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BF249F" w:rsidRDefault="00713B3B"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C418AC" w:rsidRDefault="00C418A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C418AC" w:rsidRPr="001F0090" w:rsidRDefault="00C418AC"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C418AC" w:rsidRDefault="00C418A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BF249F" w:rsidRDefault="005B5683" w:rsidP="000C403C">
      <w:pPr>
        <w:rPr>
          <w:rFonts w:cs="Lucida Grande"/>
        </w:rPr>
      </w:pPr>
    </w:p>
    <w:p w14:paraId="6DCA1A9D" w14:textId="2D72C721" w:rsidR="0084239E" w:rsidRPr="00BF249F" w:rsidRDefault="0084239E" w:rsidP="000C403C">
      <w:pPr>
        <w:rPr>
          <w:rFonts w:cs="Lucida Grande"/>
        </w:rPr>
      </w:pPr>
    </w:p>
    <w:p w14:paraId="7D6BF8EF" w14:textId="2FCBF232" w:rsidR="005B5683" w:rsidRPr="00BF249F" w:rsidRDefault="005B5683" w:rsidP="000C403C">
      <w:pPr>
        <w:rPr>
          <w:rFonts w:cs="Lucida Grande"/>
        </w:rPr>
      </w:pPr>
    </w:p>
    <w:p w14:paraId="3239EB6D" w14:textId="4E428220" w:rsidR="00D97770" w:rsidRPr="00BF249F" w:rsidRDefault="00D97770" w:rsidP="000C403C">
      <w:pPr>
        <w:rPr>
          <w:rFonts w:cs="Lucida Grande"/>
        </w:rPr>
      </w:pPr>
    </w:p>
    <w:p w14:paraId="73097F26" w14:textId="12EB5360" w:rsidR="00D97770" w:rsidRPr="00BF249F" w:rsidRDefault="00D97770" w:rsidP="000C403C">
      <w:pPr>
        <w:rPr>
          <w:rFonts w:cs="Lucida Grande"/>
        </w:rPr>
      </w:pPr>
    </w:p>
    <w:p w14:paraId="4E5FCABE" w14:textId="77777777" w:rsidR="00D97770" w:rsidRPr="00BF249F" w:rsidRDefault="00D97770" w:rsidP="000C403C">
      <w:pPr>
        <w:rPr>
          <w:rFonts w:cs="Lucida Grande"/>
        </w:rPr>
      </w:pPr>
    </w:p>
    <w:p w14:paraId="4BF1B144" w14:textId="77777777" w:rsidR="00666A54" w:rsidRPr="00BF249F" w:rsidRDefault="00666A54" w:rsidP="000E2921">
      <w:pPr>
        <w:pStyle w:val="CVSubtitle"/>
      </w:pPr>
    </w:p>
    <w:p w14:paraId="122A5A2B" w14:textId="68B2C1C2" w:rsidR="000E2921" w:rsidRPr="00BF249F" w:rsidRDefault="000E2921" w:rsidP="00545ABC">
      <w:pPr>
        <w:pStyle w:val="CVSubtitle"/>
      </w:pPr>
    </w:p>
    <w:p w14:paraId="770A622E" w14:textId="77777777" w:rsidR="00D97770" w:rsidRPr="00BF249F" w:rsidRDefault="00D97770" w:rsidP="000C403C">
      <w:pPr>
        <w:rPr>
          <w:rFonts w:cs="Lucida Grande"/>
        </w:rPr>
      </w:pPr>
    </w:p>
    <w:p w14:paraId="64658069" w14:textId="77777777" w:rsidR="003B17D2" w:rsidRPr="00BF249F" w:rsidRDefault="003B17D2" w:rsidP="003B17D2">
      <w:pPr>
        <w:pStyle w:val="CVFrontMatter"/>
      </w:pPr>
    </w:p>
    <w:p w14:paraId="24FC262C" w14:textId="77777777" w:rsidR="0030303E" w:rsidRPr="00BF249F" w:rsidRDefault="0030303E" w:rsidP="003B17D2">
      <w:pPr>
        <w:pStyle w:val="CVFrontMatter"/>
      </w:pPr>
    </w:p>
    <w:p w14:paraId="78511A48" w14:textId="1DA40A22" w:rsidR="0030303E" w:rsidRPr="00BF249F" w:rsidRDefault="0030303E" w:rsidP="003B17D2">
      <w:pPr>
        <w:pStyle w:val="CVFrontMatter"/>
      </w:pPr>
    </w:p>
    <w:p w14:paraId="39257B51" w14:textId="46552077" w:rsidR="00080E07" w:rsidRPr="00BF249F" w:rsidRDefault="00080E07" w:rsidP="003B17D2">
      <w:pPr>
        <w:pStyle w:val="CVFrontMatter"/>
      </w:pPr>
    </w:p>
    <w:p w14:paraId="4ACB3FC9" w14:textId="04F1EDAB" w:rsidR="00054460" w:rsidRPr="00BF249F" w:rsidRDefault="00054460" w:rsidP="003B17D2">
      <w:pPr>
        <w:pStyle w:val="CVFrontMatter"/>
      </w:pPr>
    </w:p>
    <w:p w14:paraId="50375AFD" w14:textId="76AA79A4" w:rsidR="00054460" w:rsidRPr="00BF249F" w:rsidRDefault="00054460" w:rsidP="003B17D2">
      <w:pPr>
        <w:pStyle w:val="CVFrontMatter"/>
      </w:pPr>
    </w:p>
    <w:p w14:paraId="050991B3" w14:textId="6C719C10" w:rsidR="00054460" w:rsidRPr="00BF249F" w:rsidRDefault="00054460" w:rsidP="003B17D2">
      <w:pPr>
        <w:pStyle w:val="CVFrontMatter"/>
      </w:pPr>
    </w:p>
    <w:p w14:paraId="5D7CF46B" w14:textId="1DB98836" w:rsidR="00054460" w:rsidRPr="00BF249F" w:rsidRDefault="00054460" w:rsidP="003B17D2">
      <w:pPr>
        <w:pStyle w:val="CVFrontMatter"/>
      </w:pPr>
    </w:p>
    <w:p w14:paraId="71AB4333" w14:textId="523DF596" w:rsidR="00054460" w:rsidRPr="00BF249F" w:rsidRDefault="00054460" w:rsidP="003B17D2">
      <w:pPr>
        <w:pStyle w:val="CVFrontMatter"/>
      </w:pPr>
    </w:p>
    <w:p w14:paraId="2E035149" w14:textId="50523689" w:rsidR="00054460" w:rsidRPr="00BF249F" w:rsidRDefault="00054460" w:rsidP="003B17D2">
      <w:pPr>
        <w:pStyle w:val="CVFrontMatter"/>
      </w:pPr>
    </w:p>
    <w:p w14:paraId="7D02F783" w14:textId="75DE634F" w:rsidR="00054460" w:rsidRPr="00BF249F" w:rsidRDefault="00054460" w:rsidP="003B17D2">
      <w:pPr>
        <w:pStyle w:val="CVFrontMatter"/>
      </w:pPr>
    </w:p>
    <w:p w14:paraId="6F94BE50" w14:textId="38560391" w:rsidR="00054460" w:rsidRPr="00BF249F" w:rsidRDefault="00054460" w:rsidP="003B17D2">
      <w:pPr>
        <w:pStyle w:val="CVFrontMatter"/>
      </w:pPr>
    </w:p>
    <w:p w14:paraId="56D398EE" w14:textId="0E9ED8B3" w:rsidR="00054460" w:rsidRPr="00BF249F" w:rsidRDefault="00054460" w:rsidP="003B17D2">
      <w:pPr>
        <w:pStyle w:val="CVFrontMatter"/>
      </w:pPr>
    </w:p>
    <w:p w14:paraId="7EEC16A0" w14:textId="422D02E4" w:rsidR="00054460" w:rsidRPr="00BF249F" w:rsidRDefault="00054460" w:rsidP="003B17D2">
      <w:pPr>
        <w:pStyle w:val="CVFrontMatter"/>
      </w:pPr>
    </w:p>
    <w:p w14:paraId="53D4CDF4" w14:textId="25EDDD6A" w:rsidR="00054460" w:rsidRPr="00BF249F" w:rsidRDefault="00054460" w:rsidP="003B17D2">
      <w:pPr>
        <w:pStyle w:val="CVFrontMatter"/>
      </w:pPr>
    </w:p>
    <w:p w14:paraId="3153E1D5" w14:textId="7A0B764D" w:rsidR="00054460" w:rsidRPr="00BF249F" w:rsidRDefault="00054460" w:rsidP="003B17D2">
      <w:pPr>
        <w:pStyle w:val="CVFrontMatter"/>
      </w:pPr>
    </w:p>
    <w:p w14:paraId="24C66495" w14:textId="6A0D5E4D" w:rsidR="00054460" w:rsidRPr="00BF249F" w:rsidRDefault="00054460" w:rsidP="003B17D2">
      <w:pPr>
        <w:pStyle w:val="CVFrontMatter"/>
      </w:pPr>
    </w:p>
    <w:p w14:paraId="1DE79654" w14:textId="4C00EFF1" w:rsidR="00054460" w:rsidRPr="00BF249F" w:rsidRDefault="00054460" w:rsidP="003B17D2">
      <w:pPr>
        <w:pStyle w:val="CVFrontMatter"/>
      </w:pPr>
    </w:p>
    <w:p w14:paraId="5B01D75A" w14:textId="2C45CE2E" w:rsidR="00054460" w:rsidRPr="00BF249F" w:rsidRDefault="00054460" w:rsidP="003B17D2">
      <w:pPr>
        <w:pStyle w:val="CVFrontMatter"/>
      </w:pPr>
    </w:p>
    <w:p w14:paraId="319FF791" w14:textId="77777777" w:rsidR="00753BD0" w:rsidRPr="00BF249F" w:rsidRDefault="00753BD0" w:rsidP="001F273E">
      <w:pPr>
        <w:pStyle w:val="CVFrontMatterBrown"/>
      </w:pPr>
      <w:r w:rsidRPr="00BF249F">
        <w:lastRenderedPageBreak/>
        <w:t>Copyright</w:t>
      </w:r>
    </w:p>
    <w:p w14:paraId="60E94972" w14:textId="0AD5C944" w:rsidR="00C23EE4" w:rsidRPr="00BF249F" w:rsidRDefault="00C677B1" w:rsidP="00F63937">
      <w:pPr>
        <w:pStyle w:val="CVFrontMatter2"/>
      </w:pPr>
      <w:r w:rsidRPr="00BF249F">
        <w:t>NAVVIS Coreo</w:t>
      </w:r>
      <w:r w:rsidR="00075827" w:rsidRPr="00BF249F">
        <w:t xml:space="preserve"> </w:t>
      </w:r>
      <w:r w:rsidR="00075EED" w:rsidRPr="00BF249F">
        <w:t>View U</w:t>
      </w:r>
      <w:r w:rsidR="00153861" w:rsidRPr="00BF249F">
        <w:t>ser</w:t>
      </w:r>
      <w:r w:rsidR="00075EED" w:rsidRPr="00BF249F">
        <w:t xml:space="preserve"> G</w:t>
      </w:r>
      <w:r w:rsidR="00AA0099" w:rsidRPr="00BF249F">
        <w:t>uide</w:t>
      </w:r>
      <w:r w:rsidR="00C23EE4" w:rsidRPr="00BF249F">
        <w:t>.</w:t>
      </w:r>
    </w:p>
    <w:p w14:paraId="70B37719" w14:textId="4494DC33" w:rsidR="00C23EE4" w:rsidRPr="00BF249F" w:rsidRDefault="00C23EE4" w:rsidP="00F63937">
      <w:pPr>
        <w:pStyle w:val="CVFrontMatter2"/>
      </w:pPr>
      <w:r w:rsidRPr="00BF249F">
        <w:t xml:space="preserve">Copyright </w:t>
      </w:r>
      <w:r w:rsidR="00EE1983" w:rsidRPr="00BF249F">
        <w:t>©</w:t>
      </w:r>
      <w:r w:rsidR="009F174F" w:rsidRPr="00BF249F">
        <w:t xml:space="preserve"> 2019 NAVVIS &amp; Company, LLC.</w:t>
      </w:r>
      <w:r w:rsidRPr="00BF249F">
        <w:t xml:space="preserve"> All rights reserved.</w:t>
      </w:r>
    </w:p>
    <w:p w14:paraId="1DD073F6" w14:textId="2B0CAD75" w:rsidR="009C732D" w:rsidRPr="00BF249F" w:rsidRDefault="009C732D" w:rsidP="00F63937">
      <w:pPr>
        <w:pStyle w:val="CVFrontMatter2"/>
      </w:pPr>
      <w:r w:rsidRPr="00BF249F">
        <w:t>The information in this User Guide may change without notice.</w:t>
      </w:r>
    </w:p>
    <w:p w14:paraId="75DD68B2" w14:textId="77777777" w:rsidR="00856F0C" w:rsidRPr="00BF249F" w:rsidRDefault="00856F0C" w:rsidP="00856F0C">
      <w:pPr>
        <w:pStyle w:val="CVFrontMatterBrown"/>
      </w:pPr>
      <w:r w:rsidRPr="00BF249F">
        <w:t>Trademarks</w:t>
      </w:r>
    </w:p>
    <w:p w14:paraId="1B978723" w14:textId="77777777" w:rsidR="009C732D" w:rsidRPr="00BF249F" w:rsidRDefault="009C732D" w:rsidP="00190536">
      <w:pPr>
        <w:pStyle w:val="CVFrontMatter2"/>
        <w:rPr>
          <w:b/>
        </w:rPr>
      </w:pPr>
      <w:r w:rsidRPr="00BF249F">
        <w:t>We acknowledge all product names, trade names, or corporate names we mention in this User Guide to be the proprietary property of the registered owners.</w:t>
      </w:r>
    </w:p>
    <w:p w14:paraId="72A79272" w14:textId="2C538810" w:rsidR="00856F0C" w:rsidRPr="00BF249F" w:rsidRDefault="00856F0C" w:rsidP="00856F0C">
      <w:pPr>
        <w:pStyle w:val="CVFrontMatterBrown"/>
      </w:pPr>
      <w:r w:rsidRPr="00BF249F">
        <w:t>Disclaimer</w:t>
      </w:r>
    </w:p>
    <w:p w14:paraId="6C2ED89C" w14:textId="77777777" w:rsidR="009C732D" w:rsidRPr="00BF249F" w:rsidRDefault="009C732D" w:rsidP="00190536">
      <w:pPr>
        <w:pStyle w:val="CVFrontMatter2"/>
      </w:pPr>
      <w:r w:rsidRPr="00BF249F">
        <w:t>Names and personal information used in this document are purely fictitious and do not refer to real names or persons.</w:t>
      </w:r>
    </w:p>
    <w:p w14:paraId="275C70D1" w14:textId="7D34799D" w:rsidR="00E40D1F" w:rsidRPr="00BF249F" w:rsidRDefault="009C732D" w:rsidP="00190536">
      <w:pPr>
        <w:pStyle w:val="CVFrontMatter2"/>
      </w:pPr>
      <w:r w:rsidRPr="00BF249F">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BF249F" w:rsidRDefault="009C732D" w:rsidP="009C732D">
      <w:pPr>
        <w:pStyle w:val="CVFrontMatterBrown"/>
      </w:pPr>
      <w:r w:rsidRPr="00BF249F">
        <w:t>Disclaimer of Liability</w:t>
      </w:r>
    </w:p>
    <w:p w14:paraId="7A747C73" w14:textId="12CE8314" w:rsidR="009C732D" w:rsidRPr="00BF249F" w:rsidRDefault="009C732D" w:rsidP="00190536">
      <w:pPr>
        <w:pStyle w:val="CVFrontMatter2"/>
      </w:pPr>
      <w:r w:rsidRPr="00BF249F">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BF249F">
        <w:t>t</w:t>
      </w:r>
      <w:r w:rsidRPr="00BF249F">
        <w:t>able or known to the author, owner, publisher, administrator, or any other party.</w:t>
      </w:r>
    </w:p>
    <w:p w14:paraId="6109B3FC" w14:textId="3A2D2B97" w:rsidR="009C732D" w:rsidRPr="00BF249F" w:rsidRDefault="009C732D" w:rsidP="00190536">
      <w:pPr>
        <w:pStyle w:val="CVFrontMatter2"/>
      </w:pPr>
      <w:r w:rsidRPr="00BF249F">
        <w:t>No part of this document may be reproduced or transmitted in any form or by any means, electronic or mechanical, for any purpose, without the express written approval of Navvis &amp; Company, LLC.</w:t>
      </w:r>
    </w:p>
    <w:p w14:paraId="71EE1486" w14:textId="77777777" w:rsidR="009C732D" w:rsidRPr="00BF249F" w:rsidRDefault="009C732D" w:rsidP="009C732D">
      <w:pPr>
        <w:spacing w:after="0" w:line="240" w:lineRule="auto"/>
        <w:rPr>
          <w:rFonts w:ascii="Calibri" w:hAnsi="Calibri"/>
          <w:i/>
          <w:sz w:val="20"/>
        </w:rPr>
      </w:pPr>
    </w:p>
    <w:p w14:paraId="0BD3D91B" w14:textId="77777777" w:rsidR="009C732D" w:rsidRPr="00BF249F" w:rsidRDefault="009C732D" w:rsidP="009C732D">
      <w:pPr>
        <w:spacing w:after="0" w:line="240" w:lineRule="auto"/>
        <w:rPr>
          <w:rFonts w:cs="Lucida Grande"/>
        </w:rPr>
      </w:pPr>
    </w:p>
    <w:p w14:paraId="2060D5C6" w14:textId="77777777" w:rsidR="00E40D1F" w:rsidRPr="00BF249F" w:rsidRDefault="00E40D1F" w:rsidP="00E40D1F">
      <w:pPr>
        <w:spacing w:after="0" w:line="240" w:lineRule="auto"/>
        <w:rPr>
          <w:rFonts w:cs="Lucida Grande"/>
        </w:rPr>
        <w:sectPr w:rsidR="00E40D1F" w:rsidRPr="00BF249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29E3273" w14:textId="77777777" w:rsidR="00596E87" w:rsidRDefault="005B5683" w:rsidP="002E6461">
      <w:pPr>
        <w:pStyle w:val="CVHeading-Preface"/>
        <w:rPr>
          <w:noProof/>
        </w:rPr>
      </w:pPr>
      <w:r w:rsidRPr="00BF249F">
        <w:lastRenderedPageBreak/>
        <w:t>Table of Contents</w:t>
      </w:r>
      <w:r w:rsidR="00C85891" w:rsidRPr="00BF249F">
        <w:rPr>
          <w:noProof/>
          <w:color w:val="632423" w:themeColor="accent2" w:themeShade="80"/>
          <w:sz w:val="32"/>
        </w:rPr>
        <w:fldChar w:fldCharType="begin"/>
      </w:r>
      <w:r w:rsidR="00D9132D" w:rsidRPr="00BF249F">
        <w:rPr>
          <w:noProof/>
        </w:rPr>
        <w:instrText xml:space="preserve"> TOC \o "1-3" \t "Heading 7,2" </w:instrText>
      </w:r>
      <w:r w:rsidR="00C85891" w:rsidRPr="00BF249F">
        <w:rPr>
          <w:noProof/>
          <w:color w:val="632423" w:themeColor="accent2" w:themeShade="80"/>
          <w:sz w:val="32"/>
        </w:rPr>
        <w:fldChar w:fldCharType="separate"/>
      </w:r>
    </w:p>
    <w:p w14:paraId="0A021AAE" w14:textId="6CB53094" w:rsidR="00596E87" w:rsidRDefault="00596E87">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2862581 \h </w:instrText>
      </w:r>
      <w:r>
        <w:rPr>
          <w:noProof/>
        </w:rPr>
      </w:r>
      <w:r>
        <w:rPr>
          <w:noProof/>
        </w:rPr>
        <w:fldChar w:fldCharType="separate"/>
      </w:r>
      <w:r>
        <w:rPr>
          <w:noProof/>
        </w:rPr>
        <w:t>7</w:t>
      </w:r>
      <w:r>
        <w:rPr>
          <w:noProof/>
        </w:rPr>
        <w:fldChar w:fldCharType="end"/>
      </w:r>
    </w:p>
    <w:p w14:paraId="0DC641D5" w14:textId="4F7FCAB3"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2862582 \h </w:instrText>
      </w:r>
      <w:r>
        <w:rPr>
          <w:noProof/>
        </w:rPr>
      </w:r>
      <w:r>
        <w:rPr>
          <w:noProof/>
        </w:rPr>
        <w:fldChar w:fldCharType="separate"/>
      </w:r>
      <w:r>
        <w:rPr>
          <w:noProof/>
        </w:rPr>
        <w:t>7</w:t>
      </w:r>
      <w:r>
        <w:rPr>
          <w:noProof/>
        </w:rPr>
        <w:fldChar w:fldCharType="end"/>
      </w:r>
    </w:p>
    <w:p w14:paraId="09D850D4" w14:textId="3AFA618E"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2862583 \h </w:instrText>
      </w:r>
      <w:r>
        <w:rPr>
          <w:noProof/>
        </w:rPr>
      </w:r>
      <w:r>
        <w:rPr>
          <w:noProof/>
        </w:rPr>
        <w:fldChar w:fldCharType="separate"/>
      </w:r>
      <w:r>
        <w:rPr>
          <w:noProof/>
        </w:rPr>
        <w:t>7</w:t>
      </w:r>
      <w:r>
        <w:rPr>
          <w:noProof/>
        </w:rPr>
        <w:fldChar w:fldCharType="end"/>
      </w:r>
    </w:p>
    <w:p w14:paraId="4AA1920B" w14:textId="509307B8"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855B89">
        <w:rPr>
          <w:b w:val="0"/>
          <w:bCs/>
          <w:noProof/>
          <w:color w:val="4F81BD" w:themeColor="accent1"/>
          <w:spacing w:val="5"/>
        </w:rPr>
        <w:t xml:space="preserve"> </w:t>
      </w:r>
      <w:r>
        <w:rPr>
          <w:noProof/>
        </w:rPr>
        <w:t>of</w:t>
      </w:r>
      <w:r w:rsidRPr="00855B89">
        <w:rPr>
          <w:b w:val="0"/>
          <w:bCs/>
          <w:noProof/>
          <w:color w:val="4F81BD" w:themeColor="accent1"/>
          <w:spacing w:val="5"/>
        </w:rPr>
        <w:t xml:space="preserve"> </w:t>
      </w:r>
      <w:r>
        <w:rPr>
          <w:noProof/>
        </w:rPr>
        <w:t>this</w:t>
      </w:r>
      <w:r w:rsidRPr="00855B8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2862584 \h </w:instrText>
      </w:r>
      <w:r>
        <w:rPr>
          <w:noProof/>
        </w:rPr>
      </w:r>
      <w:r>
        <w:rPr>
          <w:noProof/>
        </w:rPr>
        <w:fldChar w:fldCharType="separate"/>
      </w:r>
      <w:r>
        <w:rPr>
          <w:noProof/>
        </w:rPr>
        <w:t>7</w:t>
      </w:r>
      <w:r>
        <w:rPr>
          <w:noProof/>
        </w:rPr>
        <w:fldChar w:fldCharType="end"/>
      </w:r>
    </w:p>
    <w:p w14:paraId="336C9AF5" w14:textId="00463A91"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2862585 \h </w:instrText>
      </w:r>
      <w:r>
        <w:rPr>
          <w:noProof/>
        </w:rPr>
      </w:r>
      <w:r>
        <w:rPr>
          <w:noProof/>
        </w:rPr>
        <w:fldChar w:fldCharType="separate"/>
      </w:r>
      <w:r>
        <w:rPr>
          <w:noProof/>
        </w:rPr>
        <w:t>8</w:t>
      </w:r>
      <w:r>
        <w:rPr>
          <w:noProof/>
        </w:rPr>
        <w:fldChar w:fldCharType="end"/>
      </w:r>
    </w:p>
    <w:p w14:paraId="68817AD3" w14:textId="4ABF5E89"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2862586 \h </w:instrText>
      </w:r>
      <w:r>
        <w:rPr>
          <w:noProof/>
        </w:rPr>
      </w:r>
      <w:r>
        <w:rPr>
          <w:noProof/>
        </w:rPr>
        <w:fldChar w:fldCharType="separate"/>
      </w:r>
      <w:r>
        <w:rPr>
          <w:noProof/>
        </w:rPr>
        <w:t>8</w:t>
      </w:r>
      <w:r>
        <w:rPr>
          <w:noProof/>
        </w:rPr>
        <w:fldChar w:fldCharType="end"/>
      </w:r>
    </w:p>
    <w:p w14:paraId="4A51D7FA" w14:textId="424F7F32"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2862587 \h </w:instrText>
      </w:r>
      <w:r>
        <w:rPr>
          <w:noProof/>
        </w:rPr>
      </w:r>
      <w:r>
        <w:rPr>
          <w:noProof/>
        </w:rPr>
        <w:fldChar w:fldCharType="separate"/>
      </w:r>
      <w:r>
        <w:rPr>
          <w:noProof/>
        </w:rPr>
        <w:t>9</w:t>
      </w:r>
      <w:r>
        <w:rPr>
          <w:noProof/>
        </w:rPr>
        <w:fldChar w:fldCharType="end"/>
      </w:r>
    </w:p>
    <w:p w14:paraId="40D77E2B" w14:textId="0485D0EA" w:rsidR="00596E87" w:rsidRDefault="00596E87">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2862588 \h </w:instrText>
      </w:r>
      <w:r>
        <w:rPr>
          <w:noProof/>
        </w:rPr>
      </w:r>
      <w:r>
        <w:rPr>
          <w:noProof/>
        </w:rPr>
        <w:fldChar w:fldCharType="separate"/>
      </w:r>
      <w:r>
        <w:rPr>
          <w:noProof/>
        </w:rPr>
        <w:t>9</w:t>
      </w:r>
      <w:r>
        <w:rPr>
          <w:noProof/>
        </w:rPr>
        <w:fldChar w:fldCharType="end"/>
      </w:r>
    </w:p>
    <w:p w14:paraId="26100420" w14:textId="6E922AC2" w:rsidR="00596E87" w:rsidRDefault="00596E87">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2862589 \h </w:instrText>
      </w:r>
      <w:r>
        <w:rPr>
          <w:noProof/>
        </w:rPr>
      </w:r>
      <w:r>
        <w:rPr>
          <w:noProof/>
        </w:rPr>
        <w:fldChar w:fldCharType="separate"/>
      </w:r>
      <w:r>
        <w:rPr>
          <w:noProof/>
        </w:rPr>
        <w:t>10</w:t>
      </w:r>
      <w:r>
        <w:rPr>
          <w:noProof/>
        </w:rPr>
        <w:fldChar w:fldCharType="end"/>
      </w:r>
    </w:p>
    <w:p w14:paraId="4F7B048F" w14:textId="501698EA"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2862590 \h </w:instrText>
      </w:r>
      <w:r>
        <w:rPr>
          <w:noProof/>
        </w:rPr>
      </w:r>
      <w:r>
        <w:rPr>
          <w:noProof/>
        </w:rPr>
        <w:fldChar w:fldCharType="separate"/>
      </w:r>
      <w:r>
        <w:rPr>
          <w:noProof/>
        </w:rPr>
        <w:t>11</w:t>
      </w:r>
      <w:r>
        <w:rPr>
          <w:noProof/>
        </w:rPr>
        <w:fldChar w:fldCharType="end"/>
      </w:r>
    </w:p>
    <w:p w14:paraId="3D6ABFFC" w14:textId="6510811E"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855B89">
        <w:rPr>
          <w:rFonts w:cs="Calibri"/>
          <w:noProof/>
        </w:rPr>
        <w:t>–</w:t>
      </w:r>
      <w:r>
        <w:rPr>
          <w:noProof/>
        </w:rPr>
        <w:t>First-Time user</w:t>
      </w:r>
      <w:r>
        <w:rPr>
          <w:noProof/>
        </w:rPr>
        <w:tab/>
      </w:r>
      <w:r>
        <w:rPr>
          <w:noProof/>
        </w:rPr>
        <w:fldChar w:fldCharType="begin"/>
      </w:r>
      <w:r>
        <w:rPr>
          <w:noProof/>
        </w:rPr>
        <w:instrText xml:space="preserve"> PAGEREF _Toc32862591 \h </w:instrText>
      </w:r>
      <w:r>
        <w:rPr>
          <w:noProof/>
        </w:rPr>
      </w:r>
      <w:r>
        <w:rPr>
          <w:noProof/>
        </w:rPr>
        <w:fldChar w:fldCharType="separate"/>
      </w:r>
      <w:r>
        <w:rPr>
          <w:noProof/>
        </w:rPr>
        <w:t>11</w:t>
      </w:r>
      <w:r>
        <w:rPr>
          <w:noProof/>
        </w:rPr>
        <w:fldChar w:fldCharType="end"/>
      </w:r>
    </w:p>
    <w:p w14:paraId="4353FED0" w14:textId="154A5087"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862592 \h </w:instrText>
      </w:r>
      <w:r>
        <w:rPr>
          <w:noProof/>
        </w:rPr>
      </w:r>
      <w:r>
        <w:rPr>
          <w:noProof/>
        </w:rPr>
        <w:fldChar w:fldCharType="separate"/>
      </w:r>
      <w:r>
        <w:rPr>
          <w:noProof/>
        </w:rPr>
        <w:t>16</w:t>
      </w:r>
      <w:r>
        <w:rPr>
          <w:noProof/>
        </w:rPr>
        <w:fldChar w:fldCharType="end"/>
      </w:r>
    </w:p>
    <w:p w14:paraId="08634A5B" w14:textId="168EDD85"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862593 \h </w:instrText>
      </w:r>
      <w:r>
        <w:rPr>
          <w:noProof/>
        </w:rPr>
      </w:r>
      <w:r>
        <w:rPr>
          <w:noProof/>
        </w:rPr>
        <w:fldChar w:fldCharType="separate"/>
      </w:r>
      <w:r>
        <w:rPr>
          <w:noProof/>
        </w:rPr>
        <w:t>16</w:t>
      </w:r>
      <w:r>
        <w:rPr>
          <w:noProof/>
        </w:rPr>
        <w:fldChar w:fldCharType="end"/>
      </w:r>
    </w:p>
    <w:p w14:paraId="642841E6" w14:textId="0FA9BE3E"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2862594 \h </w:instrText>
      </w:r>
      <w:r>
        <w:rPr>
          <w:noProof/>
        </w:rPr>
      </w:r>
      <w:r>
        <w:rPr>
          <w:noProof/>
        </w:rPr>
        <w:fldChar w:fldCharType="separate"/>
      </w:r>
      <w:r>
        <w:rPr>
          <w:noProof/>
        </w:rPr>
        <w:t>18</w:t>
      </w:r>
      <w:r>
        <w:rPr>
          <w:noProof/>
        </w:rPr>
        <w:fldChar w:fldCharType="end"/>
      </w:r>
    </w:p>
    <w:p w14:paraId="77750146" w14:textId="00D2DD19"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2862595 \h </w:instrText>
      </w:r>
      <w:r>
        <w:rPr>
          <w:noProof/>
        </w:rPr>
      </w:r>
      <w:r>
        <w:rPr>
          <w:noProof/>
        </w:rPr>
        <w:fldChar w:fldCharType="separate"/>
      </w:r>
      <w:r>
        <w:rPr>
          <w:noProof/>
        </w:rPr>
        <w:t>19</w:t>
      </w:r>
      <w:r>
        <w:rPr>
          <w:noProof/>
        </w:rPr>
        <w:fldChar w:fldCharType="end"/>
      </w:r>
    </w:p>
    <w:p w14:paraId="5EBEC9C6" w14:textId="52672EB1"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2862596 \h </w:instrText>
      </w:r>
      <w:r>
        <w:rPr>
          <w:noProof/>
        </w:rPr>
      </w:r>
      <w:r>
        <w:rPr>
          <w:noProof/>
        </w:rPr>
        <w:fldChar w:fldCharType="separate"/>
      </w:r>
      <w:r>
        <w:rPr>
          <w:noProof/>
        </w:rPr>
        <w:t>21</w:t>
      </w:r>
      <w:r>
        <w:rPr>
          <w:noProof/>
        </w:rPr>
        <w:fldChar w:fldCharType="end"/>
      </w:r>
    </w:p>
    <w:p w14:paraId="584F87C5" w14:textId="756B03E3"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2862597 \h </w:instrText>
      </w:r>
      <w:r>
        <w:rPr>
          <w:noProof/>
        </w:rPr>
      </w:r>
      <w:r>
        <w:rPr>
          <w:noProof/>
        </w:rPr>
        <w:fldChar w:fldCharType="separate"/>
      </w:r>
      <w:r>
        <w:rPr>
          <w:noProof/>
        </w:rPr>
        <w:t>22</w:t>
      </w:r>
      <w:r>
        <w:rPr>
          <w:noProof/>
        </w:rPr>
        <w:fldChar w:fldCharType="end"/>
      </w:r>
    </w:p>
    <w:p w14:paraId="7E187E68" w14:textId="6E57A7D9"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2862598 \h </w:instrText>
      </w:r>
      <w:r>
        <w:rPr>
          <w:noProof/>
        </w:rPr>
      </w:r>
      <w:r>
        <w:rPr>
          <w:noProof/>
        </w:rPr>
        <w:fldChar w:fldCharType="separate"/>
      </w:r>
      <w:r>
        <w:rPr>
          <w:noProof/>
        </w:rPr>
        <w:t>22</w:t>
      </w:r>
      <w:r>
        <w:rPr>
          <w:noProof/>
        </w:rPr>
        <w:fldChar w:fldCharType="end"/>
      </w:r>
    </w:p>
    <w:p w14:paraId="0CB666ED" w14:textId="3AD772B7"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2862599 \h </w:instrText>
      </w:r>
      <w:r>
        <w:rPr>
          <w:noProof/>
        </w:rPr>
      </w:r>
      <w:r>
        <w:rPr>
          <w:noProof/>
        </w:rPr>
        <w:fldChar w:fldCharType="separate"/>
      </w:r>
      <w:r>
        <w:rPr>
          <w:noProof/>
        </w:rPr>
        <w:t>23</w:t>
      </w:r>
      <w:r>
        <w:rPr>
          <w:noProof/>
        </w:rPr>
        <w:fldChar w:fldCharType="end"/>
      </w:r>
    </w:p>
    <w:p w14:paraId="4C975169" w14:textId="2B9EC3E9"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855B89">
        <w:rPr>
          <w:rFonts w:cs="Calibri"/>
          <w:noProof/>
        </w:rPr>
        <w:t>—</w:t>
      </w:r>
      <w:r>
        <w:rPr>
          <w:noProof/>
        </w:rPr>
        <w:t>Normal View and Stacked View</w:t>
      </w:r>
      <w:r>
        <w:rPr>
          <w:noProof/>
        </w:rPr>
        <w:tab/>
      </w:r>
      <w:r>
        <w:rPr>
          <w:noProof/>
        </w:rPr>
        <w:fldChar w:fldCharType="begin"/>
      </w:r>
      <w:r>
        <w:rPr>
          <w:noProof/>
        </w:rPr>
        <w:instrText xml:space="preserve"> PAGEREF _Toc32862600 \h </w:instrText>
      </w:r>
      <w:r>
        <w:rPr>
          <w:noProof/>
        </w:rPr>
      </w:r>
      <w:r>
        <w:rPr>
          <w:noProof/>
        </w:rPr>
        <w:fldChar w:fldCharType="separate"/>
      </w:r>
      <w:r>
        <w:rPr>
          <w:noProof/>
        </w:rPr>
        <w:t>29</w:t>
      </w:r>
      <w:r>
        <w:rPr>
          <w:noProof/>
        </w:rPr>
        <w:fldChar w:fldCharType="end"/>
      </w:r>
    </w:p>
    <w:p w14:paraId="641B15A4" w14:textId="4C106654"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855B89">
        <w:rPr>
          <w:rFonts w:cs="Calibri"/>
          <w:noProof/>
        </w:rPr>
        <w:t>—</w:t>
      </w:r>
      <w:r>
        <w:rPr>
          <w:noProof/>
        </w:rPr>
        <w:t>All, Available, and Patient</w:t>
      </w:r>
      <w:r>
        <w:rPr>
          <w:noProof/>
        </w:rPr>
        <w:tab/>
      </w:r>
      <w:r>
        <w:rPr>
          <w:noProof/>
        </w:rPr>
        <w:fldChar w:fldCharType="begin"/>
      </w:r>
      <w:r>
        <w:rPr>
          <w:noProof/>
        </w:rPr>
        <w:instrText xml:space="preserve"> PAGEREF _Toc32862601 \h </w:instrText>
      </w:r>
      <w:r>
        <w:rPr>
          <w:noProof/>
        </w:rPr>
      </w:r>
      <w:r>
        <w:rPr>
          <w:noProof/>
        </w:rPr>
        <w:fldChar w:fldCharType="separate"/>
      </w:r>
      <w:r>
        <w:rPr>
          <w:noProof/>
        </w:rPr>
        <w:t>30</w:t>
      </w:r>
      <w:r>
        <w:rPr>
          <w:noProof/>
        </w:rPr>
        <w:fldChar w:fldCharType="end"/>
      </w:r>
    </w:p>
    <w:p w14:paraId="7E1A0F03" w14:textId="6E96DE0B"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2862602 \h </w:instrText>
      </w:r>
      <w:r>
        <w:rPr>
          <w:noProof/>
        </w:rPr>
      </w:r>
      <w:r>
        <w:rPr>
          <w:noProof/>
        </w:rPr>
        <w:fldChar w:fldCharType="separate"/>
      </w:r>
      <w:r>
        <w:rPr>
          <w:noProof/>
        </w:rPr>
        <w:t>31</w:t>
      </w:r>
      <w:r>
        <w:rPr>
          <w:noProof/>
        </w:rPr>
        <w:fldChar w:fldCharType="end"/>
      </w:r>
    </w:p>
    <w:p w14:paraId="48BEEF82" w14:textId="42EE9FA2"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2862603 \h </w:instrText>
      </w:r>
      <w:r>
        <w:rPr>
          <w:noProof/>
        </w:rPr>
      </w:r>
      <w:r>
        <w:rPr>
          <w:noProof/>
        </w:rPr>
        <w:fldChar w:fldCharType="separate"/>
      </w:r>
      <w:r>
        <w:rPr>
          <w:noProof/>
        </w:rPr>
        <w:t>31</w:t>
      </w:r>
      <w:r>
        <w:rPr>
          <w:noProof/>
        </w:rPr>
        <w:fldChar w:fldCharType="end"/>
      </w:r>
    </w:p>
    <w:p w14:paraId="5FF72D29" w14:textId="128DBA09"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2862604 \h </w:instrText>
      </w:r>
      <w:r>
        <w:rPr>
          <w:noProof/>
        </w:rPr>
      </w:r>
      <w:r>
        <w:rPr>
          <w:noProof/>
        </w:rPr>
        <w:fldChar w:fldCharType="separate"/>
      </w:r>
      <w:r>
        <w:rPr>
          <w:noProof/>
        </w:rPr>
        <w:t>32</w:t>
      </w:r>
      <w:r>
        <w:rPr>
          <w:noProof/>
        </w:rPr>
        <w:fldChar w:fldCharType="end"/>
      </w:r>
    </w:p>
    <w:p w14:paraId="288C5D0E" w14:textId="498B81BD"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2862605 \h </w:instrText>
      </w:r>
      <w:r>
        <w:rPr>
          <w:noProof/>
        </w:rPr>
      </w:r>
      <w:r>
        <w:rPr>
          <w:noProof/>
        </w:rPr>
        <w:fldChar w:fldCharType="separate"/>
      </w:r>
      <w:r>
        <w:rPr>
          <w:noProof/>
        </w:rPr>
        <w:t>33</w:t>
      </w:r>
      <w:r>
        <w:rPr>
          <w:noProof/>
        </w:rPr>
        <w:fldChar w:fldCharType="end"/>
      </w:r>
    </w:p>
    <w:p w14:paraId="2BDAAFCA" w14:textId="2CE42700"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2862606 \h </w:instrText>
      </w:r>
      <w:r>
        <w:rPr>
          <w:noProof/>
        </w:rPr>
      </w:r>
      <w:r>
        <w:rPr>
          <w:noProof/>
        </w:rPr>
        <w:fldChar w:fldCharType="separate"/>
      </w:r>
      <w:r>
        <w:rPr>
          <w:noProof/>
        </w:rPr>
        <w:t>33</w:t>
      </w:r>
      <w:r>
        <w:rPr>
          <w:noProof/>
        </w:rPr>
        <w:fldChar w:fldCharType="end"/>
      </w:r>
    </w:p>
    <w:p w14:paraId="7F9699B7" w14:textId="7B102C0A"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2862607 \h </w:instrText>
      </w:r>
      <w:r>
        <w:rPr>
          <w:noProof/>
        </w:rPr>
      </w:r>
      <w:r>
        <w:rPr>
          <w:noProof/>
        </w:rPr>
        <w:fldChar w:fldCharType="separate"/>
      </w:r>
      <w:r>
        <w:rPr>
          <w:noProof/>
        </w:rPr>
        <w:t>36</w:t>
      </w:r>
      <w:r>
        <w:rPr>
          <w:noProof/>
        </w:rPr>
        <w:fldChar w:fldCharType="end"/>
      </w:r>
    </w:p>
    <w:p w14:paraId="4F9410AB" w14:textId="34873DBB"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2862608 \h </w:instrText>
      </w:r>
      <w:r>
        <w:rPr>
          <w:noProof/>
        </w:rPr>
      </w:r>
      <w:r>
        <w:rPr>
          <w:noProof/>
        </w:rPr>
        <w:fldChar w:fldCharType="separate"/>
      </w:r>
      <w:r>
        <w:rPr>
          <w:noProof/>
        </w:rPr>
        <w:t>39</w:t>
      </w:r>
      <w:r>
        <w:rPr>
          <w:noProof/>
        </w:rPr>
        <w:fldChar w:fldCharType="end"/>
      </w:r>
    </w:p>
    <w:p w14:paraId="7E504E74" w14:textId="7724E433"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2862609 \h </w:instrText>
      </w:r>
      <w:r>
        <w:rPr>
          <w:noProof/>
        </w:rPr>
      </w:r>
      <w:r>
        <w:rPr>
          <w:noProof/>
        </w:rPr>
        <w:fldChar w:fldCharType="separate"/>
      </w:r>
      <w:r>
        <w:rPr>
          <w:noProof/>
        </w:rPr>
        <w:t>40</w:t>
      </w:r>
      <w:r>
        <w:rPr>
          <w:noProof/>
        </w:rPr>
        <w:fldChar w:fldCharType="end"/>
      </w:r>
    </w:p>
    <w:p w14:paraId="69DEAC47" w14:textId="08FD3706"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855B89">
        <w:rPr>
          <w:rFonts w:cstheme="majorHAnsi"/>
          <w:noProof/>
        </w:rPr>
        <w:t>—</w:t>
      </w:r>
      <w:r>
        <w:rPr>
          <w:noProof/>
        </w:rPr>
        <w:t>Moving Patients within the Same Group</w:t>
      </w:r>
      <w:r>
        <w:rPr>
          <w:noProof/>
        </w:rPr>
        <w:tab/>
      </w:r>
      <w:r>
        <w:rPr>
          <w:noProof/>
        </w:rPr>
        <w:fldChar w:fldCharType="begin"/>
      </w:r>
      <w:r>
        <w:rPr>
          <w:noProof/>
        </w:rPr>
        <w:instrText xml:space="preserve"> PAGEREF _Toc32862610 \h </w:instrText>
      </w:r>
      <w:r>
        <w:rPr>
          <w:noProof/>
        </w:rPr>
      </w:r>
      <w:r>
        <w:rPr>
          <w:noProof/>
        </w:rPr>
        <w:fldChar w:fldCharType="separate"/>
      </w:r>
      <w:r>
        <w:rPr>
          <w:noProof/>
        </w:rPr>
        <w:t>42</w:t>
      </w:r>
      <w:r>
        <w:rPr>
          <w:noProof/>
        </w:rPr>
        <w:fldChar w:fldCharType="end"/>
      </w:r>
    </w:p>
    <w:p w14:paraId="1E840E9D" w14:textId="0E11D163"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855B89">
        <w:rPr>
          <w:rFonts w:cstheme="majorHAnsi"/>
          <w:noProof/>
        </w:rPr>
        <w:t>–</w:t>
      </w:r>
      <w:r>
        <w:rPr>
          <w:noProof/>
        </w:rPr>
        <w:t>Moving Patients across Different Groups</w:t>
      </w:r>
      <w:r>
        <w:rPr>
          <w:noProof/>
        </w:rPr>
        <w:tab/>
      </w:r>
      <w:r>
        <w:rPr>
          <w:noProof/>
        </w:rPr>
        <w:fldChar w:fldCharType="begin"/>
      </w:r>
      <w:r>
        <w:rPr>
          <w:noProof/>
        </w:rPr>
        <w:instrText xml:space="preserve"> PAGEREF _Toc32862611 \h </w:instrText>
      </w:r>
      <w:r>
        <w:rPr>
          <w:noProof/>
        </w:rPr>
      </w:r>
      <w:r>
        <w:rPr>
          <w:noProof/>
        </w:rPr>
        <w:fldChar w:fldCharType="separate"/>
      </w:r>
      <w:r>
        <w:rPr>
          <w:noProof/>
        </w:rPr>
        <w:t>44</w:t>
      </w:r>
      <w:r>
        <w:rPr>
          <w:noProof/>
        </w:rPr>
        <w:fldChar w:fldCharType="end"/>
      </w:r>
    </w:p>
    <w:p w14:paraId="4B316950" w14:textId="22274C68"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2862612 \h </w:instrText>
      </w:r>
      <w:r>
        <w:rPr>
          <w:noProof/>
        </w:rPr>
      </w:r>
      <w:r>
        <w:rPr>
          <w:noProof/>
        </w:rPr>
        <w:fldChar w:fldCharType="separate"/>
      </w:r>
      <w:r>
        <w:rPr>
          <w:noProof/>
        </w:rPr>
        <w:t>49</w:t>
      </w:r>
      <w:r>
        <w:rPr>
          <w:noProof/>
        </w:rPr>
        <w:fldChar w:fldCharType="end"/>
      </w:r>
    </w:p>
    <w:p w14:paraId="41A1F874" w14:textId="2E005DB9"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2862613 \h </w:instrText>
      </w:r>
      <w:r>
        <w:rPr>
          <w:noProof/>
        </w:rPr>
      </w:r>
      <w:r>
        <w:rPr>
          <w:noProof/>
        </w:rPr>
        <w:fldChar w:fldCharType="separate"/>
      </w:r>
      <w:r>
        <w:rPr>
          <w:noProof/>
        </w:rPr>
        <w:t>55</w:t>
      </w:r>
      <w:r>
        <w:rPr>
          <w:noProof/>
        </w:rPr>
        <w:fldChar w:fldCharType="end"/>
      </w:r>
    </w:p>
    <w:p w14:paraId="7DC56489" w14:textId="1436A754"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2862614 \h </w:instrText>
      </w:r>
      <w:r>
        <w:rPr>
          <w:noProof/>
        </w:rPr>
      </w:r>
      <w:r>
        <w:rPr>
          <w:noProof/>
        </w:rPr>
        <w:fldChar w:fldCharType="separate"/>
      </w:r>
      <w:r>
        <w:rPr>
          <w:noProof/>
        </w:rPr>
        <w:t>55</w:t>
      </w:r>
      <w:r>
        <w:rPr>
          <w:noProof/>
        </w:rPr>
        <w:fldChar w:fldCharType="end"/>
      </w:r>
    </w:p>
    <w:p w14:paraId="18AED947" w14:textId="6449F66A"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Most Recently Admitted-Emergency</w:t>
      </w:r>
      <w:r>
        <w:rPr>
          <w:noProof/>
        </w:rPr>
        <w:tab/>
      </w:r>
      <w:r>
        <w:rPr>
          <w:noProof/>
        </w:rPr>
        <w:fldChar w:fldCharType="begin"/>
      </w:r>
      <w:r>
        <w:rPr>
          <w:noProof/>
        </w:rPr>
        <w:instrText xml:space="preserve"> PAGEREF _Toc32862615 \h </w:instrText>
      </w:r>
      <w:r>
        <w:rPr>
          <w:noProof/>
        </w:rPr>
      </w:r>
      <w:r>
        <w:rPr>
          <w:noProof/>
        </w:rPr>
        <w:fldChar w:fldCharType="separate"/>
      </w:r>
      <w:r>
        <w:rPr>
          <w:noProof/>
        </w:rPr>
        <w:t>56</w:t>
      </w:r>
      <w:r>
        <w:rPr>
          <w:noProof/>
        </w:rPr>
        <w:fldChar w:fldCharType="end"/>
      </w:r>
    </w:p>
    <w:p w14:paraId="06D235DD" w14:textId="5D817D45"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My Flagged Patients</w:t>
      </w:r>
      <w:r>
        <w:rPr>
          <w:noProof/>
        </w:rPr>
        <w:tab/>
      </w:r>
      <w:r>
        <w:rPr>
          <w:noProof/>
        </w:rPr>
        <w:fldChar w:fldCharType="begin"/>
      </w:r>
      <w:r>
        <w:rPr>
          <w:noProof/>
        </w:rPr>
        <w:instrText xml:space="preserve"> PAGEREF _Toc32862616 \h </w:instrText>
      </w:r>
      <w:r>
        <w:rPr>
          <w:noProof/>
        </w:rPr>
      </w:r>
      <w:r>
        <w:rPr>
          <w:noProof/>
        </w:rPr>
        <w:fldChar w:fldCharType="separate"/>
      </w:r>
      <w:r>
        <w:rPr>
          <w:noProof/>
        </w:rPr>
        <w:t>57</w:t>
      </w:r>
      <w:r>
        <w:rPr>
          <w:noProof/>
        </w:rPr>
        <w:fldChar w:fldCharType="end"/>
      </w:r>
    </w:p>
    <w:p w14:paraId="4969142F" w14:textId="1F9C287E"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Most Inpatient Admissions</w:t>
      </w:r>
      <w:r>
        <w:rPr>
          <w:noProof/>
        </w:rPr>
        <w:tab/>
      </w:r>
      <w:r>
        <w:rPr>
          <w:noProof/>
        </w:rPr>
        <w:fldChar w:fldCharType="begin"/>
      </w:r>
      <w:r>
        <w:rPr>
          <w:noProof/>
        </w:rPr>
        <w:instrText xml:space="preserve"> PAGEREF _Toc32862617 \h </w:instrText>
      </w:r>
      <w:r>
        <w:rPr>
          <w:noProof/>
        </w:rPr>
      </w:r>
      <w:r>
        <w:rPr>
          <w:noProof/>
        </w:rPr>
        <w:fldChar w:fldCharType="separate"/>
      </w:r>
      <w:r>
        <w:rPr>
          <w:noProof/>
        </w:rPr>
        <w:t>61</w:t>
      </w:r>
      <w:r>
        <w:rPr>
          <w:noProof/>
        </w:rPr>
        <w:fldChar w:fldCharType="end"/>
      </w:r>
    </w:p>
    <w:p w14:paraId="5F38320E" w14:textId="1E554D5B"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Most Emergency Visits</w:t>
      </w:r>
      <w:r>
        <w:rPr>
          <w:noProof/>
        </w:rPr>
        <w:tab/>
      </w:r>
      <w:r>
        <w:rPr>
          <w:noProof/>
        </w:rPr>
        <w:fldChar w:fldCharType="begin"/>
      </w:r>
      <w:r>
        <w:rPr>
          <w:noProof/>
        </w:rPr>
        <w:instrText xml:space="preserve"> PAGEREF _Toc32862618 \h </w:instrText>
      </w:r>
      <w:r>
        <w:rPr>
          <w:noProof/>
        </w:rPr>
      </w:r>
      <w:r>
        <w:rPr>
          <w:noProof/>
        </w:rPr>
        <w:fldChar w:fldCharType="separate"/>
      </w:r>
      <w:r>
        <w:rPr>
          <w:noProof/>
        </w:rPr>
        <w:t>65</w:t>
      </w:r>
      <w:r>
        <w:rPr>
          <w:noProof/>
        </w:rPr>
        <w:fldChar w:fldCharType="end"/>
      </w:r>
    </w:p>
    <w:p w14:paraId="09E51AE8" w14:textId="0A7B2582"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Most Recently Admitted - Inpatient</w:t>
      </w:r>
      <w:r>
        <w:rPr>
          <w:noProof/>
        </w:rPr>
        <w:tab/>
      </w:r>
      <w:r>
        <w:rPr>
          <w:noProof/>
        </w:rPr>
        <w:fldChar w:fldCharType="begin"/>
      </w:r>
      <w:r>
        <w:rPr>
          <w:noProof/>
        </w:rPr>
        <w:instrText xml:space="preserve"> PAGEREF _Toc32862619 \h </w:instrText>
      </w:r>
      <w:r>
        <w:rPr>
          <w:noProof/>
        </w:rPr>
      </w:r>
      <w:r>
        <w:rPr>
          <w:noProof/>
        </w:rPr>
        <w:fldChar w:fldCharType="separate"/>
      </w:r>
      <w:r>
        <w:rPr>
          <w:noProof/>
        </w:rPr>
        <w:t>66</w:t>
      </w:r>
      <w:r>
        <w:rPr>
          <w:noProof/>
        </w:rPr>
        <w:fldChar w:fldCharType="end"/>
      </w:r>
    </w:p>
    <w:p w14:paraId="3545E543" w14:textId="687A9D62"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Most Recently Discharged - Inpatient</w:t>
      </w:r>
      <w:r>
        <w:rPr>
          <w:noProof/>
        </w:rPr>
        <w:tab/>
      </w:r>
      <w:r>
        <w:rPr>
          <w:noProof/>
        </w:rPr>
        <w:fldChar w:fldCharType="begin"/>
      </w:r>
      <w:r>
        <w:rPr>
          <w:noProof/>
        </w:rPr>
        <w:instrText xml:space="preserve"> PAGEREF _Toc32862620 \h </w:instrText>
      </w:r>
      <w:r>
        <w:rPr>
          <w:noProof/>
        </w:rPr>
      </w:r>
      <w:r>
        <w:rPr>
          <w:noProof/>
        </w:rPr>
        <w:fldChar w:fldCharType="separate"/>
      </w:r>
      <w:r>
        <w:rPr>
          <w:noProof/>
        </w:rPr>
        <w:t>67</w:t>
      </w:r>
      <w:r>
        <w:rPr>
          <w:noProof/>
        </w:rPr>
        <w:fldChar w:fldCharType="end"/>
      </w:r>
    </w:p>
    <w:p w14:paraId="557910E8" w14:textId="6F09BA61"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8</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Longest Length of Stay</w:t>
      </w:r>
      <w:r>
        <w:rPr>
          <w:noProof/>
        </w:rPr>
        <w:tab/>
      </w:r>
      <w:r>
        <w:rPr>
          <w:noProof/>
        </w:rPr>
        <w:fldChar w:fldCharType="begin"/>
      </w:r>
      <w:r>
        <w:rPr>
          <w:noProof/>
        </w:rPr>
        <w:instrText xml:space="preserve"> PAGEREF _Toc32862621 \h </w:instrText>
      </w:r>
      <w:r>
        <w:rPr>
          <w:noProof/>
        </w:rPr>
      </w:r>
      <w:r>
        <w:rPr>
          <w:noProof/>
        </w:rPr>
        <w:fldChar w:fldCharType="separate"/>
      </w:r>
      <w:r>
        <w:rPr>
          <w:noProof/>
        </w:rPr>
        <w:t>68</w:t>
      </w:r>
      <w:r>
        <w:rPr>
          <w:noProof/>
        </w:rPr>
        <w:fldChar w:fldCharType="end"/>
      </w:r>
    </w:p>
    <w:p w14:paraId="208A7EC2" w14:textId="73143D32"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9</w:t>
      </w:r>
      <w:r>
        <w:rPr>
          <w:rFonts w:asciiTheme="minorHAnsi" w:eastAsiaTheme="minorEastAsia" w:hAnsiTheme="minorHAnsi"/>
          <w:b w:val="0"/>
          <w:smallCaps w:val="0"/>
          <w:noProof/>
          <w:szCs w:val="22"/>
          <w:lang w:val="en-IN" w:eastAsia="en-IN"/>
        </w:rPr>
        <w:tab/>
      </w:r>
      <w:r>
        <w:rPr>
          <w:noProof/>
        </w:rPr>
        <w:t>Sorting Attribute</w:t>
      </w:r>
      <w:r w:rsidRPr="00855B89">
        <w:rPr>
          <w:rFonts w:cs="Calibri"/>
          <w:noProof/>
        </w:rPr>
        <w:t>—</w:t>
      </w:r>
      <w:r>
        <w:rPr>
          <w:noProof/>
        </w:rPr>
        <w:t>All Patients in Beds</w:t>
      </w:r>
      <w:r>
        <w:rPr>
          <w:noProof/>
        </w:rPr>
        <w:tab/>
      </w:r>
      <w:r>
        <w:rPr>
          <w:noProof/>
        </w:rPr>
        <w:fldChar w:fldCharType="begin"/>
      </w:r>
      <w:r>
        <w:rPr>
          <w:noProof/>
        </w:rPr>
        <w:instrText xml:space="preserve"> PAGEREF _Toc32862622 \h </w:instrText>
      </w:r>
      <w:r>
        <w:rPr>
          <w:noProof/>
        </w:rPr>
      </w:r>
      <w:r>
        <w:rPr>
          <w:noProof/>
        </w:rPr>
        <w:fldChar w:fldCharType="separate"/>
      </w:r>
      <w:r>
        <w:rPr>
          <w:noProof/>
        </w:rPr>
        <w:t>69</w:t>
      </w:r>
      <w:r>
        <w:rPr>
          <w:noProof/>
        </w:rPr>
        <w:fldChar w:fldCharType="end"/>
      </w:r>
    </w:p>
    <w:p w14:paraId="7C2D9038" w14:textId="6A2475D1"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2862623 \h </w:instrText>
      </w:r>
      <w:r>
        <w:rPr>
          <w:noProof/>
        </w:rPr>
      </w:r>
      <w:r>
        <w:rPr>
          <w:noProof/>
        </w:rPr>
        <w:fldChar w:fldCharType="separate"/>
      </w:r>
      <w:r>
        <w:rPr>
          <w:noProof/>
        </w:rPr>
        <w:t>70</w:t>
      </w:r>
      <w:r>
        <w:rPr>
          <w:noProof/>
        </w:rPr>
        <w:fldChar w:fldCharType="end"/>
      </w:r>
    </w:p>
    <w:p w14:paraId="7B02B9F0" w14:textId="28614D25"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2862624 \h </w:instrText>
      </w:r>
      <w:r>
        <w:rPr>
          <w:noProof/>
        </w:rPr>
      </w:r>
      <w:r>
        <w:rPr>
          <w:noProof/>
        </w:rPr>
        <w:fldChar w:fldCharType="separate"/>
      </w:r>
      <w:r>
        <w:rPr>
          <w:noProof/>
        </w:rPr>
        <w:t>70</w:t>
      </w:r>
      <w:r>
        <w:rPr>
          <w:noProof/>
        </w:rPr>
        <w:fldChar w:fldCharType="end"/>
      </w:r>
    </w:p>
    <w:p w14:paraId="32A4274C" w14:textId="2162D63A"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2862625 \h </w:instrText>
      </w:r>
      <w:r>
        <w:rPr>
          <w:noProof/>
        </w:rPr>
      </w:r>
      <w:r>
        <w:rPr>
          <w:noProof/>
        </w:rPr>
        <w:fldChar w:fldCharType="separate"/>
      </w:r>
      <w:r>
        <w:rPr>
          <w:noProof/>
        </w:rPr>
        <w:t>70</w:t>
      </w:r>
      <w:r>
        <w:rPr>
          <w:noProof/>
        </w:rPr>
        <w:fldChar w:fldCharType="end"/>
      </w:r>
    </w:p>
    <w:p w14:paraId="5E8452DE" w14:textId="5D17C9E6"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1</w:t>
      </w:r>
      <w:r>
        <w:rPr>
          <w:rFonts w:asciiTheme="minorHAnsi" w:eastAsiaTheme="minorEastAsia" w:hAnsiTheme="minorHAnsi"/>
          <w:b w:val="0"/>
          <w:iCs w:val="0"/>
          <w:smallCaps w:val="0"/>
          <w:noProof/>
          <w:sz w:val="22"/>
          <w:szCs w:val="22"/>
          <w:lang w:val="en-IN" w:eastAsia="en-IN"/>
        </w:rPr>
        <w:tab/>
      </w:r>
      <w:r>
        <w:rPr>
          <w:noProof/>
        </w:rPr>
        <w:t>AC Information Panel</w:t>
      </w:r>
      <w:r w:rsidRPr="00855B89">
        <w:rPr>
          <w:rFonts w:cs="Calibri"/>
          <w:noProof/>
        </w:rPr>
        <w:t>–</w:t>
      </w:r>
      <w:r>
        <w:rPr>
          <w:noProof/>
        </w:rPr>
        <w:t>Bed View button</w:t>
      </w:r>
      <w:r>
        <w:rPr>
          <w:noProof/>
        </w:rPr>
        <w:tab/>
      </w:r>
      <w:r>
        <w:rPr>
          <w:noProof/>
        </w:rPr>
        <w:fldChar w:fldCharType="begin"/>
      </w:r>
      <w:r>
        <w:rPr>
          <w:noProof/>
        </w:rPr>
        <w:instrText xml:space="preserve"> PAGEREF _Toc32862626 \h </w:instrText>
      </w:r>
      <w:r>
        <w:rPr>
          <w:noProof/>
        </w:rPr>
      </w:r>
      <w:r>
        <w:rPr>
          <w:noProof/>
        </w:rPr>
        <w:fldChar w:fldCharType="separate"/>
      </w:r>
      <w:r>
        <w:rPr>
          <w:noProof/>
        </w:rPr>
        <w:t>73</w:t>
      </w:r>
      <w:r>
        <w:rPr>
          <w:noProof/>
        </w:rPr>
        <w:fldChar w:fldCharType="end"/>
      </w:r>
    </w:p>
    <w:p w14:paraId="156BFAB3" w14:textId="483A75A4"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2862627 \h </w:instrText>
      </w:r>
      <w:r>
        <w:rPr>
          <w:noProof/>
        </w:rPr>
      </w:r>
      <w:r>
        <w:rPr>
          <w:noProof/>
        </w:rPr>
        <w:fldChar w:fldCharType="separate"/>
      </w:r>
      <w:r>
        <w:rPr>
          <w:noProof/>
        </w:rPr>
        <w:t>73</w:t>
      </w:r>
      <w:r>
        <w:rPr>
          <w:noProof/>
        </w:rPr>
        <w:fldChar w:fldCharType="end"/>
      </w:r>
    </w:p>
    <w:p w14:paraId="6A7D55A7" w14:textId="5297540C"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3</w:t>
      </w:r>
      <w:r>
        <w:rPr>
          <w:rFonts w:asciiTheme="minorHAnsi" w:eastAsiaTheme="minorEastAsia" w:hAnsiTheme="minorHAnsi"/>
          <w:b w:val="0"/>
          <w:iCs w:val="0"/>
          <w:smallCaps w:val="0"/>
          <w:noProof/>
          <w:sz w:val="22"/>
          <w:szCs w:val="22"/>
          <w:lang w:val="en-IN" w:eastAsia="en-IN"/>
        </w:rPr>
        <w:tab/>
      </w:r>
      <w:r>
        <w:rPr>
          <w:noProof/>
        </w:rPr>
        <w:t>AC Information Panel</w:t>
      </w:r>
      <w:r w:rsidRPr="00855B89">
        <w:rPr>
          <w:rFonts w:cs="Calibri"/>
          <w:noProof/>
        </w:rPr>
        <w:t>–</w:t>
      </w:r>
      <w:r>
        <w:rPr>
          <w:noProof/>
        </w:rPr>
        <w:t>Roadmap View button</w:t>
      </w:r>
      <w:r>
        <w:rPr>
          <w:noProof/>
        </w:rPr>
        <w:tab/>
      </w:r>
      <w:r>
        <w:rPr>
          <w:noProof/>
        </w:rPr>
        <w:fldChar w:fldCharType="begin"/>
      </w:r>
      <w:r>
        <w:rPr>
          <w:noProof/>
        </w:rPr>
        <w:instrText xml:space="preserve"> PAGEREF _Toc32862628 \h </w:instrText>
      </w:r>
      <w:r>
        <w:rPr>
          <w:noProof/>
        </w:rPr>
      </w:r>
      <w:r>
        <w:rPr>
          <w:noProof/>
        </w:rPr>
        <w:fldChar w:fldCharType="separate"/>
      </w:r>
      <w:r>
        <w:rPr>
          <w:noProof/>
        </w:rPr>
        <w:t>75</w:t>
      </w:r>
      <w:r>
        <w:rPr>
          <w:noProof/>
        </w:rPr>
        <w:fldChar w:fldCharType="end"/>
      </w:r>
    </w:p>
    <w:p w14:paraId="654BE373" w14:textId="5A947FBD"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4</w:t>
      </w:r>
      <w:r>
        <w:rPr>
          <w:rFonts w:asciiTheme="minorHAnsi" w:eastAsiaTheme="minorEastAsia" w:hAnsiTheme="minorHAnsi"/>
          <w:b w:val="0"/>
          <w:iCs w:val="0"/>
          <w:smallCaps w:val="0"/>
          <w:noProof/>
          <w:sz w:val="22"/>
          <w:szCs w:val="22"/>
          <w:lang w:val="en-IN" w:eastAsia="en-IN"/>
        </w:rPr>
        <w:tab/>
      </w:r>
      <w:r>
        <w:rPr>
          <w:noProof/>
        </w:rPr>
        <w:t>AC Information Panel</w:t>
      </w:r>
      <w:r w:rsidRPr="00855B89">
        <w:rPr>
          <w:rFonts w:cs="Calibri"/>
          <w:noProof/>
        </w:rPr>
        <w:t>–</w:t>
      </w:r>
      <w:r>
        <w:rPr>
          <w:noProof/>
        </w:rPr>
        <w:t>Satellite View button</w:t>
      </w:r>
      <w:r>
        <w:rPr>
          <w:noProof/>
        </w:rPr>
        <w:tab/>
      </w:r>
      <w:r>
        <w:rPr>
          <w:noProof/>
        </w:rPr>
        <w:fldChar w:fldCharType="begin"/>
      </w:r>
      <w:r>
        <w:rPr>
          <w:noProof/>
        </w:rPr>
        <w:instrText xml:space="preserve"> PAGEREF _Toc32862629 \h </w:instrText>
      </w:r>
      <w:r>
        <w:rPr>
          <w:noProof/>
        </w:rPr>
      </w:r>
      <w:r>
        <w:rPr>
          <w:noProof/>
        </w:rPr>
        <w:fldChar w:fldCharType="separate"/>
      </w:r>
      <w:r>
        <w:rPr>
          <w:noProof/>
        </w:rPr>
        <w:t>75</w:t>
      </w:r>
      <w:r>
        <w:rPr>
          <w:noProof/>
        </w:rPr>
        <w:fldChar w:fldCharType="end"/>
      </w:r>
    </w:p>
    <w:p w14:paraId="2B618F51" w14:textId="4CEA9C66"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2862630 \h </w:instrText>
      </w:r>
      <w:r>
        <w:rPr>
          <w:noProof/>
        </w:rPr>
      </w:r>
      <w:r>
        <w:rPr>
          <w:noProof/>
        </w:rPr>
        <w:fldChar w:fldCharType="separate"/>
      </w:r>
      <w:r>
        <w:rPr>
          <w:noProof/>
        </w:rPr>
        <w:t>77</w:t>
      </w:r>
      <w:r>
        <w:rPr>
          <w:noProof/>
        </w:rPr>
        <w:fldChar w:fldCharType="end"/>
      </w:r>
    </w:p>
    <w:p w14:paraId="58C3D66A" w14:textId="512316B3"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2862631 \h </w:instrText>
      </w:r>
      <w:r>
        <w:rPr>
          <w:noProof/>
        </w:rPr>
      </w:r>
      <w:r>
        <w:rPr>
          <w:noProof/>
        </w:rPr>
        <w:fldChar w:fldCharType="separate"/>
      </w:r>
      <w:r>
        <w:rPr>
          <w:noProof/>
        </w:rPr>
        <w:t>79</w:t>
      </w:r>
      <w:r>
        <w:rPr>
          <w:noProof/>
        </w:rPr>
        <w:fldChar w:fldCharType="end"/>
      </w:r>
    </w:p>
    <w:p w14:paraId="6C057EFD" w14:textId="74D63149"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PAC Information Panel</w:t>
      </w:r>
      <w:r w:rsidRPr="00855B89">
        <w:rPr>
          <w:rFonts w:cs="Calibri"/>
          <w:noProof/>
        </w:rPr>
        <w:t>–</w:t>
      </w:r>
      <w:r>
        <w:rPr>
          <w:noProof/>
        </w:rPr>
        <w:t>Bed View button</w:t>
      </w:r>
      <w:r>
        <w:rPr>
          <w:noProof/>
        </w:rPr>
        <w:tab/>
      </w:r>
      <w:r>
        <w:rPr>
          <w:noProof/>
        </w:rPr>
        <w:fldChar w:fldCharType="begin"/>
      </w:r>
      <w:r>
        <w:rPr>
          <w:noProof/>
        </w:rPr>
        <w:instrText xml:space="preserve"> PAGEREF _Toc32862632 \h </w:instrText>
      </w:r>
      <w:r>
        <w:rPr>
          <w:noProof/>
        </w:rPr>
      </w:r>
      <w:r>
        <w:rPr>
          <w:noProof/>
        </w:rPr>
        <w:fldChar w:fldCharType="separate"/>
      </w:r>
      <w:r>
        <w:rPr>
          <w:noProof/>
        </w:rPr>
        <w:t>80</w:t>
      </w:r>
      <w:r>
        <w:rPr>
          <w:noProof/>
        </w:rPr>
        <w:fldChar w:fldCharType="end"/>
      </w:r>
    </w:p>
    <w:p w14:paraId="29E5B1FD" w14:textId="14D7C97F"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2862633 \h </w:instrText>
      </w:r>
      <w:r>
        <w:rPr>
          <w:noProof/>
        </w:rPr>
      </w:r>
      <w:r>
        <w:rPr>
          <w:noProof/>
        </w:rPr>
        <w:fldChar w:fldCharType="separate"/>
      </w:r>
      <w:r>
        <w:rPr>
          <w:noProof/>
        </w:rPr>
        <w:t>81</w:t>
      </w:r>
      <w:r>
        <w:rPr>
          <w:noProof/>
        </w:rPr>
        <w:fldChar w:fldCharType="end"/>
      </w:r>
    </w:p>
    <w:p w14:paraId="6BE9F6F9" w14:textId="270A4F65"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2862634 \h </w:instrText>
      </w:r>
      <w:r>
        <w:rPr>
          <w:noProof/>
        </w:rPr>
      </w:r>
      <w:r>
        <w:rPr>
          <w:noProof/>
        </w:rPr>
        <w:fldChar w:fldCharType="separate"/>
      </w:r>
      <w:r>
        <w:rPr>
          <w:noProof/>
        </w:rPr>
        <w:t>82</w:t>
      </w:r>
      <w:r>
        <w:rPr>
          <w:noProof/>
        </w:rPr>
        <w:fldChar w:fldCharType="end"/>
      </w:r>
    </w:p>
    <w:p w14:paraId="09B493EA" w14:textId="7900C0DA"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ommunity Resources and Social Service Programs</w:t>
      </w:r>
      <w:r>
        <w:rPr>
          <w:noProof/>
        </w:rPr>
        <w:tab/>
      </w:r>
      <w:r>
        <w:rPr>
          <w:noProof/>
        </w:rPr>
        <w:fldChar w:fldCharType="begin"/>
      </w:r>
      <w:r>
        <w:rPr>
          <w:noProof/>
        </w:rPr>
        <w:instrText xml:space="preserve"> PAGEREF _Toc32862635 \h </w:instrText>
      </w:r>
      <w:r>
        <w:rPr>
          <w:noProof/>
        </w:rPr>
      </w:r>
      <w:r>
        <w:rPr>
          <w:noProof/>
        </w:rPr>
        <w:fldChar w:fldCharType="separate"/>
      </w:r>
      <w:r>
        <w:rPr>
          <w:noProof/>
        </w:rPr>
        <w:t>84</w:t>
      </w:r>
      <w:r>
        <w:rPr>
          <w:noProof/>
        </w:rPr>
        <w:fldChar w:fldCharType="end"/>
      </w:r>
    </w:p>
    <w:p w14:paraId="6F9B2962" w14:textId="35679BCD"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Geomap Settings</w:t>
      </w:r>
      <w:r>
        <w:rPr>
          <w:noProof/>
        </w:rPr>
        <w:tab/>
      </w:r>
      <w:r>
        <w:rPr>
          <w:noProof/>
        </w:rPr>
        <w:fldChar w:fldCharType="begin"/>
      </w:r>
      <w:r>
        <w:rPr>
          <w:noProof/>
        </w:rPr>
        <w:instrText xml:space="preserve"> PAGEREF _Toc32862636 \h </w:instrText>
      </w:r>
      <w:r>
        <w:rPr>
          <w:noProof/>
        </w:rPr>
      </w:r>
      <w:r>
        <w:rPr>
          <w:noProof/>
        </w:rPr>
        <w:fldChar w:fldCharType="separate"/>
      </w:r>
      <w:r>
        <w:rPr>
          <w:noProof/>
        </w:rPr>
        <w:t>84</w:t>
      </w:r>
      <w:r>
        <w:rPr>
          <w:noProof/>
        </w:rPr>
        <w:fldChar w:fldCharType="end"/>
      </w:r>
    </w:p>
    <w:p w14:paraId="2E8F8957" w14:textId="12596D7E"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7</w:t>
      </w:r>
      <w:r>
        <w:rPr>
          <w:rFonts w:asciiTheme="minorHAnsi" w:eastAsiaTheme="minorEastAsia" w:hAnsiTheme="minorHAnsi"/>
          <w:b w:val="0"/>
          <w:smallCaps w:val="0"/>
          <w:noProof/>
          <w:szCs w:val="22"/>
          <w:lang w:val="en-IN" w:eastAsia="en-IN"/>
        </w:rPr>
        <w:tab/>
      </w:r>
      <w:r>
        <w:rPr>
          <w:noProof/>
        </w:rPr>
        <w:t>National &amp; State Services</w:t>
      </w:r>
      <w:r>
        <w:rPr>
          <w:noProof/>
        </w:rPr>
        <w:tab/>
      </w:r>
      <w:r>
        <w:rPr>
          <w:noProof/>
        </w:rPr>
        <w:fldChar w:fldCharType="begin"/>
      </w:r>
      <w:r>
        <w:rPr>
          <w:noProof/>
        </w:rPr>
        <w:instrText xml:space="preserve"> PAGEREF _Toc32862637 \h </w:instrText>
      </w:r>
      <w:r>
        <w:rPr>
          <w:noProof/>
        </w:rPr>
      </w:r>
      <w:r>
        <w:rPr>
          <w:noProof/>
        </w:rPr>
        <w:fldChar w:fldCharType="separate"/>
      </w:r>
      <w:r>
        <w:rPr>
          <w:noProof/>
        </w:rPr>
        <w:t>86</w:t>
      </w:r>
      <w:r>
        <w:rPr>
          <w:noProof/>
        </w:rPr>
        <w:fldChar w:fldCharType="end"/>
      </w:r>
    </w:p>
    <w:p w14:paraId="5394A872" w14:textId="49034E06"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2862638 \h </w:instrText>
      </w:r>
      <w:r>
        <w:rPr>
          <w:noProof/>
        </w:rPr>
      </w:r>
      <w:r>
        <w:rPr>
          <w:noProof/>
        </w:rPr>
        <w:fldChar w:fldCharType="separate"/>
      </w:r>
      <w:r>
        <w:rPr>
          <w:noProof/>
        </w:rPr>
        <w:t>87</w:t>
      </w:r>
      <w:r>
        <w:rPr>
          <w:noProof/>
        </w:rPr>
        <w:fldChar w:fldCharType="end"/>
      </w:r>
    </w:p>
    <w:p w14:paraId="090EEF17" w14:textId="11DCEF4C"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2862639 \h </w:instrText>
      </w:r>
      <w:r>
        <w:rPr>
          <w:noProof/>
        </w:rPr>
      </w:r>
      <w:r>
        <w:rPr>
          <w:noProof/>
        </w:rPr>
        <w:fldChar w:fldCharType="separate"/>
      </w:r>
      <w:r>
        <w:rPr>
          <w:noProof/>
        </w:rPr>
        <w:t>87</w:t>
      </w:r>
      <w:r>
        <w:rPr>
          <w:noProof/>
        </w:rPr>
        <w:fldChar w:fldCharType="end"/>
      </w:r>
    </w:p>
    <w:p w14:paraId="1CF6F862" w14:textId="08A5EE89"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2862640 \h </w:instrText>
      </w:r>
      <w:r>
        <w:rPr>
          <w:noProof/>
        </w:rPr>
      </w:r>
      <w:r>
        <w:rPr>
          <w:noProof/>
        </w:rPr>
        <w:fldChar w:fldCharType="separate"/>
      </w:r>
      <w:r>
        <w:rPr>
          <w:noProof/>
        </w:rPr>
        <w:t>87</w:t>
      </w:r>
      <w:r>
        <w:rPr>
          <w:noProof/>
        </w:rPr>
        <w:fldChar w:fldCharType="end"/>
      </w:r>
    </w:p>
    <w:p w14:paraId="49A395D4" w14:textId="5AE3B10D"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2862641 \h </w:instrText>
      </w:r>
      <w:r>
        <w:rPr>
          <w:noProof/>
        </w:rPr>
      </w:r>
      <w:r>
        <w:rPr>
          <w:noProof/>
        </w:rPr>
        <w:fldChar w:fldCharType="separate"/>
      </w:r>
      <w:r>
        <w:rPr>
          <w:noProof/>
        </w:rPr>
        <w:t>92</w:t>
      </w:r>
      <w:r>
        <w:rPr>
          <w:noProof/>
        </w:rPr>
        <w:fldChar w:fldCharType="end"/>
      </w:r>
    </w:p>
    <w:p w14:paraId="23B7B1C5" w14:textId="3EE2B393"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2862642 \h </w:instrText>
      </w:r>
      <w:r>
        <w:rPr>
          <w:noProof/>
        </w:rPr>
      </w:r>
      <w:r>
        <w:rPr>
          <w:noProof/>
        </w:rPr>
        <w:fldChar w:fldCharType="separate"/>
      </w:r>
      <w:r>
        <w:rPr>
          <w:noProof/>
        </w:rPr>
        <w:t>92</w:t>
      </w:r>
      <w:r>
        <w:rPr>
          <w:noProof/>
        </w:rPr>
        <w:fldChar w:fldCharType="end"/>
      </w:r>
    </w:p>
    <w:p w14:paraId="592B9E8B" w14:textId="69E6BD0F"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2862643 \h </w:instrText>
      </w:r>
      <w:r>
        <w:rPr>
          <w:noProof/>
        </w:rPr>
      </w:r>
      <w:r>
        <w:rPr>
          <w:noProof/>
        </w:rPr>
        <w:fldChar w:fldCharType="separate"/>
      </w:r>
      <w:r>
        <w:rPr>
          <w:noProof/>
        </w:rPr>
        <w:t>95</w:t>
      </w:r>
      <w:r>
        <w:rPr>
          <w:noProof/>
        </w:rPr>
        <w:fldChar w:fldCharType="end"/>
      </w:r>
    </w:p>
    <w:p w14:paraId="796E1B60" w14:textId="5372214C"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2862644 \h </w:instrText>
      </w:r>
      <w:r>
        <w:rPr>
          <w:noProof/>
        </w:rPr>
      </w:r>
      <w:r>
        <w:rPr>
          <w:noProof/>
        </w:rPr>
        <w:fldChar w:fldCharType="separate"/>
      </w:r>
      <w:r>
        <w:rPr>
          <w:noProof/>
        </w:rPr>
        <w:t>96</w:t>
      </w:r>
      <w:r>
        <w:rPr>
          <w:noProof/>
        </w:rPr>
        <w:fldChar w:fldCharType="end"/>
      </w:r>
    </w:p>
    <w:p w14:paraId="101D2CC3" w14:textId="1855AAB3"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2862645 \h </w:instrText>
      </w:r>
      <w:r>
        <w:rPr>
          <w:noProof/>
        </w:rPr>
      </w:r>
      <w:r>
        <w:rPr>
          <w:noProof/>
        </w:rPr>
        <w:fldChar w:fldCharType="separate"/>
      </w:r>
      <w:r>
        <w:rPr>
          <w:noProof/>
        </w:rPr>
        <w:t>96</w:t>
      </w:r>
      <w:r>
        <w:rPr>
          <w:noProof/>
        </w:rPr>
        <w:fldChar w:fldCharType="end"/>
      </w:r>
    </w:p>
    <w:p w14:paraId="4A4AE41F" w14:textId="31CDB27A"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2862646 \h </w:instrText>
      </w:r>
      <w:r>
        <w:rPr>
          <w:noProof/>
        </w:rPr>
      </w:r>
      <w:r>
        <w:rPr>
          <w:noProof/>
        </w:rPr>
        <w:fldChar w:fldCharType="separate"/>
      </w:r>
      <w:r>
        <w:rPr>
          <w:noProof/>
        </w:rPr>
        <w:t>97</w:t>
      </w:r>
      <w:r>
        <w:rPr>
          <w:noProof/>
        </w:rPr>
        <w:fldChar w:fldCharType="end"/>
      </w:r>
    </w:p>
    <w:p w14:paraId="361E4457" w14:textId="4F3C2194"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2862647 \h </w:instrText>
      </w:r>
      <w:r>
        <w:rPr>
          <w:noProof/>
        </w:rPr>
      </w:r>
      <w:r>
        <w:rPr>
          <w:noProof/>
        </w:rPr>
        <w:fldChar w:fldCharType="separate"/>
      </w:r>
      <w:r>
        <w:rPr>
          <w:noProof/>
        </w:rPr>
        <w:t>98</w:t>
      </w:r>
      <w:r>
        <w:rPr>
          <w:noProof/>
        </w:rPr>
        <w:fldChar w:fldCharType="end"/>
      </w:r>
    </w:p>
    <w:p w14:paraId="42309798" w14:textId="5418561A"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2862648 \h </w:instrText>
      </w:r>
      <w:r>
        <w:rPr>
          <w:noProof/>
        </w:rPr>
      </w:r>
      <w:r>
        <w:rPr>
          <w:noProof/>
        </w:rPr>
        <w:fldChar w:fldCharType="separate"/>
      </w:r>
      <w:r>
        <w:rPr>
          <w:noProof/>
        </w:rPr>
        <w:t>99</w:t>
      </w:r>
      <w:r>
        <w:rPr>
          <w:noProof/>
        </w:rPr>
        <w:fldChar w:fldCharType="end"/>
      </w:r>
    </w:p>
    <w:p w14:paraId="5D3481D3" w14:textId="6A40A9CC"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2862649 \h </w:instrText>
      </w:r>
      <w:r>
        <w:rPr>
          <w:noProof/>
        </w:rPr>
      </w:r>
      <w:r>
        <w:rPr>
          <w:noProof/>
        </w:rPr>
        <w:fldChar w:fldCharType="separate"/>
      </w:r>
      <w:r>
        <w:rPr>
          <w:noProof/>
        </w:rPr>
        <w:t>101</w:t>
      </w:r>
      <w:r>
        <w:rPr>
          <w:noProof/>
        </w:rPr>
        <w:fldChar w:fldCharType="end"/>
      </w:r>
    </w:p>
    <w:p w14:paraId="4265732A" w14:textId="1A066DAD"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2862650 \h </w:instrText>
      </w:r>
      <w:r>
        <w:rPr>
          <w:noProof/>
        </w:rPr>
      </w:r>
      <w:r>
        <w:rPr>
          <w:noProof/>
        </w:rPr>
        <w:fldChar w:fldCharType="separate"/>
      </w:r>
      <w:r>
        <w:rPr>
          <w:noProof/>
        </w:rPr>
        <w:t>102</w:t>
      </w:r>
      <w:r>
        <w:rPr>
          <w:noProof/>
        </w:rPr>
        <w:fldChar w:fldCharType="end"/>
      </w:r>
    </w:p>
    <w:p w14:paraId="48FFE13B" w14:textId="7D520801"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855B89">
        <w:rPr>
          <w:rFonts w:cstheme="majorHAnsi"/>
          <w:noProof/>
        </w:rPr>
        <w:t>–</w:t>
      </w:r>
      <w:r>
        <w:rPr>
          <w:noProof/>
        </w:rPr>
        <w:t>Summary Tab</w:t>
      </w:r>
      <w:r>
        <w:rPr>
          <w:noProof/>
        </w:rPr>
        <w:tab/>
      </w:r>
      <w:r>
        <w:rPr>
          <w:noProof/>
        </w:rPr>
        <w:fldChar w:fldCharType="begin"/>
      </w:r>
      <w:r>
        <w:rPr>
          <w:noProof/>
        </w:rPr>
        <w:instrText xml:space="preserve"> PAGEREF _Toc32862651 \h </w:instrText>
      </w:r>
      <w:r>
        <w:rPr>
          <w:noProof/>
        </w:rPr>
      </w:r>
      <w:r>
        <w:rPr>
          <w:noProof/>
        </w:rPr>
        <w:fldChar w:fldCharType="separate"/>
      </w:r>
      <w:r>
        <w:rPr>
          <w:noProof/>
        </w:rPr>
        <w:t>102</w:t>
      </w:r>
      <w:r>
        <w:rPr>
          <w:noProof/>
        </w:rPr>
        <w:fldChar w:fldCharType="end"/>
      </w:r>
    </w:p>
    <w:p w14:paraId="1B707F82" w14:textId="2A836E4E"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855B89">
        <w:rPr>
          <w:rFonts w:cstheme="majorHAnsi"/>
          <w:noProof/>
        </w:rPr>
        <w:t>–</w:t>
      </w:r>
      <w:r>
        <w:rPr>
          <w:noProof/>
        </w:rPr>
        <w:t>Length of Stay Tab</w:t>
      </w:r>
      <w:r>
        <w:rPr>
          <w:noProof/>
        </w:rPr>
        <w:tab/>
      </w:r>
      <w:r>
        <w:rPr>
          <w:noProof/>
        </w:rPr>
        <w:fldChar w:fldCharType="begin"/>
      </w:r>
      <w:r>
        <w:rPr>
          <w:noProof/>
        </w:rPr>
        <w:instrText xml:space="preserve"> PAGEREF _Toc32862652 \h </w:instrText>
      </w:r>
      <w:r>
        <w:rPr>
          <w:noProof/>
        </w:rPr>
      </w:r>
      <w:r>
        <w:rPr>
          <w:noProof/>
        </w:rPr>
        <w:fldChar w:fldCharType="separate"/>
      </w:r>
      <w:r>
        <w:rPr>
          <w:noProof/>
        </w:rPr>
        <w:t>111</w:t>
      </w:r>
      <w:r>
        <w:rPr>
          <w:noProof/>
        </w:rPr>
        <w:fldChar w:fldCharType="end"/>
      </w:r>
    </w:p>
    <w:p w14:paraId="45D8675B" w14:textId="4045B3C2"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855B89">
        <w:rPr>
          <w:rFonts w:cstheme="majorHAnsi"/>
          <w:noProof/>
        </w:rPr>
        <w:t>–</w:t>
      </w:r>
      <w:r>
        <w:rPr>
          <w:noProof/>
        </w:rPr>
        <w:t>Activities &amp; Attributes Tab</w:t>
      </w:r>
      <w:r>
        <w:rPr>
          <w:noProof/>
        </w:rPr>
        <w:tab/>
      </w:r>
      <w:r>
        <w:rPr>
          <w:noProof/>
        </w:rPr>
        <w:fldChar w:fldCharType="begin"/>
      </w:r>
      <w:r>
        <w:rPr>
          <w:noProof/>
        </w:rPr>
        <w:instrText xml:space="preserve"> PAGEREF _Toc32862653 \h </w:instrText>
      </w:r>
      <w:r>
        <w:rPr>
          <w:noProof/>
        </w:rPr>
      </w:r>
      <w:r>
        <w:rPr>
          <w:noProof/>
        </w:rPr>
        <w:fldChar w:fldCharType="separate"/>
      </w:r>
      <w:r>
        <w:rPr>
          <w:noProof/>
        </w:rPr>
        <w:t>116</w:t>
      </w:r>
      <w:r>
        <w:rPr>
          <w:noProof/>
        </w:rPr>
        <w:fldChar w:fldCharType="end"/>
      </w:r>
    </w:p>
    <w:p w14:paraId="1A01F2B1" w14:textId="081E143C"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855B89">
        <w:rPr>
          <w:rFonts w:cstheme="majorHAnsi"/>
          <w:noProof/>
        </w:rPr>
        <w:t>–</w:t>
      </w:r>
      <w:r>
        <w:rPr>
          <w:noProof/>
        </w:rPr>
        <w:t>Patient Disposition Tab</w:t>
      </w:r>
      <w:r>
        <w:rPr>
          <w:noProof/>
        </w:rPr>
        <w:tab/>
      </w:r>
      <w:r>
        <w:rPr>
          <w:noProof/>
        </w:rPr>
        <w:fldChar w:fldCharType="begin"/>
      </w:r>
      <w:r>
        <w:rPr>
          <w:noProof/>
        </w:rPr>
        <w:instrText xml:space="preserve"> PAGEREF _Toc32862654 \h </w:instrText>
      </w:r>
      <w:r>
        <w:rPr>
          <w:noProof/>
        </w:rPr>
      </w:r>
      <w:r>
        <w:rPr>
          <w:noProof/>
        </w:rPr>
        <w:fldChar w:fldCharType="separate"/>
      </w:r>
      <w:r>
        <w:rPr>
          <w:noProof/>
        </w:rPr>
        <w:t>118</w:t>
      </w:r>
      <w:r>
        <w:rPr>
          <w:noProof/>
        </w:rPr>
        <w:fldChar w:fldCharType="end"/>
      </w:r>
    </w:p>
    <w:p w14:paraId="57C8219A" w14:textId="1C85B09D"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855B89">
        <w:rPr>
          <w:rFonts w:cstheme="majorHAnsi"/>
          <w:noProof/>
        </w:rPr>
        <w:t>–</w:t>
      </w:r>
      <w:r>
        <w:rPr>
          <w:noProof/>
        </w:rPr>
        <w:t>Bed Attributes Tab</w:t>
      </w:r>
      <w:r>
        <w:rPr>
          <w:noProof/>
        </w:rPr>
        <w:tab/>
      </w:r>
      <w:r>
        <w:rPr>
          <w:noProof/>
        </w:rPr>
        <w:fldChar w:fldCharType="begin"/>
      </w:r>
      <w:r>
        <w:rPr>
          <w:noProof/>
        </w:rPr>
        <w:instrText xml:space="preserve"> PAGEREF _Toc32862655 \h </w:instrText>
      </w:r>
      <w:r>
        <w:rPr>
          <w:noProof/>
        </w:rPr>
      </w:r>
      <w:r>
        <w:rPr>
          <w:noProof/>
        </w:rPr>
        <w:fldChar w:fldCharType="separate"/>
      </w:r>
      <w:r>
        <w:rPr>
          <w:noProof/>
        </w:rPr>
        <w:t>121</w:t>
      </w:r>
      <w:r>
        <w:rPr>
          <w:noProof/>
        </w:rPr>
        <w:fldChar w:fldCharType="end"/>
      </w:r>
    </w:p>
    <w:p w14:paraId="33BDFEB7" w14:textId="1F0F809A"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2862656 \h </w:instrText>
      </w:r>
      <w:r>
        <w:rPr>
          <w:noProof/>
        </w:rPr>
      </w:r>
      <w:r>
        <w:rPr>
          <w:noProof/>
        </w:rPr>
        <w:fldChar w:fldCharType="separate"/>
      </w:r>
      <w:r>
        <w:rPr>
          <w:noProof/>
        </w:rPr>
        <w:t>122</w:t>
      </w:r>
      <w:r>
        <w:rPr>
          <w:noProof/>
        </w:rPr>
        <w:fldChar w:fldCharType="end"/>
      </w:r>
    </w:p>
    <w:p w14:paraId="1AE1904B" w14:textId="106EFAED"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2862657 \h </w:instrText>
      </w:r>
      <w:r>
        <w:rPr>
          <w:noProof/>
        </w:rPr>
      </w:r>
      <w:r>
        <w:rPr>
          <w:noProof/>
        </w:rPr>
        <w:fldChar w:fldCharType="separate"/>
      </w:r>
      <w:r>
        <w:rPr>
          <w:noProof/>
        </w:rPr>
        <w:t>123</w:t>
      </w:r>
      <w:r>
        <w:rPr>
          <w:noProof/>
        </w:rPr>
        <w:fldChar w:fldCharType="end"/>
      </w:r>
    </w:p>
    <w:p w14:paraId="5A69509B" w14:textId="623E927E"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2862658 \h </w:instrText>
      </w:r>
      <w:r>
        <w:rPr>
          <w:noProof/>
        </w:rPr>
      </w:r>
      <w:r>
        <w:rPr>
          <w:noProof/>
        </w:rPr>
        <w:fldChar w:fldCharType="separate"/>
      </w:r>
      <w:r>
        <w:rPr>
          <w:noProof/>
        </w:rPr>
        <w:t>124</w:t>
      </w:r>
      <w:r>
        <w:rPr>
          <w:noProof/>
        </w:rPr>
        <w:fldChar w:fldCharType="end"/>
      </w:r>
    </w:p>
    <w:p w14:paraId="15462F77" w14:textId="5946FFE4"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2862659 \h </w:instrText>
      </w:r>
      <w:r>
        <w:rPr>
          <w:noProof/>
        </w:rPr>
      </w:r>
      <w:r>
        <w:rPr>
          <w:noProof/>
        </w:rPr>
        <w:fldChar w:fldCharType="separate"/>
      </w:r>
      <w:r>
        <w:rPr>
          <w:noProof/>
        </w:rPr>
        <w:t>125</w:t>
      </w:r>
      <w:r>
        <w:rPr>
          <w:noProof/>
        </w:rPr>
        <w:fldChar w:fldCharType="end"/>
      </w:r>
    </w:p>
    <w:p w14:paraId="4097A3F3" w14:textId="59D86EBD"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2862660 \h </w:instrText>
      </w:r>
      <w:r>
        <w:rPr>
          <w:noProof/>
        </w:rPr>
      </w:r>
      <w:r>
        <w:rPr>
          <w:noProof/>
        </w:rPr>
        <w:fldChar w:fldCharType="separate"/>
      </w:r>
      <w:r>
        <w:rPr>
          <w:noProof/>
        </w:rPr>
        <w:t>127</w:t>
      </w:r>
      <w:r>
        <w:rPr>
          <w:noProof/>
        </w:rPr>
        <w:fldChar w:fldCharType="end"/>
      </w:r>
    </w:p>
    <w:p w14:paraId="14797234" w14:textId="27B66A4E"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2862661 \h </w:instrText>
      </w:r>
      <w:r>
        <w:rPr>
          <w:noProof/>
        </w:rPr>
      </w:r>
      <w:r>
        <w:rPr>
          <w:noProof/>
        </w:rPr>
        <w:fldChar w:fldCharType="separate"/>
      </w:r>
      <w:r>
        <w:rPr>
          <w:noProof/>
        </w:rPr>
        <w:t>128</w:t>
      </w:r>
      <w:r>
        <w:rPr>
          <w:noProof/>
        </w:rPr>
        <w:fldChar w:fldCharType="end"/>
      </w:r>
    </w:p>
    <w:p w14:paraId="121EEEF7" w14:textId="6FF40AC3"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2862662 \h </w:instrText>
      </w:r>
      <w:r>
        <w:rPr>
          <w:noProof/>
        </w:rPr>
      </w:r>
      <w:r>
        <w:rPr>
          <w:noProof/>
        </w:rPr>
        <w:fldChar w:fldCharType="separate"/>
      </w:r>
      <w:r>
        <w:rPr>
          <w:noProof/>
        </w:rPr>
        <w:t>128</w:t>
      </w:r>
      <w:r>
        <w:rPr>
          <w:noProof/>
        </w:rPr>
        <w:fldChar w:fldCharType="end"/>
      </w:r>
    </w:p>
    <w:p w14:paraId="47C22470" w14:textId="678ADE44"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2862663 \h </w:instrText>
      </w:r>
      <w:r>
        <w:rPr>
          <w:noProof/>
        </w:rPr>
      </w:r>
      <w:r>
        <w:rPr>
          <w:noProof/>
        </w:rPr>
        <w:fldChar w:fldCharType="separate"/>
      </w:r>
      <w:r>
        <w:rPr>
          <w:noProof/>
        </w:rPr>
        <w:t>130</w:t>
      </w:r>
      <w:r>
        <w:rPr>
          <w:noProof/>
        </w:rPr>
        <w:fldChar w:fldCharType="end"/>
      </w:r>
    </w:p>
    <w:p w14:paraId="7DFCCB0E" w14:textId="528680CD"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2862664 \h </w:instrText>
      </w:r>
      <w:r>
        <w:rPr>
          <w:noProof/>
        </w:rPr>
      </w:r>
      <w:r>
        <w:rPr>
          <w:noProof/>
        </w:rPr>
        <w:fldChar w:fldCharType="separate"/>
      </w:r>
      <w:r>
        <w:rPr>
          <w:noProof/>
        </w:rPr>
        <w:t>131</w:t>
      </w:r>
      <w:r>
        <w:rPr>
          <w:noProof/>
        </w:rPr>
        <w:fldChar w:fldCharType="end"/>
      </w:r>
    </w:p>
    <w:p w14:paraId="6606C747" w14:textId="10E7E78E" w:rsidR="00596E87" w:rsidRDefault="00596E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2862665 \h </w:instrText>
      </w:r>
      <w:r>
        <w:rPr>
          <w:noProof/>
        </w:rPr>
      </w:r>
      <w:r>
        <w:rPr>
          <w:noProof/>
        </w:rPr>
        <w:fldChar w:fldCharType="separate"/>
      </w:r>
      <w:r>
        <w:rPr>
          <w:noProof/>
        </w:rPr>
        <w:t>131</w:t>
      </w:r>
      <w:r>
        <w:rPr>
          <w:noProof/>
        </w:rPr>
        <w:fldChar w:fldCharType="end"/>
      </w:r>
    </w:p>
    <w:p w14:paraId="2D17DDEA" w14:textId="01FEABB0" w:rsidR="00596E87" w:rsidRDefault="00596E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2862666 \h </w:instrText>
      </w:r>
      <w:r>
        <w:rPr>
          <w:noProof/>
        </w:rPr>
      </w:r>
      <w:r>
        <w:rPr>
          <w:noProof/>
        </w:rPr>
        <w:fldChar w:fldCharType="separate"/>
      </w:r>
      <w:r>
        <w:rPr>
          <w:noProof/>
        </w:rPr>
        <w:t>133</w:t>
      </w:r>
      <w:r>
        <w:rPr>
          <w:noProof/>
        </w:rPr>
        <w:fldChar w:fldCharType="end"/>
      </w:r>
    </w:p>
    <w:p w14:paraId="07A91BCC" w14:textId="0DA9834D"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2862667 \h </w:instrText>
      </w:r>
      <w:r>
        <w:rPr>
          <w:noProof/>
        </w:rPr>
      </w:r>
      <w:r>
        <w:rPr>
          <w:noProof/>
        </w:rPr>
        <w:fldChar w:fldCharType="separate"/>
      </w:r>
      <w:r>
        <w:rPr>
          <w:noProof/>
        </w:rPr>
        <w:t>133</w:t>
      </w:r>
      <w:r>
        <w:rPr>
          <w:noProof/>
        </w:rPr>
        <w:fldChar w:fldCharType="end"/>
      </w:r>
    </w:p>
    <w:p w14:paraId="7D9C2704" w14:textId="3C590345"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2862668 \h </w:instrText>
      </w:r>
      <w:r>
        <w:rPr>
          <w:noProof/>
        </w:rPr>
      </w:r>
      <w:r>
        <w:rPr>
          <w:noProof/>
        </w:rPr>
        <w:fldChar w:fldCharType="separate"/>
      </w:r>
      <w:r>
        <w:rPr>
          <w:noProof/>
        </w:rPr>
        <w:t>135</w:t>
      </w:r>
      <w:r>
        <w:rPr>
          <w:noProof/>
        </w:rPr>
        <w:fldChar w:fldCharType="end"/>
      </w:r>
    </w:p>
    <w:p w14:paraId="6A91B059" w14:textId="68596274"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2862669 \h </w:instrText>
      </w:r>
      <w:r>
        <w:rPr>
          <w:noProof/>
        </w:rPr>
      </w:r>
      <w:r>
        <w:rPr>
          <w:noProof/>
        </w:rPr>
        <w:fldChar w:fldCharType="separate"/>
      </w:r>
      <w:r>
        <w:rPr>
          <w:noProof/>
        </w:rPr>
        <w:t>136</w:t>
      </w:r>
      <w:r>
        <w:rPr>
          <w:noProof/>
        </w:rPr>
        <w:fldChar w:fldCharType="end"/>
      </w:r>
    </w:p>
    <w:p w14:paraId="722735BF" w14:textId="51EF3B03"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2862670 \h </w:instrText>
      </w:r>
      <w:r>
        <w:rPr>
          <w:noProof/>
        </w:rPr>
      </w:r>
      <w:r>
        <w:rPr>
          <w:noProof/>
        </w:rPr>
        <w:fldChar w:fldCharType="separate"/>
      </w:r>
      <w:r>
        <w:rPr>
          <w:noProof/>
        </w:rPr>
        <w:t>138</w:t>
      </w:r>
      <w:r>
        <w:rPr>
          <w:noProof/>
        </w:rPr>
        <w:fldChar w:fldCharType="end"/>
      </w:r>
    </w:p>
    <w:p w14:paraId="6545E469" w14:textId="1C92EEEA"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2862671 \h </w:instrText>
      </w:r>
      <w:r>
        <w:rPr>
          <w:noProof/>
        </w:rPr>
      </w:r>
      <w:r>
        <w:rPr>
          <w:noProof/>
        </w:rPr>
        <w:fldChar w:fldCharType="separate"/>
      </w:r>
      <w:r>
        <w:rPr>
          <w:noProof/>
        </w:rPr>
        <w:t>139</w:t>
      </w:r>
      <w:r>
        <w:rPr>
          <w:noProof/>
        </w:rPr>
        <w:fldChar w:fldCharType="end"/>
      </w:r>
    </w:p>
    <w:p w14:paraId="45586C15" w14:textId="467225F8"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2862672 \h </w:instrText>
      </w:r>
      <w:r>
        <w:rPr>
          <w:noProof/>
        </w:rPr>
      </w:r>
      <w:r>
        <w:rPr>
          <w:noProof/>
        </w:rPr>
        <w:fldChar w:fldCharType="separate"/>
      </w:r>
      <w:r>
        <w:rPr>
          <w:noProof/>
        </w:rPr>
        <w:t>141</w:t>
      </w:r>
      <w:r>
        <w:rPr>
          <w:noProof/>
        </w:rPr>
        <w:fldChar w:fldCharType="end"/>
      </w:r>
    </w:p>
    <w:p w14:paraId="6C373698" w14:textId="7E755B26"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2862673 \h </w:instrText>
      </w:r>
      <w:r>
        <w:rPr>
          <w:noProof/>
        </w:rPr>
      </w:r>
      <w:r>
        <w:rPr>
          <w:noProof/>
        </w:rPr>
        <w:fldChar w:fldCharType="separate"/>
      </w:r>
      <w:r>
        <w:rPr>
          <w:noProof/>
        </w:rPr>
        <w:t>142</w:t>
      </w:r>
      <w:r>
        <w:rPr>
          <w:noProof/>
        </w:rPr>
        <w:fldChar w:fldCharType="end"/>
      </w:r>
    </w:p>
    <w:p w14:paraId="1D3664AD" w14:textId="492F2E99"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2862674 \h </w:instrText>
      </w:r>
      <w:r>
        <w:rPr>
          <w:noProof/>
        </w:rPr>
      </w:r>
      <w:r>
        <w:rPr>
          <w:noProof/>
        </w:rPr>
        <w:fldChar w:fldCharType="separate"/>
      </w:r>
      <w:r>
        <w:rPr>
          <w:noProof/>
        </w:rPr>
        <w:t>143</w:t>
      </w:r>
      <w:r>
        <w:rPr>
          <w:noProof/>
        </w:rPr>
        <w:fldChar w:fldCharType="end"/>
      </w:r>
    </w:p>
    <w:p w14:paraId="4AC0F346" w14:textId="5F6C2ED9" w:rsidR="00596E87" w:rsidRDefault="00596E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2862675 \h </w:instrText>
      </w:r>
      <w:r>
        <w:rPr>
          <w:noProof/>
        </w:rPr>
      </w:r>
      <w:r>
        <w:rPr>
          <w:noProof/>
        </w:rPr>
        <w:fldChar w:fldCharType="separate"/>
      </w:r>
      <w:r>
        <w:rPr>
          <w:noProof/>
        </w:rPr>
        <w:t>144</w:t>
      </w:r>
      <w:r>
        <w:rPr>
          <w:noProof/>
        </w:rPr>
        <w:fldChar w:fldCharType="end"/>
      </w:r>
    </w:p>
    <w:p w14:paraId="6741A7A2" w14:textId="356EFBBD"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2862676 \h </w:instrText>
      </w:r>
      <w:r>
        <w:rPr>
          <w:noProof/>
        </w:rPr>
      </w:r>
      <w:r>
        <w:rPr>
          <w:noProof/>
        </w:rPr>
        <w:fldChar w:fldCharType="separate"/>
      </w:r>
      <w:r>
        <w:rPr>
          <w:noProof/>
        </w:rPr>
        <w:t>144</w:t>
      </w:r>
      <w:r>
        <w:rPr>
          <w:noProof/>
        </w:rPr>
        <w:fldChar w:fldCharType="end"/>
      </w:r>
    </w:p>
    <w:p w14:paraId="5CC8DE92" w14:textId="54DA1677"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2862677 \h </w:instrText>
      </w:r>
      <w:r>
        <w:rPr>
          <w:noProof/>
        </w:rPr>
      </w:r>
      <w:r>
        <w:rPr>
          <w:noProof/>
        </w:rPr>
        <w:fldChar w:fldCharType="separate"/>
      </w:r>
      <w:r>
        <w:rPr>
          <w:noProof/>
        </w:rPr>
        <w:t>147</w:t>
      </w:r>
      <w:r>
        <w:rPr>
          <w:noProof/>
        </w:rPr>
        <w:fldChar w:fldCharType="end"/>
      </w:r>
    </w:p>
    <w:p w14:paraId="210F7662" w14:textId="71640EE0"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855B89">
        <w:rPr>
          <w:rFonts w:cs="Calibri"/>
          <w:noProof/>
        </w:rPr>
        <w:t>—</w:t>
      </w:r>
      <w:r>
        <w:rPr>
          <w:noProof/>
        </w:rPr>
        <w:t>Geomap View Layout</w:t>
      </w:r>
      <w:r>
        <w:rPr>
          <w:noProof/>
        </w:rPr>
        <w:tab/>
      </w:r>
      <w:r>
        <w:rPr>
          <w:noProof/>
        </w:rPr>
        <w:fldChar w:fldCharType="begin"/>
      </w:r>
      <w:r>
        <w:rPr>
          <w:noProof/>
        </w:rPr>
        <w:instrText xml:space="preserve"> PAGEREF _Toc32862678 \h </w:instrText>
      </w:r>
      <w:r>
        <w:rPr>
          <w:noProof/>
        </w:rPr>
      </w:r>
      <w:r>
        <w:rPr>
          <w:noProof/>
        </w:rPr>
        <w:fldChar w:fldCharType="separate"/>
      </w:r>
      <w:r>
        <w:rPr>
          <w:noProof/>
        </w:rPr>
        <w:t>148</w:t>
      </w:r>
      <w:r>
        <w:rPr>
          <w:noProof/>
        </w:rPr>
        <w:fldChar w:fldCharType="end"/>
      </w:r>
    </w:p>
    <w:p w14:paraId="693D644B" w14:textId="2BC97731" w:rsidR="00596E87" w:rsidRDefault="00596E87">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nd UEE Administrative Guide</w:t>
      </w:r>
      <w:r>
        <w:rPr>
          <w:noProof/>
        </w:rPr>
        <w:tab/>
      </w:r>
      <w:r>
        <w:rPr>
          <w:noProof/>
        </w:rPr>
        <w:fldChar w:fldCharType="begin"/>
      </w:r>
      <w:r>
        <w:rPr>
          <w:noProof/>
        </w:rPr>
        <w:instrText xml:space="preserve"> PAGEREF _Toc32862679 \h </w:instrText>
      </w:r>
      <w:r>
        <w:rPr>
          <w:noProof/>
        </w:rPr>
      </w:r>
      <w:r>
        <w:rPr>
          <w:noProof/>
        </w:rPr>
        <w:fldChar w:fldCharType="separate"/>
      </w:r>
      <w:r>
        <w:rPr>
          <w:noProof/>
        </w:rPr>
        <w:t>151</w:t>
      </w:r>
      <w:r>
        <w:rPr>
          <w:noProof/>
        </w:rPr>
        <w:fldChar w:fldCharType="end"/>
      </w:r>
    </w:p>
    <w:p w14:paraId="733D7127" w14:textId="2571A0DC"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2862680 \h </w:instrText>
      </w:r>
      <w:r>
        <w:rPr>
          <w:noProof/>
        </w:rPr>
      </w:r>
      <w:r>
        <w:rPr>
          <w:noProof/>
        </w:rPr>
        <w:fldChar w:fldCharType="separate"/>
      </w:r>
      <w:r>
        <w:rPr>
          <w:noProof/>
        </w:rPr>
        <w:t>152</w:t>
      </w:r>
      <w:r>
        <w:rPr>
          <w:noProof/>
        </w:rPr>
        <w:fldChar w:fldCharType="end"/>
      </w:r>
    </w:p>
    <w:p w14:paraId="172AD231" w14:textId="44F9B902"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2862681 \h </w:instrText>
      </w:r>
      <w:r>
        <w:rPr>
          <w:noProof/>
        </w:rPr>
      </w:r>
      <w:r>
        <w:rPr>
          <w:noProof/>
        </w:rPr>
        <w:fldChar w:fldCharType="separate"/>
      </w:r>
      <w:r>
        <w:rPr>
          <w:noProof/>
        </w:rPr>
        <w:t>152</w:t>
      </w:r>
      <w:r>
        <w:rPr>
          <w:noProof/>
        </w:rPr>
        <w:fldChar w:fldCharType="end"/>
      </w:r>
    </w:p>
    <w:p w14:paraId="60CE605D" w14:textId="32B838E9"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862682 \h </w:instrText>
      </w:r>
      <w:r>
        <w:rPr>
          <w:noProof/>
        </w:rPr>
      </w:r>
      <w:r>
        <w:rPr>
          <w:noProof/>
        </w:rPr>
        <w:fldChar w:fldCharType="separate"/>
      </w:r>
      <w:r>
        <w:rPr>
          <w:noProof/>
        </w:rPr>
        <w:t>158</w:t>
      </w:r>
      <w:r>
        <w:rPr>
          <w:noProof/>
        </w:rPr>
        <w:fldChar w:fldCharType="end"/>
      </w:r>
    </w:p>
    <w:p w14:paraId="6853C353" w14:textId="1E656602"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862683 \h </w:instrText>
      </w:r>
      <w:r>
        <w:rPr>
          <w:noProof/>
        </w:rPr>
      </w:r>
      <w:r>
        <w:rPr>
          <w:noProof/>
        </w:rPr>
        <w:fldChar w:fldCharType="separate"/>
      </w:r>
      <w:r>
        <w:rPr>
          <w:noProof/>
        </w:rPr>
        <w:t>158</w:t>
      </w:r>
      <w:r>
        <w:rPr>
          <w:noProof/>
        </w:rPr>
        <w:fldChar w:fldCharType="end"/>
      </w:r>
    </w:p>
    <w:p w14:paraId="7079246F" w14:textId="092F0192"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2862684 \h </w:instrText>
      </w:r>
      <w:r>
        <w:rPr>
          <w:noProof/>
        </w:rPr>
      </w:r>
      <w:r>
        <w:rPr>
          <w:noProof/>
        </w:rPr>
        <w:fldChar w:fldCharType="separate"/>
      </w:r>
      <w:r>
        <w:rPr>
          <w:noProof/>
        </w:rPr>
        <w:t>159</w:t>
      </w:r>
      <w:r>
        <w:rPr>
          <w:noProof/>
        </w:rPr>
        <w:fldChar w:fldCharType="end"/>
      </w:r>
    </w:p>
    <w:p w14:paraId="7277BBFE" w14:textId="09014DEA"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2862685 \h </w:instrText>
      </w:r>
      <w:r>
        <w:rPr>
          <w:noProof/>
        </w:rPr>
      </w:r>
      <w:r>
        <w:rPr>
          <w:noProof/>
        </w:rPr>
        <w:fldChar w:fldCharType="separate"/>
      </w:r>
      <w:r>
        <w:rPr>
          <w:noProof/>
        </w:rPr>
        <w:t>160</w:t>
      </w:r>
      <w:r>
        <w:rPr>
          <w:noProof/>
        </w:rPr>
        <w:fldChar w:fldCharType="end"/>
      </w:r>
    </w:p>
    <w:p w14:paraId="76740145" w14:textId="4C6AD717"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2862686 \h </w:instrText>
      </w:r>
      <w:r>
        <w:rPr>
          <w:noProof/>
        </w:rPr>
      </w:r>
      <w:r>
        <w:rPr>
          <w:noProof/>
        </w:rPr>
        <w:fldChar w:fldCharType="separate"/>
      </w:r>
      <w:r>
        <w:rPr>
          <w:noProof/>
        </w:rPr>
        <w:t>163</w:t>
      </w:r>
      <w:r>
        <w:rPr>
          <w:noProof/>
        </w:rPr>
        <w:fldChar w:fldCharType="end"/>
      </w:r>
    </w:p>
    <w:p w14:paraId="5B61B9F6" w14:textId="470DFF64"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2862687 \h </w:instrText>
      </w:r>
      <w:r>
        <w:rPr>
          <w:noProof/>
        </w:rPr>
      </w:r>
      <w:r>
        <w:rPr>
          <w:noProof/>
        </w:rPr>
        <w:fldChar w:fldCharType="separate"/>
      </w:r>
      <w:r>
        <w:rPr>
          <w:noProof/>
        </w:rPr>
        <w:t>165</w:t>
      </w:r>
      <w:r>
        <w:rPr>
          <w:noProof/>
        </w:rPr>
        <w:fldChar w:fldCharType="end"/>
      </w:r>
    </w:p>
    <w:p w14:paraId="4F2802FC" w14:textId="44294CEC"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2862688 \h </w:instrText>
      </w:r>
      <w:r>
        <w:rPr>
          <w:noProof/>
        </w:rPr>
      </w:r>
      <w:r>
        <w:rPr>
          <w:noProof/>
        </w:rPr>
        <w:fldChar w:fldCharType="separate"/>
      </w:r>
      <w:r>
        <w:rPr>
          <w:noProof/>
        </w:rPr>
        <w:t>168</w:t>
      </w:r>
      <w:r>
        <w:rPr>
          <w:noProof/>
        </w:rPr>
        <w:fldChar w:fldCharType="end"/>
      </w:r>
    </w:p>
    <w:p w14:paraId="4D07579C" w14:textId="5010BE1F"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2862689 \h </w:instrText>
      </w:r>
      <w:r>
        <w:rPr>
          <w:noProof/>
        </w:rPr>
      </w:r>
      <w:r>
        <w:rPr>
          <w:noProof/>
        </w:rPr>
        <w:fldChar w:fldCharType="separate"/>
      </w:r>
      <w:r>
        <w:rPr>
          <w:noProof/>
        </w:rPr>
        <w:t>170</w:t>
      </w:r>
      <w:r>
        <w:rPr>
          <w:noProof/>
        </w:rPr>
        <w:fldChar w:fldCharType="end"/>
      </w:r>
    </w:p>
    <w:p w14:paraId="2DB8E240" w14:textId="5B335D57"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2862690 \h </w:instrText>
      </w:r>
      <w:r>
        <w:rPr>
          <w:noProof/>
        </w:rPr>
      </w:r>
      <w:r>
        <w:rPr>
          <w:noProof/>
        </w:rPr>
        <w:fldChar w:fldCharType="separate"/>
      </w:r>
      <w:r>
        <w:rPr>
          <w:noProof/>
        </w:rPr>
        <w:t>172</w:t>
      </w:r>
      <w:r>
        <w:rPr>
          <w:noProof/>
        </w:rPr>
        <w:fldChar w:fldCharType="end"/>
      </w:r>
    </w:p>
    <w:p w14:paraId="28CC7E47" w14:textId="3B7EC893"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2862691 \h </w:instrText>
      </w:r>
      <w:r>
        <w:rPr>
          <w:noProof/>
        </w:rPr>
      </w:r>
      <w:r>
        <w:rPr>
          <w:noProof/>
        </w:rPr>
        <w:fldChar w:fldCharType="separate"/>
      </w:r>
      <w:r>
        <w:rPr>
          <w:noProof/>
        </w:rPr>
        <w:t>174</w:t>
      </w:r>
      <w:r>
        <w:rPr>
          <w:noProof/>
        </w:rPr>
        <w:fldChar w:fldCharType="end"/>
      </w:r>
    </w:p>
    <w:p w14:paraId="48153924" w14:textId="008F8C72"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2862692 \h </w:instrText>
      </w:r>
      <w:r>
        <w:rPr>
          <w:noProof/>
        </w:rPr>
      </w:r>
      <w:r>
        <w:rPr>
          <w:noProof/>
        </w:rPr>
        <w:fldChar w:fldCharType="separate"/>
      </w:r>
      <w:r>
        <w:rPr>
          <w:noProof/>
        </w:rPr>
        <w:t>176</w:t>
      </w:r>
      <w:r>
        <w:rPr>
          <w:noProof/>
        </w:rPr>
        <w:fldChar w:fldCharType="end"/>
      </w:r>
    </w:p>
    <w:p w14:paraId="713E01A0" w14:textId="3F5A65C9"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2862693 \h </w:instrText>
      </w:r>
      <w:r>
        <w:rPr>
          <w:noProof/>
        </w:rPr>
      </w:r>
      <w:r>
        <w:rPr>
          <w:noProof/>
        </w:rPr>
        <w:fldChar w:fldCharType="separate"/>
      </w:r>
      <w:r>
        <w:rPr>
          <w:noProof/>
        </w:rPr>
        <w:t>177</w:t>
      </w:r>
      <w:r>
        <w:rPr>
          <w:noProof/>
        </w:rPr>
        <w:fldChar w:fldCharType="end"/>
      </w:r>
    </w:p>
    <w:p w14:paraId="72D15860" w14:textId="048BB02B"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2862694 \h </w:instrText>
      </w:r>
      <w:r>
        <w:rPr>
          <w:noProof/>
        </w:rPr>
      </w:r>
      <w:r>
        <w:rPr>
          <w:noProof/>
        </w:rPr>
        <w:fldChar w:fldCharType="separate"/>
      </w:r>
      <w:r>
        <w:rPr>
          <w:noProof/>
        </w:rPr>
        <w:t>177</w:t>
      </w:r>
      <w:r>
        <w:rPr>
          <w:noProof/>
        </w:rPr>
        <w:fldChar w:fldCharType="end"/>
      </w:r>
    </w:p>
    <w:p w14:paraId="64384173" w14:textId="1204A555" w:rsidR="00596E87" w:rsidRDefault="00596E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2862695 \h </w:instrText>
      </w:r>
      <w:r>
        <w:rPr>
          <w:noProof/>
        </w:rPr>
      </w:r>
      <w:r>
        <w:rPr>
          <w:noProof/>
        </w:rPr>
        <w:fldChar w:fldCharType="separate"/>
      </w:r>
      <w:r>
        <w:rPr>
          <w:noProof/>
        </w:rPr>
        <w:t>179</w:t>
      </w:r>
      <w:r>
        <w:rPr>
          <w:noProof/>
        </w:rPr>
        <w:fldChar w:fldCharType="end"/>
      </w:r>
    </w:p>
    <w:p w14:paraId="5D33CC3E" w14:textId="7316B461"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2862696 \h </w:instrText>
      </w:r>
      <w:r>
        <w:rPr>
          <w:noProof/>
        </w:rPr>
      </w:r>
      <w:r>
        <w:rPr>
          <w:noProof/>
        </w:rPr>
        <w:fldChar w:fldCharType="separate"/>
      </w:r>
      <w:r>
        <w:rPr>
          <w:noProof/>
        </w:rPr>
        <w:t>181</w:t>
      </w:r>
      <w:r>
        <w:rPr>
          <w:noProof/>
        </w:rPr>
        <w:fldChar w:fldCharType="end"/>
      </w:r>
    </w:p>
    <w:p w14:paraId="272F3CD8" w14:textId="7F697AA7" w:rsidR="00596E87" w:rsidRDefault="00596E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2862697 \h </w:instrText>
      </w:r>
      <w:r>
        <w:rPr>
          <w:noProof/>
        </w:rPr>
      </w:r>
      <w:r>
        <w:rPr>
          <w:noProof/>
        </w:rPr>
        <w:fldChar w:fldCharType="separate"/>
      </w:r>
      <w:r>
        <w:rPr>
          <w:noProof/>
        </w:rPr>
        <w:t>184</w:t>
      </w:r>
      <w:r>
        <w:rPr>
          <w:noProof/>
        </w:rPr>
        <w:fldChar w:fldCharType="end"/>
      </w:r>
    </w:p>
    <w:p w14:paraId="63AF54E6" w14:textId="77777777" w:rsidR="005B5683" w:rsidRPr="00BF249F" w:rsidRDefault="00C85891">
      <w:r w:rsidRPr="00BF249F">
        <w:rPr>
          <w:rFonts w:ascii="Arial Narrow" w:hAnsi="Arial Narrow" w:cs="Lucida Grande"/>
          <w:b/>
          <w:bCs/>
          <w:caps/>
          <w:noProof/>
          <w:sz w:val="20"/>
          <w:szCs w:val="20"/>
          <w:u w:val="single"/>
        </w:rPr>
        <w:fldChar w:fldCharType="end"/>
      </w:r>
    </w:p>
    <w:p w14:paraId="5858D9F7" w14:textId="77777777" w:rsidR="005B5683" w:rsidRPr="00BF249F" w:rsidRDefault="005B5683" w:rsidP="000C403C">
      <w:pPr>
        <w:rPr>
          <w:rFonts w:cs="Lucida Grande"/>
          <w:b/>
          <w:bCs/>
        </w:rPr>
        <w:sectPr w:rsidR="005B5683" w:rsidRPr="00BF249F"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BF249F" w:rsidRDefault="00411695" w:rsidP="00212CBF">
      <w:pPr>
        <w:pStyle w:val="CVPreHeading1Underline"/>
      </w:pPr>
      <w:bookmarkStart w:id="0" w:name="_Toc19292111"/>
      <w:bookmarkStart w:id="1" w:name="_Toc32862581"/>
      <w:r w:rsidRPr="00BF249F">
        <w:lastRenderedPageBreak/>
        <w:t>Preface</w:t>
      </w:r>
      <w:bookmarkEnd w:id="0"/>
      <w:bookmarkEnd w:id="1"/>
    </w:p>
    <w:p w14:paraId="3F41E581" w14:textId="66BCE6C4" w:rsidR="00411695" w:rsidRPr="00BF249F" w:rsidRDefault="00410006" w:rsidP="00FE0AEC">
      <w:pPr>
        <w:pStyle w:val="ChapterBodyCopy"/>
      </w:pPr>
      <w:r w:rsidRPr="00BF249F">
        <w:t>Welcome to the r</w:t>
      </w:r>
      <w:r w:rsidR="00411695" w:rsidRPr="00BF249F">
        <w:t>eleas</w:t>
      </w:r>
      <w:r w:rsidR="003B0203" w:rsidRPr="00BF249F">
        <w:t>e</w:t>
      </w:r>
      <w:r w:rsidRPr="00BF249F">
        <w:t xml:space="preserve"> of the NAVVIS Coreo</w:t>
      </w:r>
      <w:r w:rsidR="00075827" w:rsidRPr="00BF249F">
        <w:t xml:space="preserve"> </w:t>
      </w:r>
      <w:r w:rsidRPr="00BF249F">
        <w:t>Vi</w:t>
      </w:r>
      <w:r w:rsidR="00BD7306" w:rsidRPr="00BF249F">
        <w:t>ew U</w:t>
      </w:r>
      <w:r w:rsidR="00866759" w:rsidRPr="00BF249F">
        <w:t>ser</w:t>
      </w:r>
      <w:r w:rsidR="00BD7306" w:rsidRPr="00BF249F">
        <w:t xml:space="preserve"> G</w:t>
      </w:r>
      <w:r w:rsidR="00411695" w:rsidRPr="00BF249F">
        <w:t>uide.</w:t>
      </w:r>
    </w:p>
    <w:p w14:paraId="6C63587F" w14:textId="77777777" w:rsidR="00B62EA2" w:rsidRPr="00BF249F" w:rsidRDefault="00B62EA2" w:rsidP="00212CBF">
      <w:pPr>
        <w:pStyle w:val="CVPre2Heading"/>
      </w:pPr>
      <w:bookmarkStart w:id="2" w:name="_Toc32862582"/>
      <w:r w:rsidRPr="00BF249F">
        <w:t>About Navvis Coreo View</w:t>
      </w:r>
      <w:bookmarkEnd w:id="2"/>
    </w:p>
    <w:p w14:paraId="3A46E97D" w14:textId="1540703E" w:rsidR="00B62EA2" w:rsidRPr="00BF249F" w:rsidRDefault="00B62EA2" w:rsidP="00B62EA2">
      <w:pPr>
        <w:pStyle w:val="ChapterBodyCopy"/>
      </w:pPr>
      <w:r w:rsidRPr="00BF249F">
        <w:t xml:space="preserve">NAVVIS Coreo View is a software platform </w:t>
      </w:r>
      <w:r w:rsidR="00332BEE" w:rsidRPr="00BF249F">
        <w:t>that</w:t>
      </w:r>
      <w:r w:rsidRPr="00BF249F">
        <w:t xml:space="preserve"> empowers users to manage the status and the flow of patients through Acute Care (AC), Post-Acute Care (PAC)</w:t>
      </w:r>
      <w:r w:rsidR="00332BEE" w:rsidRPr="00BF249F">
        <w:t>,</w:t>
      </w:r>
      <w:r w:rsidRPr="00BF249F">
        <w:t xml:space="preserve"> and home networks.</w:t>
      </w:r>
    </w:p>
    <w:p w14:paraId="4D7822DF" w14:textId="4AB3B395" w:rsidR="00B62EA2" w:rsidRPr="00BF249F" w:rsidRDefault="00B62EA2" w:rsidP="00B62EA2">
      <w:pPr>
        <w:pStyle w:val="ChapterBodyCopy"/>
      </w:pPr>
      <w:r w:rsidRPr="00BF249F">
        <w:t>Coreo View is HIPAA (Health Insurance Portability and Accountability Act) compliant and is available as a SaaS (Software-as-a-Service) cloud solution</w:t>
      </w:r>
      <w:r w:rsidR="00332BEE" w:rsidRPr="00BF249F">
        <w:t>,</w:t>
      </w:r>
      <w:r w:rsidRPr="00BF249F">
        <w:t xml:space="preserve"> enabling </w:t>
      </w:r>
      <w:r w:rsidR="00332BEE" w:rsidRPr="00BF249F">
        <w:t xml:space="preserve">the </w:t>
      </w:r>
      <w:r w:rsidRPr="00BF249F">
        <w:t>management of patients with real-time data. Coreo View is part of the Coreo ecosystem</w:t>
      </w:r>
      <w:r w:rsidR="002365FD" w:rsidRPr="00BF249F">
        <w:t>,</w:t>
      </w:r>
      <w:r w:rsidRPr="00BF249F">
        <w:t xml:space="preserve"> which allows cross-continuum care coordination and ensures seamless care transition.</w:t>
      </w:r>
    </w:p>
    <w:p w14:paraId="6F4A932F" w14:textId="77777777" w:rsidR="00245243" w:rsidRPr="00BF249F" w:rsidRDefault="00245243" w:rsidP="00245243">
      <w:pPr>
        <w:pStyle w:val="ChapterBodyCopy"/>
      </w:pPr>
      <w:r w:rsidRPr="00BF249F">
        <w:t>The Coreo ecosystem includes the following applications as illustrated below:</w:t>
      </w:r>
    </w:p>
    <w:p w14:paraId="1AFD5D26" w14:textId="5407B44C" w:rsidR="00245243" w:rsidRPr="00BF249F" w:rsidRDefault="00245243" w:rsidP="00245243">
      <w:r w:rsidRPr="00BF249F">
        <w:rPr>
          <w:noProof/>
          <w:lang w:val="en-IN" w:eastAsia="en-IN"/>
        </w:rPr>
        <w:drawing>
          <wp:inline distT="0" distB="0" distL="0" distR="0" wp14:anchorId="469CA9C4" wp14:editId="4B913AA8">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BF249F" w:rsidRDefault="00856F0C" w:rsidP="00212CBF">
      <w:pPr>
        <w:pStyle w:val="CVPre2Heading"/>
      </w:pPr>
      <w:bookmarkStart w:id="3" w:name="_Toc24647955"/>
      <w:bookmarkStart w:id="4" w:name="_Toc32862583"/>
      <w:r w:rsidRPr="00BF249F">
        <w:t xml:space="preserve">About Navvis </w:t>
      </w:r>
      <w:bookmarkEnd w:id="3"/>
      <w:r w:rsidR="00E408A4" w:rsidRPr="00BF249F">
        <w:t>Healthcare</w:t>
      </w:r>
      <w:bookmarkEnd w:id="4"/>
    </w:p>
    <w:p w14:paraId="14DEA346" w14:textId="4D514ED1" w:rsidR="00B62EA2" w:rsidRPr="00BF249F" w:rsidRDefault="00DA4C12" w:rsidP="00B62EA2">
      <w:pPr>
        <w:pStyle w:val="ChapterBodyCopy"/>
      </w:pPr>
      <w:r w:rsidRPr="00BF249F">
        <w:t>Navvis Healthcare</w:t>
      </w:r>
      <w:r w:rsidR="00B62EA2" w:rsidRPr="00BF249F">
        <w:t xml:space="preserve"> provides counsel to health systems, hospitals</w:t>
      </w:r>
      <w:r w:rsidR="00332BEE" w:rsidRPr="00BF249F">
        <w:t>,</w:t>
      </w:r>
      <w:r w:rsidR="00B62EA2" w:rsidRPr="00BF249F">
        <w:t xml:space="preserve"> and physician groups on the development of innovative, market-linked strategies to build future-ready health systems, cultivate tomorrow’s leaders</w:t>
      </w:r>
      <w:r w:rsidR="00332BEE" w:rsidRPr="00BF249F">
        <w:t>,</w:t>
      </w:r>
      <w:r w:rsidR="00B62EA2" w:rsidRPr="00BF249F">
        <w:t xml:space="preserve"> and strengthen strategic performance.</w:t>
      </w:r>
    </w:p>
    <w:p w14:paraId="5E0E6AF1" w14:textId="222F78CE" w:rsidR="00FE0AEC" w:rsidRPr="00BF249F" w:rsidRDefault="00FE0AEC" w:rsidP="00212CBF">
      <w:pPr>
        <w:pStyle w:val="CVPre2Heading"/>
      </w:pPr>
      <w:bookmarkStart w:id="5" w:name="_Toc32862584"/>
      <w:r w:rsidRPr="00BF249F">
        <w:t>Purpose</w:t>
      </w:r>
      <w:r w:rsidRPr="00BF249F">
        <w:rPr>
          <w:rStyle w:val="IntenseReference"/>
        </w:rPr>
        <w:t xml:space="preserve"> </w:t>
      </w:r>
      <w:r w:rsidRPr="00BF249F">
        <w:t>of</w:t>
      </w:r>
      <w:r w:rsidRPr="00BF249F">
        <w:rPr>
          <w:rStyle w:val="IntenseReference"/>
        </w:rPr>
        <w:t xml:space="preserve"> </w:t>
      </w:r>
      <w:r w:rsidRPr="00BF249F">
        <w:t>this</w:t>
      </w:r>
      <w:r w:rsidRPr="00BF249F">
        <w:rPr>
          <w:rStyle w:val="IntenseReference"/>
        </w:rPr>
        <w:t xml:space="preserve"> </w:t>
      </w:r>
      <w:r w:rsidR="00212CBF" w:rsidRPr="00BF249F">
        <w:t>D</w:t>
      </w:r>
      <w:r w:rsidRPr="00BF249F">
        <w:t>ocument</w:t>
      </w:r>
      <w:bookmarkEnd w:id="5"/>
    </w:p>
    <w:p w14:paraId="6A297AA9" w14:textId="1D112694" w:rsidR="00FE0AEC" w:rsidRPr="00BF249F" w:rsidRDefault="00FE0AEC" w:rsidP="00FE0AEC">
      <w:pPr>
        <w:pStyle w:val="ChapterBodyCopy"/>
      </w:pPr>
      <w:r w:rsidRPr="00BF249F">
        <w:t xml:space="preserve">This guide is the </w:t>
      </w:r>
      <w:r w:rsidR="00332BEE" w:rsidRPr="00BF249F">
        <w:t>primary</w:t>
      </w:r>
      <w:r w:rsidRPr="00BF249F">
        <w:t xml:space="preserve"> source of information about </w:t>
      </w:r>
      <w:r w:rsidR="00FF54F9" w:rsidRPr="00BF249F">
        <w:t xml:space="preserve">the </w:t>
      </w:r>
      <w:r w:rsidRPr="00BF249F">
        <w:t>Navvis Coreo</w:t>
      </w:r>
      <w:r w:rsidR="00075827" w:rsidRPr="00BF249F">
        <w:t xml:space="preserve"> </w:t>
      </w:r>
      <w:r w:rsidRPr="00BF249F">
        <w:t>View</w:t>
      </w:r>
      <w:r w:rsidR="00FF54F9" w:rsidRPr="00BF249F">
        <w:t xml:space="preserve"> application</w:t>
      </w:r>
      <w:r w:rsidRPr="00BF249F">
        <w:t>. It contains overviews, processes, and procedure</w:t>
      </w:r>
      <w:r w:rsidR="00332BEE" w:rsidRPr="00BF249F">
        <w:t>s</w:t>
      </w:r>
      <w:r w:rsidRPr="00BF249F">
        <w:t xml:space="preserve"> to use the Coreo</w:t>
      </w:r>
      <w:r w:rsidR="00075827" w:rsidRPr="00BF249F">
        <w:t xml:space="preserve"> </w:t>
      </w:r>
      <w:r w:rsidRPr="00BF249F">
        <w:t>View application effectively.</w:t>
      </w:r>
    </w:p>
    <w:p w14:paraId="0C0434C6" w14:textId="7A8E6807" w:rsidR="001547CB" w:rsidRPr="00BF249F" w:rsidRDefault="001547CB" w:rsidP="001547CB">
      <w:pPr>
        <w:pStyle w:val="CVChapterBodyCopy"/>
      </w:pPr>
      <w:r w:rsidRPr="00BF249F">
        <w:t>You can refer to the Navvis Unified Ecosystem Experience (UEE) User Guide and the Navvis Coreo Home User Guide for additional sources of information.</w:t>
      </w:r>
    </w:p>
    <w:p w14:paraId="5453A0CD" w14:textId="1B589F95" w:rsidR="00FE0AEC" w:rsidRPr="00BF249F" w:rsidRDefault="00212CBF" w:rsidP="00212CBF">
      <w:pPr>
        <w:pStyle w:val="CVPre2Heading"/>
      </w:pPr>
      <w:bookmarkStart w:id="6" w:name="_Toc32862585"/>
      <w:r w:rsidRPr="00BF249F">
        <w:lastRenderedPageBreak/>
        <w:t>Intended A</w:t>
      </w:r>
      <w:r w:rsidR="00FE0AEC" w:rsidRPr="00BF249F">
        <w:t>udience</w:t>
      </w:r>
      <w:bookmarkEnd w:id="6"/>
    </w:p>
    <w:p w14:paraId="0CE4276A" w14:textId="23D17031" w:rsidR="00C864DD" w:rsidRPr="00BF249F" w:rsidRDefault="00C864DD" w:rsidP="00C864DD">
      <w:pPr>
        <w:pStyle w:val="ListNumber"/>
        <w:spacing w:before="120" w:after="240"/>
      </w:pPr>
      <w:r w:rsidRPr="00BF249F">
        <w:rPr>
          <w:b/>
        </w:rPr>
        <w:t>Users</w:t>
      </w:r>
      <w:r w:rsidRPr="00BF249F">
        <w:rPr>
          <w:b/>
        </w:rPr>
        <w:fldChar w:fldCharType="begin"/>
      </w:r>
      <w:r w:rsidRPr="00BF249F">
        <w:instrText xml:space="preserve"> XE "</w:instrText>
      </w:r>
      <w:r w:rsidRPr="00BF249F">
        <w:rPr>
          <w:b/>
        </w:rPr>
        <w:instrText>Users</w:instrText>
      </w:r>
      <w:r w:rsidRPr="00BF249F">
        <w:instrText xml:space="preserve">" \i </w:instrText>
      </w:r>
      <w:r w:rsidRPr="00BF249F">
        <w:rPr>
          <w:b/>
        </w:rPr>
        <w:fldChar w:fldCharType="end"/>
      </w:r>
      <w:r w:rsidRPr="00BF249F">
        <w:t>: The users of the Coreo View application include the following personnel:</w:t>
      </w:r>
    </w:p>
    <w:p w14:paraId="27C8CA20" w14:textId="42424BE5" w:rsidR="00C864DD" w:rsidRPr="00BF249F" w:rsidRDefault="00C864DD" w:rsidP="00C864DD">
      <w:pPr>
        <w:pStyle w:val="ListBullet"/>
        <w:spacing w:before="120"/>
      </w:pPr>
      <w:r w:rsidRPr="00BF249F">
        <w:t>Clinical staff</w:t>
      </w:r>
      <w:r w:rsidR="00537BE1" w:rsidRPr="00BF249F">
        <w:t>, care coordinators,</w:t>
      </w:r>
      <w:r w:rsidRPr="00BF249F">
        <w:t xml:space="preserve"> and hospital administrators</w:t>
      </w:r>
    </w:p>
    <w:p w14:paraId="5CFF0571" w14:textId="77777777" w:rsidR="00C864DD" w:rsidRPr="00BF249F" w:rsidRDefault="00C864DD" w:rsidP="00C864DD">
      <w:pPr>
        <w:pStyle w:val="ListBullet"/>
        <w:spacing w:before="120"/>
      </w:pPr>
      <w:r w:rsidRPr="00BF249F">
        <w:t>Employees, consultants, contractors, or agents of the clinicians or patients who have been invited by the clinician or patient to access and use the service to participate in the care of the patient</w:t>
      </w:r>
    </w:p>
    <w:p w14:paraId="3E809565" w14:textId="77777777" w:rsidR="00C864DD" w:rsidRPr="00BF249F" w:rsidRDefault="00C864DD" w:rsidP="00C864DD">
      <w:pPr>
        <w:pStyle w:val="ListBullet"/>
        <w:spacing w:before="120"/>
      </w:pPr>
      <w:r w:rsidRPr="00BF249F">
        <w:t>Any other person involved in the care of the patient, including patient's care providers, patient's insurer or payer, or a social worker, or government agencies</w:t>
      </w:r>
    </w:p>
    <w:p w14:paraId="65F01942" w14:textId="6E7E250F" w:rsidR="00C864DD" w:rsidRPr="00BF249F" w:rsidRDefault="00C864DD" w:rsidP="00C864DD">
      <w:pPr>
        <w:pStyle w:val="ListNumber"/>
        <w:spacing w:before="120" w:after="240"/>
      </w:pPr>
      <w:r w:rsidRPr="00BF249F">
        <w:rPr>
          <w:b/>
        </w:rPr>
        <w:t>Administrator-users</w:t>
      </w:r>
      <w:r w:rsidRPr="00BF249F">
        <w:rPr>
          <w:b/>
        </w:rPr>
        <w:fldChar w:fldCharType="begin"/>
      </w:r>
      <w:r w:rsidRPr="00BF249F">
        <w:instrText xml:space="preserve"> XE "</w:instrText>
      </w:r>
      <w:r w:rsidRPr="00BF249F">
        <w:rPr>
          <w:b/>
        </w:rPr>
        <w:instrText>Administrator-users</w:instrText>
      </w:r>
      <w:r w:rsidRPr="00BF249F">
        <w:instrText xml:space="preserve">" \i </w:instrText>
      </w:r>
      <w:r w:rsidRPr="00BF249F">
        <w:rPr>
          <w:b/>
        </w:rPr>
        <w:fldChar w:fldCharType="end"/>
      </w:r>
      <w:r w:rsidRPr="00BF249F">
        <w:t>: The Coreo View administrator-users are assigned the task of managing other users of the Coreo View application.</w:t>
      </w:r>
    </w:p>
    <w:p w14:paraId="0DD77A4E" w14:textId="7E12BB58" w:rsidR="00FE0AEC" w:rsidRPr="00BF249F" w:rsidRDefault="00212CBF" w:rsidP="00212CBF">
      <w:pPr>
        <w:pStyle w:val="CVPre2Heading"/>
      </w:pPr>
      <w:bookmarkStart w:id="7" w:name="_Toc32862586"/>
      <w:r w:rsidRPr="00BF249F">
        <w:t>Organization of the D</w:t>
      </w:r>
      <w:r w:rsidR="00FE0AEC" w:rsidRPr="00BF249F">
        <w:t>ocument</w:t>
      </w:r>
      <w:bookmarkEnd w:id="7"/>
    </w:p>
    <w:p w14:paraId="1E7BBEE1" w14:textId="77777777" w:rsidR="00FE0AEC" w:rsidRPr="00BF249F" w:rsidRDefault="00FE0AEC" w:rsidP="00EF3B85">
      <w:pPr>
        <w:pStyle w:val="ChapterBodyCopy"/>
      </w:pPr>
      <w:r w:rsidRPr="00BF249F">
        <w:t>This documen</w:t>
      </w:r>
      <w:r w:rsidR="00D2177F" w:rsidRPr="00BF249F">
        <w:t>t contains the following modules</w:t>
      </w:r>
      <w:r w:rsidRPr="00BF249F">
        <w:t>:</w:t>
      </w:r>
    </w:p>
    <w:p w14:paraId="1141827F" w14:textId="3CC7B7C7" w:rsidR="004C6A45" w:rsidRPr="00BF249F" w:rsidRDefault="004C6A45" w:rsidP="004C6A45">
      <w:pPr>
        <w:pStyle w:val="ListBullet"/>
      </w:pPr>
      <w:r w:rsidRPr="00BF249F">
        <w:t>Coreo View User Function</w:t>
      </w:r>
    </w:p>
    <w:p w14:paraId="193803C7" w14:textId="521C2DA5" w:rsidR="004C6A45" w:rsidRPr="00BF249F" w:rsidRDefault="00332BEE" w:rsidP="004C6A45">
      <w:pPr>
        <w:pStyle w:val="ChapterBodyCopy-Bullet2"/>
      </w:pPr>
      <w:r w:rsidRPr="00BF249F">
        <w:t>Module 1, “User O</w:t>
      </w:r>
      <w:r w:rsidR="004C6A45" w:rsidRPr="00BF249F">
        <w:t>nboarding”</w:t>
      </w:r>
    </w:p>
    <w:p w14:paraId="14F5A144" w14:textId="2AA8112F" w:rsidR="004C6A45" w:rsidRPr="00BF249F" w:rsidRDefault="00332BEE" w:rsidP="004C6A45">
      <w:pPr>
        <w:pStyle w:val="ChapterBodyCopy-Bullet2"/>
      </w:pPr>
      <w:r w:rsidRPr="00BF249F">
        <w:t>Module 2, “</w:t>
      </w:r>
      <w:r w:rsidR="00BE0A80" w:rsidRPr="00BF249F">
        <w:t>Home Screen L</w:t>
      </w:r>
      <w:r w:rsidRPr="00BF249F">
        <w:t>ayout and N</w:t>
      </w:r>
      <w:r w:rsidR="004C6A45" w:rsidRPr="00BF249F">
        <w:t>avigation”</w:t>
      </w:r>
    </w:p>
    <w:p w14:paraId="0CA80FBE" w14:textId="1C9978B1" w:rsidR="00BE0A80" w:rsidRPr="00BF249F" w:rsidRDefault="00BE0A80" w:rsidP="00BE0A80">
      <w:pPr>
        <w:pStyle w:val="ChapterBodyCopy-Bullet2"/>
      </w:pPr>
      <w:r w:rsidRPr="00BF249F">
        <w:t>Module 3, “Bed View”</w:t>
      </w:r>
    </w:p>
    <w:p w14:paraId="46B7EA0E" w14:textId="468689DD" w:rsidR="00BE0A80" w:rsidRPr="00BF249F" w:rsidRDefault="00BE0A80" w:rsidP="00BE0A80">
      <w:pPr>
        <w:pStyle w:val="ChapterBodyCopy-Bullet2"/>
      </w:pPr>
      <w:r w:rsidRPr="00BF249F">
        <w:t>Module 4, “Prioritized View”</w:t>
      </w:r>
    </w:p>
    <w:p w14:paraId="52152B84" w14:textId="33F1D09E" w:rsidR="00BE0A80" w:rsidRPr="00BF249F" w:rsidRDefault="008903CA" w:rsidP="00BE0A80">
      <w:pPr>
        <w:pStyle w:val="ChapterBodyCopy-Bullet2"/>
      </w:pPr>
      <w:r w:rsidRPr="00BF249F">
        <w:t>Module 5, “Geomap</w:t>
      </w:r>
      <w:r w:rsidR="00BE0A80" w:rsidRPr="00BF249F">
        <w:t xml:space="preserve"> View”</w:t>
      </w:r>
    </w:p>
    <w:p w14:paraId="2E387B7B" w14:textId="43F731AD" w:rsidR="004C6A45" w:rsidRPr="00BF249F" w:rsidRDefault="00BE0A80" w:rsidP="004C6A45">
      <w:pPr>
        <w:pStyle w:val="ChapterBodyCopy-Bullet2"/>
      </w:pPr>
      <w:r w:rsidRPr="00BF249F">
        <w:t>Module 6</w:t>
      </w:r>
      <w:r w:rsidR="004C6A45" w:rsidRPr="00BF249F">
        <w:t>, “</w:t>
      </w:r>
      <w:r w:rsidRPr="00BF249F">
        <w:t xml:space="preserve">Using </w:t>
      </w:r>
      <w:r w:rsidR="004C6A45" w:rsidRPr="00BF249F">
        <w:t>Filters and Themes”</w:t>
      </w:r>
    </w:p>
    <w:p w14:paraId="47E5E5FD" w14:textId="409864E1" w:rsidR="004C6A45" w:rsidRPr="00BF249F" w:rsidRDefault="00BE0A80" w:rsidP="004C6A45">
      <w:pPr>
        <w:pStyle w:val="ChapterBodyCopy-Bullet2"/>
      </w:pPr>
      <w:r w:rsidRPr="00BF249F">
        <w:t>Module 7, “Global Search and Local Search</w:t>
      </w:r>
      <w:r w:rsidR="004C6A45" w:rsidRPr="00BF249F">
        <w:t>”</w:t>
      </w:r>
    </w:p>
    <w:p w14:paraId="59B4FF9D" w14:textId="5413F4B0" w:rsidR="004C6A45" w:rsidRPr="00BF249F" w:rsidRDefault="004C6A45" w:rsidP="004C6A45">
      <w:pPr>
        <w:pStyle w:val="ChapterBodyCopy-Bullet2"/>
      </w:pPr>
      <w:r w:rsidRPr="00BF249F">
        <w:t>Modu</w:t>
      </w:r>
      <w:r w:rsidR="00BE0A80" w:rsidRPr="00BF249F">
        <w:t>le 8, “Patient Summary</w:t>
      </w:r>
      <w:r w:rsidRPr="00BF249F">
        <w:t>”</w:t>
      </w:r>
    </w:p>
    <w:p w14:paraId="0FBF08AC" w14:textId="0C4EB041" w:rsidR="004C6A45" w:rsidRPr="00BF249F" w:rsidRDefault="00BE0A80" w:rsidP="004C6A45">
      <w:pPr>
        <w:pStyle w:val="ChapterBodyCopy-Bullet2"/>
      </w:pPr>
      <w:r w:rsidRPr="00BF249F">
        <w:t>Module 9, “Flagging Patient Records</w:t>
      </w:r>
      <w:r w:rsidR="004C6A45" w:rsidRPr="00BF249F">
        <w:t>”</w:t>
      </w:r>
    </w:p>
    <w:p w14:paraId="2EBC71C5" w14:textId="160712BA" w:rsidR="004C6A45" w:rsidRPr="00BF249F" w:rsidRDefault="00BE0A80" w:rsidP="004C6A45">
      <w:pPr>
        <w:pStyle w:val="ChapterBodyCopy-Bullet2"/>
      </w:pPr>
      <w:r w:rsidRPr="00BF249F">
        <w:t>Module 10, “General Reports</w:t>
      </w:r>
      <w:r w:rsidR="004C6A45" w:rsidRPr="00BF249F">
        <w:t>”</w:t>
      </w:r>
    </w:p>
    <w:p w14:paraId="64A35BF3" w14:textId="3FDE24AF" w:rsidR="004C6A45" w:rsidRPr="00BF249F" w:rsidRDefault="00BE0A80" w:rsidP="00BE0A80">
      <w:pPr>
        <w:pStyle w:val="ChapterBodyCopy-Bullet2"/>
      </w:pPr>
      <w:r w:rsidRPr="00BF249F">
        <w:t>Module 11, “Synchronizing Patient View between UEE Applications with Coreo View</w:t>
      </w:r>
      <w:r w:rsidR="004C6A45" w:rsidRPr="00BF249F">
        <w:t>”</w:t>
      </w:r>
    </w:p>
    <w:p w14:paraId="2D127C32" w14:textId="77777777" w:rsidR="004C6A45" w:rsidRPr="00BF249F" w:rsidRDefault="004C6A45" w:rsidP="004C6A45">
      <w:pPr>
        <w:pStyle w:val="CVspacebeforetable"/>
      </w:pPr>
    </w:p>
    <w:p w14:paraId="0C568E97" w14:textId="292C7997" w:rsidR="00D2177F" w:rsidRPr="00BF249F" w:rsidRDefault="00856F0C" w:rsidP="001C188E">
      <w:pPr>
        <w:pStyle w:val="ListBullet"/>
      </w:pPr>
      <w:r w:rsidRPr="00BF249F">
        <w:t>Exhibit</w:t>
      </w:r>
      <w:r w:rsidR="00D2177F" w:rsidRPr="00BF249F">
        <w:t>: Coreo</w:t>
      </w:r>
      <w:r w:rsidR="00075827" w:rsidRPr="00BF249F">
        <w:t xml:space="preserve"> </w:t>
      </w:r>
      <w:r w:rsidR="00D2177F" w:rsidRPr="00BF249F">
        <w:t xml:space="preserve">View </w:t>
      </w:r>
      <w:r w:rsidR="002203A9">
        <w:t xml:space="preserve">and UEE </w:t>
      </w:r>
      <w:bookmarkStart w:id="8" w:name="_GoBack"/>
      <w:bookmarkEnd w:id="8"/>
      <w:r w:rsidR="00D2177F" w:rsidRPr="00BF249F">
        <w:t xml:space="preserve">Administrative </w:t>
      </w:r>
      <w:r w:rsidR="00BE0A80" w:rsidRPr="00BF249F">
        <w:t>Guide</w:t>
      </w:r>
    </w:p>
    <w:p w14:paraId="6FA8E9F4" w14:textId="3F7F387B" w:rsidR="00FE0AEC" w:rsidRPr="00BF249F" w:rsidRDefault="00FE0AEC" w:rsidP="00F343F1">
      <w:pPr>
        <w:pStyle w:val="ChapterBodyCopy-Bullet2"/>
      </w:pPr>
      <w:r w:rsidRPr="00BF249F">
        <w:t xml:space="preserve">Module </w:t>
      </w:r>
      <w:r w:rsidR="00F343F1" w:rsidRPr="00BF249F">
        <w:t>1, “Coreo</w:t>
      </w:r>
      <w:r w:rsidR="00075827" w:rsidRPr="00BF249F">
        <w:t xml:space="preserve"> </w:t>
      </w:r>
      <w:r w:rsidR="00F343F1" w:rsidRPr="00BF249F">
        <w:t>View Administrator Tasks</w:t>
      </w:r>
      <w:r w:rsidRPr="00BF249F">
        <w:t>”</w:t>
      </w:r>
    </w:p>
    <w:p w14:paraId="3E243133" w14:textId="523BAD39" w:rsidR="00FE0AEC" w:rsidRPr="00BF249F" w:rsidRDefault="00BD6340" w:rsidP="00F343F1">
      <w:pPr>
        <w:pStyle w:val="ChapterBodyCopy-Bullet2"/>
      </w:pPr>
      <w:r w:rsidRPr="00BF249F">
        <w:t>Module 2, “</w:t>
      </w:r>
      <w:r w:rsidR="00F343F1" w:rsidRPr="00BF249F">
        <w:t>Settings to manage Coreo</w:t>
      </w:r>
      <w:r w:rsidR="00152FFE" w:rsidRPr="00BF249F">
        <w:t xml:space="preserve"> </w:t>
      </w:r>
      <w:r w:rsidR="003661FC" w:rsidRPr="00BF249F">
        <w:t>View U</w:t>
      </w:r>
      <w:r w:rsidR="00F343F1" w:rsidRPr="00BF249F">
        <w:t>sers</w:t>
      </w:r>
      <w:r w:rsidR="00FE0AEC" w:rsidRPr="00BF249F">
        <w:t>”</w:t>
      </w:r>
    </w:p>
    <w:p w14:paraId="7F5130E8" w14:textId="05F8BAD0" w:rsidR="00F343F1" w:rsidRPr="00BF249F" w:rsidRDefault="00E82EE4" w:rsidP="00F343F1">
      <w:pPr>
        <w:pStyle w:val="ChapterBodyCopy-Bullet2"/>
      </w:pPr>
      <w:r w:rsidRPr="00BF249F">
        <w:t>Module 3</w:t>
      </w:r>
      <w:r w:rsidR="00F343F1" w:rsidRPr="00BF249F">
        <w:t xml:space="preserve">, “Administrative </w:t>
      </w:r>
      <w:r w:rsidR="003661FC" w:rsidRPr="00BF249F">
        <w:t>R</w:t>
      </w:r>
      <w:r w:rsidR="00F343F1" w:rsidRPr="00BF249F">
        <w:t>eports”</w:t>
      </w:r>
    </w:p>
    <w:p w14:paraId="57033688" w14:textId="7F751521" w:rsidR="00D338ED" w:rsidRPr="00BF249F" w:rsidRDefault="00D338ED">
      <w:pPr>
        <w:spacing w:after="0" w:line="240" w:lineRule="auto"/>
        <w:rPr>
          <w:sz w:val="2"/>
        </w:rPr>
      </w:pPr>
      <w:r w:rsidRPr="00BF249F">
        <w:br w:type="page"/>
      </w:r>
    </w:p>
    <w:p w14:paraId="49B895D0" w14:textId="77777777" w:rsidR="00A4125B" w:rsidRPr="00BF249F" w:rsidRDefault="00A4125B" w:rsidP="00A4125B">
      <w:pPr>
        <w:pStyle w:val="CVspacebeforetable"/>
      </w:pPr>
    </w:p>
    <w:p w14:paraId="29733EBD" w14:textId="77777777" w:rsidR="00FE0AEC" w:rsidRPr="00BF249F" w:rsidRDefault="00FE0AEC" w:rsidP="00212CBF">
      <w:pPr>
        <w:pStyle w:val="CVPre2Heading"/>
      </w:pPr>
      <w:bookmarkStart w:id="9" w:name="_Toc32862587"/>
      <w:r w:rsidRPr="00BF249F">
        <w:t>Conventions</w:t>
      </w:r>
      <w:bookmarkEnd w:id="9"/>
    </w:p>
    <w:p w14:paraId="453A91C1" w14:textId="77777777" w:rsidR="00FE0AEC" w:rsidRPr="00BF249F" w:rsidRDefault="00FE0AEC" w:rsidP="00FE0AEC">
      <w:pPr>
        <w:pStyle w:val="ChapterBodyCopy"/>
      </w:pPr>
      <w:r w:rsidRPr="00BF249F">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BF249F"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BF249F" w:rsidRDefault="00D24206" w:rsidP="00A44AA2">
            <w:pPr>
              <w:pStyle w:val="Whitechartheaderinformation"/>
            </w:pPr>
            <w:r w:rsidRPr="00BF249F">
              <w:t>Convention</w:t>
            </w:r>
          </w:p>
        </w:tc>
        <w:tc>
          <w:tcPr>
            <w:tcW w:w="7087" w:type="dxa"/>
            <w:tcBorders>
              <w:bottom w:val="single" w:sz="4" w:space="0" w:color="auto"/>
            </w:tcBorders>
            <w:shd w:val="clear" w:color="auto" w:fill="808080" w:themeFill="background1" w:themeFillShade="80"/>
          </w:tcPr>
          <w:p w14:paraId="76007127" w14:textId="77777777" w:rsidR="007E4A66" w:rsidRPr="00BF249F" w:rsidRDefault="00D24206" w:rsidP="00A44AA2">
            <w:pPr>
              <w:pStyle w:val="Whitechartheaderinformation"/>
            </w:pPr>
            <w:r w:rsidRPr="00BF249F">
              <w:t>Item</w:t>
            </w:r>
          </w:p>
        </w:tc>
      </w:tr>
      <w:tr w:rsidR="007E4A66" w:rsidRPr="00BF249F" w14:paraId="2FF0DD24" w14:textId="77777777" w:rsidTr="00A52238">
        <w:trPr>
          <w:jc w:val="center"/>
        </w:trPr>
        <w:tc>
          <w:tcPr>
            <w:tcW w:w="1560" w:type="dxa"/>
            <w:shd w:val="clear" w:color="auto" w:fill="FFFFFF" w:themeFill="background1"/>
          </w:tcPr>
          <w:p w14:paraId="0281E507" w14:textId="28C0B2A0" w:rsidR="007E4A66" w:rsidRPr="00BF249F" w:rsidRDefault="00A51E3B" w:rsidP="0092055D">
            <w:pPr>
              <w:pStyle w:val="CVTabletext"/>
            </w:pPr>
            <w:r w:rsidRPr="00BF249F">
              <w:rPr>
                <w:b/>
              </w:rPr>
              <w:t>B</w:t>
            </w:r>
            <w:r w:rsidR="00D24206" w:rsidRPr="00BF249F">
              <w:rPr>
                <w:b/>
              </w:rPr>
              <w:t>oldface</w:t>
            </w:r>
            <w:r w:rsidR="00D24206" w:rsidRPr="00BF249F">
              <w:t xml:space="preserve"> font</w:t>
            </w:r>
          </w:p>
        </w:tc>
        <w:tc>
          <w:tcPr>
            <w:tcW w:w="7087" w:type="dxa"/>
            <w:shd w:val="clear" w:color="auto" w:fill="FFFFFF" w:themeFill="background1"/>
          </w:tcPr>
          <w:p w14:paraId="4C3BDF43" w14:textId="51C01413" w:rsidR="007E4A66" w:rsidRPr="00BF249F" w:rsidRDefault="00D24206" w:rsidP="00C553A7">
            <w:pPr>
              <w:pStyle w:val="CVTabletext"/>
            </w:pPr>
            <w:r w:rsidRPr="00BF249F">
              <w:rPr>
                <w:b/>
              </w:rPr>
              <w:t>Menu</w:t>
            </w:r>
            <w:r w:rsidRPr="00BF249F">
              <w:t xml:space="preserve"> items, </w:t>
            </w:r>
            <w:r w:rsidR="00F52C4A" w:rsidRPr="00BF249F">
              <w:rPr>
                <w:b/>
              </w:rPr>
              <w:t>T</w:t>
            </w:r>
            <w:r w:rsidRPr="00BF249F">
              <w:rPr>
                <w:b/>
              </w:rPr>
              <w:t>ab</w:t>
            </w:r>
            <w:r w:rsidRPr="00BF249F">
              <w:t xml:space="preserve"> names, </w:t>
            </w:r>
            <w:r w:rsidR="00F52C4A" w:rsidRPr="00BF249F">
              <w:rPr>
                <w:b/>
              </w:rPr>
              <w:t>T</w:t>
            </w:r>
            <w:r w:rsidRPr="00BF249F">
              <w:rPr>
                <w:b/>
              </w:rPr>
              <w:t>ext</w:t>
            </w:r>
            <w:r w:rsidRPr="00BF249F">
              <w:t xml:space="preserve"> </w:t>
            </w:r>
            <w:r w:rsidRPr="00BF249F">
              <w:rPr>
                <w:b/>
              </w:rPr>
              <w:t>box</w:t>
            </w:r>
            <w:r w:rsidR="00F52C4A" w:rsidRPr="00BF249F">
              <w:t xml:space="preserve"> names, </w:t>
            </w:r>
            <w:r w:rsidR="00F52C4A" w:rsidRPr="00BF249F">
              <w:rPr>
                <w:b/>
              </w:rPr>
              <w:t>L</w:t>
            </w:r>
            <w:r w:rsidRPr="00BF249F">
              <w:rPr>
                <w:b/>
              </w:rPr>
              <w:t>ist</w:t>
            </w:r>
            <w:r w:rsidRPr="00BF249F">
              <w:t xml:space="preserve"> </w:t>
            </w:r>
            <w:r w:rsidRPr="00BF249F">
              <w:rPr>
                <w:b/>
              </w:rPr>
              <w:t>box</w:t>
            </w:r>
            <w:r w:rsidRPr="00BF249F">
              <w:t xml:space="preserve"> names, </w:t>
            </w:r>
            <w:r w:rsidR="0092055D" w:rsidRPr="00BF249F">
              <w:rPr>
                <w:b/>
              </w:rPr>
              <w:t>B</w:t>
            </w:r>
            <w:r w:rsidRPr="00BF249F">
              <w:rPr>
                <w:b/>
              </w:rPr>
              <w:t>utton</w:t>
            </w:r>
            <w:r w:rsidRPr="00BF249F">
              <w:t xml:space="preserve"> names and</w:t>
            </w:r>
            <w:r w:rsidR="00F52C4A" w:rsidRPr="00BF249F">
              <w:t xml:space="preserve"> </w:t>
            </w:r>
            <w:r w:rsidR="00F52C4A" w:rsidRPr="00BF249F">
              <w:rPr>
                <w:b/>
              </w:rPr>
              <w:t>N</w:t>
            </w:r>
            <w:r w:rsidRPr="00BF249F">
              <w:rPr>
                <w:b/>
              </w:rPr>
              <w:t>avigation</w:t>
            </w:r>
            <w:r w:rsidRPr="00BF249F">
              <w:t xml:space="preserve"> paths </w:t>
            </w:r>
            <w:r w:rsidR="00C553A7" w:rsidRPr="00BF249F">
              <w:t>as displayed in the Coreo View application user interface (UI)</w:t>
            </w:r>
          </w:p>
        </w:tc>
      </w:tr>
      <w:tr w:rsidR="0061396F" w:rsidRPr="00BF249F" w14:paraId="61DF3F37" w14:textId="77777777" w:rsidTr="00A52238">
        <w:trPr>
          <w:trHeight w:val="70"/>
          <w:jc w:val="center"/>
        </w:trPr>
        <w:tc>
          <w:tcPr>
            <w:tcW w:w="1560" w:type="dxa"/>
            <w:shd w:val="clear" w:color="auto" w:fill="FFFFFF" w:themeFill="background1"/>
          </w:tcPr>
          <w:p w14:paraId="11E79B80" w14:textId="740781DD" w:rsidR="0061396F" w:rsidRPr="00BF249F" w:rsidRDefault="0061396F" w:rsidP="0092055D">
            <w:pPr>
              <w:pStyle w:val="CVTabletext"/>
              <w:rPr>
                <w:rStyle w:val="Hyperlink"/>
                <w:i/>
              </w:rPr>
            </w:pPr>
            <w:r w:rsidRPr="00BF249F">
              <w:rPr>
                <w:i/>
              </w:rPr>
              <w:t>Example</w:t>
            </w:r>
          </w:p>
        </w:tc>
        <w:tc>
          <w:tcPr>
            <w:tcW w:w="7087" w:type="dxa"/>
            <w:shd w:val="clear" w:color="auto" w:fill="FFFFFF" w:themeFill="background1"/>
          </w:tcPr>
          <w:p w14:paraId="7D452D13" w14:textId="067B124E" w:rsidR="0061396F" w:rsidRPr="00BF249F" w:rsidRDefault="0061396F" w:rsidP="0092055D">
            <w:pPr>
              <w:pStyle w:val="CVTabletext"/>
              <w:rPr>
                <w:i/>
              </w:rPr>
            </w:pPr>
            <w:r w:rsidRPr="00BF249F">
              <w:rPr>
                <w:i/>
              </w:rPr>
              <w:t>Examples to leverage the concepts</w:t>
            </w:r>
          </w:p>
        </w:tc>
      </w:tr>
      <w:tr w:rsidR="007E4A66" w:rsidRPr="00BF249F" w14:paraId="31E6B0C3" w14:textId="77777777" w:rsidTr="00A52238">
        <w:trPr>
          <w:trHeight w:val="70"/>
          <w:jc w:val="center"/>
        </w:trPr>
        <w:tc>
          <w:tcPr>
            <w:tcW w:w="1560" w:type="dxa"/>
            <w:shd w:val="clear" w:color="auto" w:fill="FFFFFF" w:themeFill="background1"/>
          </w:tcPr>
          <w:p w14:paraId="466089B7" w14:textId="77777777" w:rsidR="007E4A66" w:rsidRPr="00BF249F" w:rsidRDefault="00D24206" w:rsidP="0092055D">
            <w:pPr>
              <w:pStyle w:val="CVTabletext"/>
              <w:rPr>
                <w:rStyle w:val="Hyperlink"/>
              </w:rPr>
            </w:pPr>
            <w:r w:rsidRPr="00BF249F">
              <w:rPr>
                <w:rStyle w:val="Hyperlink"/>
              </w:rPr>
              <w:t>Text in blue</w:t>
            </w:r>
          </w:p>
        </w:tc>
        <w:tc>
          <w:tcPr>
            <w:tcW w:w="7087" w:type="dxa"/>
            <w:shd w:val="clear" w:color="auto" w:fill="FFFFFF" w:themeFill="background1"/>
          </w:tcPr>
          <w:p w14:paraId="009010F1" w14:textId="77777777" w:rsidR="007E4A66" w:rsidRPr="00BF249F" w:rsidRDefault="00D24206" w:rsidP="0092055D">
            <w:pPr>
              <w:pStyle w:val="CVTabletext"/>
            </w:pPr>
            <w:r w:rsidRPr="00BF249F">
              <w:t>Hyperlinks</w:t>
            </w:r>
          </w:p>
        </w:tc>
      </w:tr>
      <w:tr w:rsidR="007E4A66" w:rsidRPr="00BF249F" w14:paraId="4093DF94" w14:textId="77777777" w:rsidTr="00A52238">
        <w:trPr>
          <w:jc w:val="center"/>
        </w:trPr>
        <w:tc>
          <w:tcPr>
            <w:tcW w:w="1560" w:type="dxa"/>
            <w:shd w:val="clear" w:color="auto" w:fill="FFFFFF" w:themeFill="background1"/>
            <w:vAlign w:val="center"/>
          </w:tcPr>
          <w:p w14:paraId="7A18000E" w14:textId="24775C8D" w:rsidR="00BB1211" w:rsidRPr="00BF249F" w:rsidRDefault="00A52238" w:rsidP="00A52238">
            <w:pPr>
              <w:pStyle w:val="CVTabletext"/>
              <w:jc w:val="center"/>
            </w:pPr>
            <w:r w:rsidRPr="00BF249F">
              <w:rPr>
                <w:noProof/>
                <w:lang w:val="en-IN" w:eastAsia="en-IN"/>
              </w:rPr>
              <w:drawing>
                <wp:inline distT="0" distB="0" distL="0" distR="0" wp14:anchorId="6B00B6B4" wp14:editId="1D8414F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BF249F" w:rsidRDefault="00BB1211" w:rsidP="0092055D">
            <w:pPr>
              <w:pStyle w:val="CVTabletext"/>
            </w:pPr>
            <w:r w:rsidRPr="00BF249F">
              <w:t xml:space="preserve">Note: </w:t>
            </w:r>
            <w:r w:rsidR="00D24206" w:rsidRPr="00BF249F">
              <w:t>Notes contain h</w:t>
            </w:r>
            <w:r w:rsidR="00E735B9" w:rsidRPr="00BF249F">
              <w:t xml:space="preserve">elpful suggestions. A note </w:t>
            </w:r>
            <w:r w:rsidR="00D24206" w:rsidRPr="00BF249F">
              <w:t>inform</w:t>
            </w:r>
            <w:r w:rsidR="00E735B9" w:rsidRPr="00BF249F">
              <w:t>s</w:t>
            </w:r>
            <w:r w:rsidR="00D24206" w:rsidRPr="00BF249F">
              <w:t xml:space="preserve"> the reader about any deviation in the sequence of instructions or helps the reader save time in understanding why something is not working.</w:t>
            </w:r>
          </w:p>
        </w:tc>
      </w:tr>
      <w:tr w:rsidR="007E4A66" w:rsidRPr="00BF249F" w14:paraId="603AADCF" w14:textId="77777777" w:rsidTr="00A52238">
        <w:trPr>
          <w:trHeight w:val="826"/>
          <w:jc w:val="center"/>
        </w:trPr>
        <w:tc>
          <w:tcPr>
            <w:tcW w:w="1560" w:type="dxa"/>
            <w:shd w:val="clear" w:color="auto" w:fill="FFFFFF" w:themeFill="background1"/>
          </w:tcPr>
          <w:p w14:paraId="03F50FEE" w14:textId="1226632B" w:rsidR="00BB1211" w:rsidRPr="00BF249F" w:rsidRDefault="00713B3B"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BF249F" w:rsidRDefault="00BB1211" w:rsidP="00E735B9">
            <w:pPr>
              <w:pStyle w:val="CVTabletext"/>
            </w:pPr>
            <w:r w:rsidRPr="00BF249F">
              <w:t xml:space="preserve">Tip: </w:t>
            </w:r>
            <w:r w:rsidR="00E735B9" w:rsidRPr="00BF249F">
              <w:t xml:space="preserve">The information </w:t>
            </w:r>
            <w:r w:rsidR="00D24206" w:rsidRPr="00BF249F">
              <w:t>help</w:t>
            </w:r>
            <w:r w:rsidR="00E735B9" w:rsidRPr="00BF249F">
              <w:t>s</w:t>
            </w:r>
            <w:r w:rsidR="00D24206" w:rsidRPr="00BF249F">
              <w:t xml:space="preserve"> the user solve a problem faster, or to perform</w:t>
            </w:r>
            <w:r w:rsidR="00645983" w:rsidRPr="00BF249F">
              <w:t xml:space="preserve"> an action </w:t>
            </w:r>
            <w:r w:rsidR="00E735B9" w:rsidRPr="00BF249F">
              <w:t>differentl</w:t>
            </w:r>
            <w:r w:rsidR="00645983" w:rsidRPr="00BF249F">
              <w:t>y.</w:t>
            </w:r>
          </w:p>
        </w:tc>
      </w:tr>
    </w:tbl>
    <w:p w14:paraId="50A74C6C" w14:textId="77777777" w:rsidR="007E582B" w:rsidRPr="00BF249F" w:rsidRDefault="007E582B" w:rsidP="007E582B">
      <w:pPr>
        <w:pStyle w:val="CVspacebeforetable"/>
      </w:pPr>
    </w:p>
    <w:p w14:paraId="617F117F" w14:textId="6C489DD6" w:rsidR="005C2385" w:rsidRPr="00BF249F" w:rsidRDefault="00B511D7" w:rsidP="00212CBF">
      <w:pPr>
        <w:pStyle w:val="CVPre2Heading"/>
      </w:pPr>
      <w:bookmarkStart w:id="10" w:name="_Toc32862588"/>
      <w:r w:rsidRPr="00BF249F">
        <w:t>Browsers V</w:t>
      </w:r>
      <w:r w:rsidR="005C2385" w:rsidRPr="00BF249F">
        <w:t>ersions for Coreo</w:t>
      </w:r>
      <w:r w:rsidR="00D01BCD" w:rsidRPr="00BF249F">
        <w:t xml:space="preserve"> </w:t>
      </w:r>
      <w:r w:rsidR="005C2385" w:rsidRPr="00BF249F">
        <w:t>View</w:t>
      </w:r>
      <w:bookmarkEnd w:id="10"/>
    </w:p>
    <w:p w14:paraId="7317ACE4" w14:textId="4046DF2F" w:rsidR="005C2385" w:rsidRPr="00BF249F" w:rsidRDefault="005C2385" w:rsidP="005C2385">
      <w:pPr>
        <w:pStyle w:val="ChapterBodyCopy"/>
      </w:pPr>
      <w:r w:rsidRPr="00BF249F">
        <w:t>The Coreo</w:t>
      </w:r>
      <w:r w:rsidR="00152FFE" w:rsidRPr="00BF249F">
        <w:t xml:space="preserve"> </w:t>
      </w:r>
      <w:r w:rsidRPr="00BF249F">
        <w:t>View application is available on desktops, laptops, IOS devices</w:t>
      </w:r>
      <w:r w:rsidR="00E735B9" w:rsidRPr="00BF249F">
        <w:t>,</w:t>
      </w:r>
      <w:r w:rsidR="000F0DD1" w:rsidRPr="00BF249F">
        <w:t xml:space="preserve"> and android tablets on the browser versions</w:t>
      </w:r>
      <w:r w:rsidR="003661FC" w:rsidRPr="00BF249F">
        <w:t>,</w:t>
      </w:r>
      <w:r w:rsidR="000F0DD1" w:rsidRPr="00BF249F">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BF249F"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BF249F" w:rsidRDefault="005C2385" w:rsidP="006E26B4">
            <w:pPr>
              <w:pStyle w:val="Whitechartheaderinformation"/>
            </w:pPr>
            <w:r w:rsidRPr="00BF249F">
              <w:t>Browser</w:t>
            </w:r>
          </w:p>
        </w:tc>
        <w:tc>
          <w:tcPr>
            <w:tcW w:w="1418" w:type="dxa"/>
            <w:tcBorders>
              <w:bottom w:val="single" w:sz="4" w:space="0" w:color="auto"/>
            </w:tcBorders>
            <w:shd w:val="clear" w:color="auto" w:fill="808080" w:themeFill="background1" w:themeFillShade="80"/>
          </w:tcPr>
          <w:p w14:paraId="4C5180A3" w14:textId="77777777" w:rsidR="005C2385" w:rsidRPr="00BF249F" w:rsidRDefault="005C2385" w:rsidP="006E26B4">
            <w:pPr>
              <w:pStyle w:val="Whitechartheaderinformation"/>
            </w:pPr>
            <w:r w:rsidRPr="00BF249F">
              <w:t>Version</w:t>
            </w:r>
          </w:p>
        </w:tc>
      </w:tr>
      <w:tr w:rsidR="005C2385" w:rsidRPr="00BF249F" w14:paraId="137AF24E" w14:textId="77777777" w:rsidTr="00661255">
        <w:tc>
          <w:tcPr>
            <w:tcW w:w="3402" w:type="dxa"/>
            <w:shd w:val="clear" w:color="auto" w:fill="FFFFFF" w:themeFill="background1"/>
          </w:tcPr>
          <w:p w14:paraId="199B1F00" w14:textId="73445BDC" w:rsidR="005C2385" w:rsidRPr="00BF249F" w:rsidRDefault="00661255" w:rsidP="00441904">
            <w:pPr>
              <w:pStyle w:val="CVTabletext"/>
            </w:pPr>
            <w:r w:rsidRPr="00BF249F">
              <w:t>Google</w:t>
            </w:r>
            <w:r w:rsidR="005C2385" w:rsidRPr="00BF249F">
              <w:t xml:space="preserve"> Chrome</w:t>
            </w:r>
          </w:p>
        </w:tc>
        <w:tc>
          <w:tcPr>
            <w:tcW w:w="1418" w:type="dxa"/>
            <w:shd w:val="clear" w:color="auto" w:fill="FFFFFF" w:themeFill="background1"/>
          </w:tcPr>
          <w:p w14:paraId="6F00F9C5" w14:textId="17904960" w:rsidR="005C2385" w:rsidRPr="00BF249F" w:rsidRDefault="00661255" w:rsidP="00441904">
            <w:pPr>
              <w:pStyle w:val="CVTabletext"/>
            </w:pPr>
            <w:r w:rsidRPr="00BF249F">
              <w:t>74</w:t>
            </w:r>
          </w:p>
        </w:tc>
      </w:tr>
      <w:tr w:rsidR="005C2385" w:rsidRPr="00BF249F" w14:paraId="1FBA7678" w14:textId="77777777" w:rsidTr="00661255">
        <w:tc>
          <w:tcPr>
            <w:tcW w:w="3402" w:type="dxa"/>
            <w:shd w:val="clear" w:color="auto" w:fill="FFFFFF" w:themeFill="background1"/>
          </w:tcPr>
          <w:p w14:paraId="6EAE5800" w14:textId="1B88F8D6" w:rsidR="005C2385" w:rsidRPr="00BF249F" w:rsidRDefault="00A616F9" w:rsidP="00441904">
            <w:pPr>
              <w:pStyle w:val="CVTabletext"/>
            </w:pPr>
            <w:r w:rsidRPr="00BF249F">
              <w:t>Microsoft Edge</w:t>
            </w:r>
          </w:p>
        </w:tc>
        <w:tc>
          <w:tcPr>
            <w:tcW w:w="1418" w:type="dxa"/>
            <w:shd w:val="clear" w:color="auto" w:fill="FFFFFF" w:themeFill="background1"/>
          </w:tcPr>
          <w:p w14:paraId="3172E4A6" w14:textId="5B2D71B9" w:rsidR="005C2385" w:rsidRPr="00BF249F" w:rsidRDefault="00C353B8" w:rsidP="00441904">
            <w:pPr>
              <w:pStyle w:val="CVTabletext"/>
            </w:pPr>
            <w:r w:rsidRPr="00BF249F">
              <w:t>40</w:t>
            </w:r>
          </w:p>
        </w:tc>
      </w:tr>
      <w:tr w:rsidR="005C2385" w:rsidRPr="00BF249F" w14:paraId="062AEA41" w14:textId="77777777" w:rsidTr="00661255">
        <w:tc>
          <w:tcPr>
            <w:tcW w:w="3402" w:type="dxa"/>
            <w:shd w:val="clear" w:color="auto" w:fill="FFFFFF" w:themeFill="background1"/>
          </w:tcPr>
          <w:p w14:paraId="4F5F9BFB" w14:textId="616EA9B5" w:rsidR="005C2385" w:rsidRPr="00BF249F" w:rsidRDefault="003D433C" w:rsidP="00441904">
            <w:pPr>
              <w:pStyle w:val="CVTabletext"/>
              <w:rPr>
                <w:rStyle w:val="Hyperlink"/>
              </w:rPr>
            </w:pPr>
            <w:r w:rsidRPr="00BF249F">
              <w:t>MacBook</w:t>
            </w:r>
            <w:r w:rsidR="005C2385" w:rsidRPr="00BF249F">
              <w:t xml:space="preserve"> - Safari</w:t>
            </w:r>
          </w:p>
        </w:tc>
        <w:tc>
          <w:tcPr>
            <w:tcW w:w="1418" w:type="dxa"/>
            <w:shd w:val="clear" w:color="auto" w:fill="FFFFFF" w:themeFill="background1"/>
          </w:tcPr>
          <w:p w14:paraId="21EFC37A" w14:textId="77777777" w:rsidR="005C2385" w:rsidRPr="00BF249F" w:rsidRDefault="005C2385" w:rsidP="00441904">
            <w:pPr>
              <w:pStyle w:val="CVTabletext"/>
            </w:pPr>
            <w:r w:rsidRPr="00BF249F">
              <w:t>12.1.1</w:t>
            </w:r>
          </w:p>
        </w:tc>
      </w:tr>
      <w:tr w:rsidR="005C2385" w:rsidRPr="00BF249F" w14:paraId="4024C90D" w14:textId="77777777" w:rsidTr="00661255">
        <w:tc>
          <w:tcPr>
            <w:tcW w:w="3402" w:type="dxa"/>
            <w:shd w:val="clear" w:color="auto" w:fill="FFFFFF" w:themeFill="background1"/>
          </w:tcPr>
          <w:p w14:paraId="3769654E" w14:textId="6577A1F6" w:rsidR="005C2385" w:rsidRPr="00BF249F" w:rsidRDefault="005C2385" w:rsidP="00441904">
            <w:pPr>
              <w:pStyle w:val="CVTabletext"/>
            </w:pPr>
            <w:r w:rsidRPr="00BF249F">
              <w:t>Samsung Tab</w:t>
            </w:r>
            <w:r w:rsidR="00661255" w:rsidRPr="00BF249F">
              <w:t xml:space="preserve"> –</w:t>
            </w:r>
            <w:r w:rsidRPr="00BF249F">
              <w:t xml:space="preserve"> </w:t>
            </w:r>
            <w:r w:rsidR="00661255" w:rsidRPr="00BF249F">
              <w:t xml:space="preserve">Google </w:t>
            </w:r>
            <w:r w:rsidRPr="00BF249F">
              <w:t>Chrome</w:t>
            </w:r>
          </w:p>
        </w:tc>
        <w:tc>
          <w:tcPr>
            <w:tcW w:w="1418" w:type="dxa"/>
            <w:shd w:val="clear" w:color="auto" w:fill="FFFFFF" w:themeFill="background1"/>
          </w:tcPr>
          <w:p w14:paraId="616022D2" w14:textId="77777777" w:rsidR="005C2385" w:rsidRPr="00BF249F" w:rsidRDefault="005C2385" w:rsidP="00441904">
            <w:pPr>
              <w:pStyle w:val="CVTabletext"/>
            </w:pPr>
            <w:r w:rsidRPr="00BF249F">
              <w:t>7.0.0</w:t>
            </w:r>
          </w:p>
        </w:tc>
      </w:tr>
      <w:tr w:rsidR="005C2385" w:rsidRPr="00BF249F" w14:paraId="21A24E84" w14:textId="77777777" w:rsidTr="00661255">
        <w:tc>
          <w:tcPr>
            <w:tcW w:w="3402" w:type="dxa"/>
            <w:shd w:val="clear" w:color="auto" w:fill="FFFFFF" w:themeFill="background1"/>
          </w:tcPr>
          <w:p w14:paraId="5E41CDBD" w14:textId="77777777" w:rsidR="005C2385" w:rsidRPr="00BF249F" w:rsidRDefault="005C2385" w:rsidP="00441904">
            <w:pPr>
              <w:pStyle w:val="CVTabletext"/>
            </w:pPr>
            <w:r w:rsidRPr="00BF249F">
              <w:t>IPad IOS - Safari</w:t>
            </w:r>
          </w:p>
        </w:tc>
        <w:tc>
          <w:tcPr>
            <w:tcW w:w="1418" w:type="dxa"/>
            <w:shd w:val="clear" w:color="auto" w:fill="FFFFFF" w:themeFill="background1"/>
          </w:tcPr>
          <w:p w14:paraId="1D7EB995" w14:textId="77777777" w:rsidR="005C2385" w:rsidRPr="00BF249F" w:rsidRDefault="005C2385" w:rsidP="00441904">
            <w:pPr>
              <w:pStyle w:val="CVTabletext"/>
            </w:pPr>
            <w:r w:rsidRPr="00BF249F">
              <w:t>12.1</w:t>
            </w:r>
          </w:p>
        </w:tc>
      </w:tr>
    </w:tbl>
    <w:p w14:paraId="1E1F5CC5" w14:textId="77777777" w:rsidR="00531930" w:rsidRPr="00BF249F" w:rsidRDefault="00531930" w:rsidP="00531930">
      <w:pPr>
        <w:pStyle w:val="CVspacebeforetable"/>
      </w:pPr>
    </w:p>
    <w:p w14:paraId="48A67AE4" w14:textId="0292D0A3" w:rsidR="00A41E38" w:rsidRPr="00BF249F" w:rsidRDefault="00A41E38">
      <w:pPr>
        <w:spacing w:after="0" w:line="240" w:lineRule="auto"/>
        <w:rPr>
          <w:rFonts w:ascii="Calibri" w:hAnsi="Calibri"/>
          <w:color w:val="000000" w:themeColor="text1"/>
        </w:rPr>
      </w:pPr>
    </w:p>
    <w:p w14:paraId="18479372" w14:textId="77777777" w:rsidR="00A41E38" w:rsidRPr="00BF249F" w:rsidRDefault="00A41E38" w:rsidP="00A4125B">
      <w:pPr>
        <w:pStyle w:val="ChapterBodyCopy"/>
        <w:sectPr w:rsidR="00A41E38" w:rsidRPr="00BF249F" w:rsidSect="00A44AA2">
          <w:footerReference w:type="even" r:id="rId21"/>
          <w:pgSz w:w="12240" w:h="15840"/>
          <w:pgMar w:top="1440" w:right="1800" w:bottom="1440" w:left="1800" w:header="720" w:footer="720" w:gutter="0"/>
          <w:cols w:space="720"/>
        </w:sectPr>
      </w:pPr>
    </w:p>
    <w:p w14:paraId="56236859" w14:textId="555E92C7" w:rsidR="003555D1" w:rsidRPr="00BF249F" w:rsidRDefault="003555D1" w:rsidP="00A4125B">
      <w:pPr>
        <w:pStyle w:val="ChapterBodyCopy"/>
      </w:pPr>
    </w:p>
    <w:p w14:paraId="2831B443" w14:textId="423D9658" w:rsidR="00A41E38" w:rsidRPr="00BF249F" w:rsidRDefault="00A41E38" w:rsidP="00A4125B">
      <w:pPr>
        <w:pStyle w:val="ChapterBodyCopy"/>
      </w:pPr>
    </w:p>
    <w:p w14:paraId="4FBD72FA" w14:textId="77777777" w:rsidR="00A41E38" w:rsidRPr="00BF249F" w:rsidRDefault="00A41E38" w:rsidP="00A4125B">
      <w:pPr>
        <w:pStyle w:val="ChapterBodyCopy"/>
      </w:pPr>
    </w:p>
    <w:p w14:paraId="140D03D4" w14:textId="77777777" w:rsidR="003555D1" w:rsidRPr="00BF249F" w:rsidRDefault="003555D1" w:rsidP="00A4125B">
      <w:pPr>
        <w:pStyle w:val="ChapterBodyCopy"/>
      </w:pPr>
    </w:p>
    <w:p w14:paraId="5D2DE430" w14:textId="35E6297A" w:rsidR="006F4FE0" w:rsidRPr="00BF249F" w:rsidRDefault="00A8014D" w:rsidP="00A9008D">
      <w:pPr>
        <w:pStyle w:val="ExhibitnewCVTitle"/>
      </w:pPr>
      <w:bookmarkStart w:id="11" w:name="_Toc32862589"/>
      <w:r w:rsidRPr="00BF249F">
        <w:t>Coreo</w:t>
      </w:r>
      <w:r w:rsidR="00905BA6" w:rsidRPr="00BF249F">
        <w:t xml:space="preserve"> </w:t>
      </w:r>
      <w:r w:rsidRPr="00BF249F">
        <w:t>View U</w:t>
      </w:r>
      <w:r w:rsidR="006F4FE0" w:rsidRPr="00BF249F">
        <w:t xml:space="preserve">ser </w:t>
      </w:r>
      <w:r w:rsidRPr="00BF249F">
        <w:t>F</w:t>
      </w:r>
      <w:r w:rsidR="00F878B0" w:rsidRPr="00BF249F">
        <w:t>unction</w:t>
      </w:r>
      <w:bookmarkEnd w:id="11"/>
    </w:p>
    <w:p w14:paraId="12D327A8" w14:textId="77777777" w:rsidR="00C61212" w:rsidRPr="00BF249F" w:rsidRDefault="00C61212" w:rsidP="001E1A99"/>
    <w:p w14:paraId="49A50C68" w14:textId="77777777" w:rsidR="00F878B0" w:rsidRPr="00BF249F" w:rsidRDefault="00C61212" w:rsidP="00C61212">
      <w:pPr>
        <w:jc w:val="center"/>
      </w:pPr>
      <w:r w:rsidRPr="00BF249F">
        <w:rPr>
          <w:noProof/>
          <w:lang w:val="en-IN" w:eastAsia="en-IN"/>
        </w:rPr>
        <w:drawing>
          <wp:inline distT="0" distB="0" distL="0" distR="0" wp14:anchorId="0CD570C0" wp14:editId="6F257B68">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BF249F" w:rsidRDefault="00C61212" w:rsidP="00C61212">
      <w:pPr>
        <w:jc w:val="center"/>
      </w:pPr>
    </w:p>
    <w:p w14:paraId="4D3486A2" w14:textId="77777777" w:rsidR="00C61212" w:rsidRPr="00BF249F" w:rsidRDefault="00C61212" w:rsidP="00F878B0"/>
    <w:p w14:paraId="731DC792" w14:textId="77777777" w:rsidR="00C61212" w:rsidRPr="00BF249F" w:rsidRDefault="00C61212" w:rsidP="00F878B0">
      <w:pPr>
        <w:sectPr w:rsidR="00C61212" w:rsidRPr="00BF249F" w:rsidSect="00A44AA2">
          <w:pgSz w:w="12240" w:h="15840"/>
          <w:pgMar w:top="1440" w:right="1800" w:bottom="1440" w:left="1800" w:header="720" w:footer="720" w:gutter="0"/>
          <w:cols w:space="720"/>
        </w:sectPr>
      </w:pPr>
    </w:p>
    <w:p w14:paraId="587E1A42" w14:textId="2A8F95F9" w:rsidR="00291873" w:rsidRPr="00BF249F" w:rsidRDefault="0054355C" w:rsidP="006B5673">
      <w:pPr>
        <w:pStyle w:val="Heading1"/>
        <w:numPr>
          <w:ilvl w:val="0"/>
          <w:numId w:val="17"/>
        </w:numPr>
      </w:pPr>
      <w:bookmarkStart w:id="12" w:name="_Toc32862590"/>
      <w:r w:rsidRPr="00BF249F">
        <w:lastRenderedPageBreak/>
        <w:t xml:space="preserve">User </w:t>
      </w:r>
      <w:r w:rsidR="00EE3D53" w:rsidRPr="00BF249F">
        <w:t>On</w:t>
      </w:r>
      <w:r w:rsidR="00070AA9" w:rsidRPr="00BF249F">
        <w:t>boarding</w:t>
      </w:r>
      <w:bookmarkEnd w:id="12"/>
    </w:p>
    <w:p w14:paraId="1867A3DD" w14:textId="5D4CDA0D" w:rsidR="00A41E38" w:rsidRPr="00BF249F" w:rsidRDefault="000865D9" w:rsidP="00F45FDE">
      <w:pPr>
        <w:pStyle w:val="CVChapterBodyCopy"/>
      </w:pPr>
      <w:r w:rsidRPr="00BF249F">
        <w:t>A first-time user of Coreo View receives an automated em</w:t>
      </w:r>
      <w:r w:rsidR="00790428" w:rsidRPr="00BF249F">
        <w:t>ail verification link from the Navvis</w:t>
      </w:r>
      <w:r w:rsidR="00A41E38" w:rsidRPr="00BF249F">
        <w:t xml:space="preserve"> administrator to activate the O</w:t>
      </w:r>
      <w:r w:rsidRPr="00BF249F">
        <w:t xml:space="preserve">kta </w:t>
      </w:r>
      <w:r w:rsidR="00A41E38" w:rsidRPr="00BF249F">
        <w:t>single sign-on</w:t>
      </w:r>
      <w:r w:rsidR="00414634" w:rsidRPr="00BF249F">
        <w:t xml:space="preserve"> </w:t>
      </w:r>
      <w:r w:rsidR="00A41E38" w:rsidRPr="00BF249F">
        <w:t xml:space="preserve">(SSO) </w:t>
      </w:r>
      <w:r w:rsidRPr="00BF249F">
        <w:t>acco</w:t>
      </w:r>
      <w:r w:rsidR="00BB5568" w:rsidRPr="00BF249F">
        <w:t>unt</w:t>
      </w:r>
      <w:r w:rsidRPr="00BF249F">
        <w:t>.</w:t>
      </w:r>
    </w:p>
    <w:p w14:paraId="73447806" w14:textId="35501F17" w:rsidR="00EA41BF" w:rsidRPr="00BF249F" w:rsidRDefault="00EA41BF" w:rsidP="00EA41BF">
      <w:pPr>
        <w:pStyle w:val="CVChapterBodyCopy"/>
      </w:pPr>
      <w:r w:rsidRPr="00BF249F">
        <w:t>You can log into the Coreo View application and other applications that are part of the Coreo ecosystem through a single secure home page provided by SSO.</w:t>
      </w:r>
    </w:p>
    <w:p w14:paraId="0ED30B2C" w14:textId="68A1331D" w:rsidR="00A41E38" w:rsidRPr="00BF249F" w:rsidRDefault="00245243" w:rsidP="00EA41BF">
      <w:pPr>
        <w:pStyle w:val="CVChapterBodyCopy"/>
      </w:pPr>
      <w:r w:rsidRPr="00BF249F">
        <w:t xml:space="preserve">As a user, you can access only those applications for which you have permission for and based on the role </w:t>
      </w:r>
      <w:r w:rsidR="002365FD" w:rsidRPr="00BF249F">
        <w:t xml:space="preserve">that your </w:t>
      </w:r>
      <w:r w:rsidR="00790428" w:rsidRPr="00BF249F">
        <w:t>Navvis</w:t>
      </w:r>
      <w:r w:rsidR="002365FD" w:rsidRPr="00BF249F">
        <w:t xml:space="preserve"> administrator has assigned to you</w:t>
      </w:r>
      <w:r w:rsidRPr="00BF249F">
        <w:t>.</w:t>
      </w:r>
    </w:p>
    <w:p w14:paraId="4DD0A9AA" w14:textId="2191B5BA" w:rsidR="00111B88" w:rsidRPr="00BF249F" w:rsidRDefault="00111B88" w:rsidP="00EF4222">
      <w:pPr>
        <w:pStyle w:val="Heading2"/>
        <w:tabs>
          <w:tab w:val="clear" w:pos="450"/>
          <w:tab w:val="left" w:pos="567"/>
        </w:tabs>
      </w:pPr>
      <w:bookmarkStart w:id="13" w:name="_Toc32862591"/>
      <w:r w:rsidRPr="00BF249F">
        <w:t>Log into Coreo</w:t>
      </w:r>
      <w:r w:rsidR="00905BA6" w:rsidRPr="00BF249F">
        <w:t xml:space="preserve"> </w:t>
      </w:r>
      <w:r w:rsidRPr="00BF249F">
        <w:t>View</w:t>
      </w:r>
      <w:r w:rsidR="00A51E3B" w:rsidRPr="00BF249F">
        <w:rPr>
          <w:rFonts w:cs="Calibri"/>
        </w:rPr>
        <w:t>–</w:t>
      </w:r>
      <w:r w:rsidRPr="00BF249F">
        <w:t>First</w:t>
      </w:r>
      <w:r w:rsidR="00AC1A7A" w:rsidRPr="00BF249F">
        <w:t>-T</w:t>
      </w:r>
      <w:r w:rsidRPr="00BF249F">
        <w:t>ime user</w:t>
      </w:r>
      <w:bookmarkEnd w:id="13"/>
    </w:p>
    <w:p w14:paraId="7369F265" w14:textId="5D11CAF6" w:rsidR="0073714C" w:rsidRPr="00BF249F" w:rsidRDefault="0073714C" w:rsidP="0073714C">
      <w:pPr>
        <w:pStyle w:val="CVChapterBodyCopy"/>
      </w:pPr>
      <w:r w:rsidRPr="00BF249F">
        <w:t>Foll</w:t>
      </w:r>
      <w:r w:rsidR="00ED4054" w:rsidRPr="00BF249F">
        <w:t>ow these steps to activate the O</w:t>
      </w:r>
      <w:r w:rsidRPr="00BF249F">
        <w:t xml:space="preserve">kta </w:t>
      </w:r>
      <w:r w:rsidR="006420B6" w:rsidRPr="00BF249F">
        <w:t xml:space="preserve">SSO </w:t>
      </w:r>
      <w:r w:rsidRPr="00BF249F">
        <w:t xml:space="preserve">account to access </w:t>
      </w:r>
      <w:r w:rsidR="00ED4054" w:rsidRPr="00BF249F">
        <w:t xml:space="preserve">the </w:t>
      </w:r>
      <w:r w:rsidRPr="00BF249F">
        <w:t>Coreo</w:t>
      </w:r>
      <w:r w:rsidR="00CF1B80" w:rsidRPr="00BF249F">
        <w:t xml:space="preserve"> </w:t>
      </w:r>
      <w:r w:rsidRPr="00BF249F">
        <w:t>View</w:t>
      </w:r>
      <w:r w:rsidR="00ED4054" w:rsidRPr="00BF249F">
        <w:t xml:space="preserve"> application</w:t>
      </w:r>
      <w:r w:rsidRPr="00BF249F">
        <w:t>:</w:t>
      </w:r>
    </w:p>
    <w:p w14:paraId="4BE240D1" w14:textId="6E63A5E7" w:rsidR="0073714C" w:rsidRPr="00BF249F" w:rsidRDefault="0073714C" w:rsidP="00317329">
      <w:pPr>
        <w:pStyle w:val="ListNumber"/>
        <w:numPr>
          <w:ilvl w:val="0"/>
          <w:numId w:val="20"/>
        </w:numPr>
      </w:pPr>
      <w:r w:rsidRPr="00BF249F">
        <w:t>Open the email link sent to your email inbox b</w:t>
      </w:r>
      <w:r w:rsidR="0060069C" w:rsidRPr="00BF249F">
        <w:t xml:space="preserve">y the </w:t>
      </w:r>
      <w:r w:rsidR="00790428" w:rsidRPr="00BF249F">
        <w:t>Navvis</w:t>
      </w:r>
      <w:r w:rsidRPr="00BF249F">
        <w:t xml:space="preserve"> administrator.</w:t>
      </w:r>
    </w:p>
    <w:p w14:paraId="69790D88" w14:textId="27D357E7" w:rsidR="0073714C" w:rsidRPr="00BF249F" w:rsidRDefault="006302D4" w:rsidP="00B511D7">
      <w:pPr>
        <w:pStyle w:val="CVFigure"/>
      </w:pPr>
      <w:r w:rsidRPr="00BF249F">
        <w:drawing>
          <wp:inline distT="0" distB="0" distL="0" distR="0" wp14:anchorId="71DFF382" wp14:editId="0BFC34A7">
            <wp:extent cx="4191580" cy="41338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4200571" cy="4142717"/>
                    </a:xfrm>
                    <a:prstGeom prst="rect">
                      <a:avLst/>
                    </a:prstGeom>
                  </pic:spPr>
                </pic:pic>
              </a:graphicData>
            </a:graphic>
          </wp:inline>
        </w:drawing>
      </w:r>
    </w:p>
    <w:p w14:paraId="06E55229" w14:textId="67C9DF57" w:rsidR="00815292" w:rsidRPr="00BF249F" w:rsidRDefault="00815292" w:rsidP="00EF4222">
      <w:pPr>
        <w:pStyle w:val="CVFigureCaption"/>
        <w:tabs>
          <w:tab w:val="left" w:pos="993"/>
        </w:tabs>
      </w:pPr>
      <w:r w:rsidRPr="00BF249F">
        <w:t>Email</w:t>
      </w:r>
      <w:r w:rsidR="00CE618A" w:rsidRPr="00BF249F">
        <w:t xml:space="preserve"> Notification</w:t>
      </w:r>
    </w:p>
    <w:p w14:paraId="281EFF18" w14:textId="77777777" w:rsidR="00ED4054" w:rsidRPr="00BF249F" w:rsidRDefault="00282D6C" w:rsidP="00ED4054">
      <w:pPr>
        <w:pStyle w:val="ListNumber"/>
        <w:spacing w:before="120" w:after="240"/>
        <w:rPr>
          <w:color w:val="000000" w:themeColor="text1"/>
        </w:rPr>
      </w:pPr>
      <w:r w:rsidRPr="00BF249F">
        <w:lastRenderedPageBreak/>
        <w:t xml:space="preserve">Select the </w:t>
      </w:r>
      <w:r w:rsidRPr="00BF249F">
        <w:rPr>
          <w:noProof/>
          <w:lang w:val="en-IN" w:eastAsia="en-IN"/>
        </w:rPr>
        <w:drawing>
          <wp:inline distT="0" distB="0" distL="0" distR="0" wp14:anchorId="37AC73FF" wp14:editId="657CA57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BF249F">
        <w:t xml:space="preserve"> link. </w:t>
      </w:r>
      <w:r w:rsidR="00ED4054" w:rsidRPr="00BF249F">
        <w:t xml:space="preserve">The </w:t>
      </w:r>
      <w:r w:rsidR="00ED4054" w:rsidRPr="00BF249F">
        <w:rPr>
          <w:b/>
        </w:rPr>
        <w:t>Create your Navvis &amp; Company, LLC account</w:t>
      </w:r>
      <w:r w:rsidR="00ED4054" w:rsidRPr="00BF249F">
        <w:t xml:space="preserve"> screen opens.</w:t>
      </w:r>
    </w:p>
    <w:p w14:paraId="002E5218" w14:textId="057F3A50" w:rsidR="00282D6C" w:rsidRPr="00BF249F" w:rsidRDefault="00597016" w:rsidP="00ED4054">
      <w:pPr>
        <w:pStyle w:val="CVFigure"/>
      </w:pPr>
      <w:r w:rsidRPr="00BF249F">
        <w:drawing>
          <wp:inline distT="0" distB="0" distL="0" distR="0" wp14:anchorId="7CECD558" wp14:editId="79E57670">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5">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BF249F" w:rsidRDefault="00ED4054" w:rsidP="00E73F06">
      <w:pPr>
        <w:pStyle w:val="CVFigureCaption"/>
        <w:tabs>
          <w:tab w:val="left" w:pos="993"/>
        </w:tabs>
      </w:pPr>
      <w:r w:rsidRPr="00BF249F">
        <w:t>Create your Navvis &amp; Company, LLC Account Screen</w:t>
      </w:r>
    </w:p>
    <w:p w14:paraId="2112537A" w14:textId="77777777" w:rsidR="00141B5F" w:rsidRPr="00BF249F" w:rsidRDefault="00141B5F">
      <w:pPr>
        <w:spacing w:after="0" w:line="240" w:lineRule="auto"/>
        <w:rPr>
          <w:rFonts w:ascii="Calibri" w:hAnsi="Calibri"/>
          <w:sz w:val="24"/>
        </w:rPr>
      </w:pPr>
      <w:r w:rsidRPr="00BF249F">
        <w:br w:type="page"/>
      </w:r>
    </w:p>
    <w:p w14:paraId="2291B00A" w14:textId="74635073" w:rsidR="0069239E" w:rsidRPr="00BF249F" w:rsidRDefault="00563551" w:rsidP="0069239E">
      <w:pPr>
        <w:pStyle w:val="ListNumber"/>
        <w:spacing w:before="120" w:after="240"/>
      </w:pPr>
      <w:r w:rsidRPr="00BF249F">
        <w:lastRenderedPageBreak/>
        <w:t xml:space="preserve">Enter </w:t>
      </w:r>
      <w:r w:rsidR="0043307A" w:rsidRPr="00BF249F">
        <w:t>a</w:t>
      </w:r>
      <w:r w:rsidRPr="00BF249F">
        <w:t xml:space="preserve"> new </w:t>
      </w:r>
      <w:bookmarkStart w:id="14" w:name="Password"/>
      <w:r w:rsidRPr="00BF249F">
        <w:t xml:space="preserve">password </w:t>
      </w:r>
      <w:bookmarkEnd w:id="14"/>
      <w:r w:rsidRPr="00BF249F">
        <w:t xml:space="preserve">in the </w:t>
      </w:r>
      <w:r w:rsidRPr="00BF249F">
        <w:rPr>
          <w:b/>
        </w:rPr>
        <w:t xml:space="preserve">Enter new password </w:t>
      </w:r>
      <w:r w:rsidRPr="00BF249F">
        <w:t>box.</w:t>
      </w:r>
    </w:p>
    <w:p w14:paraId="2DA3017D" w14:textId="687EC2B8" w:rsidR="0069239E" w:rsidRPr="00BF249F" w:rsidRDefault="0069239E" w:rsidP="0069239E">
      <w:pPr>
        <w:pStyle w:val="CVChapterBodyCopy"/>
      </w:pPr>
      <w:r w:rsidRPr="00BF249F">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BF249F" w14:paraId="17951AB9" w14:textId="77777777" w:rsidTr="0069239E">
        <w:trPr>
          <w:cantSplit/>
          <w:tblHeader/>
        </w:trPr>
        <w:tc>
          <w:tcPr>
            <w:tcW w:w="3402" w:type="dxa"/>
            <w:shd w:val="clear" w:color="auto" w:fill="365F91" w:themeFill="accent1" w:themeFillShade="BF"/>
          </w:tcPr>
          <w:p w14:paraId="617CF3E5" w14:textId="77777777" w:rsidR="0069239E" w:rsidRPr="00BF249F" w:rsidRDefault="0069239E" w:rsidP="006577C2">
            <w:pPr>
              <w:pStyle w:val="Whitechartheaderinformation"/>
            </w:pPr>
            <w:r w:rsidRPr="00BF249F">
              <w:t>Description</w:t>
            </w:r>
          </w:p>
        </w:tc>
        <w:tc>
          <w:tcPr>
            <w:tcW w:w="4962" w:type="dxa"/>
            <w:shd w:val="clear" w:color="auto" w:fill="808080" w:themeFill="background1" w:themeFillShade="80"/>
          </w:tcPr>
          <w:p w14:paraId="11A59014" w14:textId="77777777" w:rsidR="0069239E" w:rsidRPr="00BF249F" w:rsidRDefault="0069239E" w:rsidP="006577C2">
            <w:pPr>
              <w:pStyle w:val="Whitechartheaderinformation"/>
            </w:pPr>
            <w:r w:rsidRPr="00BF249F">
              <w:t>Characters</w:t>
            </w:r>
          </w:p>
        </w:tc>
      </w:tr>
      <w:tr w:rsidR="0069239E" w:rsidRPr="00BF249F" w14:paraId="0038FA33" w14:textId="77777777" w:rsidTr="0069239E">
        <w:trPr>
          <w:cantSplit/>
          <w:tblHeader/>
        </w:trPr>
        <w:tc>
          <w:tcPr>
            <w:tcW w:w="3402" w:type="dxa"/>
            <w:shd w:val="clear" w:color="auto" w:fill="auto"/>
          </w:tcPr>
          <w:p w14:paraId="4E2EDB4F" w14:textId="77777777" w:rsidR="0069239E" w:rsidRPr="00BF249F" w:rsidRDefault="0069239E" w:rsidP="006577C2">
            <w:pPr>
              <w:pStyle w:val="CVTabletext"/>
            </w:pPr>
            <w:r w:rsidRPr="00BF249F">
              <w:t>Upper case characters</w:t>
            </w:r>
          </w:p>
        </w:tc>
        <w:tc>
          <w:tcPr>
            <w:tcW w:w="4962" w:type="dxa"/>
            <w:shd w:val="clear" w:color="auto" w:fill="auto"/>
          </w:tcPr>
          <w:p w14:paraId="76A05710" w14:textId="77777777" w:rsidR="0069239E" w:rsidRPr="00BF249F" w:rsidRDefault="0069239E" w:rsidP="006577C2">
            <w:pPr>
              <w:pStyle w:val="CVTabletext"/>
            </w:pPr>
            <w:r w:rsidRPr="00BF249F">
              <w:t>A – Z</w:t>
            </w:r>
          </w:p>
        </w:tc>
      </w:tr>
      <w:tr w:rsidR="0069239E" w:rsidRPr="00BF249F" w14:paraId="3A40EC9D" w14:textId="77777777" w:rsidTr="0069239E">
        <w:trPr>
          <w:cantSplit/>
          <w:tblHeader/>
        </w:trPr>
        <w:tc>
          <w:tcPr>
            <w:tcW w:w="3402" w:type="dxa"/>
            <w:shd w:val="clear" w:color="auto" w:fill="auto"/>
          </w:tcPr>
          <w:p w14:paraId="24E333E5" w14:textId="77777777" w:rsidR="0069239E" w:rsidRPr="00BF249F" w:rsidRDefault="0069239E" w:rsidP="006577C2">
            <w:pPr>
              <w:pStyle w:val="CVTabletext"/>
            </w:pPr>
            <w:r w:rsidRPr="00BF249F">
              <w:t>Lower case characters</w:t>
            </w:r>
          </w:p>
        </w:tc>
        <w:tc>
          <w:tcPr>
            <w:tcW w:w="4962" w:type="dxa"/>
            <w:shd w:val="clear" w:color="auto" w:fill="auto"/>
          </w:tcPr>
          <w:p w14:paraId="3B4AA8F7" w14:textId="77777777" w:rsidR="0069239E" w:rsidRPr="00BF249F" w:rsidRDefault="0069239E" w:rsidP="006577C2">
            <w:pPr>
              <w:pStyle w:val="CVTabletext"/>
            </w:pPr>
            <w:r w:rsidRPr="00BF249F">
              <w:t>a – z</w:t>
            </w:r>
          </w:p>
        </w:tc>
      </w:tr>
      <w:tr w:rsidR="0069239E" w:rsidRPr="00BF249F" w14:paraId="72273A82" w14:textId="77777777" w:rsidTr="0069239E">
        <w:trPr>
          <w:cantSplit/>
          <w:tblHeader/>
        </w:trPr>
        <w:tc>
          <w:tcPr>
            <w:tcW w:w="3402" w:type="dxa"/>
            <w:shd w:val="clear" w:color="auto" w:fill="auto"/>
          </w:tcPr>
          <w:p w14:paraId="67C2178D" w14:textId="77777777" w:rsidR="0069239E" w:rsidRPr="00BF249F" w:rsidRDefault="0069239E" w:rsidP="006577C2">
            <w:pPr>
              <w:pStyle w:val="CVTabletext"/>
            </w:pPr>
            <w:r w:rsidRPr="00BF249F">
              <w:t>Digits</w:t>
            </w:r>
          </w:p>
        </w:tc>
        <w:tc>
          <w:tcPr>
            <w:tcW w:w="4962" w:type="dxa"/>
            <w:shd w:val="clear" w:color="auto" w:fill="auto"/>
          </w:tcPr>
          <w:p w14:paraId="1C0E783B" w14:textId="77777777" w:rsidR="0069239E" w:rsidRPr="00BF249F" w:rsidRDefault="0069239E" w:rsidP="006577C2">
            <w:pPr>
              <w:pStyle w:val="CVTabletext"/>
            </w:pPr>
            <w:r w:rsidRPr="00BF249F">
              <w:t>0 – 9</w:t>
            </w:r>
          </w:p>
        </w:tc>
      </w:tr>
      <w:tr w:rsidR="0069239E" w:rsidRPr="00BF249F" w14:paraId="652B81E4" w14:textId="77777777" w:rsidTr="0069239E">
        <w:trPr>
          <w:cantSplit/>
          <w:tblHeader/>
        </w:trPr>
        <w:tc>
          <w:tcPr>
            <w:tcW w:w="3402" w:type="dxa"/>
            <w:shd w:val="clear" w:color="auto" w:fill="auto"/>
          </w:tcPr>
          <w:p w14:paraId="65FC8D94" w14:textId="77777777" w:rsidR="0069239E" w:rsidRPr="00BF249F" w:rsidRDefault="0069239E" w:rsidP="006577C2">
            <w:pPr>
              <w:pStyle w:val="CVTabletext"/>
            </w:pPr>
            <w:r w:rsidRPr="00BF249F">
              <w:t>Special characters</w:t>
            </w:r>
          </w:p>
        </w:tc>
        <w:tc>
          <w:tcPr>
            <w:tcW w:w="4962" w:type="dxa"/>
            <w:shd w:val="clear" w:color="auto" w:fill="auto"/>
          </w:tcPr>
          <w:p w14:paraId="24D04673" w14:textId="77777777" w:rsidR="0069239E" w:rsidRPr="00BF249F" w:rsidRDefault="0069239E" w:rsidP="006577C2">
            <w:pPr>
              <w:pStyle w:val="CVTabletext"/>
            </w:pPr>
            <w:r w:rsidRPr="00BF249F">
              <w:t>~ ! @ # $ % ^ &amp; * _ - + = ` | \ () {} [] : ; " ' &lt; &gt; , . ? /</w:t>
            </w:r>
          </w:p>
        </w:tc>
      </w:tr>
    </w:tbl>
    <w:p w14:paraId="5122F90B" w14:textId="77777777" w:rsidR="0069239E" w:rsidRPr="00BF249F" w:rsidRDefault="0069239E" w:rsidP="00E73F06">
      <w:pPr>
        <w:pStyle w:val="CVTableCaption"/>
        <w:tabs>
          <w:tab w:val="left" w:pos="993"/>
        </w:tabs>
      </w:pPr>
      <w:r w:rsidRPr="00BF249F">
        <w:t>System Accepted Password Characters</w:t>
      </w:r>
    </w:p>
    <w:p w14:paraId="16DFD315" w14:textId="4C8245E4" w:rsidR="00D91DFF" w:rsidRPr="00BF249F" w:rsidRDefault="00D91DFF" w:rsidP="00F7178F">
      <w:pPr>
        <w:pStyle w:val="ListNumber"/>
      </w:pPr>
      <w:r w:rsidRPr="00BF249F">
        <w:t xml:space="preserve">Reenter the password in the </w:t>
      </w:r>
      <w:r w:rsidRPr="00BF249F">
        <w:rPr>
          <w:b/>
        </w:rPr>
        <w:t>Repeat new password</w:t>
      </w:r>
      <w:r w:rsidRPr="00BF249F">
        <w:t xml:space="preserve"> box.</w:t>
      </w:r>
    </w:p>
    <w:p w14:paraId="039E4F23" w14:textId="77777777" w:rsidR="00ED4054" w:rsidRPr="00BF249F" w:rsidRDefault="00ED4054" w:rsidP="00ED4054">
      <w:pPr>
        <w:pStyle w:val="CVChapterBodyCopyIndent1"/>
      </w:pPr>
      <w:r w:rsidRPr="00BF249F">
        <w:t>In case you forget the existing password, it is recommended to add a security question to reset a new password.</w:t>
      </w:r>
    </w:p>
    <w:p w14:paraId="1E25F2C8" w14:textId="77777777" w:rsidR="00ED4054" w:rsidRPr="00BF249F" w:rsidRDefault="00ED4054" w:rsidP="00ED4054">
      <w:pPr>
        <w:pStyle w:val="ListNumber"/>
        <w:spacing w:before="120" w:after="240"/>
      </w:pPr>
      <w:r w:rsidRPr="00BF249F">
        <w:t xml:space="preserve">Under </w:t>
      </w:r>
      <w:r w:rsidRPr="00BF249F">
        <w:rPr>
          <w:b/>
        </w:rPr>
        <w:t>Choose a forgot password</w:t>
      </w:r>
      <w:r w:rsidRPr="00BF249F">
        <w:t xml:space="preserve"> question on the </w:t>
      </w:r>
      <w:r w:rsidRPr="00BF249F">
        <w:rPr>
          <w:b/>
        </w:rPr>
        <w:t>Create your Navvis &amp; Company, LLC account</w:t>
      </w:r>
      <w:r w:rsidRPr="00BF249F">
        <w:t xml:space="preserve"> screen, select the arrow to view the questions.</w:t>
      </w:r>
    </w:p>
    <w:p w14:paraId="4BACC93E" w14:textId="24FD8036" w:rsidR="00280D0E" w:rsidRPr="00BF249F" w:rsidRDefault="00280D0E" w:rsidP="00ED4054">
      <w:pPr>
        <w:pStyle w:val="CVFigure"/>
      </w:pPr>
      <w:r w:rsidRPr="00BF249F">
        <w:drawing>
          <wp:inline distT="0" distB="0" distL="0" distR="0" wp14:anchorId="2C2C5FA0" wp14:editId="72FD9235">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6">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BF249F" w:rsidRDefault="00796E79" w:rsidP="00E73F06">
      <w:pPr>
        <w:pStyle w:val="CVFigureCaption"/>
        <w:tabs>
          <w:tab w:val="left" w:pos="993"/>
        </w:tabs>
      </w:pPr>
      <w:r w:rsidRPr="00BF249F">
        <w:t>Choose A Forgot Password Question</w:t>
      </w:r>
    </w:p>
    <w:p w14:paraId="111A89C6" w14:textId="77777777" w:rsidR="00796E79" w:rsidRPr="00BF249F" w:rsidRDefault="00796E79" w:rsidP="00796E79">
      <w:pPr>
        <w:pStyle w:val="ListNumber"/>
      </w:pPr>
      <w:r w:rsidRPr="00BF249F">
        <w:t>Choose a security question from the list.</w:t>
      </w:r>
    </w:p>
    <w:p w14:paraId="42242CF3" w14:textId="77777777" w:rsidR="00796E79" w:rsidRPr="00BF249F" w:rsidRDefault="00796E79" w:rsidP="00796E79">
      <w:pPr>
        <w:pStyle w:val="ListNumber"/>
      </w:pPr>
      <w:r w:rsidRPr="00BF249F">
        <w:lastRenderedPageBreak/>
        <w:t xml:space="preserve">In the </w:t>
      </w:r>
      <w:r w:rsidRPr="00BF249F">
        <w:rPr>
          <w:b/>
        </w:rPr>
        <w:t>Answer</w:t>
      </w:r>
      <w:r w:rsidRPr="00BF249F">
        <w:t xml:space="preserve"> box, enter the answer. You must remember this answer because it is used at a later date to reset a forgotten or expired password.</w:t>
      </w:r>
    </w:p>
    <w:p w14:paraId="53B65540" w14:textId="08C90BB7" w:rsidR="00ED4054" w:rsidRPr="00BF249F" w:rsidRDefault="00ED4054" w:rsidP="00ED4054">
      <w:pPr>
        <w:pStyle w:val="ListNumber"/>
        <w:spacing w:before="120" w:after="240"/>
      </w:pPr>
      <w:r w:rsidRPr="00BF249F">
        <w:t xml:space="preserve">Choose a picture as a security image on the </w:t>
      </w:r>
      <w:r w:rsidRPr="00BF249F">
        <w:rPr>
          <w:b/>
        </w:rPr>
        <w:t>Create your Navvis &amp; Company, LLC account</w:t>
      </w:r>
      <w:r w:rsidRPr="00BF249F">
        <w:t xml:space="preserve"> screen</w:t>
      </w:r>
      <w:r w:rsidR="00AC1A7A" w:rsidRPr="00BF249F">
        <w:t>,</w:t>
      </w:r>
      <w:r w:rsidRPr="00BF249F">
        <w:t xml:space="preserve"> and then select </w:t>
      </w:r>
      <w:r w:rsidRPr="00BF249F">
        <w:rPr>
          <w:b/>
        </w:rPr>
        <w:t>Create My Account</w:t>
      </w:r>
      <w:r w:rsidRPr="00BF249F">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BF249F" w14:paraId="7A70ACEB" w14:textId="77777777" w:rsidTr="00E73F06">
        <w:trPr>
          <w:trHeight w:val="989"/>
        </w:trPr>
        <w:tc>
          <w:tcPr>
            <w:tcW w:w="992" w:type="dxa"/>
            <w:vAlign w:val="center"/>
          </w:tcPr>
          <w:p w14:paraId="760F1D06" w14:textId="347052DB" w:rsidR="00796E79" w:rsidRPr="00BF249F" w:rsidRDefault="00701ECE" w:rsidP="006A3FCA">
            <w:pPr>
              <w:pStyle w:val="ChapterBodyCopy"/>
            </w:pPr>
            <w:r w:rsidRPr="00BF249F">
              <w:rPr>
                <w:noProof/>
                <w:lang w:val="en-IN" w:eastAsia="en-IN"/>
              </w:rPr>
              <w:drawing>
                <wp:inline distT="0" distB="0" distL="0" distR="0" wp14:anchorId="542773E6" wp14:editId="04DEEE46">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BF249F" w:rsidRDefault="00796E79" w:rsidP="00ED4054">
            <w:pPr>
              <w:pStyle w:val="CVCalloutNote"/>
            </w:pPr>
            <w:r w:rsidRPr="00BF249F">
              <w:t>The security image displays in</w:t>
            </w:r>
            <w:r w:rsidR="00293A4A" w:rsidRPr="00BF249F">
              <w:t xml:space="preserve"> the </w:t>
            </w:r>
            <w:hyperlink w:anchor="NAVVISsignInScreen" w:history="1">
              <w:r w:rsidR="00ED4054" w:rsidRPr="00BF249F">
                <w:rPr>
                  <w:rStyle w:val="Hyperlink"/>
                  <w:b w:val="0"/>
                </w:rPr>
                <w:t>Coreo</w:t>
              </w:r>
              <w:r w:rsidR="00293A4A" w:rsidRPr="00BF249F">
                <w:rPr>
                  <w:rStyle w:val="Hyperlink"/>
                  <w:rFonts w:cstheme="minorBidi"/>
                  <w:b w:val="0"/>
                </w:rPr>
                <w:t xml:space="preserve"> Sign In screen</w:t>
              </w:r>
            </w:hyperlink>
            <w:r w:rsidR="00E3363E" w:rsidRPr="00BF249F">
              <w:t xml:space="preserve"> on entering the user name</w:t>
            </w:r>
            <w:r w:rsidRPr="00BF249F">
              <w:t>.</w:t>
            </w:r>
          </w:p>
        </w:tc>
      </w:tr>
    </w:tbl>
    <w:p w14:paraId="36C71AE5" w14:textId="6CCA074E" w:rsidR="0073714C" w:rsidRPr="00BF249F" w:rsidRDefault="0073714C" w:rsidP="00796E79">
      <w:pPr>
        <w:pStyle w:val="CVspacebeforetable"/>
      </w:pPr>
    </w:p>
    <w:p w14:paraId="3A2D93BA" w14:textId="27993344" w:rsidR="00796E79" w:rsidRPr="00BF249F" w:rsidRDefault="00796E79" w:rsidP="00796E79">
      <w:pPr>
        <w:pStyle w:val="ListNumber"/>
      </w:pPr>
      <w:r w:rsidRPr="00BF249F">
        <w:t xml:space="preserve">The </w:t>
      </w:r>
      <w:r w:rsidR="00731B9C" w:rsidRPr="00BF249F">
        <w:rPr>
          <w:b/>
        </w:rPr>
        <w:t>Coreo</w:t>
      </w:r>
      <w:r w:rsidRPr="00BF249F">
        <w:t xml:space="preserve"> landing screen opens.</w:t>
      </w:r>
    </w:p>
    <w:p w14:paraId="4A620D1E" w14:textId="08167739" w:rsidR="00B1443A" w:rsidRPr="00BF249F" w:rsidRDefault="00E73F06" w:rsidP="00E51F7F">
      <w:pPr>
        <w:pStyle w:val="CVFigure"/>
      </w:pPr>
      <w:r w:rsidRPr="00BF249F">
        <w:drawing>
          <wp:inline distT="0" distB="0" distL="0" distR="0" wp14:anchorId="60E88C36" wp14:editId="7767A002">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BF249F" w:rsidRDefault="00731B9C" w:rsidP="00827212">
      <w:pPr>
        <w:pStyle w:val="CVFigureCaption"/>
        <w:tabs>
          <w:tab w:val="left" w:pos="993"/>
          <w:tab w:val="left" w:pos="1134"/>
        </w:tabs>
      </w:pPr>
      <w:bookmarkStart w:id="15" w:name="CoreoLandingScreen"/>
      <w:r w:rsidRPr="00BF249F">
        <w:t>Coreo</w:t>
      </w:r>
      <w:r w:rsidR="00796E79" w:rsidRPr="00BF249F">
        <w:t xml:space="preserve"> Landing Screen</w:t>
      </w:r>
    </w:p>
    <w:bookmarkEnd w:id="15"/>
    <w:p w14:paraId="0D4B9FAE" w14:textId="7FBA3909" w:rsidR="00731B9C" w:rsidRPr="00BF249F" w:rsidRDefault="00427FCF" w:rsidP="00731B9C">
      <w:pPr>
        <w:pStyle w:val="ListNumber"/>
        <w:spacing w:before="120" w:after="240"/>
      </w:pPr>
      <w:r w:rsidRPr="00BF249F">
        <w:t xml:space="preserve">Select the </w:t>
      </w:r>
      <w:r w:rsidRPr="00BF249F">
        <w:rPr>
          <w:b/>
        </w:rPr>
        <w:t xml:space="preserve">Coreo </w:t>
      </w:r>
      <w:r w:rsidR="00731B9C" w:rsidRPr="00BF249F">
        <w:rPr>
          <w:b/>
        </w:rPr>
        <w:t>View</w:t>
      </w:r>
      <w:r w:rsidRPr="00BF249F">
        <w:t xml:space="preserve"> </w:t>
      </w:r>
      <w:r w:rsidR="00E3363E" w:rsidRPr="00BF249F">
        <w:t>button</w:t>
      </w:r>
      <w:r w:rsidRPr="00BF249F">
        <w:t xml:space="preserve"> on the landing screen.</w:t>
      </w:r>
      <w:r w:rsidR="00731B9C" w:rsidRPr="00BF249F">
        <w:t xml:space="preserve"> The Coreo applications that you see on the Coreo landing screen depends upon the user-role and permissions </w:t>
      </w:r>
      <w:r w:rsidR="002365FD" w:rsidRPr="00BF249F">
        <w:t xml:space="preserve">that your </w:t>
      </w:r>
      <w:r w:rsidR="00790428" w:rsidRPr="00BF249F">
        <w:t>Navvis</w:t>
      </w:r>
      <w:r w:rsidR="002365FD" w:rsidRPr="00BF249F">
        <w:t xml:space="preserve"> administrator has assigned to you</w:t>
      </w:r>
      <w:r w:rsidR="00731B9C" w:rsidRPr="00BF249F">
        <w:t>.</w:t>
      </w:r>
    </w:p>
    <w:p w14:paraId="3FE0DFEA" w14:textId="015142FC" w:rsidR="00427FCF" w:rsidRPr="00BF249F" w:rsidRDefault="00427FCF" w:rsidP="00427FCF">
      <w:pPr>
        <w:pStyle w:val="ListNumber"/>
      </w:pPr>
      <w:r w:rsidRPr="00BF249F">
        <w:t xml:space="preserve">The </w:t>
      </w:r>
      <w:r w:rsidR="00731B9C" w:rsidRPr="00BF249F">
        <w:rPr>
          <w:b/>
        </w:rPr>
        <w:t>Coreo</w:t>
      </w:r>
      <w:r w:rsidRPr="00BF249F">
        <w:rPr>
          <w:b/>
        </w:rPr>
        <w:t xml:space="preserve"> Sign in</w:t>
      </w:r>
      <w:r w:rsidRPr="00BF249F">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BF249F" w14:paraId="459FB17F" w14:textId="77777777" w:rsidTr="00E73F06">
        <w:trPr>
          <w:trHeight w:val="989"/>
        </w:trPr>
        <w:tc>
          <w:tcPr>
            <w:tcW w:w="992" w:type="dxa"/>
            <w:vAlign w:val="center"/>
          </w:tcPr>
          <w:p w14:paraId="2BD017A7" w14:textId="77777777" w:rsidR="00DC647D" w:rsidRPr="00BF249F" w:rsidRDefault="00DC647D" w:rsidP="001944D2">
            <w:pPr>
              <w:pStyle w:val="ChapterBodyCopy"/>
            </w:pPr>
            <w:r w:rsidRPr="00BF249F">
              <w:rPr>
                <w:noProof/>
                <w:lang w:val="en-IN" w:eastAsia="en-IN"/>
              </w:rPr>
              <w:drawing>
                <wp:inline distT="0" distB="0" distL="0" distR="0" wp14:anchorId="1A692C35" wp14:editId="5D726FD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BF249F" w:rsidRDefault="00DC647D" w:rsidP="00293A4A">
            <w:pPr>
              <w:pStyle w:val="CVCalloutNote"/>
            </w:pPr>
            <w:r w:rsidRPr="00BF249F">
              <w:t>On</w:t>
            </w:r>
            <w:r w:rsidR="00293A4A" w:rsidRPr="00BF249F">
              <w:t>c</w:t>
            </w:r>
            <w:r w:rsidRPr="00BF249F">
              <w:t xml:space="preserve">e the </w:t>
            </w:r>
            <w:r w:rsidR="00731B9C" w:rsidRPr="00BF249F">
              <w:t>user accepts EULA and the O</w:t>
            </w:r>
            <w:r w:rsidR="00293A4A" w:rsidRPr="00BF249F">
              <w:t>kta SSO account is activated, the new user becomes an existing user</w:t>
            </w:r>
            <w:r w:rsidRPr="00BF249F">
              <w:t>.</w:t>
            </w:r>
          </w:p>
          <w:p w14:paraId="69282EFE" w14:textId="0F4138F3" w:rsidR="000213EA" w:rsidRPr="00BF249F" w:rsidRDefault="000213EA" w:rsidP="00731B9C">
            <w:pPr>
              <w:pStyle w:val="CVCalloutNote"/>
            </w:pPr>
            <w:r w:rsidRPr="00BF249F">
              <w:t xml:space="preserve">As an existing user, go to </w:t>
            </w:r>
            <w:hyperlink r:id="rId28" w:history="1">
              <w:r w:rsidR="00563551" w:rsidRPr="00BF249F">
                <w:rPr>
                  <w:rStyle w:val="Hyperlink"/>
                  <w:b w:val="0"/>
                </w:rPr>
                <w:t>login.coreohealth.com</w:t>
              </w:r>
            </w:hyperlink>
            <w:r w:rsidR="00563551" w:rsidRPr="00BF249F">
              <w:rPr>
                <w:rStyle w:val="Hyperlink"/>
                <w:b w:val="0"/>
              </w:rPr>
              <w:t xml:space="preserve"> </w:t>
            </w:r>
            <w:r w:rsidRPr="00BF249F">
              <w:t xml:space="preserve">to open the </w:t>
            </w:r>
            <w:r w:rsidR="00731B9C" w:rsidRPr="00BF249F">
              <w:t>Coreo</w:t>
            </w:r>
            <w:r w:rsidRPr="00BF249F">
              <w:t xml:space="preserve"> Sign in screen.</w:t>
            </w:r>
          </w:p>
        </w:tc>
      </w:tr>
    </w:tbl>
    <w:p w14:paraId="700842A7" w14:textId="77777777" w:rsidR="00DC647D" w:rsidRPr="00BF249F" w:rsidRDefault="00DC647D" w:rsidP="00952249">
      <w:pPr>
        <w:pStyle w:val="CVspacebeforetable"/>
      </w:pPr>
    </w:p>
    <w:p w14:paraId="2AFD2174" w14:textId="3AAE23F7" w:rsidR="00796E79" w:rsidRPr="00BF249F" w:rsidRDefault="00731B9C" w:rsidP="00731B9C">
      <w:pPr>
        <w:pStyle w:val="CVFigure"/>
      </w:pPr>
      <w:r w:rsidRPr="00BF249F">
        <w:lastRenderedPageBreak/>
        <w:drawing>
          <wp:inline distT="0" distB="0" distL="0" distR="0" wp14:anchorId="45A6994A" wp14:editId="0A39D33E">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BF249F" w:rsidRDefault="00ED4054" w:rsidP="00EF4222">
      <w:pPr>
        <w:pStyle w:val="CVFigureCaption"/>
        <w:tabs>
          <w:tab w:val="left" w:pos="851"/>
          <w:tab w:val="left" w:pos="993"/>
        </w:tabs>
      </w:pPr>
      <w:bookmarkStart w:id="16" w:name="NAVVISsignInScreen"/>
      <w:r w:rsidRPr="00BF249F">
        <w:t>Coreo</w:t>
      </w:r>
      <w:r w:rsidR="00427FCF" w:rsidRPr="00BF249F">
        <w:t xml:space="preserve"> Sign In Screen</w:t>
      </w:r>
    </w:p>
    <w:bookmarkEnd w:id="16"/>
    <w:p w14:paraId="46DBAA4E" w14:textId="08720B18" w:rsidR="00427FCF" w:rsidRPr="00BF249F" w:rsidRDefault="00427FCF" w:rsidP="00427FCF">
      <w:pPr>
        <w:pStyle w:val="ListNumber"/>
      </w:pPr>
      <w:r w:rsidRPr="00BF249F">
        <w:t xml:space="preserve">Enter the user ID in the </w:t>
      </w:r>
      <w:r w:rsidRPr="00BF249F">
        <w:rPr>
          <w:b/>
        </w:rPr>
        <w:t>Username</w:t>
      </w:r>
      <w:r w:rsidRPr="00BF249F">
        <w:t xml:space="preserve"> box</w:t>
      </w:r>
      <w:r w:rsidR="00731B9C" w:rsidRPr="00BF249F">
        <w:t>.</w:t>
      </w:r>
    </w:p>
    <w:p w14:paraId="7AB2E955" w14:textId="2A06D36D" w:rsidR="0004182D" w:rsidRPr="00BF249F" w:rsidRDefault="0004182D" w:rsidP="0004182D">
      <w:pPr>
        <w:pStyle w:val="ListNumber"/>
        <w:spacing w:before="120" w:after="240"/>
      </w:pPr>
      <w:r w:rsidRPr="00BF249F">
        <w:t xml:space="preserve">Enter the </w:t>
      </w:r>
      <w:hyperlink w:anchor="Password" w:history="1">
        <w:r w:rsidRPr="00BF249F">
          <w:rPr>
            <w:rStyle w:val="Hyperlink"/>
            <w:rFonts w:cstheme="minorBidi"/>
          </w:rPr>
          <w:t>password</w:t>
        </w:r>
      </w:hyperlink>
      <w:r w:rsidRPr="00BF249F">
        <w:t xml:space="preserve"> that you have set in the </w:t>
      </w:r>
      <w:r w:rsidRPr="00BF249F">
        <w:rPr>
          <w:b/>
        </w:rPr>
        <w:t>Password</w:t>
      </w:r>
      <w:r w:rsidRPr="00BF249F">
        <w:t xml:space="preserve"> box.</w:t>
      </w:r>
    </w:p>
    <w:p w14:paraId="3AAB2095" w14:textId="06BB4C72" w:rsidR="00427FCF" w:rsidRPr="00BF249F" w:rsidRDefault="00427FCF" w:rsidP="00427FCF">
      <w:pPr>
        <w:pStyle w:val="ListNumber"/>
      </w:pPr>
      <w:r w:rsidRPr="00BF249F">
        <w:t xml:space="preserve">Select </w:t>
      </w:r>
      <w:r w:rsidRPr="00BF249F">
        <w:rPr>
          <w:b/>
        </w:rPr>
        <w:t>Sign In</w:t>
      </w:r>
      <w:r w:rsidRPr="00BF249F">
        <w:t>.</w:t>
      </w:r>
    </w:p>
    <w:p w14:paraId="798751C7" w14:textId="77777777" w:rsidR="00427FCF" w:rsidRPr="00BF249F" w:rsidRDefault="00427FCF" w:rsidP="00427FCF">
      <w:pPr>
        <w:pStyle w:val="ListNumber"/>
      </w:pPr>
      <w:r w:rsidRPr="00BF249F">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BF249F" w:rsidRDefault="00731B9C" w:rsidP="0077054A">
      <w:pPr>
        <w:pStyle w:val="CVFigure"/>
      </w:pPr>
      <w:r w:rsidRPr="00BF249F">
        <w:lastRenderedPageBreak/>
        <w:drawing>
          <wp:inline distT="0" distB="0" distL="0" distR="0" wp14:anchorId="64FAC331" wp14:editId="6769AB37">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BF249F" w:rsidRDefault="00427FCF" w:rsidP="00EF4222">
      <w:pPr>
        <w:pStyle w:val="CVFigureCaption"/>
        <w:tabs>
          <w:tab w:val="left" w:pos="993"/>
        </w:tabs>
      </w:pPr>
      <w:r w:rsidRPr="00BF249F">
        <w:t>EULA PAGE</w:t>
      </w:r>
    </w:p>
    <w:p w14:paraId="542664BA" w14:textId="69345EE7" w:rsidR="00427FCF" w:rsidRPr="00BF249F" w:rsidRDefault="00427FCF" w:rsidP="00427FCF">
      <w:pPr>
        <w:pStyle w:val="ListNumber"/>
      </w:pPr>
      <w:r w:rsidRPr="00BF249F">
        <w:t xml:space="preserve">Read the terms and conditions and select the </w:t>
      </w:r>
      <w:r w:rsidRPr="00BF249F">
        <w:rPr>
          <w:b/>
        </w:rPr>
        <w:t>I Accept</w:t>
      </w:r>
      <w:r w:rsidRPr="00BF249F">
        <w:t xml:space="preserve"> button. Your </w:t>
      </w:r>
      <w:r w:rsidR="00731B9C" w:rsidRPr="00BF249F">
        <w:t>Okta SSO</w:t>
      </w:r>
      <w:r w:rsidR="0077054A" w:rsidRPr="00BF249F">
        <w:t xml:space="preserve"> </w:t>
      </w:r>
      <w:r w:rsidRPr="00BF249F">
        <w:t>account is activated successfully</w:t>
      </w:r>
      <w:r w:rsidR="00AC1A7A" w:rsidRPr="00BF249F">
        <w:t>,</w:t>
      </w:r>
      <w:r w:rsidRPr="00BF249F">
        <w:t xml:space="preserve"> and the </w:t>
      </w:r>
      <w:r w:rsidR="0077054A" w:rsidRPr="00BF249F">
        <w:t xml:space="preserve">Coreo View </w:t>
      </w:r>
      <w:r w:rsidRPr="00BF249F">
        <w:t>home page opens.</w:t>
      </w:r>
    </w:p>
    <w:p w14:paraId="6CD2262B" w14:textId="1FE59645" w:rsidR="00427FCF" w:rsidRPr="00BF249F" w:rsidRDefault="00731B9C" w:rsidP="00EF4222">
      <w:pPr>
        <w:pStyle w:val="Heading2"/>
        <w:tabs>
          <w:tab w:val="clear" w:pos="450"/>
          <w:tab w:val="left" w:pos="567"/>
        </w:tabs>
      </w:pPr>
      <w:bookmarkStart w:id="17" w:name="_Toc32862592"/>
      <w:r w:rsidRPr="00BF249F">
        <w:t>Manage Locked O</w:t>
      </w:r>
      <w:r w:rsidR="00E53A61" w:rsidRPr="00BF249F">
        <w:t>kta SS</w:t>
      </w:r>
      <w:r w:rsidRPr="00BF249F">
        <w:t>O A</w:t>
      </w:r>
      <w:r w:rsidR="00E53A61" w:rsidRPr="00BF249F">
        <w:t>ccount</w:t>
      </w:r>
      <w:bookmarkEnd w:id="17"/>
    </w:p>
    <w:p w14:paraId="6F60D89E" w14:textId="00B396F9" w:rsidR="00427FCF" w:rsidRPr="00BF249F" w:rsidRDefault="00427FCF" w:rsidP="00FA28C0">
      <w:pPr>
        <w:pStyle w:val="CVChapterBodyCopy"/>
      </w:pPr>
      <w:r w:rsidRPr="00BF249F">
        <w:t xml:space="preserve">The </w:t>
      </w:r>
      <w:r w:rsidR="00731B9C" w:rsidRPr="00BF249F">
        <w:t>O</w:t>
      </w:r>
      <w:r w:rsidR="00CD54CF" w:rsidRPr="00BF249F">
        <w:t xml:space="preserve">kta SSO account </w:t>
      </w:r>
      <w:r w:rsidRPr="00BF249F">
        <w:t>locks for the following reasons:</w:t>
      </w:r>
    </w:p>
    <w:p w14:paraId="716318DC" w14:textId="2781C544" w:rsidR="00427FCF" w:rsidRPr="00BF249F" w:rsidRDefault="00427FCF" w:rsidP="00FA28C0">
      <w:pPr>
        <w:pStyle w:val="ListBullet"/>
      </w:pPr>
      <w:r w:rsidRPr="00BF249F">
        <w:t>The user exceeds five failed login attempts within 24 hours. The login attempts fail when the user enters an incorrect password.</w:t>
      </w:r>
    </w:p>
    <w:p w14:paraId="38799972" w14:textId="1696A5AE" w:rsidR="009D52E0" w:rsidRPr="00BF249F" w:rsidRDefault="009D52E0" w:rsidP="00FA28C0">
      <w:pPr>
        <w:pStyle w:val="CVChapterBodyCopyIndent1"/>
      </w:pPr>
      <w:r w:rsidRPr="00BF249F">
        <w:t>The locked account resets after 24 hours</w:t>
      </w:r>
      <w:r w:rsidR="00AC1A7A" w:rsidRPr="00BF249F">
        <w:t>,</w:t>
      </w:r>
      <w:r w:rsidRPr="00BF249F">
        <w:t xml:space="preserve"> and the user can log in to the account after 2</w:t>
      </w:r>
      <w:r w:rsidR="00790428" w:rsidRPr="00BF249F">
        <w:t>4 hours without contacting the Navvis</w:t>
      </w:r>
      <w:r w:rsidRPr="00BF249F">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BF249F" w14:paraId="7836F646" w14:textId="77777777" w:rsidTr="00E73F06">
        <w:trPr>
          <w:trHeight w:val="989"/>
        </w:trPr>
        <w:tc>
          <w:tcPr>
            <w:tcW w:w="1195" w:type="dxa"/>
            <w:vAlign w:val="center"/>
          </w:tcPr>
          <w:p w14:paraId="644F3752" w14:textId="14FAE54A" w:rsidR="00427FCF" w:rsidRPr="00BF249F" w:rsidRDefault="009D52E0" w:rsidP="001944D2">
            <w:pPr>
              <w:pStyle w:val="ChapterBodyCopy"/>
            </w:pPr>
            <w:r w:rsidRPr="00BF249F">
              <w:rPr>
                <w:noProof/>
                <w:lang w:val="en-IN" w:eastAsia="en-IN"/>
              </w:rPr>
              <w:drawing>
                <wp:inline distT="0" distB="0" distL="0" distR="0" wp14:anchorId="783B13EF" wp14:editId="5BDA57F0">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BF249F" w:rsidRDefault="009D52E0" w:rsidP="00731B9C">
            <w:pPr>
              <w:pStyle w:val="CVCalloutNote"/>
            </w:pPr>
            <w:r w:rsidRPr="00BF249F">
              <w:t xml:space="preserve">To unlock the </w:t>
            </w:r>
            <w:r w:rsidR="00731B9C" w:rsidRPr="00BF249F">
              <w:t>Okta SSO</w:t>
            </w:r>
            <w:r w:rsidR="00E53A61" w:rsidRPr="00BF249F">
              <w:t xml:space="preserve"> </w:t>
            </w:r>
            <w:r w:rsidRPr="00BF249F">
              <w:t>account immediately after the five fail</w:t>
            </w:r>
            <w:r w:rsidR="00790428" w:rsidRPr="00BF249F">
              <w:t>ed login attempts, contact the Navvis</w:t>
            </w:r>
            <w:r w:rsidRPr="00BF249F">
              <w:t xml:space="preserve"> administrator.</w:t>
            </w:r>
          </w:p>
        </w:tc>
      </w:tr>
    </w:tbl>
    <w:p w14:paraId="7A9A98A8" w14:textId="77777777" w:rsidR="009D52E0" w:rsidRPr="00BF249F" w:rsidRDefault="009D52E0" w:rsidP="009D52E0">
      <w:pPr>
        <w:pStyle w:val="CVspacebeforetable"/>
      </w:pPr>
    </w:p>
    <w:p w14:paraId="6CB87206" w14:textId="02EAF4E3" w:rsidR="00427FCF" w:rsidRPr="00BF249F" w:rsidRDefault="00790428" w:rsidP="00FA28C0">
      <w:pPr>
        <w:pStyle w:val="ListBullet"/>
      </w:pPr>
      <w:r w:rsidRPr="00BF249F">
        <w:t>The Navvis</w:t>
      </w:r>
      <w:r w:rsidR="00427FCF" w:rsidRPr="00BF249F">
        <w:t xml:space="preserve"> administrator can lock the </w:t>
      </w:r>
      <w:r w:rsidR="00731B9C" w:rsidRPr="00BF249F">
        <w:t>O</w:t>
      </w:r>
      <w:r w:rsidR="00E53A61" w:rsidRPr="00BF249F">
        <w:t xml:space="preserve">kta SSO account </w:t>
      </w:r>
      <w:r w:rsidR="00427FCF" w:rsidRPr="00BF249F">
        <w:t>as per the company lock account policy.</w:t>
      </w:r>
    </w:p>
    <w:p w14:paraId="0DEA0329" w14:textId="2286CF7D" w:rsidR="00427FCF" w:rsidRPr="00BF249F" w:rsidRDefault="00731B9C" w:rsidP="000C64C8">
      <w:pPr>
        <w:pStyle w:val="Heading2"/>
        <w:tabs>
          <w:tab w:val="clear" w:pos="450"/>
          <w:tab w:val="left" w:pos="567"/>
        </w:tabs>
      </w:pPr>
      <w:bookmarkStart w:id="18" w:name="_Toc32862593"/>
      <w:r w:rsidRPr="00BF249F">
        <w:t>Reset a Forgotten or E</w:t>
      </w:r>
      <w:r w:rsidR="00912BF2" w:rsidRPr="00BF249F">
        <w:t>xpired P</w:t>
      </w:r>
      <w:r w:rsidR="00427FCF" w:rsidRPr="00BF249F">
        <w:t>assword</w:t>
      </w:r>
      <w:bookmarkEnd w:id="18"/>
    </w:p>
    <w:p w14:paraId="197B0523" w14:textId="34262119" w:rsidR="00427FCF" w:rsidRPr="00BF249F" w:rsidRDefault="00731B9C" w:rsidP="00912BF2">
      <w:pPr>
        <w:pStyle w:val="CVChapterBodyCopy"/>
      </w:pPr>
      <w:r w:rsidRPr="00BF249F">
        <w:t>The Okta SSO</w:t>
      </w:r>
      <w:r w:rsidR="00427FCF" w:rsidRPr="00BF249F">
        <w:t xml:space="preserve"> password policy specifies that the password expires after 60 days, and the user must reset the password periodically.</w:t>
      </w:r>
    </w:p>
    <w:p w14:paraId="1F80E1D7" w14:textId="2EE942C3" w:rsidR="00427FCF" w:rsidRPr="00BF249F" w:rsidRDefault="00427FCF" w:rsidP="00912BF2">
      <w:pPr>
        <w:pStyle w:val="CVChapterBodyCopy"/>
      </w:pPr>
      <w:r w:rsidRPr="00BF249F">
        <w:t xml:space="preserve">Also, if the user forgets the password, </w:t>
      </w:r>
      <w:r w:rsidR="00731B9C" w:rsidRPr="00BF249F">
        <w:t>O</w:t>
      </w:r>
      <w:r w:rsidR="00640C41" w:rsidRPr="00BF249F">
        <w:t xml:space="preserve">kta </w:t>
      </w:r>
      <w:r w:rsidRPr="00BF249F">
        <w:t>gives the option to reset the password.</w:t>
      </w:r>
    </w:p>
    <w:p w14:paraId="2E64AB94" w14:textId="77777777" w:rsidR="00427FCF" w:rsidRPr="00BF249F" w:rsidRDefault="00427FCF" w:rsidP="00912BF2">
      <w:pPr>
        <w:pStyle w:val="CVChapterBodyCopy"/>
      </w:pPr>
      <w:r w:rsidRPr="00BF249F">
        <w:t>Follow these steps to reset the password:</w:t>
      </w:r>
    </w:p>
    <w:p w14:paraId="7B567F46" w14:textId="43B06AA4" w:rsidR="00427FCF" w:rsidRPr="00BF249F" w:rsidRDefault="00427FCF" w:rsidP="00317329">
      <w:pPr>
        <w:pStyle w:val="ListNumber"/>
        <w:numPr>
          <w:ilvl w:val="0"/>
          <w:numId w:val="27"/>
        </w:numPr>
      </w:pPr>
      <w:r w:rsidRPr="00BF249F">
        <w:lastRenderedPageBreak/>
        <w:t xml:space="preserve">Go to </w:t>
      </w:r>
      <w:hyperlink r:id="rId31" w:history="1">
        <w:r w:rsidR="00E6078B" w:rsidRPr="00BF249F">
          <w:rPr>
            <w:rStyle w:val="Hyperlink"/>
          </w:rPr>
          <w:t>login.coreohealth.com</w:t>
        </w:r>
      </w:hyperlink>
      <w:r w:rsidR="00B43C0A" w:rsidRPr="00BF249F">
        <w:rPr>
          <w:rStyle w:val="Hyperlink"/>
        </w:rPr>
        <w:t xml:space="preserve"> </w:t>
      </w:r>
      <w:r w:rsidRPr="00BF249F">
        <w:t xml:space="preserve">to open the </w:t>
      </w:r>
      <w:r w:rsidR="00731B9C" w:rsidRPr="00BF249F">
        <w:rPr>
          <w:b/>
        </w:rPr>
        <w:t>Coreo Sign I</w:t>
      </w:r>
      <w:r w:rsidRPr="00BF249F">
        <w:rPr>
          <w:b/>
        </w:rPr>
        <w:t xml:space="preserve">n </w:t>
      </w:r>
      <w:r w:rsidRPr="00BF249F">
        <w:t>screen.</w:t>
      </w:r>
    </w:p>
    <w:p w14:paraId="5CD87517" w14:textId="51D00A66" w:rsidR="00427FCF" w:rsidRPr="00BF249F" w:rsidRDefault="00731B9C" w:rsidP="00E20737">
      <w:pPr>
        <w:pStyle w:val="CVFigure"/>
      </w:pPr>
      <w:r w:rsidRPr="00BF249F">
        <w:rPr>
          <w:sz w:val="16"/>
          <w:szCs w:val="16"/>
        </w:rPr>
        <w:drawing>
          <wp:inline distT="0" distB="0" distL="0" distR="0" wp14:anchorId="352BC1D3" wp14:editId="626C6ECC">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BF249F" w:rsidRDefault="00731B9C" w:rsidP="002B45D0">
      <w:pPr>
        <w:pStyle w:val="CVFigureCaption"/>
        <w:tabs>
          <w:tab w:val="left" w:pos="993"/>
          <w:tab w:val="left" w:pos="1134"/>
        </w:tabs>
      </w:pPr>
      <w:r w:rsidRPr="00BF249F">
        <w:t>Coreo Sign In Screen—Need help signing In?</w:t>
      </w:r>
    </w:p>
    <w:p w14:paraId="7CDB0C86" w14:textId="13A274E9" w:rsidR="00427FCF" w:rsidRPr="00BF249F" w:rsidRDefault="00427FCF" w:rsidP="00427FCF">
      <w:pPr>
        <w:pStyle w:val="ListNumber"/>
      </w:pPr>
      <w:r w:rsidRPr="00BF249F">
        <w:t xml:space="preserve">Select the </w:t>
      </w:r>
      <w:r w:rsidR="00E73F06" w:rsidRPr="00BF249F">
        <w:rPr>
          <w:b/>
        </w:rPr>
        <w:t>Need help signing in</w:t>
      </w:r>
      <w:r w:rsidRPr="00BF249F">
        <w:rPr>
          <w:b/>
        </w:rPr>
        <w:t xml:space="preserve"> </w:t>
      </w:r>
      <w:r w:rsidRPr="00BF249F">
        <w:t>drop-down list.</w:t>
      </w:r>
    </w:p>
    <w:p w14:paraId="7A7C7CCB" w14:textId="7E57856A" w:rsidR="00427FCF" w:rsidRPr="00BF249F" w:rsidRDefault="00427FCF" w:rsidP="00427FCF">
      <w:pPr>
        <w:pStyle w:val="ListNumber"/>
      </w:pPr>
      <w:r w:rsidRPr="00BF249F">
        <w:t xml:space="preserve">Select the </w:t>
      </w:r>
      <w:r w:rsidR="00E73F06" w:rsidRPr="00BF249F">
        <w:rPr>
          <w:b/>
        </w:rPr>
        <w:t>Forgot password</w:t>
      </w:r>
      <w:r w:rsidRPr="00BF249F">
        <w:t xml:space="preserve"> option to open the </w:t>
      </w:r>
      <w:r w:rsidR="00113544" w:rsidRPr="00BF249F">
        <w:rPr>
          <w:b/>
        </w:rPr>
        <w:t>Coreo</w:t>
      </w:r>
      <w:r w:rsidR="00113544" w:rsidRPr="00BF249F">
        <w:t xml:space="preserve"> </w:t>
      </w:r>
      <w:r w:rsidRPr="00BF249F">
        <w:rPr>
          <w:b/>
        </w:rPr>
        <w:t>Reset Password</w:t>
      </w:r>
      <w:r w:rsidRPr="00BF249F">
        <w:t xml:space="preserve"> screen.</w:t>
      </w:r>
    </w:p>
    <w:p w14:paraId="09346A39" w14:textId="03A5A2D2" w:rsidR="00427FCF" w:rsidRPr="00BF249F" w:rsidRDefault="00113544" w:rsidP="00AE787B">
      <w:pPr>
        <w:pStyle w:val="CVFigure"/>
      </w:pPr>
      <w:r w:rsidRPr="00BF249F">
        <w:rPr>
          <w:sz w:val="16"/>
          <w:szCs w:val="16"/>
        </w:rPr>
        <w:drawing>
          <wp:inline distT="0" distB="0" distL="0" distR="0" wp14:anchorId="04641368" wp14:editId="74E3756D">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BF249F" w:rsidRDefault="00113544" w:rsidP="00EF4222">
      <w:pPr>
        <w:pStyle w:val="CVFigureCaption"/>
        <w:tabs>
          <w:tab w:val="left" w:pos="993"/>
          <w:tab w:val="left" w:pos="1134"/>
        </w:tabs>
      </w:pPr>
      <w:r w:rsidRPr="00BF249F">
        <w:t xml:space="preserve">Coreo </w:t>
      </w:r>
      <w:r w:rsidR="00427FCF" w:rsidRPr="00BF249F">
        <w:t>Reset Password Screen</w:t>
      </w:r>
    </w:p>
    <w:p w14:paraId="3BEDB0FC" w14:textId="77777777" w:rsidR="00427FCF" w:rsidRPr="00BF249F" w:rsidRDefault="00427FCF" w:rsidP="00427FCF">
      <w:pPr>
        <w:pStyle w:val="ListNumber"/>
      </w:pPr>
      <w:r w:rsidRPr="00BF249F">
        <w:t xml:space="preserve">Enter the e-mail or the user name in the </w:t>
      </w:r>
      <w:r w:rsidRPr="00BF249F">
        <w:rPr>
          <w:b/>
        </w:rPr>
        <w:t>Email or Username</w:t>
      </w:r>
      <w:r w:rsidRPr="00BF249F">
        <w:t xml:space="preserve"> box.</w:t>
      </w:r>
    </w:p>
    <w:p w14:paraId="373C5FD9" w14:textId="0D200161" w:rsidR="00113544" w:rsidRPr="00BF249F" w:rsidRDefault="00427FCF" w:rsidP="0063057D">
      <w:pPr>
        <w:pStyle w:val="ListNumber"/>
      </w:pPr>
      <w:r w:rsidRPr="00BF249F">
        <w:t xml:space="preserve">Select </w:t>
      </w:r>
      <w:r w:rsidRPr="00BF249F">
        <w:rPr>
          <w:b/>
        </w:rPr>
        <w:t>Reset via E-mail</w:t>
      </w:r>
      <w:r w:rsidRPr="00BF249F">
        <w:t xml:space="preserve">. </w:t>
      </w:r>
      <w:r w:rsidR="00113544" w:rsidRPr="00BF249F">
        <w:t xml:space="preserve">You will receive an email with a verification link from the </w:t>
      </w:r>
      <w:r w:rsidR="00790428" w:rsidRPr="00BF249F">
        <w:t>Navvis</w:t>
      </w:r>
      <w:r w:rsidR="00113544" w:rsidRPr="00BF249F">
        <w:t xml:space="preserve"> administrator. You can reset the password using the verification link sent to your email address.</w:t>
      </w:r>
    </w:p>
    <w:p w14:paraId="3FD3657F" w14:textId="563E8335" w:rsidR="00427FCF" w:rsidRPr="00BF249F" w:rsidRDefault="00427FCF" w:rsidP="0063057D">
      <w:pPr>
        <w:pStyle w:val="ListNumber"/>
      </w:pPr>
      <w:r w:rsidRPr="00BF249F">
        <w:lastRenderedPageBreak/>
        <w:t>Reset the password with the following considerations:</w:t>
      </w:r>
    </w:p>
    <w:p w14:paraId="2BE989D6" w14:textId="77777777" w:rsidR="00427FCF" w:rsidRPr="00BF249F" w:rsidRDefault="00427FCF" w:rsidP="00EF4222">
      <w:pPr>
        <w:pStyle w:val="ListBullet"/>
      </w:pPr>
      <w:r w:rsidRPr="00BF249F">
        <w:t>The new password cannot be among the previous six passwords.</w:t>
      </w:r>
    </w:p>
    <w:p w14:paraId="3959A245" w14:textId="618C5F7B" w:rsidR="00427FCF" w:rsidRPr="00BF249F" w:rsidRDefault="00427FCF" w:rsidP="00EF4222">
      <w:pPr>
        <w:pStyle w:val="ListBullet"/>
      </w:pPr>
      <w:r w:rsidRPr="00BF249F">
        <w:t>The password expires after 60 days</w:t>
      </w:r>
      <w:r w:rsidR="002F2E97" w:rsidRPr="00BF249F">
        <w:t>,</w:t>
      </w:r>
      <w:r w:rsidRPr="00BF249F">
        <w:t xml:space="preserve"> and the user must reset the password periodically.</w:t>
      </w:r>
    </w:p>
    <w:p w14:paraId="6137D1E4" w14:textId="1E235457" w:rsidR="0069239E" w:rsidRPr="00BF249F" w:rsidRDefault="0069239E" w:rsidP="00EF4222">
      <w:pPr>
        <w:pStyle w:val="ListBullet"/>
      </w:pPr>
      <w:r w:rsidRPr="00BF249F">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BF249F" w:rsidRDefault="00113544" w:rsidP="00113544">
      <w:pPr>
        <w:pStyle w:val="CVChapterBodyCopy"/>
      </w:pPr>
      <w:r w:rsidRPr="00BF249F">
        <w:t>On the successful resetting of the password, you can use the new password to log into your Okta SSO account.</w:t>
      </w:r>
    </w:p>
    <w:p w14:paraId="666B86B3" w14:textId="18896A91" w:rsidR="00832C86" w:rsidRPr="00BF249F" w:rsidRDefault="00A15668" w:rsidP="00832C86">
      <w:pPr>
        <w:pStyle w:val="Heading1"/>
      </w:pPr>
      <w:bookmarkStart w:id="19" w:name="_Toc32862594"/>
      <w:r w:rsidRPr="00BF249F">
        <w:t xml:space="preserve">Home </w:t>
      </w:r>
      <w:r w:rsidR="00113544" w:rsidRPr="00BF249F">
        <w:t>Screen Layout and N</w:t>
      </w:r>
      <w:r w:rsidR="00832C86" w:rsidRPr="00BF249F">
        <w:t>avigation</w:t>
      </w:r>
      <w:bookmarkEnd w:id="19"/>
    </w:p>
    <w:p w14:paraId="2E20D6DB" w14:textId="5CB1852D" w:rsidR="008A1B58" w:rsidRPr="00BF249F" w:rsidRDefault="008A1B58" w:rsidP="008A1B58">
      <w:pPr>
        <w:pStyle w:val="CVChapterBodyCopy"/>
      </w:pPr>
      <w:r w:rsidRPr="00BF249F">
        <w:t>Each screen in Coreo View has the same structure; however, few user interface elements differ depending on the user’s role and permissions.</w:t>
      </w:r>
    </w:p>
    <w:p w14:paraId="214EE78A" w14:textId="079DA2A0" w:rsidR="007F32E9" w:rsidRPr="00BF249F" w:rsidRDefault="007D3EE3" w:rsidP="0082170F">
      <w:pPr>
        <w:pStyle w:val="CVFigure"/>
      </w:pPr>
      <w:r w:rsidRPr="00BF249F">
        <w:rPr>
          <w:sz w:val="16"/>
          <w:szCs w:val="16"/>
        </w:rPr>
        <w:drawing>
          <wp:inline distT="0" distB="0" distL="0" distR="0" wp14:anchorId="45749982" wp14:editId="551CD753">
            <wp:extent cx="4802465" cy="26574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4">
                      <a:extLst>
                        <a:ext uri="{28A0092B-C50C-407E-A947-70E740481C1C}">
                          <a14:useLocalDpi xmlns:a14="http://schemas.microsoft.com/office/drawing/2010/main" val="0"/>
                        </a:ext>
                      </a:extLst>
                    </a:blip>
                    <a:stretch>
                      <a:fillRect/>
                    </a:stretch>
                  </pic:blipFill>
                  <pic:spPr>
                    <a:xfrm>
                      <a:off x="0" y="0"/>
                      <a:ext cx="4825800" cy="2670388"/>
                    </a:xfrm>
                    <a:prstGeom prst="rect">
                      <a:avLst/>
                    </a:prstGeom>
                  </pic:spPr>
                </pic:pic>
              </a:graphicData>
            </a:graphic>
          </wp:inline>
        </w:drawing>
      </w:r>
    </w:p>
    <w:p w14:paraId="114DC99E" w14:textId="3AC3B35B" w:rsidR="0082170F" w:rsidRPr="00BF249F" w:rsidRDefault="009C642B" w:rsidP="00EF4222">
      <w:pPr>
        <w:pStyle w:val="CVFigureCaption"/>
        <w:tabs>
          <w:tab w:val="left" w:pos="1134"/>
        </w:tabs>
      </w:pPr>
      <w:r w:rsidRPr="00BF249F">
        <w:t>Coreo View Home Page</w:t>
      </w:r>
    </w:p>
    <w:p w14:paraId="33AF768A" w14:textId="45ABF20B" w:rsidR="00DB57B2" w:rsidRPr="00BF249F" w:rsidRDefault="00DB57B2" w:rsidP="008A1B58">
      <w:pPr>
        <w:pStyle w:val="CVChapterBodyCopy"/>
      </w:pPr>
      <w:r w:rsidRPr="00BF249F">
        <w:t xml:space="preserve">The </w:t>
      </w:r>
      <w:r w:rsidR="00201487" w:rsidRPr="00BF249F">
        <w:t xml:space="preserve">Coreo View </w:t>
      </w:r>
      <w:r w:rsidRPr="00BF249F">
        <w:t xml:space="preserve">home </w:t>
      </w:r>
      <w:r w:rsidR="00201487" w:rsidRPr="00BF249F">
        <w:t>page</w:t>
      </w:r>
      <w:r w:rsidR="004800F7" w:rsidRPr="00BF249F">
        <w:t xml:space="preserve"> layout</w:t>
      </w:r>
      <w:r w:rsidR="00201487" w:rsidRPr="00BF249F">
        <w:t xml:space="preserve"> </w:t>
      </w:r>
      <w:r w:rsidR="004800F7" w:rsidRPr="00BF249F">
        <w:t>includes the following</w:t>
      </w:r>
      <w:r w:rsidR="000D6ED5" w:rsidRPr="00BF249F">
        <w:t xml:space="preserve"> areas</w:t>
      </w:r>
      <w:r w:rsidR="004800F7" w:rsidRPr="00BF249F">
        <w:t>:</w:t>
      </w:r>
    </w:p>
    <w:p w14:paraId="6135D8D5" w14:textId="2CDB1698" w:rsidR="004800F7" w:rsidRPr="00BF249F" w:rsidRDefault="00B61D44" w:rsidP="00C36CD8">
      <w:pPr>
        <w:pStyle w:val="ListBullet"/>
      </w:pPr>
      <w:r w:rsidRPr="00BF249F">
        <w:t>Side Menu</w:t>
      </w:r>
      <w:r w:rsidR="00711629" w:rsidRPr="00BF249F">
        <w:t>: The side menu</w:t>
      </w:r>
      <w:r w:rsidR="009302C7" w:rsidRPr="00BF249F">
        <w:t xml:space="preserve"> has a list of menu items and buttons to perform bed management functions for the Coreo</w:t>
      </w:r>
      <w:r w:rsidR="007941E4" w:rsidRPr="00BF249F">
        <w:t xml:space="preserve"> View</w:t>
      </w:r>
      <w:r w:rsidR="009302C7" w:rsidRPr="00BF249F">
        <w:t xml:space="preserve"> patients</w:t>
      </w:r>
      <w:r w:rsidR="00F11183" w:rsidRPr="00BF249F">
        <w:t>,</w:t>
      </w:r>
      <w:r w:rsidR="009302C7" w:rsidRPr="00BF249F">
        <w:t xml:space="preserve"> </w:t>
      </w:r>
      <w:r w:rsidR="00F11183" w:rsidRPr="00BF249F">
        <w:t xml:space="preserve">displays the patient census for the screen layout, </w:t>
      </w:r>
      <w:r w:rsidR="009302C7" w:rsidRPr="00BF249F">
        <w:t>and</w:t>
      </w:r>
      <w:r w:rsidR="00F11183" w:rsidRPr="00BF249F">
        <w:t xml:space="preserve"> helps you</w:t>
      </w:r>
      <w:r w:rsidR="009302C7" w:rsidRPr="00BF249F">
        <w:t xml:space="preserve"> navigate the application.</w:t>
      </w:r>
    </w:p>
    <w:p w14:paraId="4A5A69ED" w14:textId="644C8E78" w:rsidR="004800F7" w:rsidRPr="00BF249F" w:rsidRDefault="004800F7" w:rsidP="00C36CD8">
      <w:pPr>
        <w:pStyle w:val="ListBullet"/>
      </w:pPr>
      <w:r w:rsidRPr="00BF249F">
        <w:t>H</w:t>
      </w:r>
      <w:r w:rsidR="001A2BC6" w:rsidRPr="00BF249F">
        <w:t>eader</w:t>
      </w:r>
      <w:r w:rsidR="00711629" w:rsidRPr="00BF249F">
        <w:t xml:space="preserve"> B</w:t>
      </w:r>
      <w:r w:rsidRPr="00BF249F">
        <w:t>ar</w:t>
      </w:r>
      <w:r w:rsidR="000B735D" w:rsidRPr="00BF249F">
        <w:t xml:space="preserve">: The header bar </w:t>
      </w:r>
      <w:r w:rsidR="00B60358" w:rsidRPr="00BF249F">
        <w:t>includes</w:t>
      </w:r>
      <w:r w:rsidR="000B735D" w:rsidRPr="00BF249F">
        <w:t xml:space="preserve"> buttons to switch between the</w:t>
      </w:r>
      <w:r w:rsidR="009149CD" w:rsidRPr="00BF249F">
        <w:t xml:space="preserve"> th</w:t>
      </w:r>
      <w:r w:rsidR="00494C3A" w:rsidRPr="00BF249F">
        <w:t xml:space="preserve">ree main views; the </w:t>
      </w:r>
      <w:r w:rsidR="00C919C3" w:rsidRPr="00BF249F">
        <w:rPr>
          <w:b/>
        </w:rPr>
        <w:t>Bed View</w:t>
      </w:r>
      <w:r w:rsidR="00C919C3" w:rsidRPr="00BF249F">
        <w:t>, the</w:t>
      </w:r>
      <w:r w:rsidR="00C919C3" w:rsidRPr="00BF249F">
        <w:rPr>
          <w:b/>
        </w:rPr>
        <w:t xml:space="preserve"> Prioritized View, </w:t>
      </w:r>
      <w:r w:rsidR="00C919C3" w:rsidRPr="00BF249F">
        <w:t>and the</w:t>
      </w:r>
      <w:r w:rsidR="00C919C3" w:rsidRPr="00BF249F">
        <w:rPr>
          <w:b/>
        </w:rPr>
        <w:t xml:space="preserve"> Geomap View</w:t>
      </w:r>
      <w:r w:rsidR="00C919C3" w:rsidRPr="00BF249F">
        <w:t xml:space="preserve"> </w:t>
      </w:r>
      <w:r w:rsidR="00494C3A" w:rsidRPr="00BF249F">
        <w:t>in Coreo View</w:t>
      </w:r>
      <w:r w:rsidR="009149CD" w:rsidRPr="00BF249F">
        <w:t>.</w:t>
      </w:r>
    </w:p>
    <w:p w14:paraId="56EB2603" w14:textId="1EC0355C" w:rsidR="00DD3F61" w:rsidRPr="00BF249F" w:rsidRDefault="001A2BC6" w:rsidP="00C36CD8">
      <w:pPr>
        <w:pStyle w:val="ListBullet"/>
      </w:pPr>
      <w:r w:rsidRPr="00BF249F">
        <w:t>Main Panel</w:t>
      </w:r>
      <w:r w:rsidR="000B735D" w:rsidRPr="00BF249F">
        <w:t xml:space="preserve">: </w:t>
      </w:r>
      <w:r w:rsidR="00DD3F61" w:rsidRPr="00BF249F">
        <w:t xml:space="preserve">The </w:t>
      </w:r>
      <w:r w:rsidR="009302C7" w:rsidRPr="00BF249F">
        <w:t>display</w:t>
      </w:r>
      <w:r w:rsidR="0039606C" w:rsidRPr="00BF249F">
        <w:t xml:space="preserve"> in the main panel</w:t>
      </w:r>
      <w:r w:rsidR="00DD3F61" w:rsidRPr="00BF249F">
        <w:t xml:space="preserve"> is based on the</w:t>
      </w:r>
      <w:r w:rsidR="009302C7" w:rsidRPr="00BF249F">
        <w:t xml:space="preserve"> three main views of Coreo View, the </w:t>
      </w:r>
      <w:r w:rsidR="009302C7" w:rsidRPr="00BF249F">
        <w:rPr>
          <w:b/>
        </w:rPr>
        <w:t>Bed View</w:t>
      </w:r>
      <w:r w:rsidR="000B735D" w:rsidRPr="00BF249F">
        <w:t>, the</w:t>
      </w:r>
      <w:r w:rsidR="000B735D" w:rsidRPr="00BF249F">
        <w:rPr>
          <w:b/>
        </w:rPr>
        <w:t xml:space="preserve"> Prioritized View</w:t>
      </w:r>
      <w:r w:rsidR="002F2E97" w:rsidRPr="00BF249F">
        <w:rPr>
          <w:b/>
        </w:rPr>
        <w:t>,</w:t>
      </w:r>
      <w:r w:rsidR="000B735D" w:rsidRPr="00BF249F">
        <w:rPr>
          <w:b/>
        </w:rPr>
        <w:t xml:space="preserve"> </w:t>
      </w:r>
      <w:r w:rsidR="000B735D" w:rsidRPr="00BF249F">
        <w:t>and the</w:t>
      </w:r>
      <w:r w:rsidR="008903CA" w:rsidRPr="00BF249F">
        <w:rPr>
          <w:b/>
        </w:rPr>
        <w:t xml:space="preserve"> Geo</w:t>
      </w:r>
      <w:r w:rsidR="005C4EB7" w:rsidRPr="00BF249F">
        <w:rPr>
          <w:b/>
        </w:rPr>
        <w:t>m</w:t>
      </w:r>
      <w:r w:rsidR="008903CA" w:rsidRPr="00BF249F">
        <w:rPr>
          <w:b/>
        </w:rPr>
        <w:t>ap</w:t>
      </w:r>
      <w:r w:rsidR="000B735D" w:rsidRPr="00BF249F">
        <w:rPr>
          <w:b/>
        </w:rPr>
        <w:t xml:space="preserve"> View</w:t>
      </w:r>
      <w:r w:rsidR="000B735D" w:rsidRPr="00BF249F">
        <w:t>.</w:t>
      </w:r>
    </w:p>
    <w:p w14:paraId="678806A3" w14:textId="5BF7ABF7" w:rsidR="007815CB" w:rsidRPr="00BF249F" w:rsidRDefault="00711629" w:rsidP="00EF4222">
      <w:pPr>
        <w:pStyle w:val="Heading2"/>
        <w:tabs>
          <w:tab w:val="clear" w:pos="450"/>
          <w:tab w:val="left" w:pos="567"/>
        </w:tabs>
      </w:pPr>
      <w:bookmarkStart w:id="20" w:name="_Toc32862595"/>
      <w:r w:rsidRPr="00BF249F">
        <w:lastRenderedPageBreak/>
        <w:t>Side Menu</w:t>
      </w:r>
      <w:bookmarkEnd w:id="20"/>
    </w:p>
    <w:p w14:paraId="6B5AC8F6" w14:textId="1E1AACDC" w:rsidR="00DE6FB1" w:rsidRPr="00BF249F" w:rsidRDefault="00DE6FB1" w:rsidP="005200A9">
      <w:pPr>
        <w:pStyle w:val="CVChapterBodyCopy"/>
      </w:pPr>
      <w:r w:rsidRPr="00BF249F">
        <w:t>Refer to the following table to view details about the menu items and b</w:t>
      </w:r>
      <w:r w:rsidR="00711629" w:rsidRPr="00BF249F">
        <w:t>uttons included in the side menu</w:t>
      </w:r>
      <w:r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5954"/>
      </w:tblGrid>
      <w:tr w:rsidR="00EF4222" w:rsidRPr="00BF249F" w14:paraId="3B22F737" w14:textId="77777777" w:rsidTr="00A27E4B">
        <w:trPr>
          <w:cantSplit/>
          <w:tblHeader/>
        </w:trPr>
        <w:tc>
          <w:tcPr>
            <w:tcW w:w="2268" w:type="dxa"/>
            <w:shd w:val="clear" w:color="auto" w:fill="365F91" w:themeFill="accent1" w:themeFillShade="BF"/>
          </w:tcPr>
          <w:p w14:paraId="2251299A" w14:textId="1A72EB1A" w:rsidR="00EF4222" w:rsidRPr="00BF249F" w:rsidRDefault="00EF4222" w:rsidP="004137B2">
            <w:pPr>
              <w:pStyle w:val="Whitechartheaderinformation"/>
            </w:pPr>
            <w:r w:rsidRPr="00BF249F">
              <w:t>Icon and Element Name</w:t>
            </w:r>
          </w:p>
        </w:tc>
        <w:tc>
          <w:tcPr>
            <w:tcW w:w="5954" w:type="dxa"/>
            <w:shd w:val="clear" w:color="auto" w:fill="808080" w:themeFill="background1" w:themeFillShade="80"/>
          </w:tcPr>
          <w:p w14:paraId="1EB5AFB8" w14:textId="133AB391" w:rsidR="00EF4222" w:rsidRPr="00BF249F" w:rsidRDefault="00EF4222" w:rsidP="00237EDD">
            <w:pPr>
              <w:pStyle w:val="Whitechartheaderinformation"/>
            </w:pPr>
            <w:r w:rsidRPr="00BF249F">
              <w:t>Description</w:t>
            </w:r>
          </w:p>
        </w:tc>
      </w:tr>
      <w:tr w:rsidR="00EF4222" w:rsidRPr="00BF249F" w14:paraId="1EC825B1" w14:textId="77777777" w:rsidTr="00A27E4B">
        <w:trPr>
          <w:cantSplit/>
          <w:trHeight w:val="321"/>
          <w:tblHeader/>
        </w:trPr>
        <w:tc>
          <w:tcPr>
            <w:tcW w:w="2268" w:type="dxa"/>
            <w:shd w:val="clear" w:color="auto" w:fill="auto"/>
          </w:tcPr>
          <w:p w14:paraId="34D0C22E" w14:textId="1F8091DD" w:rsidR="006E6CFE" w:rsidRPr="00BF249F" w:rsidRDefault="00EF4222" w:rsidP="004137B2">
            <w:pPr>
              <w:pStyle w:val="CVTabletext"/>
              <w:jc w:val="center"/>
              <w:rPr>
                <w:b/>
              </w:rPr>
            </w:pPr>
            <w:r w:rsidRPr="00BF249F">
              <w:object w:dxaOrig="2220" w:dyaOrig="615" w14:anchorId="2B6172C7">
                <v:shape id="_x0000_i1025" type="#_x0000_t75" style="width:1in;height:18.75pt" o:ole="">
                  <v:imagedata r:id="rId35" o:title=""/>
                </v:shape>
                <o:OLEObject Type="Embed" ProgID="PBrush" ShapeID="_x0000_i1025" DrawAspect="Content" ObjectID="_1643535549" r:id="rId36"/>
              </w:object>
            </w:r>
          </w:p>
          <w:p w14:paraId="7E4A1D26" w14:textId="658184CE" w:rsidR="00EF4222" w:rsidRPr="00BF249F" w:rsidRDefault="00EF4222" w:rsidP="004137B2">
            <w:pPr>
              <w:pStyle w:val="CVTabletext"/>
              <w:jc w:val="center"/>
            </w:pPr>
            <w:r w:rsidRPr="00BF249F">
              <w:rPr>
                <w:b/>
              </w:rPr>
              <w:t>Home</w:t>
            </w:r>
          </w:p>
        </w:tc>
        <w:tc>
          <w:tcPr>
            <w:tcW w:w="5954" w:type="dxa"/>
            <w:shd w:val="clear" w:color="auto" w:fill="auto"/>
          </w:tcPr>
          <w:p w14:paraId="3BE01666" w14:textId="6463B847" w:rsidR="00EF4222" w:rsidRPr="00BF249F" w:rsidRDefault="00EF4222" w:rsidP="00396DB8">
            <w:pPr>
              <w:pStyle w:val="CVTabletext"/>
            </w:pPr>
            <w:r w:rsidRPr="00BF249F">
              <w:t>Opens the home screen, the first screen of the Coreo View application, and can use it as a refresh button.</w:t>
            </w:r>
          </w:p>
        </w:tc>
      </w:tr>
      <w:tr w:rsidR="00EF4222" w:rsidRPr="00BF249F" w14:paraId="764C0423" w14:textId="77777777" w:rsidTr="00A27E4B">
        <w:trPr>
          <w:cantSplit/>
          <w:tblHeader/>
        </w:trPr>
        <w:tc>
          <w:tcPr>
            <w:tcW w:w="2268" w:type="dxa"/>
            <w:shd w:val="clear" w:color="auto" w:fill="auto"/>
          </w:tcPr>
          <w:p w14:paraId="2ECFB9BE" w14:textId="76D0536A" w:rsidR="006E6CFE" w:rsidRPr="00BF249F" w:rsidRDefault="00EF4222" w:rsidP="004137B2">
            <w:pPr>
              <w:pStyle w:val="CVTabletext"/>
              <w:jc w:val="center"/>
              <w:rPr>
                <w:b/>
              </w:rPr>
            </w:pPr>
            <w:r w:rsidRPr="00BF249F">
              <w:object w:dxaOrig="2235" w:dyaOrig="510" w14:anchorId="0BE744DD">
                <v:shape id="_x0000_i1026" type="#_x0000_t75" style="width:72.75pt;height:18pt" o:ole="">
                  <v:imagedata r:id="rId37" o:title=""/>
                </v:shape>
                <o:OLEObject Type="Embed" ProgID="PBrush" ShapeID="_x0000_i1026" DrawAspect="Content" ObjectID="_1643535550" r:id="rId38"/>
              </w:object>
            </w:r>
          </w:p>
          <w:p w14:paraId="7F5ABA95" w14:textId="352D8839" w:rsidR="00EF4222" w:rsidRPr="00BF249F" w:rsidRDefault="00EF4222" w:rsidP="004137B2">
            <w:pPr>
              <w:pStyle w:val="CVTabletext"/>
              <w:jc w:val="center"/>
            </w:pPr>
            <w:r w:rsidRPr="00BF249F">
              <w:rPr>
                <w:b/>
              </w:rPr>
              <w:t>Move</w:t>
            </w:r>
          </w:p>
        </w:tc>
        <w:tc>
          <w:tcPr>
            <w:tcW w:w="5954" w:type="dxa"/>
            <w:shd w:val="clear" w:color="auto" w:fill="auto"/>
          </w:tcPr>
          <w:p w14:paraId="759BD51F" w14:textId="41CAC2D8" w:rsidR="00EF4222" w:rsidRPr="00BF249F" w:rsidRDefault="00EF4222" w:rsidP="002C7254">
            <w:pPr>
              <w:pStyle w:val="CVTabletext"/>
            </w:pPr>
            <w:r w:rsidRPr="00BF249F">
              <w:t xml:space="preserve">Use </w:t>
            </w:r>
            <w:r w:rsidRPr="00BF249F">
              <w:rPr>
                <w:b/>
              </w:rPr>
              <w:t>Move</w:t>
            </w:r>
            <w:r w:rsidRPr="00BF249F">
              <w:t xml:space="preserve"> to process the patient move requests.</w:t>
            </w:r>
          </w:p>
        </w:tc>
      </w:tr>
      <w:tr w:rsidR="00EF4222" w:rsidRPr="00BF249F" w14:paraId="1E2BCC4E" w14:textId="77777777" w:rsidTr="00A27E4B">
        <w:trPr>
          <w:cantSplit/>
          <w:tblHeader/>
        </w:trPr>
        <w:tc>
          <w:tcPr>
            <w:tcW w:w="2268" w:type="dxa"/>
            <w:shd w:val="clear" w:color="auto" w:fill="auto"/>
          </w:tcPr>
          <w:p w14:paraId="06801185" w14:textId="646E49FF" w:rsidR="006E6CFE" w:rsidRPr="00BF249F" w:rsidRDefault="00EF4222" w:rsidP="004137B2">
            <w:pPr>
              <w:pStyle w:val="CVTabletext"/>
              <w:jc w:val="center"/>
              <w:rPr>
                <w:b/>
              </w:rPr>
            </w:pPr>
            <w:r w:rsidRPr="00BF249F">
              <w:object w:dxaOrig="2280" w:dyaOrig="570" w14:anchorId="3A46E1B2">
                <v:shape id="_x0000_i1027" type="#_x0000_t75" style="width:73.5pt;height:18pt" o:ole="">
                  <v:imagedata r:id="rId39" o:title=""/>
                </v:shape>
                <o:OLEObject Type="Embed" ProgID="PBrush" ShapeID="_x0000_i1027" DrawAspect="Content" ObjectID="_1643535551" r:id="rId40"/>
              </w:object>
            </w:r>
          </w:p>
          <w:p w14:paraId="5D47B8E9" w14:textId="1A3F3925" w:rsidR="00EF4222" w:rsidRPr="00BF249F" w:rsidRDefault="00EF4222" w:rsidP="004137B2">
            <w:pPr>
              <w:pStyle w:val="CVTabletext"/>
              <w:jc w:val="center"/>
            </w:pPr>
            <w:r w:rsidRPr="00BF249F">
              <w:rPr>
                <w:b/>
              </w:rPr>
              <w:t>Filters</w:t>
            </w:r>
          </w:p>
        </w:tc>
        <w:tc>
          <w:tcPr>
            <w:tcW w:w="5954" w:type="dxa"/>
            <w:shd w:val="clear" w:color="auto" w:fill="auto"/>
          </w:tcPr>
          <w:p w14:paraId="0C907D83" w14:textId="1C6D14DA" w:rsidR="00EF4222" w:rsidRPr="00BF249F" w:rsidRDefault="00EF4222" w:rsidP="002C7254">
            <w:pPr>
              <w:pStyle w:val="CVTabletext"/>
            </w:pPr>
            <w:r w:rsidRPr="00BF249F">
              <w:t xml:space="preserve">Use </w:t>
            </w:r>
            <w:r w:rsidRPr="00BF249F">
              <w:rPr>
                <w:b/>
              </w:rPr>
              <w:t>Filters</w:t>
            </w:r>
            <w:r w:rsidRPr="00BF249F">
              <w:t xml:space="preserve"> to display patient information based on the pre-defined filter criteria.</w:t>
            </w:r>
          </w:p>
        </w:tc>
      </w:tr>
      <w:tr w:rsidR="00EF4222" w:rsidRPr="00BF249F" w14:paraId="298329B0" w14:textId="77777777" w:rsidTr="00A27E4B">
        <w:trPr>
          <w:cantSplit/>
          <w:tblHeader/>
        </w:trPr>
        <w:tc>
          <w:tcPr>
            <w:tcW w:w="2268" w:type="dxa"/>
            <w:shd w:val="clear" w:color="auto" w:fill="auto"/>
          </w:tcPr>
          <w:p w14:paraId="306E336C" w14:textId="3123CB63" w:rsidR="006E6CFE" w:rsidRPr="00BF249F" w:rsidRDefault="00EF4222" w:rsidP="004137B2">
            <w:pPr>
              <w:pStyle w:val="CVTabletext"/>
              <w:jc w:val="center"/>
              <w:rPr>
                <w:b/>
              </w:rPr>
            </w:pPr>
            <w:r w:rsidRPr="00BF249F">
              <w:object w:dxaOrig="2250" w:dyaOrig="555" w14:anchorId="45142B6F">
                <v:shape id="_x0000_i1028" type="#_x0000_t75" style="width:72.75pt;height:18pt" o:ole="">
                  <v:imagedata r:id="rId41" o:title=""/>
                </v:shape>
                <o:OLEObject Type="Embed" ProgID="PBrush" ShapeID="_x0000_i1028" DrawAspect="Content" ObjectID="_1643535552" r:id="rId42"/>
              </w:object>
            </w:r>
          </w:p>
          <w:p w14:paraId="11498B47" w14:textId="4EFBE432" w:rsidR="00EF4222" w:rsidRPr="00BF249F" w:rsidRDefault="00EF4222" w:rsidP="004137B2">
            <w:pPr>
              <w:pStyle w:val="CVTabletext"/>
              <w:jc w:val="center"/>
            </w:pPr>
            <w:r w:rsidRPr="00BF249F">
              <w:rPr>
                <w:b/>
              </w:rPr>
              <w:t>Themes</w:t>
            </w:r>
          </w:p>
        </w:tc>
        <w:tc>
          <w:tcPr>
            <w:tcW w:w="5954" w:type="dxa"/>
            <w:shd w:val="clear" w:color="auto" w:fill="auto"/>
          </w:tcPr>
          <w:p w14:paraId="002BC076" w14:textId="22EBE3F2" w:rsidR="00EF4222" w:rsidRPr="00BF249F" w:rsidRDefault="00EF4222" w:rsidP="002C7254">
            <w:pPr>
              <w:pStyle w:val="ChapterBodyCopy"/>
            </w:pPr>
            <w:r w:rsidRPr="00BF249F">
              <w:t xml:space="preserve">Use </w:t>
            </w:r>
            <w:r w:rsidRPr="00BF249F">
              <w:rPr>
                <w:b/>
              </w:rPr>
              <w:t>Themes</w:t>
            </w:r>
            <w:r w:rsidRPr="00BF249F">
              <w:t xml:space="preserve"> to create and save new themes based on the filter criteria.</w:t>
            </w:r>
          </w:p>
        </w:tc>
      </w:tr>
      <w:tr w:rsidR="00EF4222" w:rsidRPr="00BF249F" w14:paraId="3C969DB6" w14:textId="77777777" w:rsidTr="00A27E4B">
        <w:trPr>
          <w:cantSplit/>
          <w:tblHeader/>
        </w:trPr>
        <w:tc>
          <w:tcPr>
            <w:tcW w:w="2268" w:type="dxa"/>
            <w:shd w:val="clear" w:color="auto" w:fill="auto"/>
          </w:tcPr>
          <w:p w14:paraId="24554E45" w14:textId="397CB080" w:rsidR="006E6CFE" w:rsidRPr="00BF249F" w:rsidRDefault="00EF4222" w:rsidP="004137B2">
            <w:pPr>
              <w:pStyle w:val="CVTabletext"/>
              <w:jc w:val="center"/>
              <w:rPr>
                <w:b/>
              </w:rPr>
            </w:pPr>
            <w:r w:rsidRPr="00BF249F">
              <w:object w:dxaOrig="2310" w:dyaOrig="570" w14:anchorId="60C8E3B1">
                <v:shape id="_x0000_i1029" type="#_x0000_t75" style="width:75pt;height:21.75pt" o:ole="">
                  <v:imagedata r:id="rId43" o:title=""/>
                </v:shape>
                <o:OLEObject Type="Embed" ProgID="PBrush" ShapeID="_x0000_i1029" DrawAspect="Content" ObjectID="_1643535553" r:id="rId44"/>
              </w:object>
            </w:r>
          </w:p>
          <w:p w14:paraId="27E30EF8" w14:textId="3B2F657D" w:rsidR="00EF4222" w:rsidRPr="00BF249F" w:rsidRDefault="00EF4222" w:rsidP="004137B2">
            <w:pPr>
              <w:pStyle w:val="CVTabletext"/>
              <w:jc w:val="center"/>
            </w:pPr>
            <w:r w:rsidRPr="00BF249F">
              <w:rPr>
                <w:b/>
              </w:rPr>
              <w:t>Search</w:t>
            </w:r>
          </w:p>
        </w:tc>
        <w:tc>
          <w:tcPr>
            <w:tcW w:w="5954" w:type="dxa"/>
            <w:shd w:val="clear" w:color="auto" w:fill="auto"/>
          </w:tcPr>
          <w:p w14:paraId="4C78425C" w14:textId="5FAE77C5" w:rsidR="00EF4222" w:rsidRPr="00BF249F" w:rsidRDefault="00EF4222" w:rsidP="00AC1A7A">
            <w:pPr>
              <w:pStyle w:val="CVTabletext"/>
            </w:pPr>
            <w:r w:rsidRPr="00BF249F">
              <w:t xml:space="preserve">Use </w:t>
            </w:r>
            <w:r w:rsidRPr="00BF249F">
              <w:rPr>
                <w:b/>
              </w:rPr>
              <w:t>Search</w:t>
            </w:r>
            <w:r w:rsidRPr="00BF249F">
              <w:t xml:space="preserve"> to do a global search of patients from the Coreo Analytics application, also sometimes referred to as Coreo application.</w:t>
            </w:r>
          </w:p>
        </w:tc>
      </w:tr>
      <w:tr w:rsidR="00EF4222" w:rsidRPr="00BF249F" w14:paraId="6A38937B" w14:textId="77777777" w:rsidTr="00A27E4B">
        <w:trPr>
          <w:cantSplit/>
          <w:tblHeader/>
        </w:trPr>
        <w:tc>
          <w:tcPr>
            <w:tcW w:w="2268" w:type="dxa"/>
            <w:shd w:val="clear" w:color="auto" w:fill="auto"/>
          </w:tcPr>
          <w:p w14:paraId="761AB9E2" w14:textId="4B65283D" w:rsidR="006E6CFE" w:rsidRPr="00BF249F" w:rsidRDefault="00EF4222" w:rsidP="004137B2">
            <w:pPr>
              <w:pStyle w:val="CVTabletext"/>
              <w:jc w:val="center"/>
              <w:rPr>
                <w:b/>
              </w:rPr>
            </w:pPr>
            <w:r w:rsidRPr="00BF249F">
              <w:object w:dxaOrig="2250" w:dyaOrig="600" w14:anchorId="76C7B998">
                <v:shape id="_x0000_i1030" type="#_x0000_t75" style="width:75pt;height:21.75pt" o:ole="">
                  <v:imagedata r:id="rId45" o:title=""/>
                </v:shape>
                <o:OLEObject Type="Embed" ProgID="PBrush" ShapeID="_x0000_i1030" DrawAspect="Content" ObjectID="_1643535554" r:id="rId46"/>
              </w:object>
            </w:r>
          </w:p>
          <w:p w14:paraId="792D243C" w14:textId="119401EE" w:rsidR="00EF4222" w:rsidRPr="00BF249F" w:rsidRDefault="00EF4222" w:rsidP="004137B2">
            <w:pPr>
              <w:pStyle w:val="CVTabletext"/>
              <w:jc w:val="center"/>
            </w:pPr>
            <w:r w:rsidRPr="00BF249F">
              <w:rPr>
                <w:b/>
              </w:rPr>
              <w:t>Reports</w:t>
            </w:r>
          </w:p>
        </w:tc>
        <w:tc>
          <w:tcPr>
            <w:tcW w:w="5954" w:type="dxa"/>
            <w:shd w:val="clear" w:color="auto" w:fill="auto"/>
          </w:tcPr>
          <w:p w14:paraId="05FD8734" w14:textId="74C85007" w:rsidR="00EF4222" w:rsidRPr="00BF249F" w:rsidRDefault="00EF4222" w:rsidP="007A14A3">
            <w:pPr>
              <w:pStyle w:val="CVTabletext"/>
            </w:pPr>
            <w:r w:rsidRPr="00BF249F">
              <w:t xml:space="preserve">Use </w:t>
            </w:r>
            <w:r w:rsidRPr="00BF249F">
              <w:rPr>
                <w:b/>
              </w:rPr>
              <w:t>Reports</w:t>
            </w:r>
            <w:r w:rsidRPr="00BF249F">
              <w:t xml:space="preserve"> to generate facility reports, audit log reports, and automation log reports.</w:t>
            </w:r>
          </w:p>
        </w:tc>
      </w:tr>
      <w:tr w:rsidR="00EF4222" w:rsidRPr="00BF249F" w14:paraId="4152D954" w14:textId="77777777" w:rsidTr="00A27E4B">
        <w:trPr>
          <w:cantSplit/>
          <w:tblHeader/>
        </w:trPr>
        <w:tc>
          <w:tcPr>
            <w:tcW w:w="2268" w:type="dxa"/>
            <w:shd w:val="clear" w:color="auto" w:fill="auto"/>
          </w:tcPr>
          <w:p w14:paraId="31AB37DA" w14:textId="77777777" w:rsidR="006E6CFE" w:rsidRPr="00BF249F" w:rsidRDefault="00EF4222" w:rsidP="004137B2">
            <w:pPr>
              <w:pStyle w:val="CVTabletext"/>
              <w:jc w:val="center"/>
              <w:rPr>
                <w:b/>
              </w:rPr>
            </w:pPr>
            <w:r w:rsidRPr="00BF249F">
              <w:object w:dxaOrig="2220" w:dyaOrig="585" w14:anchorId="79F4BA4C">
                <v:shape id="_x0000_i1031" type="#_x0000_t75" style="width:75pt;height:18pt" o:ole="">
                  <v:imagedata r:id="rId47" o:title=""/>
                </v:shape>
                <o:OLEObject Type="Embed" ProgID="PBrush" ShapeID="_x0000_i1031" DrawAspect="Content" ObjectID="_1643535555" r:id="rId48"/>
              </w:object>
            </w:r>
          </w:p>
          <w:p w14:paraId="177EBB5D" w14:textId="738E359A" w:rsidR="00EF4222" w:rsidRPr="00BF249F" w:rsidRDefault="00EF4222" w:rsidP="004137B2">
            <w:pPr>
              <w:pStyle w:val="CVTabletext"/>
              <w:jc w:val="center"/>
            </w:pPr>
            <w:r w:rsidRPr="00BF249F">
              <w:rPr>
                <w:b/>
              </w:rPr>
              <w:t>Settings</w:t>
            </w:r>
          </w:p>
        </w:tc>
        <w:tc>
          <w:tcPr>
            <w:tcW w:w="5954" w:type="dxa"/>
            <w:shd w:val="clear" w:color="auto" w:fill="auto"/>
          </w:tcPr>
          <w:p w14:paraId="7251A5CF" w14:textId="541230B7" w:rsidR="00EF4222" w:rsidRPr="00BF249F" w:rsidRDefault="00EF4222" w:rsidP="006318F9">
            <w:pPr>
              <w:pStyle w:val="CVTabletext"/>
            </w:pPr>
            <w:r w:rsidRPr="00BF249F">
              <w:t xml:space="preserve">Use </w:t>
            </w:r>
            <w:r w:rsidRPr="00BF249F">
              <w:rPr>
                <w:b/>
              </w:rPr>
              <w:t>Settings</w:t>
            </w:r>
            <w:r w:rsidRPr="00BF249F">
              <w:t xml:space="preserve"> to manage groups, locations, patient cohorts, user access, and permissions.</w:t>
            </w:r>
          </w:p>
        </w:tc>
      </w:tr>
      <w:tr w:rsidR="00EF4222" w:rsidRPr="00BF249F" w14:paraId="7618CED1" w14:textId="77777777" w:rsidTr="00A27E4B">
        <w:trPr>
          <w:cantSplit/>
          <w:tblHeader/>
        </w:trPr>
        <w:tc>
          <w:tcPr>
            <w:tcW w:w="2268" w:type="dxa"/>
            <w:shd w:val="clear" w:color="auto" w:fill="auto"/>
          </w:tcPr>
          <w:p w14:paraId="74948F0C" w14:textId="1515F7CE" w:rsidR="006E6CFE" w:rsidRPr="00BF249F" w:rsidRDefault="00EF4222" w:rsidP="004137B2">
            <w:pPr>
              <w:pStyle w:val="CVTabletext"/>
              <w:jc w:val="center"/>
              <w:rPr>
                <w:b/>
              </w:rPr>
            </w:pPr>
            <w:r w:rsidRPr="00BF249F">
              <w:object w:dxaOrig="2220" w:dyaOrig="585" w14:anchorId="18FAA847">
                <v:shape id="_x0000_i1032" type="#_x0000_t75" style="width:78.75pt;height:21.75pt" o:ole="">
                  <v:imagedata r:id="rId49" o:title=""/>
                </v:shape>
                <o:OLEObject Type="Embed" ProgID="PBrush" ShapeID="_x0000_i1032" DrawAspect="Content" ObjectID="_1643535556" r:id="rId50"/>
              </w:object>
            </w:r>
          </w:p>
          <w:p w14:paraId="22685158" w14:textId="49F91B2E" w:rsidR="00EF4222" w:rsidRPr="00BF249F" w:rsidRDefault="00EF4222" w:rsidP="004137B2">
            <w:pPr>
              <w:pStyle w:val="CVTabletext"/>
              <w:jc w:val="center"/>
            </w:pPr>
            <w:r w:rsidRPr="00BF249F">
              <w:rPr>
                <w:b/>
              </w:rPr>
              <w:t>Help</w:t>
            </w:r>
          </w:p>
        </w:tc>
        <w:tc>
          <w:tcPr>
            <w:tcW w:w="5954" w:type="dxa"/>
            <w:shd w:val="clear" w:color="auto" w:fill="auto"/>
          </w:tcPr>
          <w:p w14:paraId="46CE5ED4" w14:textId="09CEFAFA" w:rsidR="00EF4222" w:rsidRPr="00BF249F" w:rsidRDefault="00EF4222" w:rsidP="00EA515B">
            <w:pPr>
              <w:pStyle w:val="CVTabletext"/>
            </w:pPr>
            <w:r w:rsidRPr="00BF249F">
              <w:t xml:space="preserve">Use </w:t>
            </w:r>
            <w:r w:rsidRPr="00BF249F">
              <w:rPr>
                <w:b/>
              </w:rPr>
              <w:t>Help</w:t>
            </w:r>
            <w:r w:rsidRPr="00BF249F">
              <w:t xml:space="preserve"> to open the Coreo View user help document.</w:t>
            </w:r>
          </w:p>
        </w:tc>
      </w:tr>
      <w:tr w:rsidR="00EF4222" w:rsidRPr="00BF249F" w14:paraId="72777075" w14:textId="77777777" w:rsidTr="00A27E4B">
        <w:trPr>
          <w:cantSplit/>
          <w:tblHeader/>
        </w:trPr>
        <w:tc>
          <w:tcPr>
            <w:tcW w:w="2268" w:type="dxa"/>
            <w:shd w:val="clear" w:color="auto" w:fill="auto"/>
          </w:tcPr>
          <w:p w14:paraId="09A6530E" w14:textId="77777777" w:rsidR="006E6CFE" w:rsidRPr="00BF249F" w:rsidRDefault="00EF4222" w:rsidP="004137B2">
            <w:pPr>
              <w:pStyle w:val="CVTabletext"/>
              <w:jc w:val="center"/>
              <w:rPr>
                <w:b/>
              </w:rPr>
            </w:pPr>
            <w:r w:rsidRPr="00BF249F">
              <w:object w:dxaOrig="2235" w:dyaOrig="540" w14:anchorId="7C7D8E39">
                <v:shape id="_x0000_i1033" type="#_x0000_t75" style="width:79.5pt;height:18pt" o:ole="">
                  <v:imagedata r:id="rId51" o:title=""/>
                </v:shape>
                <o:OLEObject Type="Embed" ProgID="PBrush" ShapeID="_x0000_i1033" DrawAspect="Content" ObjectID="_1643535557" r:id="rId52"/>
              </w:object>
            </w:r>
            <w:r w:rsidRPr="00BF249F">
              <w:rPr>
                <w:b/>
              </w:rPr>
              <w:t xml:space="preserve"> </w:t>
            </w:r>
          </w:p>
          <w:p w14:paraId="30C32608" w14:textId="7FE4DAAE" w:rsidR="00EF4222" w:rsidRPr="00BF249F" w:rsidRDefault="00EF4222" w:rsidP="004137B2">
            <w:pPr>
              <w:pStyle w:val="CVTabletext"/>
              <w:jc w:val="center"/>
            </w:pPr>
            <w:r w:rsidRPr="00BF249F">
              <w:rPr>
                <w:b/>
              </w:rPr>
              <w:t>Logout</w:t>
            </w:r>
          </w:p>
        </w:tc>
        <w:tc>
          <w:tcPr>
            <w:tcW w:w="5954" w:type="dxa"/>
            <w:shd w:val="clear" w:color="auto" w:fill="auto"/>
          </w:tcPr>
          <w:p w14:paraId="399DB6B8" w14:textId="6CE5E336" w:rsidR="00EF4222" w:rsidRPr="00BF249F" w:rsidRDefault="00EF4222" w:rsidP="00F22113">
            <w:pPr>
              <w:pStyle w:val="CVTabletext"/>
            </w:pPr>
            <w:r w:rsidRPr="00BF249F">
              <w:t>Use this to log out of the Coreo View application.</w:t>
            </w:r>
          </w:p>
        </w:tc>
      </w:tr>
      <w:tr w:rsidR="00EF4222" w:rsidRPr="00BF249F" w14:paraId="32355D4B" w14:textId="77777777" w:rsidTr="00A27E4B">
        <w:trPr>
          <w:cantSplit/>
          <w:tblHeader/>
        </w:trPr>
        <w:tc>
          <w:tcPr>
            <w:tcW w:w="2268" w:type="dxa"/>
            <w:shd w:val="clear" w:color="auto" w:fill="auto"/>
          </w:tcPr>
          <w:p w14:paraId="5360FD7F" w14:textId="0E05EB57" w:rsidR="00EF4222" w:rsidRPr="00BF249F" w:rsidRDefault="00EF4222" w:rsidP="004137B2">
            <w:pPr>
              <w:pStyle w:val="CVTabletext"/>
              <w:jc w:val="center"/>
              <w:rPr>
                <w:b/>
              </w:rPr>
            </w:pPr>
            <w:r w:rsidRPr="00BF249F">
              <w:object w:dxaOrig="2205" w:dyaOrig="1125" w14:anchorId="1F81A25F">
                <v:shape id="_x0000_i1034" type="#_x0000_t75" style="width:84pt;height:39.75pt" o:ole="">
                  <v:imagedata r:id="rId53" o:title=""/>
                </v:shape>
                <o:OLEObject Type="Embed" ProgID="PBrush" ShapeID="_x0000_i1034" DrawAspect="Content" ObjectID="_1643535558" r:id="rId54"/>
              </w:object>
            </w:r>
          </w:p>
          <w:p w14:paraId="6B221A82" w14:textId="3513CB0A" w:rsidR="00EF4222" w:rsidRPr="00BF249F" w:rsidRDefault="00EF4222" w:rsidP="004137B2">
            <w:pPr>
              <w:pStyle w:val="CVTabletext"/>
              <w:jc w:val="center"/>
            </w:pPr>
            <w:r w:rsidRPr="00BF249F">
              <w:rPr>
                <w:b/>
              </w:rPr>
              <w:t xml:space="preserve">All Beds </w:t>
            </w:r>
            <w:r w:rsidRPr="00BF249F">
              <w:t>group</w:t>
            </w:r>
          </w:p>
        </w:tc>
        <w:tc>
          <w:tcPr>
            <w:tcW w:w="5954" w:type="dxa"/>
            <w:shd w:val="clear" w:color="auto" w:fill="auto"/>
          </w:tcPr>
          <w:p w14:paraId="53D8AC14" w14:textId="77777777" w:rsidR="00EF4222" w:rsidRPr="00BF249F" w:rsidRDefault="00EF4222" w:rsidP="007D3BCE">
            <w:pPr>
              <w:pStyle w:val="CVTabletext"/>
              <w:rPr>
                <w:b/>
              </w:rPr>
            </w:pPr>
            <w:r w:rsidRPr="00BF249F">
              <w:t xml:space="preserve">This button group has two buttons, </w:t>
            </w:r>
            <w:r w:rsidRPr="00BF249F">
              <w:rPr>
                <w:b/>
              </w:rPr>
              <w:t>Normal</w:t>
            </w:r>
            <w:r w:rsidRPr="00BF249F">
              <w:t xml:space="preserve"> and </w:t>
            </w:r>
            <w:r w:rsidRPr="00BF249F">
              <w:rPr>
                <w:b/>
              </w:rPr>
              <w:t>Stack.</w:t>
            </w:r>
          </w:p>
          <w:p w14:paraId="76C3021F" w14:textId="62543741" w:rsidR="00EF4222" w:rsidRPr="00BF249F" w:rsidRDefault="00EF4222" w:rsidP="007D3BCE">
            <w:pPr>
              <w:pStyle w:val="CVTabletext"/>
            </w:pPr>
          </w:p>
        </w:tc>
      </w:tr>
      <w:tr w:rsidR="00EF4222" w:rsidRPr="00BF249F" w14:paraId="30105A8E" w14:textId="77777777" w:rsidTr="00A27E4B">
        <w:trPr>
          <w:cantSplit/>
          <w:tblHeader/>
        </w:trPr>
        <w:tc>
          <w:tcPr>
            <w:tcW w:w="2268" w:type="dxa"/>
            <w:shd w:val="clear" w:color="auto" w:fill="auto"/>
          </w:tcPr>
          <w:p w14:paraId="2CC3510E" w14:textId="43147DC2" w:rsidR="00EF4222" w:rsidRPr="00BF249F" w:rsidRDefault="00EF4222" w:rsidP="004137B2">
            <w:pPr>
              <w:pStyle w:val="CVTabletext"/>
              <w:jc w:val="center"/>
              <w:rPr>
                <w:b/>
              </w:rPr>
            </w:pPr>
            <w:r w:rsidRPr="00BF249F">
              <w:object w:dxaOrig="960" w:dyaOrig="420" w14:anchorId="7453899D">
                <v:shape id="_x0000_i1035" type="#_x0000_t75" style="width:53.25pt;height:25.5pt" o:ole="">
                  <v:imagedata r:id="rId55" o:title=""/>
                </v:shape>
                <o:OLEObject Type="Embed" ProgID="PBrush" ShapeID="_x0000_i1035" DrawAspect="Content" ObjectID="_1643535559" r:id="rId56"/>
              </w:object>
            </w:r>
          </w:p>
          <w:p w14:paraId="4448CDCD" w14:textId="30E71953" w:rsidR="00EF4222" w:rsidRPr="00BF249F" w:rsidRDefault="00EF4222" w:rsidP="004137B2">
            <w:pPr>
              <w:pStyle w:val="CVTabletext"/>
              <w:jc w:val="center"/>
            </w:pPr>
            <w:r w:rsidRPr="00BF249F">
              <w:rPr>
                <w:b/>
              </w:rPr>
              <w:t>Normal</w:t>
            </w:r>
            <w:r w:rsidRPr="00BF249F">
              <w:t xml:space="preserve"> view button</w:t>
            </w:r>
          </w:p>
        </w:tc>
        <w:tc>
          <w:tcPr>
            <w:tcW w:w="5954" w:type="dxa"/>
            <w:shd w:val="clear" w:color="auto" w:fill="auto"/>
          </w:tcPr>
          <w:p w14:paraId="43C9CED3" w14:textId="34574559" w:rsidR="00EF4222" w:rsidRPr="00BF249F" w:rsidRDefault="00EF4222" w:rsidP="00F97921">
            <w:pPr>
              <w:pStyle w:val="CVTabletext"/>
            </w:pPr>
            <w:r w:rsidRPr="00BF249F">
              <w:t>The Normal view is the default view. It displays the empty bed cells, and the occupied bed cells in each column placed adjacent to each other.</w:t>
            </w:r>
            <w:r w:rsidR="00F97921" w:rsidRPr="00BF249F">
              <w:t xml:space="preserve"> </w:t>
            </w:r>
            <w:r w:rsidRPr="00BF249F">
              <w:t>The beds per column are categorized based on the groups and their locations.</w:t>
            </w:r>
          </w:p>
        </w:tc>
      </w:tr>
      <w:tr w:rsidR="00EF4222" w:rsidRPr="00BF249F" w14:paraId="772647C9" w14:textId="77777777" w:rsidTr="00A27E4B">
        <w:trPr>
          <w:cantSplit/>
          <w:tblHeader/>
        </w:trPr>
        <w:tc>
          <w:tcPr>
            <w:tcW w:w="2268" w:type="dxa"/>
            <w:shd w:val="clear" w:color="auto" w:fill="auto"/>
          </w:tcPr>
          <w:p w14:paraId="4B8CBC3D" w14:textId="4F978878" w:rsidR="00EF4222" w:rsidRPr="00BF249F" w:rsidRDefault="00EF4222" w:rsidP="004137B2">
            <w:pPr>
              <w:pStyle w:val="CVTabletext"/>
              <w:jc w:val="center"/>
              <w:rPr>
                <w:b/>
              </w:rPr>
            </w:pPr>
            <w:r w:rsidRPr="00BF249F">
              <w:object w:dxaOrig="915" w:dyaOrig="360" w14:anchorId="18D74A97">
                <v:shape id="_x0000_i1036" type="#_x0000_t75" style="width:46.5pt;height:18pt" o:ole="">
                  <v:imagedata r:id="rId57" o:title=""/>
                </v:shape>
                <o:OLEObject Type="Embed" ProgID="PBrush" ShapeID="_x0000_i1036" DrawAspect="Content" ObjectID="_1643535560" r:id="rId58"/>
              </w:object>
            </w:r>
          </w:p>
          <w:p w14:paraId="7E6ED49F" w14:textId="0F79B7CC" w:rsidR="00EF4222" w:rsidRPr="00BF249F" w:rsidRDefault="00EF4222" w:rsidP="004137B2">
            <w:pPr>
              <w:pStyle w:val="CVTabletext"/>
              <w:jc w:val="center"/>
            </w:pPr>
            <w:r w:rsidRPr="00BF249F">
              <w:rPr>
                <w:b/>
              </w:rPr>
              <w:t>Stack</w:t>
            </w:r>
            <w:r w:rsidRPr="00BF249F">
              <w:t xml:space="preserve"> view button</w:t>
            </w:r>
          </w:p>
        </w:tc>
        <w:tc>
          <w:tcPr>
            <w:tcW w:w="5954" w:type="dxa"/>
            <w:shd w:val="clear" w:color="auto" w:fill="auto"/>
          </w:tcPr>
          <w:p w14:paraId="30A9A4DC" w14:textId="73FB4FDE" w:rsidR="00EF4222" w:rsidRPr="00BF249F" w:rsidRDefault="00EF4222" w:rsidP="00F97921">
            <w:pPr>
              <w:pStyle w:val="CVTabletext"/>
            </w:pPr>
            <w:r w:rsidRPr="00BF249F">
              <w:t>Displays the empty bed cells, and the occupied bed cells in each column placed one below the other.</w:t>
            </w:r>
            <w:r w:rsidR="00F97921" w:rsidRPr="00BF249F">
              <w:t xml:space="preserve"> </w:t>
            </w:r>
            <w:r w:rsidRPr="00BF249F">
              <w:t>The beds per column are categorized based on the groups and their locations.</w:t>
            </w:r>
          </w:p>
        </w:tc>
      </w:tr>
      <w:tr w:rsidR="00EF4222" w:rsidRPr="00BF249F" w14:paraId="2760EF69" w14:textId="77777777" w:rsidTr="00A27E4B">
        <w:trPr>
          <w:cantSplit/>
          <w:trHeight w:val="750"/>
          <w:tblHeader/>
        </w:trPr>
        <w:tc>
          <w:tcPr>
            <w:tcW w:w="2268" w:type="dxa"/>
            <w:shd w:val="clear" w:color="auto" w:fill="auto"/>
          </w:tcPr>
          <w:p w14:paraId="5732B500" w14:textId="77777777" w:rsidR="006E6CFE" w:rsidRPr="00BF249F" w:rsidRDefault="00EF4222" w:rsidP="004137B2">
            <w:pPr>
              <w:pStyle w:val="CVTabletext"/>
              <w:jc w:val="center"/>
            </w:pPr>
            <w:r w:rsidRPr="00BF249F">
              <w:object w:dxaOrig="2100" w:dyaOrig="705" w14:anchorId="34455380">
                <v:shape id="_x0000_i1037" type="#_x0000_t75" style="width:78pt;height:27pt" o:ole="">
                  <v:imagedata r:id="rId59" o:title=""/>
                </v:shape>
                <o:OLEObject Type="Embed" ProgID="PBrush" ShapeID="_x0000_i1037" DrawAspect="Content" ObjectID="_1643535561" r:id="rId60"/>
              </w:object>
            </w:r>
          </w:p>
          <w:p w14:paraId="731FF46D" w14:textId="3BCD89F8" w:rsidR="00EF4222" w:rsidRPr="00BF249F" w:rsidRDefault="00EF4222" w:rsidP="004137B2">
            <w:pPr>
              <w:pStyle w:val="CVTabletext"/>
              <w:jc w:val="center"/>
            </w:pPr>
            <w:r w:rsidRPr="00BF249F">
              <w:t>Tristate</w:t>
            </w:r>
            <w:r w:rsidRPr="00BF249F">
              <w:rPr>
                <w:b/>
              </w:rPr>
              <w:t xml:space="preserve"> </w:t>
            </w:r>
            <w:r w:rsidRPr="00BF249F">
              <w:t>button</w:t>
            </w:r>
          </w:p>
        </w:tc>
        <w:tc>
          <w:tcPr>
            <w:tcW w:w="5954" w:type="dxa"/>
            <w:shd w:val="clear" w:color="auto" w:fill="auto"/>
          </w:tcPr>
          <w:p w14:paraId="561965BD" w14:textId="27153CCB" w:rsidR="00EF4222" w:rsidRPr="00BF249F" w:rsidRDefault="00EF4222" w:rsidP="00781DEF">
            <w:pPr>
              <w:pStyle w:val="CVTabletext"/>
              <w:rPr>
                <w:b/>
              </w:rPr>
            </w:pPr>
            <w:r w:rsidRPr="00BF249F">
              <w:t xml:space="preserve">This button group has three buttons, </w:t>
            </w:r>
            <w:r w:rsidRPr="00BF249F">
              <w:rPr>
                <w:b/>
              </w:rPr>
              <w:t>All, Avail,</w:t>
            </w:r>
            <w:r w:rsidRPr="00BF249F">
              <w:t xml:space="preserve"> and </w:t>
            </w:r>
            <w:r w:rsidRPr="00BF249F">
              <w:rPr>
                <w:b/>
              </w:rPr>
              <w:t>Pts.</w:t>
            </w:r>
          </w:p>
        </w:tc>
      </w:tr>
      <w:tr w:rsidR="00EF4222" w:rsidRPr="00BF249F" w14:paraId="4C2BFBAB" w14:textId="77777777" w:rsidTr="00A27E4B">
        <w:trPr>
          <w:cantSplit/>
          <w:tblHeader/>
        </w:trPr>
        <w:tc>
          <w:tcPr>
            <w:tcW w:w="2268" w:type="dxa"/>
            <w:shd w:val="clear" w:color="auto" w:fill="auto"/>
          </w:tcPr>
          <w:p w14:paraId="081E6DF1" w14:textId="08AE8157" w:rsidR="00EF4222" w:rsidRPr="00BF249F" w:rsidRDefault="00EF4222" w:rsidP="004137B2">
            <w:pPr>
              <w:pStyle w:val="CVTabletext"/>
              <w:jc w:val="center"/>
              <w:rPr>
                <w:b/>
              </w:rPr>
            </w:pPr>
            <w:r w:rsidRPr="00BF249F">
              <w:object w:dxaOrig="555" w:dyaOrig="435" w14:anchorId="357D95DA">
                <v:shape id="_x0000_i1038" type="#_x0000_t75" style="width:29.25pt;height:21.75pt" o:ole="">
                  <v:imagedata r:id="rId61" o:title=""/>
                </v:shape>
                <o:OLEObject Type="Embed" ProgID="PBrush" ShapeID="_x0000_i1038" DrawAspect="Content" ObjectID="_1643535562" r:id="rId62"/>
              </w:object>
            </w:r>
          </w:p>
          <w:p w14:paraId="3C282631" w14:textId="2EC2F42F" w:rsidR="00EF4222" w:rsidRPr="00BF249F" w:rsidRDefault="00EF4222" w:rsidP="004137B2">
            <w:pPr>
              <w:pStyle w:val="CVTabletext"/>
              <w:jc w:val="center"/>
            </w:pPr>
            <w:r w:rsidRPr="00BF249F">
              <w:rPr>
                <w:b/>
              </w:rPr>
              <w:t>All</w:t>
            </w:r>
            <w:r w:rsidRPr="00BF249F">
              <w:t xml:space="preserve"> button</w:t>
            </w:r>
          </w:p>
        </w:tc>
        <w:tc>
          <w:tcPr>
            <w:tcW w:w="5954" w:type="dxa"/>
            <w:shd w:val="clear" w:color="auto" w:fill="auto"/>
          </w:tcPr>
          <w:p w14:paraId="2BADF8BC" w14:textId="76E55EF6" w:rsidR="00EF4222" w:rsidRPr="00BF249F" w:rsidRDefault="00EF4222" w:rsidP="00521388">
            <w:pPr>
              <w:pStyle w:val="CVTabletext"/>
            </w:pPr>
            <w:r w:rsidRPr="00BF249F">
              <w:t xml:space="preserve">Select </w:t>
            </w:r>
            <w:r w:rsidRPr="00BF249F">
              <w:rPr>
                <w:b/>
              </w:rPr>
              <w:t>All</w:t>
            </w:r>
            <w:r w:rsidRPr="00BF249F">
              <w:t xml:space="preserve"> to view the empty bed cells, the bed cells occupied with patients, and the empty locations.</w:t>
            </w:r>
          </w:p>
        </w:tc>
      </w:tr>
      <w:tr w:rsidR="00EF4222" w:rsidRPr="00BF249F" w14:paraId="2595388B" w14:textId="77777777" w:rsidTr="00A27E4B">
        <w:trPr>
          <w:cantSplit/>
          <w:tblHeader/>
        </w:trPr>
        <w:tc>
          <w:tcPr>
            <w:tcW w:w="2268" w:type="dxa"/>
            <w:shd w:val="clear" w:color="auto" w:fill="auto"/>
          </w:tcPr>
          <w:p w14:paraId="7C696842" w14:textId="582C7659" w:rsidR="00EF4222" w:rsidRPr="00BF249F" w:rsidRDefault="00EF4222" w:rsidP="004137B2">
            <w:pPr>
              <w:pStyle w:val="CVTabletext"/>
              <w:jc w:val="center"/>
              <w:rPr>
                <w:b/>
              </w:rPr>
            </w:pPr>
            <w:r w:rsidRPr="00BF249F">
              <w:object w:dxaOrig="540" w:dyaOrig="390" w14:anchorId="724EC22A">
                <v:shape id="_x0000_i1039" type="#_x0000_t75" style="width:32.25pt;height:22.5pt" o:ole="">
                  <v:imagedata r:id="rId63" o:title=""/>
                </v:shape>
                <o:OLEObject Type="Embed" ProgID="PBrush" ShapeID="_x0000_i1039" DrawAspect="Content" ObjectID="_1643535563" r:id="rId64"/>
              </w:object>
            </w:r>
          </w:p>
          <w:p w14:paraId="14C8913E" w14:textId="26A0A868" w:rsidR="00EF4222" w:rsidRPr="00BF249F" w:rsidRDefault="00EF4222" w:rsidP="004137B2">
            <w:pPr>
              <w:pStyle w:val="CVTabletext"/>
              <w:jc w:val="center"/>
            </w:pPr>
            <w:r w:rsidRPr="00BF249F">
              <w:rPr>
                <w:b/>
              </w:rPr>
              <w:t>Avail</w:t>
            </w:r>
            <w:r w:rsidRPr="00BF249F">
              <w:t xml:space="preserve"> button</w:t>
            </w:r>
          </w:p>
        </w:tc>
        <w:tc>
          <w:tcPr>
            <w:tcW w:w="5954" w:type="dxa"/>
            <w:shd w:val="clear" w:color="auto" w:fill="auto"/>
          </w:tcPr>
          <w:p w14:paraId="4C139057" w14:textId="0F92446A" w:rsidR="00EF4222" w:rsidRPr="00BF249F" w:rsidRDefault="00EF4222" w:rsidP="00521388">
            <w:pPr>
              <w:pStyle w:val="CVTabletext"/>
            </w:pPr>
            <w:r w:rsidRPr="00BF249F">
              <w:t xml:space="preserve">Select </w:t>
            </w:r>
            <w:r w:rsidRPr="00BF249F">
              <w:rPr>
                <w:b/>
              </w:rPr>
              <w:t>Avail</w:t>
            </w:r>
            <w:r w:rsidRPr="00BF249F">
              <w:t xml:space="preserve"> to view the empty bed cells that are available to assign to the patients and the occupied beds.</w:t>
            </w:r>
          </w:p>
        </w:tc>
      </w:tr>
      <w:tr w:rsidR="00EF4222" w:rsidRPr="00BF249F" w14:paraId="208F8130" w14:textId="77777777" w:rsidTr="00A27E4B">
        <w:trPr>
          <w:cantSplit/>
          <w:tblHeader/>
        </w:trPr>
        <w:tc>
          <w:tcPr>
            <w:tcW w:w="2268" w:type="dxa"/>
            <w:shd w:val="clear" w:color="auto" w:fill="auto"/>
          </w:tcPr>
          <w:p w14:paraId="4A2DB50A" w14:textId="76558269" w:rsidR="00EF4222" w:rsidRPr="00BF249F" w:rsidRDefault="00EF4222" w:rsidP="004137B2">
            <w:pPr>
              <w:pStyle w:val="CVTabletext"/>
              <w:jc w:val="center"/>
              <w:rPr>
                <w:b/>
              </w:rPr>
            </w:pPr>
            <w:r w:rsidRPr="00BF249F">
              <w:object w:dxaOrig="540" w:dyaOrig="330" w14:anchorId="7567D7D9">
                <v:shape id="_x0000_i1040" type="#_x0000_t75" style="width:32.25pt;height:18pt" o:ole="">
                  <v:imagedata r:id="rId65" o:title=""/>
                </v:shape>
                <o:OLEObject Type="Embed" ProgID="PBrush" ShapeID="_x0000_i1040" DrawAspect="Content" ObjectID="_1643535564" r:id="rId66"/>
              </w:object>
            </w:r>
          </w:p>
          <w:p w14:paraId="6320703B" w14:textId="0ED2DB24" w:rsidR="00EF4222" w:rsidRPr="00BF249F" w:rsidRDefault="00EF4222" w:rsidP="004137B2">
            <w:pPr>
              <w:pStyle w:val="CVTabletext"/>
              <w:jc w:val="center"/>
            </w:pPr>
            <w:r w:rsidRPr="00BF249F">
              <w:rPr>
                <w:b/>
              </w:rPr>
              <w:t>Pts</w:t>
            </w:r>
            <w:r w:rsidRPr="00BF249F">
              <w:t xml:space="preserve"> button</w:t>
            </w:r>
          </w:p>
        </w:tc>
        <w:tc>
          <w:tcPr>
            <w:tcW w:w="5954" w:type="dxa"/>
            <w:shd w:val="clear" w:color="auto" w:fill="auto"/>
          </w:tcPr>
          <w:p w14:paraId="039FB280" w14:textId="0CF0963F" w:rsidR="00EF4222" w:rsidRPr="00BF249F" w:rsidRDefault="00EF4222" w:rsidP="002B099C">
            <w:pPr>
              <w:pStyle w:val="CVTabletext"/>
            </w:pPr>
            <w:r w:rsidRPr="00BF249F">
              <w:t xml:space="preserve">Select </w:t>
            </w:r>
            <w:r w:rsidRPr="00BF249F">
              <w:rPr>
                <w:b/>
              </w:rPr>
              <w:t>Pts</w:t>
            </w:r>
            <w:r w:rsidRPr="00BF249F">
              <w:t xml:space="preserve"> to view all the bed cells that are occupied with patients. The Pts view is the default view in the tristate.</w:t>
            </w:r>
          </w:p>
        </w:tc>
      </w:tr>
      <w:tr w:rsidR="006E6CFE" w:rsidRPr="00BF249F" w14:paraId="582653BB" w14:textId="77777777" w:rsidTr="00A27E4B">
        <w:trPr>
          <w:cantSplit/>
          <w:tblHeader/>
        </w:trPr>
        <w:tc>
          <w:tcPr>
            <w:tcW w:w="2268" w:type="dxa"/>
            <w:shd w:val="clear" w:color="auto" w:fill="auto"/>
          </w:tcPr>
          <w:p w14:paraId="630712FC" w14:textId="59500CC6" w:rsidR="006E6CFE" w:rsidRPr="00BF249F" w:rsidRDefault="006E6CFE" w:rsidP="004137B2">
            <w:pPr>
              <w:pStyle w:val="CVTabletext"/>
              <w:jc w:val="center"/>
              <w:rPr>
                <w:b/>
              </w:rPr>
            </w:pPr>
            <w:r w:rsidRPr="00BF249F">
              <w:object w:dxaOrig="1470" w:dyaOrig="420" w14:anchorId="2C05831A">
                <v:shape id="_x0000_i1041" type="#_x0000_t75" style="width:73.5pt;height:21.75pt" o:ole="">
                  <v:imagedata r:id="rId67" o:title=""/>
                </v:shape>
                <o:OLEObject Type="Embed" ProgID="PBrush" ShapeID="_x0000_i1041" DrawAspect="Content" ObjectID="_1643535565" r:id="rId68"/>
              </w:object>
            </w:r>
          </w:p>
          <w:p w14:paraId="74586F6B" w14:textId="604F734C" w:rsidR="006E6CFE" w:rsidRPr="00BF249F" w:rsidRDefault="006E6CFE" w:rsidP="004137B2">
            <w:pPr>
              <w:pStyle w:val="CVTabletext"/>
              <w:jc w:val="center"/>
            </w:pPr>
            <w:r w:rsidRPr="00BF249F">
              <w:t>Patient Count</w:t>
            </w:r>
          </w:p>
        </w:tc>
        <w:tc>
          <w:tcPr>
            <w:tcW w:w="5954" w:type="dxa"/>
            <w:shd w:val="clear" w:color="auto" w:fill="auto"/>
          </w:tcPr>
          <w:p w14:paraId="19B80A26" w14:textId="7DFA188B" w:rsidR="006E6CFE" w:rsidRPr="00BF249F" w:rsidRDefault="006E6CFE" w:rsidP="00731514">
            <w:pPr>
              <w:pStyle w:val="CVTabletext"/>
              <w:rPr>
                <w:rFonts w:cs="Calibri"/>
                <w:color w:val="000000"/>
              </w:rPr>
            </w:pPr>
            <w:r w:rsidRPr="00BF249F">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BF249F" w:rsidRDefault="006E6CFE" w:rsidP="00731514">
            <w:pPr>
              <w:pStyle w:val="CVTabletext"/>
            </w:pPr>
            <w:r w:rsidRPr="00BF249F">
              <w:t>When you navigate to the next screen using the chevron icon, the patient count increases and adds to the previous patient count.</w:t>
            </w:r>
          </w:p>
          <w:p w14:paraId="39F301C7" w14:textId="211F024B" w:rsidR="006E6CFE" w:rsidRPr="00BF249F" w:rsidRDefault="006E6CFE" w:rsidP="007649FE">
            <w:pPr>
              <w:pStyle w:val="CVTabletext"/>
              <w:rPr>
                <w:i/>
              </w:rPr>
            </w:pPr>
            <w:r w:rsidRPr="00BF249F">
              <w:rPr>
                <w:i/>
              </w:rPr>
              <w:t>For example, 20 of 47</w:t>
            </w:r>
            <w:r w:rsidR="00F97921" w:rsidRPr="00BF249F">
              <w:rPr>
                <w:i/>
              </w:rPr>
              <w:t xml:space="preserve">; </w:t>
            </w:r>
            <w:r w:rsidRPr="00BF249F">
              <w:rPr>
                <w:i/>
              </w:rPr>
              <w:t>20 indicates the number of patients displayed in the bed view per screen;</w:t>
            </w:r>
            <w:r w:rsidR="00F97921" w:rsidRPr="00BF249F">
              <w:rPr>
                <w:i/>
              </w:rPr>
              <w:t xml:space="preserve"> </w:t>
            </w:r>
            <w:r w:rsidRPr="00BF249F">
              <w:rPr>
                <w:i/>
              </w:rPr>
              <w:t>47 indicates the total count of all the patients in the entire bed view;</w:t>
            </w:r>
          </w:p>
          <w:p w14:paraId="362C2F7B" w14:textId="4F20C55E" w:rsidR="006E6CFE" w:rsidRPr="00BF249F" w:rsidRDefault="006E6CFE" w:rsidP="007649FE">
            <w:pPr>
              <w:pStyle w:val="CVTabletext"/>
              <w:rPr>
                <w:rFonts w:cs="Calibri"/>
                <w:i/>
                <w:color w:val="000000"/>
              </w:rPr>
            </w:pPr>
            <w:r w:rsidRPr="00BF249F">
              <w:rPr>
                <w:i/>
              </w:rPr>
              <w:t>When you reach the last screen of the bed view, the per-screen count and the final count match, 47 of 47.</w:t>
            </w:r>
          </w:p>
        </w:tc>
      </w:tr>
    </w:tbl>
    <w:p w14:paraId="78F41D2F" w14:textId="4C611B47" w:rsidR="0054592E" w:rsidRPr="00BF249F" w:rsidRDefault="00711629" w:rsidP="00EF4222">
      <w:pPr>
        <w:pStyle w:val="CVTableCaption"/>
        <w:tabs>
          <w:tab w:val="left" w:pos="993"/>
        </w:tabs>
      </w:pPr>
      <w:r w:rsidRPr="00BF249F">
        <w:t>Side Menu</w:t>
      </w:r>
      <w:r w:rsidR="0054592E" w:rsidRPr="00BF249F">
        <w:t xml:space="preserve"> Elements</w:t>
      </w:r>
    </w:p>
    <w:p w14:paraId="4D8CAE5D" w14:textId="08DDCDFE" w:rsidR="00503FDF" w:rsidRPr="00BF249F" w:rsidRDefault="00503FDF" w:rsidP="00EF4222">
      <w:pPr>
        <w:pStyle w:val="Heading2"/>
        <w:tabs>
          <w:tab w:val="clear" w:pos="450"/>
          <w:tab w:val="left" w:pos="567"/>
        </w:tabs>
      </w:pPr>
      <w:bookmarkStart w:id="21" w:name="_Toc32862596"/>
      <w:r w:rsidRPr="00BF249F">
        <w:t xml:space="preserve">Header </w:t>
      </w:r>
      <w:r w:rsidR="000A4574" w:rsidRPr="00BF249F">
        <w:t>Bar</w:t>
      </w:r>
      <w:bookmarkEnd w:id="21"/>
    </w:p>
    <w:p w14:paraId="554031E7" w14:textId="1EC4BE7A" w:rsidR="00503FDF" w:rsidRPr="00BF249F" w:rsidRDefault="00503FDF" w:rsidP="00B66B0D">
      <w:pPr>
        <w:pStyle w:val="CVChapterBodyCopy"/>
      </w:pPr>
      <w:r w:rsidRPr="00BF249F">
        <w:t xml:space="preserve">Refer to the </w:t>
      </w:r>
      <w:r w:rsidR="00E2275C" w:rsidRPr="00BF249F">
        <w:t>following</w:t>
      </w:r>
      <w:r w:rsidRPr="00BF249F">
        <w:t xml:space="preserve"> table for details about the header bar</w:t>
      </w:r>
      <w:r w:rsidR="0091231E" w:rsidRPr="00BF249F">
        <w:t xml:space="preserve"> elements</w:t>
      </w:r>
      <w:r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BF249F"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BF249F" w:rsidRDefault="00154ACD" w:rsidP="00E6245C">
            <w:pPr>
              <w:pStyle w:val="Whitechartheaderinformation"/>
            </w:pPr>
            <w:r w:rsidRPr="00BF249F">
              <w:t>Icon and Element Name</w:t>
            </w:r>
          </w:p>
        </w:tc>
        <w:tc>
          <w:tcPr>
            <w:tcW w:w="5771" w:type="dxa"/>
            <w:shd w:val="clear" w:color="auto" w:fill="808080" w:themeFill="background1" w:themeFillShade="80"/>
          </w:tcPr>
          <w:p w14:paraId="2B448540" w14:textId="77777777" w:rsidR="00154ACD" w:rsidRPr="00BF249F" w:rsidRDefault="00154ACD" w:rsidP="00E6245C">
            <w:pPr>
              <w:pStyle w:val="Whitechartheaderinformation"/>
            </w:pPr>
            <w:r w:rsidRPr="00BF249F">
              <w:t>Description</w:t>
            </w:r>
          </w:p>
        </w:tc>
      </w:tr>
      <w:tr w:rsidR="00154ACD" w:rsidRPr="00BF249F" w14:paraId="5E4D8147" w14:textId="77777777" w:rsidTr="00154ACD">
        <w:trPr>
          <w:trHeight w:val="283"/>
        </w:trPr>
        <w:tc>
          <w:tcPr>
            <w:tcW w:w="2977" w:type="dxa"/>
            <w:shd w:val="clear" w:color="auto" w:fill="auto"/>
          </w:tcPr>
          <w:p w14:paraId="40251B37" w14:textId="77777777" w:rsidR="00154ACD" w:rsidRPr="00BF249F" w:rsidRDefault="00154ACD" w:rsidP="0004659D">
            <w:pPr>
              <w:pStyle w:val="CVTabletext"/>
              <w:jc w:val="center"/>
            </w:pPr>
            <w:r w:rsidRPr="00BF249F">
              <w:object w:dxaOrig="2025" w:dyaOrig="600" w14:anchorId="15FF10F7">
                <v:shape id="_x0000_i1042" type="#_x0000_t75" style="width:65.25pt;height:18.75pt" o:ole="">
                  <v:imagedata r:id="rId69" o:title=""/>
                </v:shape>
                <o:OLEObject Type="Embed" ProgID="PBrush" ShapeID="_x0000_i1042" DrawAspect="Content" ObjectID="_1643535566" r:id="rId70"/>
              </w:object>
            </w:r>
          </w:p>
          <w:p w14:paraId="0C437459" w14:textId="43230E4C" w:rsidR="00154ACD" w:rsidRPr="00BF249F" w:rsidRDefault="00154ACD" w:rsidP="0004659D">
            <w:pPr>
              <w:pStyle w:val="CVTabletext"/>
              <w:jc w:val="center"/>
            </w:pPr>
            <w:r w:rsidRPr="00BF249F">
              <w:t>Coreo View logo</w:t>
            </w:r>
          </w:p>
        </w:tc>
        <w:tc>
          <w:tcPr>
            <w:tcW w:w="5771" w:type="dxa"/>
            <w:shd w:val="clear" w:color="auto" w:fill="auto"/>
          </w:tcPr>
          <w:p w14:paraId="4B3228A1" w14:textId="66181292" w:rsidR="00154ACD" w:rsidRPr="00BF249F" w:rsidRDefault="00154ACD" w:rsidP="007E3D9C">
            <w:pPr>
              <w:pStyle w:val="CVTabletext"/>
            </w:pPr>
            <w:r w:rsidRPr="00BF249F">
              <w:t>The Coreo View logo</w:t>
            </w:r>
          </w:p>
        </w:tc>
      </w:tr>
      <w:tr w:rsidR="00154ACD" w:rsidRPr="00BF249F" w14:paraId="2EB5C7FA" w14:textId="77777777" w:rsidTr="00154ACD">
        <w:trPr>
          <w:trHeight w:val="428"/>
        </w:trPr>
        <w:tc>
          <w:tcPr>
            <w:tcW w:w="2977" w:type="dxa"/>
            <w:shd w:val="clear" w:color="auto" w:fill="auto"/>
            <w:vAlign w:val="center"/>
          </w:tcPr>
          <w:p w14:paraId="6FE38606" w14:textId="77777777" w:rsidR="00154ACD" w:rsidRPr="00BF249F" w:rsidRDefault="00154ACD" w:rsidP="0004659D">
            <w:pPr>
              <w:pStyle w:val="CVTabletext"/>
              <w:jc w:val="center"/>
            </w:pPr>
            <w:r w:rsidRPr="00BF249F">
              <w:object w:dxaOrig="2085" w:dyaOrig="660" w14:anchorId="679192AD">
                <v:shape id="_x0000_i1043" type="#_x0000_t75" style="width:85.5pt;height:25.5pt" o:ole="">
                  <v:imagedata r:id="rId71" o:title=""/>
                </v:shape>
                <o:OLEObject Type="Embed" ProgID="PBrush" ShapeID="_x0000_i1043" DrawAspect="Content" ObjectID="_1643535567" r:id="rId72"/>
              </w:object>
            </w:r>
          </w:p>
          <w:p w14:paraId="20A10810" w14:textId="50C8895A" w:rsidR="00154ACD" w:rsidRPr="00BF249F" w:rsidRDefault="00154ACD" w:rsidP="0004659D">
            <w:pPr>
              <w:pStyle w:val="CVTabletext"/>
              <w:jc w:val="center"/>
            </w:pPr>
            <w:r w:rsidRPr="00BF249F">
              <w:t>Magnification icon</w:t>
            </w:r>
          </w:p>
        </w:tc>
        <w:tc>
          <w:tcPr>
            <w:tcW w:w="5771" w:type="dxa"/>
            <w:shd w:val="clear" w:color="auto" w:fill="auto"/>
          </w:tcPr>
          <w:p w14:paraId="2B8F2CC8" w14:textId="30C32607" w:rsidR="00154ACD" w:rsidRPr="00BF249F" w:rsidRDefault="00154ACD" w:rsidP="007E3D9C">
            <w:pPr>
              <w:pStyle w:val="CVTabletext"/>
            </w:pPr>
            <w:r w:rsidRPr="00BF249F">
              <w:t>Zoom in (+) to increase or zoom out (-) to decrease the bed view layout magnification. 60% being the least and 240% being the maximum magnification values.</w:t>
            </w:r>
          </w:p>
        </w:tc>
      </w:tr>
      <w:tr w:rsidR="00154ACD" w:rsidRPr="00BF249F" w14:paraId="6C117CB2" w14:textId="77777777" w:rsidTr="00154ACD">
        <w:trPr>
          <w:trHeight w:val="428"/>
        </w:trPr>
        <w:tc>
          <w:tcPr>
            <w:tcW w:w="2977" w:type="dxa"/>
            <w:shd w:val="clear" w:color="auto" w:fill="auto"/>
            <w:vAlign w:val="center"/>
          </w:tcPr>
          <w:p w14:paraId="0BF7D4AC" w14:textId="77777777" w:rsidR="00154ACD" w:rsidRPr="00BF249F" w:rsidRDefault="00154ACD" w:rsidP="0004659D">
            <w:pPr>
              <w:pStyle w:val="CVTabletext"/>
              <w:jc w:val="center"/>
            </w:pPr>
            <w:r w:rsidRPr="00BF249F">
              <w:object w:dxaOrig="585" w:dyaOrig="630" w14:anchorId="52940A44">
                <v:shape id="_x0000_i1044" type="#_x0000_t75" style="width:27pt;height:29.25pt" o:ole="">
                  <v:imagedata r:id="rId73" o:title=""/>
                </v:shape>
                <o:OLEObject Type="Embed" ProgID="PBrush" ShapeID="_x0000_i1044" DrawAspect="Content" ObjectID="_1643535568" r:id="rId74"/>
              </w:object>
            </w:r>
          </w:p>
          <w:p w14:paraId="0432BACF" w14:textId="5470F0A6" w:rsidR="00154ACD" w:rsidRPr="00BF249F" w:rsidRDefault="00154ACD" w:rsidP="0004659D">
            <w:pPr>
              <w:pStyle w:val="CVTabletext"/>
              <w:jc w:val="center"/>
            </w:pPr>
            <w:r w:rsidRPr="00BF249F">
              <w:t>Coreo View Search icon</w:t>
            </w:r>
          </w:p>
        </w:tc>
        <w:tc>
          <w:tcPr>
            <w:tcW w:w="5771" w:type="dxa"/>
            <w:shd w:val="clear" w:color="auto" w:fill="auto"/>
          </w:tcPr>
          <w:p w14:paraId="7A56B959" w14:textId="2D749F0E" w:rsidR="00154ACD" w:rsidRPr="00BF249F" w:rsidRDefault="00154ACD" w:rsidP="002F2E97">
            <w:pPr>
              <w:pStyle w:val="CVTabletext"/>
            </w:pPr>
            <w:r w:rsidRPr="00BF249F">
              <w:t>Select this button to search the patient records in bed view based on criteria such as patient name, MPI (Master Patient Index), group, location, cohort details.</w:t>
            </w:r>
          </w:p>
        </w:tc>
      </w:tr>
      <w:tr w:rsidR="00154ACD" w:rsidRPr="00BF249F" w14:paraId="489A5F73" w14:textId="77777777" w:rsidTr="00154ACD">
        <w:trPr>
          <w:trHeight w:val="428"/>
        </w:trPr>
        <w:tc>
          <w:tcPr>
            <w:tcW w:w="2977" w:type="dxa"/>
            <w:shd w:val="clear" w:color="auto" w:fill="auto"/>
          </w:tcPr>
          <w:p w14:paraId="6D9367E5" w14:textId="77777777" w:rsidR="00154ACD" w:rsidRPr="00BF249F" w:rsidRDefault="00154ACD" w:rsidP="0004659D">
            <w:pPr>
              <w:pStyle w:val="CVTabletext"/>
              <w:jc w:val="center"/>
            </w:pPr>
            <w:r w:rsidRPr="00BF249F">
              <w:object w:dxaOrig="1140" w:dyaOrig="1545" w14:anchorId="091F4580">
                <v:shape id="_x0000_i1045" type="#_x0000_t75" style="width:42pt;height:57pt" o:ole="">
                  <v:imagedata r:id="rId75" o:title=""/>
                </v:shape>
                <o:OLEObject Type="Embed" ProgID="PBrush" ShapeID="_x0000_i1045" DrawAspect="Content" ObjectID="_1643535569" r:id="rId76"/>
              </w:object>
            </w:r>
          </w:p>
          <w:p w14:paraId="75E9B21F" w14:textId="692D1459" w:rsidR="00154ACD" w:rsidRPr="00BF249F" w:rsidRDefault="00154ACD" w:rsidP="0004659D">
            <w:pPr>
              <w:pStyle w:val="CVTabletext"/>
              <w:jc w:val="center"/>
            </w:pPr>
            <w:r w:rsidRPr="00BF249F">
              <w:t>Bed View (BV) button</w:t>
            </w:r>
          </w:p>
        </w:tc>
        <w:tc>
          <w:tcPr>
            <w:tcW w:w="5771" w:type="dxa"/>
            <w:shd w:val="clear" w:color="auto" w:fill="auto"/>
          </w:tcPr>
          <w:p w14:paraId="76B63EF6" w14:textId="1A906F04" w:rsidR="00154ACD" w:rsidRPr="00BF249F" w:rsidRDefault="00154ACD" w:rsidP="002F2E97">
            <w:pPr>
              <w:pStyle w:val="CVTabletext"/>
            </w:pPr>
            <w:r w:rsidRPr="00BF249F">
              <w:t>Select this button to display patient and bed information organized by groups and locations with bed cells arranged vertically below.</w:t>
            </w:r>
          </w:p>
        </w:tc>
      </w:tr>
      <w:tr w:rsidR="00154ACD" w:rsidRPr="00BF249F" w14:paraId="6F97DE0B" w14:textId="77777777" w:rsidTr="00154ACD">
        <w:trPr>
          <w:trHeight w:val="428"/>
        </w:trPr>
        <w:tc>
          <w:tcPr>
            <w:tcW w:w="2977" w:type="dxa"/>
            <w:shd w:val="clear" w:color="auto" w:fill="auto"/>
          </w:tcPr>
          <w:p w14:paraId="5577475A" w14:textId="77777777" w:rsidR="00154ACD" w:rsidRPr="00BF249F" w:rsidRDefault="00154ACD" w:rsidP="0004659D">
            <w:pPr>
              <w:pStyle w:val="CVTabletext"/>
              <w:jc w:val="center"/>
            </w:pPr>
            <w:r w:rsidRPr="00BF249F">
              <w:object w:dxaOrig="1080" w:dyaOrig="1560" w14:anchorId="028F2632">
                <v:shape id="_x0000_i1046" type="#_x0000_t75" style="width:45pt;height:65.25pt" o:ole="">
                  <v:imagedata r:id="rId77" o:title=""/>
                </v:shape>
                <o:OLEObject Type="Embed" ProgID="PBrush" ShapeID="_x0000_i1046" DrawAspect="Content" ObjectID="_1643535570" r:id="rId78"/>
              </w:object>
            </w:r>
          </w:p>
          <w:p w14:paraId="346A6F45" w14:textId="12FB26D0" w:rsidR="00154ACD" w:rsidRPr="00BF249F" w:rsidRDefault="00154ACD" w:rsidP="0004659D">
            <w:pPr>
              <w:pStyle w:val="CVTabletext"/>
              <w:jc w:val="center"/>
            </w:pPr>
            <w:r w:rsidRPr="00BF249F">
              <w:t>Prioritized View (PV) button</w:t>
            </w:r>
          </w:p>
        </w:tc>
        <w:tc>
          <w:tcPr>
            <w:tcW w:w="5771" w:type="dxa"/>
            <w:shd w:val="clear" w:color="auto" w:fill="auto"/>
          </w:tcPr>
          <w:p w14:paraId="6C5AB9D4" w14:textId="633E28A0" w:rsidR="00154ACD" w:rsidRPr="00BF249F" w:rsidRDefault="00154ACD" w:rsidP="002B099C">
            <w:pPr>
              <w:pStyle w:val="CVTabletext"/>
            </w:pPr>
            <w:r w:rsidRPr="00BF249F">
              <w:t>Select this button to display a simplified view of the patient list that is sorted by pre-defined criteria and applied to a user-specified time range.</w:t>
            </w:r>
          </w:p>
        </w:tc>
      </w:tr>
      <w:tr w:rsidR="00154ACD" w:rsidRPr="00BF249F" w14:paraId="396A85EB" w14:textId="77777777" w:rsidTr="00154ACD">
        <w:trPr>
          <w:trHeight w:val="428"/>
        </w:trPr>
        <w:tc>
          <w:tcPr>
            <w:tcW w:w="2977" w:type="dxa"/>
            <w:shd w:val="clear" w:color="auto" w:fill="auto"/>
            <w:vAlign w:val="center"/>
          </w:tcPr>
          <w:p w14:paraId="22290506" w14:textId="77777777" w:rsidR="00154ACD" w:rsidRPr="00BF249F" w:rsidRDefault="00154ACD" w:rsidP="0004659D">
            <w:pPr>
              <w:pStyle w:val="CVTabletext"/>
              <w:jc w:val="center"/>
            </w:pPr>
            <w:r w:rsidRPr="00BF249F">
              <w:object w:dxaOrig="960" w:dyaOrig="1530" w14:anchorId="26E535F5">
                <v:shape id="_x0000_i1047" type="#_x0000_t75" style="width:42pt;height:68.25pt" o:ole="">
                  <v:imagedata r:id="rId79" o:title=""/>
                </v:shape>
                <o:OLEObject Type="Embed" ProgID="PBrush" ShapeID="_x0000_i1047" DrawAspect="Content" ObjectID="_1643535571" r:id="rId80"/>
              </w:object>
            </w:r>
          </w:p>
          <w:p w14:paraId="302E38B8" w14:textId="5037A3B9" w:rsidR="00154ACD" w:rsidRPr="00BF249F" w:rsidRDefault="008903CA" w:rsidP="0004659D">
            <w:pPr>
              <w:pStyle w:val="CVTabletext"/>
              <w:jc w:val="center"/>
            </w:pPr>
            <w:r w:rsidRPr="00BF249F">
              <w:t>Geomap</w:t>
            </w:r>
            <w:r w:rsidR="00154ACD" w:rsidRPr="00BF249F">
              <w:t xml:space="preserve"> View (GMV) button</w:t>
            </w:r>
          </w:p>
        </w:tc>
        <w:tc>
          <w:tcPr>
            <w:tcW w:w="5771" w:type="dxa"/>
            <w:shd w:val="clear" w:color="auto" w:fill="auto"/>
          </w:tcPr>
          <w:p w14:paraId="1083CEC6" w14:textId="0B2E620F" w:rsidR="00154ACD" w:rsidRPr="00BF249F" w:rsidRDefault="00154ACD" w:rsidP="0044760E">
            <w:pPr>
              <w:pStyle w:val="CVTabletext"/>
            </w:pPr>
            <w:r w:rsidRPr="00BF249F">
              <w:t>Select this button to display graphical markers representing the number of patients associated with the location on a geographical map.</w:t>
            </w:r>
          </w:p>
          <w:p w14:paraId="31FC5C37" w14:textId="1136C1B5" w:rsidR="00154ACD" w:rsidRPr="00BF249F" w:rsidRDefault="00154ACD" w:rsidP="006224D8">
            <w:pPr>
              <w:pStyle w:val="CVTabletext"/>
            </w:pPr>
            <w:r w:rsidRPr="00BF249F">
              <w:t>The view can be filtered based on the three groups, AC, PAC, and CC, and may include pharmacies and food pantries.</w:t>
            </w:r>
          </w:p>
        </w:tc>
      </w:tr>
    </w:tbl>
    <w:p w14:paraId="39C763B9" w14:textId="057BF505" w:rsidR="007E3D9C" w:rsidRPr="00BF249F" w:rsidRDefault="007E3D9C" w:rsidP="00154ACD">
      <w:pPr>
        <w:pStyle w:val="CVTableCaption"/>
        <w:tabs>
          <w:tab w:val="left" w:pos="993"/>
        </w:tabs>
      </w:pPr>
      <w:r w:rsidRPr="00BF249F">
        <w:t>Header Bar Elements</w:t>
      </w:r>
    </w:p>
    <w:p w14:paraId="7A354CFA" w14:textId="7DCFFAB2" w:rsidR="00A87299" w:rsidRPr="00BF249F" w:rsidRDefault="008F23CE" w:rsidP="00691A20">
      <w:pPr>
        <w:pStyle w:val="Heading2"/>
        <w:tabs>
          <w:tab w:val="clear" w:pos="450"/>
          <w:tab w:val="left" w:pos="567"/>
        </w:tabs>
      </w:pPr>
      <w:bookmarkStart w:id="22" w:name="_Toc32862597"/>
      <w:r w:rsidRPr="00BF249F">
        <w:t>Main Panel</w:t>
      </w:r>
      <w:bookmarkEnd w:id="22"/>
    </w:p>
    <w:p w14:paraId="13EDDF1F" w14:textId="15EF162C" w:rsidR="00B66B0D" w:rsidRPr="00BF249F" w:rsidRDefault="00095737" w:rsidP="00B66B0D">
      <w:pPr>
        <w:pStyle w:val="CVChapterBodyCopy"/>
      </w:pPr>
      <w:r w:rsidRPr="00BF249F">
        <w:t>V</w:t>
      </w:r>
      <w:r w:rsidR="000D43D4" w:rsidRPr="00BF249F">
        <w:t>iew</w:t>
      </w:r>
      <w:r w:rsidR="00B66B0D" w:rsidRPr="00BF249F">
        <w:t xml:space="preserve"> the patient </w:t>
      </w:r>
      <w:r w:rsidR="004F65D2" w:rsidRPr="00BF249F">
        <w:t>records</w:t>
      </w:r>
      <w:r w:rsidR="006D726D" w:rsidRPr="00BF249F">
        <w:t xml:space="preserve"> </w:t>
      </w:r>
      <w:r w:rsidR="008F23CE" w:rsidRPr="00BF249F">
        <w:t xml:space="preserve">in the main panel </w:t>
      </w:r>
      <w:r w:rsidR="004F65D2" w:rsidRPr="00BF249F">
        <w:t>assigned to</w:t>
      </w:r>
      <w:r w:rsidRPr="00BF249F">
        <w:t xml:space="preserve"> different</w:t>
      </w:r>
      <w:r w:rsidR="006D726D" w:rsidRPr="00BF249F">
        <w:t xml:space="preserve"> groups</w:t>
      </w:r>
      <w:r w:rsidRPr="00BF249F">
        <w:t xml:space="preserve"> (AC, PAC</w:t>
      </w:r>
      <w:r w:rsidR="002B099C" w:rsidRPr="00BF249F">
        <w:t>,</w:t>
      </w:r>
      <w:r w:rsidRPr="00BF249F">
        <w:t xml:space="preserve"> and CC)</w:t>
      </w:r>
      <w:r w:rsidR="006D726D" w:rsidRPr="00BF249F">
        <w:t xml:space="preserve"> and locations</w:t>
      </w:r>
      <w:r w:rsidR="00B66B0D" w:rsidRPr="00BF249F">
        <w:t xml:space="preserve"> </w:t>
      </w:r>
      <w:r w:rsidR="007F1A94" w:rsidRPr="00BF249F">
        <w:t xml:space="preserve">by selecting </w:t>
      </w:r>
      <w:r w:rsidR="004F65D2" w:rsidRPr="00BF249F">
        <w:t>from</w:t>
      </w:r>
      <w:r w:rsidR="007F1A94" w:rsidRPr="00BF249F">
        <w:t xml:space="preserve"> the </w:t>
      </w:r>
      <w:r w:rsidR="00B66B0D" w:rsidRPr="00BF249F">
        <w:t xml:space="preserve">following three </w:t>
      </w:r>
      <w:r w:rsidR="008F23CE" w:rsidRPr="00BF249F">
        <w:t>views</w:t>
      </w:r>
      <w:r w:rsidR="00B66B0D" w:rsidRPr="00BF249F">
        <w:t>:</w:t>
      </w:r>
    </w:p>
    <w:p w14:paraId="225BC47C" w14:textId="54EB30FF" w:rsidR="00F841AA" w:rsidRPr="00BF249F" w:rsidRDefault="00095737" w:rsidP="00F841AA">
      <w:pPr>
        <w:pStyle w:val="ListBullet"/>
        <w:rPr>
          <w:b/>
        </w:rPr>
      </w:pPr>
      <w:r w:rsidRPr="00BF249F">
        <w:rPr>
          <w:b/>
        </w:rPr>
        <w:t>B</w:t>
      </w:r>
      <w:r w:rsidR="00D8394D" w:rsidRPr="00BF249F">
        <w:rPr>
          <w:b/>
        </w:rPr>
        <w:t>ed V</w:t>
      </w:r>
      <w:r w:rsidR="00F841AA" w:rsidRPr="00BF249F">
        <w:rPr>
          <w:b/>
        </w:rPr>
        <w:t>iew</w:t>
      </w:r>
    </w:p>
    <w:p w14:paraId="580F456C" w14:textId="4DBBF2B2" w:rsidR="00F841AA" w:rsidRPr="00BF249F" w:rsidRDefault="00095737" w:rsidP="00F841AA">
      <w:pPr>
        <w:pStyle w:val="ListBullet"/>
        <w:rPr>
          <w:b/>
        </w:rPr>
      </w:pPr>
      <w:r w:rsidRPr="00BF249F">
        <w:rPr>
          <w:b/>
        </w:rPr>
        <w:t>Prioritized V</w:t>
      </w:r>
      <w:r w:rsidR="00F841AA" w:rsidRPr="00BF249F">
        <w:rPr>
          <w:b/>
        </w:rPr>
        <w:t>iew</w:t>
      </w:r>
    </w:p>
    <w:p w14:paraId="4FC0D25F" w14:textId="104AE98A" w:rsidR="00F841AA" w:rsidRPr="00BF249F" w:rsidRDefault="008903CA" w:rsidP="00F841AA">
      <w:pPr>
        <w:pStyle w:val="ListBullet"/>
        <w:rPr>
          <w:b/>
        </w:rPr>
      </w:pPr>
      <w:r w:rsidRPr="00BF249F">
        <w:rPr>
          <w:b/>
        </w:rPr>
        <w:t>Geom</w:t>
      </w:r>
      <w:r w:rsidR="00F841AA" w:rsidRPr="00BF249F">
        <w:rPr>
          <w:b/>
        </w:rPr>
        <w:t xml:space="preserve">ap </w:t>
      </w:r>
      <w:r w:rsidR="00095737" w:rsidRPr="00BF249F">
        <w:rPr>
          <w:b/>
        </w:rPr>
        <w:t>V</w:t>
      </w:r>
      <w:r w:rsidR="00F841AA" w:rsidRPr="00BF249F">
        <w:rPr>
          <w:b/>
        </w:rPr>
        <w:t>iew</w:t>
      </w:r>
    </w:p>
    <w:p w14:paraId="0BFA2D91" w14:textId="55D82C57" w:rsidR="00354ED8" w:rsidRPr="00BF249F" w:rsidRDefault="00354ED8" w:rsidP="00354ED8">
      <w:pPr>
        <w:pStyle w:val="CVChapterBodyCopy"/>
      </w:pPr>
      <w:r w:rsidRPr="00BF249F">
        <w:t xml:space="preserve">Coreo View provides </w:t>
      </w:r>
      <w:r w:rsidR="002F2E97" w:rsidRPr="00BF249F">
        <w:t xml:space="preserve">an </w:t>
      </w:r>
      <w:r w:rsidRPr="00BF249F">
        <w:t>instantaneous patient context in Bed View, Prioritized View</w:t>
      </w:r>
      <w:r w:rsidR="003661FC" w:rsidRPr="00BF249F">
        <w:t>,</w:t>
      </w:r>
      <w:r w:rsidRPr="00BF249F">
        <w:t xml:space="preserve"> and Geo</w:t>
      </w:r>
      <w:r w:rsidR="008903CA" w:rsidRPr="00BF249F">
        <w:t>map</w:t>
      </w:r>
      <w:r w:rsidRPr="00BF249F">
        <w:t xml:space="preserve"> View</w:t>
      </w:r>
      <w:r w:rsidR="00BE6C86" w:rsidRPr="00BF249F">
        <w:t>.</w:t>
      </w:r>
    </w:p>
    <w:p w14:paraId="29D2712A" w14:textId="77A48E74" w:rsidR="003E33C5" w:rsidRPr="00BF249F" w:rsidRDefault="003E33C5" w:rsidP="004E6B2C">
      <w:pPr>
        <w:pStyle w:val="Heading1"/>
      </w:pPr>
      <w:bookmarkStart w:id="23" w:name="_Toc32862598"/>
      <w:r w:rsidRPr="00BF249F">
        <w:t>Bed View</w:t>
      </w:r>
      <w:bookmarkEnd w:id="23"/>
    </w:p>
    <w:p w14:paraId="652D967F" w14:textId="515A197B" w:rsidR="003E33C5" w:rsidRPr="00BF249F" w:rsidRDefault="003E33C5" w:rsidP="003E33C5">
      <w:pPr>
        <w:pStyle w:val="CVChapterBodyCopy"/>
      </w:pPr>
      <w:r w:rsidRPr="00BF249F">
        <w:t xml:space="preserve">The bed view layout displays the patient information based on </w:t>
      </w:r>
      <w:r w:rsidR="002D0BE5" w:rsidRPr="00BF249F">
        <w:t xml:space="preserve">the type of group, location, </w:t>
      </w:r>
      <w:r w:rsidR="006459B1" w:rsidRPr="00BF249F">
        <w:t xml:space="preserve">patient cohorts, </w:t>
      </w:r>
      <w:r w:rsidR="002D0BE5" w:rsidRPr="00BF249F">
        <w:t xml:space="preserve">patient attributes, bed attributes, bed </w:t>
      </w:r>
      <w:r w:rsidR="006459B1" w:rsidRPr="00BF249F">
        <w:t>activities</w:t>
      </w:r>
      <w:r w:rsidR="002D0BE5" w:rsidRPr="00BF249F">
        <w:t>,</w:t>
      </w:r>
      <w:r w:rsidR="006459B1" w:rsidRPr="00BF249F">
        <w:t xml:space="preserve"> and</w:t>
      </w:r>
      <w:r w:rsidR="002D0BE5" w:rsidRPr="00BF249F">
        <w:t xml:space="preserve"> patient move requests</w:t>
      </w:r>
      <w:r w:rsidR="00E81FA7" w:rsidRPr="00BF249F">
        <w:t>.</w:t>
      </w:r>
      <w:r w:rsidR="003D5343" w:rsidRPr="00BF249F">
        <w:t xml:space="preserve"> The bed view is the</w:t>
      </w:r>
      <w:r w:rsidR="00590035" w:rsidRPr="00BF249F">
        <w:t xml:space="preserve"> </w:t>
      </w:r>
      <w:r w:rsidR="006A0502" w:rsidRPr="00BF249F">
        <w:t xml:space="preserve">default </w:t>
      </w:r>
      <w:r w:rsidR="00590035" w:rsidRPr="00BF249F">
        <w:t xml:space="preserve">home </w:t>
      </w:r>
      <w:r w:rsidR="003D5343" w:rsidRPr="00BF249F">
        <w:t>layout.</w:t>
      </w:r>
    </w:p>
    <w:p w14:paraId="4BDC0DF2" w14:textId="7059CF0F" w:rsidR="004D7FBD" w:rsidRPr="00BF249F" w:rsidRDefault="007A3904" w:rsidP="00F841AA">
      <w:pPr>
        <w:pStyle w:val="CVChapterBodyCopy"/>
      </w:pPr>
      <w:r w:rsidRPr="00BF249F">
        <w:rPr>
          <w:noProof/>
          <w:lang w:val="en-IN" w:eastAsia="en-IN"/>
        </w:rPr>
        <w:lastRenderedPageBreak/>
        <w:drawing>
          <wp:inline distT="0" distB="0" distL="0" distR="0" wp14:anchorId="40697832" wp14:editId="4E7D6763">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1">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BF249F" w:rsidRDefault="008B7931" w:rsidP="00154ACD">
      <w:pPr>
        <w:pStyle w:val="CVFigureCaption"/>
        <w:tabs>
          <w:tab w:val="left" w:pos="1134"/>
        </w:tabs>
      </w:pPr>
      <w:r w:rsidRPr="00BF249F">
        <w:t>The Bed Layout View</w:t>
      </w:r>
    </w:p>
    <w:p w14:paraId="02B0384F" w14:textId="3948248C" w:rsidR="00837702" w:rsidRPr="00BF249F" w:rsidRDefault="00837702" w:rsidP="00F17430">
      <w:pPr>
        <w:pStyle w:val="Heading2"/>
        <w:tabs>
          <w:tab w:val="clear" w:pos="450"/>
        </w:tabs>
        <w:ind w:left="567" w:hanging="567"/>
      </w:pPr>
      <w:bookmarkStart w:id="24" w:name="_Toc32862599"/>
      <w:r w:rsidRPr="00BF249F">
        <w:t>Bed View Layout Elements</w:t>
      </w:r>
      <w:bookmarkEnd w:id="24"/>
    </w:p>
    <w:p w14:paraId="4757F879" w14:textId="0F53D791" w:rsidR="00015005" w:rsidRPr="00BF249F" w:rsidRDefault="00015005" w:rsidP="00015005">
      <w:pPr>
        <w:pStyle w:val="CVChapterBodyCopy"/>
      </w:pPr>
      <w:r w:rsidRPr="00BF249F">
        <w:t xml:space="preserve">Refer to the </w:t>
      </w:r>
      <w:r w:rsidR="00221D98" w:rsidRPr="00BF249F">
        <w:t xml:space="preserve">following </w:t>
      </w:r>
      <w:r w:rsidR="002F220E" w:rsidRPr="00BF249F">
        <w:t xml:space="preserve">table </w:t>
      </w:r>
      <w:r w:rsidRPr="00BF249F">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BF249F" w14:paraId="7BD3945A" w14:textId="77777777" w:rsidTr="00A01F76">
        <w:trPr>
          <w:cantSplit/>
          <w:tblHeader/>
          <w:jc w:val="center"/>
        </w:trPr>
        <w:tc>
          <w:tcPr>
            <w:tcW w:w="4482" w:type="dxa"/>
            <w:shd w:val="clear" w:color="auto" w:fill="365F91" w:themeFill="accent1" w:themeFillShade="BF"/>
            <w:vAlign w:val="center"/>
          </w:tcPr>
          <w:p w14:paraId="38749ABE" w14:textId="19923704" w:rsidR="001F7AC0" w:rsidRPr="00BF249F" w:rsidRDefault="001F7AC0" w:rsidP="001C7FBC">
            <w:pPr>
              <w:pStyle w:val="Whitechartheaderinformation"/>
              <w:rPr>
                <w:noProof/>
                <w:lang w:val="en-IN" w:eastAsia="en-IN"/>
              </w:rPr>
            </w:pPr>
            <w:r w:rsidRPr="00BF249F">
              <w:t xml:space="preserve">Icon </w:t>
            </w:r>
            <w:r w:rsidR="00A01F76" w:rsidRPr="00BF249F">
              <w:t xml:space="preserve">Name </w:t>
            </w:r>
            <w:r w:rsidRPr="00BF249F">
              <w:t>and Element Name</w:t>
            </w:r>
          </w:p>
        </w:tc>
        <w:tc>
          <w:tcPr>
            <w:tcW w:w="4212" w:type="dxa"/>
            <w:shd w:val="clear" w:color="auto" w:fill="808080" w:themeFill="background1" w:themeFillShade="80"/>
          </w:tcPr>
          <w:p w14:paraId="6A1D29A5" w14:textId="7A97DFEB" w:rsidR="001F7AC0" w:rsidRPr="00BF249F" w:rsidRDefault="001F7AC0" w:rsidP="001944D2">
            <w:pPr>
              <w:pStyle w:val="Whitechartheaderinformation"/>
            </w:pPr>
            <w:r w:rsidRPr="00BF249F">
              <w:t>Description</w:t>
            </w:r>
          </w:p>
        </w:tc>
      </w:tr>
      <w:tr w:rsidR="001F7AC0" w:rsidRPr="00BF249F" w14:paraId="51925553" w14:textId="77777777" w:rsidTr="00A01F76">
        <w:trPr>
          <w:cantSplit/>
          <w:tblHeader/>
          <w:jc w:val="center"/>
        </w:trPr>
        <w:tc>
          <w:tcPr>
            <w:tcW w:w="4482" w:type="dxa"/>
            <w:shd w:val="clear" w:color="auto" w:fill="FFFFFF" w:themeFill="background1"/>
            <w:vAlign w:val="center"/>
          </w:tcPr>
          <w:p w14:paraId="3B1BF32F" w14:textId="77777777" w:rsidR="001F7AC0" w:rsidRPr="00BF249F" w:rsidRDefault="001F7AC0" w:rsidP="00DA5ED2">
            <w:pPr>
              <w:pStyle w:val="CVTabletext"/>
              <w:jc w:val="center"/>
            </w:pPr>
            <w:r w:rsidRPr="00BF249F">
              <w:object w:dxaOrig="11324" w:dyaOrig="660" w14:anchorId="6A473EA6">
                <v:shape id="_x0000_i1048" type="#_x0000_t75" style="width:202.5pt;height:11.25pt" o:ole="">
                  <v:imagedata r:id="rId82" o:title=""/>
                </v:shape>
                <o:OLEObject Type="Embed" ProgID="PBrush" ShapeID="_x0000_i1048" DrawAspect="Content" ObjectID="_1643535572" r:id="rId83"/>
              </w:object>
            </w:r>
          </w:p>
          <w:p w14:paraId="710F5D29" w14:textId="77777777" w:rsidR="001F7AC0" w:rsidRPr="00BF249F" w:rsidRDefault="001F7AC0" w:rsidP="00DA5ED2">
            <w:pPr>
              <w:pStyle w:val="CVTabletext"/>
              <w:jc w:val="center"/>
            </w:pPr>
            <w:r w:rsidRPr="00BF249F">
              <w:t>Group Header Bar</w:t>
            </w:r>
          </w:p>
          <w:p w14:paraId="0238D4A3" w14:textId="42E54831" w:rsidR="00E50660" w:rsidRPr="00BF249F" w:rsidRDefault="00E50660" w:rsidP="00DA5ED2">
            <w:pPr>
              <w:pStyle w:val="CVTabletext"/>
              <w:jc w:val="center"/>
            </w:pPr>
          </w:p>
        </w:tc>
        <w:tc>
          <w:tcPr>
            <w:tcW w:w="4212" w:type="dxa"/>
            <w:shd w:val="clear" w:color="auto" w:fill="FFFFFF" w:themeFill="background1"/>
          </w:tcPr>
          <w:p w14:paraId="5BD69155" w14:textId="722C1CF3" w:rsidR="001F7AC0" w:rsidRPr="00BF249F" w:rsidRDefault="001F7AC0" w:rsidP="007748C7">
            <w:pPr>
              <w:pStyle w:val="CVTabletext"/>
            </w:pPr>
            <w:r w:rsidRPr="00BF249F">
              <w:t>The header bar displaying the group color code and the group name</w:t>
            </w:r>
          </w:p>
        </w:tc>
      </w:tr>
      <w:tr w:rsidR="001F7AC0" w:rsidRPr="00BF249F" w14:paraId="279726F9" w14:textId="77777777" w:rsidTr="00A01F76">
        <w:trPr>
          <w:cantSplit/>
          <w:tblHeader/>
          <w:jc w:val="center"/>
        </w:trPr>
        <w:tc>
          <w:tcPr>
            <w:tcW w:w="4482" w:type="dxa"/>
            <w:shd w:val="clear" w:color="auto" w:fill="FFFFFF" w:themeFill="background1"/>
            <w:vAlign w:val="center"/>
          </w:tcPr>
          <w:p w14:paraId="7AA453E8" w14:textId="2888D16B" w:rsidR="001F7AC0" w:rsidRPr="00BF249F" w:rsidRDefault="001F7AC0" w:rsidP="00DA5ED2">
            <w:pPr>
              <w:pStyle w:val="CVTabletext"/>
              <w:jc w:val="center"/>
            </w:pPr>
            <w:r w:rsidRPr="00BF249F">
              <w:rPr>
                <w:noProof/>
                <w:lang w:val="en-IN" w:eastAsia="en-IN"/>
              </w:rPr>
              <w:drawing>
                <wp:inline distT="0" distB="0" distL="0" distR="0" wp14:anchorId="328BA130" wp14:editId="3BF431C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BF249F" w:rsidRDefault="001F7AC0" w:rsidP="00E50660">
            <w:pPr>
              <w:pStyle w:val="CVTabletext"/>
              <w:jc w:val="center"/>
            </w:pPr>
            <w:r w:rsidRPr="00BF249F">
              <w:t>AC Group Bar</w:t>
            </w:r>
          </w:p>
          <w:p w14:paraId="2696B116" w14:textId="727D989B" w:rsidR="00E50660" w:rsidRPr="00BF249F" w:rsidRDefault="00E50660" w:rsidP="00E50660">
            <w:pPr>
              <w:pStyle w:val="CVTabletext"/>
              <w:jc w:val="center"/>
            </w:pPr>
          </w:p>
        </w:tc>
        <w:tc>
          <w:tcPr>
            <w:tcW w:w="4212" w:type="dxa"/>
            <w:shd w:val="clear" w:color="auto" w:fill="FFFFFF" w:themeFill="background1"/>
          </w:tcPr>
          <w:p w14:paraId="6E0DEF03" w14:textId="6523EBA7" w:rsidR="001F7AC0" w:rsidRPr="00BF249F" w:rsidRDefault="001F7AC0" w:rsidP="00F22113">
            <w:pPr>
              <w:pStyle w:val="CVTabletext"/>
            </w:pPr>
            <w:r w:rsidRPr="00BF249F">
              <w:t>The color code for Acute Care (AC) group</w:t>
            </w:r>
          </w:p>
        </w:tc>
      </w:tr>
      <w:tr w:rsidR="001F7AC0" w:rsidRPr="00BF249F" w14:paraId="3AA253A2" w14:textId="77777777" w:rsidTr="00A01F76">
        <w:trPr>
          <w:cantSplit/>
          <w:tblHeader/>
          <w:jc w:val="center"/>
        </w:trPr>
        <w:tc>
          <w:tcPr>
            <w:tcW w:w="4482" w:type="dxa"/>
            <w:shd w:val="clear" w:color="auto" w:fill="FFFFFF" w:themeFill="background1"/>
            <w:vAlign w:val="center"/>
          </w:tcPr>
          <w:p w14:paraId="7BCC5E33" w14:textId="77777777" w:rsidR="001F7AC0" w:rsidRPr="00BF249F" w:rsidRDefault="001F7AC0" w:rsidP="00DA5ED2">
            <w:pPr>
              <w:pStyle w:val="CVTabletext"/>
              <w:jc w:val="center"/>
            </w:pPr>
            <w:r w:rsidRPr="00BF249F">
              <w:rPr>
                <w:noProof/>
                <w:lang w:val="en-IN" w:eastAsia="en-IN"/>
              </w:rPr>
              <w:drawing>
                <wp:inline distT="0" distB="0" distL="0" distR="0" wp14:anchorId="3DD55542" wp14:editId="22279ACF">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BF249F" w:rsidRDefault="001F7AC0" w:rsidP="00E50660">
            <w:pPr>
              <w:pStyle w:val="CVTabletext"/>
              <w:jc w:val="center"/>
            </w:pPr>
            <w:r w:rsidRPr="00BF249F">
              <w:t>PAC group bar</w:t>
            </w:r>
          </w:p>
        </w:tc>
        <w:tc>
          <w:tcPr>
            <w:tcW w:w="4212" w:type="dxa"/>
            <w:shd w:val="clear" w:color="auto" w:fill="FFFFFF" w:themeFill="background1"/>
          </w:tcPr>
          <w:p w14:paraId="2AA5EDD8" w14:textId="0DB398E1" w:rsidR="001F7AC0" w:rsidRPr="00BF249F" w:rsidRDefault="001F7AC0" w:rsidP="007F381E">
            <w:pPr>
              <w:pStyle w:val="CVTabletext"/>
            </w:pPr>
            <w:r w:rsidRPr="00BF249F">
              <w:t>The color code for Post-Acute Care group</w:t>
            </w:r>
          </w:p>
        </w:tc>
      </w:tr>
      <w:tr w:rsidR="001F7AC0" w:rsidRPr="00BF249F" w14:paraId="54699919" w14:textId="77777777" w:rsidTr="00A01F76">
        <w:trPr>
          <w:cantSplit/>
          <w:tblHeader/>
          <w:jc w:val="center"/>
        </w:trPr>
        <w:tc>
          <w:tcPr>
            <w:tcW w:w="4482" w:type="dxa"/>
            <w:shd w:val="clear" w:color="auto" w:fill="FFFFFF" w:themeFill="background1"/>
            <w:vAlign w:val="center"/>
          </w:tcPr>
          <w:p w14:paraId="5C17995E" w14:textId="77777777" w:rsidR="001F7AC0" w:rsidRPr="00BF249F" w:rsidRDefault="001F7AC0" w:rsidP="00DA5ED2">
            <w:pPr>
              <w:pStyle w:val="CVTabletext"/>
              <w:jc w:val="center"/>
            </w:pPr>
            <w:r w:rsidRPr="00BF249F">
              <w:rPr>
                <w:noProof/>
                <w:lang w:val="en-IN" w:eastAsia="en-IN"/>
              </w:rPr>
              <w:drawing>
                <wp:inline distT="0" distB="0" distL="0" distR="0" wp14:anchorId="131CFA6B" wp14:editId="646AAB0C">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BF249F" w:rsidRDefault="001F7AC0" w:rsidP="00E50660">
            <w:pPr>
              <w:pStyle w:val="CVTabletext"/>
              <w:jc w:val="center"/>
            </w:pPr>
            <w:r w:rsidRPr="00BF249F">
              <w:t>CC group</w:t>
            </w:r>
          </w:p>
          <w:p w14:paraId="006F315E" w14:textId="0E999887" w:rsidR="00E50660" w:rsidRPr="00BF249F" w:rsidRDefault="00E50660" w:rsidP="00E50660">
            <w:pPr>
              <w:pStyle w:val="CVTabletext"/>
              <w:jc w:val="center"/>
            </w:pPr>
          </w:p>
        </w:tc>
        <w:tc>
          <w:tcPr>
            <w:tcW w:w="4212" w:type="dxa"/>
            <w:shd w:val="clear" w:color="auto" w:fill="FFFFFF" w:themeFill="background1"/>
          </w:tcPr>
          <w:p w14:paraId="6939406E" w14:textId="2368A5D2" w:rsidR="001F7AC0" w:rsidRPr="00BF249F" w:rsidRDefault="001F7AC0" w:rsidP="007F381E">
            <w:pPr>
              <w:pStyle w:val="CVTabletext"/>
            </w:pPr>
            <w:r w:rsidRPr="00BF249F">
              <w:t>Color code for Cross Continuum group</w:t>
            </w:r>
          </w:p>
        </w:tc>
      </w:tr>
      <w:tr w:rsidR="001F7AC0" w:rsidRPr="00BF249F" w14:paraId="5310A07E" w14:textId="77777777" w:rsidTr="00A01F76">
        <w:trPr>
          <w:cantSplit/>
          <w:tblHeader/>
          <w:jc w:val="center"/>
        </w:trPr>
        <w:tc>
          <w:tcPr>
            <w:tcW w:w="4482" w:type="dxa"/>
            <w:shd w:val="clear" w:color="auto" w:fill="FFFFFF" w:themeFill="background1"/>
            <w:vAlign w:val="center"/>
          </w:tcPr>
          <w:p w14:paraId="2EE1016E" w14:textId="378C9B42" w:rsidR="001F7AC0" w:rsidRPr="00BF249F" w:rsidRDefault="006E7A25" w:rsidP="00DA5ED2">
            <w:pPr>
              <w:pStyle w:val="CVTabletext"/>
              <w:jc w:val="center"/>
            </w:pPr>
            <w:r w:rsidRPr="00BF249F">
              <w:object w:dxaOrig="9841" w:dyaOrig="450" w14:anchorId="1D5A2FD5">
                <v:shape id="_x0000_i1049" type="#_x0000_t75" style="width:208.5pt;height:14.25pt" o:ole="">
                  <v:imagedata r:id="rId87" o:title=""/>
                </v:shape>
                <o:OLEObject Type="Embed" ProgID="PBrush" ShapeID="_x0000_i1049" DrawAspect="Content" ObjectID="_1643535573" r:id="rId88"/>
              </w:object>
            </w:r>
          </w:p>
          <w:p w14:paraId="058901A6" w14:textId="0E62C069" w:rsidR="001F7AC0" w:rsidRPr="00BF249F" w:rsidRDefault="001F7AC0" w:rsidP="00DA5ED2">
            <w:pPr>
              <w:pStyle w:val="CVTabletext"/>
              <w:jc w:val="center"/>
            </w:pPr>
            <w:r w:rsidRPr="00BF249F">
              <w:t>Location header bar</w:t>
            </w:r>
          </w:p>
          <w:p w14:paraId="3085BB89" w14:textId="072DDD21" w:rsidR="001F7AC0" w:rsidRPr="00BF249F"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BF249F" w:rsidRDefault="001F7AC0" w:rsidP="000F068E">
            <w:pPr>
              <w:pStyle w:val="CVTabletext"/>
            </w:pPr>
            <w:r w:rsidRPr="00BF249F">
              <w:t>The header bar displaying the location attached to the group</w:t>
            </w:r>
          </w:p>
        </w:tc>
      </w:tr>
      <w:tr w:rsidR="001F7AC0" w:rsidRPr="00BF249F" w14:paraId="5A2B7E88" w14:textId="77777777" w:rsidTr="00A01F76">
        <w:trPr>
          <w:cantSplit/>
          <w:tblHeader/>
          <w:jc w:val="center"/>
        </w:trPr>
        <w:tc>
          <w:tcPr>
            <w:tcW w:w="4482" w:type="dxa"/>
            <w:shd w:val="clear" w:color="auto" w:fill="FFFFFF" w:themeFill="background1"/>
            <w:vAlign w:val="center"/>
          </w:tcPr>
          <w:p w14:paraId="0F67FB3E" w14:textId="56A33C02" w:rsidR="001F7AC0" w:rsidRPr="00BF249F" w:rsidRDefault="004639AA" w:rsidP="00DA5ED2">
            <w:pPr>
              <w:pStyle w:val="CVTabletext"/>
              <w:jc w:val="center"/>
            </w:pPr>
            <w:r w:rsidRPr="00BF249F">
              <w:object w:dxaOrig="795" w:dyaOrig="420" w14:anchorId="09229E15">
                <v:shape id="_x0000_i1050" type="#_x0000_t75" style="width:54pt;height:29.25pt" o:ole="">
                  <v:imagedata r:id="rId89" o:title=""/>
                </v:shape>
                <o:OLEObject Type="Embed" ProgID="PBrush" ShapeID="_x0000_i1050" DrawAspect="Content" ObjectID="_1643535574" r:id="rId90"/>
              </w:object>
            </w:r>
          </w:p>
          <w:p w14:paraId="4DF21E7B" w14:textId="086676C0" w:rsidR="001F7AC0" w:rsidRPr="00BF249F" w:rsidRDefault="001F7AC0" w:rsidP="00DA5ED2">
            <w:pPr>
              <w:pStyle w:val="CVTabletext"/>
              <w:jc w:val="center"/>
            </w:pPr>
            <w:r w:rsidRPr="00BF249F">
              <w:t>Location name</w:t>
            </w:r>
            <w:r w:rsidR="004639AA" w:rsidRPr="00BF249F">
              <w:t>-AC Group</w:t>
            </w:r>
          </w:p>
          <w:p w14:paraId="0ED19D5B" w14:textId="5F34A27A" w:rsidR="004639AA" w:rsidRPr="00BF249F" w:rsidRDefault="004639AA" w:rsidP="00DA5ED2">
            <w:pPr>
              <w:pStyle w:val="CVTabletext"/>
              <w:jc w:val="center"/>
            </w:pPr>
          </w:p>
          <w:p w14:paraId="014A157D" w14:textId="6B357087" w:rsidR="004639AA" w:rsidRPr="00BF249F" w:rsidRDefault="004639AA" w:rsidP="00DA5ED2">
            <w:pPr>
              <w:pStyle w:val="CVTabletext"/>
              <w:jc w:val="center"/>
            </w:pPr>
            <w:r w:rsidRPr="00BF249F">
              <w:object w:dxaOrig="690" w:dyaOrig="420" w14:anchorId="76C22AE7">
                <v:shape id="_x0000_i1051" type="#_x0000_t75" style="width:48pt;height:30pt" o:ole="">
                  <v:imagedata r:id="rId91" o:title=""/>
                </v:shape>
                <o:OLEObject Type="Embed" ProgID="PBrush" ShapeID="_x0000_i1051" DrawAspect="Content" ObjectID="_1643535575" r:id="rId92"/>
              </w:object>
            </w:r>
          </w:p>
          <w:p w14:paraId="6E13B890" w14:textId="1BC775B8" w:rsidR="004639AA" w:rsidRPr="00BF249F" w:rsidRDefault="004639AA" w:rsidP="004639AA">
            <w:pPr>
              <w:pStyle w:val="CVTabletext"/>
              <w:jc w:val="center"/>
            </w:pPr>
            <w:r w:rsidRPr="00BF249F">
              <w:t>Location name-PAC Group</w:t>
            </w:r>
          </w:p>
          <w:p w14:paraId="24D3DF70" w14:textId="51FEDEAA" w:rsidR="004639AA" w:rsidRPr="00BF249F" w:rsidRDefault="004639AA" w:rsidP="00DA5ED2">
            <w:pPr>
              <w:pStyle w:val="CVTabletext"/>
              <w:jc w:val="center"/>
            </w:pPr>
          </w:p>
          <w:p w14:paraId="39B0F1FE" w14:textId="223BD450" w:rsidR="004639AA" w:rsidRPr="00BF249F" w:rsidRDefault="004639AA" w:rsidP="00DA5ED2">
            <w:pPr>
              <w:pStyle w:val="CVTabletext"/>
              <w:jc w:val="center"/>
            </w:pPr>
            <w:r w:rsidRPr="00BF249F">
              <w:object w:dxaOrig="780" w:dyaOrig="420" w14:anchorId="4B644E2A">
                <v:shape id="_x0000_i1052" type="#_x0000_t75" style="width:57pt;height:32.25pt" o:ole="">
                  <v:imagedata r:id="rId93" o:title=""/>
                </v:shape>
                <o:OLEObject Type="Embed" ProgID="PBrush" ShapeID="_x0000_i1052" DrawAspect="Content" ObjectID="_1643535576" r:id="rId94"/>
              </w:object>
            </w:r>
          </w:p>
          <w:p w14:paraId="6C4CD368" w14:textId="70179550" w:rsidR="004639AA" w:rsidRPr="00BF249F" w:rsidRDefault="004639AA" w:rsidP="004639AA">
            <w:pPr>
              <w:pStyle w:val="CVTabletext"/>
              <w:jc w:val="center"/>
            </w:pPr>
            <w:r w:rsidRPr="00BF249F">
              <w:t>Location name-CC Group</w:t>
            </w:r>
          </w:p>
          <w:p w14:paraId="2FE0F45C" w14:textId="10D1713E" w:rsidR="001F7AC0" w:rsidRPr="00BF249F"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BF249F" w:rsidRDefault="001F7AC0" w:rsidP="000F068E">
            <w:pPr>
              <w:pStyle w:val="CVTabletext"/>
            </w:pPr>
            <w:r w:rsidRPr="00BF249F">
              <w:t>The location belonging to the group</w:t>
            </w:r>
          </w:p>
        </w:tc>
      </w:tr>
      <w:tr w:rsidR="001F7AC0" w:rsidRPr="00BF249F" w14:paraId="5E953411" w14:textId="77777777" w:rsidTr="00A01F76">
        <w:trPr>
          <w:cantSplit/>
          <w:tblHeader/>
          <w:jc w:val="center"/>
        </w:trPr>
        <w:tc>
          <w:tcPr>
            <w:tcW w:w="4482" w:type="dxa"/>
            <w:shd w:val="clear" w:color="auto" w:fill="FFFFFF" w:themeFill="background1"/>
            <w:vAlign w:val="center"/>
          </w:tcPr>
          <w:p w14:paraId="1421F148" w14:textId="2724765E" w:rsidR="001F7AC0" w:rsidRPr="00BF249F" w:rsidRDefault="005F722B" w:rsidP="00DA5ED2">
            <w:pPr>
              <w:pStyle w:val="CVTabletext"/>
              <w:jc w:val="center"/>
            </w:pPr>
            <w:r w:rsidRPr="00BF249F">
              <w:object w:dxaOrig="1665" w:dyaOrig="765" w14:anchorId="2C06B886">
                <v:shape id="_x0000_i1053" type="#_x0000_t75" style="width:81pt;height:37.5pt" o:ole="">
                  <v:imagedata r:id="rId95" o:title=""/>
                </v:shape>
                <o:OLEObject Type="Embed" ProgID="PBrush" ShapeID="_x0000_i1053" DrawAspect="Content" ObjectID="_1643535577" r:id="rId96"/>
              </w:object>
            </w:r>
          </w:p>
          <w:p w14:paraId="5E977841" w14:textId="581310C0" w:rsidR="001F7AC0" w:rsidRPr="00BF249F" w:rsidRDefault="001F7AC0" w:rsidP="00DA5ED2">
            <w:pPr>
              <w:pStyle w:val="CVTabletext"/>
              <w:jc w:val="center"/>
            </w:pPr>
            <w:r w:rsidRPr="00BF249F">
              <w:rPr>
                <w:b/>
              </w:rPr>
              <w:t>Avail</w:t>
            </w:r>
            <w:r w:rsidRPr="00BF249F">
              <w:t xml:space="preserve"> beds</w:t>
            </w:r>
          </w:p>
          <w:p w14:paraId="0C9DEA6F" w14:textId="16F20ADD" w:rsidR="001F7AC0" w:rsidRPr="00BF249F"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BF249F" w:rsidRDefault="002F2E97" w:rsidP="0019667D">
            <w:pPr>
              <w:pStyle w:val="CVTabletext"/>
            </w:pPr>
            <w:r w:rsidRPr="00BF249F">
              <w:t>View</w:t>
            </w:r>
            <w:r w:rsidR="001F7AC0" w:rsidRPr="00BF249F">
              <w:t xml:space="preserve"> the available empty beds and the total number of beds for that location.</w:t>
            </w:r>
          </w:p>
          <w:p w14:paraId="63FC3BF6" w14:textId="102D5693" w:rsidR="007A3904" w:rsidRPr="00BF249F" w:rsidRDefault="007A3904" w:rsidP="007A3904">
            <w:pPr>
              <w:pStyle w:val="CVTabletext"/>
            </w:pPr>
            <w:r w:rsidRPr="00BF249F">
              <w:t xml:space="preserve">Hover the cursor over the Location header bar to view </w:t>
            </w:r>
            <w:r w:rsidRPr="00BF249F">
              <w:rPr>
                <w:b/>
              </w:rPr>
              <w:t>Avail</w:t>
            </w:r>
            <w:r w:rsidR="004B7BFA" w:rsidRPr="00BF249F">
              <w:t>.</w:t>
            </w:r>
          </w:p>
        </w:tc>
      </w:tr>
      <w:tr w:rsidR="001F7AC0" w:rsidRPr="00BF249F" w14:paraId="5718868F" w14:textId="77777777" w:rsidTr="00A01F76">
        <w:trPr>
          <w:cantSplit/>
          <w:tblHeader/>
          <w:jc w:val="center"/>
        </w:trPr>
        <w:tc>
          <w:tcPr>
            <w:tcW w:w="4482" w:type="dxa"/>
            <w:shd w:val="clear" w:color="auto" w:fill="FFFFFF" w:themeFill="background1"/>
            <w:vAlign w:val="center"/>
          </w:tcPr>
          <w:p w14:paraId="01D8770B" w14:textId="5EBAFB3E" w:rsidR="001F7AC0" w:rsidRPr="00BF249F" w:rsidRDefault="006A17E5" w:rsidP="00123A5E">
            <w:pPr>
              <w:pStyle w:val="CVTabletext"/>
              <w:jc w:val="center"/>
            </w:pPr>
            <w:r w:rsidRPr="00BF249F">
              <w:object w:dxaOrig="480" w:dyaOrig="465" w14:anchorId="3DDBB0C7">
                <v:shape id="_x0000_i1054" type="#_x0000_t75" style="width:26.25pt;height:25.5pt" o:ole="">
                  <v:imagedata r:id="rId97" o:title=""/>
                </v:shape>
                <o:OLEObject Type="Embed" ProgID="PBrush" ShapeID="_x0000_i1054" DrawAspect="Content" ObjectID="_1643535578" r:id="rId98"/>
              </w:object>
            </w:r>
          </w:p>
          <w:p w14:paraId="2095989B" w14:textId="2667FD86" w:rsidR="001F7AC0" w:rsidRPr="00BF249F" w:rsidRDefault="00784399" w:rsidP="00123A5E">
            <w:pPr>
              <w:pStyle w:val="CVTabletext"/>
              <w:jc w:val="center"/>
              <w:rPr>
                <w:b/>
              </w:rPr>
            </w:pPr>
            <w:r w:rsidRPr="00BF249F">
              <w:t>Level Icon-</w:t>
            </w:r>
            <w:r w:rsidR="001F7AC0" w:rsidRPr="00BF249F">
              <w:rPr>
                <w:b/>
              </w:rPr>
              <w:t>Platinum</w:t>
            </w:r>
          </w:p>
          <w:p w14:paraId="0C616667" w14:textId="77777777" w:rsidR="001F7AC0" w:rsidRPr="00BF249F" w:rsidRDefault="001F7AC0" w:rsidP="00123A5E">
            <w:pPr>
              <w:pStyle w:val="CVTabletext"/>
              <w:jc w:val="center"/>
            </w:pPr>
          </w:p>
          <w:p w14:paraId="3449A7D5" w14:textId="12FF0EA9" w:rsidR="001F7AC0" w:rsidRPr="00BF249F" w:rsidRDefault="006A17E5" w:rsidP="00123A5E">
            <w:pPr>
              <w:pStyle w:val="CVTabletext"/>
              <w:jc w:val="center"/>
            </w:pPr>
            <w:r w:rsidRPr="00BF249F">
              <w:object w:dxaOrig="450" w:dyaOrig="450" w14:anchorId="21E1BBB4">
                <v:shape id="_x0000_i1055" type="#_x0000_t75" style="width:25.5pt;height:25.5pt" o:ole="">
                  <v:imagedata r:id="rId99" o:title=""/>
                </v:shape>
                <o:OLEObject Type="Embed" ProgID="PBrush" ShapeID="_x0000_i1055" DrawAspect="Content" ObjectID="_1643535579" r:id="rId100"/>
              </w:object>
            </w:r>
          </w:p>
          <w:p w14:paraId="2BD5091E" w14:textId="61E735FE" w:rsidR="001F7AC0" w:rsidRPr="00BF249F" w:rsidRDefault="00EB5907" w:rsidP="003967F8">
            <w:pPr>
              <w:pStyle w:val="CVTabletext"/>
              <w:jc w:val="center"/>
              <w:rPr>
                <w:b/>
              </w:rPr>
            </w:pPr>
            <w:r w:rsidRPr="00BF249F">
              <w:t>Level</w:t>
            </w:r>
            <w:r w:rsidR="00E50660" w:rsidRPr="00BF249F">
              <w:t xml:space="preserve"> I</w:t>
            </w:r>
            <w:r w:rsidR="001F7AC0" w:rsidRPr="00BF249F">
              <w:t>con</w:t>
            </w:r>
            <w:r w:rsidR="00A86F1B" w:rsidRPr="00BF249F">
              <w:t>-</w:t>
            </w:r>
            <w:r w:rsidR="001F7AC0" w:rsidRPr="00BF249F">
              <w:rPr>
                <w:b/>
              </w:rPr>
              <w:t>Gold</w:t>
            </w:r>
          </w:p>
          <w:p w14:paraId="0FAEA365" w14:textId="77777777" w:rsidR="006A17E5" w:rsidRPr="00BF249F" w:rsidRDefault="006A17E5" w:rsidP="003967F8">
            <w:pPr>
              <w:pStyle w:val="CVTabletext"/>
              <w:jc w:val="center"/>
              <w:rPr>
                <w:b/>
              </w:rPr>
            </w:pPr>
          </w:p>
          <w:p w14:paraId="6BD3E55D" w14:textId="3D2EF536" w:rsidR="001F7AC0" w:rsidRPr="00BF249F" w:rsidRDefault="006A17E5" w:rsidP="00123A5E">
            <w:pPr>
              <w:pStyle w:val="CVTabletext"/>
              <w:jc w:val="center"/>
            </w:pPr>
            <w:r w:rsidRPr="00BF249F">
              <w:object w:dxaOrig="495" w:dyaOrig="480" w14:anchorId="62A35792">
                <v:shape id="_x0000_i1056" type="#_x0000_t75" style="width:27pt;height:26.25pt" o:ole="">
                  <v:imagedata r:id="rId101" o:title=""/>
                </v:shape>
                <o:OLEObject Type="Embed" ProgID="PBrush" ShapeID="_x0000_i1056" DrawAspect="Content" ObjectID="_1643535580" r:id="rId102"/>
              </w:object>
            </w:r>
          </w:p>
          <w:p w14:paraId="4749761F" w14:textId="56477FF8" w:rsidR="001F7AC0" w:rsidRPr="00BF249F" w:rsidRDefault="006A17E5" w:rsidP="00123A5E">
            <w:pPr>
              <w:pStyle w:val="CVTabletext"/>
              <w:jc w:val="center"/>
            </w:pPr>
            <w:r w:rsidRPr="00BF249F">
              <w:t>Level Icon</w:t>
            </w:r>
            <w:r w:rsidR="00A86F1B" w:rsidRPr="00BF249F">
              <w:t>-</w:t>
            </w:r>
            <w:r w:rsidR="001F7AC0" w:rsidRPr="00BF249F">
              <w:rPr>
                <w:b/>
              </w:rPr>
              <w:t>Participating</w:t>
            </w:r>
          </w:p>
          <w:p w14:paraId="1C25E379" w14:textId="798E86BC" w:rsidR="001F7AC0" w:rsidRPr="00BF249F"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BF249F" w:rsidRDefault="002F2E97" w:rsidP="001F7AC0">
            <w:pPr>
              <w:pStyle w:val="CVTabletext"/>
            </w:pPr>
            <w:r w:rsidRPr="00BF249F">
              <w:t xml:space="preserve">View </w:t>
            </w:r>
            <w:r w:rsidR="001F7AC0" w:rsidRPr="00BF249F">
              <w:t xml:space="preserve">the NAVVIS’s partnership agreement levels with the </w:t>
            </w:r>
            <w:r w:rsidR="006E7A25" w:rsidRPr="00BF249F">
              <w:t>facilities</w:t>
            </w:r>
            <w:r w:rsidR="001F7AC0" w:rsidRPr="00BF249F">
              <w:t>.</w:t>
            </w:r>
          </w:p>
          <w:p w14:paraId="18320395" w14:textId="77777777" w:rsidR="001F7AC0" w:rsidRPr="00BF249F" w:rsidRDefault="001F7AC0" w:rsidP="002F2E97">
            <w:pPr>
              <w:pStyle w:val="CVTabletext"/>
            </w:pPr>
            <w:r w:rsidRPr="00BF249F">
              <w:rPr>
                <w:b/>
              </w:rPr>
              <w:t>Platinum</w:t>
            </w:r>
            <w:r w:rsidRPr="00BF249F">
              <w:t xml:space="preserve">, </w:t>
            </w:r>
            <w:r w:rsidRPr="00BF249F">
              <w:rPr>
                <w:b/>
              </w:rPr>
              <w:t>Gold</w:t>
            </w:r>
            <w:r w:rsidR="002F2E97" w:rsidRPr="00BF249F">
              <w:rPr>
                <w:b/>
              </w:rPr>
              <w:t>,</w:t>
            </w:r>
            <w:r w:rsidRPr="00BF249F">
              <w:t xml:space="preserve"> and </w:t>
            </w:r>
            <w:r w:rsidRPr="00BF249F">
              <w:rPr>
                <w:b/>
              </w:rPr>
              <w:t>Participating</w:t>
            </w:r>
            <w:r w:rsidRPr="00BF249F">
              <w:t xml:space="preserve"> are the three</w:t>
            </w:r>
            <w:r w:rsidR="002F2E97" w:rsidRPr="00BF249F">
              <w:t>-</w:t>
            </w:r>
            <w:r w:rsidRPr="00BF249F">
              <w:t>tier levels.</w:t>
            </w:r>
          </w:p>
          <w:p w14:paraId="79C35ECB" w14:textId="6B838C66" w:rsidR="006A17E5" w:rsidRPr="00BF249F" w:rsidRDefault="006A17E5" w:rsidP="002F2E97">
            <w:pPr>
              <w:pStyle w:val="CVTabletext"/>
            </w:pPr>
            <w:r w:rsidRPr="00BF249F">
              <w:t>The level for a facility is set up when creating a location and is available for the PAC and CC group-types only.</w:t>
            </w:r>
          </w:p>
        </w:tc>
      </w:tr>
      <w:tr w:rsidR="002D6E6D" w:rsidRPr="00BF249F" w14:paraId="0A13769F" w14:textId="77777777" w:rsidTr="00A01F76">
        <w:trPr>
          <w:cantSplit/>
          <w:tblHeader/>
          <w:jc w:val="center"/>
        </w:trPr>
        <w:tc>
          <w:tcPr>
            <w:tcW w:w="4482" w:type="dxa"/>
            <w:shd w:val="clear" w:color="auto" w:fill="FFFFFF" w:themeFill="background1"/>
            <w:vAlign w:val="center"/>
          </w:tcPr>
          <w:p w14:paraId="71555BF7" w14:textId="60724344" w:rsidR="002D6E6D" w:rsidRPr="00BF249F" w:rsidRDefault="002D6E6D" w:rsidP="0019667D">
            <w:pPr>
              <w:pStyle w:val="CVTabletext"/>
              <w:jc w:val="center"/>
            </w:pPr>
            <w:r w:rsidRPr="00BF249F">
              <w:object w:dxaOrig="360" w:dyaOrig="420" w14:anchorId="0486F150">
                <v:shape id="_x0000_i1057" type="#_x0000_t75" style="width:18pt;height:21.75pt" o:ole="">
                  <v:imagedata r:id="rId103" o:title=""/>
                </v:shape>
                <o:OLEObject Type="Embed" ProgID="PBrush" ShapeID="_x0000_i1057" DrawAspect="Content" ObjectID="_1643535581" r:id="rId104"/>
              </w:object>
            </w:r>
          </w:p>
          <w:p w14:paraId="78727150" w14:textId="03951814" w:rsidR="002D6E6D" w:rsidRPr="00BF249F" w:rsidRDefault="002D6E6D" w:rsidP="0019667D">
            <w:pPr>
              <w:pStyle w:val="CVTabletext"/>
              <w:jc w:val="center"/>
              <w:rPr>
                <w:noProof/>
                <w:lang w:val="en-IN" w:eastAsia="en-IN"/>
              </w:rPr>
            </w:pPr>
            <w:r w:rsidRPr="00BF249F">
              <w:t>Bell Icon–Red</w:t>
            </w:r>
          </w:p>
          <w:p w14:paraId="110EEEA6" w14:textId="4E88FD83" w:rsidR="002D6E6D" w:rsidRPr="00BF249F"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BF249F" w:rsidRDefault="002D6E6D" w:rsidP="001F7AC0">
            <w:pPr>
              <w:pStyle w:val="CVTabletext"/>
            </w:pPr>
            <w:r w:rsidRPr="00BF249F">
              <w:t>A red bell icon Indicates overdue patient activities, patient move request</w:t>
            </w:r>
            <w:r w:rsidR="002F2E97" w:rsidRPr="00BF249F">
              <w:t>s</w:t>
            </w:r>
            <w:r w:rsidRPr="00BF249F">
              <w:t>, pending patient discharges</w:t>
            </w:r>
            <w:r w:rsidR="003661FC" w:rsidRPr="00BF249F">
              <w:t>,</w:t>
            </w:r>
            <w:r w:rsidRPr="00BF249F">
              <w:t xml:space="preserve"> and bed cleaning tasks; And that the patient needs to be attended without any further delay.</w:t>
            </w:r>
          </w:p>
          <w:p w14:paraId="0B2E4B82" w14:textId="73A142A5" w:rsidR="002D6E6D" w:rsidRPr="00BF249F" w:rsidRDefault="002D6E6D" w:rsidP="001F7AC0">
            <w:pPr>
              <w:pStyle w:val="CVTabletext"/>
            </w:pPr>
          </w:p>
        </w:tc>
      </w:tr>
      <w:tr w:rsidR="002D6E6D" w:rsidRPr="00BF249F" w14:paraId="6775708F" w14:textId="77777777" w:rsidTr="00A01F76">
        <w:trPr>
          <w:cantSplit/>
          <w:tblHeader/>
          <w:jc w:val="center"/>
        </w:trPr>
        <w:tc>
          <w:tcPr>
            <w:tcW w:w="4482" w:type="dxa"/>
            <w:shd w:val="clear" w:color="auto" w:fill="FFFFFF" w:themeFill="background1"/>
            <w:vAlign w:val="center"/>
          </w:tcPr>
          <w:p w14:paraId="1DDD0DFB" w14:textId="77777777" w:rsidR="002D6E6D" w:rsidRPr="00BF249F" w:rsidRDefault="002D6E6D" w:rsidP="0019667D">
            <w:pPr>
              <w:pStyle w:val="CVTabletext"/>
              <w:jc w:val="center"/>
            </w:pPr>
            <w:r w:rsidRPr="00BF249F">
              <w:object w:dxaOrig="390" w:dyaOrig="525" w14:anchorId="033F02A5">
                <v:shape id="_x0000_i1058" type="#_x0000_t75" style="width:18.75pt;height:25.5pt" o:ole="">
                  <v:imagedata r:id="rId105" o:title=""/>
                </v:shape>
                <o:OLEObject Type="Embed" ProgID="PBrush" ShapeID="_x0000_i1058" DrawAspect="Content" ObjectID="_1643535582" r:id="rId106"/>
              </w:object>
            </w:r>
          </w:p>
          <w:p w14:paraId="07A55C2A" w14:textId="521253E5" w:rsidR="002D6E6D" w:rsidRPr="00BF249F" w:rsidRDefault="002D6E6D" w:rsidP="00D627CE">
            <w:pPr>
              <w:pStyle w:val="CVTabletext"/>
              <w:jc w:val="center"/>
              <w:rPr>
                <w:noProof/>
                <w:lang w:val="en-IN" w:eastAsia="en-IN"/>
              </w:rPr>
            </w:pPr>
            <w:r w:rsidRPr="00BF249F">
              <w:t>Bell Icon–Black</w:t>
            </w:r>
          </w:p>
          <w:p w14:paraId="3586FE2D" w14:textId="32CA81A9" w:rsidR="002D6E6D" w:rsidRPr="00BF249F" w:rsidRDefault="002D6E6D" w:rsidP="0019667D">
            <w:pPr>
              <w:pStyle w:val="CVTabletext"/>
              <w:jc w:val="center"/>
            </w:pPr>
          </w:p>
        </w:tc>
        <w:tc>
          <w:tcPr>
            <w:tcW w:w="4212" w:type="dxa"/>
            <w:shd w:val="clear" w:color="auto" w:fill="FFFFFF" w:themeFill="background1"/>
          </w:tcPr>
          <w:p w14:paraId="0C45A91D" w14:textId="7F86B505" w:rsidR="002D6E6D" w:rsidRPr="00BF249F" w:rsidRDefault="002D6E6D" w:rsidP="0019667D">
            <w:pPr>
              <w:pStyle w:val="CVTabletext"/>
            </w:pPr>
            <w:r w:rsidRPr="00BF249F">
              <w:t>A black bell icon indicates that the patient’s discharge process is complete.</w:t>
            </w:r>
          </w:p>
        </w:tc>
      </w:tr>
      <w:tr w:rsidR="002D6E6D" w:rsidRPr="00BF249F" w14:paraId="395E533B" w14:textId="77777777" w:rsidTr="00A01F76">
        <w:trPr>
          <w:cantSplit/>
          <w:tblHeader/>
          <w:jc w:val="center"/>
        </w:trPr>
        <w:tc>
          <w:tcPr>
            <w:tcW w:w="4482" w:type="dxa"/>
            <w:shd w:val="clear" w:color="auto" w:fill="FFFFFF" w:themeFill="background1"/>
            <w:vAlign w:val="center"/>
          </w:tcPr>
          <w:p w14:paraId="11A63E18" w14:textId="3240FED1" w:rsidR="002D6E6D" w:rsidRPr="00BF249F" w:rsidRDefault="002D6E6D" w:rsidP="0019667D">
            <w:pPr>
              <w:pStyle w:val="CVTabletext"/>
              <w:jc w:val="center"/>
            </w:pPr>
            <w:r w:rsidRPr="00BF249F">
              <w:rPr>
                <w:noProof/>
                <w:lang w:val="en-IN" w:eastAsia="en-IN"/>
              </w:rPr>
              <w:drawing>
                <wp:inline distT="0" distB="0" distL="0" distR="0" wp14:anchorId="6F6CF8FD" wp14:editId="6B30DFDF">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BF249F" w:rsidRDefault="002D6E6D" w:rsidP="0019667D">
            <w:pPr>
              <w:pStyle w:val="CVTabletext"/>
              <w:jc w:val="center"/>
            </w:pPr>
            <w:bookmarkStart w:id="25" w:name="AddBedButton"/>
            <w:r w:rsidRPr="00BF249F">
              <w:t>Add Bed button</w:t>
            </w:r>
            <w:bookmarkEnd w:id="25"/>
            <w:r w:rsidRPr="00BF249F">
              <w:rPr>
                <w:rFonts w:cs="Calibri"/>
              </w:rPr>
              <w:t>–</w:t>
            </w:r>
            <w:r w:rsidRPr="00BF249F">
              <w:t>Acute Care group</w:t>
            </w:r>
          </w:p>
          <w:p w14:paraId="47498BA4" w14:textId="77777777" w:rsidR="002D6E6D" w:rsidRPr="00BF249F" w:rsidRDefault="002D6E6D" w:rsidP="0019667D">
            <w:pPr>
              <w:pStyle w:val="CVTabletext"/>
              <w:jc w:val="center"/>
              <w:rPr>
                <w:noProof/>
                <w:lang w:val="en-IN" w:eastAsia="en-IN"/>
              </w:rPr>
            </w:pPr>
          </w:p>
          <w:p w14:paraId="1CBDC8BB" w14:textId="0A5D42E4" w:rsidR="002D6E6D" w:rsidRPr="00BF249F" w:rsidRDefault="002D6E6D" w:rsidP="0019667D">
            <w:pPr>
              <w:pStyle w:val="CVTabletext"/>
              <w:jc w:val="center"/>
              <w:rPr>
                <w:noProof/>
                <w:lang w:val="en-IN" w:eastAsia="en-IN"/>
              </w:rPr>
            </w:pPr>
            <w:r w:rsidRPr="00BF249F">
              <w:rPr>
                <w:noProof/>
                <w:lang w:val="en-IN" w:eastAsia="en-IN"/>
              </w:rPr>
              <w:drawing>
                <wp:inline distT="0" distB="0" distL="0" distR="0" wp14:anchorId="179B25A8" wp14:editId="4D095929">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BF249F" w:rsidRDefault="002D6E6D" w:rsidP="009B5762">
            <w:pPr>
              <w:pStyle w:val="CVTabletext"/>
              <w:jc w:val="center"/>
            </w:pPr>
            <w:r w:rsidRPr="00BF249F">
              <w:t>Add Bed button</w:t>
            </w:r>
            <w:r w:rsidRPr="00BF249F">
              <w:rPr>
                <w:rFonts w:cs="Calibri"/>
              </w:rPr>
              <w:t>–Post</w:t>
            </w:r>
            <w:r w:rsidR="002F2E97" w:rsidRPr="00BF249F">
              <w:rPr>
                <w:rFonts w:cs="Calibri"/>
              </w:rPr>
              <w:t>-</w:t>
            </w:r>
            <w:r w:rsidRPr="00BF249F">
              <w:t>Acute Care group</w:t>
            </w:r>
          </w:p>
          <w:p w14:paraId="35E278A6" w14:textId="7BCB87F4" w:rsidR="002D6E6D" w:rsidRPr="00BF249F" w:rsidRDefault="002D6E6D" w:rsidP="0019667D">
            <w:pPr>
              <w:pStyle w:val="CVTabletext"/>
              <w:jc w:val="center"/>
              <w:rPr>
                <w:noProof/>
                <w:lang w:val="en-IN" w:eastAsia="en-IN"/>
              </w:rPr>
            </w:pPr>
          </w:p>
          <w:p w14:paraId="4A2B9CBE" w14:textId="3488F378" w:rsidR="002D6E6D" w:rsidRPr="00BF249F" w:rsidRDefault="002D6E6D" w:rsidP="0019667D">
            <w:pPr>
              <w:pStyle w:val="CVTabletext"/>
              <w:jc w:val="center"/>
              <w:rPr>
                <w:noProof/>
                <w:lang w:val="en-IN" w:eastAsia="en-IN"/>
              </w:rPr>
            </w:pPr>
            <w:r w:rsidRPr="00BF249F">
              <w:rPr>
                <w:noProof/>
                <w:lang w:val="en-IN" w:eastAsia="en-IN"/>
              </w:rPr>
              <w:drawing>
                <wp:inline distT="0" distB="0" distL="0" distR="0" wp14:anchorId="04F11C10" wp14:editId="7AAE4A24">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BF249F" w:rsidRDefault="002D6E6D" w:rsidP="00BB2E7F">
            <w:pPr>
              <w:pStyle w:val="CVTabletext"/>
              <w:jc w:val="center"/>
            </w:pPr>
            <w:r w:rsidRPr="00BF249F">
              <w:t>Add Bed button</w:t>
            </w:r>
            <w:r w:rsidRPr="00BF249F">
              <w:rPr>
                <w:rFonts w:cs="Calibri"/>
              </w:rPr>
              <w:t>–Cross Continuum</w:t>
            </w:r>
            <w:r w:rsidRPr="00BF249F">
              <w:t xml:space="preserve"> group</w:t>
            </w:r>
          </w:p>
          <w:p w14:paraId="1AFE519B" w14:textId="4B4D773F" w:rsidR="002D6E6D" w:rsidRPr="00BF249F"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BF249F" w:rsidRDefault="002D6E6D" w:rsidP="001F7AC0">
            <w:pPr>
              <w:pStyle w:val="CVTabletext"/>
            </w:pPr>
            <w:r w:rsidRPr="00BF249F">
              <w:t>Use this to add a new bed.</w:t>
            </w:r>
          </w:p>
          <w:p w14:paraId="31984365" w14:textId="2A270B72" w:rsidR="002D6E6D" w:rsidRPr="00BF249F" w:rsidRDefault="002D6E6D" w:rsidP="00B14AA4">
            <w:pPr>
              <w:pStyle w:val="CVTabletext"/>
            </w:pPr>
            <w:r w:rsidRPr="00BF249F">
              <w:t>A new bed is either a standard bed or an overflow bed type indicating that a patient is waiting for a bed, for example</w:t>
            </w:r>
            <w:r w:rsidR="002F2E97" w:rsidRPr="00BF249F">
              <w:t>,</w:t>
            </w:r>
            <w:r w:rsidRPr="00BF249F">
              <w:t xml:space="preserve"> as in a hallway.</w:t>
            </w:r>
          </w:p>
        </w:tc>
      </w:tr>
      <w:tr w:rsidR="002D6E6D" w:rsidRPr="00BF249F" w14:paraId="0194FA2C" w14:textId="77777777" w:rsidTr="00A01F76">
        <w:trPr>
          <w:cantSplit/>
          <w:tblHeader/>
          <w:jc w:val="center"/>
        </w:trPr>
        <w:tc>
          <w:tcPr>
            <w:tcW w:w="4482" w:type="dxa"/>
            <w:shd w:val="clear" w:color="auto" w:fill="FFFFFF" w:themeFill="background1"/>
            <w:vAlign w:val="center"/>
          </w:tcPr>
          <w:p w14:paraId="1E8F04D4" w14:textId="2540A11A" w:rsidR="002D6E6D" w:rsidRPr="00BF249F" w:rsidRDefault="005F722B" w:rsidP="001F7AC0">
            <w:pPr>
              <w:pStyle w:val="CVTabletext"/>
              <w:jc w:val="center"/>
            </w:pPr>
            <w:r w:rsidRPr="00BF249F">
              <w:object w:dxaOrig="2520" w:dyaOrig="1515" w14:anchorId="5C80F244">
                <v:shape id="_x0000_i1059" type="#_x0000_t75" style="width:122.25pt;height:75pt" o:ole="">
                  <v:imagedata r:id="rId110" o:title=""/>
                </v:shape>
                <o:OLEObject Type="Embed" ProgID="PBrush" ShapeID="_x0000_i1059" DrawAspect="Content" ObjectID="_1643535583" r:id="rId111"/>
              </w:object>
            </w:r>
          </w:p>
          <w:p w14:paraId="07988633" w14:textId="3EFBFE11" w:rsidR="002D6E6D" w:rsidRPr="00BF249F" w:rsidRDefault="002D6E6D" w:rsidP="001F7AC0">
            <w:pPr>
              <w:pStyle w:val="CVTabletext"/>
              <w:jc w:val="center"/>
            </w:pPr>
            <w:bookmarkStart w:id="26" w:name="BedCell"/>
            <w:r w:rsidRPr="00BF249F">
              <w:t>Bed Cell</w:t>
            </w:r>
          </w:p>
          <w:bookmarkEnd w:id="26"/>
          <w:p w14:paraId="2B020904" w14:textId="183DC87E" w:rsidR="002D6E6D" w:rsidRPr="00BF249F" w:rsidRDefault="00400D0D" w:rsidP="001F7AC0">
            <w:pPr>
              <w:pStyle w:val="CVTabletext"/>
              <w:jc w:val="center"/>
            </w:pPr>
            <w:r w:rsidRPr="00BF249F">
              <w:object w:dxaOrig="1920" w:dyaOrig="1125" w14:anchorId="7DDAE8E8">
                <v:shape id="_x0000_i1060" type="#_x0000_t75" style="width:133.5pt;height:78.75pt" o:ole="">
                  <v:imagedata r:id="rId112" o:title=""/>
                </v:shape>
                <o:OLEObject Type="Embed" ProgID="PBrush" ShapeID="_x0000_i1060" DrawAspect="Content" ObjectID="_1643535584" r:id="rId113"/>
              </w:object>
            </w:r>
            <w:r w:rsidRPr="00BF249F">
              <w:rPr>
                <w:rStyle w:val="CommentReference"/>
                <w:rFonts w:asciiTheme="minorHAnsi" w:hAnsiTheme="minorHAnsi"/>
                <w:color w:val="auto"/>
              </w:rPr>
              <w:t xml:space="preserve"> </w:t>
            </w:r>
          </w:p>
          <w:p w14:paraId="72232574" w14:textId="61F4DC93" w:rsidR="002D6E6D" w:rsidRPr="00BF249F" w:rsidRDefault="005F722B" w:rsidP="001F7AC0">
            <w:pPr>
              <w:pStyle w:val="CVTabletext"/>
              <w:jc w:val="center"/>
            </w:pPr>
            <w:r w:rsidRPr="00BF249F">
              <w:t xml:space="preserve">ADT </w:t>
            </w:r>
            <w:r w:rsidR="002D6E6D" w:rsidRPr="00BF249F">
              <w:t>Bed Cell</w:t>
            </w:r>
          </w:p>
        </w:tc>
        <w:tc>
          <w:tcPr>
            <w:tcW w:w="4212" w:type="dxa"/>
            <w:shd w:val="clear" w:color="auto" w:fill="FFFFFF" w:themeFill="background1"/>
          </w:tcPr>
          <w:p w14:paraId="545F014F" w14:textId="1307885C" w:rsidR="002D6E6D" w:rsidRPr="00BF249F" w:rsidRDefault="002D6E6D" w:rsidP="001F7AC0">
            <w:pPr>
              <w:pStyle w:val="CVTabletext"/>
            </w:pPr>
            <w:r w:rsidRPr="00BF249F">
              <w:t>A bed cell displays the pictorial summary of a bed, any assigned patient</w:t>
            </w:r>
            <w:r w:rsidR="002F2E97" w:rsidRPr="00BF249F">
              <w:t>,</w:t>
            </w:r>
            <w:r w:rsidRPr="00BF249F">
              <w:t xml:space="preserve"> and all the related information. The summary is displayed as component icons.</w:t>
            </w:r>
          </w:p>
          <w:p w14:paraId="5BC215A1" w14:textId="4ED8461D" w:rsidR="002D6E6D" w:rsidRPr="00BF249F" w:rsidRDefault="002D6E6D" w:rsidP="001F7AC0">
            <w:pPr>
              <w:pStyle w:val="CVTabletext"/>
            </w:pPr>
            <w:r w:rsidRPr="00BF249F">
              <w:t xml:space="preserve">An empty bed cell </w:t>
            </w:r>
            <w:r w:rsidR="002F2E97" w:rsidRPr="00BF249F">
              <w:t>that</w:t>
            </w:r>
            <w:r w:rsidRPr="00BF249F">
              <w:t xml:space="preserve"> is available for </w:t>
            </w:r>
            <w:r w:rsidR="002F2E97" w:rsidRPr="00BF249F">
              <w:t xml:space="preserve">a </w:t>
            </w:r>
            <w:r w:rsidRPr="00BF249F">
              <w:t>patient is yellow</w:t>
            </w:r>
            <w:r w:rsidR="003661FC" w:rsidRPr="00BF249F">
              <w:t>,</w:t>
            </w:r>
            <w:r w:rsidRPr="00BF249F">
              <w:t xml:space="preserve"> and an occupied bed cell is white.</w:t>
            </w:r>
          </w:p>
          <w:p w14:paraId="1E5A199A" w14:textId="20A47007" w:rsidR="002D6E6D" w:rsidRPr="00BF249F" w:rsidRDefault="002D6E6D" w:rsidP="002F2E97">
            <w:pPr>
              <w:pStyle w:val="CVTabletext"/>
            </w:pPr>
            <w:r w:rsidRPr="00BF249F">
              <w:t xml:space="preserve">The bed highlighting color depends on </w:t>
            </w:r>
            <w:hyperlink w:anchor="PatientDispStatusTable" w:history="1">
              <w:r w:rsidRPr="00BF249F">
                <w:rPr>
                  <w:rStyle w:val="Hyperlink"/>
                  <w:rFonts w:cstheme="minorBidi"/>
                </w:rPr>
                <w:t>patient disposition status</w:t>
              </w:r>
            </w:hyperlink>
            <w:r w:rsidRPr="00BF249F">
              <w:t>.</w:t>
            </w:r>
          </w:p>
        </w:tc>
      </w:tr>
      <w:tr w:rsidR="002D6E6D" w:rsidRPr="00BF249F" w14:paraId="23F58F1C" w14:textId="77777777" w:rsidTr="00A01F76">
        <w:trPr>
          <w:cantSplit/>
          <w:tblHeader/>
          <w:jc w:val="center"/>
        </w:trPr>
        <w:tc>
          <w:tcPr>
            <w:tcW w:w="4482" w:type="dxa"/>
            <w:shd w:val="clear" w:color="auto" w:fill="FFFFFF" w:themeFill="background1"/>
          </w:tcPr>
          <w:p w14:paraId="1BE60D9E" w14:textId="43EBA499" w:rsidR="002D6E6D" w:rsidRPr="00BF249F" w:rsidRDefault="002D6E6D" w:rsidP="00CF3C4D">
            <w:pPr>
              <w:pStyle w:val="CVTableHeader"/>
            </w:pPr>
            <w:r w:rsidRPr="00BF249F">
              <w:t>Bed Cell Component</w:t>
            </w:r>
            <w:r w:rsidR="00CF3C4D" w:rsidRPr="00BF249F">
              <w:t>s</w:t>
            </w:r>
          </w:p>
        </w:tc>
        <w:tc>
          <w:tcPr>
            <w:tcW w:w="4212" w:type="dxa"/>
            <w:shd w:val="clear" w:color="auto" w:fill="FFFFFF" w:themeFill="background1"/>
          </w:tcPr>
          <w:p w14:paraId="543F859C" w14:textId="4C9F40ED" w:rsidR="002D6E6D" w:rsidRPr="00BF249F" w:rsidRDefault="002D6E6D" w:rsidP="00CF3C4D">
            <w:pPr>
              <w:pStyle w:val="CVTableHeader"/>
            </w:pPr>
            <w:r w:rsidRPr="00BF249F">
              <w:t>Description</w:t>
            </w:r>
          </w:p>
        </w:tc>
      </w:tr>
      <w:tr w:rsidR="002D6E6D" w:rsidRPr="00BF249F" w14:paraId="63E9B785" w14:textId="77777777" w:rsidTr="00A01F76">
        <w:trPr>
          <w:cantSplit/>
          <w:tblHeader/>
          <w:jc w:val="center"/>
        </w:trPr>
        <w:tc>
          <w:tcPr>
            <w:tcW w:w="4482" w:type="dxa"/>
            <w:shd w:val="clear" w:color="auto" w:fill="FFFFFF" w:themeFill="background1"/>
          </w:tcPr>
          <w:p w14:paraId="58FE1BA1" w14:textId="41780264" w:rsidR="002D6E6D" w:rsidRPr="00BF249F" w:rsidRDefault="00F7072B" w:rsidP="001F7AC0">
            <w:pPr>
              <w:pStyle w:val="CVTabletext"/>
              <w:jc w:val="center"/>
            </w:pPr>
            <w:r w:rsidRPr="00BF249F">
              <w:object w:dxaOrig="540" w:dyaOrig="375" w14:anchorId="4E43C20E">
                <v:shape id="_x0000_i1061" type="#_x0000_t75" style="width:39.75pt;height:29.25pt" o:ole="">
                  <v:imagedata r:id="rId114" o:title=""/>
                </v:shape>
                <o:OLEObject Type="Embed" ProgID="PBrush" ShapeID="_x0000_i1061" DrawAspect="Content" ObjectID="_1643535585" r:id="rId115"/>
              </w:object>
            </w:r>
            <w:r w:rsidRPr="00BF249F">
              <w:t xml:space="preserve">, </w:t>
            </w:r>
            <w:r w:rsidRPr="00BF249F">
              <w:object w:dxaOrig="795" w:dyaOrig="555" w14:anchorId="0C2421B4">
                <v:shape id="_x0000_i1062" type="#_x0000_t75" style="width:39.75pt;height:29.25pt" o:ole="">
                  <v:imagedata r:id="rId116" o:title=""/>
                </v:shape>
                <o:OLEObject Type="Embed" ProgID="PBrush" ShapeID="_x0000_i1062" DrawAspect="Content" ObjectID="_1643535586" r:id="rId117"/>
              </w:object>
            </w:r>
          </w:p>
          <w:p w14:paraId="14070B21" w14:textId="3CD699EA" w:rsidR="002D6E6D" w:rsidRPr="00BF249F" w:rsidRDefault="002D6E6D" w:rsidP="001F7AC0">
            <w:pPr>
              <w:pStyle w:val="CVTabletext"/>
              <w:jc w:val="center"/>
            </w:pPr>
            <w:r w:rsidRPr="00BF249F">
              <w:t>Bed ID</w:t>
            </w:r>
          </w:p>
          <w:p w14:paraId="19DFAA38" w14:textId="3B890EBC" w:rsidR="002D6E6D" w:rsidRPr="00BF249F" w:rsidRDefault="002D6E6D" w:rsidP="001F7AC0">
            <w:pPr>
              <w:pStyle w:val="CVTabletext"/>
              <w:jc w:val="center"/>
            </w:pPr>
          </w:p>
        </w:tc>
        <w:tc>
          <w:tcPr>
            <w:tcW w:w="4212" w:type="dxa"/>
            <w:shd w:val="clear" w:color="auto" w:fill="FFFFFF" w:themeFill="background1"/>
          </w:tcPr>
          <w:p w14:paraId="4E3E0B7F" w14:textId="77777777" w:rsidR="002D6E6D" w:rsidRPr="00BF249F" w:rsidRDefault="002D6E6D" w:rsidP="001F7AC0">
            <w:pPr>
              <w:pStyle w:val="CVTabletext"/>
            </w:pPr>
            <w:r w:rsidRPr="00BF249F">
              <w:t>The bed identification number</w:t>
            </w:r>
            <w:r w:rsidR="00F7072B" w:rsidRPr="00BF249F">
              <w:t>.</w:t>
            </w:r>
          </w:p>
          <w:p w14:paraId="3FA6E12B" w14:textId="4F87AB21" w:rsidR="00F7072B" w:rsidRPr="00BF249F" w:rsidRDefault="00F7072B" w:rsidP="001F7AC0">
            <w:pPr>
              <w:pStyle w:val="CVTabletext"/>
            </w:pPr>
            <w:r w:rsidRPr="00BF249F">
              <w:t>An ADT bed has a default bed id “</w:t>
            </w:r>
            <w:r w:rsidRPr="00BF249F">
              <w:rPr>
                <w:b/>
              </w:rPr>
              <w:t>ADT</w:t>
            </w:r>
            <w:r w:rsidR="003661FC" w:rsidRPr="00BF249F">
              <w:t>.”</w:t>
            </w:r>
          </w:p>
          <w:p w14:paraId="22BD0282" w14:textId="780840D7" w:rsidR="00BC0C3F" w:rsidRPr="00BF249F" w:rsidRDefault="00BC0C3F" w:rsidP="001F7AC0">
            <w:pPr>
              <w:pStyle w:val="CVTabletext"/>
            </w:pPr>
            <w:r w:rsidRPr="00BF249F">
              <w:t xml:space="preserve">Coreo View creates a temporary bed called </w:t>
            </w:r>
            <w:r w:rsidRPr="00BF249F">
              <w:rPr>
                <w:b/>
              </w:rPr>
              <w:t>ADT</w:t>
            </w:r>
            <w:r w:rsidRPr="00BF249F">
              <w:t xml:space="preserve"> bed automatically</w:t>
            </w:r>
            <w:r w:rsidR="00D3162C" w:rsidRPr="00BF249F">
              <w:t>,</w:t>
            </w:r>
            <w:r w:rsidRPr="00BF249F">
              <w:t xml:space="preserve"> and </w:t>
            </w:r>
            <w:r w:rsidR="002979F2" w:rsidRPr="00BF249F">
              <w:t xml:space="preserve">indicates that </w:t>
            </w:r>
            <w:r w:rsidRPr="00BF249F">
              <w:t xml:space="preserve">the patient in the ADT bed </w:t>
            </w:r>
            <w:r w:rsidR="00BD1B26" w:rsidRPr="00BF249F">
              <w:t xml:space="preserve">cell </w:t>
            </w:r>
            <w:r w:rsidRPr="00BF249F">
              <w:t xml:space="preserve">is </w:t>
            </w:r>
            <w:r w:rsidR="00141B5F" w:rsidRPr="00BF249F">
              <w:t>waiting</w:t>
            </w:r>
            <w:r w:rsidRPr="00BF249F">
              <w:t xml:space="preserve"> for an actual bed.</w:t>
            </w:r>
          </w:p>
          <w:p w14:paraId="44B3776E" w14:textId="721FBA56" w:rsidR="00E25DC8" w:rsidRPr="00BF249F" w:rsidRDefault="00E25DC8" w:rsidP="001F7AC0">
            <w:pPr>
              <w:pStyle w:val="CVTabletext"/>
            </w:pPr>
            <w:r w:rsidRPr="00BF249F">
              <w:t>However, an ADT bed in the ADT location receives only discharged patients</w:t>
            </w:r>
            <w:r w:rsidR="00D3162C" w:rsidRPr="00BF249F">
              <w:t>, and serves a different purpose from the ADT bed cells of other locations</w:t>
            </w:r>
            <w:r w:rsidRPr="00BF249F">
              <w:t>.</w:t>
            </w:r>
          </w:p>
          <w:p w14:paraId="5A49FFDD" w14:textId="70E3CD67" w:rsidR="002C6E24" w:rsidRPr="00BF249F" w:rsidRDefault="002C6E24" w:rsidP="003661FC">
            <w:pPr>
              <w:pStyle w:val="CVTabletext"/>
            </w:pPr>
            <w:r w:rsidRPr="00BF249F">
              <w:t>The green bar indicates that a recent action has been performed in the bed cell.</w:t>
            </w:r>
          </w:p>
        </w:tc>
      </w:tr>
      <w:tr w:rsidR="002D6E6D" w:rsidRPr="00BF249F" w14:paraId="013545B2" w14:textId="77777777" w:rsidTr="00A01F76">
        <w:trPr>
          <w:cantSplit/>
          <w:tblHeader/>
          <w:jc w:val="center"/>
        </w:trPr>
        <w:tc>
          <w:tcPr>
            <w:tcW w:w="4482" w:type="dxa"/>
            <w:shd w:val="clear" w:color="auto" w:fill="FFFFFF" w:themeFill="background1"/>
          </w:tcPr>
          <w:p w14:paraId="4D3204EB" w14:textId="27D31947" w:rsidR="002D6E6D" w:rsidRPr="00BF249F" w:rsidRDefault="001D6636" w:rsidP="001F7AC0">
            <w:pPr>
              <w:pStyle w:val="CVTabletext"/>
              <w:jc w:val="center"/>
            </w:pPr>
            <w:r w:rsidRPr="00BF249F">
              <w:object w:dxaOrig="585" w:dyaOrig="300" w14:anchorId="6E2ECA77">
                <v:shape id="_x0000_i1063" type="#_x0000_t75" style="width:39pt;height:18.75pt" o:ole="">
                  <v:imagedata r:id="rId118" o:title=""/>
                </v:shape>
                <o:OLEObject Type="Embed" ProgID="PBrush" ShapeID="_x0000_i1063" DrawAspect="Content" ObjectID="_1643535587" r:id="rId119"/>
              </w:object>
            </w:r>
            <w:r w:rsidR="00DB6F9A" w:rsidRPr="00BF249F">
              <w:t xml:space="preserve">, </w:t>
            </w:r>
            <w:r w:rsidR="00DB6F9A" w:rsidRPr="00BF249F">
              <w:object w:dxaOrig="705" w:dyaOrig="360" w14:anchorId="3D5610E6">
                <v:shape id="_x0000_i1064" type="#_x0000_t75" style="width:34.5pt;height:18pt" o:ole="">
                  <v:imagedata r:id="rId120" o:title=""/>
                </v:shape>
                <o:OLEObject Type="Embed" ProgID="PBrush" ShapeID="_x0000_i1064" DrawAspect="Content" ObjectID="_1643535588" r:id="rId121"/>
              </w:object>
            </w:r>
          </w:p>
          <w:p w14:paraId="5EE557FE" w14:textId="0B40BA26" w:rsidR="002D6E6D" w:rsidRPr="00BF249F" w:rsidRDefault="002D6E6D" w:rsidP="001F7AC0">
            <w:pPr>
              <w:pStyle w:val="CVTabletext"/>
              <w:jc w:val="center"/>
            </w:pPr>
            <w:r w:rsidRPr="00BF249F">
              <w:t>Patient name</w:t>
            </w:r>
          </w:p>
          <w:p w14:paraId="08DB0A4D" w14:textId="1E3E80F1" w:rsidR="002D6E6D" w:rsidRPr="00BF249F" w:rsidRDefault="002D6E6D" w:rsidP="001F7AC0">
            <w:pPr>
              <w:pStyle w:val="CVTabletext"/>
              <w:jc w:val="center"/>
            </w:pPr>
          </w:p>
        </w:tc>
        <w:tc>
          <w:tcPr>
            <w:tcW w:w="4212" w:type="dxa"/>
            <w:shd w:val="clear" w:color="auto" w:fill="FFFFFF" w:themeFill="background1"/>
          </w:tcPr>
          <w:p w14:paraId="2EF4D251" w14:textId="59560C8E" w:rsidR="002D6E6D" w:rsidRPr="00BF249F" w:rsidRDefault="002D6E6D" w:rsidP="00DB4D53">
            <w:pPr>
              <w:pStyle w:val="CVTabletext"/>
            </w:pPr>
            <w:r w:rsidRPr="00BF249F">
              <w:t xml:space="preserve">The </w:t>
            </w:r>
            <w:r w:rsidR="00DB4D53" w:rsidRPr="00BF249F">
              <w:t>last</w:t>
            </w:r>
            <w:r w:rsidRPr="00BF249F">
              <w:t xml:space="preserve"> name of the patient</w:t>
            </w:r>
          </w:p>
        </w:tc>
      </w:tr>
      <w:tr w:rsidR="002D6E6D" w:rsidRPr="00BF249F" w14:paraId="0DC9ED94" w14:textId="77777777" w:rsidTr="00A01F76">
        <w:trPr>
          <w:cantSplit/>
          <w:tblHeader/>
          <w:jc w:val="center"/>
        </w:trPr>
        <w:tc>
          <w:tcPr>
            <w:tcW w:w="4482" w:type="dxa"/>
            <w:shd w:val="clear" w:color="auto" w:fill="FFFFFF" w:themeFill="background1"/>
            <w:vAlign w:val="center"/>
          </w:tcPr>
          <w:p w14:paraId="1661C51D" w14:textId="75249D34" w:rsidR="002D6E6D" w:rsidRPr="00BF249F" w:rsidRDefault="00400D0D" w:rsidP="001F7AC0">
            <w:pPr>
              <w:pStyle w:val="CVTabletext"/>
              <w:jc w:val="center"/>
            </w:pPr>
            <w:r w:rsidRPr="00BF249F">
              <w:object w:dxaOrig="990" w:dyaOrig="495" w14:anchorId="24ECD33C">
                <v:shape id="_x0000_i1065" type="#_x0000_t75" style="width:64.5pt;height:32.25pt" o:ole="">
                  <v:imagedata r:id="rId122" o:title=""/>
                </v:shape>
                <o:OLEObject Type="Embed" ProgID="PBrush" ShapeID="_x0000_i1065" DrawAspect="Content" ObjectID="_1643535589" r:id="rId123"/>
              </w:object>
            </w:r>
          </w:p>
          <w:p w14:paraId="33C661D8" w14:textId="1FDB71AE" w:rsidR="002D6E6D" w:rsidRPr="00BF249F" w:rsidRDefault="002D6E6D" w:rsidP="001F7AC0">
            <w:pPr>
              <w:pStyle w:val="CVTabletext"/>
              <w:jc w:val="center"/>
            </w:pPr>
            <w:r w:rsidRPr="00BF249F">
              <w:t>Bed attributes</w:t>
            </w:r>
          </w:p>
          <w:p w14:paraId="041D4A1D" w14:textId="24D252FC" w:rsidR="002D6E6D" w:rsidRPr="00BF249F" w:rsidRDefault="002D6E6D" w:rsidP="001F7AC0">
            <w:pPr>
              <w:pStyle w:val="CVTabletext"/>
              <w:jc w:val="center"/>
            </w:pPr>
          </w:p>
        </w:tc>
        <w:tc>
          <w:tcPr>
            <w:tcW w:w="4212" w:type="dxa"/>
            <w:shd w:val="clear" w:color="auto" w:fill="FFFFFF" w:themeFill="background1"/>
          </w:tcPr>
          <w:p w14:paraId="0A5F86FA" w14:textId="72BC8B08" w:rsidR="002D6E6D" w:rsidRPr="00BF249F" w:rsidRDefault="002D6E6D" w:rsidP="001F7AC0">
            <w:pPr>
              <w:pStyle w:val="CVTabletext"/>
            </w:pPr>
            <w:r w:rsidRPr="00BF249F">
              <w:t xml:space="preserve">The bed attributes include </w:t>
            </w:r>
            <w:r w:rsidRPr="00BF249F">
              <w:rPr>
                <w:b/>
              </w:rPr>
              <w:t>Male</w:t>
            </w:r>
            <w:r w:rsidRPr="00BF249F">
              <w:t xml:space="preserve"> </w:t>
            </w:r>
            <w:r w:rsidRPr="00BF249F">
              <w:rPr>
                <w:b/>
              </w:rPr>
              <w:t>Room</w:t>
            </w:r>
            <w:r w:rsidRPr="00BF249F">
              <w:t xml:space="preserve">, </w:t>
            </w:r>
            <w:r w:rsidRPr="00BF249F">
              <w:rPr>
                <w:b/>
              </w:rPr>
              <w:t>Female</w:t>
            </w:r>
            <w:r w:rsidRPr="00BF249F">
              <w:t xml:space="preserve"> </w:t>
            </w:r>
            <w:r w:rsidRPr="00BF249F">
              <w:rPr>
                <w:b/>
              </w:rPr>
              <w:t>Room</w:t>
            </w:r>
            <w:r w:rsidRPr="00BF249F">
              <w:t xml:space="preserve">, </w:t>
            </w:r>
            <w:r w:rsidRPr="00BF249F">
              <w:rPr>
                <w:b/>
              </w:rPr>
              <w:t>Bariatric</w:t>
            </w:r>
            <w:r w:rsidRPr="00BF249F">
              <w:t xml:space="preserve">, </w:t>
            </w:r>
            <w:r w:rsidRPr="00BF249F">
              <w:rPr>
                <w:b/>
              </w:rPr>
              <w:t>Mobile</w:t>
            </w:r>
            <w:r w:rsidRPr="00BF249F">
              <w:t xml:space="preserve"> </w:t>
            </w:r>
            <w:r w:rsidRPr="00BF249F">
              <w:rPr>
                <w:b/>
              </w:rPr>
              <w:t>Home</w:t>
            </w:r>
            <w:r w:rsidRPr="00BF249F">
              <w:t xml:space="preserve">, </w:t>
            </w:r>
            <w:r w:rsidRPr="00BF249F">
              <w:rPr>
                <w:b/>
              </w:rPr>
              <w:t>Private</w:t>
            </w:r>
            <w:r w:rsidRPr="00BF249F">
              <w:t xml:space="preserve"> </w:t>
            </w:r>
            <w:r w:rsidRPr="00BF249F">
              <w:rPr>
                <w:b/>
              </w:rPr>
              <w:t>Room</w:t>
            </w:r>
            <w:r w:rsidR="003661FC" w:rsidRPr="00BF249F">
              <w:rPr>
                <w:b/>
              </w:rPr>
              <w:t xml:space="preserve">, </w:t>
            </w:r>
            <w:r w:rsidR="003661FC" w:rsidRPr="00BF249F">
              <w:t>among others</w:t>
            </w:r>
            <w:r w:rsidRPr="00BF249F">
              <w:t>. Refer to the Bed Attributes figure to view the complete list of bed attributes.</w:t>
            </w:r>
          </w:p>
        </w:tc>
      </w:tr>
      <w:tr w:rsidR="00F7072B" w:rsidRPr="00BF249F" w14:paraId="6B165012" w14:textId="77777777" w:rsidTr="00A01F76">
        <w:trPr>
          <w:cantSplit/>
          <w:tblHeader/>
          <w:jc w:val="center"/>
        </w:trPr>
        <w:tc>
          <w:tcPr>
            <w:tcW w:w="4482" w:type="dxa"/>
            <w:shd w:val="clear" w:color="auto" w:fill="FFFFFF" w:themeFill="background1"/>
            <w:vAlign w:val="center"/>
          </w:tcPr>
          <w:p w14:paraId="04A6F7B4" w14:textId="7D89C428" w:rsidR="00F7072B" w:rsidRPr="00BF249F" w:rsidRDefault="004643E2" w:rsidP="00F7072B">
            <w:pPr>
              <w:pStyle w:val="CVTabletext"/>
              <w:jc w:val="center"/>
            </w:pPr>
            <w:r w:rsidRPr="00BF249F">
              <w:object w:dxaOrig="735" w:dyaOrig="510" w14:anchorId="794C7164">
                <v:shape id="_x0000_i1066" type="#_x0000_t75" style="width:39pt;height:25.5pt" o:ole="">
                  <v:imagedata r:id="rId124" o:title=""/>
                </v:shape>
                <o:OLEObject Type="Embed" ProgID="PBrush" ShapeID="_x0000_i1066" DrawAspect="Content" ObjectID="_1643535590" r:id="rId125"/>
              </w:object>
            </w:r>
          </w:p>
          <w:p w14:paraId="53D32722" w14:textId="147956F0" w:rsidR="00F7072B" w:rsidRPr="00BF249F" w:rsidRDefault="00F7072B" w:rsidP="00F7072B">
            <w:pPr>
              <w:pStyle w:val="CVTabletext"/>
              <w:jc w:val="center"/>
            </w:pPr>
            <w:r w:rsidRPr="00BF249F">
              <w:t>Alert time</w:t>
            </w:r>
          </w:p>
        </w:tc>
        <w:tc>
          <w:tcPr>
            <w:tcW w:w="4212" w:type="dxa"/>
            <w:shd w:val="clear" w:color="auto" w:fill="FFFFFF" w:themeFill="background1"/>
          </w:tcPr>
          <w:p w14:paraId="6691311F" w14:textId="77BCF3F0" w:rsidR="00F7072B" w:rsidRPr="00BF249F" w:rsidRDefault="00F7072B" w:rsidP="00F7072B">
            <w:pPr>
              <w:pStyle w:val="CVTabletext"/>
            </w:pPr>
            <w:r w:rsidRPr="00BF249F">
              <w:t>Alert time in hours displays</w:t>
            </w:r>
            <w:r w:rsidR="00DB6F9A" w:rsidRPr="00BF249F">
              <w:t xml:space="preserve"> in red color</w:t>
            </w:r>
            <w:r w:rsidRPr="00BF249F">
              <w:t xml:space="preserve"> if the patient disposition is not processed within the set time frame.</w:t>
            </w:r>
          </w:p>
        </w:tc>
      </w:tr>
      <w:tr w:rsidR="00F7072B" w:rsidRPr="00BF249F" w14:paraId="31B41E29" w14:textId="77777777" w:rsidTr="00A01F76">
        <w:trPr>
          <w:cantSplit/>
          <w:tblHeader/>
          <w:jc w:val="center"/>
        </w:trPr>
        <w:tc>
          <w:tcPr>
            <w:tcW w:w="4482" w:type="dxa"/>
            <w:shd w:val="clear" w:color="auto" w:fill="FFFFFF" w:themeFill="background1"/>
            <w:vAlign w:val="center"/>
          </w:tcPr>
          <w:p w14:paraId="50D2FFF6" w14:textId="2DE77D62" w:rsidR="00F7072B" w:rsidRPr="00BF249F" w:rsidRDefault="00400D0D" w:rsidP="00F7072B">
            <w:pPr>
              <w:pStyle w:val="CVTabletext"/>
              <w:jc w:val="center"/>
            </w:pPr>
            <w:r w:rsidRPr="00BF249F">
              <w:object w:dxaOrig="2310" w:dyaOrig="510" w14:anchorId="24D88C38">
                <v:shape id="_x0000_i1067" type="#_x0000_t75" style="width:143.25pt;height:32.25pt" o:ole="">
                  <v:imagedata r:id="rId126" o:title=""/>
                </v:shape>
                <o:OLEObject Type="Embed" ProgID="PBrush" ShapeID="_x0000_i1067" DrawAspect="Content" ObjectID="_1643535591" r:id="rId127"/>
              </w:object>
            </w:r>
          </w:p>
          <w:p w14:paraId="4BF608E3" w14:textId="07E09670" w:rsidR="00F7072B" w:rsidRPr="00BF249F" w:rsidRDefault="00F7072B" w:rsidP="00F7072B">
            <w:pPr>
              <w:pStyle w:val="CVTabletext"/>
              <w:jc w:val="center"/>
            </w:pPr>
            <w:r w:rsidRPr="00BF249F">
              <w:t>Patient attributes icons and Patient activities icons</w:t>
            </w:r>
          </w:p>
        </w:tc>
        <w:tc>
          <w:tcPr>
            <w:tcW w:w="4212" w:type="dxa"/>
            <w:shd w:val="clear" w:color="auto" w:fill="FFFFFF" w:themeFill="background1"/>
          </w:tcPr>
          <w:p w14:paraId="610DBDC6" w14:textId="1010B359" w:rsidR="00F7072B" w:rsidRPr="00BF249F" w:rsidRDefault="00F7072B" w:rsidP="00F7072B">
            <w:pPr>
              <w:pStyle w:val="CVTabletext"/>
            </w:pPr>
            <w:r w:rsidRPr="00BF249F">
              <w:t xml:space="preserve">The patient attributes include </w:t>
            </w:r>
            <w:r w:rsidRPr="00BF249F">
              <w:rPr>
                <w:b/>
              </w:rPr>
              <w:t>Chest Pain</w:t>
            </w:r>
            <w:r w:rsidRPr="00BF249F">
              <w:t xml:space="preserve">, </w:t>
            </w:r>
            <w:r w:rsidRPr="00BF249F">
              <w:rPr>
                <w:b/>
              </w:rPr>
              <w:t>Fall</w:t>
            </w:r>
            <w:r w:rsidRPr="00BF249F">
              <w:t xml:space="preserve"> </w:t>
            </w:r>
            <w:r w:rsidRPr="00BF249F">
              <w:rPr>
                <w:b/>
              </w:rPr>
              <w:t>Risk</w:t>
            </w:r>
            <w:r w:rsidRPr="00BF249F">
              <w:t xml:space="preserve">, </w:t>
            </w:r>
            <w:r w:rsidRPr="00BF249F">
              <w:rPr>
                <w:b/>
              </w:rPr>
              <w:t>Diabetes,</w:t>
            </w:r>
            <w:r w:rsidR="003661FC" w:rsidRPr="00BF249F">
              <w:t xml:space="preserve"> among others</w:t>
            </w:r>
            <w:r w:rsidRPr="00BF249F">
              <w:t xml:space="preserve">. The patient activities include </w:t>
            </w:r>
            <w:r w:rsidRPr="00BF249F">
              <w:rPr>
                <w:b/>
              </w:rPr>
              <w:t>Insulin</w:t>
            </w:r>
            <w:r w:rsidRPr="00BF249F">
              <w:t xml:space="preserve"> </w:t>
            </w:r>
            <w:r w:rsidRPr="00BF249F">
              <w:rPr>
                <w:b/>
              </w:rPr>
              <w:t>Drip</w:t>
            </w:r>
            <w:r w:rsidRPr="00BF249F">
              <w:t xml:space="preserve">, </w:t>
            </w:r>
            <w:r w:rsidRPr="00BF249F">
              <w:rPr>
                <w:b/>
              </w:rPr>
              <w:t>Med</w:t>
            </w:r>
            <w:r w:rsidRPr="00BF249F">
              <w:t xml:space="preserve"> </w:t>
            </w:r>
            <w:r w:rsidRPr="00BF249F">
              <w:rPr>
                <w:b/>
              </w:rPr>
              <w:t>reminders</w:t>
            </w:r>
            <w:r w:rsidR="0080189B" w:rsidRPr="00BF249F">
              <w:rPr>
                <w:b/>
              </w:rPr>
              <w:t>,</w:t>
            </w:r>
            <w:r w:rsidRPr="00BF249F">
              <w:t xml:space="preserve"> and so on. Refer to the Patient Attributes and Patient Activities to view the complete list of patient attributes and activities.</w:t>
            </w:r>
          </w:p>
          <w:p w14:paraId="38BFD0A5" w14:textId="0064016F" w:rsidR="004643E2" w:rsidRPr="00BF249F" w:rsidRDefault="004643E2" w:rsidP="003661FC">
            <w:pPr>
              <w:pStyle w:val="CVTabletext"/>
            </w:pPr>
            <w:r w:rsidRPr="00BF249F">
              <w:t xml:space="preserve">The </w:t>
            </w:r>
            <w:r w:rsidRPr="00BF249F">
              <w:rPr>
                <w:b/>
              </w:rPr>
              <w:t>Patient Activities</w:t>
            </w:r>
            <w:r w:rsidRPr="00BF249F">
              <w:t xml:space="preserve"> icons turn red color from blue when the </w:t>
            </w:r>
            <w:r w:rsidR="003661FC" w:rsidRPr="00BF249F">
              <w:t xml:space="preserve">assigned person does not perform the </w:t>
            </w:r>
            <w:r w:rsidRPr="00BF249F">
              <w:t>a</w:t>
            </w:r>
            <w:r w:rsidR="003661FC" w:rsidRPr="00BF249F">
              <w:t xml:space="preserve">ctivity </w:t>
            </w:r>
            <w:r w:rsidRPr="00BF249F">
              <w:t>within the set time frame.</w:t>
            </w:r>
          </w:p>
        </w:tc>
      </w:tr>
      <w:tr w:rsidR="005E3E8E" w:rsidRPr="00BF249F" w14:paraId="6558F092" w14:textId="77777777" w:rsidTr="00A01F76">
        <w:trPr>
          <w:cantSplit/>
          <w:tblHeader/>
          <w:jc w:val="center"/>
        </w:trPr>
        <w:tc>
          <w:tcPr>
            <w:tcW w:w="4482" w:type="dxa"/>
            <w:shd w:val="clear" w:color="auto" w:fill="FFFFFF" w:themeFill="background1"/>
            <w:vAlign w:val="center"/>
          </w:tcPr>
          <w:p w14:paraId="298BBC9D" w14:textId="39318099" w:rsidR="005E3E8E" w:rsidRPr="00BF249F" w:rsidRDefault="009E4003" w:rsidP="005E3E8E">
            <w:pPr>
              <w:pStyle w:val="CVTabletext"/>
              <w:jc w:val="center"/>
            </w:pPr>
            <w:r w:rsidRPr="00BF249F">
              <w:object w:dxaOrig="690" w:dyaOrig="480" w14:anchorId="208F03A6">
                <v:shape id="_x0000_i1068" type="#_x0000_t75" style="width:45.75pt;height:32.25pt" o:ole="">
                  <v:imagedata r:id="rId128" o:title=""/>
                </v:shape>
                <o:OLEObject Type="Embed" ProgID="PBrush" ShapeID="_x0000_i1068" DrawAspect="Content" ObjectID="_1643535592" r:id="rId129"/>
              </w:object>
            </w:r>
          </w:p>
          <w:p w14:paraId="38FF7460" w14:textId="70CFAD8C" w:rsidR="005E3E8E" w:rsidRPr="00BF249F" w:rsidRDefault="005E3E8E" w:rsidP="005E3E8E">
            <w:pPr>
              <w:pStyle w:val="CVTabletext"/>
              <w:jc w:val="center"/>
            </w:pPr>
            <w:r w:rsidRPr="00BF249F">
              <w:t>LOS indicator</w:t>
            </w:r>
          </w:p>
        </w:tc>
        <w:tc>
          <w:tcPr>
            <w:tcW w:w="4212" w:type="dxa"/>
            <w:shd w:val="clear" w:color="auto" w:fill="FFFFFF" w:themeFill="background1"/>
          </w:tcPr>
          <w:p w14:paraId="3B206895" w14:textId="53785604" w:rsidR="005E3E8E" w:rsidRPr="00BF249F" w:rsidRDefault="005E3E8E" w:rsidP="00863098">
            <w:pPr>
              <w:pStyle w:val="CVTabletext"/>
            </w:pPr>
            <w:r w:rsidRPr="00BF249F">
              <w:t xml:space="preserve">The patient’s </w:t>
            </w:r>
            <w:r w:rsidRPr="00BF249F">
              <w:rPr>
                <w:b/>
              </w:rPr>
              <w:t>Length of Stay</w:t>
            </w:r>
            <w:r w:rsidRPr="00BF249F">
              <w:t xml:space="preserve"> in the facility counted in </w:t>
            </w:r>
            <w:r w:rsidR="003661FC" w:rsidRPr="00BF249F">
              <w:t xml:space="preserve">the </w:t>
            </w:r>
            <w:r w:rsidRPr="00BF249F">
              <w:t>number of days.</w:t>
            </w:r>
          </w:p>
        </w:tc>
      </w:tr>
      <w:tr w:rsidR="001C3948" w:rsidRPr="00BF249F" w14:paraId="1C079882" w14:textId="77777777" w:rsidTr="00A01F76">
        <w:trPr>
          <w:cantSplit/>
          <w:tblHeader/>
          <w:jc w:val="center"/>
        </w:trPr>
        <w:tc>
          <w:tcPr>
            <w:tcW w:w="4482" w:type="dxa"/>
            <w:shd w:val="clear" w:color="auto" w:fill="FFFFFF" w:themeFill="background1"/>
            <w:vAlign w:val="center"/>
          </w:tcPr>
          <w:p w14:paraId="54A64A93" w14:textId="4B16987C" w:rsidR="001C3948" w:rsidRPr="00BF249F" w:rsidRDefault="009E4003" w:rsidP="001C3948">
            <w:pPr>
              <w:pStyle w:val="CVTabletext"/>
              <w:jc w:val="center"/>
            </w:pPr>
            <w:r w:rsidRPr="00BF249F">
              <w:object w:dxaOrig="780" w:dyaOrig="435" w14:anchorId="0CC74B74">
                <v:shape id="_x0000_i1069" type="#_x0000_t75" style="width:42pt;height:25.5pt" o:ole="">
                  <v:imagedata r:id="rId130" o:title=""/>
                </v:shape>
                <o:OLEObject Type="Embed" ProgID="PBrush" ShapeID="_x0000_i1069" DrawAspect="Content" ObjectID="_1643535593" r:id="rId131"/>
              </w:object>
            </w:r>
          </w:p>
          <w:p w14:paraId="4BB1EDE5" w14:textId="0A87D467" w:rsidR="001C3948" w:rsidRPr="00BF249F" w:rsidRDefault="001C3948" w:rsidP="001C3948">
            <w:pPr>
              <w:pStyle w:val="CVTabletext"/>
              <w:jc w:val="center"/>
            </w:pPr>
            <w:r w:rsidRPr="00BF249F">
              <w:t>Patient cohort</w:t>
            </w:r>
          </w:p>
        </w:tc>
        <w:tc>
          <w:tcPr>
            <w:tcW w:w="4212" w:type="dxa"/>
            <w:shd w:val="clear" w:color="auto" w:fill="FFFFFF" w:themeFill="background1"/>
          </w:tcPr>
          <w:p w14:paraId="17EC3595" w14:textId="23FBD0B6" w:rsidR="001C3948" w:rsidRPr="00BF249F" w:rsidRDefault="001C3948" w:rsidP="001C3948">
            <w:pPr>
              <w:pStyle w:val="CVTabletext"/>
            </w:pPr>
            <w:r w:rsidRPr="00BF249F">
              <w:t>The cohort group to which the patient is assigned in the Coreo application.</w:t>
            </w:r>
          </w:p>
          <w:p w14:paraId="0400569E" w14:textId="5BD05784" w:rsidR="001C3948" w:rsidRPr="00BF249F" w:rsidRDefault="001C3948" w:rsidP="001C3948">
            <w:pPr>
              <w:pStyle w:val="CVTabletext"/>
            </w:pPr>
            <w:r w:rsidRPr="00BF249F">
              <w:t>The patients are categorized into cohorts based on their ailments and the risk factor associated with it.</w:t>
            </w:r>
          </w:p>
        </w:tc>
      </w:tr>
      <w:tr w:rsidR="001C3948" w:rsidRPr="00BF249F" w14:paraId="07DAD09B" w14:textId="77777777" w:rsidTr="00A01F76">
        <w:trPr>
          <w:cantSplit/>
          <w:tblHeader/>
          <w:jc w:val="center"/>
        </w:trPr>
        <w:tc>
          <w:tcPr>
            <w:tcW w:w="4482" w:type="dxa"/>
            <w:shd w:val="clear" w:color="auto" w:fill="FFFFFF" w:themeFill="background1"/>
            <w:vAlign w:val="center"/>
          </w:tcPr>
          <w:p w14:paraId="24B80021" w14:textId="113CB049" w:rsidR="001C3948" w:rsidRPr="00BF249F" w:rsidRDefault="009E4003" w:rsidP="001C3948">
            <w:pPr>
              <w:pStyle w:val="CVTabletext"/>
              <w:jc w:val="center"/>
            </w:pPr>
            <w:r w:rsidRPr="00BF249F">
              <w:object w:dxaOrig="660" w:dyaOrig="420" w14:anchorId="3B220F76">
                <v:shape id="_x0000_i1070" type="#_x0000_t75" style="width:36.75pt;height:25.5pt" o:ole="">
                  <v:imagedata r:id="rId132" o:title=""/>
                </v:shape>
                <o:OLEObject Type="Embed" ProgID="PBrush" ShapeID="_x0000_i1070" DrawAspect="Content" ObjectID="_1643535594" r:id="rId133"/>
              </w:object>
            </w:r>
          </w:p>
          <w:p w14:paraId="511E6509" w14:textId="41E9B8CC" w:rsidR="001C3948" w:rsidRPr="00BF249F" w:rsidRDefault="001C3948" w:rsidP="001C3948">
            <w:pPr>
              <w:pStyle w:val="CVTabletext"/>
              <w:jc w:val="center"/>
            </w:pPr>
            <w:r w:rsidRPr="00BF249F">
              <w:t>Patient disposition status</w:t>
            </w:r>
          </w:p>
        </w:tc>
        <w:tc>
          <w:tcPr>
            <w:tcW w:w="4212" w:type="dxa"/>
            <w:shd w:val="clear" w:color="auto" w:fill="FFFFFF" w:themeFill="background1"/>
          </w:tcPr>
          <w:p w14:paraId="1616E84F" w14:textId="3E633689" w:rsidR="001C3948" w:rsidRPr="00BF249F" w:rsidRDefault="001C3948" w:rsidP="001C3948">
            <w:pPr>
              <w:pStyle w:val="CVTabletext"/>
            </w:pPr>
            <w:r w:rsidRPr="00BF249F">
              <w:t xml:space="preserve">View the </w:t>
            </w:r>
            <w:hyperlink w:anchor="PatientDispStatusTable" w:history="1">
              <w:r w:rsidRPr="00BF249F">
                <w:rPr>
                  <w:rStyle w:val="Hyperlink"/>
                  <w:rFonts w:cstheme="minorBidi"/>
                </w:rPr>
                <w:t>patient disposition status</w:t>
              </w:r>
            </w:hyperlink>
            <w:r w:rsidRPr="00BF249F">
              <w:t>.</w:t>
            </w:r>
          </w:p>
        </w:tc>
      </w:tr>
      <w:tr w:rsidR="001C3948" w:rsidRPr="00BF249F" w14:paraId="2CC55308" w14:textId="77777777" w:rsidTr="00A01F76">
        <w:trPr>
          <w:cantSplit/>
          <w:tblHeader/>
          <w:jc w:val="center"/>
        </w:trPr>
        <w:tc>
          <w:tcPr>
            <w:tcW w:w="4482" w:type="dxa"/>
            <w:tcBorders>
              <w:bottom w:val="single" w:sz="4" w:space="0" w:color="auto"/>
            </w:tcBorders>
            <w:shd w:val="clear" w:color="auto" w:fill="FFFFFF" w:themeFill="background1"/>
            <w:vAlign w:val="center"/>
          </w:tcPr>
          <w:p w14:paraId="60052929" w14:textId="505C0207" w:rsidR="001C3948" w:rsidRPr="00BF249F" w:rsidRDefault="003108DD" w:rsidP="001C3948">
            <w:pPr>
              <w:pStyle w:val="CVTabletext"/>
              <w:jc w:val="center"/>
            </w:pPr>
            <w:r w:rsidRPr="00BF249F">
              <w:object w:dxaOrig="780" w:dyaOrig="1170" w14:anchorId="034A16F7">
                <v:shape id="_x0000_i1071" type="#_x0000_t75" style="width:23.25pt;height:32.25pt" o:ole="">
                  <v:imagedata r:id="rId134" o:title=""/>
                </v:shape>
                <o:OLEObject Type="Embed" ProgID="PBrush" ShapeID="_x0000_i1071" DrawAspect="Content" ObjectID="_1643535595" r:id="rId135"/>
              </w:object>
            </w:r>
          </w:p>
          <w:p w14:paraId="543BC5AD" w14:textId="4B267EBB" w:rsidR="001C3948" w:rsidRPr="00BF249F" w:rsidRDefault="001C3948" w:rsidP="001C3948">
            <w:pPr>
              <w:pStyle w:val="CVTabletext"/>
              <w:jc w:val="center"/>
            </w:pPr>
            <w:r w:rsidRPr="00BF249F">
              <w:t>Flag Icon–Blue</w:t>
            </w:r>
          </w:p>
          <w:p w14:paraId="05E8C348" w14:textId="5885AD8B" w:rsidR="001C3948" w:rsidRPr="00BF249F"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BF249F" w:rsidRDefault="003661FC" w:rsidP="001C3948">
            <w:pPr>
              <w:pStyle w:val="CVTabletext"/>
            </w:pPr>
            <w:r w:rsidRPr="00BF249F">
              <w:t>You flag a patient record</w:t>
            </w:r>
            <w:r w:rsidR="001C3948" w:rsidRPr="00BF249F">
              <w:t xml:space="preserve"> when the patient </w:t>
            </w:r>
            <w:r w:rsidRPr="00BF249F">
              <w:t>of</w:t>
            </w:r>
            <w:r w:rsidR="001C3948" w:rsidRPr="00BF249F">
              <w:t xml:space="preserve"> Coreo Analytics is not assigned to any bed in Coreo View and yet needs to be monitored.</w:t>
            </w:r>
          </w:p>
          <w:p w14:paraId="0A6C90CD" w14:textId="77777777" w:rsidR="001C3948" w:rsidRPr="00BF249F" w:rsidRDefault="001C3948" w:rsidP="001C3948">
            <w:pPr>
              <w:pStyle w:val="CVTabletext"/>
            </w:pPr>
            <w:r w:rsidRPr="00BF249F">
              <w:t>Coreo Analytics stores the master list of all the patients.</w:t>
            </w:r>
          </w:p>
          <w:p w14:paraId="6A85DEE8" w14:textId="01FBC6AB" w:rsidR="001C3948" w:rsidRPr="00BF249F" w:rsidRDefault="001C3948" w:rsidP="001C3948">
            <w:pPr>
              <w:pStyle w:val="CVTabletext"/>
            </w:pPr>
            <w:r w:rsidRPr="00BF249F">
              <w:t>A blue flag icon represents that the patient is in the flagged status.</w:t>
            </w:r>
          </w:p>
        </w:tc>
      </w:tr>
      <w:tr w:rsidR="00CF3C4D" w:rsidRPr="00BF249F" w14:paraId="6D88DA8C" w14:textId="77777777" w:rsidTr="00A01F76">
        <w:trPr>
          <w:cantSplit/>
          <w:tblHeader/>
          <w:jc w:val="center"/>
        </w:trPr>
        <w:tc>
          <w:tcPr>
            <w:tcW w:w="4482" w:type="dxa"/>
            <w:shd w:val="clear" w:color="auto" w:fill="FFFFFF" w:themeFill="background1"/>
            <w:vAlign w:val="center"/>
          </w:tcPr>
          <w:p w14:paraId="76B935B6" w14:textId="09AE8936" w:rsidR="00CF3C4D" w:rsidRPr="00BF249F" w:rsidRDefault="00CF3C4D" w:rsidP="00CF3C4D">
            <w:pPr>
              <w:pStyle w:val="CVTabletext"/>
              <w:jc w:val="center"/>
            </w:pPr>
            <w:r w:rsidRPr="00BF249F">
              <w:object w:dxaOrig="1905" w:dyaOrig="1095" w14:anchorId="55BA8EA2">
                <v:shape id="_x0000_i1072" type="#_x0000_t75" style="width:114.75pt;height:66pt" o:ole="">
                  <v:imagedata r:id="rId136" o:title=""/>
                </v:shape>
                <o:OLEObject Type="Embed" ProgID="PBrush" ShapeID="_x0000_i1072" DrawAspect="Content" ObjectID="_1643535596" r:id="rId137"/>
              </w:object>
            </w:r>
          </w:p>
          <w:p w14:paraId="3A4E7EA1" w14:textId="77777777" w:rsidR="00CF3C4D" w:rsidRPr="00BF249F" w:rsidRDefault="00CF3C4D" w:rsidP="00CF3C4D">
            <w:pPr>
              <w:pStyle w:val="CVTabletext"/>
              <w:jc w:val="center"/>
            </w:pPr>
            <w:r w:rsidRPr="00BF249F">
              <w:object w:dxaOrig="705" w:dyaOrig="630" w14:anchorId="70FEB6D6">
                <v:shape id="_x0000_i1073" type="#_x0000_t75" style="width:35.25pt;height:32.25pt" o:ole="">
                  <v:imagedata r:id="rId138" o:title=""/>
                </v:shape>
                <o:OLEObject Type="Embed" ProgID="PBrush" ShapeID="_x0000_i1073" DrawAspect="Content" ObjectID="_1643535597" r:id="rId139"/>
              </w:object>
            </w:r>
          </w:p>
          <w:p w14:paraId="705CB589" w14:textId="77777777" w:rsidR="00CF3C4D" w:rsidRPr="00BF249F" w:rsidRDefault="00CF3C4D" w:rsidP="00CF3C4D">
            <w:pPr>
              <w:pStyle w:val="CVTabletext"/>
              <w:jc w:val="center"/>
            </w:pPr>
            <w:r w:rsidRPr="00BF249F">
              <w:t>Move Request–Green arrow</w:t>
            </w:r>
          </w:p>
          <w:p w14:paraId="73BF7017" w14:textId="099A3526" w:rsidR="00CF3C4D" w:rsidRPr="00BF249F" w:rsidRDefault="00CF3C4D" w:rsidP="00CF3C4D">
            <w:pPr>
              <w:pStyle w:val="CVTabletext"/>
              <w:jc w:val="center"/>
            </w:pPr>
          </w:p>
        </w:tc>
        <w:tc>
          <w:tcPr>
            <w:tcW w:w="4212" w:type="dxa"/>
            <w:shd w:val="clear" w:color="auto" w:fill="FFFFFF" w:themeFill="background1"/>
          </w:tcPr>
          <w:p w14:paraId="23AE3736" w14:textId="2FAD3AD0" w:rsidR="00CF3C4D" w:rsidRPr="00BF249F" w:rsidRDefault="00CF3C4D" w:rsidP="00CF3C4D">
            <w:pPr>
              <w:pStyle w:val="CVTabletext"/>
            </w:pPr>
            <w:r w:rsidRPr="00BF249F">
              <w:t>The dark green arrow indicates that the patient’s move request from one bed to another bed is accepted.</w:t>
            </w:r>
          </w:p>
        </w:tc>
      </w:tr>
      <w:tr w:rsidR="00CF3C4D" w:rsidRPr="00BF249F" w14:paraId="3A5E9A66" w14:textId="77777777" w:rsidTr="00A01F76">
        <w:trPr>
          <w:cantSplit/>
          <w:tblHeader/>
          <w:jc w:val="center"/>
        </w:trPr>
        <w:tc>
          <w:tcPr>
            <w:tcW w:w="4482" w:type="dxa"/>
            <w:shd w:val="clear" w:color="auto" w:fill="FFFFFF" w:themeFill="background1"/>
            <w:vAlign w:val="center"/>
          </w:tcPr>
          <w:p w14:paraId="3E24FD83" w14:textId="5DC755F0" w:rsidR="00CF3C4D" w:rsidRPr="00BF249F" w:rsidRDefault="00CF3C4D" w:rsidP="00CF3C4D">
            <w:pPr>
              <w:pStyle w:val="CVTabletext"/>
              <w:jc w:val="center"/>
            </w:pPr>
            <w:r w:rsidRPr="00BF249F">
              <w:object w:dxaOrig="660" w:dyaOrig="660" w14:anchorId="2EB49D2C">
                <v:shape id="_x0000_i1074" type="#_x0000_t75" style="width:34.5pt;height:34.5pt" o:ole="">
                  <v:imagedata r:id="rId140" o:title=""/>
                </v:shape>
                <o:OLEObject Type="Embed" ProgID="PBrush" ShapeID="_x0000_i1074" DrawAspect="Content" ObjectID="_1643535598" r:id="rId141"/>
              </w:object>
            </w:r>
          </w:p>
          <w:p w14:paraId="6ED4720F" w14:textId="07782DE2" w:rsidR="00CF3C4D" w:rsidRPr="00BF249F" w:rsidRDefault="00CF3C4D" w:rsidP="00CF3C4D">
            <w:pPr>
              <w:pStyle w:val="CVTabletext"/>
              <w:jc w:val="center"/>
            </w:pPr>
            <w:r w:rsidRPr="00BF249F">
              <w:t>Move Request arrow–Light green</w:t>
            </w:r>
          </w:p>
        </w:tc>
        <w:tc>
          <w:tcPr>
            <w:tcW w:w="4212" w:type="dxa"/>
            <w:shd w:val="clear" w:color="auto" w:fill="FFFFFF" w:themeFill="background1"/>
            <w:vAlign w:val="center"/>
          </w:tcPr>
          <w:p w14:paraId="1E90F6F3" w14:textId="52B23A3B" w:rsidR="00CF3C4D" w:rsidRPr="00BF249F" w:rsidRDefault="00CF3C4D" w:rsidP="003661FC">
            <w:pPr>
              <w:pStyle w:val="CVTabletext"/>
            </w:pPr>
            <w:r w:rsidRPr="00BF249F">
              <w:t xml:space="preserve">The </w:t>
            </w:r>
            <w:r w:rsidR="003661FC" w:rsidRPr="00BF249F">
              <w:t>olive-</w:t>
            </w:r>
            <w:r w:rsidRPr="00BF249F">
              <w:t xml:space="preserve">green </w:t>
            </w:r>
            <w:r w:rsidR="003661FC" w:rsidRPr="00BF249F">
              <w:t xml:space="preserve">color </w:t>
            </w:r>
            <w:r w:rsidRPr="00BF249F">
              <w:t xml:space="preserve">arrow indicates that the </w:t>
            </w:r>
            <w:r w:rsidR="003661FC" w:rsidRPr="00BF249F">
              <w:t xml:space="preserve">user has initiated the </w:t>
            </w:r>
            <w:r w:rsidRPr="00BF249F">
              <w:t>patient’s move request from one</w:t>
            </w:r>
            <w:r w:rsidR="003661FC" w:rsidRPr="00BF249F">
              <w:t xml:space="preserve"> bed to another bed</w:t>
            </w:r>
            <w:r w:rsidRPr="00BF249F">
              <w:t xml:space="preserve"> and </w:t>
            </w:r>
            <w:r w:rsidR="003661FC" w:rsidRPr="00BF249F">
              <w:t xml:space="preserve">that the </w:t>
            </w:r>
            <w:r w:rsidRPr="00BF249F">
              <w:t>approval is pending</w:t>
            </w:r>
          </w:p>
        </w:tc>
      </w:tr>
      <w:tr w:rsidR="00CF3C4D" w:rsidRPr="00BF249F" w14:paraId="4CCEC1B2" w14:textId="77777777" w:rsidTr="00A01F76">
        <w:trPr>
          <w:cantSplit/>
          <w:tblHeader/>
          <w:jc w:val="center"/>
        </w:trPr>
        <w:tc>
          <w:tcPr>
            <w:tcW w:w="4482" w:type="dxa"/>
            <w:shd w:val="clear" w:color="auto" w:fill="FFFFFF" w:themeFill="background1"/>
            <w:vAlign w:val="center"/>
          </w:tcPr>
          <w:p w14:paraId="08698364" w14:textId="77777777" w:rsidR="00CF3C4D" w:rsidRPr="00BF249F" w:rsidRDefault="00CF3C4D" w:rsidP="00CF3C4D">
            <w:pPr>
              <w:pStyle w:val="CVTabletext"/>
              <w:jc w:val="center"/>
            </w:pPr>
            <w:r w:rsidRPr="00BF249F">
              <w:object w:dxaOrig="960" w:dyaOrig="810" w14:anchorId="7B4E07D3">
                <v:shape id="_x0000_i1075" type="#_x0000_t75" style="width:35.25pt;height:29.25pt" o:ole="">
                  <v:imagedata r:id="rId142" o:title=""/>
                </v:shape>
                <o:OLEObject Type="Embed" ProgID="PBrush" ShapeID="_x0000_i1075" DrawAspect="Content" ObjectID="_1643535599" r:id="rId143"/>
              </w:object>
            </w:r>
          </w:p>
          <w:p w14:paraId="5F56665D" w14:textId="18DEFB86" w:rsidR="00CF3C4D" w:rsidRPr="00BF249F" w:rsidRDefault="00CF3C4D" w:rsidP="00CF3C4D">
            <w:pPr>
              <w:pStyle w:val="CVTabletext"/>
              <w:jc w:val="center"/>
            </w:pPr>
            <w:r w:rsidRPr="00BF249F">
              <w:t>Move Request–Red arrow</w:t>
            </w:r>
          </w:p>
          <w:p w14:paraId="43ECD11A" w14:textId="7AF28A4F" w:rsidR="00CF3C4D" w:rsidRPr="00BF249F" w:rsidRDefault="00CF3C4D" w:rsidP="00CF3C4D">
            <w:pPr>
              <w:pStyle w:val="CVTabletext"/>
              <w:jc w:val="center"/>
            </w:pPr>
          </w:p>
        </w:tc>
        <w:tc>
          <w:tcPr>
            <w:tcW w:w="4212" w:type="dxa"/>
            <w:shd w:val="clear" w:color="auto" w:fill="FFFFFF" w:themeFill="background1"/>
          </w:tcPr>
          <w:p w14:paraId="08C6C70C" w14:textId="356F8916" w:rsidR="00CF3C4D" w:rsidRPr="00BF249F" w:rsidRDefault="00CF3C4D" w:rsidP="00CF3C4D">
            <w:pPr>
              <w:pStyle w:val="CVTabletext"/>
            </w:pPr>
            <w:r w:rsidRPr="00BF249F">
              <w:t xml:space="preserve">The red arrow indicates that the </w:t>
            </w:r>
            <w:r w:rsidR="003661FC" w:rsidRPr="00BF249F">
              <w:t>user has rejected the move request for that bed</w:t>
            </w:r>
            <w:r w:rsidRPr="00BF249F">
              <w:t>.</w:t>
            </w:r>
          </w:p>
        </w:tc>
      </w:tr>
      <w:tr w:rsidR="00CF3C4D" w:rsidRPr="00BF249F" w14:paraId="3D9AA70F" w14:textId="77777777" w:rsidTr="00A01F76">
        <w:trPr>
          <w:cantSplit/>
          <w:tblHeader/>
          <w:jc w:val="center"/>
        </w:trPr>
        <w:tc>
          <w:tcPr>
            <w:tcW w:w="4482" w:type="dxa"/>
            <w:shd w:val="clear" w:color="auto" w:fill="FFFFFF" w:themeFill="background1"/>
          </w:tcPr>
          <w:p w14:paraId="7B5CBE29" w14:textId="77777777" w:rsidR="00CF3C4D" w:rsidRPr="00BF249F" w:rsidRDefault="00CF3C4D" w:rsidP="00CF3C4D">
            <w:pPr>
              <w:pStyle w:val="CVTabletext"/>
              <w:jc w:val="center"/>
            </w:pPr>
            <w:r w:rsidRPr="00BF249F">
              <w:object w:dxaOrig="765" w:dyaOrig="1395" w14:anchorId="347388C9">
                <v:shape id="_x0000_i1076" type="#_x0000_t75" style="width:32.25pt;height:54pt" o:ole="">
                  <v:imagedata r:id="rId144" o:title=""/>
                </v:shape>
                <o:OLEObject Type="Embed" ProgID="PBrush" ShapeID="_x0000_i1076" DrawAspect="Content" ObjectID="_1643535600" r:id="rId145"/>
              </w:object>
            </w:r>
          </w:p>
          <w:p w14:paraId="4B2B8A2A" w14:textId="28EE5A99" w:rsidR="00CF3C4D" w:rsidRPr="00BF249F" w:rsidRDefault="00CF3C4D" w:rsidP="00CF3C4D">
            <w:pPr>
              <w:pStyle w:val="CVTabletext"/>
              <w:jc w:val="center"/>
            </w:pPr>
            <w:r w:rsidRPr="00BF249F">
              <w:t>Chevron icon</w:t>
            </w:r>
          </w:p>
        </w:tc>
        <w:tc>
          <w:tcPr>
            <w:tcW w:w="4212" w:type="dxa"/>
            <w:shd w:val="clear" w:color="auto" w:fill="FFFFFF" w:themeFill="background1"/>
          </w:tcPr>
          <w:p w14:paraId="6B65DB4A" w14:textId="5CF5392D" w:rsidR="0070149D" w:rsidRPr="00BF249F" w:rsidRDefault="00CF3C4D" w:rsidP="00CF3C4D">
            <w:pPr>
              <w:pStyle w:val="CVTabletext"/>
            </w:pPr>
            <w:r w:rsidRPr="00BF249F">
              <w:t xml:space="preserve">Use the chevron icon to navigate from </w:t>
            </w:r>
            <w:r w:rsidR="003661FC" w:rsidRPr="00BF249F">
              <w:t>one Bed View-</w:t>
            </w:r>
            <w:r w:rsidRPr="00BF249F">
              <w:t>screen to another.</w:t>
            </w:r>
          </w:p>
        </w:tc>
      </w:tr>
    </w:tbl>
    <w:p w14:paraId="2F0D79D3" w14:textId="09846622" w:rsidR="00C37823" w:rsidRPr="00BF249F" w:rsidRDefault="00C37823" w:rsidP="001569DF">
      <w:pPr>
        <w:pStyle w:val="CVspacebeforetable"/>
      </w:pPr>
    </w:p>
    <w:p w14:paraId="28D4819A" w14:textId="4947527E" w:rsidR="00A82DF5" w:rsidRPr="00BF249F" w:rsidRDefault="00A82DF5" w:rsidP="00691A20">
      <w:pPr>
        <w:pStyle w:val="CVTableCaption"/>
        <w:tabs>
          <w:tab w:val="left" w:pos="993"/>
        </w:tabs>
      </w:pPr>
      <w:r w:rsidRPr="00BF249F">
        <w:t>Bed View Layout Elements</w:t>
      </w:r>
    </w:p>
    <w:p w14:paraId="374ECCA4" w14:textId="7183C5CE" w:rsidR="00FB19A9" w:rsidRPr="00BF249F" w:rsidRDefault="00FB19A9" w:rsidP="001039DB">
      <w:pPr>
        <w:pStyle w:val="ChapterBodyCopy"/>
      </w:pPr>
      <w:r w:rsidRPr="00BF249F">
        <w:t xml:space="preserve">Refer to the following table for </w:t>
      </w:r>
      <w:r w:rsidR="000A09F3" w:rsidRPr="00BF249F">
        <w:t xml:space="preserve">information on </w:t>
      </w:r>
      <w:r w:rsidRPr="00BF249F">
        <w:t xml:space="preserve">the </w:t>
      </w:r>
      <w:bookmarkStart w:id="27" w:name="PatientDispStatusTable"/>
      <w:r w:rsidRPr="00BF249F">
        <w:t>patient disposition s</w:t>
      </w:r>
      <w:r w:rsidR="000A09F3" w:rsidRPr="00BF249F">
        <w:t>tatus</w:t>
      </w:r>
      <w:bookmarkEnd w:id="27"/>
      <w:r w:rsidR="00235EC3" w:rsidRPr="00BF249F">
        <w:t xml:space="preserve"> and </w:t>
      </w:r>
      <w:r w:rsidR="00274853" w:rsidRPr="00BF249F">
        <w:t xml:space="preserve">the </w:t>
      </w:r>
      <w:r w:rsidR="00235EC3" w:rsidRPr="00BF249F">
        <w:t>bed highlighting colors</w:t>
      </w:r>
      <w:r w:rsidRPr="00BF249F">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BF249F"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BF249F" w:rsidRDefault="00C37823" w:rsidP="00D95912">
            <w:pPr>
              <w:pStyle w:val="Whitechartheaderinformation"/>
              <w:rPr>
                <w:noProof/>
                <w:lang w:val="en-IN" w:eastAsia="en-IN"/>
              </w:rPr>
            </w:pPr>
            <w:r w:rsidRPr="00BF249F">
              <w:lastRenderedPageBreak/>
              <w:t>Patient Disposition Status</w:t>
            </w:r>
          </w:p>
        </w:tc>
        <w:tc>
          <w:tcPr>
            <w:tcW w:w="2039" w:type="dxa"/>
            <w:shd w:val="clear" w:color="auto" w:fill="808080" w:themeFill="background1" w:themeFillShade="80"/>
          </w:tcPr>
          <w:p w14:paraId="3D94077A" w14:textId="2A8B71CB" w:rsidR="00C37823" w:rsidRPr="00BF249F" w:rsidRDefault="00B24062" w:rsidP="00D95912">
            <w:pPr>
              <w:pStyle w:val="Whitechartheaderinformation"/>
            </w:pPr>
            <w:r w:rsidRPr="00BF249F">
              <w:rPr>
                <w:shd w:val="clear" w:color="auto" w:fill="808080" w:themeFill="background1" w:themeFillShade="80"/>
              </w:rPr>
              <w:t>Bed Cell</w:t>
            </w:r>
            <w:r w:rsidR="00A3744C" w:rsidRPr="00BF249F">
              <w:rPr>
                <w:shd w:val="clear" w:color="auto" w:fill="808080" w:themeFill="background1" w:themeFillShade="80"/>
              </w:rPr>
              <w:t xml:space="preserve"> Highlighting</w:t>
            </w:r>
            <w:r w:rsidRPr="00BF249F">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BF249F" w:rsidRDefault="00B24062" w:rsidP="00D95912">
            <w:pPr>
              <w:pStyle w:val="Whitechartheaderinformation"/>
            </w:pPr>
            <w:r w:rsidRPr="00BF249F">
              <w:t xml:space="preserve">Acronym Displayed </w:t>
            </w:r>
            <w:r w:rsidR="0036524F" w:rsidRPr="00BF249F">
              <w:t>in the Bed Cell</w:t>
            </w:r>
          </w:p>
        </w:tc>
      </w:tr>
      <w:tr w:rsidR="00B24062" w:rsidRPr="00BF249F" w14:paraId="378CF98F" w14:textId="77777777" w:rsidTr="00235EC3">
        <w:trPr>
          <w:jc w:val="center"/>
        </w:trPr>
        <w:tc>
          <w:tcPr>
            <w:tcW w:w="2977" w:type="dxa"/>
            <w:shd w:val="clear" w:color="auto" w:fill="FFFFFF" w:themeFill="background1"/>
          </w:tcPr>
          <w:p w14:paraId="12E120B2" w14:textId="099B8062" w:rsidR="00B24062" w:rsidRPr="00BF249F" w:rsidRDefault="00B24062" w:rsidP="00B24062">
            <w:pPr>
              <w:pStyle w:val="CVTabletext"/>
            </w:pPr>
            <w:r w:rsidRPr="00BF249F">
              <w:t>Emergency</w:t>
            </w:r>
          </w:p>
        </w:tc>
        <w:tc>
          <w:tcPr>
            <w:tcW w:w="2039" w:type="dxa"/>
            <w:shd w:val="clear" w:color="auto" w:fill="FFFFFF" w:themeFill="background1"/>
          </w:tcPr>
          <w:p w14:paraId="61B01B43" w14:textId="40E27B10" w:rsidR="00B24062" w:rsidRPr="00BF249F" w:rsidRDefault="0036524F" w:rsidP="00B24062">
            <w:pPr>
              <w:pStyle w:val="CVTabletext"/>
            </w:pPr>
            <w:r w:rsidRPr="00BF249F">
              <w:t>White</w:t>
            </w:r>
          </w:p>
        </w:tc>
        <w:tc>
          <w:tcPr>
            <w:tcW w:w="3543" w:type="dxa"/>
            <w:shd w:val="clear" w:color="auto" w:fill="FFFFFF" w:themeFill="background1"/>
          </w:tcPr>
          <w:p w14:paraId="3C12C7EF" w14:textId="45C588E2" w:rsidR="00B24062" w:rsidRPr="00BF249F" w:rsidRDefault="0036524F" w:rsidP="00B24062">
            <w:pPr>
              <w:pStyle w:val="CVTabletext"/>
              <w:rPr>
                <w:b/>
              </w:rPr>
            </w:pPr>
            <w:r w:rsidRPr="00BF249F">
              <w:rPr>
                <w:b/>
              </w:rPr>
              <w:t>ED</w:t>
            </w:r>
          </w:p>
        </w:tc>
      </w:tr>
      <w:tr w:rsidR="00B24062" w:rsidRPr="00BF249F" w14:paraId="6C56C183" w14:textId="77777777" w:rsidTr="00235EC3">
        <w:trPr>
          <w:jc w:val="center"/>
        </w:trPr>
        <w:tc>
          <w:tcPr>
            <w:tcW w:w="2977" w:type="dxa"/>
            <w:shd w:val="clear" w:color="auto" w:fill="FFFFFF" w:themeFill="background1"/>
          </w:tcPr>
          <w:p w14:paraId="31FEA2DE" w14:textId="464A83B3" w:rsidR="00B24062" w:rsidRPr="00BF249F" w:rsidRDefault="00B24062" w:rsidP="00B24062">
            <w:pPr>
              <w:pStyle w:val="CVTabletext"/>
            </w:pPr>
            <w:r w:rsidRPr="00BF249F">
              <w:t>Observation</w:t>
            </w:r>
          </w:p>
        </w:tc>
        <w:tc>
          <w:tcPr>
            <w:tcW w:w="2039" w:type="dxa"/>
            <w:shd w:val="clear" w:color="auto" w:fill="FFFFFF" w:themeFill="background1"/>
          </w:tcPr>
          <w:p w14:paraId="10BAEC81" w14:textId="0579E673" w:rsidR="00B24062" w:rsidRPr="00BF249F" w:rsidRDefault="0036524F" w:rsidP="00B24062">
            <w:pPr>
              <w:pStyle w:val="CVTabletext"/>
            </w:pPr>
            <w:r w:rsidRPr="00BF249F">
              <w:t>White</w:t>
            </w:r>
          </w:p>
        </w:tc>
        <w:tc>
          <w:tcPr>
            <w:tcW w:w="3543" w:type="dxa"/>
            <w:shd w:val="clear" w:color="auto" w:fill="FFFFFF" w:themeFill="background1"/>
          </w:tcPr>
          <w:p w14:paraId="6E0FB9C6" w14:textId="4D160B82" w:rsidR="00B24062" w:rsidRPr="00BF249F" w:rsidRDefault="0036524F" w:rsidP="00B24062">
            <w:pPr>
              <w:pStyle w:val="CVTabletext"/>
              <w:rPr>
                <w:b/>
              </w:rPr>
            </w:pPr>
            <w:r w:rsidRPr="00BF249F">
              <w:rPr>
                <w:b/>
              </w:rPr>
              <w:t>OBS</w:t>
            </w:r>
          </w:p>
        </w:tc>
      </w:tr>
      <w:tr w:rsidR="00B24062" w:rsidRPr="00BF249F" w14:paraId="19489440" w14:textId="77777777" w:rsidTr="00823CD6">
        <w:trPr>
          <w:jc w:val="center"/>
        </w:trPr>
        <w:tc>
          <w:tcPr>
            <w:tcW w:w="2977" w:type="dxa"/>
            <w:shd w:val="clear" w:color="auto" w:fill="FFFFFF" w:themeFill="background1"/>
          </w:tcPr>
          <w:p w14:paraId="5F18E949" w14:textId="79BA7B5D" w:rsidR="00B24062" w:rsidRPr="00BF249F" w:rsidRDefault="00B24062" w:rsidP="00B24062">
            <w:pPr>
              <w:pStyle w:val="CVTabletext"/>
            </w:pPr>
            <w:r w:rsidRPr="00BF249F">
              <w:t>Admitted</w:t>
            </w:r>
          </w:p>
        </w:tc>
        <w:tc>
          <w:tcPr>
            <w:tcW w:w="2039" w:type="dxa"/>
            <w:tcBorders>
              <w:bottom w:val="single" w:sz="4" w:space="0" w:color="auto"/>
            </w:tcBorders>
            <w:shd w:val="clear" w:color="auto" w:fill="FFFFFF" w:themeFill="background1"/>
          </w:tcPr>
          <w:p w14:paraId="59BA87EF" w14:textId="5F7AFF0B" w:rsidR="00B24062" w:rsidRPr="00BF249F" w:rsidRDefault="0036524F" w:rsidP="00B24062">
            <w:pPr>
              <w:pStyle w:val="CVTabletext"/>
            </w:pPr>
            <w:r w:rsidRPr="00BF249F">
              <w:t>White</w:t>
            </w:r>
          </w:p>
        </w:tc>
        <w:tc>
          <w:tcPr>
            <w:tcW w:w="3543" w:type="dxa"/>
            <w:shd w:val="clear" w:color="auto" w:fill="FFFFFF" w:themeFill="background1"/>
          </w:tcPr>
          <w:p w14:paraId="63FDC3AC" w14:textId="3924094E" w:rsidR="00B24062" w:rsidRPr="00BF249F" w:rsidRDefault="0036524F" w:rsidP="00B24062">
            <w:pPr>
              <w:pStyle w:val="CVTabletext"/>
            </w:pPr>
            <w:r w:rsidRPr="00BF249F">
              <w:t>No Acronym displayed</w:t>
            </w:r>
          </w:p>
        </w:tc>
      </w:tr>
      <w:tr w:rsidR="00B24062" w:rsidRPr="00BF249F" w14:paraId="1E42641E" w14:textId="77777777" w:rsidTr="006D1633">
        <w:trPr>
          <w:jc w:val="center"/>
        </w:trPr>
        <w:tc>
          <w:tcPr>
            <w:tcW w:w="2977" w:type="dxa"/>
            <w:shd w:val="clear" w:color="auto" w:fill="FFFFFF" w:themeFill="background1"/>
          </w:tcPr>
          <w:p w14:paraId="4A4E8083" w14:textId="465E13CF" w:rsidR="00B24062" w:rsidRPr="00BF249F" w:rsidRDefault="00B24062" w:rsidP="00B24062">
            <w:pPr>
              <w:pStyle w:val="CVTabletext"/>
            </w:pPr>
            <w:r w:rsidRPr="00BF249F">
              <w:t>Discharge Possible</w:t>
            </w:r>
          </w:p>
        </w:tc>
        <w:tc>
          <w:tcPr>
            <w:tcW w:w="2039" w:type="dxa"/>
            <w:tcBorders>
              <w:bottom w:val="single" w:sz="4" w:space="0" w:color="auto"/>
            </w:tcBorders>
            <w:shd w:val="clear" w:color="auto" w:fill="D1FFFF"/>
          </w:tcPr>
          <w:p w14:paraId="40A4F609" w14:textId="4773266A" w:rsidR="00B24062" w:rsidRPr="00BF249F" w:rsidRDefault="0036524F" w:rsidP="00B24062">
            <w:pPr>
              <w:pStyle w:val="CVTabletext"/>
            </w:pPr>
            <w:r w:rsidRPr="00BF249F">
              <w:t>Aqua</w:t>
            </w:r>
            <w:r w:rsidR="00235EC3" w:rsidRPr="00BF249F">
              <w:t xml:space="preserve"> blue</w:t>
            </w:r>
          </w:p>
        </w:tc>
        <w:tc>
          <w:tcPr>
            <w:tcW w:w="3543" w:type="dxa"/>
            <w:shd w:val="clear" w:color="auto" w:fill="FFFFFF" w:themeFill="background1"/>
          </w:tcPr>
          <w:p w14:paraId="137F85F3" w14:textId="36CCD4BD" w:rsidR="00B24062" w:rsidRPr="00BF249F" w:rsidRDefault="0036524F" w:rsidP="00B24062">
            <w:pPr>
              <w:pStyle w:val="CVTabletext"/>
              <w:rPr>
                <w:b/>
              </w:rPr>
            </w:pPr>
            <w:r w:rsidRPr="00BF249F">
              <w:rPr>
                <w:b/>
              </w:rPr>
              <w:t>POS</w:t>
            </w:r>
          </w:p>
        </w:tc>
      </w:tr>
      <w:tr w:rsidR="00B24062" w:rsidRPr="00BF249F" w14:paraId="71BA546C" w14:textId="77777777" w:rsidTr="006D1633">
        <w:trPr>
          <w:jc w:val="center"/>
        </w:trPr>
        <w:tc>
          <w:tcPr>
            <w:tcW w:w="2977" w:type="dxa"/>
            <w:shd w:val="clear" w:color="auto" w:fill="FFFFFF" w:themeFill="background1"/>
          </w:tcPr>
          <w:p w14:paraId="3B6A3D2D" w14:textId="7EA56261" w:rsidR="00B24062" w:rsidRPr="00BF249F" w:rsidRDefault="00B24062" w:rsidP="00B24062">
            <w:pPr>
              <w:pStyle w:val="CVTabletext"/>
            </w:pPr>
            <w:r w:rsidRPr="00BF249F">
              <w:t>Discharge Pending</w:t>
            </w:r>
          </w:p>
        </w:tc>
        <w:tc>
          <w:tcPr>
            <w:tcW w:w="2039" w:type="dxa"/>
            <w:shd w:val="clear" w:color="auto" w:fill="C9DAA6"/>
          </w:tcPr>
          <w:p w14:paraId="75B9AED4" w14:textId="0B25C72C" w:rsidR="00B24062" w:rsidRPr="00BF249F" w:rsidRDefault="00235EC3" w:rsidP="00B24062">
            <w:pPr>
              <w:pStyle w:val="CVTabletext"/>
            </w:pPr>
            <w:r w:rsidRPr="00BF249F">
              <w:t>Green</w:t>
            </w:r>
          </w:p>
        </w:tc>
        <w:tc>
          <w:tcPr>
            <w:tcW w:w="3543" w:type="dxa"/>
            <w:shd w:val="clear" w:color="auto" w:fill="FFFFFF" w:themeFill="background1"/>
          </w:tcPr>
          <w:p w14:paraId="6F74DFCB" w14:textId="5569A76C" w:rsidR="00B24062" w:rsidRPr="00BF249F" w:rsidRDefault="0036524F" w:rsidP="00B24062">
            <w:pPr>
              <w:pStyle w:val="CVTabletext"/>
              <w:rPr>
                <w:b/>
              </w:rPr>
            </w:pPr>
            <w:r w:rsidRPr="00BF249F">
              <w:rPr>
                <w:b/>
              </w:rPr>
              <w:t>PND</w:t>
            </w:r>
          </w:p>
        </w:tc>
      </w:tr>
      <w:tr w:rsidR="00B24062" w:rsidRPr="00BF249F" w14:paraId="4E6808B4" w14:textId="77777777" w:rsidTr="00235EC3">
        <w:trPr>
          <w:jc w:val="center"/>
        </w:trPr>
        <w:tc>
          <w:tcPr>
            <w:tcW w:w="2977" w:type="dxa"/>
            <w:shd w:val="clear" w:color="auto" w:fill="FFFFFF" w:themeFill="background1"/>
          </w:tcPr>
          <w:p w14:paraId="4F0E82C6" w14:textId="0480B21F" w:rsidR="00B24062" w:rsidRPr="00BF249F" w:rsidRDefault="00B24062" w:rsidP="00B24062">
            <w:pPr>
              <w:pStyle w:val="CVTabletext"/>
            </w:pPr>
            <w:r w:rsidRPr="00BF249F">
              <w:t>Complete</w:t>
            </w:r>
          </w:p>
        </w:tc>
        <w:tc>
          <w:tcPr>
            <w:tcW w:w="2039" w:type="dxa"/>
            <w:shd w:val="clear" w:color="auto" w:fill="FFFFFF" w:themeFill="background1"/>
          </w:tcPr>
          <w:p w14:paraId="7ABBC490" w14:textId="6970E773" w:rsidR="00B24062" w:rsidRPr="00BF249F" w:rsidRDefault="0036524F" w:rsidP="00B24062">
            <w:pPr>
              <w:pStyle w:val="CVTabletext"/>
            </w:pPr>
            <w:r w:rsidRPr="00BF249F">
              <w:t>White</w:t>
            </w:r>
          </w:p>
        </w:tc>
        <w:tc>
          <w:tcPr>
            <w:tcW w:w="3543" w:type="dxa"/>
            <w:shd w:val="clear" w:color="auto" w:fill="FFFFFF" w:themeFill="background1"/>
          </w:tcPr>
          <w:p w14:paraId="1070B1F7" w14:textId="20B42D42" w:rsidR="00B24062" w:rsidRPr="00BF249F" w:rsidRDefault="0036524F" w:rsidP="00B24062">
            <w:pPr>
              <w:pStyle w:val="CVTabletext"/>
              <w:rPr>
                <w:b/>
              </w:rPr>
            </w:pPr>
            <w:r w:rsidRPr="00BF249F">
              <w:rPr>
                <w:b/>
              </w:rPr>
              <w:t>D/C</w:t>
            </w:r>
          </w:p>
        </w:tc>
      </w:tr>
    </w:tbl>
    <w:p w14:paraId="4825680A" w14:textId="18260FC2" w:rsidR="007819FC" w:rsidRPr="00BF249F" w:rsidRDefault="00986AFC" w:rsidP="00691A20">
      <w:pPr>
        <w:pStyle w:val="CVTableCaption"/>
        <w:tabs>
          <w:tab w:val="left" w:pos="993"/>
        </w:tabs>
      </w:pPr>
      <w:bookmarkStart w:id="28" w:name="TableBedCellAndPatDisp"/>
      <w:r w:rsidRPr="00BF249F">
        <w:t>Bed</w:t>
      </w:r>
      <w:r w:rsidR="003B639A" w:rsidRPr="00BF249F">
        <w:t xml:space="preserve"> Cell</w:t>
      </w:r>
      <w:r w:rsidRPr="00BF249F">
        <w:t xml:space="preserve"> Highlighting and Patient Disposition Status</w:t>
      </w:r>
    </w:p>
    <w:p w14:paraId="084145F1" w14:textId="36125342" w:rsidR="00FC537C" w:rsidRPr="00BF249F" w:rsidRDefault="00A640A1" w:rsidP="00F17430">
      <w:pPr>
        <w:pStyle w:val="Heading2"/>
        <w:tabs>
          <w:tab w:val="clear" w:pos="450"/>
          <w:tab w:val="clear" w:pos="720"/>
          <w:tab w:val="left" w:pos="567"/>
        </w:tabs>
        <w:ind w:left="851" w:hanging="851"/>
      </w:pPr>
      <w:bookmarkStart w:id="29" w:name="_Toc32862600"/>
      <w:bookmarkEnd w:id="28"/>
      <w:r w:rsidRPr="00BF249F">
        <w:t>Viewing Modes</w:t>
      </w:r>
      <w:r w:rsidR="00691A20" w:rsidRPr="00BF249F">
        <w:rPr>
          <w:rFonts w:cs="Calibri"/>
        </w:rPr>
        <w:t>—</w:t>
      </w:r>
      <w:r w:rsidR="00FC537C" w:rsidRPr="00BF249F">
        <w:t>Normal View and Stacked View</w:t>
      </w:r>
      <w:bookmarkEnd w:id="29"/>
    </w:p>
    <w:p w14:paraId="4B24EEC4" w14:textId="7E430BEE" w:rsidR="00FC537C" w:rsidRPr="00BF249F" w:rsidRDefault="000712FD" w:rsidP="00FC537C">
      <w:pPr>
        <w:pStyle w:val="CVChapterBodyCopy"/>
      </w:pPr>
      <w:r w:rsidRPr="00BF249F">
        <w:t>In the Normal View and the Stacked View of the Bed V</w:t>
      </w:r>
      <w:r w:rsidR="00FC537C" w:rsidRPr="00BF249F">
        <w:t>iew layout, the beds per column are categorized based on the three groups and their locations. However, the placement of the bed cells is different in both</w:t>
      </w:r>
      <w:r w:rsidR="004D5F3A" w:rsidRPr="00BF249F">
        <w:t xml:space="preserve"> </w:t>
      </w:r>
      <w:r w:rsidR="00FC537C" w:rsidRPr="00BF249F">
        <w:t>views.</w:t>
      </w:r>
    </w:p>
    <w:p w14:paraId="62E8A23A" w14:textId="173C708C" w:rsidR="00FC537C" w:rsidRPr="00BF249F" w:rsidRDefault="000712FD" w:rsidP="00FC537C">
      <w:pPr>
        <w:pStyle w:val="CVChapterBodyCopy"/>
      </w:pPr>
      <w:r w:rsidRPr="00BF249F">
        <w:t>The N</w:t>
      </w:r>
      <w:r w:rsidR="00FC537C" w:rsidRPr="00BF249F">
        <w:t>ormal view is the default view. It displays the empty bed cells</w:t>
      </w:r>
      <w:r w:rsidR="002F2E97" w:rsidRPr="00BF249F">
        <w:t>,</w:t>
      </w:r>
      <w:r w:rsidR="00FC537C" w:rsidRPr="00BF249F">
        <w:t xml:space="preserve"> and the occupied bed cells in each column</w:t>
      </w:r>
      <w:r w:rsidR="003B639A" w:rsidRPr="00BF249F">
        <w:t xml:space="preserve"> adjacent to each other</w:t>
      </w:r>
      <w:r w:rsidR="004D5F3A" w:rsidRPr="00BF249F">
        <w:t xml:space="preserve"> based on the tristate button that you select</w:t>
      </w:r>
      <w:r w:rsidR="003B639A" w:rsidRPr="00BF249F">
        <w:t>.</w:t>
      </w:r>
    </w:p>
    <w:p w14:paraId="11A480C9" w14:textId="7808FA67" w:rsidR="00FC537C" w:rsidRPr="00BF249F" w:rsidRDefault="004D5F3A" w:rsidP="00FC537C">
      <w:pPr>
        <w:pStyle w:val="CVChapterBodyCopy"/>
      </w:pPr>
      <w:r w:rsidRPr="00BF249F">
        <w:rPr>
          <w:rFonts w:asciiTheme="minorHAnsi" w:hAnsiTheme="minorHAnsi"/>
          <w:noProof/>
          <w:color w:val="auto"/>
          <w:sz w:val="16"/>
          <w:szCs w:val="16"/>
          <w:lang w:val="en-IN" w:eastAsia="en-IN"/>
        </w:rPr>
        <w:drawing>
          <wp:inline distT="0" distB="0" distL="0" distR="0" wp14:anchorId="0B7B46DE" wp14:editId="0B5F3587">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6">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BF249F" w:rsidRDefault="00691A20" w:rsidP="00691A20">
      <w:pPr>
        <w:pStyle w:val="CVFigureCaption"/>
        <w:tabs>
          <w:tab w:val="left" w:pos="1134"/>
        </w:tabs>
      </w:pPr>
      <w:r w:rsidRPr="00BF249F">
        <w:t>Bed View–</w:t>
      </w:r>
      <w:r w:rsidR="00FC537C" w:rsidRPr="00BF249F">
        <w:t>Normal View Mode</w:t>
      </w:r>
    </w:p>
    <w:p w14:paraId="2390AC25" w14:textId="6FBC970A" w:rsidR="00FC537C" w:rsidRPr="00BF249F" w:rsidRDefault="00FC537C" w:rsidP="00FC537C">
      <w:pPr>
        <w:pStyle w:val="CVChapterBodyCopy"/>
      </w:pPr>
      <w:r w:rsidRPr="00BF249F">
        <w:t>The stacked view displays the empty bed cells</w:t>
      </w:r>
      <w:r w:rsidR="002F2E97" w:rsidRPr="00BF249F">
        <w:t>,</w:t>
      </w:r>
      <w:r w:rsidRPr="00BF249F">
        <w:t xml:space="preserve"> and the occupied bed cells in each column placed one below the other. The beds per column are categorized based on the three groups and their locations.</w:t>
      </w:r>
    </w:p>
    <w:p w14:paraId="0028C7A9" w14:textId="4AE3C280" w:rsidR="00FC537C" w:rsidRPr="00BF249F" w:rsidRDefault="004D5F3A" w:rsidP="00FC537C">
      <w:pPr>
        <w:pStyle w:val="CVChapterBodyCopy"/>
      </w:pPr>
      <w:r w:rsidRPr="00BF249F">
        <w:rPr>
          <w:noProof/>
          <w:lang w:val="en-IN" w:eastAsia="en-IN"/>
        </w:rPr>
        <w:lastRenderedPageBreak/>
        <w:drawing>
          <wp:inline distT="0" distB="0" distL="0" distR="0" wp14:anchorId="1EA99646" wp14:editId="5E9525A0">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BF249F" w:rsidRDefault="003B639A" w:rsidP="00691A20">
      <w:pPr>
        <w:pStyle w:val="CVFigureCaption"/>
        <w:tabs>
          <w:tab w:val="left" w:pos="993"/>
          <w:tab w:val="left" w:pos="1134"/>
        </w:tabs>
      </w:pPr>
      <w:r w:rsidRPr="00BF249F">
        <w:t>Bed View–</w:t>
      </w:r>
      <w:r w:rsidR="00FC537C" w:rsidRPr="00BF249F">
        <w:t>Stacked View Mode</w:t>
      </w:r>
    </w:p>
    <w:p w14:paraId="4EE61FCD" w14:textId="76F027E7" w:rsidR="00FC537C" w:rsidRPr="00BF249F" w:rsidRDefault="00A640A1" w:rsidP="008D3B8E">
      <w:pPr>
        <w:pStyle w:val="Heading2"/>
        <w:tabs>
          <w:tab w:val="clear" w:pos="450"/>
          <w:tab w:val="clear" w:pos="720"/>
          <w:tab w:val="num" w:pos="851"/>
        </w:tabs>
        <w:ind w:left="567" w:hanging="567"/>
      </w:pPr>
      <w:bookmarkStart w:id="30" w:name="_All,_Available_and"/>
      <w:bookmarkStart w:id="31" w:name="_Toc32862601"/>
      <w:bookmarkEnd w:id="30"/>
      <w:r w:rsidRPr="00BF249F">
        <w:t>Viewing Modes</w:t>
      </w:r>
      <w:r w:rsidR="00691A20" w:rsidRPr="00BF249F">
        <w:rPr>
          <w:rFonts w:cs="Calibri"/>
        </w:rPr>
        <w:t>—</w:t>
      </w:r>
      <w:r w:rsidR="00FC537C" w:rsidRPr="00BF249F">
        <w:t>All, Available</w:t>
      </w:r>
      <w:r w:rsidRPr="00BF249F">
        <w:t>,</w:t>
      </w:r>
      <w:r w:rsidR="00FC537C" w:rsidRPr="00BF249F">
        <w:t xml:space="preserve"> and Patient</w:t>
      </w:r>
      <w:bookmarkEnd w:id="31"/>
    </w:p>
    <w:p w14:paraId="741D2AB3" w14:textId="6212E780" w:rsidR="00F95003" w:rsidRPr="00BF249F" w:rsidRDefault="00F95003" w:rsidP="008D3B8E">
      <w:pPr>
        <w:pStyle w:val="CVChapterBodyCopy"/>
      </w:pPr>
      <w:r w:rsidRPr="00BF249F">
        <w:t>Coreo View provides three viewing modes</w:t>
      </w:r>
      <w:r w:rsidR="00097E9B" w:rsidRPr="00BF249F">
        <w:t xml:space="preserve">, </w:t>
      </w:r>
      <w:r w:rsidR="00097E9B" w:rsidRPr="00BF249F">
        <w:rPr>
          <w:b/>
        </w:rPr>
        <w:t>All</w:t>
      </w:r>
      <w:r w:rsidR="00097E9B" w:rsidRPr="00BF249F">
        <w:t xml:space="preserve">, </w:t>
      </w:r>
      <w:r w:rsidR="00097E9B" w:rsidRPr="00BF249F">
        <w:rPr>
          <w:b/>
        </w:rPr>
        <w:t>Avai</w:t>
      </w:r>
      <w:r w:rsidR="00215ABB" w:rsidRPr="00BF249F">
        <w:rPr>
          <w:b/>
        </w:rPr>
        <w:t>l</w:t>
      </w:r>
      <w:r w:rsidR="000712FD" w:rsidRPr="00BF249F">
        <w:rPr>
          <w:b/>
        </w:rPr>
        <w:t>,</w:t>
      </w:r>
      <w:r w:rsidR="00097E9B" w:rsidRPr="00BF249F">
        <w:t xml:space="preserve"> and </w:t>
      </w:r>
      <w:r w:rsidR="00215ABB" w:rsidRPr="00BF249F">
        <w:rPr>
          <w:b/>
        </w:rPr>
        <w:t>Pts</w:t>
      </w:r>
      <w:r w:rsidR="00794120" w:rsidRPr="00BF249F">
        <w:rPr>
          <w:b/>
        </w:rPr>
        <w:t>,</w:t>
      </w:r>
      <w:r w:rsidRPr="00BF249F">
        <w:t xml:space="preserve"> to view the </w:t>
      </w:r>
      <w:r w:rsidR="00794120" w:rsidRPr="00BF249F">
        <w:t xml:space="preserve">patient count based on </w:t>
      </w:r>
      <w:r w:rsidRPr="00BF249F">
        <w:t>occupied beds, empty beds</w:t>
      </w:r>
      <w:r w:rsidR="00A53F9D" w:rsidRPr="00BF249F">
        <w:t>,</w:t>
      </w:r>
      <w:r w:rsidRPr="00BF249F">
        <w:t xml:space="preserve"> and empty locations</w:t>
      </w:r>
      <w:r w:rsidR="00097E9B" w:rsidRPr="00BF249F">
        <w:t>.</w:t>
      </w:r>
    </w:p>
    <w:p w14:paraId="6D5ECB0B" w14:textId="166C4DCE" w:rsidR="00FC537C" w:rsidRPr="00BF249F" w:rsidRDefault="00FC537C" w:rsidP="008D3B8E">
      <w:pPr>
        <w:pStyle w:val="CVChapterBodyCopy"/>
      </w:pPr>
      <w:r w:rsidRPr="00BF249F">
        <w:rPr>
          <w:b/>
        </w:rPr>
        <w:t>All</w:t>
      </w:r>
      <w:r w:rsidRPr="00BF249F">
        <w:t xml:space="preserve"> view mode</w:t>
      </w:r>
      <w:r w:rsidR="00215ABB" w:rsidRPr="00BF249F">
        <w:t xml:space="preserve">: </w:t>
      </w:r>
      <w:r w:rsidR="00BB5515" w:rsidRPr="00BF249F">
        <w:t xml:space="preserve">The </w:t>
      </w:r>
      <w:r w:rsidR="00BB5515" w:rsidRPr="00BF249F">
        <w:rPr>
          <w:b/>
        </w:rPr>
        <w:t>All</w:t>
      </w:r>
      <w:r w:rsidR="00BB5515" w:rsidRPr="00BF249F">
        <w:t xml:space="preserve"> view mode d</w:t>
      </w:r>
      <w:r w:rsidRPr="00BF249F">
        <w:t>isplays the empty bed cells, the bed cells occupied with patients</w:t>
      </w:r>
      <w:r w:rsidR="002F2E97" w:rsidRPr="00BF249F">
        <w:t>,</w:t>
      </w:r>
      <w:r w:rsidRPr="00BF249F">
        <w:t xml:space="preserve"> and the empty locations</w:t>
      </w:r>
      <w:r w:rsidR="00DD4BCC" w:rsidRPr="00BF249F">
        <w:t xml:space="preserve"> if any.</w:t>
      </w:r>
    </w:p>
    <w:p w14:paraId="68A06173" w14:textId="05714A1A" w:rsidR="00FC537C" w:rsidRPr="00BF249F" w:rsidRDefault="00215ABB" w:rsidP="008D3B8E">
      <w:pPr>
        <w:pStyle w:val="CVChapterBodyCopy"/>
      </w:pPr>
      <w:r w:rsidRPr="00BF249F">
        <w:rPr>
          <w:b/>
        </w:rPr>
        <w:t>Avail</w:t>
      </w:r>
      <w:r w:rsidR="00FC537C" w:rsidRPr="00BF249F">
        <w:t xml:space="preserve"> view mode</w:t>
      </w:r>
      <w:r w:rsidRPr="00BF249F">
        <w:t>: The Available view mode</w:t>
      </w:r>
      <w:r w:rsidR="00FC537C" w:rsidRPr="00BF249F">
        <w:t xml:space="preserve"> displays the empty bed cells and the occupied beds.</w:t>
      </w:r>
    </w:p>
    <w:p w14:paraId="6BC76DBD" w14:textId="6CBF0E56" w:rsidR="00141B5F" w:rsidRPr="00BF249F" w:rsidRDefault="00DC698D" w:rsidP="008D3B8E">
      <w:pPr>
        <w:pStyle w:val="CVChapterBodyCopy"/>
      </w:pPr>
      <w:r w:rsidRPr="00BF249F">
        <w:rPr>
          <w:b/>
        </w:rPr>
        <w:t>Pts</w:t>
      </w:r>
      <w:r w:rsidRPr="00BF249F">
        <w:t xml:space="preserve"> view mode: </w:t>
      </w:r>
      <w:r w:rsidR="00FC537C" w:rsidRPr="00BF249F">
        <w:t xml:space="preserve">The </w:t>
      </w:r>
      <w:r w:rsidR="00BB5515" w:rsidRPr="00BF249F">
        <w:t>Patient</w:t>
      </w:r>
      <w:r w:rsidR="00FC537C" w:rsidRPr="00BF249F">
        <w:t xml:space="preserve"> view mode displays </w:t>
      </w:r>
      <w:r w:rsidR="003E121D" w:rsidRPr="00BF249F">
        <w:t xml:space="preserve">only those </w:t>
      </w:r>
      <w:r w:rsidR="00FC537C" w:rsidRPr="00BF249F">
        <w:t>bed cells t</w:t>
      </w:r>
      <w:r w:rsidR="00AC4613" w:rsidRPr="00BF249F">
        <w:t xml:space="preserve">hat are occupied with patients. </w:t>
      </w:r>
      <w:r w:rsidRPr="00BF249F">
        <w:rPr>
          <w:b/>
        </w:rPr>
        <w:t>Pts</w:t>
      </w:r>
      <w:r w:rsidR="002F2E97" w:rsidRPr="00BF249F">
        <w:t xml:space="preserve"> </w:t>
      </w:r>
      <w:r w:rsidR="00FC537C" w:rsidRPr="00BF249F">
        <w:t>is the default bed view mode.</w:t>
      </w:r>
    </w:p>
    <w:p w14:paraId="7895F0AD" w14:textId="77777777" w:rsidR="00141B5F" w:rsidRPr="00BF249F" w:rsidRDefault="00141B5F">
      <w:pPr>
        <w:spacing w:after="0" w:line="240" w:lineRule="auto"/>
        <w:rPr>
          <w:rFonts w:ascii="Calibri" w:hAnsi="Calibri"/>
          <w:color w:val="000000" w:themeColor="text1"/>
          <w:sz w:val="24"/>
        </w:rPr>
      </w:pPr>
      <w:r w:rsidRPr="00BF249F">
        <w:br w:type="page"/>
      </w:r>
    </w:p>
    <w:p w14:paraId="009F2566" w14:textId="1AFF39B0" w:rsidR="00DD217F" w:rsidRPr="00BF249F" w:rsidRDefault="00DD217F" w:rsidP="00691A20">
      <w:pPr>
        <w:pStyle w:val="CVHeading3"/>
        <w:tabs>
          <w:tab w:val="left" w:pos="709"/>
        </w:tabs>
      </w:pPr>
      <w:bookmarkStart w:id="32" w:name="_Toc32862602"/>
      <w:r w:rsidRPr="00BF249F">
        <w:lastRenderedPageBreak/>
        <w:t>All View Mode</w:t>
      </w:r>
      <w:bookmarkEnd w:id="32"/>
    </w:p>
    <w:p w14:paraId="5335DEB9" w14:textId="618BF101" w:rsidR="00AC4613" w:rsidRPr="00BF249F" w:rsidRDefault="00AC4613" w:rsidP="00AC4613">
      <w:pPr>
        <w:pStyle w:val="CVChapterBodyCopy"/>
      </w:pPr>
      <w:r w:rsidRPr="00BF249F">
        <w:t>Follow this step</w:t>
      </w:r>
      <w:r w:rsidR="00DD217F" w:rsidRPr="00BF249F">
        <w:t xml:space="preserve"> to </w:t>
      </w:r>
      <w:r w:rsidR="00A049FB" w:rsidRPr="00BF249F">
        <w:t>view</w:t>
      </w:r>
      <w:r w:rsidR="00DD217F" w:rsidRPr="00BF249F">
        <w:t xml:space="preserve"> </w:t>
      </w:r>
      <w:r w:rsidR="00A049FB" w:rsidRPr="00BF249F">
        <w:t>the</w:t>
      </w:r>
      <w:r w:rsidR="00DD217F" w:rsidRPr="00BF249F">
        <w:t xml:space="preserve"> bed cell-slots</w:t>
      </w:r>
      <w:r w:rsidR="000712FD" w:rsidRPr="00BF249F">
        <w:t>,</w:t>
      </w:r>
      <w:r w:rsidR="00DD217F" w:rsidRPr="00BF249F">
        <w:t xml:space="preserve"> </w:t>
      </w:r>
      <w:r w:rsidR="00A049FB" w:rsidRPr="00BF249F">
        <w:t>including</w:t>
      </w:r>
      <w:r w:rsidR="00DD217F" w:rsidRPr="00BF249F">
        <w:t xml:space="preserve"> empty bed cells, empty locations</w:t>
      </w:r>
      <w:r w:rsidR="00A049FB" w:rsidRPr="00BF249F">
        <w:t>,</w:t>
      </w:r>
      <w:r w:rsidR="00DD217F" w:rsidRPr="00BF249F">
        <w:t xml:space="preserve"> and occupied bed cells</w:t>
      </w:r>
      <w:r w:rsidRPr="00BF249F">
        <w:t>:</w:t>
      </w:r>
    </w:p>
    <w:p w14:paraId="4DECF083" w14:textId="2D9E92E0" w:rsidR="00AC4613" w:rsidRPr="00BF249F" w:rsidRDefault="00A51A54" w:rsidP="00AC4613">
      <w:pPr>
        <w:pStyle w:val="ListNumber"/>
        <w:numPr>
          <w:ilvl w:val="0"/>
          <w:numId w:val="26"/>
        </w:numPr>
      </w:pPr>
      <w:r w:rsidRPr="00BF249F">
        <w:t>O</w:t>
      </w:r>
      <w:r w:rsidR="00AC4613" w:rsidRPr="00BF249F">
        <w:t xml:space="preserve">n the </w:t>
      </w:r>
      <w:r w:rsidRPr="00BF249F">
        <w:rPr>
          <w:b/>
        </w:rPr>
        <w:t>Side Menu</w:t>
      </w:r>
      <w:r w:rsidR="00AC4613" w:rsidRPr="00BF249F">
        <w:t xml:space="preserve">, select the </w:t>
      </w:r>
      <w:r w:rsidR="001B63C0" w:rsidRPr="00BF249F">
        <w:rPr>
          <w:b/>
        </w:rPr>
        <w:t>All</w:t>
      </w:r>
      <w:r w:rsidR="007B1183" w:rsidRPr="00BF249F">
        <w:t xml:space="preserve"> button, </w:t>
      </w:r>
      <w:r w:rsidR="00AC4613" w:rsidRPr="00BF249F">
        <w:t xml:space="preserve">the </w:t>
      </w:r>
      <w:r w:rsidR="001B63C0" w:rsidRPr="00BF249F">
        <w:t>first</w:t>
      </w:r>
      <w:r w:rsidR="00AC4613" w:rsidRPr="00BF249F">
        <w:t xml:space="preserve"> button </w:t>
      </w:r>
      <w:r w:rsidR="007B1183" w:rsidRPr="00BF249F">
        <w:t>in</w:t>
      </w:r>
      <w:r w:rsidR="00AC4613" w:rsidRPr="00BF249F">
        <w:t xml:space="preserve"> the tristate button.</w:t>
      </w:r>
    </w:p>
    <w:p w14:paraId="48C5331D" w14:textId="642CF230" w:rsidR="00B03EF3" w:rsidRPr="00BF249F" w:rsidRDefault="009E5B53" w:rsidP="00B03EF3">
      <w:pPr>
        <w:pStyle w:val="CVFigure"/>
      </w:pPr>
      <w:r w:rsidRPr="00BF249F">
        <w:drawing>
          <wp:inline distT="0" distB="0" distL="0" distR="0" wp14:anchorId="2B541A25" wp14:editId="1AD16410">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8">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BF249F" w:rsidRDefault="00B03EF3" w:rsidP="009E5B53">
      <w:pPr>
        <w:pStyle w:val="CVFigureCaption"/>
        <w:tabs>
          <w:tab w:val="left" w:pos="1134"/>
        </w:tabs>
      </w:pPr>
      <w:r w:rsidRPr="00BF249F">
        <w:t>Bed View Layout</w:t>
      </w:r>
      <w:r w:rsidR="00837EB8" w:rsidRPr="00BF249F">
        <w:t xml:space="preserve"> in the All view mode</w:t>
      </w:r>
    </w:p>
    <w:p w14:paraId="02006F2E" w14:textId="08EBE181" w:rsidR="003E760E" w:rsidRPr="00BF249F" w:rsidRDefault="003E760E" w:rsidP="008D3B8E">
      <w:pPr>
        <w:pStyle w:val="CVChapterBodyCopy"/>
      </w:pPr>
      <w:r w:rsidRPr="00BF249F">
        <w:t xml:space="preserve">The </w:t>
      </w:r>
      <w:r w:rsidRPr="00BF249F">
        <w:rPr>
          <w:b/>
        </w:rPr>
        <w:t>All</w:t>
      </w:r>
      <w:r w:rsidRPr="00BF249F">
        <w:t xml:space="preserve"> view mode displays the empty bed cells, the bed cells occupied with patients, and the empty locations if any.</w:t>
      </w:r>
    </w:p>
    <w:p w14:paraId="3D773215" w14:textId="5F1CD0BA" w:rsidR="00671FC2" w:rsidRPr="00BF249F" w:rsidRDefault="003E760E" w:rsidP="000712FD">
      <w:pPr>
        <w:pStyle w:val="CVChapterBodyCopy"/>
        <w:tabs>
          <w:tab w:val="left" w:pos="2170"/>
        </w:tabs>
      </w:pPr>
      <w:r w:rsidRPr="00BF249F">
        <w:t>The pat</w:t>
      </w:r>
      <w:r w:rsidR="000712FD" w:rsidRPr="00BF249F">
        <w:t>ient-</w:t>
      </w:r>
      <w:r w:rsidR="00E52DE8" w:rsidRPr="00BF249F">
        <w:t xml:space="preserve">count on the </w:t>
      </w:r>
      <w:r w:rsidR="000712FD" w:rsidRPr="00BF249F">
        <w:t xml:space="preserve">Bed View </w:t>
      </w:r>
      <w:r w:rsidR="00E52DE8" w:rsidRPr="00BF249F">
        <w:t xml:space="preserve">screen displays on the </w:t>
      </w:r>
      <w:r w:rsidR="00E52DE8" w:rsidRPr="00BF249F">
        <w:rPr>
          <w:b/>
        </w:rPr>
        <w:t>Side</w:t>
      </w:r>
      <w:r w:rsidR="00E52DE8" w:rsidRPr="00BF249F">
        <w:t xml:space="preserve"> </w:t>
      </w:r>
      <w:r w:rsidR="00E52DE8" w:rsidRPr="00BF249F">
        <w:rPr>
          <w:b/>
        </w:rPr>
        <w:t>Menu</w:t>
      </w:r>
      <w:r w:rsidR="000712FD" w:rsidRPr="00BF249F">
        <w:t>.</w:t>
      </w:r>
    </w:p>
    <w:p w14:paraId="1827C0AC" w14:textId="597F9843" w:rsidR="00671FC2" w:rsidRPr="00BF249F" w:rsidRDefault="00E52DE8" w:rsidP="008D3B8E">
      <w:pPr>
        <w:pStyle w:val="CVChapterBodyCopy"/>
        <w:rPr>
          <w:i/>
        </w:rPr>
      </w:pPr>
      <w:r w:rsidRPr="00BF249F">
        <w:rPr>
          <w:i/>
        </w:rPr>
        <w:t>For example, 22 of 107. 22 indicates the number of patients</w:t>
      </w:r>
      <w:r w:rsidR="00671FC2" w:rsidRPr="00BF249F">
        <w:rPr>
          <w:i/>
        </w:rPr>
        <w:t xml:space="preserve"> </w:t>
      </w:r>
      <w:r w:rsidRPr="00BF249F">
        <w:rPr>
          <w:i/>
        </w:rPr>
        <w:t xml:space="preserve">on the </w:t>
      </w:r>
      <w:r w:rsidR="00671FC2" w:rsidRPr="00BF249F">
        <w:rPr>
          <w:i/>
        </w:rPr>
        <w:t xml:space="preserve">current </w:t>
      </w:r>
      <w:r w:rsidRPr="00BF249F">
        <w:rPr>
          <w:i/>
        </w:rPr>
        <w:t>screen</w:t>
      </w:r>
      <w:r w:rsidR="00671FC2" w:rsidRPr="00BF249F">
        <w:rPr>
          <w:i/>
        </w:rPr>
        <w:t>, and 107 indicates the total number of patients in the entire bed view layout, which you can view as you navigate to the last screen of the bed view layout.</w:t>
      </w:r>
    </w:p>
    <w:p w14:paraId="086A996F" w14:textId="3F2DA84F" w:rsidR="003E760E" w:rsidRPr="00BF249F" w:rsidRDefault="00671FC2" w:rsidP="008D3B8E">
      <w:pPr>
        <w:pStyle w:val="CVChapterBodyCopy"/>
      </w:pPr>
      <w:r w:rsidRPr="00BF249F">
        <w:t>Each bed screen displays 50 bed-cell slots</w:t>
      </w:r>
      <w:r w:rsidR="008C11E3" w:rsidRPr="00BF249F">
        <w:t>,</w:t>
      </w:r>
      <w:r w:rsidRPr="00BF249F">
        <w:t xml:space="preserve"> and this number can be changed from the applicati</w:t>
      </w:r>
      <w:r w:rsidR="00A049FB" w:rsidRPr="00BF249F">
        <w:t>on backend by the administrator, and the patient count changes in each mode to adjust itself to the number (50) of the bed-cell slots.</w:t>
      </w:r>
    </w:p>
    <w:p w14:paraId="79D0E98B" w14:textId="291929C3" w:rsidR="00DD217F" w:rsidRPr="00BF249F" w:rsidRDefault="00DD217F" w:rsidP="00691A20">
      <w:pPr>
        <w:pStyle w:val="CVHeading3"/>
        <w:tabs>
          <w:tab w:val="left" w:pos="709"/>
        </w:tabs>
      </w:pPr>
      <w:bookmarkStart w:id="33" w:name="_Toc32862603"/>
      <w:r w:rsidRPr="00BF249F">
        <w:t>Avail View Mode</w:t>
      </w:r>
      <w:bookmarkEnd w:id="33"/>
    </w:p>
    <w:p w14:paraId="19250969" w14:textId="3880C97C" w:rsidR="00DD217F" w:rsidRPr="00BF249F" w:rsidRDefault="00DD217F" w:rsidP="00DD217F">
      <w:pPr>
        <w:pStyle w:val="CVChapterBodyCopy"/>
      </w:pPr>
      <w:r w:rsidRPr="00BF249F">
        <w:t>Follow this step to view the beds which are available to assign to the patients in the Available view mode:</w:t>
      </w:r>
    </w:p>
    <w:p w14:paraId="2B93D9F4" w14:textId="48FCB801" w:rsidR="00DD217F" w:rsidRPr="00BF249F" w:rsidRDefault="00DD217F" w:rsidP="000C4889">
      <w:pPr>
        <w:pStyle w:val="ListNumber"/>
        <w:numPr>
          <w:ilvl w:val="0"/>
          <w:numId w:val="81"/>
        </w:numPr>
      </w:pPr>
      <w:r w:rsidRPr="00BF249F">
        <w:t xml:space="preserve">On the </w:t>
      </w:r>
      <w:r w:rsidRPr="00BF249F">
        <w:rPr>
          <w:b/>
        </w:rPr>
        <w:t>Side Menu</w:t>
      </w:r>
      <w:r w:rsidRPr="00BF249F">
        <w:t xml:space="preserve">, select the </w:t>
      </w:r>
      <w:r w:rsidRPr="00BF249F">
        <w:rPr>
          <w:b/>
        </w:rPr>
        <w:t>Avail</w:t>
      </w:r>
      <w:r w:rsidRPr="00BF249F">
        <w:t xml:space="preserve"> button, the </w:t>
      </w:r>
      <w:r w:rsidR="00A049FB" w:rsidRPr="00BF249F">
        <w:t>middle</w:t>
      </w:r>
      <w:r w:rsidRPr="00BF249F">
        <w:t xml:space="preserve"> button in the tristate button.</w:t>
      </w:r>
    </w:p>
    <w:p w14:paraId="53C0B216" w14:textId="51B9A45A" w:rsidR="00FC537C" w:rsidRPr="00BF249F" w:rsidRDefault="00C70250" w:rsidP="00FC537C">
      <w:pPr>
        <w:pStyle w:val="CVFigure"/>
      </w:pPr>
      <w:r w:rsidRPr="00BF249F">
        <w:lastRenderedPageBreak/>
        <w:drawing>
          <wp:inline distT="0" distB="0" distL="0" distR="0" wp14:anchorId="59E2FF37" wp14:editId="6DF873BB">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BF249F" w:rsidRDefault="00C70250" w:rsidP="00C70250">
      <w:pPr>
        <w:pStyle w:val="CVFigureCaption"/>
        <w:tabs>
          <w:tab w:val="left" w:pos="1134"/>
        </w:tabs>
      </w:pPr>
      <w:r w:rsidRPr="00BF249F">
        <w:t>Bed View Layout in the Avail view mode</w:t>
      </w:r>
    </w:p>
    <w:p w14:paraId="2E3FEF55" w14:textId="7052F4FB" w:rsidR="00C63DF3" w:rsidRPr="00BF249F" w:rsidRDefault="00C63DF3" w:rsidP="008D3B8E">
      <w:pPr>
        <w:pStyle w:val="CVChapterBodyCopy"/>
      </w:pPr>
      <w:r w:rsidRPr="00BF249F">
        <w:t>The Available view mode displays the empty bed cells and the bed cells occupied with patients.</w:t>
      </w:r>
    </w:p>
    <w:p w14:paraId="55323C39" w14:textId="58B99C7A" w:rsidR="00FE6676" w:rsidRPr="00BF249F" w:rsidRDefault="00FE6676" w:rsidP="00691A20">
      <w:pPr>
        <w:pStyle w:val="CVHeading3"/>
        <w:tabs>
          <w:tab w:val="left" w:pos="709"/>
        </w:tabs>
      </w:pPr>
      <w:bookmarkStart w:id="34" w:name="_Toc32862604"/>
      <w:r w:rsidRPr="00BF249F">
        <w:t>Pts View Mode</w:t>
      </w:r>
      <w:bookmarkEnd w:id="34"/>
    </w:p>
    <w:p w14:paraId="179EE5F6" w14:textId="7C913BCF" w:rsidR="009A6E39" w:rsidRPr="00BF249F" w:rsidRDefault="009A6E39" w:rsidP="009A6E39">
      <w:pPr>
        <w:pStyle w:val="CVChapterBodyCopy"/>
      </w:pPr>
      <w:r w:rsidRPr="00BF249F">
        <w:t xml:space="preserve">Follow this step to view those bed cells which are assigned to the patients in the </w:t>
      </w:r>
      <w:r w:rsidRPr="00BF249F">
        <w:rPr>
          <w:b/>
        </w:rPr>
        <w:t>Pts</w:t>
      </w:r>
      <w:r w:rsidRPr="00BF249F">
        <w:t xml:space="preserve"> view mode:</w:t>
      </w:r>
    </w:p>
    <w:p w14:paraId="693CEAB6" w14:textId="73680803" w:rsidR="009A6E39" w:rsidRPr="00BF249F" w:rsidRDefault="009A6E39" w:rsidP="000C4889">
      <w:pPr>
        <w:pStyle w:val="ListNumber"/>
        <w:numPr>
          <w:ilvl w:val="0"/>
          <w:numId w:val="82"/>
        </w:numPr>
      </w:pPr>
      <w:r w:rsidRPr="00BF249F">
        <w:t xml:space="preserve">On the </w:t>
      </w:r>
      <w:r w:rsidRPr="00BF249F">
        <w:rPr>
          <w:b/>
        </w:rPr>
        <w:t>Side Menu</w:t>
      </w:r>
      <w:r w:rsidRPr="00BF249F">
        <w:t xml:space="preserve">, select the </w:t>
      </w:r>
      <w:r w:rsidRPr="00BF249F">
        <w:rPr>
          <w:b/>
        </w:rPr>
        <w:t>Pts</w:t>
      </w:r>
      <w:r w:rsidRPr="00BF249F">
        <w:t xml:space="preserve"> button, the third button </w:t>
      </w:r>
      <w:r w:rsidR="00DB2C53" w:rsidRPr="00BF249F">
        <w:t>in</w:t>
      </w:r>
      <w:r w:rsidRPr="00BF249F">
        <w:t xml:space="preserve"> the tristate button.</w:t>
      </w:r>
    </w:p>
    <w:p w14:paraId="74F33C87" w14:textId="31075956" w:rsidR="00FC537C" w:rsidRPr="00BF249F" w:rsidRDefault="00350DDA" w:rsidP="00FC537C">
      <w:pPr>
        <w:pStyle w:val="CVFigure"/>
      </w:pPr>
      <w:r w:rsidRPr="00BF249F">
        <w:drawing>
          <wp:inline distT="0" distB="0" distL="0" distR="0" wp14:anchorId="01FB0379" wp14:editId="6F7CB66E">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BF249F" w:rsidRDefault="00DB2C53" w:rsidP="00DB2C53">
      <w:pPr>
        <w:pStyle w:val="CVFigureCaption"/>
        <w:tabs>
          <w:tab w:val="left" w:pos="1134"/>
        </w:tabs>
      </w:pPr>
      <w:r w:rsidRPr="00BF249F">
        <w:t>Bed View Layout in the Pts view mode</w:t>
      </w:r>
    </w:p>
    <w:p w14:paraId="456BF00B" w14:textId="3B9BB3AD" w:rsidR="009A6E39" w:rsidRPr="00BF249F" w:rsidRDefault="008C11E3" w:rsidP="00FC537C">
      <w:pPr>
        <w:pStyle w:val="CVChapterBodyCopy"/>
      </w:pPr>
      <w:r w:rsidRPr="00BF249F">
        <w:t>The Patient V</w:t>
      </w:r>
      <w:r w:rsidR="009A6E39" w:rsidRPr="00BF249F">
        <w:t>iew mode displays only those bed cells that are occupied with patients.</w:t>
      </w:r>
    </w:p>
    <w:p w14:paraId="0D98A000" w14:textId="02B06DAB" w:rsidR="00FC537C" w:rsidRPr="00BF249F" w:rsidRDefault="00FC537C" w:rsidP="00FC537C">
      <w:pPr>
        <w:pStyle w:val="CVChapterBodyCopy"/>
      </w:pPr>
      <w:r w:rsidRPr="00BF249F">
        <w:t xml:space="preserve">You can use the three viewing modes in combination with the </w:t>
      </w:r>
      <w:r w:rsidRPr="00BF249F">
        <w:rPr>
          <w:b/>
        </w:rPr>
        <w:t>Normal</w:t>
      </w:r>
      <w:r w:rsidRPr="00BF249F">
        <w:t xml:space="preserve"> view mode and the </w:t>
      </w:r>
      <w:r w:rsidRPr="00BF249F">
        <w:rPr>
          <w:b/>
        </w:rPr>
        <w:t>Stack</w:t>
      </w:r>
      <w:r w:rsidRPr="00BF249F">
        <w:t xml:space="preserve"> view mode.</w:t>
      </w:r>
    </w:p>
    <w:p w14:paraId="26A755C8" w14:textId="42A47CF9" w:rsidR="002E0010" w:rsidRPr="00BF249F" w:rsidRDefault="002E0010" w:rsidP="00345850">
      <w:pPr>
        <w:pStyle w:val="Heading2"/>
        <w:tabs>
          <w:tab w:val="clear" w:pos="450"/>
          <w:tab w:val="clear" w:pos="720"/>
          <w:tab w:val="left" w:pos="709"/>
        </w:tabs>
        <w:ind w:left="567" w:hanging="567"/>
      </w:pPr>
      <w:bookmarkStart w:id="35" w:name="_Add_a_Bed"/>
      <w:bookmarkStart w:id="36" w:name="_Toc32862605"/>
      <w:bookmarkEnd w:id="35"/>
      <w:r w:rsidRPr="00BF249F">
        <w:lastRenderedPageBreak/>
        <w:t>Add a Bed to a Location</w:t>
      </w:r>
      <w:bookmarkEnd w:id="36"/>
    </w:p>
    <w:p w14:paraId="7C9299B7" w14:textId="6EE13D80" w:rsidR="002E0010" w:rsidRPr="00BF249F" w:rsidRDefault="002E0010" w:rsidP="002E0010">
      <w:pPr>
        <w:pStyle w:val="CVChapterBodyCopy"/>
      </w:pPr>
      <w:r w:rsidRPr="00BF249F">
        <w:t xml:space="preserve">Coreo View gives you the provision to add multiple beds to a location one bed at a time by using the </w:t>
      </w:r>
      <w:r w:rsidRPr="00BF249F">
        <w:rPr>
          <w:b/>
        </w:rPr>
        <w:t>Add Bed to Location</w:t>
      </w:r>
      <w:r w:rsidRPr="00BF249F">
        <w:t xml:space="preserve"> window (Go to </w:t>
      </w:r>
      <w:r w:rsidRPr="00BF249F">
        <w:rPr>
          <w:b/>
        </w:rPr>
        <w:t>Bed View</w:t>
      </w:r>
      <w:r w:rsidRPr="00BF249F">
        <w:t xml:space="preserve"> layout &gt; </w:t>
      </w:r>
      <w:r w:rsidRPr="00BF249F">
        <w:rPr>
          <w:b/>
        </w:rPr>
        <w:t xml:space="preserve">Location </w:t>
      </w:r>
      <w:r w:rsidRPr="00BF249F">
        <w:t xml:space="preserve">header bar &gt; </w:t>
      </w:r>
      <w:r w:rsidRPr="00BF249F">
        <w:rPr>
          <w:b/>
        </w:rPr>
        <w:t>Add Bed</w:t>
      </w:r>
      <w:r w:rsidRPr="00BF249F">
        <w:t xml:space="preserve"> button). You can add new beds to a location belonging to</w:t>
      </w:r>
      <w:r w:rsidR="002122B9" w:rsidRPr="00BF249F">
        <w:t xml:space="preserve"> any of the three groups, belonging to group-types,</w:t>
      </w:r>
      <w:r w:rsidRPr="00BF249F">
        <w:t xml:space="preserve"> AC, PAC, or CC.</w:t>
      </w:r>
    </w:p>
    <w:p w14:paraId="1F200D4D" w14:textId="77777777" w:rsidR="002E0010" w:rsidRPr="00BF249F" w:rsidRDefault="002E0010" w:rsidP="002E0010">
      <w:pPr>
        <w:pStyle w:val="CVChapterBodyCopy"/>
      </w:pPr>
      <w:r w:rsidRPr="00BF249F">
        <w:t xml:space="preserve">Adding a bed using the </w:t>
      </w:r>
      <w:r w:rsidRPr="00BF249F">
        <w:rPr>
          <w:b/>
        </w:rPr>
        <w:t>Add Bed to Location</w:t>
      </w:r>
      <w:r w:rsidRPr="00BF249F">
        <w:t xml:space="preserve"> window includes the following:</w:t>
      </w:r>
    </w:p>
    <w:p w14:paraId="2BAAF45A" w14:textId="77777777" w:rsidR="002E0010" w:rsidRPr="00BF249F" w:rsidRDefault="002E0010" w:rsidP="002E0010">
      <w:pPr>
        <w:pStyle w:val="ListBullet"/>
      </w:pPr>
      <w:r w:rsidRPr="00BF249F">
        <w:t>Creating a new bed: You create a new empty bed without assigning a patient to the bed</w:t>
      </w:r>
    </w:p>
    <w:p w14:paraId="586CEF12" w14:textId="77777777" w:rsidR="002E0010" w:rsidRPr="00BF249F" w:rsidRDefault="002E0010" w:rsidP="002E0010">
      <w:pPr>
        <w:pStyle w:val="ListBullet"/>
      </w:pPr>
      <w:r w:rsidRPr="00BF249F">
        <w:t>Assigning a patient to a bed: You create a new bed and simultaneously assign a patient to the newly created bed.</w:t>
      </w:r>
    </w:p>
    <w:p w14:paraId="661C5F3A" w14:textId="77777777" w:rsidR="002E0010" w:rsidRPr="00BF249F" w:rsidRDefault="002E0010" w:rsidP="00977401">
      <w:pPr>
        <w:pStyle w:val="CVHeading3"/>
        <w:tabs>
          <w:tab w:val="num" w:pos="709"/>
        </w:tabs>
      </w:pPr>
      <w:bookmarkStart w:id="37" w:name="_Toc32862606"/>
      <w:r w:rsidRPr="00BF249F">
        <w:t>Create a New Bed</w:t>
      </w:r>
      <w:bookmarkEnd w:id="37"/>
    </w:p>
    <w:p w14:paraId="697E1E2B" w14:textId="77777777" w:rsidR="002E0010" w:rsidRPr="00BF249F" w:rsidRDefault="002E0010" w:rsidP="002E0010">
      <w:pPr>
        <w:pStyle w:val="CVChapterBodyCopy"/>
      </w:pPr>
      <w:r w:rsidRPr="00BF249F">
        <w:t xml:space="preserve">Follow these steps to create a new bed and add it to a location in the </w:t>
      </w:r>
      <w:r w:rsidRPr="00BF249F">
        <w:rPr>
          <w:b/>
        </w:rPr>
        <w:t>Add Bed to Location</w:t>
      </w:r>
      <w:r w:rsidRPr="00BF249F">
        <w:t xml:space="preserve"> window:</w:t>
      </w:r>
    </w:p>
    <w:p w14:paraId="26583941" w14:textId="569B4C09" w:rsidR="002E0010" w:rsidRPr="00BF249F" w:rsidRDefault="002E0010" w:rsidP="002E0010">
      <w:pPr>
        <w:pStyle w:val="ListNumber"/>
        <w:numPr>
          <w:ilvl w:val="0"/>
          <w:numId w:val="18"/>
        </w:numPr>
        <w:spacing w:before="120" w:after="240"/>
      </w:pPr>
      <w:r w:rsidRPr="00BF249F">
        <w:t xml:space="preserve">Click the </w:t>
      </w:r>
      <w:r w:rsidRPr="00BF249F">
        <w:rPr>
          <w:b/>
        </w:rPr>
        <w:t>Coreo View</w:t>
      </w:r>
      <w:r w:rsidRPr="00BF249F">
        <w:t xml:space="preserve"> application on the </w:t>
      </w:r>
      <w:hyperlink w:anchor="CoreoLandingScreen" w:history="1">
        <w:r w:rsidRPr="00BF249F">
          <w:rPr>
            <w:rStyle w:val="Hyperlink"/>
            <w:rFonts w:cstheme="minorBidi"/>
          </w:rPr>
          <w:t>Coreo Landing screen</w:t>
        </w:r>
      </w:hyperlink>
      <w:r w:rsidRPr="00BF249F">
        <w:t xml:space="preserve"> to open the </w:t>
      </w:r>
      <w:r w:rsidRPr="00BF249F">
        <w:rPr>
          <w:b/>
        </w:rPr>
        <w:t>Coreo View</w:t>
      </w:r>
      <w:r w:rsidRPr="00BF249F">
        <w:t xml:space="preserve"> home screen. The Bed View is the default layout on the Coreo View home screen unless the user changes it to Prioritized View or Geo</w:t>
      </w:r>
      <w:r w:rsidR="004D5356" w:rsidRPr="00BF249F">
        <w:t>map</w:t>
      </w:r>
      <w:r w:rsidRPr="00BF249F">
        <w:t xml:space="preserve"> View.</w:t>
      </w:r>
    </w:p>
    <w:p w14:paraId="21994017" w14:textId="77777777" w:rsidR="002E0010" w:rsidRPr="00BF249F" w:rsidRDefault="002E0010" w:rsidP="002E0010">
      <w:pPr>
        <w:pStyle w:val="CVFigure"/>
      </w:pPr>
      <w:r w:rsidRPr="00BF249F">
        <w:drawing>
          <wp:inline distT="0" distB="0" distL="0" distR="0" wp14:anchorId="3BA5A463" wp14:editId="1E6F9093">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1">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BF249F" w:rsidRDefault="002E0010" w:rsidP="00691A20">
      <w:pPr>
        <w:pStyle w:val="CVFigureCaption"/>
        <w:tabs>
          <w:tab w:val="left" w:pos="1134"/>
        </w:tabs>
      </w:pPr>
      <w:r w:rsidRPr="00BF249F">
        <w:t>Bed View Layout–Add Bed button</w:t>
      </w:r>
    </w:p>
    <w:p w14:paraId="1FCCF7FF" w14:textId="77777777" w:rsidR="002E0010" w:rsidRPr="00BF249F" w:rsidRDefault="002E0010" w:rsidP="002E0010">
      <w:pPr>
        <w:pStyle w:val="ListNumber"/>
        <w:numPr>
          <w:ilvl w:val="0"/>
          <w:numId w:val="18"/>
        </w:numPr>
      </w:pPr>
      <w:r w:rsidRPr="00BF249F">
        <w:t xml:space="preserve">Click the </w:t>
      </w:r>
      <w:hyperlink w:anchor="AddBedButton" w:history="1">
        <w:r w:rsidRPr="00BF249F">
          <w:rPr>
            <w:rStyle w:val="Hyperlink"/>
            <w:rFonts w:cstheme="minorBidi"/>
            <w:b/>
          </w:rPr>
          <w:t>Add Bed</w:t>
        </w:r>
        <w:r w:rsidRPr="00BF249F">
          <w:rPr>
            <w:rStyle w:val="Hyperlink"/>
            <w:rFonts w:cstheme="minorBidi"/>
          </w:rPr>
          <w:t xml:space="preserve"> button</w:t>
        </w:r>
      </w:hyperlink>
      <w:r w:rsidRPr="00BF249F">
        <w:t xml:space="preserve"> on the Location header bar to open the </w:t>
      </w:r>
      <w:r w:rsidRPr="00BF249F">
        <w:rPr>
          <w:b/>
        </w:rPr>
        <w:t>Add Bed to Location</w:t>
      </w:r>
      <w:r w:rsidRPr="00BF249F">
        <w:t xml:space="preserve"> window.</w:t>
      </w:r>
    </w:p>
    <w:p w14:paraId="1552A86A" w14:textId="77777777" w:rsidR="002E0010" w:rsidRPr="00BF249F" w:rsidRDefault="002E0010" w:rsidP="002E0010">
      <w:pPr>
        <w:pStyle w:val="CVFigure"/>
      </w:pPr>
      <w:r w:rsidRPr="00BF249F">
        <w:lastRenderedPageBreak/>
        <w:drawing>
          <wp:inline distT="0" distB="0" distL="0" distR="0" wp14:anchorId="094DBEEB" wp14:editId="390A1F8F">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2">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BF249F" w:rsidRDefault="002E0010" w:rsidP="00691A20">
      <w:pPr>
        <w:pStyle w:val="CVFigureCaption"/>
        <w:tabs>
          <w:tab w:val="left" w:pos="1134"/>
        </w:tabs>
      </w:pPr>
      <w:r w:rsidRPr="00BF249F">
        <w:t>Add Bed to Location window–Create New Bed</w:t>
      </w:r>
    </w:p>
    <w:p w14:paraId="4D5BCCD5" w14:textId="77777777" w:rsidR="002E0010" w:rsidRPr="00BF249F" w:rsidRDefault="002E0010" w:rsidP="002E0010">
      <w:pPr>
        <w:pStyle w:val="ListNumber"/>
        <w:rPr>
          <w:rFonts w:cs="Calibri"/>
        </w:rPr>
      </w:pPr>
      <w:r w:rsidRPr="00BF249F">
        <w:t xml:space="preserve">Enter the bed number in the </w:t>
      </w:r>
      <w:r w:rsidRPr="00BF249F">
        <w:rPr>
          <w:b/>
        </w:rPr>
        <w:t>Bed</w:t>
      </w:r>
      <w:r w:rsidRPr="00BF249F">
        <w:t xml:space="preserve"> </w:t>
      </w:r>
      <w:r w:rsidRPr="00BF249F">
        <w:rPr>
          <w:b/>
        </w:rPr>
        <w:t>number</w:t>
      </w:r>
      <w:r w:rsidRPr="00BF249F">
        <w:t xml:space="preserve"> box; it accepts digits (0</w:t>
      </w:r>
      <w:r w:rsidRPr="00BF249F">
        <w:rPr>
          <w:rFonts w:cs="Calibri"/>
        </w:rPr>
        <w:t>–</w:t>
      </w:r>
      <w:r w:rsidRPr="00BF249F">
        <w:t>9), alphabetic characters (A</w:t>
      </w:r>
      <w:r w:rsidRPr="00BF249F">
        <w:rPr>
          <w:rFonts w:cs="Calibri"/>
        </w:rPr>
        <w:t>–</w:t>
      </w:r>
      <w:r w:rsidRPr="00BF249F">
        <w:t>Z, a</w:t>
      </w:r>
      <w:r w:rsidRPr="00BF249F">
        <w:rPr>
          <w:rFonts w:cs="Calibri"/>
        </w:rPr>
        <w:t>–z), or a combination of alphabet and digits.</w:t>
      </w:r>
    </w:p>
    <w:p w14:paraId="55CDE616" w14:textId="77777777" w:rsidR="002E0010" w:rsidRPr="00BF249F" w:rsidRDefault="002E0010" w:rsidP="002E0010">
      <w:pPr>
        <w:pStyle w:val="ListNumber"/>
      </w:pPr>
      <w:r w:rsidRPr="00BF249F">
        <w:t xml:space="preserve">Enter a description for the bed in the </w:t>
      </w:r>
      <w:r w:rsidRPr="00BF249F">
        <w:rPr>
          <w:b/>
        </w:rPr>
        <w:t>Description</w:t>
      </w:r>
      <w:r w:rsidRPr="00BF249F">
        <w:t xml:space="preserve"> field.</w:t>
      </w:r>
    </w:p>
    <w:p w14:paraId="5700CA9C" w14:textId="77777777" w:rsidR="002E0010" w:rsidRPr="00BF249F" w:rsidRDefault="002E0010" w:rsidP="002E0010">
      <w:pPr>
        <w:pStyle w:val="ListNumber"/>
      </w:pPr>
      <w:r w:rsidRPr="00BF249F">
        <w:t xml:space="preserve">Select the </w:t>
      </w:r>
      <w:r w:rsidRPr="00BF249F">
        <w:rPr>
          <w:b/>
        </w:rPr>
        <w:t>Create New Bed</w:t>
      </w:r>
      <w:r w:rsidRPr="00BF249F">
        <w:t xml:space="preserve"> button to create a new bed.</w:t>
      </w:r>
    </w:p>
    <w:p w14:paraId="54699CBC" w14:textId="77777777" w:rsidR="002E0010" w:rsidRPr="00BF249F" w:rsidRDefault="002E0010" w:rsidP="002E0010">
      <w:pPr>
        <w:pStyle w:val="CVFigure"/>
      </w:pPr>
      <w:r w:rsidRPr="00BF249F">
        <w:drawing>
          <wp:inline distT="0" distB="0" distL="0" distR="0" wp14:anchorId="101CC9ED" wp14:editId="546987B7">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3">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BF249F" w:rsidRDefault="00154B9E" w:rsidP="00691A20">
      <w:pPr>
        <w:pStyle w:val="CVFigureCaption"/>
        <w:tabs>
          <w:tab w:val="left" w:pos="1134"/>
        </w:tabs>
      </w:pPr>
      <w:r w:rsidRPr="00BF249F">
        <w:t>Bed View Layout–the newly created bed</w:t>
      </w:r>
    </w:p>
    <w:p w14:paraId="34DD6467" w14:textId="7129ACE9" w:rsidR="002E0010" w:rsidRPr="00BF249F" w:rsidRDefault="002E0010" w:rsidP="002E0010">
      <w:pPr>
        <w:pStyle w:val="ListNumber"/>
      </w:pPr>
      <w:r w:rsidRPr="00BF249F">
        <w:t xml:space="preserve">The newly created bed displays as a </w:t>
      </w:r>
      <w:hyperlink w:anchor="Bedcell" w:history="1">
        <w:r w:rsidRPr="00BF249F">
          <w:rPr>
            <w:rStyle w:val="Hyperlink"/>
            <w:rFonts w:cstheme="minorBidi"/>
          </w:rPr>
          <w:t>bed cell</w:t>
        </w:r>
      </w:hyperlink>
      <w:r w:rsidRPr="00BF249F">
        <w:t xml:space="preserve"> in the Bed View Layout. </w:t>
      </w:r>
      <w:r w:rsidR="005409A9" w:rsidRPr="00BF249F">
        <w:t>Select</w:t>
      </w:r>
      <w:r w:rsidRPr="00BF249F">
        <w:t xml:space="preserve"> the </w:t>
      </w:r>
      <w:hyperlink w:anchor="_All,_Available_and" w:history="1">
        <w:r w:rsidRPr="00BF249F">
          <w:rPr>
            <w:rStyle w:val="Hyperlink"/>
            <w:rFonts w:cstheme="minorBidi"/>
            <w:b/>
          </w:rPr>
          <w:t>All</w:t>
        </w:r>
        <w:r w:rsidRPr="00BF249F">
          <w:rPr>
            <w:rStyle w:val="Hyperlink"/>
            <w:rFonts w:cstheme="minorBidi"/>
          </w:rPr>
          <w:t xml:space="preserve"> button or the </w:t>
        </w:r>
        <w:r w:rsidRPr="00BF249F">
          <w:rPr>
            <w:rStyle w:val="Hyperlink"/>
            <w:rFonts w:cstheme="minorBidi"/>
            <w:b/>
          </w:rPr>
          <w:t>Avail</w:t>
        </w:r>
        <w:r w:rsidRPr="00BF249F">
          <w:rPr>
            <w:rStyle w:val="Hyperlink"/>
            <w:rFonts w:cstheme="minorBidi"/>
          </w:rPr>
          <w:t xml:space="preserve"> button</w:t>
        </w:r>
      </w:hyperlink>
      <w:r w:rsidRPr="00BF249F">
        <w:t xml:space="preserve"> on the </w:t>
      </w:r>
      <w:r w:rsidRPr="00BF249F">
        <w:rPr>
          <w:b/>
        </w:rPr>
        <w:t>Side Menu</w:t>
      </w:r>
      <w:r w:rsidRPr="00BF249F">
        <w:t xml:space="preserve"> under the </w:t>
      </w:r>
      <w:r w:rsidRPr="00BF249F">
        <w:rPr>
          <w:b/>
        </w:rPr>
        <w:t>All Beds</w:t>
      </w:r>
      <w:r w:rsidRPr="00BF249F">
        <w:t xml:space="preserve"> button group to view the new bed cell.</w:t>
      </w:r>
    </w:p>
    <w:p w14:paraId="2C6192C5" w14:textId="70C0E868" w:rsidR="002E0010" w:rsidRPr="00BF249F" w:rsidRDefault="002E0010" w:rsidP="00D8758A">
      <w:pPr>
        <w:pStyle w:val="CVChapterBodyCopy"/>
      </w:pPr>
      <w:r w:rsidRPr="00BF249F">
        <w:t xml:space="preserve">The last four characters of </w:t>
      </w:r>
      <w:r w:rsidR="002F2E97" w:rsidRPr="00BF249F">
        <w:t>the bed-</w:t>
      </w:r>
      <w:r w:rsidRPr="00BF249F">
        <w:t xml:space="preserve">number </w:t>
      </w:r>
      <w:r w:rsidR="008C11E3" w:rsidRPr="00BF249F">
        <w:t>are displayed</w:t>
      </w:r>
      <w:r w:rsidRPr="00BF249F">
        <w:t xml:space="preserve"> in the upper-left corner of the bed cell. Hover the mouse pointer over the last four characters to view the full bed number.</w:t>
      </w:r>
    </w:p>
    <w:p w14:paraId="364850C1" w14:textId="1A94C589" w:rsidR="002E0010" w:rsidRPr="00BF249F" w:rsidRDefault="002E0010" w:rsidP="00D8758A">
      <w:pPr>
        <w:pStyle w:val="CVChapterBodyCopy"/>
      </w:pPr>
      <w:r w:rsidRPr="00BF249F">
        <w:t xml:space="preserve">The newly created bed is </w:t>
      </w:r>
      <w:r w:rsidR="008C11E3" w:rsidRPr="00BF249F">
        <w:t>empty</w:t>
      </w:r>
      <w:r w:rsidR="0080189B" w:rsidRPr="00BF249F">
        <w:t>,</w:t>
      </w:r>
      <w:r w:rsidRPr="00BF249F">
        <w:t xml:space="preserve"> and </w:t>
      </w:r>
      <w:bookmarkStart w:id="38" w:name="AssignBedAttsToEmptyBedCell"/>
      <w:r w:rsidRPr="00BF249F">
        <w:t>you can assign</w:t>
      </w:r>
      <w:r w:rsidR="000A7625" w:rsidRPr="00BF249F">
        <w:t xml:space="preserve"> bed attributes to </w:t>
      </w:r>
      <w:r w:rsidR="00666FF3" w:rsidRPr="00BF249F">
        <w:t>the</w:t>
      </w:r>
      <w:r w:rsidR="000A7625" w:rsidRPr="00BF249F">
        <w:t xml:space="preserve"> empty bed</w:t>
      </w:r>
      <w:bookmarkEnd w:id="38"/>
      <w:r w:rsidR="000A7625" w:rsidRPr="00BF249F">
        <w:t xml:space="preserve"> in the </w:t>
      </w:r>
      <w:r w:rsidR="000A7625" w:rsidRPr="00BF249F">
        <w:rPr>
          <w:b/>
        </w:rPr>
        <w:t>Summary</w:t>
      </w:r>
      <w:r w:rsidR="000A7625" w:rsidRPr="00BF249F">
        <w:t xml:space="preserve"> window</w:t>
      </w:r>
      <w:r w:rsidR="00666FF3" w:rsidRPr="00BF249F">
        <w:t>, and</w:t>
      </w:r>
      <w:r w:rsidR="000A7625" w:rsidRPr="00BF249F">
        <w:t xml:space="preserve"> you can </w:t>
      </w:r>
      <w:r w:rsidR="00666FF3" w:rsidRPr="00BF249F">
        <w:t xml:space="preserve">also </w:t>
      </w:r>
      <w:r w:rsidR="000A7625" w:rsidRPr="00BF249F">
        <w:t>assign</w:t>
      </w:r>
      <w:r w:rsidRPr="00BF249F">
        <w:t xml:space="preserve"> a patient to </w:t>
      </w:r>
      <w:r w:rsidR="000A7625" w:rsidRPr="00BF249F">
        <w:t>the</w:t>
      </w:r>
      <w:r w:rsidRPr="00BF249F">
        <w:t xml:space="preserve"> bed from the empty bed cell.</w:t>
      </w:r>
    </w:p>
    <w:p w14:paraId="2E67D648" w14:textId="2B1F0AF3" w:rsidR="00B67308" w:rsidRPr="00BF249F" w:rsidRDefault="00666FF3" w:rsidP="00666FF3">
      <w:pPr>
        <w:pStyle w:val="ListNumber"/>
      </w:pPr>
      <w:r w:rsidRPr="00BF249F">
        <w:lastRenderedPageBreak/>
        <w:t>Select the empty bed cell to which you want to assign the patient.</w:t>
      </w:r>
      <w:r w:rsidR="00FE5A5D" w:rsidRPr="00BF249F">
        <w:t xml:space="preserve"> The </w:t>
      </w:r>
      <w:r w:rsidR="00FE5A5D" w:rsidRPr="00BF249F">
        <w:rPr>
          <w:b/>
        </w:rPr>
        <w:t>Summary</w:t>
      </w:r>
      <w:r w:rsidR="00FE5A5D" w:rsidRPr="00BF249F">
        <w:t xml:space="preserve"> window opens</w:t>
      </w:r>
      <w:r w:rsidR="000A3BF9" w:rsidRPr="00BF249F">
        <w:t>.</w:t>
      </w:r>
    </w:p>
    <w:p w14:paraId="2E8E0400" w14:textId="52B71B07" w:rsidR="00F868CD" w:rsidRPr="00BF249F" w:rsidRDefault="00B67308" w:rsidP="00F868CD">
      <w:pPr>
        <w:pStyle w:val="CVFigure"/>
      </w:pPr>
      <w:r w:rsidRPr="00BF249F">
        <w:drawing>
          <wp:inline distT="0" distB="0" distL="0" distR="0" wp14:anchorId="5594C185" wp14:editId="6F885E5B">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4">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BF249F" w:rsidRDefault="009045C5" w:rsidP="00691A20">
      <w:pPr>
        <w:pStyle w:val="CVFigureCaption"/>
        <w:tabs>
          <w:tab w:val="left" w:pos="1134"/>
        </w:tabs>
      </w:pPr>
      <w:r w:rsidRPr="00BF249F">
        <w:t>Summary window</w:t>
      </w:r>
      <w:r w:rsidR="00266B1F" w:rsidRPr="00BF249F">
        <w:t>–Edit Attribute button</w:t>
      </w:r>
    </w:p>
    <w:p w14:paraId="17399D0B" w14:textId="7F9A3EC9" w:rsidR="000A7625" w:rsidRPr="00BF249F" w:rsidRDefault="0087409C" w:rsidP="0087409C">
      <w:pPr>
        <w:pStyle w:val="ListNumber"/>
      </w:pPr>
      <w:r w:rsidRPr="00BF249F">
        <w:t xml:space="preserve">Select the </w:t>
      </w:r>
      <w:hyperlink w:anchor="BedAttributes" w:history="1">
        <w:r w:rsidRPr="00BF249F">
          <w:rPr>
            <w:rStyle w:val="Hyperlink"/>
            <w:rFonts w:cstheme="minorBidi"/>
            <w:b/>
          </w:rPr>
          <w:t>Edit Attribute</w:t>
        </w:r>
        <w:r w:rsidRPr="00BF249F">
          <w:rPr>
            <w:rStyle w:val="Hyperlink"/>
            <w:rFonts w:cstheme="minorBidi"/>
          </w:rPr>
          <w:t xml:space="preserve"> button</w:t>
        </w:r>
      </w:hyperlink>
      <w:r w:rsidRPr="00BF249F">
        <w:t xml:space="preserve"> to </w:t>
      </w:r>
      <w:r w:rsidR="009045C5" w:rsidRPr="00BF249F">
        <w:t>assign the attributes to the bed.</w:t>
      </w:r>
      <w:r w:rsidR="0007038C" w:rsidRPr="00BF249F">
        <w:t xml:space="preserve"> The assigned bed attributes display in the </w:t>
      </w:r>
      <w:r w:rsidR="0007038C" w:rsidRPr="00BF249F">
        <w:rPr>
          <w:b/>
        </w:rPr>
        <w:t>Bed Information</w:t>
      </w:r>
      <w:r w:rsidR="0007038C" w:rsidRPr="00BF249F">
        <w:t xml:space="preserve"> box.</w:t>
      </w:r>
    </w:p>
    <w:p w14:paraId="7ACF2EAC" w14:textId="20A63C62" w:rsidR="009045C5" w:rsidRPr="00BF249F" w:rsidRDefault="0007038C" w:rsidP="009045C5">
      <w:pPr>
        <w:pStyle w:val="CVFigure"/>
      </w:pPr>
      <w:r w:rsidRPr="00BF249F">
        <w:drawing>
          <wp:inline distT="0" distB="0" distL="0" distR="0" wp14:anchorId="24673539" wp14:editId="5D98B1F5">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5">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BF249F" w:rsidRDefault="00266B1F" w:rsidP="00691A20">
      <w:pPr>
        <w:pStyle w:val="CVFigureCaption"/>
        <w:tabs>
          <w:tab w:val="left" w:pos="1134"/>
        </w:tabs>
      </w:pPr>
      <w:r w:rsidRPr="00BF249F">
        <w:t>Summary window–</w:t>
      </w:r>
      <w:r w:rsidR="0007038C" w:rsidRPr="00BF249F">
        <w:t>Assign</w:t>
      </w:r>
      <w:r w:rsidRPr="00BF249F">
        <w:t xml:space="preserve"> </w:t>
      </w:r>
      <w:r w:rsidR="0007038C" w:rsidRPr="00BF249F">
        <w:t>Patient</w:t>
      </w:r>
      <w:r w:rsidRPr="00BF249F">
        <w:t xml:space="preserve"> button</w:t>
      </w:r>
    </w:p>
    <w:p w14:paraId="439E3F91" w14:textId="26DC19D8" w:rsidR="009045C5" w:rsidRPr="00BF249F" w:rsidRDefault="0007038C" w:rsidP="001244BC">
      <w:pPr>
        <w:pStyle w:val="ListNumber"/>
      </w:pPr>
      <w:r w:rsidRPr="00BF249F">
        <w:t xml:space="preserve">Select the </w:t>
      </w:r>
      <w:bookmarkStart w:id="39" w:name="AssignPatButton"/>
      <w:r w:rsidRPr="00BF249F">
        <w:rPr>
          <w:b/>
        </w:rPr>
        <w:t xml:space="preserve">Assign </w:t>
      </w:r>
      <w:r w:rsidR="00A33F77" w:rsidRPr="00BF249F">
        <w:rPr>
          <w:b/>
        </w:rPr>
        <w:t>Patient</w:t>
      </w:r>
      <w:r w:rsidRPr="00BF249F">
        <w:t xml:space="preserve"> button </w:t>
      </w:r>
      <w:bookmarkEnd w:id="39"/>
      <w:r w:rsidRPr="00BF249F">
        <w:t>to assign a patient to the empty bed cell.</w:t>
      </w:r>
      <w:r w:rsidR="000B02A4" w:rsidRPr="00BF249F">
        <w:t xml:space="preserve"> The </w:t>
      </w:r>
      <w:hyperlink w:anchor="SumWinAssignPatPage" w:history="1">
        <w:r w:rsidR="000B02A4" w:rsidRPr="00BF249F">
          <w:rPr>
            <w:rStyle w:val="Hyperlink"/>
            <w:rFonts w:cstheme="minorBidi"/>
            <w:b/>
          </w:rPr>
          <w:t>Summary</w:t>
        </w:r>
        <w:r w:rsidR="000B02A4" w:rsidRPr="00BF249F">
          <w:rPr>
            <w:rStyle w:val="Hyperlink"/>
            <w:rFonts w:cstheme="minorBidi"/>
          </w:rPr>
          <w:t xml:space="preserve"> window</w:t>
        </w:r>
        <w:r w:rsidR="000B02A4" w:rsidRPr="00BF249F">
          <w:rPr>
            <w:rStyle w:val="Hyperlink"/>
            <w:rFonts w:cs="Calibri"/>
          </w:rPr>
          <w:t>–</w:t>
        </w:r>
        <w:r w:rsidR="000B02A4" w:rsidRPr="00BF249F">
          <w:rPr>
            <w:rStyle w:val="Hyperlink"/>
            <w:rFonts w:cstheme="minorBidi"/>
            <w:b/>
          </w:rPr>
          <w:t>Assign Patient</w:t>
        </w:r>
        <w:r w:rsidR="000B02A4" w:rsidRPr="00BF249F">
          <w:rPr>
            <w:rStyle w:val="Hyperlink"/>
            <w:rFonts w:cstheme="minorBidi"/>
          </w:rPr>
          <w:t xml:space="preserve"> page opens</w:t>
        </w:r>
      </w:hyperlink>
      <w:r w:rsidR="000B02A4" w:rsidRPr="00BF249F">
        <w:t>.</w:t>
      </w:r>
      <w:r w:rsidR="00912FAA" w:rsidRPr="00BF249F">
        <w:t xml:space="preserve"> T</w:t>
      </w:r>
      <w:r w:rsidR="001244BC" w:rsidRPr="00BF249F">
        <w:t xml:space="preserve">he </w:t>
      </w:r>
      <w:r w:rsidR="00912FAA" w:rsidRPr="00BF249F">
        <w:t>procedural steps</w:t>
      </w:r>
      <w:r w:rsidR="001244BC" w:rsidRPr="00BF249F">
        <w:t xml:space="preserve"> </w:t>
      </w:r>
      <w:r w:rsidR="00912FAA" w:rsidRPr="00BF249F">
        <w:t>to assign</w:t>
      </w:r>
      <w:r w:rsidR="001244BC" w:rsidRPr="00BF249F">
        <w:t xml:space="preserve"> a patient from an empty bed cell and </w:t>
      </w:r>
      <w:r w:rsidR="00912FAA" w:rsidRPr="00BF249F">
        <w:t xml:space="preserve">the steps to </w:t>
      </w:r>
      <w:hyperlink w:anchor="assignapatient" w:history="1">
        <w:r w:rsidR="00912FAA" w:rsidRPr="00BF249F">
          <w:rPr>
            <w:rStyle w:val="Hyperlink"/>
            <w:rFonts w:cstheme="minorBidi"/>
          </w:rPr>
          <w:t>assign a patient</w:t>
        </w:r>
      </w:hyperlink>
      <w:r w:rsidR="00912FAA" w:rsidRPr="00BF249F">
        <w:t xml:space="preserve"> </w:t>
      </w:r>
      <w:r w:rsidR="001244BC" w:rsidRPr="00BF249F">
        <w:t xml:space="preserve">using the </w:t>
      </w:r>
      <w:r w:rsidR="001244BC" w:rsidRPr="00BF249F">
        <w:rPr>
          <w:b/>
        </w:rPr>
        <w:t>Assign</w:t>
      </w:r>
      <w:r w:rsidR="001244BC" w:rsidRPr="00BF249F">
        <w:t xml:space="preserve"> </w:t>
      </w:r>
      <w:r w:rsidR="001244BC" w:rsidRPr="00BF249F">
        <w:rPr>
          <w:b/>
        </w:rPr>
        <w:t>Patient</w:t>
      </w:r>
      <w:r w:rsidR="001244BC" w:rsidRPr="00BF249F">
        <w:t xml:space="preserve"> button in the </w:t>
      </w:r>
      <w:r w:rsidR="001244BC" w:rsidRPr="00BF249F">
        <w:rPr>
          <w:b/>
        </w:rPr>
        <w:t>Add</w:t>
      </w:r>
      <w:r w:rsidR="001244BC" w:rsidRPr="00BF249F">
        <w:t xml:space="preserve"> </w:t>
      </w:r>
      <w:r w:rsidR="001244BC" w:rsidRPr="00BF249F">
        <w:rPr>
          <w:b/>
        </w:rPr>
        <w:t>Bed</w:t>
      </w:r>
      <w:r w:rsidR="001244BC" w:rsidRPr="00BF249F">
        <w:t xml:space="preserve"> </w:t>
      </w:r>
      <w:r w:rsidR="001244BC" w:rsidRPr="00BF249F">
        <w:rPr>
          <w:b/>
        </w:rPr>
        <w:t>to</w:t>
      </w:r>
      <w:r w:rsidR="001244BC" w:rsidRPr="00BF249F">
        <w:t xml:space="preserve"> </w:t>
      </w:r>
      <w:r w:rsidR="001244BC" w:rsidRPr="00BF249F">
        <w:rPr>
          <w:b/>
        </w:rPr>
        <w:t>Location</w:t>
      </w:r>
      <w:r w:rsidR="001244BC" w:rsidRPr="00BF249F">
        <w:t xml:space="preserve"> window are the same.</w:t>
      </w:r>
    </w:p>
    <w:p w14:paraId="0F4ED701" w14:textId="759249D5" w:rsidR="002E0010" w:rsidRPr="00BF249F" w:rsidRDefault="002E0010" w:rsidP="00977401">
      <w:pPr>
        <w:pStyle w:val="CVHeading3"/>
        <w:tabs>
          <w:tab w:val="num" w:pos="709"/>
        </w:tabs>
      </w:pPr>
      <w:bookmarkStart w:id="40" w:name="_Toc32862607"/>
      <w:bookmarkStart w:id="41" w:name="AssignPatToBed"/>
      <w:r w:rsidRPr="00BF249F">
        <w:lastRenderedPageBreak/>
        <w:t>Assign a Patient to a Bed</w:t>
      </w:r>
      <w:bookmarkEnd w:id="40"/>
    </w:p>
    <w:bookmarkEnd w:id="41"/>
    <w:p w14:paraId="5E9B0180" w14:textId="77777777" w:rsidR="002E0010" w:rsidRPr="00BF249F" w:rsidRDefault="002E0010" w:rsidP="002E0010">
      <w:pPr>
        <w:pStyle w:val="CVChapterBodyCopy"/>
      </w:pPr>
      <w:r w:rsidRPr="00BF249F">
        <w:t xml:space="preserve">Follow these steps to create a new bed and simultaneously </w:t>
      </w:r>
      <w:bookmarkStart w:id="42" w:name="assignapatient"/>
      <w:r w:rsidRPr="00BF249F">
        <w:t xml:space="preserve">assign a patient </w:t>
      </w:r>
      <w:bookmarkEnd w:id="42"/>
      <w:r w:rsidRPr="00BF249F">
        <w:t xml:space="preserve">to the newly created bed in the </w:t>
      </w:r>
      <w:r w:rsidRPr="00BF249F">
        <w:rPr>
          <w:b/>
        </w:rPr>
        <w:t>Add Bed to Location</w:t>
      </w:r>
      <w:r w:rsidRPr="00BF249F">
        <w:t xml:space="preserve"> window:</w:t>
      </w:r>
    </w:p>
    <w:p w14:paraId="7B9577EB" w14:textId="3C780BBF" w:rsidR="002E0010" w:rsidRPr="00BF249F" w:rsidRDefault="008C11E3" w:rsidP="00317329">
      <w:pPr>
        <w:pStyle w:val="ListNumber"/>
        <w:numPr>
          <w:ilvl w:val="0"/>
          <w:numId w:val="28"/>
        </w:numPr>
      </w:pPr>
      <w:r w:rsidRPr="00BF249F">
        <w:t>I</w:t>
      </w:r>
      <w:r w:rsidR="002E0010" w:rsidRPr="00BF249F">
        <w:t xml:space="preserve">n the Bed View layout, click the </w:t>
      </w:r>
      <w:hyperlink w:anchor="AddBedButton" w:history="1">
        <w:r w:rsidR="002E0010" w:rsidRPr="00BF249F">
          <w:rPr>
            <w:rStyle w:val="Hyperlink"/>
            <w:rFonts w:cstheme="minorBidi"/>
            <w:b/>
          </w:rPr>
          <w:t>Add Bed</w:t>
        </w:r>
        <w:r w:rsidR="002E0010" w:rsidRPr="00BF249F">
          <w:rPr>
            <w:rStyle w:val="Hyperlink"/>
            <w:rFonts w:cstheme="minorBidi"/>
          </w:rPr>
          <w:t xml:space="preserve"> button</w:t>
        </w:r>
      </w:hyperlink>
      <w:r w:rsidR="002E0010" w:rsidRPr="00BF249F">
        <w:t xml:space="preserve"> on the </w:t>
      </w:r>
      <w:r w:rsidR="002E0010" w:rsidRPr="00BF249F">
        <w:rPr>
          <w:b/>
        </w:rPr>
        <w:t>Location</w:t>
      </w:r>
      <w:r w:rsidR="002E0010" w:rsidRPr="00BF249F">
        <w:t xml:space="preserve"> header bar to open the </w:t>
      </w:r>
      <w:r w:rsidR="002E0010" w:rsidRPr="00BF249F">
        <w:rPr>
          <w:b/>
        </w:rPr>
        <w:t>Add Bed to Location</w:t>
      </w:r>
      <w:r w:rsidR="002E0010" w:rsidRPr="00BF249F">
        <w:t xml:space="preserve"> window.</w:t>
      </w:r>
    </w:p>
    <w:p w14:paraId="30266C35" w14:textId="77777777" w:rsidR="002E0010" w:rsidRPr="00BF249F" w:rsidRDefault="002E0010" w:rsidP="00317329">
      <w:pPr>
        <w:pStyle w:val="ListNumber"/>
        <w:numPr>
          <w:ilvl w:val="0"/>
          <w:numId w:val="28"/>
        </w:numPr>
      </w:pPr>
      <w:r w:rsidRPr="00BF249F">
        <w:t xml:space="preserve">Enter the bed number in the </w:t>
      </w:r>
      <w:r w:rsidRPr="00BF249F">
        <w:rPr>
          <w:b/>
        </w:rPr>
        <w:t>Bed</w:t>
      </w:r>
      <w:r w:rsidRPr="00BF249F">
        <w:t xml:space="preserve"> </w:t>
      </w:r>
      <w:r w:rsidRPr="00BF249F">
        <w:rPr>
          <w:b/>
        </w:rPr>
        <w:t>number</w:t>
      </w:r>
      <w:r w:rsidRPr="00BF249F">
        <w:t xml:space="preserve"> box.</w:t>
      </w:r>
    </w:p>
    <w:p w14:paraId="4D11EE37" w14:textId="77777777" w:rsidR="002E0010" w:rsidRPr="00BF249F" w:rsidRDefault="002E0010" w:rsidP="00317329">
      <w:pPr>
        <w:pStyle w:val="ListNumber"/>
        <w:numPr>
          <w:ilvl w:val="0"/>
          <w:numId w:val="28"/>
        </w:numPr>
      </w:pPr>
      <w:r w:rsidRPr="00BF249F">
        <w:t xml:space="preserve">Enter a description for the bed in the </w:t>
      </w:r>
      <w:r w:rsidRPr="00BF249F">
        <w:rPr>
          <w:b/>
        </w:rPr>
        <w:t>Description</w:t>
      </w:r>
      <w:r w:rsidRPr="00BF249F">
        <w:t xml:space="preserve"> field.</w:t>
      </w:r>
    </w:p>
    <w:p w14:paraId="43ECA054" w14:textId="1401A9BE" w:rsidR="002E0010" w:rsidRPr="00BF249F" w:rsidRDefault="00986A55" w:rsidP="002E0010">
      <w:pPr>
        <w:pStyle w:val="CVFigure"/>
      </w:pPr>
      <w:r w:rsidRPr="00BF249F">
        <w:drawing>
          <wp:inline distT="0" distB="0" distL="0" distR="0" wp14:anchorId="1ED9989F" wp14:editId="45EFE93B">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6">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BF249F" w:rsidRDefault="002E0010" w:rsidP="002E0010">
      <w:pPr>
        <w:pStyle w:val="CVFigureCaption"/>
      </w:pPr>
      <w:r w:rsidRPr="00BF249F">
        <w:t>Add Bed to Location window–Assign Patient</w:t>
      </w:r>
    </w:p>
    <w:p w14:paraId="1EE21BC1" w14:textId="19A220B6" w:rsidR="002E0010" w:rsidRPr="00BF249F" w:rsidRDefault="002E0010" w:rsidP="002E0010">
      <w:pPr>
        <w:pStyle w:val="ListNumber"/>
      </w:pPr>
      <w:r w:rsidRPr="00BF249F">
        <w:t xml:space="preserve">Select the </w:t>
      </w:r>
      <w:r w:rsidRPr="00BF249F">
        <w:rPr>
          <w:b/>
        </w:rPr>
        <w:t>Assign Patient</w:t>
      </w:r>
      <w:r w:rsidRPr="00BF249F">
        <w:t xml:space="preserve"> button to open </w:t>
      </w:r>
      <w:bookmarkStart w:id="43" w:name="SumWinAssignPatPage"/>
      <w:r w:rsidRPr="00BF249F">
        <w:t xml:space="preserve">the </w:t>
      </w:r>
      <w:r w:rsidRPr="00BF249F">
        <w:rPr>
          <w:b/>
        </w:rPr>
        <w:t>Summary</w:t>
      </w:r>
      <w:r w:rsidRPr="00BF249F">
        <w:t xml:space="preserve"> window</w:t>
      </w:r>
      <w:r w:rsidR="0007038C" w:rsidRPr="00BF249F">
        <w:rPr>
          <w:rFonts w:cs="Calibri"/>
        </w:rPr>
        <w:t>–</w:t>
      </w:r>
      <w:r w:rsidR="0007038C" w:rsidRPr="00BF249F">
        <w:rPr>
          <w:b/>
        </w:rPr>
        <w:t>Assign Patient</w:t>
      </w:r>
      <w:r w:rsidR="0007038C" w:rsidRPr="00BF249F">
        <w:t xml:space="preserve"> page</w:t>
      </w:r>
      <w:bookmarkEnd w:id="43"/>
      <w:r w:rsidRPr="00BF249F">
        <w:t>.</w:t>
      </w:r>
    </w:p>
    <w:p w14:paraId="634F72C8" w14:textId="77777777" w:rsidR="002E0010" w:rsidRPr="00BF249F" w:rsidRDefault="002E0010" w:rsidP="002E0010">
      <w:pPr>
        <w:pStyle w:val="CVFigure"/>
      </w:pPr>
      <w:r w:rsidRPr="00BF249F">
        <w:drawing>
          <wp:inline distT="0" distB="0" distL="0" distR="0" wp14:anchorId="3AED0C3A" wp14:editId="1FD3657C">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7">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BF249F" w:rsidRDefault="002E0010" w:rsidP="0086184E">
      <w:pPr>
        <w:pStyle w:val="CVFigureCaption"/>
        <w:tabs>
          <w:tab w:val="left" w:pos="1134"/>
        </w:tabs>
      </w:pPr>
      <w:r w:rsidRPr="00BF249F">
        <w:t>Summary window</w:t>
      </w:r>
      <w:r w:rsidR="001244BC" w:rsidRPr="00BF249F">
        <w:t>–Assign Patient Page</w:t>
      </w:r>
    </w:p>
    <w:p w14:paraId="08E80650" w14:textId="77777777" w:rsidR="002E0010" w:rsidRPr="00BF249F" w:rsidRDefault="002E0010" w:rsidP="002E0010">
      <w:pPr>
        <w:pStyle w:val="ListNumber"/>
      </w:pPr>
      <w:r w:rsidRPr="00BF249F">
        <w:t>Enter one or more criteria to search for a patient in the upper pane of the window. You can search the patient based on the following criteria:</w:t>
      </w:r>
    </w:p>
    <w:p w14:paraId="4846E7FB" w14:textId="77777777" w:rsidR="002E0010" w:rsidRPr="00BF249F" w:rsidRDefault="002E0010" w:rsidP="002E0010">
      <w:pPr>
        <w:pStyle w:val="ListBullet2"/>
        <w:rPr>
          <w:b/>
        </w:rPr>
      </w:pPr>
      <w:r w:rsidRPr="00BF249F">
        <w:rPr>
          <w:b/>
        </w:rPr>
        <w:t xml:space="preserve">Last Name: </w:t>
      </w:r>
      <w:r w:rsidRPr="00BF249F">
        <w:t>The last name of the patient</w:t>
      </w:r>
    </w:p>
    <w:p w14:paraId="633E5582" w14:textId="77777777" w:rsidR="002E0010" w:rsidRPr="00BF249F" w:rsidRDefault="002E0010" w:rsidP="002E0010">
      <w:pPr>
        <w:pStyle w:val="ListBullet2"/>
        <w:rPr>
          <w:b/>
        </w:rPr>
      </w:pPr>
      <w:r w:rsidRPr="00BF249F">
        <w:rPr>
          <w:b/>
        </w:rPr>
        <w:t xml:space="preserve">First Name: </w:t>
      </w:r>
      <w:r w:rsidRPr="00BF249F">
        <w:t>The first name of the patient</w:t>
      </w:r>
    </w:p>
    <w:p w14:paraId="69634772" w14:textId="77777777" w:rsidR="002E0010" w:rsidRPr="00BF249F" w:rsidRDefault="002E0010" w:rsidP="002E0010">
      <w:pPr>
        <w:pStyle w:val="ListBullet2"/>
        <w:rPr>
          <w:b/>
        </w:rPr>
      </w:pPr>
      <w:r w:rsidRPr="00BF249F">
        <w:rPr>
          <w:b/>
        </w:rPr>
        <w:t xml:space="preserve">Gender: </w:t>
      </w:r>
      <w:r w:rsidRPr="00BF249F">
        <w:t>Select the gender of the patient from these options:</w:t>
      </w:r>
    </w:p>
    <w:p w14:paraId="20B8DDD9" w14:textId="77777777" w:rsidR="002E0010" w:rsidRPr="00BF249F" w:rsidRDefault="002E0010" w:rsidP="002E0010">
      <w:pPr>
        <w:pStyle w:val="ListBullet3"/>
        <w:rPr>
          <w:b/>
        </w:rPr>
      </w:pPr>
      <w:r w:rsidRPr="00BF249F">
        <w:rPr>
          <w:b/>
        </w:rPr>
        <w:lastRenderedPageBreak/>
        <w:t>Male</w:t>
      </w:r>
    </w:p>
    <w:p w14:paraId="6F2383DA" w14:textId="77777777" w:rsidR="002E0010" w:rsidRPr="00BF249F" w:rsidRDefault="002E0010" w:rsidP="002E0010">
      <w:pPr>
        <w:pStyle w:val="ListBullet3"/>
        <w:rPr>
          <w:b/>
        </w:rPr>
      </w:pPr>
      <w:r w:rsidRPr="00BF249F">
        <w:rPr>
          <w:b/>
        </w:rPr>
        <w:t>Female</w:t>
      </w:r>
    </w:p>
    <w:p w14:paraId="408640F9" w14:textId="77777777" w:rsidR="002E0010" w:rsidRPr="00BF249F" w:rsidRDefault="002E0010" w:rsidP="002E0010">
      <w:pPr>
        <w:pStyle w:val="ListBullet3"/>
        <w:rPr>
          <w:b/>
        </w:rPr>
      </w:pPr>
      <w:r w:rsidRPr="00BF249F">
        <w:rPr>
          <w:b/>
        </w:rPr>
        <w:t>Unknown</w:t>
      </w:r>
    </w:p>
    <w:p w14:paraId="7977772E" w14:textId="77777777" w:rsidR="002E0010" w:rsidRPr="00BF249F" w:rsidRDefault="002E0010" w:rsidP="002E0010">
      <w:pPr>
        <w:pStyle w:val="ListBullet3"/>
        <w:rPr>
          <w:b/>
        </w:rPr>
      </w:pPr>
      <w:r w:rsidRPr="00BF249F">
        <w:rPr>
          <w:b/>
        </w:rPr>
        <w:t>Undifferentiated</w:t>
      </w:r>
    </w:p>
    <w:p w14:paraId="77242109" w14:textId="77777777" w:rsidR="002E0010" w:rsidRPr="00BF249F" w:rsidRDefault="002E0010" w:rsidP="002E0010">
      <w:pPr>
        <w:pStyle w:val="ListBullet2"/>
        <w:rPr>
          <w:b/>
        </w:rPr>
      </w:pPr>
      <w:r w:rsidRPr="00BF249F">
        <w:rPr>
          <w:b/>
        </w:rPr>
        <w:t xml:space="preserve">Coreo MPI: </w:t>
      </w:r>
      <w:r w:rsidRPr="00BF249F">
        <w:t>The</w:t>
      </w:r>
      <w:r w:rsidRPr="00BF249F">
        <w:rPr>
          <w:b/>
        </w:rPr>
        <w:t xml:space="preserve"> </w:t>
      </w:r>
      <w:r w:rsidRPr="00BF249F">
        <w:t>Master Patient Index (MPI) is a unique identification number generated for each patient in Coreo.</w:t>
      </w:r>
    </w:p>
    <w:p w14:paraId="401443E4" w14:textId="77777777" w:rsidR="002E0010" w:rsidRPr="00BF249F" w:rsidRDefault="002E0010" w:rsidP="002E0010">
      <w:pPr>
        <w:pStyle w:val="ListBullet2"/>
        <w:rPr>
          <w:b/>
        </w:rPr>
      </w:pPr>
      <w:r w:rsidRPr="00BF249F">
        <w:rPr>
          <w:b/>
        </w:rPr>
        <w:t xml:space="preserve">DOB: </w:t>
      </w:r>
      <w:r w:rsidRPr="00BF249F">
        <w:t>Patient’s date of birth</w:t>
      </w:r>
    </w:p>
    <w:p w14:paraId="647D51C6" w14:textId="08232611" w:rsidR="002E0010" w:rsidRPr="00BF249F" w:rsidRDefault="002E0010" w:rsidP="002E0010">
      <w:pPr>
        <w:pStyle w:val="ListBullet2"/>
        <w:rPr>
          <w:b/>
        </w:rPr>
      </w:pPr>
      <w:r w:rsidRPr="00BF249F">
        <w:rPr>
          <w:b/>
        </w:rPr>
        <w:t>Contract</w:t>
      </w:r>
      <w:r w:rsidR="00AF7249" w:rsidRPr="00BF249F">
        <w:rPr>
          <w:b/>
        </w:rPr>
        <w:t>:</w:t>
      </w:r>
      <w:r w:rsidR="00AF7249" w:rsidRPr="00BF249F">
        <w:t xml:space="preserve"> The contract that the patient has</w:t>
      </w:r>
    </w:p>
    <w:p w14:paraId="36B711DD" w14:textId="2E371D97" w:rsidR="002E0010" w:rsidRPr="00BF249F" w:rsidRDefault="002E0010" w:rsidP="002E0010">
      <w:pPr>
        <w:pStyle w:val="ListBullet2"/>
        <w:rPr>
          <w:b/>
        </w:rPr>
      </w:pPr>
      <w:r w:rsidRPr="00BF249F">
        <w:rPr>
          <w:b/>
        </w:rPr>
        <w:t>Cohort</w:t>
      </w:r>
      <w:r w:rsidR="000519F3" w:rsidRPr="00BF249F">
        <w:rPr>
          <w:b/>
        </w:rPr>
        <w:t xml:space="preserve">: </w:t>
      </w:r>
      <w:r w:rsidR="000519F3" w:rsidRPr="00BF249F">
        <w:t>The Cohort group that is assigned to the patient in Coreo</w:t>
      </w:r>
    </w:p>
    <w:p w14:paraId="28352B92" w14:textId="13C5BC22" w:rsidR="002E0010" w:rsidRPr="00BF249F" w:rsidRDefault="002E0010" w:rsidP="002E0010">
      <w:pPr>
        <w:pStyle w:val="ListBullet2"/>
        <w:rPr>
          <w:b/>
        </w:rPr>
      </w:pPr>
      <w:r w:rsidRPr="00BF249F">
        <w:rPr>
          <w:b/>
        </w:rPr>
        <w:t xml:space="preserve">Source: </w:t>
      </w:r>
      <w:r w:rsidRPr="00BF249F">
        <w:t xml:space="preserve">The source from where the </w:t>
      </w:r>
      <w:r w:rsidR="008C11E3" w:rsidRPr="00BF249F">
        <w:t>patient details are fetched</w:t>
      </w:r>
      <w:r w:rsidRPr="00BF249F">
        <w:t xml:space="preserve">. The Coreo (Coreo Analytics) application is the master source </w:t>
      </w:r>
      <w:r w:rsidR="008C11E3" w:rsidRPr="00BF249F">
        <w:t>that</w:t>
      </w:r>
      <w:r w:rsidRPr="00BF249F">
        <w:t xml:space="preserve"> stores the details of all the patients saved in this application.</w:t>
      </w:r>
    </w:p>
    <w:p w14:paraId="1AD5432D" w14:textId="77777777" w:rsidR="002E0010" w:rsidRPr="00BF249F" w:rsidRDefault="002E0010" w:rsidP="002E0010">
      <w:pPr>
        <w:pStyle w:val="ListBullet2"/>
        <w:rPr>
          <w:b/>
        </w:rPr>
      </w:pPr>
      <w:r w:rsidRPr="00BF249F">
        <w:rPr>
          <w:b/>
        </w:rPr>
        <w:t>Risk Group:</w:t>
      </w:r>
      <w:r w:rsidRPr="00BF249F">
        <w:t xml:space="preserve"> Select the risk group that the patient is assigned to from these options:</w:t>
      </w:r>
    </w:p>
    <w:p w14:paraId="027EE59A" w14:textId="77777777" w:rsidR="002E0010" w:rsidRPr="00BF249F" w:rsidRDefault="002E0010" w:rsidP="002E0010">
      <w:pPr>
        <w:pStyle w:val="ListBullet3"/>
        <w:rPr>
          <w:b/>
        </w:rPr>
      </w:pPr>
      <w:r w:rsidRPr="00BF249F">
        <w:rPr>
          <w:b/>
        </w:rPr>
        <w:t>All</w:t>
      </w:r>
    </w:p>
    <w:p w14:paraId="593AE6A9" w14:textId="77777777" w:rsidR="002E0010" w:rsidRPr="00BF249F" w:rsidRDefault="002E0010" w:rsidP="002E0010">
      <w:pPr>
        <w:pStyle w:val="ListBullet3"/>
        <w:rPr>
          <w:b/>
        </w:rPr>
      </w:pPr>
      <w:r w:rsidRPr="00BF249F">
        <w:rPr>
          <w:b/>
        </w:rPr>
        <w:t>High Risk – HRISK</w:t>
      </w:r>
    </w:p>
    <w:p w14:paraId="43AFD78F" w14:textId="77777777" w:rsidR="002E0010" w:rsidRPr="00BF249F" w:rsidRDefault="002E0010" w:rsidP="002E0010">
      <w:pPr>
        <w:pStyle w:val="ListBullet3"/>
        <w:rPr>
          <w:b/>
        </w:rPr>
      </w:pPr>
      <w:r w:rsidRPr="00BF249F">
        <w:rPr>
          <w:b/>
        </w:rPr>
        <w:t>Moderate Risk – MRISK</w:t>
      </w:r>
    </w:p>
    <w:p w14:paraId="4BED6496" w14:textId="77777777" w:rsidR="002E0010" w:rsidRPr="00BF249F" w:rsidRDefault="002E0010" w:rsidP="002E0010">
      <w:pPr>
        <w:pStyle w:val="ListBullet3"/>
        <w:rPr>
          <w:b/>
        </w:rPr>
      </w:pPr>
      <w:r w:rsidRPr="00BF249F">
        <w:rPr>
          <w:b/>
        </w:rPr>
        <w:t>Low Risk – LRISK</w:t>
      </w:r>
    </w:p>
    <w:p w14:paraId="6D38ADF3" w14:textId="77777777" w:rsidR="002E0010" w:rsidRPr="00BF249F" w:rsidRDefault="002E0010" w:rsidP="002E0010">
      <w:pPr>
        <w:pStyle w:val="ListNumber"/>
      </w:pPr>
      <w:r w:rsidRPr="00BF249F">
        <w:t xml:space="preserve">Click the </w:t>
      </w:r>
      <w:r w:rsidRPr="00BF249F">
        <w:rPr>
          <w:b/>
        </w:rPr>
        <w:t>Search</w:t>
      </w:r>
      <w:r w:rsidRPr="00BF249F">
        <w:t xml:space="preserve"> button to search the patient. The patient details are fetched from the Coreo application.</w:t>
      </w:r>
    </w:p>
    <w:p w14:paraId="32762CDA" w14:textId="0E71DE3D" w:rsidR="002E0010" w:rsidRPr="00BF249F" w:rsidRDefault="008075C2" w:rsidP="00D8758A">
      <w:pPr>
        <w:pStyle w:val="CVChapterBodyCopy"/>
      </w:pPr>
      <w:r w:rsidRPr="00BF249F">
        <w:t>Coreo View displays the patient details</w:t>
      </w:r>
      <w:r w:rsidR="002E0010" w:rsidRPr="00BF249F">
        <w:t xml:space="preserve"> in the lower pane of the window, based on the search criteria that you enter in the upper pane of the </w:t>
      </w:r>
      <w:r w:rsidR="00121101" w:rsidRPr="00BF249F">
        <w:rPr>
          <w:b/>
        </w:rPr>
        <w:t>Summary</w:t>
      </w:r>
      <w:r w:rsidR="00121101" w:rsidRPr="00BF249F">
        <w:t xml:space="preserve"> window</w:t>
      </w:r>
      <w:r w:rsidR="00121101" w:rsidRPr="00BF249F">
        <w:rPr>
          <w:rFonts w:cs="Calibri"/>
        </w:rPr>
        <w:t>–</w:t>
      </w:r>
      <w:r w:rsidR="00121101" w:rsidRPr="00BF249F">
        <w:rPr>
          <w:b/>
        </w:rPr>
        <w:t>Assign</w:t>
      </w:r>
      <w:r w:rsidR="00121101" w:rsidRPr="00BF249F">
        <w:t xml:space="preserve"> </w:t>
      </w:r>
      <w:r w:rsidR="00121101" w:rsidRPr="00BF249F">
        <w:rPr>
          <w:b/>
        </w:rPr>
        <w:t>Patient</w:t>
      </w:r>
      <w:r w:rsidR="00121101" w:rsidRPr="00BF249F">
        <w:t xml:space="preserve"> page</w:t>
      </w:r>
      <w:r w:rsidR="002E0010" w:rsidRPr="00BF249F">
        <w:t>.</w:t>
      </w:r>
    </w:p>
    <w:p w14:paraId="7AA37E7C" w14:textId="77777777" w:rsidR="002E0010" w:rsidRPr="00BF249F" w:rsidRDefault="002E0010" w:rsidP="002E0010">
      <w:pPr>
        <w:pStyle w:val="CVFigure"/>
      </w:pPr>
      <w:r w:rsidRPr="00BF249F">
        <w:drawing>
          <wp:inline distT="0" distB="0" distL="0" distR="0" wp14:anchorId="5C06A682" wp14:editId="0BE912DA">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8">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BF249F" w:rsidRDefault="002E0010" w:rsidP="00986A55">
      <w:pPr>
        <w:pStyle w:val="CVFigureCaption"/>
        <w:tabs>
          <w:tab w:val="left" w:pos="1134"/>
        </w:tabs>
      </w:pPr>
      <w:r w:rsidRPr="00BF249F">
        <w:t>Summary window</w:t>
      </w:r>
      <w:r w:rsidR="00210817" w:rsidRPr="00BF249F">
        <w:t>–Assign Patient Pag</w:t>
      </w:r>
      <w:r w:rsidR="00986A55" w:rsidRPr="00BF249F">
        <w:t>e–</w:t>
      </w:r>
      <w:r w:rsidRPr="00BF249F">
        <w:t>Lower Pane</w:t>
      </w:r>
    </w:p>
    <w:p w14:paraId="23D571A9" w14:textId="77777777" w:rsidR="002E0010" w:rsidRPr="00BF249F" w:rsidRDefault="002E0010" w:rsidP="002E0010">
      <w:pPr>
        <w:pStyle w:val="ListNumber"/>
      </w:pPr>
      <w:r w:rsidRPr="00BF249F">
        <w:t>Select the patient to assign to the newly created bed.</w:t>
      </w:r>
    </w:p>
    <w:p w14:paraId="4E7621F5" w14:textId="1FC9041D" w:rsidR="002E0010" w:rsidRPr="00BF249F" w:rsidRDefault="002E0010" w:rsidP="002E0010">
      <w:pPr>
        <w:pStyle w:val="ListNumber"/>
      </w:pPr>
      <w:r w:rsidRPr="00BF249F">
        <w:t xml:space="preserve">Select the </w:t>
      </w:r>
      <w:r w:rsidRPr="00BF249F">
        <w:rPr>
          <w:b/>
        </w:rPr>
        <w:t>Admission</w:t>
      </w:r>
      <w:r w:rsidRPr="00BF249F">
        <w:t xml:space="preserve"> arrow to display the </w:t>
      </w:r>
      <w:bookmarkStart w:id="44" w:name="PatDispStatusAssignPatientPageSumWin"/>
      <w:r w:rsidRPr="00BF249F">
        <w:t xml:space="preserve">patient disposition status </w:t>
      </w:r>
      <w:bookmarkEnd w:id="44"/>
      <w:r w:rsidRPr="00BF249F">
        <w:t xml:space="preserve">and choose </w:t>
      </w:r>
      <w:r w:rsidR="002C4DD8" w:rsidRPr="00BF249F">
        <w:t xml:space="preserve">the state in which the patient is admitted </w:t>
      </w:r>
      <w:r w:rsidRPr="00BF249F">
        <w:t xml:space="preserve">from the following </w:t>
      </w:r>
      <w:r w:rsidR="003B70F4" w:rsidRPr="00BF249F">
        <w:t>states</w:t>
      </w:r>
      <w:r w:rsidRPr="00BF249F">
        <w:t>:</w:t>
      </w:r>
    </w:p>
    <w:p w14:paraId="25018B5F" w14:textId="77777777" w:rsidR="002E0010" w:rsidRPr="00BF249F" w:rsidRDefault="002E0010" w:rsidP="00691A20">
      <w:pPr>
        <w:pStyle w:val="ListBullet"/>
        <w:rPr>
          <w:b/>
        </w:rPr>
      </w:pPr>
      <w:r w:rsidRPr="00BF249F">
        <w:rPr>
          <w:b/>
        </w:rPr>
        <w:lastRenderedPageBreak/>
        <w:t>Admission</w:t>
      </w:r>
    </w:p>
    <w:p w14:paraId="474C8D69" w14:textId="77777777" w:rsidR="002E0010" w:rsidRPr="00BF249F" w:rsidRDefault="002E0010" w:rsidP="00691A20">
      <w:pPr>
        <w:pStyle w:val="ListBullet"/>
        <w:rPr>
          <w:b/>
        </w:rPr>
      </w:pPr>
      <w:r w:rsidRPr="00BF249F">
        <w:rPr>
          <w:b/>
        </w:rPr>
        <w:t>Observation</w:t>
      </w:r>
    </w:p>
    <w:p w14:paraId="5ED9BD13" w14:textId="0DE5DB04" w:rsidR="002E0010" w:rsidRPr="00BF249F" w:rsidRDefault="002E0010" w:rsidP="00691A20">
      <w:pPr>
        <w:pStyle w:val="ListBullet"/>
        <w:rPr>
          <w:b/>
        </w:rPr>
      </w:pPr>
      <w:r w:rsidRPr="00BF249F">
        <w:rPr>
          <w:b/>
        </w:rPr>
        <w:t>Emergency</w:t>
      </w:r>
    </w:p>
    <w:p w14:paraId="60A2FFB8" w14:textId="48D3B222" w:rsidR="00C95B4B" w:rsidRPr="00BF249F" w:rsidRDefault="00C95B4B" w:rsidP="00691A20">
      <w:pPr>
        <w:pStyle w:val="CVChapterBodyCopy"/>
      </w:pPr>
      <w:r w:rsidRPr="00BF249F">
        <w:t xml:space="preserve">When you select the </w:t>
      </w:r>
      <w:r w:rsidRPr="00BF249F">
        <w:rPr>
          <w:b/>
        </w:rPr>
        <w:t>Emergency</w:t>
      </w:r>
      <w:r w:rsidRPr="00BF249F">
        <w:t xml:space="preserve"> </w:t>
      </w:r>
      <w:r w:rsidR="003B70F4" w:rsidRPr="00BF249F">
        <w:t>state</w:t>
      </w:r>
      <w:r w:rsidRPr="00BF249F">
        <w:t xml:space="preserve">, Coreo View admits the patient to the </w:t>
      </w:r>
      <w:r w:rsidRPr="00BF249F">
        <w:rPr>
          <w:b/>
        </w:rPr>
        <w:t>ADT</w:t>
      </w:r>
      <w:r w:rsidRPr="00BF249F">
        <w:t xml:space="preserve"> </w:t>
      </w:r>
      <w:r w:rsidR="005831A6" w:rsidRPr="00BF249F">
        <w:t>bed</w:t>
      </w:r>
      <w:r w:rsidRPr="00BF249F">
        <w:t>.</w:t>
      </w:r>
      <w:r w:rsidR="007D3F86" w:rsidRPr="00BF249F">
        <w:t xml:space="preserve"> </w:t>
      </w:r>
      <w:r w:rsidR="008C11E3" w:rsidRPr="00BF249F">
        <w:t xml:space="preserve">You can assign an </w:t>
      </w:r>
      <w:r w:rsidR="007D3F86" w:rsidRPr="00BF249F">
        <w:rPr>
          <w:b/>
        </w:rPr>
        <w:t>Emergency</w:t>
      </w:r>
      <w:r w:rsidR="008C11E3" w:rsidRPr="00BF249F">
        <w:t xml:space="preserve"> status to a patient</w:t>
      </w:r>
      <w:r w:rsidR="007D3F86" w:rsidRPr="00BF249F">
        <w:t xml:space="preserve"> only </w:t>
      </w:r>
      <w:r w:rsidR="008C11E3" w:rsidRPr="00BF249F">
        <w:t>for</w:t>
      </w:r>
      <w:r w:rsidR="007D3F86" w:rsidRPr="00BF249F">
        <w:t xml:space="preserve"> a group of </w:t>
      </w:r>
      <w:r w:rsidR="005831A6" w:rsidRPr="00BF249F">
        <w:t xml:space="preserve">the </w:t>
      </w:r>
      <w:r w:rsidR="005831A6" w:rsidRPr="00BF249F">
        <w:rPr>
          <w:b/>
        </w:rPr>
        <w:t>AC</w:t>
      </w:r>
      <w:r w:rsidR="005831A6" w:rsidRPr="00BF249F">
        <w:t xml:space="preserve"> group-</w:t>
      </w:r>
      <w:r w:rsidR="007D3F86" w:rsidRPr="00BF249F">
        <w:t>type.</w:t>
      </w:r>
    </w:p>
    <w:p w14:paraId="77761987" w14:textId="4B19597A" w:rsidR="001D2971" w:rsidRPr="00BF249F" w:rsidRDefault="001D2971" w:rsidP="00691A20">
      <w:pPr>
        <w:pStyle w:val="CVChapterBodyCopy"/>
      </w:pPr>
      <w:r w:rsidRPr="00BF249F">
        <w:t>Coreo View has a location</w:t>
      </w:r>
      <w:r w:rsidR="007D3F86" w:rsidRPr="00BF249F">
        <w:t xml:space="preserve"> </w:t>
      </w:r>
      <w:r w:rsidR="00B8624B" w:rsidRPr="00BF249F">
        <w:t>pre-defined</w:t>
      </w:r>
      <w:r w:rsidR="007D3F86" w:rsidRPr="00BF249F">
        <w:t xml:space="preserve"> in the C</w:t>
      </w:r>
      <w:r w:rsidRPr="00BF249F">
        <w:t>ross Continuum group</w:t>
      </w:r>
      <w:r w:rsidR="007D3F86" w:rsidRPr="00BF249F">
        <w:t xml:space="preserve"> to </w:t>
      </w:r>
      <w:r w:rsidR="00895600" w:rsidRPr="00BF249F">
        <w:t xml:space="preserve">automatically </w:t>
      </w:r>
      <w:r w:rsidR="008F0FF9" w:rsidRPr="00BF249F">
        <w:t xml:space="preserve">receive </w:t>
      </w:r>
      <w:r w:rsidR="007D3F86" w:rsidRPr="00BF249F">
        <w:t xml:space="preserve">those patients in the </w:t>
      </w:r>
      <w:r w:rsidR="007D3F86" w:rsidRPr="00BF249F">
        <w:rPr>
          <w:b/>
        </w:rPr>
        <w:t>Emergency</w:t>
      </w:r>
      <w:r w:rsidR="008B0D0F" w:rsidRPr="00BF249F">
        <w:rPr>
          <w:b/>
        </w:rPr>
        <w:t xml:space="preserve"> (ED)</w:t>
      </w:r>
      <w:r w:rsidR="007D3F86" w:rsidRPr="00BF249F">
        <w:t xml:space="preserve"> s</w:t>
      </w:r>
      <w:r w:rsidR="00895600" w:rsidRPr="00BF249F">
        <w:t>tate</w:t>
      </w:r>
      <w:r w:rsidR="003B70F4" w:rsidRPr="00BF249F">
        <w:t xml:space="preserve"> after a configurable time</w:t>
      </w:r>
      <w:r w:rsidRPr="00BF249F">
        <w:t>.</w:t>
      </w:r>
    </w:p>
    <w:p w14:paraId="7DF1BDB5" w14:textId="72819B47" w:rsidR="007D3F86" w:rsidRPr="00BF249F" w:rsidRDefault="007D3F86" w:rsidP="00691A20">
      <w:pPr>
        <w:pStyle w:val="CVChapterBodyCopy"/>
      </w:pPr>
      <w:r w:rsidRPr="00BF249F">
        <w:t>When the aut</w:t>
      </w:r>
      <w:r w:rsidR="002A66DE" w:rsidRPr="00BF249F">
        <w:t>omated</w:t>
      </w:r>
      <w:r w:rsidRPr="00BF249F">
        <w:t xml:space="preserve"> </w:t>
      </w:r>
      <w:r w:rsidR="003B70F4" w:rsidRPr="00BF249F">
        <w:t>data-</w:t>
      </w:r>
      <w:r w:rsidRPr="00BF249F">
        <w:t>sync</w:t>
      </w:r>
      <w:r w:rsidR="002A66DE" w:rsidRPr="00BF249F">
        <w:t>hronization</w:t>
      </w:r>
      <w:r w:rsidRPr="00BF249F">
        <w:t xml:space="preserve"> job runs</w:t>
      </w:r>
      <w:r w:rsidR="00F96DA6" w:rsidRPr="00BF249F">
        <w:t xml:space="preserve"> in the Coreo View database</w:t>
      </w:r>
      <w:r w:rsidRPr="00BF249F">
        <w:t>, the patient</w:t>
      </w:r>
      <w:r w:rsidR="003B70F4" w:rsidRPr="00BF249F">
        <w:t xml:space="preserve"> in the </w:t>
      </w:r>
      <w:r w:rsidR="00B8624B" w:rsidRPr="00BF249F">
        <w:rPr>
          <w:b/>
        </w:rPr>
        <w:t>ED</w:t>
      </w:r>
      <w:r w:rsidR="003B70F4" w:rsidRPr="00BF249F">
        <w:t xml:space="preserve"> state</w:t>
      </w:r>
      <w:r w:rsidRPr="00BF249F">
        <w:t xml:space="preserve"> is moved to the </w:t>
      </w:r>
      <w:r w:rsidR="008B0D0F" w:rsidRPr="00BF249F">
        <w:t>pre-defined</w:t>
      </w:r>
      <w:r w:rsidRPr="00BF249F">
        <w:t xml:space="preserve"> CC location automatically</w:t>
      </w:r>
      <w:r w:rsidR="002A66DE" w:rsidRPr="00BF249F">
        <w:t xml:space="preserve"> based on the periodicity of the synchronization job</w:t>
      </w:r>
      <w:r w:rsidR="008B0D0F" w:rsidRPr="00BF249F">
        <w:t>, or on time configured for t</w:t>
      </w:r>
      <w:r w:rsidR="00126DB9" w:rsidRPr="00BF249F">
        <w:t xml:space="preserve">his </w:t>
      </w:r>
      <w:r w:rsidR="002E73FF" w:rsidRPr="00BF249F">
        <w:t>event</w:t>
      </w:r>
      <w:r w:rsidR="00126DB9" w:rsidRPr="00BF249F">
        <w:t xml:space="preserve"> (</w:t>
      </w:r>
      <w:r w:rsidR="002E73FF" w:rsidRPr="00BF249F">
        <w:t>The event of m</w:t>
      </w:r>
      <w:r w:rsidR="008B0D0F" w:rsidRPr="00BF249F">
        <w:t xml:space="preserve">oving the </w:t>
      </w:r>
      <w:r w:rsidR="008B0D0F" w:rsidRPr="00BF249F">
        <w:rPr>
          <w:b/>
        </w:rPr>
        <w:t>ED</w:t>
      </w:r>
      <w:r w:rsidR="008B0D0F" w:rsidRPr="00BF249F">
        <w:t xml:space="preserve"> patient to the pre-defined CC location</w:t>
      </w:r>
      <w:r w:rsidR="00126DB9" w:rsidRPr="00BF249F">
        <w:t>)</w:t>
      </w:r>
      <w:r w:rsidRPr="00BF249F">
        <w:t>.</w:t>
      </w:r>
    </w:p>
    <w:p w14:paraId="62376A20" w14:textId="08953F1D" w:rsidR="002E0010" w:rsidRPr="00BF249F" w:rsidRDefault="002E0010" w:rsidP="002E0010">
      <w:pPr>
        <w:pStyle w:val="ListNumber"/>
      </w:pPr>
      <w:r w:rsidRPr="00BF249F">
        <w:t xml:space="preserve">Select the </w:t>
      </w:r>
      <w:r w:rsidRPr="00BF249F">
        <w:rPr>
          <w:b/>
        </w:rPr>
        <w:t>Assign</w:t>
      </w:r>
      <w:r w:rsidRPr="00BF249F">
        <w:t xml:space="preserve"> button to assign the patient to the newly created bed. On successfully assigning the patient to the newly created bed, the </w:t>
      </w:r>
      <w:r w:rsidRPr="00BF249F">
        <w:rPr>
          <w:b/>
        </w:rPr>
        <w:t>Summary</w:t>
      </w:r>
      <w:r w:rsidRPr="00BF249F">
        <w:t xml:space="preserve"> window displays the details of the patient assignment activity.</w:t>
      </w:r>
    </w:p>
    <w:p w14:paraId="02EF40DE" w14:textId="749BA91B" w:rsidR="002E0010" w:rsidRPr="00BF249F" w:rsidRDefault="00085BC9" w:rsidP="002E0010">
      <w:pPr>
        <w:pStyle w:val="CVFigure"/>
      </w:pPr>
      <w:r w:rsidRPr="00BF249F">
        <w:drawing>
          <wp:inline distT="0" distB="0" distL="0" distR="0" wp14:anchorId="12B364F3" wp14:editId="0784EFA5">
            <wp:extent cx="5219700" cy="3896651"/>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FIG 24 SUMMARY WINDOW–A PATIENT ASSIGNED TO THE NEW BED.png"/>
                    <pic:cNvPicPr/>
                  </pic:nvPicPr>
                  <pic:blipFill>
                    <a:blip r:embed="rId159">
                      <a:extLst>
                        <a:ext uri="{28A0092B-C50C-407E-A947-70E740481C1C}">
                          <a14:useLocalDpi xmlns:a14="http://schemas.microsoft.com/office/drawing/2010/main" val="0"/>
                        </a:ext>
                      </a:extLst>
                    </a:blip>
                    <a:stretch>
                      <a:fillRect/>
                    </a:stretch>
                  </pic:blipFill>
                  <pic:spPr>
                    <a:xfrm>
                      <a:off x="0" y="0"/>
                      <a:ext cx="5221559" cy="3898039"/>
                    </a:xfrm>
                    <a:prstGeom prst="rect">
                      <a:avLst/>
                    </a:prstGeom>
                  </pic:spPr>
                </pic:pic>
              </a:graphicData>
            </a:graphic>
          </wp:inline>
        </w:drawing>
      </w:r>
    </w:p>
    <w:p w14:paraId="2F984610" w14:textId="0E7C4F6C" w:rsidR="002E0010" w:rsidRPr="00BF249F" w:rsidRDefault="002E0010" w:rsidP="002E0010">
      <w:pPr>
        <w:pStyle w:val="CVFigureCaption"/>
      </w:pPr>
      <w:r w:rsidRPr="00BF249F">
        <w:t>Summary</w:t>
      </w:r>
      <w:r w:rsidR="00146FC8" w:rsidRPr="00BF249F">
        <w:t xml:space="preserve"> window–</w:t>
      </w:r>
      <w:r w:rsidR="008C11E3" w:rsidRPr="00BF249F">
        <w:t xml:space="preserve"> a </w:t>
      </w:r>
      <w:r w:rsidR="00146FC8" w:rsidRPr="00BF249F">
        <w:t>patient assigned to the new bed</w:t>
      </w:r>
    </w:p>
    <w:p w14:paraId="78DC7476" w14:textId="66A6417F" w:rsidR="007F6FD0" w:rsidRPr="00BF249F" w:rsidRDefault="007F6FD0" w:rsidP="00672832">
      <w:pPr>
        <w:pStyle w:val="ListNumber"/>
      </w:pPr>
      <w:r w:rsidRPr="00BF249F">
        <w:t xml:space="preserve">Click the </w:t>
      </w:r>
      <w:r w:rsidRPr="00BF249F">
        <w:rPr>
          <w:b/>
        </w:rPr>
        <w:t>Edit Attributes</w:t>
      </w:r>
      <w:r w:rsidRPr="00BF249F">
        <w:t xml:space="preserve"> button to assign the </w:t>
      </w:r>
      <w:hyperlink w:anchor="BedAttributes" w:history="1">
        <w:r w:rsidRPr="00BF249F">
          <w:rPr>
            <w:rStyle w:val="Hyperlink"/>
            <w:rFonts w:cstheme="minorBidi"/>
          </w:rPr>
          <w:t>bed attributes</w:t>
        </w:r>
      </w:hyperlink>
      <w:r w:rsidRPr="00BF249F">
        <w:t>.</w:t>
      </w:r>
    </w:p>
    <w:p w14:paraId="132B8CEA" w14:textId="77B864FA" w:rsidR="002D3CE8" w:rsidRPr="00BF249F" w:rsidRDefault="002D3CE8" w:rsidP="00672832">
      <w:pPr>
        <w:pStyle w:val="ListNumber"/>
      </w:pPr>
      <w:r w:rsidRPr="00BF249F">
        <w:lastRenderedPageBreak/>
        <w:t xml:space="preserve">Click the </w:t>
      </w:r>
      <w:r w:rsidRPr="00BF249F">
        <w:rPr>
          <w:b/>
        </w:rPr>
        <w:t>Edit</w:t>
      </w:r>
      <w:r w:rsidRPr="00BF249F">
        <w:t xml:space="preserve"> button above the </w:t>
      </w:r>
      <w:hyperlink w:anchor="LOSbox" w:history="1">
        <w:r w:rsidRPr="00BF249F">
          <w:rPr>
            <w:rStyle w:val="Hyperlink"/>
            <w:rFonts w:cstheme="minorBidi"/>
            <w:b/>
          </w:rPr>
          <w:t>Length of Stay</w:t>
        </w:r>
      </w:hyperlink>
      <w:r w:rsidRPr="00BF249F">
        <w:t xml:space="preserve"> box to modify the patient’s length of stay in the facility.</w:t>
      </w:r>
    </w:p>
    <w:p w14:paraId="66E445E6" w14:textId="212915D0" w:rsidR="000B0D3B" w:rsidRPr="00BF249F" w:rsidRDefault="000B0D3B" w:rsidP="00672832">
      <w:pPr>
        <w:pStyle w:val="ListNumber"/>
      </w:pPr>
      <w:r w:rsidRPr="00BF249F">
        <w:t xml:space="preserve">Click the </w:t>
      </w:r>
      <w:r w:rsidRPr="00BF249F">
        <w:rPr>
          <w:b/>
        </w:rPr>
        <w:t>Edit</w:t>
      </w:r>
      <w:r w:rsidRPr="00BF249F">
        <w:t xml:space="preserve"> button above the </w:t>
      </w:r>
      <w:hyperlink w:anchor="PatActivities" w:history="1">
        <w:r w:rsidRPr="00BF249F">
          <w:rPr>
            <w:rStyle w:val="Hyperlink"/>
            <w:rFonts w:cstheme="minorBidi"/>
            <w:b/>
          </w:rPr>
          <w:t>Activities</w:t>
        </w:r>
        <w:r w:rsidRPr="00BF249F">
          <w:rPr>
            <w:rStyle w:val="Hyperlink"/>
            <w:rFonts w:cstheme="minorBidi"/>
          </w:rPr>
          <w:t xml:space="preserve"> box</w:t>
        </w:r>
      </w:hyperlink>
      <w:r w:rsidRPr="00BF249F">
        <w:t xml:space="preserve"> to assign the activities for the patient.</w:t>
      </w:r>
    </w:p>
    <w:p w14:paraId="40369DB6" w14:textId="3124493D" w:rsidR="002D3CE8" w:rsidRPr="00BF249F" w:rsidRDefault="002D3CE8" w:rsidP="00672832">
      <w:pPr>
        <w:pStyle w:val="ListNumber"/>
      </w:pPr>
      <w:r w:rsidRPr="00BF249F">
        <w:t xml:space="preserve">Click the </w:t>
      </w:r>
      <w:r w:rsidRPr="00BF249F">
        <w:rPr>
          <w:b/>
        </w:rPr>
        <w:t>Edit</w:t>
      </w:r>
      <w:r w:rsidRPr="00BF249F">
        <w:t xml:space="preserve"> button above the </w:t>
      </w:r>
      <w:hyperlink w:anchor="PatAttributes" w:history="1">
        <w:r w:rsidRPr="00BF249F">
          <w:rPr>
            <w:rStyle w:val="Hyperlink"/>
            <w:rFonts w:cstheme="minorBidi"/>
            <w:b/>
          </w:rPr>
          <w:t>Attributes</w:t>
        </w:r>
        <w:r w:rsidRPr="00BF249F">
          <w:rPr>
            <w:rStyle w:val="Hyperlink"/>
            <w:rFonts w:cstheme="minorBidi"/>
          </w:rPr>
          <w:t xml:space="preserve"> box</w:t>
        </w:r>
      </w:hyperlink>
      <w:r w:rsidRPr="00BF249F">
        <w:t xml:space="preserve"> to assign the </w:t>
      </w:r>
      <w:r w:rsidR="00BF1B51" w:rsidRPr="00BF249F">
        <w:t>attributes to the patient.</w:t>
      </w:r>
    </w:p>
    <w:p w14:paraId="325ADEFF" w14:textId="4DD307B3" w:rsidR="002265E9" w:rsidRPr="00BF249F" w:rsidRDefault="002265E9" w:rsidP="00345850">
      <w:pPr>
        <w:pStyle w:val="CVChapterBodyCopy"/>
      </w:pPr>
      <w:r w:rsidRPr="00BF249F">
        <w:t xml:space="preserve">You can view and track the activities, bed assignments, movements, updates, and attributes assigned to the patient in the </w:t>
      </w:r>
      <w:r w:rsidRPr="00BF249F">
        <w:rPr>
          <w:b/>
        </w:rPr>
        <w:t>Logs</w:t>
      </w:r>
      <w:r w:rsidRPr="00BF249F">
        <w:t xml:space="preserve"> </w:t>
      </w:r>
      <w:r w:rsidR="0003492C" w:rsidRPr="00BF249F">
        <w:t>box</w:t>
      </w:r>
      <w:r w:rsidRPr="00BF249F">
        <w:t>. It displays the user role who has made changes to the patient records.</w:t>
      </w:r>
    </w:p>
    <w:p w14:paraId="696BFECF" w14:textId="0747DA64" w:rsidR="007D5AF3" w:rsidRPr="00BF249F" w:rsidRDefault="007D5AF3" w:rsidP="00BD74B2">
      <w:pPr>
        <w:pStyle w:val="CVChapterBodyCopy"/>
      </w:pPr>
      <w:r w:rsidRPr="00BF249F">
        <w:t xml:space="preserve">Refer to the </w:t>
      </w:r>
      <w:hyperlink w:anchor="_Patient_Summary" w:history="1">
        <w:r w:rsidRPr="00BF249F">
          <w:rPr>
            <w:rStyle w:val="Hyperlink"/>
            <w:rFonts w:cstheme="minorBidi"/>
            <w:b/>
          </w:rPr>
          <w:t>Patient Summary</w:t>
        </w:r>
        <w:r w:rsidRPr="00BF249F">
          <w:rPr>
            <w:rStyle w:val="Hyperlink"/>
            <w:rFonts w:cstheme="minorBidi"/>
          </w:rPr>
          <w:t xml:space="preserve"> topic</w:t>
        </w:r>
      </w:hyperlink>
      <w:r w:rsidRPr="00BF249F">
        <w:t xml:space="preserve"> in this user guide </w:t>
      </w:r>
      <w:r w:rsidR="00672832" w:rsidRPr="00BF249F">
        <w:t xml:space="preserve">for more information on the </w:t>
      </w:r>
      <w:r w:rsidR="00672832" w:rsidRPr="00BF249F">
        <w:rPr>
          <w:b/>
        </w:rPr>
        <w:t>Summary</w:t>
      </w:r>
      <w:r w:rsidR="00672832" w:rsidRPr="00BF249F">
        <w:t xml:space="preserve"> window</w:t>
      </w:r>
      <w:r w:rsidRPr="00BF249F">
        <w:t>.</w:t>
      </w:r>
    </w:p>
    <w:p w14:paraId="1D0C1993" w14:textId="27C121D1" w:rsidR="00D96E04" w:rsidRPr="00BF249F" w:rsidRDefault="00085BC9" w:rsidP="00BD6B02">
      <w:pPr>
        <w:pStyle w:val="ListNumber"/>
      </w:pPr>
      <w:r w:rsidRPr="00BF249F">
        <w:t xml:space="preserve">Click the </w:t>
      </w:r>
      <w:hyperlink w:anchor="_Synchronizing_Patient_View" w:history="1">
        <w:r w:rsidRPr="00BF249F">
          <w:rPr>
            <w:rStyle w:val="Hyperlink"/>
            <w:rFonts w:cstheme="minorBidi"/>
            <w:b/>
          </w:rPr>
          <w:t>Synchronization</w:t>
        </w:r>
        <w:r w:rsidRPr="00BF249F">
          <w:rPr>
            <w:rStyle w:val="Hyperlink"/>
            <w:rFonts w:cstheme="minorBidi"/>
          </w:rPr>
          <w:t xml:space="preserve"> button</w:t>
        </w:r>
      </w:hyperlink>
      <w:r w:rsidRPr="00BF249F">
        <w:t xml:space="preserve"> to view the same patient record in another Coreo application.</w:t>
      </w:r>
      <w:r w:rsidR="00D96E04" w:rsidRPr="00BF249F">
        <w:t xml:space="preserve"> Synchronization allows you to harmonize the patient record in Coreo View with the same patient record of another Coreo application when viewing the applications in two or three different panels on your monitor screen.</w:t>
      </w:r>
    </w:p>
    <w:p w14:paraId="34D144AB" w14:textId="1F08008F" w:rsidR="002E0010" w:rsidRPr="00BF249F" w:rsidRDefault="002E0010" w:rsidP="002E0010">
      <w:pPr>
        <w:pStyle w:val="ListNumber"/>
      </w:pPr>
      <w:r w:rsidRPr="00BF249F">
        <w:t xml:space="preserve">Click the </w:t>
      </w:r>
      <w:r w:rsidRPr="00BF249F">
        <w:rPr>
          <w:b/>
        </w:rPr>
        <w:t>Back to View</w:t>
      </w:r>
      <w:r w:rsidRPr="00BF249F">
        <w:t xml:space="preserve"> button to go back to the Bed View layout.</w:t>
      </w:r>
    </w:p>
    <w:p w14:paraId="5B441263" w14:textId="77777777" w:rsidR="002E0010" w:rsidRPr="00BF249F" w:rsidRDefault="002E0010" w:rsidP="002E0010">
      <w:pPr>
        <w:pStyle w:val="CVFigure"/>
      </w:pPr>
      <w:r w:rsidRPr="00BF249F">
        <w:drawing>
          <wp:inline distT="0" distB="0" distL="0" distR="0" wp14:anchorId="457FDD1C" wp14:editId="11EA3422">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0">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BF249F" w:rsidRDefault="002E0010" w:rsidP="00146FC8">
      <w:pPr>
        <w:pStyle w:val="CVFigureCaption"/>
        <w:tabs>
          <w:tab w:val="left" w:pos="1134"/>
        </w:tabs>
      </w:pPr>
      <w:r w:rsidRPr="00BF249F">
        <w:t>Bed View Layout–</w:t>
      </w:r>
      <w:r w:rsidR="008C11E3" w:rsidRPr="00BF249F">
        <w:t xml:space="preserve">a </w:t>
      </w:r>
      <w:r w:rsidR="00146FC8" w:rsidRPr="00BF249F">
        <w:t>patient assigned to a newly created bed</w:t>
      </w:r>
    </w:p>
    <w:p w14:paraId="679D0942" w14:textId="77777777" w:rsidR="002E0010" w:rsidRPr="00BF249F" w:rsidRDefault="002E0010" w:rsidP="002E0010">
      <w:pPr>
        <w:pStyle w:val="ListNumber"/>
      </w:pPr>
      <w:r w:rsidRPr="00BF249F">
        <w:t>View the patient that you assigned to the newly created bed.</w:t>
      </w:r>
    </w:p>
    <w:p w14:paraId="0E7906CA" w14:textId="141D299A" w:rsidR="002E0010" w:rsidRPr="00BF249F" w:rsidRDefault="00113689" w:rsidP="009B1686">
      <w:pPr>
        <w:pStyle w:val="Heading2"/>
        <w:tabs>
          <w:tab w:val="clear" w:pos="450"/>
          <w:tab w:val="clear" w:pos="720"/>
        </w:tabs>
        <w:ind w:left="567" w:hanging="567"/>
      </w:pPr>
      <w:bookmarkStart w:id="45" w:name="_Toc32862608"/>
      <w:r w:rsidRPr="00BF249F">
        <w:t>Manage</w:t>
      </w:r>
      <w:r w:rsidR="002E0010" w:rsidRPr="00BF249F">
        <w:t xml:space="preserve"> </w:t>
      </w:r>
      <w:r w:rsidR="000C624E" w:rsidRPr="00BF249F">
        <w:t xml:space="preserve">Inter-Facility </w:t>
      </w:r>
      <w:r w:rsidR="002E0010" w:rsidRPr="00BF249F">
        <w:t>Patient Transfers</w:t>
      </w:r>
      <w:bookmarkEnd w:id="45"/>
    </w:p>
    <w:p w14:paraId="540636BE" w14:textId="77777777" w:rsidR="002E0010" w:rsidRPr="00BF249F" w:rsidRDefault="002E0010" w:rsidP="002E0010">
      <w:pPr>
        <w:pStyle w:val="CVChapterBodyCopy"/>
      </w:pPr>
      <w:r w:rsidRPr="00BF249F">
        <w:t>Patient transfer involving the movement of patients to and from beds of different medical facilities is a routine procedure in hospitals.</w:t>
      </w:r>
    </w:p>
    <w:p w14:paraId="0D6EFC2E" w14:textId="5DA1BF2E" w:rsidR="002E0010" w:rsidRPr="00BF249F" w:rsidRDefault="002E0010" w:rsidP="002E0010">
      <w:pPr>
        <w:pStyle w:val="CVChapterBodyCopy"/>
      </w:pPr>
      <w:r w:rsidRPr="00BF249F">
        <w:t>Coreo View provides the functionality to capture</w:t>
      </w:r>
      <w:r w:rsidR="000C624E" w:rsidRPr="00BF249F">
        <w:t xml:space="preserve"> and track</w:t>
      </w:r>
      <w:r w:rsidRPr="00BF249F">
        <w:t xml:space="preserve"> patient movements.</w:t>
      </w:r>
    </w:p>
    <w:p w14:paraId="75CD2C6D" w14:textId="77777777" w:rsidR="002E0010" w:rsidRPr="00BF249F" w:rsidRDefault="002E0010" w:rsidP="009B1686">
      <w:pPr>
        <w:pStyle w:val="CVHeading3"/>
        <w:tabs>
          <w:tab w:val="num" w:pos="709"/>
        </w:tabs>
      </w:pPr>
      <w:bookmarkStart w:id="46" w:name="_Toc32862609"/>
      <w:r w:rsidRPr="00BF249F">
        <w:lastRenderedPageBreak/>
        <w:t>Quick Move</w:t>
      </w:r>
      <w:bookmarkEnd w:id="46"/>
    </w:p>
    <w:p w14:paraId="5B2E48E2" w14:textId="77777777" w:rsidR="002E0010" w:rsidRPr="00BF249F" w:rsidRDefault="002E0010" w:rsidP="002E0010">
      <w:pPr>
        <w:pStyle w:val="CVChapterBodyCopy"/>
        <w:tabs>
          <w:tab w:val="left" w:pos="7037"/>
        </w:tabs>
      </w:pPr>
      <w:r w:rsidRPr="00BF249F">
        <w:t>Follow these steps to quick-move a patient from one bed to another bed:</w:t>
      </w:r>
    </w:p>
    <w:p w14:paraId="19AEE689" w14:textId="08199F3E" w:rsidR="002E0010" w:rsidRPr="00BF249F" w:rsidRDefault="002E0010" w:rsidP="00A55C80">
      <w:pPr>
        <w:pStyle w:val="ListNumber"/>
        <w:numPr>
          <w:ilvl w:val="0"/>
          <w:numId w:val="29"/>
        </w:numPr>
        <w:rPr>
          <w:b/>
        </w:rPr>
      </w:pPr>
      <w:r w:rsidRPr="00BF249F">
        <w:t xml:space="preserve">Open </w:t>
      </w:r>
      <w:r w:rsidR="00DB2D2A" w:rsidRPr="00BF249F">
        <w:t xml:space="preserve">the Bed View layout and on the </w:t>
      </w:r>
      <w:r w:rsidR="00DB2D2A" w:rsidRPr="00BF249F">
        <w:rPr>
          <w:b/>
        </w:rPr>
        <w:t>Side M</w:t>
      </w:r>
      <w:r w:rsidRPr="00BF249F">
        <w:rPr>
          <w:b/>
        </w:rPr>
        <w:t>enu</w:t>
      </w:r>
      <w:r w:rsidRPr="00BF249F">
        <w:t xml:space="preserve"> select </w:t>
      </w:r>
      <w:r w:rsidRPr="00BF249F">
        <w:rPr>
          <w:b/>
        </w:rPr>
        <w:t>Move.</w:t>
      </w:r>
    </w:p>
    <w:p w14:paraId="65CEE6D7" w14:textId="77777777" w:rsidR="002E0010" w:rsidRPr="00BF249F" w:rsidRDefault="002E0010" w:rsidP="002E0010">
      <w:pPr>
        <w:pStyle w:val="ListNumber"/>
      </w:pPr>
      <w:r w:rsidRPr="00BF249F">
        <w:t>Select the patient in the bed cell that you want to move from (Origin bed) to another bed (Destination bed).</w:t>
      </w:r>
    </w:p>
    <w:p w14:paraId="4D7AB479" w14:textId="77777777" w:rsidR="002E0010" w:rsidRPr="00BF249F" w:rsidRDefault="002E0010" w:rsidP="002E0010">
      <w:pPr>
        <w:pStyle w:val="CVFigure"/>
      </w:pPr>
      <w:r w:rsidRPr="00BF249F">
        <w:drawing>
          <wp:inline distT="0" distB="0" distL="0" distR="0" wp14:anchorId="4FEDC448" wp14:editId="60DEAFC0">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1">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BF249F" w:rsidRDefault="00146FC8" w:rsidP="002E0010">
      <w:pPr>
        <w:pStyle w:val="CVFigureCaption"/>
      </w:pPr>
      <w:r w:rsidRPr="00BF249F">
        <w:t>Bed View Layout–origin bed</w:t>
      </w:r>
    </w:p>
    <w:p w14:paraId="4A1D21EC" w14:textId="407007B3" w:rsidR="002E0010" w:rsidRPr="00BF249F" w:rsidRDefault="002E0010" w:rsidP="002E0010">
      <w:pPr>
        <w:pStyle w:val="ListNumber"/>
      </w:pPr>
      <w:r w:rsidRPr="00BF249F">
        <w:t>Select the destination bed cell (empty bed cell) that you want the patient to move to. On selecting the destination bed, the bed cell borders change to green color</w:t>
      </w:r>
      <w:r w:rsidR="008C11E3"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BF249F" w14:paraId="398DC64D" w14:textId="77777777" w:rsidTr="00DB2D2A">
        <w:trPr>
          <w:trHeight w:val="989"/>
        </w:trPr>
        <w:tc>
          <w:tcPr>
            <w:tcW w:w="993" w:type="dxa"/>
            <w:vAlign w:val="center"/>
          </w:tcPr>
          <w:p w14:paraId="5AAB42F5" w14:textId="77777777" w:rsidR="002E0010" w:rsidRPr="00BF249F" w:rsidRDefault="002E0010" w:rsidP="00DB3152">
            <w:pPr>
              <w:pStyle w:val="ChapterBodyCopy"/>
            </w:pPr>
            <w:r w:rsidRPr="00BF249F">
              <w:rPr>
                <w:noProof/>
                <w:lang w:val="en-IN" w:eastAsia="en-IN"/>
              </w:rPr>
              <w:drawing>
                <wp:inline distT="0" distB="0" distL="0" distR="0" wp14:anchorId="7E524CCD" wp14:editId="5A0949D1">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BF249F" w:rsidRDefault="00025B61" w:rsidP="00DB3152">
            <w:pPr>
              <w:pStyle w:val="CVCalloutNote"/>
            </w:pPr>
            <w:r w:rsidRPr="00BF249F">
              <w:t>On the Side M</w:t>
            </w:r>
            <w:r w:rsidR="002E0010" w:rsidRPr="00BF249F">
              <w:t>enu, click the Avail button or the All button to view the empty bed cells.</w:t>
            </w:r>
          </w:p>
        </w:tc>
      </w:tr>
    </w:tbl>
    <w:p w14:paraId="0EFD417B" w14:textId="7494E750" w:rsidR="002E0010" w:rsidRPr="00BF249F" w:rsidRDefault="002E0010" w:rsidP="002E0010">
      <w:pPr>
        <w:pStyle w:val="CVspacebeforetable"/>
      </w:pPr>
    </w:p>
    <w:p w14:paraId="24C5C66E" w14:textId="77777777" w:rsidR="002E0010" w:rsidRPr="00BF249F" w:rsidRDefault="002E0010" w:rsidP="002E0010">
      <w:pPr>
        <w:pStyle w:val="CVFigure"/>
      </w:pPr>
      <w:r w:rsidRPr="00BF249F">
        <w:lastRenderedPageBreak/>
        <w:drawing>
          <wp:inline distT="0" distB="0" distL="0" distR="0" wp14:anchorId="1DC72EF0" wp14:editId="3161B4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2">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BF249F" w:rsidRDefault="00677196" w:rsidP="00691A20">
      <w:pPr>
        <w:pStyle w:val="CVFigureCaption"/>
        <w:tabs>
          <w:tab w:val="left" w:pos="1134"/>
        </w:tabs>
      </w:pPr>
      <w:r w:rsidRPr="00BF249F">
        <w:t>Move Patient window</w:t>
      </w:r>
    </w:p>
    <w:p w14:paraId="687E0875" w14:textId="5BC626CF" w:rsidR="002E0010" w:rsidRPr="00BF249F" w:rsidRDefault="002E0010" w:rsidP="002E0010">
      <w:pPr>
        <w:pStyle w:val="ListNumber"/>
      </w:pPr>
      <w:r w:rsidRPr="00BF249F">
        <w:t xml:space="preserve">Select the </w:t>
      </w:r>
      <w:r w:rsidRPr="00BF249F">
        <w:rPr>
          <w:b/>
        </w:rPr>
        <w:t>Quick</w:t>
      </w:r>
      <w:r w:rsidRPr="00BF249F">
        <w:t xml:space="preserve"> </w:t>
      </w:r>
      <w:r w:rsidRPr="00BF249F">
        <w:rPr>
          <w:b/>
        </w:rPr>
        <w:t>Move</w:t>
      </w:r>
      <w:r w:rsidRPr="00BF249F">
        <w:t xml:space="preserve"> button</w:t>
      </w:r>
      <w:r w:rsidR="00677196" w:rsidRPr="00BF249F">
        <w:t xml:space="preserve"> in the </w:t>
      </w:r>
      <w:r w:rsidR="00677196" w:rsidRPr="00BF249F">
        <w:rPr>
          <w:b/>
        </w:rPr>
        <w:t>Move</w:t>
      </w:r>
      <w:r w:rsidR="00677196" w:rsidRPr="00BF249F">
        <w:t xml:space="preserve"> </w:t>
      </w:r>
      <w:r w:rsidR="00677196" w:rsidRPr="00BF249F">
        <w:rPr>
          <w:b/>
        </w:rPr>
        <w:t>Patient</w:t>
      </w:r>
      <w:r w:rsidR="00677196" w:rsidRPr="00BF249F">
        <w:t xml:space="preserve"> window</w:t>
      </w:r>
      <w:r w:rsidRPr="00BF249F">
        <w:t xml:space="preserve"> to move the patient to the destination bed</w:t>
      </w:r>
      <w:r w:rsidR="00677196" w:rsidRPr="00BF249F">
        <w:t xml:space="preserve"> in the bed view layout</w:t>
      </w:r>
      <w:r w:rsidRPr="00BF249F">
        <w:t>.</w:t>
      </w:r>
    </w:p>
    <w:p w14:paraId="46176312" w14:textId="77777777" w:rsidR="002E0010" w:rsidRPr="00BF249F" w:rsidRDefault="002E0010" w:rsidP="002E0010">
      <w:pPr>
        <w:pStyle w:val="CVFigure"/>
      </w:pPr>
      <w:r w:rsidRPr="00BF249F">
        <w:drawing>
          <wp:inline distT="0" distB="0" distL="0" distR="0" wp14:anchorId="7A4013B0" wp14:editId="0C53FA8B">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3">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BF249F" w:rsidRDefault="008C11E3" w:rsidP="00677196">
      <w:pPr>
        <w:pStyle w:val="CVFigureCaption"/>
        <w:tabs>
          <w:tab w:val="left" w:pos="1134"/>
        </w:tabs>
      </w:pPr>
      <w:r w:rsidRPr="00BF249F">
        <w:t>Bed View Layout–patient mov</w:t>
      </w:r>
      <w:r w:rsidR="00677196" w:rsidRPr="00BF249F">
        <w:t>ed to the destination bed</w:t>
      </w:r>
    </w:p>
    <w:p w14:paraId="666D63E2" w14:textId="3FB24514" w:rsidR="002E0010" w:rsidRPr="00BF249F" w:rsidRDefault="002E0010" w:rsidP="00D8758A">
      <w:pPr>
        <w:pStyle w:val="CVChapterBodyCopy"/>
      </w:pPr>
      <w:r w:rsidRPr="00BF249F">
        <w:lastRenderedPageBreak/>
        <w:t>The patient is moved to the destination bed. The origin bed cell is empty</w:t>
      </w:r>
      <w:r w:rsidR="002F2E97" w:rsidRPr="00BF249F">
        <w:t>,</w:t>
      </w:r>
      <w:r w:rsidRPr="00BF249F">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BF249F" w14:paraId="32A4150A" w14:textId="77777777" w:rsidTr="00BE0A80">
        <w:trPr>
          <w:trHeight w:val="989"/>
        </w:trPr>
        <w:tc>
          <w:tcPr>
            <w:tcW w:w="993" w:type="dxa"/>
            <w:vAlign w:val="center"/>
          </w:tcPr>
          <w:p w14:paraId="679AADA6" w14:textId="77777777" w:rsidR="004B294D" w:rsidRPr="00BF249F" w:rsidRDefault="004B294D" w:rsidP="00BE0A80">
            <w:pPr>
              <w:pStyle w:val="ChapterBodyCopy"/>
            </w:pPr>
            <w:r w:rsidRPr="00BF249F">
              <w:rPr>
                <w:noProof/>
                <w:lang w:val="en-IN" w:eastAsia="en-IN"/>
              </w:rPr>
              <w:drawing>
                <wp:inline distT="0" distB="0" distL="0" distR="0" wp14:anchorId="5BC7F620" wp14:editId="0CBF4F69">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BF249F" w:rsidRDefault="004B294D" w:rsidP="00BE0A80">
            <w:pPr>
              <w:pStyle w:val="CVCalloutNote"/>
            </w:pPr>
            <w:r w:rsidRPr="00BF249F">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BF249F" w:rsidRDefault="002E0010" w:rsidP="00691A20">
      <w:pPr>
        <w:pStyle w:val="CVHeading3"/>
        <w:tabs>
          <w:tab w:val="left" w:pos="709"/>
        </w:tabs>
      </w:pPr>
      <w:bookmarkStart w:id="47" w:name="_Toc32862610"/>
      <w:r w:rsidRPr="00BF249F">
        <w:t>Request Move</w:t>
      </w:r>
      <w:r w:rsidR="00691A20" w:rsidRPr="00BF249F">
        <w:rPr>
          <w:rFonts w:cstheme="majorHAnsi"/>
        </w:rPr>
        <w:t>—</w:t>
      </w:r>
      <w:r w:rsidR="00F07C05" w:rsidRPr="00BF249F">
        <w:t>Moving Patients within the Same G</w:t>
      </w:r>
      <w:r w:rsidR="004141F1" w:rsidRPr="00BF249F">
        <w:t>roup</w:t>
      </w:r>
      <w:bookmarkEnd w:id="47"/>
    </w:p>
    <w:p w14:paraId="3DCD8652" w14:textId="529B2889" w:rsidR="004141F1" w:rsidRPr="00BF249F" w:rsidRDefault="004141F1" w:rsidP="004141F1">
      <w:pPr>
        <w:pStyle w:val="CVChapterBodyCopy"/>
        <w:tabs>
          <w:tab w:val="left" w:pos="7037"/>
        </w:tabs>
      </w:pPr>
      <w:r w:rsidRPr="00BF249F">
        <w:t>When you move a patient on request from one bed to another</w:t>
      </w:r>
      <w:r w:rsidR="00F07C05" w:rsidRPr="00BF249F">
        <w:t xml:space="preserve"> bed</w:t>
      </w:r>
      <w:r w:rsidRPr="00BF249F">
        <w:t xml:space="preserve"> within the same location</w:t>
      </w:r>
      <w:r w:rsidR="0094251B" w:rsidRPr="00BF249F">
        <w:t xml:space="preserve"> of that group</w:t>
      </w:r>
      <w:r w:rsidR="00471765" w:rsidRPr="00BF249F">
        <w:t xml:space="preserve"> (</w:t>
      </w:r>
      <w:r w:rsidR="00F07C05" w:rsidRPr="00BF249F">
        <w:t>and within the same group-type, AC, PAC or, CC</w:t>
      </w:r>
      <w:r w:rsidR="00471765" w:rsidRPr="00BF249F">
        <w:t>)</w:t>
      </w:r>
      <w:r w:rsidRPr="00BF249F">
        <w:t>, or across different locations</w:t>
      </w:r>
      <w:r w:rsidR="00A33F77" w:rsidRPr="00BF249F">
        <w:t xml:space="preserve"> </w:t>
      </w:r>
      <w:r w:rsidR="00F07C05" w:rsidRPr="00BF249F">
        <w:t>within</w:t>
      </w:r>
      <w:r w:rsidR="0094251B" w:rsidRPr="00BF249F">
        <w:t xml:space="preserve"> </w:t>
      </w:r>
      <w:r w:rsidR="00F07C05" w:rsidRPr="00BF249F">
        <w:t>the same</w:t>
      </w:r>
      <w:r w:rsidR="00A33F77" w:rsidRPr="00BF249F">
        <w:t xml:space="preserve"> group</w:t>
      </w:r>
      <w:r w:rsidR="0094251B" w:rsidRPr="00BF249F">
        <w:t xml:space="preserve">, </w:t>
      </w:r>
      <w:r w:rsidRPr="00BF249F">
        <w:t>you need not discharge the patient from the origin bed</w:t>
      </w:r>
      <w:r w:rsidR="00F07C05" w:rsidRPr="00BF249F">
        <w:t>.</w:t>
      </w:r>
    </w:p>
    <w:p w14:paraId="5E1143F5" w14:textId="1880A841" w:rsidR="00F07C05" w:rsidRPr="00BF249F" w:rsidRDefault="00F07C05" w:rsidP="00F07C05">
      <w:pPr>
        <w:pStyle w:val="CVChapterBodyCopy"/>
        <w:tabs>
          <w:tab w:val="left" w:pos="7037"/>
        </w:tabs>
      </w:pPr>
      <w:r w:rsidRPr="00BF249F">
        <w:t>Follow these steps to move a patient from one bed to another bed within the same group:</w:t>
      </w:r>
    </w:p>
    <w:p w14:paraId="69727096" w14:textId="17BCBC8F" w:rsidR="0094251B" w:rsidRPr="00BF249F" w:rsidRDefault="00F07C05" w:rsidP="00A55C80">
      <w:pPr>
        <w:pStyle w:val="ListNumber"/>
        <w:numPr>
          <w:ilvl w:val="0"/>
          <w:numId w:val="71"/>
        </w:numPr>
      </w:pPr>
      <w:r w:rsidRPr="00BF249F">
        <w:t>In the Bed View layout and on the side menu</w:t>
      </w:r>
      <w:r w:rsidR="002F2E97" w:rsidRPr="00BF249F">
        <w:t>,</w:t>
      </w:r>
      <w:r w:rsidRPr="00BF249F">
        <w:t xml:space="preserve"> select </w:t>
      </w:r>
      <w:r w:rsidRPr="00BF249F">
        <w:rPr>
          <w:b/>
        </w:rPr>
        <w:t>Move</w:t>
      </w:r>
      <w:r w:rsidRPr="00BF249F">
        <w:t xml:space="preserve">. </w:t>
      </w:r>
      <w:r w:rsidRPr="00BF249F">
        <w:rPr>
          <w:b/>
        </w:rPr>
        <w:t>Move</w:t>
      </w:r>
      <w:r w:rsidRPr="00BF249F">
        <w:t xml:space="preserve"> remains highlighted on the side menu during the process of selecting the origin bed and the destination bed.</w:t>
      </w:r>
    </w:p>
    <w:p w14:paraId="4BE5E8CA" w14:textId="26C6E477" w:rsidR="00F07C05" w:rsidRPr="00BF249F" w:rsidRDefault="00F07C05" w:rsidP="00F07C05">
      <w:pPr>
        <w:pStyle w:val="ListNumber"/>
      </w:pPr>
      <w:r w:rsidRPr="00BF249F">
        <w:t>Select the patient in the bed cell that you want to move from (origin bed). The bed cell borders change to orange color.</w:t>
      </w:r>
    </w:p>
    <w:p w14:paraId="5BFD0AEC" w14:textId="15B3E82A" w:rsidR="00AF043B" w:rsidRPr="00BF249F" w:rsidRDefault="00AF043B" w:rsidP="00AF043B">
      <w:pPr>
        <w:pStyle w:val="ListNumber"/>
      </w:pPr>
      <w:r w:rsidRPr="00BF249F">
        <w:t>Select the destination bed (empty bed cell) belonging to the same group, within the same location</w:t>
      </w:r>
      <w:r w:rsidR="002F2E97" w:rsidRPr="00BF249F">
        <w:t>,</w:t>
      </w:r>
      <w:r w:rsidRPr="00BF249F">
        <w:t xml:space="preserve"> or across different locations, to which you want to move the patient. The bed cell borders of the destination bed change to green color</w:t>
      </w:r>
      <w:r w:rsidR="002F2E97"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p w14:paraId="37375F68" w14:textId="250BA822" w:rsidR="00AF043B" w:rsidRPr="00BF249F" w:rsidRDefault="00B127F4" w:rsidP="00AF043B">
      <w:pPr>
        <w:pStyle w:val="CVFigure"/>
      </w:pPr>
      <w:r w:rsidRPr="00BF249F">
        <w:drawing>
          <wp:inline distT="0" distB="0" distL="0" distR="0" wp14:anchorId="4B3DF47F" wp14:editId="2256295E">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4">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BF249F" w:rsidRDefault="00677196" w:rsidP="00677196">
      <w:pPr>
        <w:pStyle w:val="CVFigureCaption"/>
        <w:tabs>
          <w:tab w:val="left" w:pos="1134"/>
        </w:tabs>
      </w:pPr>
      <w:r w:rsidRPr="00BF249F">
        <w:t>Move Patient window–Request Move button</w:t>
      </w:r>
    </w:p>
    <w:p w14:paraId="1A138A65" w14:textId="77777777" w:rsidR="00AF043B" w:rsidRPr="00BF249F" w:rsidRDefault="00AF043B" w:rsidP="00AF043B">
      <w:pPr>
        <w:pStyle w:val="ListNumber"/>
      </w:pPr>
      <w:r w:rsidRPr="00BF249F">
        <w:t xml:space="preserve">Select the </w:t>
      </w:r>
      <w:r w:rsidRPr="00BF249F">
        <w:rPr>
          <w:b/>
        </w:rPr>
        <w:t>Request Move</w:t>
      </w:r>
      <w:r w:rsidRPr="00BF249F">
        <w:t xml:space="preserve"> button to add the destination bed.</w:t>
      </w:r>
    </w:p>
    <w:p w14:paraId="7AB0FE9C" w14:textId="6CC92DFD" w:rsidR="00AF043B" w:rsidRPr="00BF249F" w:rsidRDefault="00AF043B" w:rsidP="00AF043B">
      <w:pPr>
        <w:pStyle w:val="CVChapterBodyCopy"/>
      </w:pPr>
      <w:r w:rsidRPr="00BF249F">
        <w:lastRenderedPageBreak/>
        <w:t xml:space="preserve">The </w:t>
      </w:r>
      <w:r w:rsidRPr="00BF249F">
        <w:rPr>
          <w:b/>
        </w:rPr>
        <w:t>Move</w:t>
      </w:r>
      <w:r w:rsidRPr="00BF249F">
        <w:t xml:space="preserve"> </w:t>
      </w:r>
      <w:r w:rsidRPr="00BF249F">
        <w:rPr>
          <w:b/>
        </w:rPr>
        <w:t>Patient</w:t>
      </w:r>
      <w:r w:rsidRPr="00BF249F">
        <w:t xml:space="preserve"> window closes, and on the bed view layout, an olive-green color move-indicator arrow displays in the origin bed cell and the destination bed cell</w:t>
      </w:r>
      <w:r w:rsidR="002F2E97" w:rsidRPr="00BF249F">
        <w:t>,</w:t>
      </w:r>
      <w:r w:rsidRPr="00BF249F">
        <w:t xml:space="preserve"> indicating that the patient move request is initiated at the origin bed and the destination bed.</w:t>
      </w:r>
    </w:p>
    <w:p w14:paraId="7111EA98" w14:textId="43144004" w:rsidR="00AF043B" w:rsidRPr="00BF249F" w:rsidRDefault="00B127F4" w:rsidP="00AF043B">
      <w:pPr>
        <w:pStyle w:val="CVFigure"/>
      </w:pPr>
      <w:r w:rsidRPr="00BF249F">
        <w:drawing>
          <wp:inline distT="0" distB="0" distL="0" distR="0" wp14:anchorId="7AE8A102" wp14:editId="5E7DB3C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5">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BF249F" w:rsidRDefault="00A020F8" w:rsidP="00B96AC9">
      <w:pPr>
        <w:pStyle w:val="CVFigureCaption"/>
        <w:tabs>
          <w:tab w:val="left" w:pos="1134"/>
        </w:tabs>
      </w:pPr>
      <w:r w:rsidRPr="00BF249F">
        <w:t>Bed View Layout–patient move request initiated</w:t>
      </w:r>
    </w:p>
    <w:p w14:paraId="7518EFEA" w14:textId="77777777" w:rsidR="00AF043B" w:rsidRPr="00BF249F" w:rsidRDefault="00AF043B" w:rsidP="00AF043B">
      <w:pPr>
        <w:pStyle w:val="ListNumber"/>
      </w:pPr>
      <w:r w:rsidRPr="00BF249F">
        <w:t xml:space="preserve">Select the destination bed cell to open the </w:t>
      </w:r>
      <w:r w:rsidRPr="00BF249F">
        <w:rPr>
          <w:b/>
        </w:rPr>
        <w:t>Summary</w:t>
      </w:r>
      <w:r w:rsidRPr="00BF249F">
        <w:t xml:space="preserve"> window.</w:t>
      </w:r>
    </w:p>
    <w:p w14:paraId="67B89BBD" w14:textId="1EBC80A3" w:rsidR="00F07C05" w:rsidRPr="00BF249F" w:rsidRDefault="00B96AC9" w:rsidP="00B127F4">
      <w:pPr>
        <w:pStyle w:val="CVFigure"/>
      </w:pPr>
      <w:r w:rsidRPr="00BF249F">
        <w:drawing>
          <wp:inline distT="0" distB="0" distL="0" distR="0" wp14:anchorId="409FB79E" wp14:editId="176758E0">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6">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BF249F" w:rsidRDefault="00B96AC9" w:rsidP="00B96AC9">
      <w:pPr>
        <w:pStyle w:val="CVFigureCaption"/>
        <w:tabs>
          <w:tab w:val="left" w:pos="1134"/>
        </w:tabs>
      </w:pPr>
      <w:r w:rsidRPr="00BF249F">
        <w:t>Summary window</w:t>
      </w:r>
    </w:p>
    <w:p w14:paraId="645E3D50" w14:textId="77777777" w:rsidR="00B127F4" w:rsidRPr="00BF249F" w:rsidRDefault="00B127F4" w:rsidP="00B127F4">
      <w:pPr>
        <w:pStyle w:val="CVChapterBodyCopy"/>
      </w:pPr>
      <w:r w:rsidRPr="00BF249F">
        <w:t xml:space="preserve">In the </w:t>
      </w:r>
      <w:r w:rsidRPr="00BF249F">
        <w:rPr>
          <w:b/>
        </w:rPr>
        <w:t>Move Request</w:t>
      </w:r>
      <w:r w:rsidRPr="00BF249F">
        <w:t xml:space="preserve"> box, you can view the patient move request details.</w:t>
      </w:r>
    </w:p>
    <w:p w14:paraId="0E630D8B" w14:textId="1AC81A2F" w:rsidR="00B127F4" w:rsidRPr="00BF249F" w:rsidRDefault="00B127F4" w:rsidP="00B127F4">
      <w:pPr>
        <w:pStyle w:val="ListNumber"/>
      </w:pPr>
      <w:r w:rsidRPr="00BF249F">
        <w:t xml:space="preserve">Select the </w:t>
      </w:r>
      <w:r w:rsidRPr="00BF249F">
        <w:rPr>
          <w:b/>
        </w:rPr>
        <w:t>Accept Move</w:t>
      </w:r>
      <w:r w:rsidRPr="00BF249F">
        <w:t xml:space="preserve"> button to accept the move request changes. You can also reject the move request by selecting the </w:t>
      </w:r>
      <w:r w:rsidRPr="00BF249F">
        <w:rPr>
          <w:b/>
        </w:rPr>
        <w:t>Reject Move</w:t>
      </w:r>
      <w:r w:rsidRPr="00BF249F">
        <w:t xml:space="preserve"> button. If rejected, a red arrow displays in the bed cell in the Bed View.</w:t>
      </w:r>
    </w:p>
    <w:p w14:paraId="09A13C8B" w14:textId="02442EBD" w:rsidR="00B127F4" w:rsidRPr="00BF249F" w:rsidRDefault="00B127F4" w:rsidP="00B127F4">
      <w:pPr>
        <w:pStyle w:val="ListNumber"/>
      </w:pPr>
      <w:r w:rsidRPr="00BF249F">
        <w:t xml:space="preserve">Select </w:t>
      </w:r>
      <w:r w:rsidRPr="00BF249F">
        <w:rPr>
          <w:b/>
        </w:rPr>
        <w:t>Back to View</w:t>
      </w:r>
      <w:r w:rsidRPr="00BF249F">
        <w:t xml:space="preserve"> to go to the bed view layout.</w:t>
      </w:r>
    </w:p>
    <w:p w14:paraId="4DFF2CFD" w14:textId="2D54904B" w:rsidR="00B127F4" w:rsidRPr="00BF249F" w:rsidRDefault="004A203A" w:rsidP="004A203A">
      <w:pPr>
        <w:pStyle w:val="CVFigure"/>
      </w:pPr>
      <w:r w:rsidRPr="00BF249F">
        <w:lastRenderedPageBreak/>
        <w:drawing>
          <wp:inline distT="0" distB="0" distL="0" distR="0" wp14:anchorId="20305135" wp14:editId="72C952F4">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7">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BF249F" w:rsidRDefault="00B96AC9" w:rsidP="002E3FC3">
      <w:pPr>
        <w:pStyle w:val="CVFigureCaption"/>
        <w:tabs>
          <w:tab w:val="left" w:pos="1134"/>
        </w:tabs>
      </w:pPr>
      <w:r w:rsidRPr="00BF249F">
        <w:t>Bed View Layout–</w:t>
      </w:r>
      <w:r w:rsidR="002E3FC3" w:rsidRPr="00BF249F">
        <w:t>p</w:t>
      </w:r>
      <w:r w:rsidRPr="00BF249F">
        <w:t>atient</w:t>
      </w:r>
      <w:r w:rsidR="002E3FC3" w:rsidRPr="00BF249F">
        <w:t xml:space="preserve"> move within the same group</w:t>
      </w:r>
    </w:p>
    <w:p w14:paraId="0FC054F1" w14:textId="77777777" w:rsidR="004A203A" w:rsidRPr="00BF249F" w:rsidRDefault="004A203A" w:rsidP="004A203A">
      <w:pPr>
        <w:pStyle w:val="CVChapterBodyCopy"/>
      </w:pPr>
      <w:r w:rsidRPr="00BF249F">
        <w:t>You can notice that the patient is moved to the destination bed from the origin bed.</w:t>
      </w:r>
    </w:p>
    <w:p w14:paraId="45F8754E" w14:textId="24A1CA9C" w:rsidR="00CE5AD6" w:rsidRPr="00BF249F" w:rsidRDefault="00CE5AD6" w:rsidP="00691A20">
      <w:pPr>
        <w:pStyle w:val="CVHeading3"/>
        <w:tabs>
          <w:tab w:val="left" w:pos="709"/>
        </w:tabs>
      </w:pPr>
      <w:bookmarkStart w:id="48" w:name="_Toc32862611"/>
      <w:r w:rsidRPr="00BF249F">
        <w:t>Request Move</w:t>
      </w:r>
      <w:r w:rsidRPr="00BF249F">
        <w:rPr>
          <w:rFonts w:cstheme="majorHAnsi"/>
        </w:rPr>
        <w:t>–</w:t>
      </w:r>
      <w:r w:rsidRPr="00BF249F">
        <w:t>Moving Patients across Different Groups</w:t>
      </w:r>
      <w:bookmarkEnd w:id="48"/>
    </w:p>
    <w:p w14:paraId="3D82239D" w14:textId="4D5EDB5A" w:rsidR="00D17953" w:rsidRPr="00BF249F" w:rsidRDefault="00F07C05" w:rsidP="002E0010">
      <w:pPr>
        <w:pStyle w:val="CVChapterBodyCopy"/>
        <w:tabs>
          <w:tab w:val="left" w:pos="7037"/>
        </w:tabs>
      </w:pPr>
      <w:r w:rsidRPr="00BF249F">
        <w:t>When you move a patient on request from one bed to another bed across different groups (though within the same group-type)</w:t>
      </w:r>
      <w:r w:rsidR="00D17953" w:rsidRPr="00BF249F">
        <w:t xml:space="preserve">, Coreo View prompts you to discharge the patient before moving the patient to the destination bed. Once you complete the patient discharge process in the </w:t>
      </w:r>
      <w:r w:rsidR="00D17953" w:rsidRPr="00BF249F">
        <w:rPr>
          <w:b/>
        </w:rPr>
        <w:t>Summary</w:t>
      </w:r>
      <w:r w:rsidR="00D17953" w:rsidRPr="00BF249F">
        <w:t xml:space="preserve"> window in the origin bed, the patient</w:t>
      </w:r>
      <w:r w:rsidR="006953BB" w:rsidRPr="00BF249F">
        <w:t xml:space="preserve"> moves</w:t>
      </w:r>
      <w:r w:rsidR="00D17953" w:rsidRPr="00BF249F">
        <w:t xml:space="preserve"> to the destination bed.</w:t>
      </w:r>
    </w:p>
    <w:p w14:paraId="7A97084F" w14:textId="3154E8F1" w:rsidR="002E0010" w:rsidRPr="00BF249F" w:rsidRDefault="002E0010" w:rsidP="002E0010">
      <w:pPr>
        <w:pStyle w:val="CVChapterBodyCopy"/>
        <w:tabs>
          <w:tab w:val="left" w:pos="7037"/>
        </w:tabs>
      </w:pPr>
      <w:r w:rsidRPr="00BF249F">
        <w:t xml:space="preserve">Follow these </w:t>
      </w:r>
      <w:r w:rsidR="008C11E3" w:rsidRPr="00BF249F">
        <w:t>steps to move a patient from a</w:t>
      </w:r>
      <w:r w:rsidRPr="00BF249F">
        <w:t xml:space="preserve"> bed</w:t>
      </w:r>
      <w:r w:rsidR="008C11E3" w:rsidRPr="00BF249F">
        <w:t xml:space="preserve"> cell</w:t>
      </w:r>
      <w:r w:rsidRPr="00BF249F">
        <w:t xml:space="preserve"> to another bed</w:t>
      </w:r>
      <w:r w:rsidR="008C11E3" w:rsidRPr="00BF249F">
        <w:t xml:space="preserve"> cell</w:t>
      </w:r>
      <w:r w:rsidR="00F07C05" w:rsidRPr="00BF249F">
        <w:t xml:space="preserve"> across different locations</w:t>
      </w:r>
      <w:r w:rsidRPr="00BF249F">
        <w:t>:</w:t>
      </w:r>
    </w:p>
    <w:p w14:paraId="0F26A79A" w14:textId="77777777" w:rsidR="002E0010" w:rsidRPr="00BF249F" w:rsidRDefault="002E0010" w:rsidP="00A55C80">
      <w:pPr>
        <w:pStyle w:val="ListNumber"/>
        <w:numPr>
          <w:ilvl w:val="0"/>
          <w:numId w:val="30"/>
        </w:numPr>
        <w:rPr>
          <w:b/>
        </w:rPr>
      </w:pPr>
      <w:r w:rsidRPr="00BF249F">
        <w:t xml:space="preserve">Open the Bed View layout and on the side menu select </w:t>
      </w:r>
      <w:r w:rsidRPr="00BF249F">
        <w:rPr>
          <w:b/>
        </w:rPr>
        <w:t>Move</w:t>
      </w:r>
      <w:r w:rsidRPr="00BF249F">
        <w:t xml:space="preserve">. </w:t>
      </w:r>
      <w:r w:rsidRPr="00BF249F">
        <w:rPr>
          <w:b/>
        </w:rPr>
        <w:t>Move</w:t>
      </w:r>
      <w:r w:rsidRPr="00BF249F">
        <w:t xml:space="preserve"> remains highlighted on the side menu during the process of selecting the origin bed and the destination beds. At any point to quit from the process, click </w:t>
      </w:r>
      <w:r w:rsidRPr="00BF249F">
        <w:rPr>
          <w:b/>
        </w:rPr>
        <w:t xml:space="preserve">Move </w:t>
      </w:r>
      <w:r w:rsidRPr="00BF249F">
        <w:t>again</w:t>
      </w:r>
      <w:r w:rsidRPr="00BF249F">
        <w:rPr>
          <w:b/>
        </w:rPr>
        <w:t xml:space="preserve"> </w:t>
      </w:r>
      <w:r w:rsidRPr="00BF249F">
        <w:t>to clear the selection.</w:t>
      </w:r>
    </w:p>
    <w:p w14:paraId="58F87DCF" w14:textId="77777777" w:rsidR="002E0010" w:rsidRPr="00BF249F" w:rsidRDefault="002E0010" w:rsidP="002E0010">
      <w:pPr>
        <w:pStyle w:val="ListNumber"/>
      </w:pPr>
      <w:r w:rsidRPr="00BF249F">
        <w:t>Select the patient in the bed cell that you want to move from (origin bed). The bed cell borders change to orange color.</w:t>
      </w:r>
    </w:p>
    <w:p w14:paraId="4FFF573F" w14:textId="426AD092" w:rsidR="002E0010" w:rsidRPr="00BF249F" w:rsidRDefault="002E0010" w:rsidP="002E0010">
      <w:pPr>
        <w:pStyle w:val="ListNumber"/>
      </w:pPr>
      <w:r w:rsidRPr="00BF249F">
        <w:t xml:space="preserve">Select the destination bed (empty bed cell) </w:t>
      </w:r>
      <w:r w:rsidR="006D3AE8" w:rsidRPr="00BF249F">
        <w:t xml:space="preserve">belonging to another group </w:t>
      </w:r>
      <w:r w:rsidRPr="00BF249F">
        <w:t>to which you want to move the patient. The bed cell borders of the destination bed change to green color</w:t>
      </w:r>
      <w:r w:rsidR="002F2E97"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p w14:paraId="11C2FF0E" w14:textId="77777777" w:rsidR="002E0010" w:rsidRPr="00BF249F" w:rsidRDefault="002E0010" w:rsidP="002E0010">
      <w:pPr>
        <w:pStyle w:val="CVFigure"/>
      </w:pPr>
      <w:r w:rsidRPr="00BF249F">
        <w:lastRenderedPageBreak/>
        <w:drawing>
          <wp:inline distT="0" distB="0" distL="0" distR="0" wp14:anchorId="462FD642" wp14:editId="308042B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8">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BF249F" w:rsidRDefault="008A2448" w:rsidP="008A2448">
      <w:pPr>
        <w:pStyle w:val="CVFigureCaption"/>
        <w:tabs>
          <w:tab w:val="left" w:pos="1134"/>
        </w:tabs>
      </w:pPr>
      <w:r w:rsidRPr="00BF249F">
        <w:t>Move Patient window–Request move button</w:t>
      </w:r>
    </w:p>
    <w:p w14:paraId="4C330CF5" w14:textId="77777777" w:rsidR="002E0010" w:rsidRPr="00BF249F" w:rsidRDefault="002E0010" w:rsidP="002E0010">
      <w:pPr>
        <w:pStyle w:val="ListNumber"/>
      </w:pPr>
      <w:r w:rsidRPr="00BF249F">
        <w:t xml:space="preserve">Select the </w:t>
      </w:r>
      <w:r w:rsidRPr="00BF249F">
        <w:rPr>
          <w:b/>
        </w:rPr>
        <w:t>Request Move</w:t>
      </w:r>
      <w:r w:rsidRPr="00BF249F">
        <w:t xml:space="preserve"> button to add the destination bed.</w:t>
      </w:r>
    </w:p>
    <w:p w14:paraId="5D84ECC5" w14:textId="06BC7928" w:rsidR="002E0010" w:rsidRPr="00BF249F" w:rsidRDefault="002E0010" w:rsidP="00D8758A">
      <w:pPr>
        <w:pStyle w:val="CVChapterBodyCopy"/>
      </w:pPr>
      <w:r w:rsidRPr="00BF249F">
        <w:t xml:space="preserve">The </w:t>
      </w:r>
      <w:r w:rsidRPr="00BF249F">
        <w:rPr>
          <w:b/>
        </w:rPr>
        <w:t>Move</w:t>
      </w:r>
      <w:r w:rsidRPr="00BF249F">
        <w:t xml:space="preserve"> </w:t>
      </w:r>
      <w:r w:rsidRPr="00BF249F">
        <w:rPr>
          <w:b/>
        </w:rPr>
        <w:t>Patient</w:t>
      </w:r>
      <w:r w:rsidRPr="00BF249F">
        <w:t xml:space="preserve"> window closes, and on the bed view layout, </w:t>
      </w:r>
      <w:r w:rsidR="00447F01" w:rsidRPr="00BF249F">
        <w:t>an</w:t>
      </w:r>
      <w:r w:rsidRPr="00BF249F">
        <w:t xml:space="preserve"> </w:t>
      </w:r>
      <w:r w:rsidR="00447F01" w:rsidRPr="00BF249F">
        <w:t>olive-green color</w:t>
      </w:r>
      <w:r w:rsidRPr="00BF249F">
        <w:t xml:space="preserve"> move-indicator arrow displays in the origin bed cell and the destination bed cell</w:t>
      </w:r>
      <w:r w:rsidR="002F2E97" w:rsidRPr="00BF249F">
        <w:t>,</w:t>
      </w:r>
      <w:r w:rsidRPr="00BF249F">
        <w:t xml:space="preserve"> indicating that the patient move request is initiated at the origin bed and the destination bed.</w:t>
      </w:r>
    </w:p>
    <w:p w14:paraId="4F7C17BC" w14:textId="493DC274" w:rsidR="002E0010" w:rsidRPr="00BF249F" w:rsidRDefault="006D3AE8" w:rsidP="002E0010">
      <w:pPr>
        <w:pStyle w:val="CVFigure"/>
      </w:pPr>
      <w:r w:rsidRPr="00BF249F">
        <w:lastRenderedPageBreak/>
        <w:drawing>
          <wp:inline distT="0" distB="0" distL="0" distR="0" wp14:anchorId="6159B36E" wp14:editId="438C4BDC">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9">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BF249F" w:rsidRDefault="007A6890" w:rsidP="007A6890">
      <w:pPr>
        <w:pStyle w:val="CVFigureCaption"/>
        <w:tabs>
          <w:tab w:val="left" w:pos="1134"/>
        </w:tabs>
      </w:pPr>
      <w:r w:rsidRPr="00BF249F">
        <w:t>Bed View Layout–patient move request initiated</w:t>
      </w:r>
    </w:p>
    <w:p w14:paraId="54D9A054" w14:textId="295B3A4D" w:rsidR="00C622EF" w:rsidRPr="00BF249F" w:rsidRDefault="00C622EF" w:rsidP="00C622EF">
      <w:pPr>
        <w:pStyle w:val="ListNumber"/>
      </w:pPr>
      <w:r w:rsidRPr="00BF249F">
        <w:t xml:space="preserve">Select the destination bed cell to open the </w:t>
      </w:r>
      <w:r w:rsidRPr="00BF249F">
        <w:rPr>
          <w:b/>
        </w:rPr>
        <w:t>Summary</w:t>
      </w:r>
      <w:r w:rsidRPr="00BF249F">
        <w:t xml:space="preserve"> window.</w:t>
      </w:r>
    </w:p>
    <w:p w14:paraId="2E1FAAB2" w14:textId="77777777" w:rsidR="002E0010" w:rsidRPr="00BF249F" w:rsidRDefault="002E0010" w:rsidP="002E0010">
      <w:pPr>
        <w:pStyle w:val="CVFigure"/>
      </w:pPr>
      <w:r w:rsidRPr="00BF249F">
        <w:drawing>
          <wp:inline distT="0" distB="0" distL="0" distR="0" wp14:anchorId="1E17CD7D" wp14:editId="7847078B">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0">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BF249F" w:rsidRDefault="00D24E3C" w:rsidP="007A6890">
      <w:pPr>
        <w:pStyle w:val="CVFigureCaption"/>
        <w:tabs>
          <w:tab w:val="left" w:pos="1134"/>
          <w:tab w:val="left" w:pos="1276"/>
        </w:tabs>
      </w:pPr>
      <w:r w:rsidRPr="00BF249F">
        <w:t>Summary window–move r</w:t>
      </w:r>
      <w:r w:rsidR="00F04119" w:rsidRPr="00BF249F">
        <w:t xml:space="preserve">equest </w:t>
      </w:r>
      <w:r w:rsidRPr="00BF249F">
        <w:t>initiated</w:t>
      </w:r>
    </w:p>
    <w:p w14:paraId="447EE5DF" w14:textId="685CD7D7" w:rsidR="002E0010" w:rsidRPr="00BF249F" w:rsidRDefault="00C622EF" w:rsidP="0063086F">
      <w:pPr>
        <w:pStyle w:val="CVChapterBodyCopy"/>
      </w:pPr>
      <w:r w:rsidRPr="00BF249F">
        <w:t xml:space="preserve">In the </w:t>
      </w:r>
      <w:r w:rsidRPr="00BF249F">
        <w:rPr>
          <w:b/>
        </w:rPr>
        <w:t>Move Request</w:t>
      </w:r>
      <w:r w:rsidRPr="00BF249F">
        <w:t xml:space="preserve"> </w:t>
      </w:r>
      <w:r w:rsidR="00B127F4" w:rsidRPr="00BF249F">
        <w:t>box</w:t>
      </w:r>
      <w:r w:rsidRPr="00BF249F">
        <w:t>, you can view the patient move request details.</w:t>
      </w:r>
    </w:p>
    <w:p w14:paraId="39A6E4B3" w14:textId="6A507262" w:rsidR="00C622EF" w:rsidRPr="00BF249F" w:rsidRDefault="00C622EF" w:rsidP="00C622EF">
      <w:pPr>
        <w:pStyle w:val="ListNumber"/>
      </w:pPr>
      <w:r w:rsidRPr="00BF249F">
        <w:t xml:space="preserve">Select the </w:t>
      </w:r>
      <w:r w:rsidRPr="00BF249F">
        <w:rPr>
          <w:b/>
        </w:rPr>
        <w:t>Accept Move</w:t>
      </w:r>
      <w:r w:rsidRPr="00BF249F">
        <w:t xml:space="preserve"> button to accept the move request changes. You can also </w:t>
      </w:r>
      <w:r w:rsidR="00646F85" w:rsidRPr="00BF249F">
        <w:t>reject</w:t>
      </w:r>
      <w:r w:rsidRPr="00BF249F">
        <w:t xml:space="preserve"> the move request by selecting the </w:t>
      </w:r>
      <w:r w:rsidRPr="00BF249F">
        <w:rPr>
          <w:b/>
        </w:rPr>
        <w:t>Reject Move</w:t>
      </w:r>
      <w:r w:rsidRPr="00BF249F">
        <w:t xml:space="preserve"> button.</w:t>
      </w:r>
      <w:r w:rsidR="00646F85" w:rsidRPr="00BF249F">
        <w:t xml:space="preserve"> If rejected, a red arrow displays in the bed cell in the Bed View.</w:t>
      </w:r>
    </w:p>
    <w:p w14:paraId="29936BB5" w14:textId="77777777" w:rsidR="002E0010" w:rsidRPr="00BF249F" w:rsidRDefault="002E0010" w:rsidP="002E0010">
      <w:pPr>
        <w:pStyle w:val="CVFigure"/>
      </w:pPr>
      <w:r w:rsidRPr="00BF249F">
        <w:lastRenderedPageBreak/>
        <w:drawing>
          <wp:inline distT="0" distB="0" distL="0" distR="0" wp14:anchorId="459225AA" wp14:editId="57F94A6B">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1">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BF249F" w:rsidRDefault="00D24E3C" w:rsidP="00D24E3C">
      <w:pPr>
        <w:pStyle w:val="CVFigureCaption"/>
        <w:tabs>
          <w:tab w:val="left" w:pos="1134"/>
          <w:tab w:val="left" w:pos="1276"/>
        </w:tabs>
      </w:pPr>
      <w:r w:rsidRPr="00BF249F">
        <w:t>Summary window–move request accepted</w:t>
      </w:r>
    </w:p>
    <w:p w14:paraId="3463532A" w14:textId="475E6F47" w:rsidR="002E0010" w:rsidRPr="00BF249F" w:rsidRDefault="002F2E97" w:rsidP="00345850">
      <w:pPr>
        <w:pStyle w:val="CVChapterBodyCopy"/>
      </w:pPr>
      <w:r w:rsidRPr="00BF249F">
        <w:t xml:space="preserve">On accepting the move </w:t>
      </w:r>
      <w:r w:rsidR="00646F85" w:rsidRPr="00BF249F">
        <w:t xml:space="preserve">request, a </w:t>
      </w:r>
      <w:r w:rsidR="00F03189" w:rsidRPr="00BF249F">
        <w:t>bright</w:t>
      </w:r>
      <w:r w:rsidR="00646F85" w:rsidRPr="00BF249F">
        <w:t xml:space="preserve"> green arrow </w:t>
      </w:r>
      <w:r w:rsidRPr="00BF249F">
        <w:t>is displayed</w:t>
      </w:r>
      <w:r w:rsidR="00646F85" w:rsidRPr="00BF249F">
        <w:t>.</w:t>
      </w:r>
      <w:r w:rsidR="00F03189" w:rsidRPr="00BF249F">
        <w:t xml:space="preserve"> A bright green </w:t>
      </w:r>
      <w:r w:rsidR="005C5701" w:rsidRPr="00BF249F">
        <w:t>arrow indicates that you must discharge the patient from the origin bed</w:t>
      </w:r>
      <w:r w:rsidR="00F535C8" w:rsidRPr="00BF249F">
        <w:t xml:space="preserve"> to </w:t>
      </w:r>
      <w:r w:rsidR="00447F01" w:rsidRPr="00BF249F">
        <w:t xml:space="preserve">further </w:t>
      </w:r>
      <w:r w:rsidR="00F535C8" w:rsidRPr="00BF249F">
        <w:t xml:space="preserve">process the </w:t>
      </w:r>
      <w:r w:rsidR="00447F01" w:rsidRPr="00BF249F">
        <w:t>patient</w:t>
      </w:r>
      <w:r w:rsidRPr="00BF249F">
        <w:t>-</w:t>
      </w:r>
      <w:r w:rsidR="00447F01" w:rsidRPr="00BF249F">
        <w:t>move</w:t>
      </w:r>
      <w:r w:rsidR="00F535C8" w:rsidRPr="00BF249F">
        <w:t>.</w:t>
      </w:r>
    </w:p>
    <w:p w14:paraId="464CC946" w14:textId="39B8DC15" w:rsidR="00646F85" w:rsidRPr="00BF249F" w:rsidRDefault="00646F85" w:rsidP="0016007B">
      <w:pPr>
        <w:pStyle w:val="ListNumber"/>
      </w:pPr>
      <w:r w:rsidRPr="00BF249F">
        <w:t xml:space="preserve">Select the </w:t>
      </w:r>
      <w:r w:rsidRPr="00BF249F">
        <w:rPr>
          <w:b/>
        </w:rPr>
        <w:t>Back to View</w:t>
      </w:r>
      <w:r w:rsidRPr="00BF249F">
        <w:t xml:space="preserve"> button to </w:t>
      </w:r>
      <w:r w:rsidR="0016007B" w:rsidRPr="00BF249F">
        <w:t>go to the Bed View layout.</w:t>
      </w:r>
    </w:p>
    <w:p w14:paraId="617A3731" w14:textId="7FAF8617" w:rsidR="002E0010" w:rsidRPr="00BF249F" w:rsidRDefault="00D24E3C" w:rsidP="002E0010">
      <w:pPr>
        <w:pStyle w:val="CVFigure"/>
      </w:pPr>
      <w:r w:rsidRPr="00BF249F">
        <w:drawing>
          <wp:inline distT="0" distB="0" distL="0" distR="0" wp14:anchorId="0BB822F6" wp14:editId="11A8CC81">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2">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BF249F" w:rsidRDefault="00D24E3C" w:rsidP="00D66624">
      <w:pPr>
        <w:pStyle w:val="CVFigureCaption"/>
        <w:tabs>
          <w:tab w:val="left" w:pos="1134"/>
        </w:tabs>
      </w:pPr>
      <w:r w:rsidRPr="00BF249F">
        <w:t>Bed View Layout</w:t>
      </w:r>
    </w:p>
    <w:p w14:paraId="3DF25A02" w14:textId="3D6447AD" w:rsidR="002E0010" w:rsidRPr="00BF249F" w:rsidRDefault="0016007B" w:rsidP="0016007B">
      <w:pPr>
        <w:pStyle w:val="ListNumber"/>
      </w:pPr>
      <w:r w:rsidRPr="00BF249F">
        <w:t xml:space="preserve">Select the origin bed cell to open the </w:t>
      </w:r>
      <w:r w:rsidRPr="00BF249F">
        <w:rPr>
          <w:b/>
        </w:rPr>
        <w:t>Summary</w:t>
      </w:r>
      <w:r w:rsidRPr="00BF249F">
        <w:t xml:space="preserve"> window.</w:t>
      </w:r>
    </w:p>
    <w:p w14:paraId="1573D785" w14:textId="77777777" w:rsidR="002E0010" w:rsidRPr="00BF249F" w:rsidRDefault="002E0010" w:rsidP="002E0010">
      <w:pPr>
        <w:pStyle w:val="CVFigure"/>
      </w:pPr>
      <w:r w:rsidRPr="00BF249F">
        <w:lastRenderedPageBreak/>
        <w:drawing>
          <wp:inline distT="0" distB="0" distL="0" distR="0" wp14:anchorId="7216306E" wp14:editId="13BA3E58">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3">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BF249F" w:rsidRDefault="00D66624" w:rsidP="00793D23">
      <w:pPr>
        <w:pStyle w:val="CVFigureCaption"/>
        <w:tabs>
          <w:tab w:val="left" w:pos="1134"/>
        </w:tabs>
      </w:pPr>
      <w:r w:rsidRPr="00BF249F">
        <w:t>Summary window</w:t>
      </w:r>
      <w:r w:rsidR="00117505" w:rsidRPr="00BF249F">
        <w:t>–Patient Disposition tab</w:t>
      </w:r>
    </w:p>
    <w:p w14:paraId="1601D941" w14:textId="23E02A22" w:rsidR="002E0010" w:rsidRPr="00BF249F" w:rsidRDefault="00C12DA3" w:rsidP="00C12DA3">
      <w:pPr>
        <w:pStyle w:val="ListNumber"/>
      </w:pPr>
      <w:r w:rsidRPr="00BF249F">
        <w:t xml:space="preserve">Select the </w:t>
      </w:r>
      <w:r w:rsidRPr="00BF249F">
        <w:rPr>
          <w:b/>
        </w:rPr>
        <w:t>Patient Disposition</w:t>
      </w:r>
      <w:r w:rsidRPr="00BF249F">
        <w:t xml:space="preserve"> tab</w:t>
      </w:r>
      <w:r w:rsidR="0092393B" w:rsidRPr="00BF249F">
        <w:t xml:space="preserve"> and select the </w:t>
      </w:r>
      <w:r w:rsidR="0092393B" w:rsidRPr="00BF249F">
        <w:rPr>
          <w:b/>
        </w:rPr>
        <w:t>Complete</w:t>
      </w:r>
      <w:r w:rsidR="005D26D9" w:rsidRPr="00BF249F">
        <w:t xml:space="preserve"> button to complete the patient discharge process.</w:t>
      </w:r>
    </w:p>
    <w:p w14:paraId="4CF3B38D" w14:textId="17B86970" w:rsidR="005D26D9" w:rsidRPr="00BF249F" w:rsidRDefault="005D26D9" w:rsidP="00C12DA3">
      <w:pPr>
        <w:pStyle w:val="ListNumber"/>
      </w:pPr>
      <w:r w:rsidRPr="00BF249F">
        <w:t>A message box displays asking for your confirmation for the discharge process.</w:t>
      </w:r>
    </w:p>
    <w:p w14:paraId="5FF85B98" w14:textId="77777777" w:rsidR="002E0010" w:rsidRPr="00BF249F" w:rsidRDefault="002E0010" w:rsidP="002E0010">
      <w:pPr>
        <w:pStyle w:val="CVFigure"/>
      </w:pPr>
      <w:r w:rsidRPr="00BF249F">
        <w:drawing>
          <wp:inline distT="0" distB="0" distL="0" distR="0" wp14:anchorId="17079BDF" wp14:editId="6AF66266">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4">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BF249F" w:rsidRDefault="00E12913" w:rsidP="00E12913">
      <w:pPr>
        <w:pStyle w:val="CVFigureCaption"/>
        <w:tabs>
          <w:tab w:val="left" w:pos="993"/>
          <w:tab w:val="left" w:pos="1134"/>
        </w:tabs>
      </w:pPr>
      <w:r w:rsidRPr="00BF249F">
        <w:t>confirmation message box</w:t>
      </w:r>
    </w:p>
    <w:p w14:paraId="5A9C468D" w14:textId="657A3228" w:rsidR="002E0010" w:rsidRPr="00BF249F" w:rsidRDefault="005D26D9" w:rsidP="005D26D9">
      <w:pPr>
        <w:pStyle w:val="ListNumber"/>
      </w:pPr>
      <w:r w:rsidRPr="00BF249F">
        <w:t xml:space="preserve">Select the </w:t>
      </w:r>
      <w:r w:rsidRPr="00BF249F">
        <w:rPr>
          <w:b/>
        </w:rPr>
        <w:t>Discharge</w:t>
      </w:r>
      <w:r w:rsidRPr="00BF249F">
        <w:t xml:space="preserve"> button to discharge the patient from the origin bed.</w:t>
      </w:r>
      <w:r w:rsidR="00E12913" w:rsidRPr="00BF249F">
        <w:t xml:space="preserve"> To</w:t>
      </w:r>
      <w:r w:rsidR="00FE4CF1" w:rsidRPr="00BF249F">
        <w:t xml:space="preserve"> </w:t>
      </w:r>
      <w:r w:rsidR="00E12913" w:rsidRPr="00BF249F">
        <w:t xml:space="preserve">cancel the </w:t>
      </w:r>
      <w:r w:rsidR="00FE4CF1" w:rsidRPr="00BF249F">
        <w:t>discharge process</w:t>
      </w:r>
      <w:r w:rsidR="00E12913" w:rsidRPr="00BF249F">
        <w:t>, you can select</w:t>
      </w:r>
      <w:r w:rsidR="00FE4CF1" w:rsidRPr="00BF249F">
        <w:t xml:space="preserve"> the </w:t>
      </w:r>
      <w:r w:rsidR="00FE4CF1" w:rsidRPr="00BF249F">
        <w:rPr>
          <w:b/>
        </w:rPr>
        <w:t>Cancel</w:t>
      </w:r>
      <w:r w:rsidR="00FE4CF1" w:rsidRPr="00BF249F">
        <w:t xml:space="preserve"> button.</w:t>
      </w:r>
    </w:p>
    <w:p w14:paraId="384B7C3E" w14:textId="77777777" w:rsidR="002E0010" w:rsidRPr="00BF249F" w:rsidRDefault="002E0010" w:rsidP="002E0010">
      <w:pPr>
        <w:pStyle w:val="CVFigure"/>
      </w:pPr>
      <w:r w:rsidRPr="00BF249F">
        <w:drawing>
          <wp:inline distT="0" distB="0" distL="0" distR="0" wp14:anchorId="2C2935A9" wp14:editId="0929D83F">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5">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BF249F" w:rsidRDefault="00E12913" w:rsidP="00E12913">
      <w:pPr>
        <w:pStyle w:val="CVFigureCaption"/>
        <w:tabs>
          <w:tab w:val="left" w:pos="1134"/>
        </w:tabs>
      </w:pPr>
      <w:r w:rsidRPr="00BF249F">
        <w:t>Summary window–discharge process completed</w:t>
      </w:r>
    </w:p>
    <w:p w14:paraId="2EF4BE73" w14:textId="181ABCA3" w:rsidR="002E0010" w:rsidRPr="00BF249F" w:rsidRDefault="00FE4CF1" w:rsidP="00FE4CF1">
      <w:pPr>
        <w:pStyle w:val="ListNumber"/>
      </w:pPr>
      <w:r w:rsidRPr="00BF249F">
        <w:lastRenderedPageBreak/>
        <w:t xml:space="preserve">A blue line displays below the </w:t>
      </w:r>
      <w:r w:rsidRPr="00BF249F">
        <w:rPr>
          <w:b/>
        </w:rPr>
        <w:t>Complete</w:t>
      </w:r>
      <w:r w:rsidRPr="00BF249F">
        <w:t xml:space="preserve"> icon on completing the discharge process successfully.</w:t>
      </w:r>
    </w:p>
    <w:p w14:paraId="54C38989" w14:textId="1E0477CE" w:rsidR="00FE4CF1" w:rsidRPr="00BF249F" w:rsidRDefault="00FE4CF1" w:rsidP="00FE4CF1">
      <w:pPr>
        <w:pStyle w:val="ListNumber"/>
      </w:pPr>
      <w:r w:rsidRPr="00BF249F">
        <w:t xml:space="preserve">Select </w:t>
      </w:r>
      <w:r w:rsidRPr="00BF249F">
        <w:rPr>
          <w:b/>
        </w:rPr>
        <w:t>Back to View</w:t>
      </w:r>
      <w:r w:rsidRPr="00BF249F">
        <w:t xml:space="preserve"> to go to the Bed View layout.</w:t>
      </w:r>
    </w:p>
    <w:p w14:paraId="7E3AFCD1" w14:textId="77777777" w:rsidR="002E0010" w:rsidRPr="00BF249F" w:rsidRDefault="002E0010" w:rsidP="002E0010">
      <w:pPr>
        <w:pStyle w:val="CVFigure"/>
      </w:pPr>
      <w:r w:rsidRPr="00BF249F">
        <w:drawing>
          <wp:inline distT="0" distB="0" distL="0" distR="0" wp14:anchorId="425AD0CB" wp14:editId="25599FA9">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6">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BF249F" w:rsidRDefault="00ED5174" w:rsidP="009901C8">
      <w:pPr>
        <w:pStyle w:val="CVFigureCaption"/>
        <w:tabs>
          <w:tab w:val="left" w:pos="1134"/>
        </w:tabs>
      </w:pPr>
      <w:r w:rsidRPr="00BF249F">
        <w:t>Bed View Layout–</w:t>
      </w:r>
      <w:r w:rsidR="009901C8" w:rsidRPr="00BF249F">
        <w:t>patient moved to the destination bed</w:t>
      </w:r>
    </w:p>
    <w:p w14:paraId="3B76E0F1" w14:textId="6337EEF1" w:rsidR="002E0010" w:rsidRPr="00BF249F" w:rsidRDefault="00D17953" w:rsidP="007453ED">
      <w:pPr>
        <w:pStyle w:val="CVChapterBodyCopy"/>
      </w:pPr>
      <w:r w:rsidRPr="00BF249F">
        <w:t xml:space="preserve">You can notice that the </w:t>
      </w:r>
      <w:r w:rsidR="006953BB" w:rsidRPr="00BF249F">
        <w:t xml:space="preserve">patient </w:t>
      </w:r>
      <w:r w:rsidR="009901C8" w:rsidRPr="00BF249F">
        <w:t>has</w:t>
      </w:r>
      <w:r w:rsidR="006953BB" w:rsidRPr="00BF249F">
        <w:t xml:space="preserve"> moved to the destination bed from the origin bed.</w:t>
      </w:r>
    </w:p>
    <w:p w14:paraId="5AA05238" w14:textId="1FB01BF5" w:rsidR="002E0010" w:rsidRPr="00BF249F" w:rsidRDefault="00447F01" w:rsidP="00691A20">
      <w:pPr>
        <w:pStyle w:val="CVHeading3"/>
        <w:tabs>
          <w:tab w:val="left" w:pos="709"/>
        </w:tabs>
      </w:pPr>
      <w:bookmarkStart w:id="49" w:name="_Toc32862612"/>
      <w:r w:rsidRPr="00BF249F">
        <w:t>Adding Multiple D</w:t>
      </w:r>
      <w:r w:rsidR="002E0010" w:rsidRPr="00BF249F">
        <w:t>estinations during Request-Move</w:t>
      </w:r>
      <w:bookmarkEnd w:id="49"/>
    </w:p>
    <w:p w14:paraId="537F11EC" w14:textId="77777777" w:rsidR="002E0010" w:rsidRPr="00BF249F" w:rsidRDefault="002E0010" w:rsidP="002E0010">
      <w:pPr>
        <w:pStyle w:val="CVChapterBodyCopy"/>
        <w:tabs>
          <w:tab w:val="left" w:pos="7037"/>
        </w:tabs>
      </w:pPr>
      <w:r w:rsidRPr="00BF249F">
        <w:t>Follow these steps to move a patient from one bed to another with the option of adding multiple destination beds:</w:t>
      </w:r>
    </w:p>
    <w:p w14:paraId="4CDF73EF" w14:textId="77777777" w:rsidR="002E0010" w:rsidRPr="00BF249F" w:rsidRDefault="002E0010" w:rsidP="00A55C80">
      <w:pPr>
        <w:pStyle w:val="ListNumber"/>
        <w:numPr>
          <w:ilvl w:val="0"/>
          <w:numId w:val="31"/>
        </w:numPr>
        <w:rPr>
          <w:b/>
        </w:rPr>
      </w:pPr>
      <w:r w:rsidRPr="00BF249F">
        <w:t xml:space="preserve">Open the Bed View layout and on the side menu select </w:t>
      </w:r>
      <w:r w:rsidRPr="00BF249F">
        <w:rPr>
          <w:b/>
        </w:rPr>
        <w:t>Move</w:t>
      </w:r>
      <w:r w:rsidRPr="00BF249F">
        <w:t xml:space="preserve">. </w:t>
      </w:r>
      <w:r w:rsidRPr="00BF249F">
        <w:rPr>
          <w:b/>
        </w:rPr>
        <w:t>Move</w:t>
      </w:r>
      <w:r w:rsidRPr="00BF249F">
        <w:t xml:space="preserve"> remains highlighted on the side menu during the process of selecting the origin bed and the destination beds. At any point to quit from the process, click </w:t>
      </w:r>
      <w:r w:rsidRPr="00BF249F">
        <w:rPr>
          <w:b/>
        </w:rPr>
        <w:t xml:space="preserve">Move </w:t>
      </w:r>
      <w:r w:rsidRPr="00BF249F">
        <w:t>again</w:t>
      </w:r>
      <w:r w:rsidRPr="00BF249F">
        <w:rPr>
          <w:b/>
        </w:rPr>
        <w:t xml:space="preserve"> </w:t>
      </w:r>
      <w:r w:rsidRPr="00BF249F">
        <w:t>to clear the selection.</w:t>
      </w:r>
    </w:p>
    <w:p w14:paraId="336F7290" w14:textId="77777777" w:rsidR="002E0010" w:rsidRPr="00BF249F" w:rsidRDefault="002E0010" w:rsidP="002E0010">
      <w:pPr>
        <w:pStyle w:val="ListNumber"/>
      </w:pPr>
      <w:r w:rsidRPr="00BF249F">
        <w:t>Select the patient in the bed cell that you want to move from (origin bed). The bed cell borders change to orange color.</w:t>
      </w:r>
    </w:p>
    <w:p w14:paraId="558AD6E0" w14:textId="675D9595" w:rsidR="002E0010" w:rsidRPr="00BF249F" w:rsidRDefault="002E0010" w:rsidP="002E0010">
      <w:pPr>
        <w:pStyle w:val="ListNumber"/>
      </w:pPr>
      <w:r w:rsidRPr="00BF249F">
        <w:t>Select the destination bed (empty bed cell) to which you may want to move the patient. The bed cell borders of the destination bed change to green color</w:t>
      </w:r>
      <w:r w:rsidR="002F2E97" w:rsidRPr="00BF249F">
        <w:t>,</w:t>
      </w:r>
      <w:r w:rsidRPr="00BF249F">
        <w:t xml:space="preserve"> and the </w:t>
      </w:r>
      <w:r w:rsidRPr="00BF249F">
        <w:rPr>
          <w:b/>
        </w:rPr>
        <w:t>Move</w:t>
      </w:r>
      <w:r w:rsidRPr="00BF249F">
        <w:t xml:space="preserve"> </w:t>
      </w:r>
      <w:r w:rsidRPr="00BF249F">
        <w:rPr>
          <w:b/>
        </w:rPr>
        <w:t>Patient</w:t>
      </w:r>
      <w:r w:rsidRPr="00BF249F">
        <w:t xml:space="preserve"> window opens.</w:t>
      </w:r>
    </w:p>
    <w:p w14:paraId="4A62440A" w14:textId="77777777" w:rsidR="002E0010" w:rsidRPr="00BF249F" w:rsidRDefault="002E0010" w:rsidP="002E0010">
      <w:pPr>
        <w:pStyle w:val="CVFigure"/>
      </w:pPr>
      <w:r w:rsidRPr="00BF249F">
        <w:lastRenderedPageBreak/>
        <w:drawing>
          <wp:inline distT="0" distB="0" distL="0" distR="0" wp14:anchorId="3AD14ED9" wp14:editId="7A4EE7C3">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7">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BF249F" w:rsidRDefault="00303299" w:rsidP="00303299">
      <w:pPr>
        <w:pStyle w:val="CVFigureCaption"/>
        <w:tabs>
          <w:tab w:val="left" w:pos="1134"/>
        </w:tabs>
      </w:pPr>
      <w:r w:rsidRPr="00BF249F">
        <w:t>Move Patient window–Add Destination button</w:t>
      </w:r>
    </w:p>
    <w:p w14:paraId="3ED598EA" w14:textId="77777777" w:rsidR="002E0010" w:rsidRPr="00BF249F" w:rsidRDefault="002E0010" w:rsidP="002E0010">
      <w:pPr>
        <w:pStyle w:val="ListNumber"/>
      </w:pPr>
      <w:r w:rsidRPr="00BF249F">
        <w:t xml:space="preserve">Select the </w:t>
      </w:r>
      <w:r w:rsidRPr="00BF249F">
        <w:rPr>
          <w:b/>
        </w:rPr>
        <w:t>Add</w:t>
      </w:r>
      <w:r w:rsidRPr="00BF249F">
        <w:t xml:space="preserve"> </w:t>
      </w:r>
      <w:r w:rsidRPr="00BF249F">
        <w:rPr>
          <w:b/>
        </w:rPr>
        <w:t>Destination</w:t>
      </w:r>
      <w:r w:rsidRPr="00BF249F">
        <w:t xml:space="preserve"> button to add the first destination bed.</w:t>
      </w:r>
    </w:p>
    <w:p w14:paraId="23582A44" w14:textId="32D59758" w:rsidR="002E0010" w:rsidRPr="00BF249F" w:rsidRDefault="002E0010" w:rsidP="00345850">
      <w:pPr>
        <w:pStyle w:val="CVChapterBodyCopy"/>
      </w:pPr>
      <w:r w:rsidRPr="00BF249F">
        <w:t xml:space="preserve">The </w:t>
      </w:r>
      <w:r w:rsidRPr="00BF249F">
        <w:rPr>
          <w:b/>
        </w:rPr>
        <w:t>Move</w:t>
      </w:r>
      <w:r w:rsidRPr="00BF249F">
        <w:t xml:space="preserve"> </w:t>
      </w:r>
      <w:r w:rsidRPr="00BF249F">
        <w:rPr>
          <w:b/>
        </w:rPr>
        <w:t>Patient</w:t>
      </w:r>
      <w:r w:rsidR="00B03D6A" w:rsidRPr="00BF249F">
        <w:t xml:space="preserve"> window closes, and i</w:t>
      </w:r>
      <w:r w:rsidRPr="00BF249F">
        <w:t xml:space="preserve">n the bed </w:t>
      </w:r>
      <w:r w:rsidR="00BB16FA" w:rsidRPr="00BF249F">
        <w:t>view layout, an olive-</w:t>
      </w:r>
      <w:r w:rsidRPr="00BF249F">
        <w:t>green</w:t>
      </w:r>
      <w:r w:rsidR="00BB16FA" w:rsidRPr="00BF249F">
        <w:t xml:space="preserve"> color</w:t>
      </w:r>
      <w:r w:rsidRPr="00BF249F">
        <w:t xml:space="preserve"> move-indicator arrow displays in the origin bed cell and the first destination bed cell indicating that the patient move request is initiated at the origin bed and the </w:t>
      </w:r>
      <w:r w:rsidR="00BB16FA" w:rsidRPr="00BF249F">
        <w:t xml:space="preserve">first </w:t>
      </w:r>
      <w:r w:rsidRPr="00BF249F">
        <w:t>destination bed.</w:t>
      </w:r>
    </w:p>
    <w:p w14:paraId="085A43B4" w14:textId="77777777" w:rsidR="002E0010" w:rsidRPr="00BF249F" w:rsidRDefault="002E0010" w:rsidP="002E0010">
      <w:pPr>
        <w:pStyle w:val="CVFigure"/>
      </w:pPr>
      <w:r w:rsidRPr="00BF249F">
        <w:drawing>
          <wp:inline distT="0" distB="0" distL="0" distR="0" wp14:anchorId="19F884E6" wp14:editId="401E2E15">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8">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BF249F" w:rsidRDefault="007E5B0F" w:rsidP="007E5B0F">
      <w:pPr>
        <w:pStyle w:val="CVFigureCaption"/>
        <w:tabs>
          <w:tab w:val="left" w:pos="1134"/>
        </w:tabs>
      </w:pPr>
      <w:r w:rsidRPr="00BF249F">
        <w:t>Bed View layout–first destination bed</w:t>
      </w:r>
    </w:p>
    <w:p w14:paraId="0D7D75EA" w14:textId="77777777" w:rsidR="002E0010" w:rsidRPr="00BF249F" w:rsidRDefault="002E0010" w:rsidP="004A2945">
      <w:pPr>
        <w:pStyle w:val="CVChapterBodyCopy"/>
      </w:pPr>
      <w:r w:rsidRPr="00BF249F">
        <w:rPr>
          <w:b/>
        </w:rPr>
        <w:lastRenderedPageBreak/>
        <w:t xml:space="preserve">Move </w:t>
      </w:r>
      <w:r w:rsidRPr="00BF249F">
        <w:t xml:space="preserve">on the side menu remains highlighted because you have selected the </w:t>
      </w:r>
      <w:r w:rsidRPr="00BF249F">
        <w:rPr>
          <w:b/>
        </w:rPr>
        <w:t>Add Destination</w:t>
      </w:r>
      <w:r w:rsidRPr="00BF249F">
        <w:t xml:space="preserve"> button previously in the </w:t>
      </w:r>
      <w:r w:rsidRPr="00BF249F">
        <w:rPr>
          <w:b/>
        </w:rPr>
        <w:t>Move</w:t>
      </w:r>
      <w:r w:rsidRPr="00BF249F">
        <w:t xml:space="preserve"> </w:t>
      </w:r>
      <w:r w:rsidRPr="00BF249F">
        <w:rPr>
          <w:b/>
        </w:rPr>
        <w:t>Patient</w:t>
      </w:r>
      <w:r w:rsidRPr="00BF249F">
        <w:t xml:space="preserve"> window indicating that you can add more number of destination beds.</w:t>
      </w:r>
    </w:p>
    <w:p w14:paraId="21215A64" w14:textId="4B1D62B5" w:rsidR="002E0010" w:rsidRPr="00BF249F" w:rsidRDefault="002E0010" w:rsidP="002E0010">
      <w:pPr>
        <w:pStyle w:val="ListNumber"/>
      </w:pPr>
      <w:r w:rsidRPr="00BF249F">
        <w:t>Select another bed cell to add the second destination bed to which you may want to move the patient.</w:t>
      </w:r>
    </w:p>
    <w:p w14:paraId="41609085" w14:textId="7425E48A" w:rsidR="008A6C39" w:rsidRPr="00BF249F" w:rsidRDefault="008A6C39" w:rsidP="008A6C39">
      <w:pPr>
        <w:pStyle w:val="ListNumber"/>
      </w:pPr>
      <w:r w:rsidRPr="00BF249F">
        <w:t xml:space="preserve">The bed cell borders of the second destination bed change to green color and the </w:t>
      </w:r>
      <w:r w:rsidRPr="00BF249F">
        <w:rPr>
          <w:b/>
        </w:rPr>
        <w:t>Move</w:t>
      </w:r>
      <w:r w:rsidRPr="00BF249F">
        <w:t xml:space="preserve"> </w:t>
      </w:r>
      <w:r w:rsidRPr="00BF249F">
        <w:rPr>
          <w:b/>
        </w:rPr>
        <w:t>Patient</w:t>
      </w:r>
      <w:r w:rsidRPr="00BF249F">
        <w:t xml:space="preserve"> window opens.</w:t>
      </w:r>
    </w:p>
    <w:p w14:paraId="179573A4" w14:textId="77777777" w:rsidR="002E0010" w:rsidRPr="00BF249F" w:rsidRDefault="002E0010" w:rsidP="002E0010">
      <w:pPr>
        <w:pStyle w:val="CVFigure"/>
      </w:pPr>
      <w:r w:rsidRPr="00BF249F">
        <w:drawing>
          <wp:inline distT="0" distB="0" distL="0" distR="0" wp14:anchorId="54267316" wp14:editId="60DABA69">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9">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BF249F" w:rsidRDefault="008A6C39" w:rsidP="008A6C39">
      <w:pPr>
        <w:pStyle w:val="CVFigureCaption"/>
        <w:tabs>
          <w:tab w:val="left" w:pos="1134"/>
        </w:tabs>
      </w:pPr>
      <w:r w:rsidRPr="00BF249F">
        <w:t>Move Patient window–Add Destination button</w:t>
      </w:r>
    </w:p>
    <w:p w14:paraId="563DA4E2" w14:textId="77777777" w:rsidR="002E0010" w:rsidRPr="00BF249F" w:rsidRDefault="002E0010" w:rsidP="002E0010">
      <w:pPr>
        <w:pStyle w:val="ListNumber"/>
      </w:pPr>
      <w:r w:rsidRPr="00BF249F">
        <w:t xml:space="preserve">Select the </w:t>
      </w:r>
      <w:r w:rsidRPr="00BF249F">
        <w:rPr>
          <w:b/>
        </w:rPr>
        <w:t>Add</w:t>
      </w:r>
      <w:r w:rsidRPr="00BF249F">
        <w:t xml:space="preserve"> </w:t>
      </w:r>
      <w:r w:rsidRPr="00BF249F">
        <w:rPr>
          <w:b/>
        </w:rPr>
        <w:t>Destination</w:t>
      </w:r>
      <w:r w:rsidRPr="00BF249F">
        <w:t xml:space="preserve"> button to add the second destination bed.</w:t>
      </w:r>
    </w:p>
    <w:p w14:paraId="15EB43B4" w14:textId="6C47DC55" w:rsidR="002E0010" w:rsidRPr="00BF249F" w:rsidRDefault="002E0010" w:rsidP="002E0010">
      <w:pPr>
        <w:pStyle w:val="ListNumber"/>
      </w:pPr>
      <w:r w:rsidRPr="00BF249F">
        <w:t xml:space="preserve">The </w:t>
      </w:r>
      <w:r w:rsidRPr="00BF249F">
        <w:rPr>
          <w:b/>
        </w:rPr>
        <w:t>Move</w:t>
      </w:r>
      <w:r w:rsidRPr="00BF249F">
        <w:t xml:space="preserve"> </w:t>
      </w:r>
      <w:r w:rsidRPr="00BF249F">
        <w:rPr>
          <w:b/>
        </w:rPr>
        <w:t>Patient</w:t>
      </w:r>
      <w:r w:rsidR="00B03D6A" w:rsidRPr="00BF249F">
        <w:t xml:space="preserve"> window closes, and i</w:t>
      </w:r>
      <w:r w:rsidRPr="00BF249F">
        <w:t xml:space="preserve">n the bed view layout, the </w:t>
      </w:r>
      <w:r w:rsidR="00BB16FA" w:rsidRPr="00BF249F">
        <w:t>olive-</w:t>
      </w:r>
      <w:r w:rsidRPr="00BF249F">
        <w:t>green</w:t>
      </w:r>
      <w:r w:rsidR="00BB16FA" w:rsidRPr="00BF249F">
        <w:t xml:space="preserve"> color</w:t>
      </w:r>
      <w:r w:rsidRPr="00BF249F">
        <w:t xml:space="preserve"> move-indicator arrow displays in the second destination bed cell</w:t>
      </w:r>
      <w:r w:rsidR="002F2E97" w:rsidRPr="00BF249F">
        <w:t>,</w:t>
      </w:r>
      <w:r w:rsidRPr="00BF249F">
        <w:t xml:space="preserve"> indicating that the patient move request is initiated for the second destination bed.</w:t>
      </w:r>
    </w:p>
    <w:p w14:paraId="7D90FC72" w14:textId="77777777" w:rsidR="002E0010" w:rsidRPr="00BF249F" w:rsidRDefault="002E0010" w:rsidP="002E0010">
      <w:pPr>
        <w:pStyle w:val="CVFigure"/>
      </w:pPr>
      <w:r w:rsidRPr="00BF249F">
        <w:lastRenderedPageBreak/>
        <w:drawing>
          <wp:inline distT="0" distB="0" distL="0" distR="0" wp14:anchorId="1ACA1495" wp14:editId="422E45BB">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0">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BF249F" w:rsidRDefault="008A6C39" w:rsidP="008A6C39">
      <w:pPr>
        <w:pStyle w:val="CVFigureCaption"/>
        <w:tabs>
          <w:tab w:val="left" w:pos="1134"/>
        </w:tabs>
      </w:pPr>
      <w:r w:rsidRPr="00BF249F">
        <w:t>Bed View layout–second destination bed</w:t>
      </w:r>
    </w:p>
    <w:p w14:paraId="0FF28915" w14:textId="77777777" w:rsidR="002E0010" w:rsidRPr="00BF249F" w:rsidRDefault="002E0010" w:rsidP="00D8758A">
      <w:pPr>
        <w:pStyle w:val="CVChapterBodyCopy"/>
      </w:pPr>
      <w:r w:rsidRPr="00BF249F">
        <w:rPr>
          <w:b/>
        </w:rPr>
        <w:t xml:space="preserve">Move </w:t>
      </w:r>
      <w:r w:rsidRPr="00BF249F">
        <w:t xml:space="preserve">on the side menu remains highlighted because you have selected the </w:t>
      </w:r>
      <w:r w:rsidRPr="00BF249F">
        <w:rPr>
          <w:b/>
        </w:rPr>
        <w:t>Add Destination</w:t>
      </w:r>
      <w:r w:rsidRPr="00BF249F">
        <w:t xml:space="preserve"> button previously in the </w:t>
      </w:r>
      <w:r w:rsidRPr="00BF249F">
        <w:rPr>
          <w:b/>
        </w:rPr>
        <w:t>Move</w:t>
      </w:r>
      <w:r w:rsidRPr="00BF249F">
        <w:t xml:space="preserve"> </w:t>
      </w:r>
      <w:r w:rsidRPr="00BF249F">
        <w:rPr>
          <w:b/>
        </w:rPr>
        <w:t>Patient</w:t>
      </w:r>
      <w:r w:rsidRPr="00BF249F">
        <w:t xml:space="preserve"> window indicating that you can add more number of destination beds.</w:t>
      </w:r>
    </w:p>
    <w:p w14:paraId="66819ABB" w14:textId="4BC72A2E" w:rsidR="002E0010" w:rsidRPr="00BF249F" w:rsidRDefault="002E0010" w:rsidP="002E0010">
      <w:pPr>
        <w:pStyle w:val="ListNumber"/>
      </w:pPr>
      <w:r w:rsidRPr="00BF249F">
        <w:t>Select another bed cell to add the third destination bed to which you may want to move the patient.</w:t>
      </w:r>
    </w:p>
    <w:p w14:paraId="32AA00C7" w14:textId="2233B4A5" w:rsidR="008A6C39" w:rsidRPr="00BF249F" w:rsidRDefault="008A6C39" w:rsidP="008A6C39">
      <w:pPr>
        <w:pStyle w:val="ListNumber"/>
      </w:pPr>
      <w:r w:rsidRPr="00BF249F">
        <w:t xml:space="preserve">The bed cell borders of the third destination bed change to green color and the </w:t>
      </w:r>
      <w:r w:rsidRPr="00BF249F">
        <w:rPr>
          <w:b/>
        </w:rPr>
        <w:t>Move</w:t>
      </w:r>
      <w:r w:rsidRPr="00BF249F">
        <w:t xml:space="preserve"> </w:t>
      </w:r>
      <w:r w:rsidRPr="00BF249F">
        <w:rPr>
          <w:b/>
        </w:rPr>
        <w:t>Patient</w:t>
      </w:r>
      <w:r w:rsidRPr="00BF249F">
        <w:t xml:space="preserve"> window opens.</w:t>
      </w:r>
    </w:p>
    <w:p w14:paraId="1519E94E" w14:textId="77777777" w:rsidR="002E0010" w:rsidRPr="00BF249F" w:rsidRDefault="002E0010" w:rsidP="002E0010">
      <w:pPr>
        <w:pStyle w:val="CVFigure"/>
      </w:pPr>
      <w:r w:rsidRPr="00BF249F">
        <w:drawing>
          <wp:inline distT="0" distB="0" distL="0" distR="0" wp14:anchorId="53549CF1" wp14:editId="0435ECE1">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1">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BF249F" w:rsidRDefault="008A6C39" w:rsidP="008A6C39">
      <w:pPr>
        <w:pStyle w:val="CVFigureCaption"/>
        <w:tabs>
          <w:tab w:val="left" w:pos="993"/>
          <w:tab w:val="left" w:pos="1134"/>
        </w:tabs>
      </w:pPr>
      <w:r w:rsidRPr="00BF249F">
        <w:t>Move Patient window–</w:t>
      </w:r>
      <w:r w:rsidR="0069132E" w:rsidRPr="00BF249F">
        <w:t>Request Move button</w:t>
      </w:r>
    </w:p>
    <w:p w14:paraId="255D6423" w14:textId="77777777" w:rsidR="002E0010" w:rsidRPr="00BF249F" w:rsidRDefault="002E0010" w:rsidP="002E0010">
      <w:pPr>
        <w:pStyle w:val="ListNumber"/>
      </w:pPr>
      <w:r w:rsidRPr="00BF249F">
        <w:t xml:space="preserve">Select the </w:t>
      </w:r>
      <w:r w:rsidRPr="00BF249F">
        <w:rPr>
          <w:b/>
        </w:rPr>
        <w:t>Request Move</w:t>
      </w:r>
      <w:r w:rsidRPr="00BF249F">
        <w:t xml:space="preserve"> button to add the third destination bed and process the patient move request.</w:t>
      </w:r>
    </w:p>
    <w:p w14:paraId="0AD76537" w14:textId="6224C389" w:rsidR="002E0010" w:rsidRPr="00BF249F" w:rsidRDefault="002E0010" w:rsidP="002E0010">
      <w:pPr>
        <w:pStyle w:val="ListNumber"/>
      </w:pPr>
      <w:r w:rsidRPr="00BF249F">
        <w:lastRenderedPageBreak/>
        <w:t xml:space="preserve">The </w:t>
      </w:r>
      <w:r w:rsidRPr="00BF249F">
        <w:rPr>
          <w:b/>
        </w:rPr>
        <w:t>Move</w:t>
      </w:r>
      <w:r w:rsidRPr="00BF249F">
        <w:t xml:space="preserve"> </w:t>
      </w:r>
      <w:r w:rsidRPr="00BF249F">
        <w:rPr>
          <w:b/>
        </w:rPr>
        <w:t>Patient</w:t>
      </w:r>
      <w:r w:rsidR="00B03D6A" w:rsidRPr="00BF249F">
        <w:t xml:space="preserve"> window closes, and i</w:t>
      </w:r>
      <w:r w:rsidRPr="00BF249F">
        <w:t xml:space="preserve">n the bed view layout, the </w:t>
      </w:r>
      <w:r w:rsidR="008A6C39" w:rsidRPr="00BF249F">
        <w:t>olive-green color</w:t>
      </w:r>
      <w:r w:rsidRPr="00BF249F">
        <w:t xml:space="preserve"> move-indicator arrow displays in the third destination bed cell</w:t>
      </w:r>
      <w:r w:rsidR="002F2E97" w:rsidRPr="00BF249F">
        <w:t>,</w:t>
      </w:r>
      <w:r w:rsidRPr="00BF249F">
        <w:t xml:space="preserve"> indicating that the patient move request is initiated for the third destination bed.</w:t>
      </w:r>
    </w:p>
    <w:p w14:paraId="0452A1F0" w14:textId="77777777" w:rsidR="002E0010" w:rsidRPr="00BF249F" w:rsidRDefault="002E0010" w:rsidP="002E0010">
      <w:pPr>
        <w:pStyle w:val="CVFigure"/>
      </w:pPr>
      <w:r w:rsidRPr="00BF249F">
        <w:drawing>
          <wp:inline distT="0" distB="0" distL="0" distR="0" wp14:anchorId="07B455D1" wp14:editId="23CD3454">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2">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BF249F" w:rsidRDefault="008A6C39" w:rsidP="008A6C39">
      <w:pPr>
        <w:pStyle w:val="CVFigureCaption"/>
        <w:tabs>
          <w:tab w:val="left" w:pos="1134"/>
        </w:tabs>
        <w:ind w:left="0" w:firstLine="0"/>
      </w:pPr>
      <w:r w:rsidRPr="00BF249F">
        <w:t>Bed View layout–third destination bed</w:t>
      </w:r>
    </w:p>
    <w:p w14:paraId="37049681" w14:textId="77777777" w:rsidR="002E0010" w:rsidRPr="00BF249F"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BF249F" w14:paraId="0F7146C3" w14:textId="77777777" w:rsidTr="003D6706">
        <w:trPr>
          <w:trHeight w:val="989"/>
        </w:trPr>
        <w:tc>
          <w:tcPr>
            <w:tcW w:w="993" w:type="dxa"/>
            <w:vAlign w:val="center"/>
          </w:tcPr>
          <w:p w14:paraId="460E9E9E" w14:textId="77777777" w:rsidR="002E0010" w:rsidRPr="00BF249F" w:rsidRDefault="002E0010" w:rsidP="00DB3152">
            <w:pPr>
              <w:pStyle w:val="ChapterBodyCopy"/>
            </w:pPr>
            <w:r w:rsidRPr="00BF249F">
              <w:rPr>
                <w:noProof/>
                <w:lang w:val="en-IN" w:eastAsia="en-IN"/>
              </w:rPr>
              <w:drawing>
                <wp:inline distT="0" distB="0" distL="0" distR="0" wp14:anchorId="1CEAD232" wp14:editId="125D440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BF249F" w:rsidRDefault="002E0010" w:rsidP="00790428">
            <w:pPr>
              <w:pStyle w:val="CVCalloutNote"/>
            </w:pPr>
            <w:r w:rsidRPr="00BF249F">
              <w:t>You can add up to five destination beds</w:t>
            </w:r>
            <w:r w:rsidR="002F2E97" w:rsidRPr="00BF249F">
              <w:t xml:space="preserve">; </w:t>
            </w:r>
            <w:r w:rsidRPr="00BF249F">
              <w:t>however</w:t>
            </w:r>
            <w:r w:rsidR="008C11E3" w:rsidRPr="00BF249F">
              <w:t>,</w:t>
            </w:r>
            <w:r w:rsidRPr="00BF249F">
              <w:t xml:space="preserve"> your </w:t>
            </w:r>
            <w:r w:rsidR="00790428" w:rsidRPr="00BF249F">
              <w:t>Navvis</w:t>
            </w:r>
            <w:r w:rsidRPr="00BF249F">
              <w:t xml:space="preserve"> administrator can change this number as per the hospital’s bed management policy.</w:t>
            </w:r>
          </w:p>
        </w:tc>
      </w:tr>
    </w:tbl>
    <w:p w14:paraId="07B45500" w14:textId="77777777" w:rsidR="002E0010" w:rsidRPr="00BF249F"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BF249F" w14:paraId="35DB08C9" w14:textId="77777777" w:rsidTr="00E63F77">
        <w:trPr>
          <w:trHeight w:val="989"/>
        </w:trPr>
        <w:tc>
          <w:tcPr>
            <w:tcW w:w="993" w:type="dxa"/>
            <w:vAlign w:val="center"/>
          </w:tcPr>
          <w:p w14:paraId="2C2D9048" w14:textId="77777777" w:rsidR="002E0010" w:rsidRPr="00BF249F" w:rsidRDefault="002E0010" w:rsidP="00DB3152">
            <w:pPr>
              <w:pStyle w:val="ChapterBodyCopy"/>
            </w:pPr>
            <w:r w:rsidRPr="00BF249F">
              <w:rPr>
                <w:noProof/>
                <w:lang w:val="en-IN" w:eastAsia="en-IN"/>
              </w:rPr>
              <w:drawing>
                <wp:inline distT="0" distB="0" distL="0" distR="0" wp14:anchorId="336BAEBF" wp14:editId="1F0754ED">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BF249F" w:rsidRDefault="002E0010" w:rsidP="002F2E97">
            <w:pPr>
              <w:pStyle w:val="CVCalloutNote"/>
            </w:pPr>
            <w:r w:rsidRPr="00BF249F">
              <w:t xml:space="preserve">When you exceed the maximum number of destination beds, the Add Destination button and the Request Move button in the Move Patient window </w:t>
            </w:r>
            <w:r w:rsidR="002F2E97" w:rsidRPr="00BF249F">
              <w:t>is</w:t>
            </w:r>
            <w:r w:rsidRPr="00BF249F">
              <w:t xml:space="preserve"> not available for selection.</w:t>
            </w:r>
          </w:p>
        </w:tc>
      </w:tr>
    </w:tbl>
    <w:p w14:paraId="2EECE6B4" w14:textId="77777777" w:rsidR="002E0010" w:rsidRPr="00BF249F" w:rsidRDefault="002E0010" w:rsidP="002E0010">
      <w:pPr>
        <w:pStyle w:val="CVspacebeforetable"/>
      </w:pPr>
    </w:p>
    <w:p w14:paraId="515B5F81" w14:textId="4D4A5BD0" w:rsidR="002E0010" w:rsidRPr="00BF249F" w:rsidRDefault="002E0010" w:rsidP="00D8758A">
      <w:pPr>
        <w:pStyle w:val="CVChapterBodyCopy"/>
      </w:pPr>
      <w:r w:rsidRPr="00BF249F">
        <w:t xml:space="preserve">Notice that the </w:t>
      </w:r>
      <w:r w:rsidRPr="00BF249F">
        <w:rPr>
          <w:b/>
        </w:rPr>
        <w:t>Move</w:t>
      </w:r>
      <w:r w:rsidRPr="00BF249F">
        <w:t xml:space="preserve"> selection on the side menu is cleared once </w:t>
      </w:r>
      <w:r w:rsidR="009A5527" w:rsidRPr="00BF249F">
        <w:t>you select the</w:t>
      </w:r>
      <w:r w:rsidRPr="00BF249F">
        <w:t xml:space="preserve"> </w:t>
      </w:r>
      <w:r w:rsidRPr="00BF249F">
        <w:rPr>
          <w:b/>
        </w:rPr>
        <w:t>Request</w:t>
      </w:r>
      <w:r w:rsidRPr="00BF249F">
        <w:t xml:space="preserve"> </w:t>
      </w:r>
      <w:r w:rsidRPr="00BF249F">
        <w:rPr>
          <w:b/>
        </w:rPr>
        <w:t>Move</w:t>
      </w:r>
      <w:r w:rsidR="009A5527" w:rsidRPr="00BF249F">
        <w:t xml:space="preserve"> button </w:t>
      </w:r>
      <w:r w:rsidRPr="00BF249F">
        <w:t xml:space="preserve">in the </w:t>
      </w:r>
      <w:r w:rsidRPr="00BF249F">
        <w:rPr>
          <w:b/>
        </w:rPr>
        <w:t>Move</w:t>
      </w:r>
      <w:r w:rsidRPr="00BF249F">
        <w:t xml:space="preserve"> </w:t>
      </w:r>
      <w:r w:rsidRPr="00BF249F">
        <w:rPr>
          <w:b/>
        </w:rPr>
        <w:t>Patient</w:t>
      </w:r>
      <w:r w:rsidRPr="00BF249F">
        <w:t xml:space="preserve"> window.</w:t>
      </w:r>
    </w:p>
    <w:p w14:paraId="396BC915" w14:textId="743487BA" w:rsidR="002E0010" w:rsidRPr="00BF249F" w:rsidRDefault="002E0010" w:rsidP="002E0010">
      <w:pPr>
        <w:pStyle w:val="ListNumber"/>
      </w:pPr>
      <w:r w:rsidRPr="00BF249F">
        <w:t>Select one of the destination beds</w:t>
      </w:r>
      <w:r w:rsidR="000E6A4D" w:rsidRPr="00BF249F">
        <w:t xml:space="preserve">, </w:t>
      </w:r>
      <w:r w:rsidR="000E6A4D" w:rsidRPr="00BF249F">
        <w:rPr>
          <w:i/>
        </w:rPr>
        <w:t>for example</w:t>
      </w:r>
      <w:r w:rsidR="002F2E97" w:rsidRPr="00BF249F">
        <w:rPr>
          <w:i/>
        </w:rPr>
        <w:t>,</w:t>
      </w:r>
      <w:r w:rsidR="000E6A4D" w:rsidRPr="00BF249F">
        <w:rPr>
          <w:i/>
        </w:rPr>
        <w:t xml:space="preserve"> first destination bed,</w:t>
      </w:r>
      <w:r w:rsidRPr="00BF249F">
        <w:rPr>
          <w:i/>
        </w:rPr>
        <w:t xml:space="preserve"> </w:t>
      </w:r>
      <w:r w:rsidRPr="00BF249F">
        <w:t>for which you have initiated the patient move request.</w:t>
      </w:r>
    </w:p>
    <w:p w14:paraId="770DEFB6" w14:textId="77777777" w:rsidR="002E0010" w:rsidRPr="00BF249F" w:rsidRDefault="002E0010" w:rsidP="0069132E">
      <w:pPr>
        <w:pStyle w:val="CVFigure"/>
        <w:tabs>
          <w:tab w:val="left" w:pos="1418"/>
        </w:tabs>
      </w:pPr>
      <w:r w:rsidRPr="00BF249F">
        <w:lastRenderedPageBreak/>
        <w:drawing>
          <wp:inline distT="0" distB="0" distL="0" distR="0" wp14:anchorId="512CA09B" wp14:editId="7751CB28">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3">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BF249F" w:rsidRDefault="008A6C39" w:rsidP="0069132E">
      <w:pPr>
        <w:pStyle w:val="CVFigureCaption"/>
        <w:tabs>
          <w:tab w:val="left" w:pos="1134"/>
        </w:tabs>
      </w:pPr>
      <w:r w:rsidRPr="00BF249F">
        <w:t>Summary window–Accept Move button</w:t>
      </w:r>
    </w:p>
    <w:p w14:paraId="047A1375" w14:textId="77777777" w:rsidR="002E0010" w:rsidRPr="00BF249F" w:rsidRDefault="002E0010" w:rsidP="002E0010">
      <w:pPr>
        <w:pStyle w:val="ListNumber"/>
      </w:pPr>
      <w:r w:rsidRPr="00BF249F">
        <w:t xml:space="preserve">Select the </w:t>
      </w:r>
      <w:r w:rsidRPr="00BF249F">
        <w:rPr>
          <w:b/>
        </w:rPr>
        <w:t>Accept</w:t>
      </w:r>
      <w:r w:rsidRPr="00BF249F">
        <w:t xml:space="preserve"> </w:t>
      </w:r>
      <w:r w:rsidRPr="00BF249F">
        <w:rPr>
          <w:b/>
        </w:rPr>
        <w:t>Move</w:t>
      </w:r>
      <w:r w:rsidRPr="00BF249F">
        <w:t xml:space="preserve"> button to accept the patient move request. To reject the move request, you can select the </w:t>
      </w:r>
      <w:r w:rsidRPr="00BF249F">
        <w:rPr>
          <w:b/>
        </w:rPr>
        <w:t>Reject</w:t>
      </w:r>
      <w:r w:rsidRPr="00BF249F">
        <w:t xml:space="preserve"> </w:t>
      </w:r>
      <w:r w:rsidRPr="00BF249F">
        <w:rPr>
          <w:b/>
        </w:rPr>
        <w:t>Move</w:t>
      </w:r>
      <w:r w:rsidRPr="00BF249F">
        <w:t xml:space="preserve"> button.</w:t>
      </w:r>
    </w:p>
    <w:p w14:paraId="5A4929B9" w14:textId="77777777" w:rsidR="002E0010" w:rsidRPr="00BF249F" w:rsidRDefault="002E0010" w:rsidP="002E0010">
      <w:pPr>
        <w:pStyle w:val="ListNumber"/>
      </w:pPr>
      <w:r w:rsidRPr="00BF249F">
        <w:t xml:space="preserve">Select the </w:t>
      </w:r>
      <w:r w:rsidRPr="00BF249F">
        <w:rPr>
          <w:b/>
        </w:rPr>
        <w:t>Back to View</w:t>
      </w:r>
      <w:r w:rsidRPr="00BF249F">
        <w:t xml:space="preserve"> button to go to the Bed View page.</w:t>
      </w:r>
    </w:p>
    <w:p w14:paraId="43D27D37" w14:textId="77777777" w:rsidR="002E0010" w:rsidRPr="00BF249F" w:rsidRDefault="002E0010" w:rsidP="002E0010">
      <w:pPr>
        <w:pStyle w:val="CVFigure"/>
      </w:pPr>
      <w:r w:rsidRPr="00BF249F">
        <w:drawing>
          <wp:inline distT="0" distB="0" distL="0" distR="0" wp14:anchorId="6060A6B3" wp14:editId="17EBAD2D">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4">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BF249F" w:rsidRDefault="007E273D" w:rsidP="007E273D">
      <w:pPr>
        <w:pStyle w:val="CVFigureCaption"/>
        <w:tabs>
          <w:tab w:val="left" w:pos="1134"/>
        </w:tabs>
      </w:pPr>
      <w:r w:rsidRPr="00BF249F">
        <w:t>Bed View Layout-patient moved to the destination bed</w:t>
      </w:r>
    </w:p>
    <w:p w14:paraId="4D6F4C42" w14:textId="29238DDF" w:rsidR="00642F4C" w:rsidRPr="00BF249F" w:rsidRDefault="00642F4C" w:rsidP="00642F4C">
      <w:pPr>
        <w:pStyle w:val="CVChapterBodyCopy"/>
      </w:pPr>
      <w:r w:rsidRPr="00BF249F">
        <w:t xml:space="preserve">You can notice that the patient is moved </w:t>
      </w:r>
      <w:r w:rsidR="000E6A4D" w:rsidRPr="00BF249F">
        <w:t xml:space="preserve">from the origin bed </w:t>
      </w:r>
      <w:r w:rsidRPr="00BF249F">
        <w:t xml:space="preserve">to </w:t>
      </w:r>
      <w:r w:rsidR="008A6C39" w:rsidRPr="00BF249F">
        <w:t xml:space="preserve">the destination bed that you chose from </w:t>
      </w:r>
      <w:r w:rsidRPr="00BF249F">
        <w:t xml:space="preserve">the </w:t>
      </w:r>
      <w:r w:rsidR="000E6A4D" w:rsidRPr="00BF249F">
        <w:t xml:space="preserve">multiple </w:t>
      </w:r>
      <w:r w:rsidRPr="00BF249F">
        <w:t>destination bed</w:t>
      </w:r>
      <w:r w:rsidR="008A6C39" w:rsidRPr="00BF249F">
        <w:t>s that you had created</w:t>
      </w:r>
      <w:r w:rsidR="007E273D" w:rsidRPr="00BF249F">
        <w:t>.</w:t>
      </w:r>
    </w:p>
    <w:p w14:paraId="45E76EB7" w14:textId="4AA24337" w:rsidR="00592ADB" w:rsidRPr="00BF249F" w:rsidRDefault="00592ADB" w:rsidP="004E6B2C">
      <w:pPr>
        <w:pStyle w:val="Heading1"/>
      </w:pPr>
      <w:bookmarkStart w:id="50" w:name="_Toc32862613"/>
      <w:r w:rsidRPr="00BF249F">
        <w:lastRenderedPageBreak/>
        <w:t>Prioritized View</w:t>
      </w:r>
      <w:bookmarkEnd w:id="50"/>
    </w:p>
    <w:p w14:paraId="2756463A" w14:textId="654F07F1" w:rsidR="00144E3F" w:rsidRPr="00BF249F" w:rsidRDefault="00DD2967" w:rsidP="00A33F77">
      <w:pPr>
        <w:pStyle w:val="CVChapterBodyCopy"/>
      </w:pPr>
      <w:r w:rsidRPr="00BF249F">
        <w:t xml:space="preserve">Use the </w:t>
      </w:r>
      <w:r w:rsidRPr="00BF249F">
        <w:rPr>
          <w:b/>
        </w:rPr>
        <w:t>P</w:t>
      </w:r>
      <w:r w:rsidR="00144E3F" w:rsidRPr="00BF249F">
        <w:rPr>
          <w:b/>
        </w:rPr>
        <w:t>rioritized view</w:t>
      </w:r>
      <w:r w:rsidRPr="00BF249F">
        <w:t xml:space="preserve"> feature</w:t>
      </w:r>
      <w:r w:rsidR="00144E3F" w:rsidRPr="00BF249F">
        <w:t xml:space="preserve"> to </w:t>
      </w:r>
      <w:r w:rsidRPr="00BF249F">
        <w:t>display</w:t>
      </w:r>
      <w:r w:rsidR="00144E3F" w:rsidRPr="00BF249F">
        <w:t xml:space="preserve"> the patient</w:t>
      </w:r>
      <w:r w:rsidR="00E737C5" w:rsidRPr="00BF249F">
        <w:t xml:space="preserve"> details</w:t>
      </w:r>
      <w:r w:rsidR="00144E3F" w:rsidRPr="00BF249F">
        <w:t xml:space="preserve"> and bed information </w:t>
      </w:r>
      <w:r w:rsidR="003C389A" w:rsidRPr="00BF249F">
        <w:t xml:space="preserve">of the AC group </w:t>
      </w:r>
      <w:r w:rsidR="00144E3F" w:rsidRPr="00BF249F">
        <w:t>based</w:t>
      </w:r>
      <w:r w:rsidR="005F62E2" w:rsidRPr="00BF249F">
        <w:t xml:space="preserve"> on the following </w:t>
      </w:r>
      <w:r w:rsidR="00986AFC" w:rsidRPr="00BF249F">
        <w:t>criteria:</w:t>
      </w:r>
    </w:p>
    <w:p w14:paraId="54AA90E1" w14:textId="7F5CC6D3" w:rsidR="00E81CCC" w:rsidRPr="00BF249F" w:rsidRDefault="00E81CCC" w:rsidP="00EC0E5B">
      <w:pPr>
        <w:pStyle w:val="ListBullet"/>
        <w:rPr>
          <w:b/>
        </w:rPr>
      </w:pPr>
      <w:r w:rsidRPr="00BF249F">
        <w:rPr>
          <w:b/>
        </w:rPr>
        <w:t xml:space="preserve">Most Recently </w:t>
      </w:r>
      <w:r w:rsidR="00AF6A8C" w:rsidRPr="00BF249F">
        <w:rPr>
          <w:b/>
        </w:rPr>
        <w:t>Admitted – Emergency</w:t>
      </w:r>
    </w:p>
    <w:p w14:paraId="70B9B0C8" w14:textId="483551E3" w:rsidR="00AF6A8C" w:rsidRPr="00BF249F" w:rsidRDefault="00AF6A8C" w:rsidP="00EC0E5B">
      <w:pPr>
        <w:pStyle w:val="ListBullet"/>
        <w:rPr>
          <w:b/>
        </w:rPr>
      </w:pPr>
      <w:r w:rsidRPr="00BF249F">
        <w:rPr>
          <w:b/>
        </w:rPr>
        <w:t>My Flagged Patients</w:t>
      </w:r>
    </w:p>
    <w:p w14:paraId="3D3B3A6B" w14:textId="159372DF" w:rsidR="005F62E2" w:rsidRPr="00BF249F" w:rsidRDefault="005F62E2" w:rsidP="00EC0E5B">
      <w:pPr>
        <w:pStyle w:val="ListBullet"/>
        <w:rPr>
          <w:b/>
        </w:rPr>
      </w:pPr>
      <w:r w:rsidRPr="00BF249F">
        <w:rPr>
          <w:b/>
        </w:rPr>
        <w:t>Most Inpatient Admissions</w:t>
      </w:r>
    </w:p>
    <w:p w14:paraId="390A3BDD" w14:textId="77777777" w:rsidR="0073090E" w:rsidRPr="00BF249F" w:rsidRDefault="0073090E" w:rsidP="00EC0E5B">
      <w:pPr>
        <w:pStyle w:val="ListBullet"/>
        <w:rPr>
          <w:b/>
        </w:rPr>
      </w:pPr>
      <w:r w:rsidRPr="00BF249F">
        <w:rPr>
          <w:b/>
        </w:rPr>
        <w:t>Most Emergency Visits</w:t>
      </w:r>
    </w:p>
    <w:p w14:paraId="7CD460CE" w14:textId="756EA58F" w:rsidR="00AA3145" w:rsidRPr="00BF249F" w:rsidRDefault="00AA3145" w:rsidP="00EC0E5B">
      <w:pPr>
        <w:pStyle w:val="ListBullet"/>
        <w:rPr>
          <w:b/>
        </w:rPr>
      </w:pPr>
      <w:r w:rsidRPr="00BF249F">
        <w:rPr>
          <w:b/>
        </w:rPr>
        <w:t xml:space="preserve">Most Recently Admitted </w:t>
      </w:r>
      <w:r w:rsidR="00AF6A8C" w:rsidRPr="00BF249F">
        <w:rPr>
          <w:b/>
        </w:rPr>
        <w:t>–</w:t>
      </w:r>
      <w:r w:rsidRPr="00BF249F">
        <w:rPr>
          <w:b/>
        </w:rPr>
        <w:t xml:space="preserve"> Inpatient</w:t>
      </w:r>
    </w:p>
    <w:p w14:paraId="5A933D1D" w14:textId="4D542F84" w:rsidR="00AF6A8C" w:rsidRPr="00BF249F" w:rsidRDefault="00AF6A8C" w:rsidP="00EC0E5B">
      <w:pPr>
        <w:pStyle w:val="ListBullet"/>
        <w:rPr>
          <w:b/>
        </w:rPr>
      </w:pPr>
      <w:r w:rsidRPr="00BF249F">
        <w:rPr>
          <w:b/>
        </w:rPr>
        <w:t>Most Recently Discharged – Inpatient</w:t>
      </w:r>
    </w:p>
    <w:p w14:paraId="535A06D2" w14:textId="551D1BA5" w:rsidR="00E737C5" w:rsidRPr="00BF249F" w:rsidRDefault="004A66E7" w:rsidP="00EC0E5B">
      <w:pPr>
        <w:pStyle w:val="ListBullet"/>
        <w:rPr>
          <w:b/>
        </w:rPr>
      </w:pPr>
      <w:r w:rsidRPr="00BF249F">
        <w:rPr>
          <w:b/>
        </w:rPr>
        <w:t>Longest Length of Stay</w:t>
      </w:r>
    </w:p>
    <w:p w14:paraId="58BA61E1" w14:textId="5ABD88D8" w:rsidR="00AF6A8C" w:rsidRPr="00BF249F" w:rsidRDefault="00AF6A8C" w:rsidP="00EC0E5B">
      <w:pPr>
        <w:pStyle w:val="ListBullet"/>
        <w:rPr>
          <w:b/>
        </w:rPr>
      </w:pPr>
      <w:r w:rsidRPr="00BF249F">
        <w:rPr>
          <w:b/>
        </w:rPr>
        <w:t>All Patients in Bed</w:t>
      </w:r>
      <w:r w:rsidR="00D11306" w:rsidRPr="00BF249F">
        <w:rPr>
          <w:b/>
        </w:rPr>
        <w:t>s</w:t>
      </w:r>
    </w:p>
    <w:p w14:paraId="0D675414" w14:textId="2EBA1B2F" w:rsidR="00BC1D9B" w:rsidRPr="00BF249F" w:rsidRDefault="00EC0E5B" w:rsidP="00691A20">
      <w:pPr>
        <w:pStyle w:val="Heading2"/>
        <w:tabs>
          <w:tab w:val="clear" w:pos="450"/>
          <w:tab w:val="left" w:pos="567"/>
        </w:tabs>
      </w:pPr>
      <w:bookmarkStart w:id="51" w:name="_Toc32862614"/>
      <w:r w:rsidRPr="00BF249F">
        <w:t>S</w:t>
      </w:r>
      <w:r w:rsidR="00675C0C" w:rsidRPr="00BF249F">
        <w:t>orting Patient Records</w:t>
      </w:r>
      <w:bookmarkEnd w:id="51"/>
    </w:p>
    <w:p w14:paraId="54E70256" w14:textId="1144C0A0" w:rsidR="00BC1D9B" w:rsidRPr="00BF249F" w:rsidRDefault="00B87147" w:rsidP="00BC1D9B">
      <w:pPr>
        <w:pStyle w:val="CVChapterBodyCopy"/>
      </w:pPr>
      <w:r w:rsidRPr="00BF249F">
        <w:t>Follow these steps to sort the patient records based on the sorting attribute</w:t>
      </w:r>
      <w:r w:rsidR="00651B32" w:rsidRPr="00BF249F">
        <w:t>:</w:t>
      </w:r>
    </w:p>
    <w:p w14:paraId="610E7450" w14:textId="77777777" w:rsidR="00B87147" w:rsidRPr="00BF249F" w:rsidRDefault="00B87147" w:rsidP="00A55C80">
      <w:pPr>
        <w:pStyle w:val="ListNumber"/>
        <w:numPr>
          <w:ilvl w:val="0"/>
          <w:numId w:val="32"/>
        </w:numPr>
      </w:pPr>
      <w:r w:rsidRPr="00BF249F">
        <w:t xml:space="preserve">On the home page, select the </w:t>
      </w:r>
      <w:r w:rsidRPr="00BF249F">
        <w:rPr>
          <w:b/>
        </w:rPr>
        <w:t>Prioritized</w:t>
      </w:r>
      <w:r w:rsidRPr="00BF249F">
        <w:t xml:space="preserve"> </w:t>
      </w:r>
      <w:r w:rsidRPr="00BF249F">
        <w:rPr>
          <w:b/>
        </w:rPr>
        <w:t>View</w:t>
      </w:r>
      <w:r w:rsidRPr="00BF249F">
        <w:t xml:space="preserve"> button on the Header Bar to display the prioritized view layout.</w:t>
      </w:r>
    </w:p>
    <w:p w14:paraId="21DAB794" w14:textId="3812AAB0" w:rsidR="00BC1D9B" w:rsidRPr="00BF249F" w:rsidRDefault="009F71AA" w:rsidP="00BC1D9B">
      <w:pPr>
        <w:pStyle w:val="CVFigure"/>
      </w:pPr>
      <w:r w:rsidRPr="00BF249F">
        <w:drawing>
          <wp:inline distT="0" distB="0" distL="0" distR="0" wp14:anchorId="3F2AED3E" wp14:editId="475F63B3">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5">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BF249F" w:rsidRDefault="0071459F" w:rsidP="00BC1D9B">
      <w:pPr>
        <w:pStyle w:val="CVFigureCaption"/>
      </w:pPr>
      <w:r w:rsidRPr="00BF249F">
        <w:t>Prioritized View–Sorting Attribute</w:t>
      </w:r>
      <w:r w:rsidR="00FC4786" w:rsidRPr="00BF249F">
        <w:t>s</w:t>
      </w:r>
    </w:p>
    <w:p w14:paraId="38FA543F" w14:textId="2948836A" w:rsidR="00BC1D9B" w:rsidRPr="00BF249F" w:rsidRDefault="009F00DA" w:rsidP="00A55C80">
      <w:pPr>
        <w:pStyle w:val="ListNumber"/>
        <w:numPr>
          <w:ilvl w:val="0"/>
          <w:numId w:val="32"/>
        </w:numPr>
      </w:pPr>
      <w:r w:rsidRPr="00BF249F">
        <w:t>Select</w:t>
      </w:r>
      <w:r w:rsidR="00BC1D9B" w:rsidRPr="00BF249F">
        <w:t xml:space="preserve"> the Sorting arrow</w:t>
      </w:r>
      <w:r w:rsidR="00D6655F" w:rsidRPr="00BF249F">
        <w:t xml:space="preserve"> and choose the sorting attribute from the following list</w:t>
      </w:r>
      <w:r w:rsidRPr="00BF249F">
        <w:t>,</w:t>
      </w:r>
      <w:r w:rsidR="00D6655F" w:rsidRPr="00BF249F">
        <w:t xml:space="preserve"> based on which you want to sort the patient information.</w:t>
      </w:r>
    </w:p>
    <w:p w14:paraId="263C3CB6" w14:textId="524E3DBE" w:rsidR="005146C8" w:rsidRPr="00BF249F" w:rsidRDefault="005146C8" w:rsidP="00691A20">
      <w:pPr>
        <w:pStyle w:val="ListBullet"/>
        <w:rPr>
          <w:b/>
        </w:rPr>
      </w:pPr>
      <w:r w:rsidRPr="00BF249F">
        <w:rPr>
          <w:b/>
        </w:rPr>
        <w:t>Most Recently Admitted</w:t>
      </w:r>
      <w:r w:rsidR="00A236B1" w:rsidRPr="00BF249F">
        <w:rPr>
          <w:b/>
        </w:rPr>
        <w:t xml:space="preserve"> </w:t>
      </w:r>
      <w:r w:rsidRPr="00BF249F">
        <w:rPr>
          <w:rFonts w:cs="Calibri"/>
          <w:b/>
        </w:rPr>
        <w:t>–</w:t>
      </w:r>
      <w:r w:rsidR="00A236B1" w:rsidRPr="00BF249F">
        <w:rPr>
          <w:rFonts w:cs="Calibri"/>
          <w:b/>
        </w:rPr>
        <w:t xml:space="preserve"> </w:t>
      </w:r>
      <w:r w:rsidRPr="00BF249F">
        <w:rPr>
          <w:b/>
        </w:rPr>
        <w:t>Emergency</w:t>
      </w:r>
    </w:p>
    <w:p w14:paraId="6C5FE4B0" w14:textId="2DFB8C25" w:rsidR="001009FF" w:rsidRPr="00BF249F" w:rsidRDefault="008A093B" w:rsidP="00691A20">
      <w:pPr>
        <w:pStyle w:val="ListBullet"/>
        <w:rPr>
          <w:b/>
        </w:rPr>
      </w:pPr>
      <w:r w:rsidRPr="00BF249F">
        <w:rPr>
          <w:b/>
        </w:rPr>
        <w:lastRenderedPageBreak/>
        <w:t>My</w:t>
      </w:r>
      <w:r w:rsidR="001009FF" w:rsidRPr="00BF249F">
        <w:rPr>
          <w:b/>
        </w:rPr>
        <w:t xml:space="preserve"> Flagged Patients</w:t>
      </w:r>
    </w:p>
    <w:p w14:paraId="32EB4D32" w14:textId="2465B1BA" w:rsidR="00D6655F" w:rsidRPr="00BF249F" w:rsidRDefault="00D6655F" w:rsidP="00691A20">
      <w:pPr>
        <w:pStyle w:val="ListBullet"/>
        <w:rPr>
          <w:b/>
        </w:rPr>
      </w:pPr>
      <w:r w:rsidRPr="00BF249F">
        <w:rPr>
          <w:b/>
        </w:rPr>
        <w:t>Most Inpatient Admissions</w:t>
      </w:r>
    </w:p>
    <w:p w14:paraId="07FD4804" w14:textId="77777777" w:rsidR="00D6655F" w:rsidRPr="00BF249F" w:rsidRDefault="00D6655F" w:rsidP="00691A20">
      <w:pPr>
        <w:pStyle w:val="ListBullet"/>
        <w:rPr>
          <w:b/>
        </w:rPr>
      </w:pPr>
      <w:r w:rsidRPr="00BF249F">
        <w:rPr>
          <w:b/>
        </w:rPr>
        <w:t>Most Emergency Visits</w:t>
      </w:r>
    </w:p>
    <w:p w14:paraId="644440C7" w14:textId="7044D859" w:rsidR="00D6655F" w:rsidRPr="00BF249F" w:rsidRDefault="00D6655F" w:rsidP="00691A20">
      <w:pPr>
        <w:pStyle w:val="ListBullet"/>
        <w:rPr>
          <w:b/>
        </w:rPr>
      </w:pPr>
      <w:r w:rsidRPr="00BF249F">
        <w:rPr>
          <w:b/>
        </w:rPr>
        <w:t xml:space="preserve">Most Recently Admitted </w:t>
      </w:r>
      <w:r w:rsidR="00EF3CB3" w:rsidRPr="00BF249F">
        <w:rPr>
          <w:b/>
        </w:rPr>
        <w:t>–</w:t>
      </w:r>
      <w:r w:rsidRPr="00BF249F">
        <w:rPr>
          <w:b/>
        </w:rPr>
        <w:t xml:space="preserve"> Inpatient</w:t>
      </w:r>
    </w:p>
    <w:p w14:paraId="581476D4" w14:textId="31F87737" w:rsidR="00EF3CB3" w:rsidRPr="00BF249F" w:rsidRDefault="00EF3CB3" w:rsidP="00691A20">
      <w:pPr>
        <w:pStyle w:val="ListBullet"/>
        <w:rPr>
          <w:b/>
        </w:rPr>
      </w:pPr>
      <w:r w:rsidRPr="00BF249F">
        <w:rPr>
          <w:b/>
        </w:rPr>
        <w:t>Most Recently Discharged – Inpatient</w:t>
      </w:r>
    </w:p>
    <w:p w14:paraId="2976004A" w14:textId="2C6C7A6B" w:rsidR="00D6655F" w:rsidRPr="00BF249F" w:rsidRDefault="00D6655F" w:rsidP="00691A20">
      <w:pPr>
        <w:pStyle w:val="ListBullet"/>
        <w:rPr>
          <w:b/>
        </w:rPr>
      </w:pPr>
      <w:r w:rsidRPr="00BF249F">
        <w:rPr>
          <w:b/>
        </w:rPr>
        <w:t>Longest Length of Stay</w:t>
      </w:r>
    </w:p>
    <w:p w14:paraId="58A1183C" w14:textId="31EE58D2" w:rsidR="00066FA7" w:rsidRPr="00BF249F" w:rsidRDefault="00066FA7" w:rsidP="00691A20">
      <w:pPr>
        <w:pStyle w:val="ListBullet"/>
        <w:rPr>
          <w:b/>
        </w:rPr>
      </w:pPr>
      <w:r w:rsidRPr="00BF249F">
        <w:rPr>
          <w:b/>
        </w:rPr>
        <w:t>All Patients in Beds</w:t>
      </w:r>
    </w:p>
    <w:p w14:paraId="5FDCAF5B" w14:textId="49DBB297" w:rsidR="00651B32" w:rsidRPr="00BF249F" w:rsidRDefault="004900DE" w:rsidP="004900DE">
      <w:pPr>
        <w:pStyle w:val="CVChapterBodyCopy"/>
      </w:pPr>
      <w:r w:rsidRPr="00BF249F">
        <w:t xml:space="preserve">The screen layout </w:t>
      </w:r>
      <w:r w:rsidR="00651B32" w:rsidRPr="00BF249F">
        <w:t>of</w:t>
      </w:r>
      <w:r w:rsidRPr="00BF249F">
        <w:t xml:space="preserve"> the prioritized view for each of </w:t>
      </w:r>
      <w:r w:rsidR="00651B32" w:rsidRPr="00BF249F">
        <w:t>the</w:t>
      </w:r>
      <w:r w:rsidRPr="00BF249F">
        <w:t xml:space="preserve"> sorting attributes is similar</w:t>
      </w:r>
      <w:r w:rsidR="008C11E3" w:rsidRPr="00BF249F">
        <w:t>. H</w:t>
      </w:r>
      <w:r w:rsidRPr="00BF249F">
        <w:t xml:space="preserve">owever, </w:t>
      </w:r>
      <w:r w:rsidR="00651B32" w:rsidRPr="00BF249F">
        <w:t>the</w:t>
      </w:r>
      <w:r w:rsidRPr="00BF249F">
        <w:t xml:space="preserve"> UI elements </w:t>
      </w:r>
      <w:r w:rsidR="008A093B" w:rsidRPr="00BF249F">
        <w:t>differ</w:t>
      </w:r>
      <w:r w:rsidRPr="00BF249F">
        <w:t xml:space="preserve"> based on the attri</w:t>
      </w:r>
      <w:r w:rsidR="00651B32" w:rsidRPr="00BF249F">
        <w:t>bute that you select.</w:t>
      </w:r>
    </w:p>
    <w:p w14:paraId="38D5D830" w14:textId="2694A72B" w:rsidR="004900DE" w:rsidRPr="00BF249F" w:rsidRDefault="0071459F" w:rsidP="004900DE">
      <w:pPr>
        <w:pStyle w:val="CVChapterBodyCopy"/>
      </w:pPr>
      <w:r w:rsidRPr="00BF249F">
        <w:t>Each sorting attribute and its features are</w:t>
      </w:r>
      <w:r w:rsidR="004900DE" w:rsidRPr="00BF249F">
        <w:t xml:space="preserve"> detailed in the following sections.</w:t>
      </w:r>
    </w:p>
    <w:p w14:paraId="7777C3F3" w14:textId="7C6439F6" w:rsidR="00E924D1" w:rsidRPr="00BF249F" w:rsidRDefault="00E924D1" w:rsidP="00280FAA">
      <w:pPr>
        <w:pStyle w:val="Heading2"/>
        <w:tabs>
          <w:tab w:val="clear" w:pos="450"/>
          <w:tab w:val="left" w:pos="567"/>
        </w:tabs>
      </w:pPr>
      <w:bookmarkStart w:id="52" w:name="_Toc32862615"/>
      <w:r w:rsidRPr="00BF249F">
        <w:t>Sorting Attribute</w:t>
      </w:r>
      <w:r w:rsidRPr="00BF249F">
        <w:rPr>
          <w:rFonts w:cs="Calibri"/>
        </w:rPr>
        <w:t>–</w:t>
      </w:r>
      <w:r w:rsidRPr="00BF249F">
        <w:t>Most Recently Admitted-Emergency</w:t>
      </w:r>
      <w:bookmarkEnd w:id="52"/>
    </w:p>
    <w:p w14:paraId="593BAF6A" w14:textId="081590D2" w:rsidR="00E1573C" w:rsidRPr="00BF249F" w:rsidRDefault="00E1573C" w:rsidP="00E1573C">
      <w:pPr>
        <w:pStyle w:val="CVChapterBodyCopy"/>
      </w:pPr>
      <w:r w:rsidRPr="00BF249F">
        <w:t xml:space="preserve">Follow these steps to view the list of patients that are most recently admitted in the </w:t>
      </w:r>
      <w:r w:rsidRPr="00BF249F">
        <w:rPr>
          <w:b/>
        </w:rPr>
        <w:t>Emergency</w:t>
      </w:r>
      <w:r w:rsidRPr="00BF249F">
        <w:t xml:space="preserve"> state in the AC facility:</w:t>
      </w:r>
    </w:p>
    <w:p w14:paraId="645876B9" w14:textId="28F64039" w:rsidR="00E1573C" w:rsidRPr="00BF249F" w:rsidRDefault="00E1573C" w:rsidP="00E1573C">
      <w:pPr>
        <w:pStyle w:val="ListNumber"/>
        <w:numPr>
          <w:ilvl w:val="0"/>
          <w:numId w:val="35"/>
        </w:numPr>
      </w:pPr>
      <w:r w:rsidRPr="00BF249F">
        <w:t xml:space="preserve">In the Prioritized View layout, click the Sorting arrow and select the </w:t>
      </w:r>
      <w:r w:rsidRPr="00BF249F">
        <w:rPr>
          <w:b/>
        </w:rPr>
        <w:t xml:space="preserve">Most Recently Admitted-Emergency </w:t>
      </w:r>
      <w:r w:rsidRPr="00BF249F">
        <w:t>sorting attribute.</w:t>
      </w:r>
    </w:p>
    <w:p w14:paraId="2E9D9AEC" w14:textId="7739ADF0" w:rsidR="00614C1B" w:rsidRPr="00BF249F" w:rsidRDefault="00614C1B" w:rsidP="00E1573C">
      <w:pPr>
        <w:pStyle w:val="CVChapterBodyCopy"/>
      </w:pPr>
      <w:r w:rsidRPr="00BF249F">
        <w:t>The latest admitted p</w:t>
      </w:r>
      <w:r w:rsidR="00E1573C" w:rsidRPr="00BF249F">
        <w:t>atients</w:t>
      </w:r>
      <w:r w:rsidRPr="00BF249F">
        <w:t xml:space="preserve"> in the Emergency state displ</w:t>
      </w:r>
      <w:r w:rsidR="00F55ECA" w:rsidRPr="00BF249F">
        <w:t>ay at the top of the list</w:t>
      </w:r>
      <w:r w:rsidR="004E1B32" w:rsidRPr="00BF249F">
        <w:t>.</w:t>
      </w:r>
    </w:p>
    <w:p w14:paraId="4D7F3E84" w14:textId="77777777" w:rsidR="00491D2C" w:rsidRPr="00BF249F" w:rsidRDefault="00491D2C" w:rsidP="00491D2C">
      <w:pPr>
        <w:pStyle w:val="CVChapterBodyCopy"/>
      </w:pPr>
      <w:r w:rsidRPr="00BF249F">
        <w:t>Each patient record displays in a row and is called Card View.</w:t>
      </w:r>
    </w:p>
    <w:p w14:paraId="2C108456" w14:textId="477424D4" w:rsidR="00FC0F70" w:rsidRPr="00BF249F" w:rsidRDefault="005B4347" w:rsidP="00CB7867">
      <w:pPr>
        <w:pStyle w:val="CVFigure"/>
      </w:pPr>
      <w:r w:rsidRPr="00BF249F">
        <w:drawing>
          <wp:inline distT="0" distB="0" distL="0" distR="0" wp14:anchorId="4DB5BF5F" wp14:editId="3180A764">
            <wp:extent cx="5236234" cy="2509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6">
                      <a:extLst>
                        <a:ext uri="{28A0092B-C50C-407E-A947-70E740481C1C}">
                          <a14:useLocalDpi xmlns:a14="http://schemas.microsoft.com/office/drawing/2010/main" val="0"/>
                        </a:ext>
                      </a:extLst>
                    </a:blip>
                    <a:stretch>
                      <a:fillRect/>
                    </a:stretch>
                  </pic:blipFill>
                  <pic:spPr>
                    <a:xfrm>
                      <a:off x="0" y="0"/>
                      <a:ext cx="5240213" cy="2511542"/>
                    </a:xfrm>
                    <a:prstGeom prst="rect">
                      <a:avLst/>
                    </a:prstGeom>
                  </pic:spPr>
                </pic:pic>
              </a:graphicData>
            </a:graphic>
          </wp:inline>
        </w:drawing>
      </w:r>
    </w:p>
    <w:p w14:paraId="5A0CECF7" w14:textId="6B9E1358" w:rsidR="005B7DD8" w:rsidRPr="00BF249F" w:rsidRDefault="005B7DD8" w:rsidP="005B7DD8">
      <w:pPr>
        <w:pStyle w:val="CVFigureCaption"/>
        <w:tabs>
          <w:tab w:val="left" w:pos="1134"/>
        </w:tabs>
      </w:pPr>
      <w:r w:rsidRPr="00BF249F">
        <w:t>Prioritized View – Most Recently Admitted-Emergency</w:t>
      </w:r>
    </w:p>
    <w:p w14:paraId="181B739B" w14:textId="65F4884B" w:rsidR="00CB7867" w:rsidRPr="00BF249F" w:rsidRDefault="00CB7867" w:rsidP="00CB7867">
      <w:pPr>
        <w:pStyle w:val="CVChapterBodyCopy"/>
      </w:pPr>
      <w:r w:rsidRPr="00BF249F">
        <w:t>The patients admitted in the Emergency state are sorted based</w:t>
      </w:r>
      <w:r w:rsidR="00F55ECA" w:rsidRPr="00BF249F">
        <w:t xml:space="preserve"> on the date </w:t>
      </w:r>
      <w:r w:rsidR="00D9609A" w:rsidRPr="00BF249F">
        <w:t xml:space="preserve">and time </w:t>
      </w:r>
      <w:r w:rsidR="00F55ECA" w:rsidRPr="00BF249F">
        <w:t>of admission. T</w:t>
      </w:r>
      <w:r w:rsidR="00610392" w:rsidRPr="00BF249F">
        <w:t xml:space="preserve">he emergency patient with the latest date </w:t>
      </w:r>
      <w:r w:rsidR="00D9609A" w:rsidRPr="00BF249F">
        <w:t xml:space="preserve">and time </w:t>
      </w:r>
      <w:r w:rsidR="00610392" w:rsidRPr="00BF249F">
        <w:t>of admission is</w:t>
      </w:r>
      <w:r w:rsidR="00F55ECA" w:rsidRPr="00BF249F">
        <w:t xml:space="preserve"> listed at the top.</w:t>
      </w:r>
    </w:p>
    <w:p w14:paraId="7AE898E4" w14:textId="0B6A532A" w:rsidR="00F55ECA" w:rsidRPr="00BF249F" w:rsidRDefault="00F55ECA" w:rsidP="00CB7867">
      <w:pPr>
        <w:pStyle w:val="CVChapterBodyCopy"/>
      </w:pPr>
      <w:r w:rsidRPr="00BF249F">
        <w:lastRenderedPageBreak/>
        <w:t>This list shows only those patients who are still in the Emergency facility and not the patients who are discharged from the Emergency state.</w:t>
      </w:r>
    </w:p>
    <w:p w14:paraId="4C6E783C" w14:textId="2498FE29" w:rsidR="00772628" w:rsidRPr="00BF249F" w:rsidRDefault="00772628" w:rsidP="00772628">
      <w:pPr>
        <w:pStyle w:val="CVChapterBodyCopy"/>
      </w:pPr>
      <w:r w:rsidRPr="00BF249F">
        <w:t xml:space="preserve">Refer to the following table for information on the </w:t>
      </w:r>
      <w:r w:rsidRPr="00BF249F">
        <w:rPr>
          <w:b/>
        </w:rPr>
        <w:t xml:space="preserve">Admission </w:t>
      </w:r>
      <w:r w:rsidR="00D9609A" w:rsidRPr="00BF249F">
        <w:rPr>
          <w:b/>
        </w:rPr>
        <w:t>Date</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772628" w:rsidRPr="00BF249F" w14:paraId="27139C4F" w14:textId="77777777" w:rsidTr="00337F17">
        <w:trPr>
          <w:tblHeader/>
        </w:trPr>
        <w:tc>
          <w:tcPr>
            <w:tcW w:w="2694" w:type="dxa"/>
            <w:shd w:val="clear" w:color="auto" w:fill="365F91" w:themeFill="accent1" w:themeFillShade="BF"/>
          </w:tcPr>
          <w:p w14:paraId="45077003" w14:textId="77777777" w:rsidR="00772628" w:rsidRPr="00BF249F" w:rsidRDefault="00772628" w:rsidP="00337F17">
            <w:pPr>
              <w:pStyle w:val="Whitechartheaderinformation"/>
            </w:pPr>
            <w:r w:rsidRPr="00BF249F">
              <w:t>Element name</w:t>
            </w:r>
          </w:p>
        </w:tc>
        <w:tc>
          <w:tcPr>
            <w:tcW w:w="6054" w:type="dxa"/>
            <w:shd w:val="clear" w:color="auto" w:fill="808080" w:themeFill="background1" w:themeFillShade="80"/>
          </w:tcPr>
          <w:p w14:paraId="4960F13D" w14:textId="77777777" w:rsidR="00772628" w:rsidRPr="00BF249F" w:rsidRDefault="00772628" w:rsidP="00337F17">
            <w:pPr>
              <w:pStyle w:val="Whitechartheaderinformation"/>
            </w:pPr>
            <w:r w:rsidRPr="00BF249F">
              <w:t>Description</w:t>
            </w:r>
          </w:p>
        </w:tc>
      </w:tr>
      <w:tr w:rsidR="00772628" w:rsidRPr="00BF249F" w14:paraId="2464FEED" w14:textId="77777777" w:rsidTr="00337F17">
        <w:tc>
          <w:tcPr>
            <w:tcW w:w="2694" w:type="dxa"/>
            <w:shd w:val="clear" w:color="auto" w:fill="FFFFFF" w:themeFill="background1"/>
          </w:tcPr>
          <w:p w14:paraId="366052CC" w14:textId="343480BB" w:rsidR="00772628" w:rsidRPr="00BF249F" w:rsidRDefault="00772628" w:rsidP="00337F17">
            <w:pPr>
              <w:pStyle w:val="CVTableTextCenter"/>
              <w:rPr>
                <w:b/>
              </w:rPr>
            </w:pPr>
            <w:r w:rsidRPr="00BF249F">
              <w:object w:dxaOrig="1635" w:dyaOrig="885" w14:anchorId="5D6CAB75">
                <v:shape id="_x0000_i1077" type="#_x0000_t75" style="width:93.75pt;height:51pt" o:ole="">
                  <v:imagedata r:id="rId187" o:title=""/>
                </v:shape>
                <o:OLEObject Type="Embed" ProgID="PBrush" ShapeID="_x0000_i1077" DrawAspect="Content" ObjectID="_1643535601" r:id="rId188"/>
              </w:object>
            </w:r>
          </w:p>
          <w:p w14:paraId="28553C9E" w14:textId="624F4846" w:rsidR="00772628" w:rsidRPr="00BF249F" w:rsidRDefault="00772628" w:rsidP="00337F17">
            <w:pPr>
              <w:pStyle w:val="CVTableTextCenter"/>
            </w:pPr>
            <w:r w:rsidRPr="00BF249F">
              <w:rPr>
                <w:b/>
              </w:rPr>
              <w:t>Admission Date</w:t>
            </w:r>
          </w:p>
        </w:tc>
        <w:tc>
          <w:tcPr>
            <w:tcW w:w="6054" w:type="dxa"/>
            <w:shd w:val="clear" w:color="auto" w:fill="FFFFFF" w:themeFill="background1"/>
          </w:tcPr>
          <w:p w14:paraId="69035170" w14:textId="6C364FE2" w:rsidR="00772628" w:rsidRPr="00BF249F" w:rsidRDefault="00772628" w:rsidP="00337F17">
            <w:pPr>
              <w:pStyle w:val="CVTabletext"/>
            </w:pPr>
            <w:r w:rsidRPr="00BF249F">
              <w:t xml:space="preserve">The </w:t>
            </w:r>
            <w:r w:rsidR="00D9609A" w:rsidRPr="00BF249F">
              <w:t xml:space="preserve">date and </w:t>
            </w:r>
            <w:r w:rsidRPr="00BF249F">
              <w:t>time at which the patient was admitted to the Emergency facility.</w:t>
            </w:r>
          </w:p>
          <w:p w14:paraId="3F581FF0" w14:textId="304499CE" w:rsidR="00772628" w:rsidRPr="00BF249F" w:rsidRDefault="00772628" w:rsidP="00337F17">
            <w:pPr>
              <w:pStyle w:val="CVTabletext"/>
            </w:pPr>
            <w:r w:rsidRPr="00BF249F">
              <w:t>The patient with the latest admission time</w:t>
            </w:r>
            <w:r w:rsidR="00FB47F5" w:rsidRPr="00BF249F">
              <w:t xml:space="preserve"> and date </w:t>
            </w:r>
            <w:r w:rsidRPr="00BF249F">
              <w:t xml:space="preserve">displays at the top of the list, and the patients admitted </w:t>
            </w:r>
            <w:r w:rsidR="00574F1E" w:rsidRPr="00BF249F">
              <w:t xml:space="preserve">at a </w:t>
            </w:r>
            <w:r w:rsidRPr="00BF249F">
              <w:t>later</w:t>
            </w:r>
            <w:r w:rsidR="00574F1E" w:rsidRPr="00BF249F">
              <w:t xml:space="preserve"> date</w:t>
            </w:r>
            <w:r w:rsidRPr="00BF249F">
              <w:t xml:space="preserve"> display towards the end of the list.</w:t>
            </w:r>
          </w:p>
          <w:p w14:paraId="32CE0365" w14:textId="69E36170" w:rsidR="00772628" w:rsidRPr="00BF249F" w:rsidRDefault="00772628" w:rsidP="00772628">
            <w:pPr>
              <w:pStyle w:val="CVTabletext"/>
            </w:pPr>
            <w:r w:rsidRPr="00BF249F">
              <w:t xml:space="preserve">Coreo View sorts the patient records in </w:t>
            </w:r>
            <w:r w:rsidR="00574F1E" w:rsidRPr="00BF249F">
              <w:t xml:space="preserve">the </w:t>
            </w:r>
            <w:r w:rsidRPr="00BF249F">
              <w:t>decreasing order of the patient admission</w:t>
            </w:r>
            <w:r w:rsidR="00574F1E" w:rsidRPr="00BF249F">
              <w:t xml:space="preserve"> time and date.</w:t>
            </w:r>
          </w:p>
        </w:tc>
      </w:tr>
    </w:tbl>
    <w:p w14:paraId="51949DA4" w14:textId="702A1884" w:rsidR="00772628" w:rsidRPr="00BF249F" w:rsidRDefault="00772628" w:rsidP="00772628">
      <w:pPr>
        <w:pStyle w:val="CVTableCaption"/>
        <w:tabs>
          <w:tab w:val="left" w:pos="851"/>
          <w:tab w:val="left" w:pos="1134"/>
        </w:tabs>
      </w:pPr>
      <w:r w:rsidRPr="00BF249F">
        <w:t xml:space="preserve">Prioritized View – </w:t>
      </w:r>
      <w:r w:rsidR="00FB47F5" w:rsidRPr="00BF249F">
        <w:t xml:space="preserve">Emergency </w:t>
      </w:r>
      <w:r w:rsidRPr="00BF249F">
        <w:t xml:space="preserve">Patient </w:t>
      </w:r>
      <w:r w:rsidR="00FB47F5" w:rsidRPr="00BF249F">
        <w:t>Admission</w:t>
      </w:r>
      <w:r w:rsidR="00733B38" w:rsidRPr="00BF249F">
        <w:t xml:space="preserve"> Date</w:t>
      </w:r>
      <w:r w:rsidRPr="00BF249F">
        <w:t xml:space="preserve"> Details</w:t>
      </w:r>
    </w:p>
    <w:p w14:paraId="19FB7691" w14:textId="655201FF" w:rsidR="00BB045D" w:rsidRPr="00BF249F" w:rsidRDefault="00BB045D" w:rsidP="00BB045D">
      <w:pPr>
        <w:pStyle w:val="CVChapterBodyCopy"/>
      </w:pPr>
      <w:r w:rsidRPr="00BF249F">
        <w:t xml:space="preserve">The </w:t>
      </w:r>
      <w:hyperlink w:anchor="DetailsofEachBoxinCardView" w:history="1">
        <w:r w:rsidRPr="00BF249F">
          <w:rPr>
            <w:rStyle w:val="Hyperlink"/>
            <w:rFonts w:cstheme="minorBidi"/>
          </w:rPr>
          <w:t>details of each box in the card view</w:t>
        </w:r>
      </w:hyperlink>
      <w:r w:rsidRPr="00BF249F">
        <w:t xml:space="preserve"> and the </w:t>
      </w:r>
      <w:hyperlink w:anchor="TabPagePatSumWin" w:history="1">
        <w:r w:rsidRPr="00BF249F">
          <w:rPr>
            <w:rStyle w:val="Hyperlink"/>
            <w:rFonts w:cstheme="minorBidi"/>
          </w:rPr>
          <w:t xml:space="preserve">tab page that opens in the </w:t>
        </w:r>
        <w:r w:rsidRPr="00BF249F">
          <w:rPr>
            <w:rStyle w:val="Hyperlink"/>
            <w:rFonts w:cstheme="minorBidi"/>
            <w:b/>
          </w:rPr>
          <w:t>Summary</w:t>
        </w:r>
        <w:r w:rsidRPr="00BF249F">
          <w:rPr>
            <w:rStyle w:val="Hyperlink"/>
            <w:rFonts w:cstheme="minorBidi"/>
          </w:rPr>
          <w:t xml:space="preserve"> window</w:t>
        </w:r>
      </w:hyperlink>
      <w:r w:rsidRPr="00BF249F">
        <w:t xml:space="preserve"> on clicking each of these boxes in explained in the following sections.</w:t>
      </w:r>
    </w:p>
    <w:p w14:paraId="78397371" w14:textId="75BE143E" w:rsidR="0071459F" w:rsidRPr="00BF249F" w:rsidRDefault="0071459F" w:rsidP="00280FAA">
      <w:pPr>
        <w:pStyle w:val="Heading2"/>
        <w:tabs>
          <w:tab w:val="clear" w:pos="450"/>
          <w:tab w:val="left" w:pos="567"/>
        </w:tabs>
      </w:pPr>
      <w:bookmarkStart w:id="53" w:name="_Toc32862616"/>
      <w:r w:rsidRPr="00BF249F">
        <w:t>Sorting Attribute</w:t>
      </w:r>
      <w:r w:rsidR="00E924D1" w:rsidRPr="00BF249F">
        <w:rPr>
          <w:rFonts w:cs="Calibri"/>
        </w:rPr>
        <w:t>–</w:t>
      </w:r>
      <w:r w:rsidRPr="00BF249F">
        <w:t>My Flagged Patients</w:t>
      </w:r>
      <w:bookmarkEnd w:id="53"/>
    </w:p>
    <w:p w14:paraId="5D754663" w14:textId="1D66559F" w:rsidR="00BA0120" w:rsidRPr="00BF249F" w:rsidRDefault="00905AF0" w:rsidP="004A2945">
      <w:pPr>
        <w:pStyle w:val="CVChapterBodyCopy"/>
      </w:pPr>
      <w:r w:rsidRPr="00BF249F">
        <w:t>F</w:t>
      </w:r>
      <w:r w:rsidR="008A093B" w:rsidRPr="00BF249F">
        <w:t>lag a</w:t>
      </w:r>
      <w:r w:rsidR="0047488F" w:rsidRPr="00BF249F">
        <w:t xml:space="preserve"> pati</w:t>
      </w:r>
      <w:r w:rsidR="008A093B" w:rsidRPr="00BF249F">
        <w:t xml:space="preserve">ent record </w:t>
      </w:r>
      <w:r w:rsidR="00BA0120" w:rsidRPr="00BF249F">
        <w:t>for the following reasons:</w:t>
      </w:r>
    </w:p>
    <w:p w14:paraId="5B1103B7" w14:textId="481FA8A1" w:rsidR="0047488F" w:rsidRPr="00BF249F" w:rsidRDefault="00BA0120" w:rsidP="00393C7B">
      <w:pPr>
        <w:pStyle w:val="ListBullet"/>
      </w:pPr>
      <w:r w:rsidRPr="00BF249F">
        <w:t>W</w:t>
      </w:r>
      <w:r w:rsidR="0047488F" w:rsidRPr="00BF249F">
        <w:t xml:space="preserve">hen a patient in Coreo Analytics is not assigned to </w:t>
      </w:r>
      <w:r w:rsidRPr="00BF249F">
        <w:t xml:space="preserve">any bed </w:t>
      </w:r>
      <w:r w:rsidR="00393C7B" w:rsidRPr="00BF249F">
        <w:t xml:space="preserve">(AC, PAC, or CC) </w:t>
      </w:r>
      <w:r w:rsidR="00972223" w:rsidRPr="00BF249F">
        <w:t>i</w:t>
      </w:r>
      <w:r w:rsidRPr="00BF249F">
        <w:t xml:space="preserve">n </w:t>
      </w:r>
      <w:r w:rsidR="0047488F" w:rsidRPr="00BF249F">
        <w:t>the Bed View</w:t>
      </w:r>
      <w:r w:rsidRPr="00BF249F">
        <w:t xml:space="preserve"> </w:t>
      </w:r>
      <w:r w:rsidR="0047488F" w:rsidRPr="00BF249F">
        <w:t>and yet needs to be monitored in Coreo View.</w:t>
      </w:r>
    </w:p>
    <w:p w14:paraId="3875D167" w14:textId="41367F97" w:rsidR="00393C7B" w:rsidRPr="00BF249F" w:rsidRDefault="00393C7B" w:rsidP="00393C7B">
      <w:pPr>
        <w:pStyle w:val="ListBullet"/>
      </w:pPr>
      <w:r w:rsidRPr="00BF249F">
        <w:t xml:space="preserve">Flag a patient </w:t>
      </w:r>
      <w:r w:rsidR="00972223" w:rsidRPr="00BF249F">
        <w:t xml:space="preserve">who is </w:t>
      </w:r>
      <w:r w:rsidRPr="00BF249F">
        <w:t>assig</w:t>
      </w:r>
      <w:r w:rsidR="00972223" w:rsidRPr="00BF249F">
        <w:t>ned to a bed cell under one of the care-level groups, AC, PAC, or CC i</w:t>
      </w:r>
      <w:r w:rsidRPr="00BF249F">
        <w:t xml:space="preserve">n </w:t>
      </w:r>
      <w:r w:rsidR="00972223" w:rsidRPr="00BF249F">
        <w:t>the bed v</w:t>
      </w:r>
      <w:r w:rsidRPr="00BF249F">
        <w:t>iew</w:t>
      </w:r>
      <w:r w:rsidR="00972223" w:rsidRPr="00BF249F">
        <w:t>,</w:t>
      </w:r>
      <w:r w:rsidRPr="00BF249F">
        <w:t xml:space="preserve"> if you want to mark the patient as </w:t>
      </w:r>
      <w:r w:rsidR="00972223" w:rsidRPr="00BF249F">
        <w:t xml:space="preserve">a </w:t>
      </w:r>
      <w:r w:rsidRPr="00BF249F">
        <w:t>favorite for monitoring purpose</w:t>
      </w:r>
      <w:r w:rsidR="00972223" w:rsidRPr="00BF249F">
        <w:t>s</w:t>
      </w:r>
      <w:r w:rsidRPr="00BF249F">
        <w:t>.</w:t>
      </w:r>
    </w:p>
    <w:p w14:paraId="4D541160" w14:textId="3F1CECEB" w:rsidR="00C6524D" w:rsidRPr="00BF249F" w:rsidRDefault="00C6524D" w:rsidP="009F00DA">
      <w:pPr>
        <w:pStyle w:val="CVChapterBodyCopy"/>
      </w:pPr>
      <w:r w:rsidRPr="00BF249F">
        <w:t>Follow these steps to view all the flagged patient in Coreo View:</w:t>
      </w:r>
    </w:p>
    <w:p w14:paraId="28594D88" w14:textId="1D47F885" w:rsidR="00D80922" w:rsidRPr="00BF249F" w:rsidRDefault="009F00DA" w:rsidP="00A55C80">
      <w:pPr>
        <w:pStyle w:val="ListNumber"/>
        <w:numPr>
          <w:ilvl w:val="0"/>
          <w:numId w:val="33"/>
        </w:numPr>
      </w:pPr>
      <w:r w:rsidRPr="00BF249F">
        <w:t xml:space="preserve">In the Prioritized View layout, click the Sorting arrow and select </w:t>
      </w:r>
      <w:r w:rsidR="00D07B42" w:rsidRPr="00BF249F">
        <w:t xml:space="preserve">the </w:t>
      </w:r>
      <w:r w:rsidR="00BA0120" w:rsidRPr="00BF249F">
        <w:rPr>
          <w:b/>
        </w:rPr>
        <w:t>My</w:t>
      </w:r>
      <w:r w:rsidRPr="00BF249F">
        <w:rPr>
          <w:b/>
        </w:rPr>
        <w:t xml:space="preserve"> Flagged Patients</w:t>
      </w:r>
      <w:r w:rsidRPr="00BF249F">
        <w:t xml:space="preserve"> </w:t>
      </w:r>
      <w:r w:rsidR="00BA0120" w:rsidRPr="00BF249F">
        <w:t xml:space="preserve">sorting </w:t>
      </w:r>
      <w:r w:rsidRPr="00BF249F">
        <w:t>attribute.</w:t>
      </w:r>
      <w:r w:rsidR="00D80922" w:rsidRPr="00BF249F">
        <w:t xml:space="preserve"> All the patients that are flagged in the Bed View are displayed.</w:t>
      </w:r>
    </w:p>
    <w:p w14:paraId="63192B1E" w14:textId="0D888B4C" w:rsidR="0071459F" w:rsidRPr="00BF249F" w:rsidRDefault="00847437" w:rsidP="00B87147">
      <w:pPr>
        <w:pStyle w:val="CVFigure"/>
      </w:pPr>
      <w:r w:rsidRPr="00BF249F">
        <w:lastRenderedPageBreak/>
        <w:drawing>
          <wp:inline distT="0" distB="0" distL="0" distR="0" wp14:anchorId="4A54A90B" wp14:editId="2FA2673E">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BF249F" w:rsidRDefault="00B833FE" w:rsidP="00691A20">
      <w:pPr>
        <w:pStyle w:val="CVFigureCaption"/>
        <w:tabs>
          <w:tab w:val="left" w:pos="1134"/>
        </w:tabs>
      </w:pPr>
      <w:r w:rsidRPr="00BF249F">
        <w:t>Prioritized View–My Flagged Patients</w:t>
      </w:r>
    </w:p>
    <w:p w14:paraId="2C85499B" w14:textId="64D23190" w:rsidR="0071459F" w:rsidRPr="00BF249F" w:rsidRDefault="00E60D9B" w:rsidP="00AB400C">
      <w:pPr>
        <w:pStyle w:val="CVChapterBodyCopy"/>
      </w:pPr>
      <w:r w:rsidRPr="00BF249F">
        <w:t xml:space="preserve">Refer to the following table for the </w:t>
      </w:r>
      <w:bookmarkStart w:id="54" w:name="DetailsofEachBoxinCardView"/>
      <w:r w:rsidRPr="00BF249F">
        <w:t>details of each box in the card view</w:t>
      </w:r>
      <w:r w:rsidR="00AB400C" w:rsidRPr="00BF249F">
        <w:t xml:space="preserve"> </w:t>
      </w:r>
      <w:bookmarkEnd w:id="54"/>
      <w:r w:rsidR="00AB400C" w:rsidRPr="00BF249F">
        <w:t>of the flagged patient records</w:t>
      </w:r>
      <w:r w:rsidR="00372DB4"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BF249F" w14:paraId="09CF886C" w14:textId="77777777" w:rsidTr="00F460BF">
        <w:trPr>
          <w:tblHeader/>
        </w:trPr>
        <w:tc>
          <w:tcPr>
            <w:tcW w:w="4536" w:type="dxa"/>
            <w:shd w:val="clear" w:color="auto" w:fill="365F91" w:themeFill="accent1" w:themeFillShade="BF"/>
          </w:tcPr>
          <w:p w14:paraId="58A65489" w14:textId="344FB1B7" w:rsidR="00134A6F" w:rsidRPr="00BF249F" w:rsidRDefault="00134A6F" w:rsidP="00D33CD2">
            <w:pPr>
              <w:pStyle w:val="Whitechartheaderinformation"/>
            </w:pPr>
            <w:r w:rsidRPr="00BF249F">
              <w:t>Element name</w:t>
            </w:r>
          </w:p>
        </w:tc>
        <w:tc>
          <w:tcPr>
            <w:tcW w:w="4212" w:type="dxa"/>
            <w:shd w:val="clear" w:color="auto" w:fill="808080" w:themeFill="background1" w:themeFillShade="80"/>
          </w:tcPr>
          <w:p w14:paraId="012BD679" w14:textId="13E4C390" w:rsidR="00134A6F" w:rsidRPr="00BF249F" w:rsidRDefault="00134A6F" w:rsidP="00D33CD2">
            <w:pPr>
              <w:pStyle w:val="Whitechartheaderinformation"/>
            </w:pPr>
            <w:r w:rsidRPr="00BF249F">
              <w:t>Description</w:t>
            </w:r>
          </w:p>
        </w:tc>
      </w:tr>
      <w:tr w:rsidR="00134A6F" w:rsidRPr="00BF249F" w14:paraId="47096EC7" w14:textId="77777777" w:rsidTr="00F460BF">
        <w:tc>
          <w:tcPr>
            <w:tcW w:w="4536" w:type="dxa"/>
            <w:shd w:val="clear" w:color="auto" w:fill="FFFFFF" w:themeFill="background1"/>
          </w:tcPr>
          <w:p w14:paraId="3AAF03DE" w14:textId="1CD08CE7" w:rsidR="00134A6F" w:rsidRPr="00BF249F" w:rsidRDefault="00A5631C" w:rsidP="002523BB">
            <w:pPr>
              <w:pStyle w:val="CVTableTextCenter"/>
            </w:pPr>
            <w:r w:rsidRPr="00BF249F">
              <w:object w:dxaOrig="4441" w:dyaOrig="1215" w14:anchorId="4775D566">
                <v:shape id="_x0000_i1078" type="#_x0000_t75" style="width:213.75pt;height:58.5pt" o:ole="">
                  <v:imagedata r:id="rId190" o:title=""/>
                </v:shape>
                <o:OLEObject Type="Embed" ProgID="PBrush" ShapeID="_x0000_i1078" DrawAspect="Content" ObjectID="_1643535602" r:id="rId191"/>
              </w:object>
            </w:r>
          </w:p>
          <w:p w14:paraId="00B81F55" w14:textId="7342E64C" w:rsidR="00134A6F" w:rsidRPr="00BF249F" w:rsidRDefault="00134A6F" w:rsidP="002523BB">
            <w:pPr>
              <w:pStyle w:val="CVTableTextCenter"/>
            </w:pPr>
            <w:r w:rsidRPr="00BF249F">
              <w:t>Patient Name box</w:t>
            </w:r>
          </w:p>
        </w:tc>
        <w:tc>
          <w:tcPr>
            <w:tcW w:w="4212" w:type="dxa"/>
            <w:shd w:val="clear" w:color="auto" w:fill="FFFFFF" w:themeFill="background1"/>
          </w:tcPr>
          <w:p w14:paraId="076679A2" w14:textId="5799D52A" w:rsidR="00134A6F" w:rsidRPr="00BF249F" w:rsidRDefault="00134A6F" w:rsidP="002523BB">
            <w:pPr>
              <w:pStyle w:val="CVTabletext"/>
            </w:pPr>
            <w:r w:rsidRPr="00BF249F">
              <w:t>Displays the full name, gender, date of birth, and the MPI (Maste</w:t>
            </w:r>
            <w:r w:rsidR="008C11E3" w:rsidRPr="00BF249F">
              <w:t>r Patient Index) of the patient</w:t>
            </w:r>
          </w:p>
          <w:p w14:paraId="4393911D" w14:textId="5D1A5E63" w:rsidR="00F8078A" w:rsidRPr="00BF249F" w:rsidRDefault="00F8078A" w:rsidP="002523BB">
            <w:pPr>
              <w:pStyle w:val="CVTabletext"/>
            </w:pPr>
            <w:r w:rsidRPr="00BF249F">
              <w:t>The navy-blue color flag icon indicates that the patient is in the flagged state.</w:t>
            </w:r>
          </w:p>
          <w:p w14:paraId="374B639B" w14:textId="77777777" w:rsidR="00134A6F" w:rsidRPr="00BF249F" w:rsidRDefault="00134A6F" w:rsidP="009B11AF">
            <w:pPr>
              <w:pStyle w:val="CVTabletext"/>
            </w:pPr>
            <w:r w:rsidRPr="00BF249F">
              <w:t>The</w:t>
            </w:r>
            <w:r w:rsidRPr="00BF249F">
              <w:rPr>
                <w:b/>
              </w:rPr>
              <w:t xml:space="preserve"> </w:t>
            </w:r>
            <w:r w:rsidRPr="00BF249F">
              <w:t>MPI is a unique identification number generated for each patient in the Coreo application.</w:t>
            </w:r>
          </w:p>
          <w:p w14:paraId="527EDCF8" w14:textId="54596AB5" w:rsidR="00D91A14" w:rsidRPr="00BF249F" w:rsidRDefault="00A615C9" w:rsidP="00CD65AA">
            <w:pPr>
              <w:pStyle w:val="CVTabletext"/>
            </w:pPr>
            <w:r w:rsidRPr="00BF249F">
              <w:t>The Patient Name box has a color bar</w:t>
            </w:r>
            <w:r w:rsidR="00CD65AA" w:rsidRPr="00BF249F">
              <w:t xml:space="preserve"> on</w:t>
            </w:r>
            <w:r w:rsidRPr="00BF249F">
              <w:t xml:space="preserve"> the left side</w:t>
            </w:r>
            <w:r w:rsidR="008C11E3" w:rsidRPr="00BF249F">
              <w:t>,</w:t>
            </w:r>
            <w:r w:rsidRPr="00BF249F">
              <w:t xml:space="preserve"> which shows the group</w:t>
            </w:r>
            <w:r w:rsidR="00CD65AA" w:rsidRPr="00BF249F">
              <w:t xml:space="preserve"> </w:t>
            </w:r>
            <w:r w:rsidRPr="00BF249F">
              <w:t>(AC-Orange, PAC-Yellow</w:t>
            </w:r>
            <w:r w:rsidR="0080189B" w:rsidRPr="00BF249F">
              <w:t>,</w:t>
            </w:r>
            <w:r w:rsidRPr="00BF249F">
              <w:t xml:space="preserve"> and CC-Green)</w:t>
            </w:r>
            <w:r w:rsidR="00CD65AA" w:rsidRPr="00BF249F">
              <w:t xml:space="preserve"> to which the patient belongs.</w:t>
            </w:r>
          </w:p>
          <w:p w14:paraId="5A1DDF39" w14:textId="2935414A" w:rsidR="00D91A14" w:rsidRPr="00BF249F" w:rsidRDefault="00D91A14" w:rsidP="00C86837">
            <w:pPr>
              <w:pStyle w:val="CVTabletext"/>
            </w:pPr>
            <w:r w:rsidRPr="00BF249F">
              <w:t>Click the Synchronization button</w:t>
            </w:r>
            <w:r w:rsidR="00B47D24" w:rsidRPr="00BF249F">
              <w:t xml:space="preserve"> to </w:t>
            </w:r>
            <w:r w:rsidRPr="00BF249F">
              <w:t xml:space="preserve">view the same patient record in </w:t>
            </w:r>
            <w:r w:rsidR="00C86837" w:rsidRPr="00BF249F">
              <w:t xml:space="preserve">another </w:t>
            </w:r>
            <w:r w:rsidRPr="00BF249F">
              <w:t>Coreo</w:t>
            </w:r>
            <w:r w:rsidR="00C86837" w:rsidRPr="00BF249F">
              <w:t xml:space="preserve"> application.</w:t>
            </w:r>
          </w:p>
        </w:tc>
      </w:tr>
      <w:tr w:rsidR="00134A6F" w:rsidRPr="00BF249F" w14:paraId="05F469BA" w14:textId="77777777" w:rsidTr="00F460BF">
        <w:tc>
          <w:tcPr>
            <w:tcW w:w="4536" w:type="dxa"/>
            <w:shd w:val="clear" w:color="auto" w:fill="FFFFFF" w:themeFill="background1"/>
          </w:tcPr>
          <w:p w14:paraId="580A5315" w14:textId="01B3290E" w:rsidR="00134A6F" w:rsidRPr="00BF249F" w:rsidRDefault="00E3055A" w:rsidP="00D86C1E">
            <w:pPr>
              <w:pStyle w:val="CVTableTextCenter"/>
            </w:pPr>
            <w:r w:rsidRPr="00BF249F">
              <w:object w:dxaOrig="2760" w:dyaOrig="1080" w14:anchorId="38147769">
                <v:shape id="_x0000_i1079" type="#_x0000_t75" style="width:165.75pt;height:65.25pt" o:ole="">
                  <v:imagedata r:id="rId192" o:title=""/>
                </v:shape>
                <o:OLEObject Type="Embed" ProgID="PBrush" ShapeID="_x0000_i1079" DrawAspect="Content" ObjectID="_1643535603" r:id="rId193"/>
              </w:object>
            </w:r>
          </w:p>
          <w:p w14:paraId="768C82E0" w14:textId="68C09A80" w:rsidR="00134A6F" w:rsidRPr="00BF249F" w:rsidRDefault="00134A6F" w:rsidP="00D86C1E">
            <w:pPr>
              <w:pStyle w:val="CVTableTextCenter"/>
            </w:pPr>
            <w:r w:rsidRPr="00BF249F">
              <w:lastRenderedPageBreak/>
              <w:t>Group Name box</w:t>
            </w:r>
          </w:p>
        </w:tc>
        <w:tc>
          <w:tcPr>
            <w:tcW w:w="4212" w:type="dxa"/>
            <w:shd w:val="clear" w:color="auto" w:fill="FFFFFF" w:themeFill="background1"/>
          </w:tcPr>
          <w:p w14:paraId="31758ECF" w14:textId="21D2BAC9" w:rsidR="00134A6F" w:rsidRPr="00BF249F" w:rsidRDefault="00A615C9" w:rsidP="003D1A4A">
            <w:pPr>
              <w:pStyle w:val="CVTabletext"/>
            </w:pPr>
            <w:r w:rsidRPr="00BF249F">
              <w:lastRenderedPageBreak/>
              <w:t xml:space="preserve">Displays the </w:t>
            </w:r>
            <w:r w:rsidR="00134A6F" w:rsidRPr="00BF249F">
              <w:t xml:space="preserve">group name, location, and the identification number of the bed </w:t>
            </w:r>
            <w:r w:rsidR="003D1A4A" w:rsidRPr="00BF249F">
              <w:t>to which the</w:t>
            </w:r>
            <w:r w:rsidRPr="00BF249F">
              <w:t xml:space="preserve"> patient is assigned</w:t>
            </w:r>
          </w:p>
        </w:tc>
      </w:tr>
      <w:tr w:rsidR="00134A6F" w:rsidRPr="00BF249F" w14:paraId="0F67B6F7" w14:textId="77777777" w:rsidTr="00F460BF">
        <w:tc>
          <w:tcPr>
            <w:tcW w:w="4536" w:type="dxa"/>
            <w:shd w:val="clear" w:color="auto" w:fill="FFFFFF" w:themeFill="background1"/>
          </w:tcPr>
          <w:p w14:paraId="5B319F43" w14:textId="5167F9A3" w:rsidR="00134A6F" w:rsidRPr="00BF249F" w:rsidRDefault="00F460BF" w:rsidP="00D86C1E">
            <w:pPr>
              <w:pStyle w:val="CVTableTextCenter"/>
            </w:pPr>
            <w:r w:rsidRPr="00BF249F">
              <w:object w:dxaOrig="1530" w:dyaOrig="1095" w14:anchorId="1CEEED29">
                <v:shape id="_x0000_i1080" type="#_x0000_t75" style="width:71.25pt;height:51pt" o:ole="">
                  <v:imagedata r:id="rId194" o:title=""/>
                </v:shape>
                <o:OLEObject Type="Embed" ProgID="PBrush" ShapeID="_x0000_i1080" DrawAspect="Content" ObjectID="_1643535604" r:id="rId195"/>
              </w:object>
            </w:r>
          </w:p>
          <w:p w14:paraId="116F97EF" w14:textId="4C89A9A2" w:rsidR="00134A6F" w:rsidRPr="00BF249F" w:rsidRDefault="00134A6F" w:rsidP="00D86C1E">
            <w:pPr>
              <w:pStyle w:val="CVTableTextCenter"/>
            </w:pPr>
            <w:r w:rsidRPr="00BF249F">
              <w:t>Patient Cohort box</w:t>
            </w:r>
          </w:p>
        </w:tc>
        <w:tc>
          <w:tcPr>
            <w:tcW w:w="4212" w:type="dxa"/>
            <w:shd w:val="clear" w:color="auto" w:fill="FFFFFF" w:themeFill="background1"/>
          </w:tcPr>
          <w:p w14:paraId="6D4BC8EA" w14:textId="3CBCA502" w:rsidR="00134A6F" w:rsidRPr="00BF249F" w:rsidRDefault="007F3058" w:rsidP="007712A2">
            <w:pPr>
              <w:pStyle w:val="CVTabletext"/>
            </w:pPr>
            <w:r w:rsidRPr="00BF249F">
              <w:t xml:space="preserve">Displays the cohort group </w:t>
            </w:r>
            <w:r w:rsidR="007712A2" w:rsidRPr="00BF249F">
              <w:t>to which</w:t>
            </w:r>
            <w:r w:rsidRPr="00BF249F">
              <w:t xml:space="preserve"> the patient is as</w:t>
            </w:r>
            <w:r w:rsidR="007712A2" w:rsidRPr="00BF249F">
              <w:t xml:space="preserve">signed </w:t>
            </w:r>
            <w:r w:rsidRPr="00BF249F">
              <w:t>in the Coreo application</w:t>
            </w:r>
          </w:p>
        </w:tc>
      </w:tr>
      <w:tr w:rsidR="00134A6F" w:rsidRPr="00BF249F" w14:paraId="5D0A0B0F" w14:textId="77777777" w:rsidTr="00F460BF">
        <w:tc>
          <w:tcPr>
            <w:tcW w:w="4536" w:type="dxa"/>
            <w:shd w:val="clear" w:color="auto" w:fill="FFFFFF" w:themeFill="background1"/>
          </w:tcPr>
          <w:p w14:paraId="14405EC5" w14:textId="3976EDB3" w:rsidR="00134A6F" w:rsidRPr="00BF249F" w:rsidRDefault="00F460BF" w:rsidP="00D86C1E">
            <w:pPr>
              <w:pStyle w:val="CVTableTextCenter"/>
            </w:pPr>
            <w:r w:rsidRPr="00BF249F">
              <w:object w:dxaOrig="2100" w:dyaOrig="1080" w14:anchorId="65538314">
                <v:shape id="_x0000_i1081" type="#_x0000_t75" style="width:96.75pt;height:48.75pt" o:ole="">
                  <v:imagedata r:id="rId196" o:title=""/>
                </v:shape>
                <o:OLEObject Type="Embed" ProgID="PBrush" ShapeID="_x0000_i1081" DrawAspect="Content" ObjectID="_1643535605" r:id="rId197"/>
              </w:object>
            </w:r>
          </w:p>
          <w:p w14:paraId="1A56FD08" w14:textId="4FFD742B" w:rsidR="00134A6F" w:rsidRPr="00BF249F" w:rsidRDefault="00134A6F" w:rsidP="00D86C1E">
            <w:pPr>
              <w:pStyle w:val="CVTableTextCenter"/>
            </w:pPr>
            <w:r w:rsidRPr="00BF249F">
              <w:t>Risk Score box</w:t>
            </w:r>
          </w:p>
        </w:tc>
        <w:tc>
          <w:tcPr>
            <w:tcW w:w="4212" w:type="dxa"/>
            <w:shd w:val="clear" w:color="auto" w:fill="FFFFFF" w:themeFill="background1"/>
          </w:tcPr>
          <w:p w14:paraId="2B9DBA8A" w14:textId="40DD19B6" w:rsidR="00134A6F" w:rsidRPr="00BF249F" w:rsidRDefault="009906DB" w:rsidP="008C11E3">
            <w:pPr>
              <w:pStyle w:val="CVTabletext"/>
            </w:pPr>
            <w:r w:rsidRPr="00BF249F">
              <w:t>The high risk, medium risk, or low</w:t>
            </w:r>
            <w:r w:rsidR="008C11E3" w:rsidRPr="00BF249F">
              <w:t>-</w:t>
            </w:r>
            <w:r w:rsidRPr="00BF249F">
              <w:t>risk score of the patient matching the cohort.</w:t>
            </w:r>
          </w:p>
        </w:tc>
      </w:tr>
      <w:tr w:rsidR="00134A6F" w:rsidRPr="00BF249F" w14:paraId="0E5D1CBF" w14:textId="77777777" w:rsidTr="00F460BF">
        <w:tc>
          <w:tcPr>
            <w:tcW w:w="4536" w:type="dxa"/>
            <w:shd w:val="clear" w:color="auto" w:fill="FFFFFF" w:themeFill="background1"/>
          </w:tcPr>
          <w:p w14:paraId="1F9E34CB" w14:textId="78D3B2BE" w:rsidR="00134A6F" w:rsidRPr="00BF249F" w:rsidRDefault="00F161AB" w:rsidP="00B969C1">
            <w:pPr>
              <w:pStyle w:val="CVTableTextCenter"/>
            </w:pPr>
            <w:r w:rsidRPr="00BF249F">
              <w:object w:dxaOrig="3886" w:dyaOrig="915" w14:anchorId="1F69A245">
                <v:shape id="_x0000_i1082" type="#_x0000_t75" style="width:194.25pt;height:46.5pt" o:ole="">
                  <v:imagedata r:id="rId198" o:title=""/>
                </v:shape>
                <o:OLEObject Type="Embed" ProgID="PBrush" ShapeID="_x0000_i1082" DrawAspect="Content" ObjectID="_1643535606" r:id="rId199"/>
              </w:object>
            </w:r>
          </w:p>
          <w:p w14:paraId="1E18BA23" w14:textId="1DE841A8" w:rsidR="00134A6F" w:rsidRPr="00BF249F" w:rsidRDefault="00F161AB" w:rsidP="00B969C1">
            <w:pPr>
              <w:pStyle w:val="CVTableTextCenter"/>
            </w:pPr>
            <w:r w:rsidRPr="00BF249F">
              <w:t>Patient</w:t>
            </w:r>
            <w:r w:rsidR="00C52BC1" w:rsidRPr="00BF249F">
              <w:t xml:space="preserve"> A</w:t>
            </w:r>
            <w:r w:rsidR="00134A6F" w:rsidRPr="00BF249F">
              <w:t>ttributes</w:t>
            </w:r>
            <w:r w:rsidR="0020785B" w:rsidRPr="00BF249F">
              <w:t xml:space="preserve"> box</w:t>
            </w:r>
          </w:p>
        </w:tc>
        <w:tc>
          <w:tcPr>
            <w:tcW w:w="4212" w:type="dxa"/>
            <w:shd w:val="clear" w:color="auto" w:fill="FFFFFF" w:themeFill="background1"/>
          </w:tcPr>
          <w:p w14:paraId="450FE8A7" w14:textId="411F389E" w:rsidR="00134A6F" w:rsidRPr="00BF249F" w:rsidRDefault="00134A6F" w:rsidP="00F161AB">
            <w:pPr>
              <w:pStyle w:val="CVTabletext"/>
            </w:pPr>
            <w:r w:rsidRPr="00BF249F">
              <w:t xml:space="preserve">Displays the </w:t>
            </w:r>
            <w:r w:rsidR="00F161AB" w:rsidRPr="00BF249F">
              <w:t>patient</w:t>
            </w:r>
            <w:r w:rsidRPr="00BF249F">
              <w:t xml:space="preserve"> attributes</w:t>
            </w:r>
            <w:r w:rsidR="00F161AB" w:rsidRPr="00BF249F">
              <w:t xml:space="preserve"> for a Coreo patient</w:t>
            </w:r>
            <w:r w:rsidR="008A5F51" w:rsidRPr="00BF249F">
              <w:t xml:space="preserve"> who is not assigned to a bed in Coreo View</w:t>
            </w:r>
          </w:p>
        </w:tc>
      </w:tr>
      <w:tr w:rsidR="00F161AB" w:rsidRPr="00BF249F" w14:paraId="1CBF4FFC" w14:textId="77777777" w:rsidTr="00F460BF">
        <w:tc>
          <w:tcPr>
            <w:tcW w:w="4536" w:type="dxa"/>
            <w:shd w:val="clear" w:color="auto" w:fill="FFFFFF" w:themeFill="background1"/>
          </w:tcPr>
          <w:p w14:paraId="653E1911" w14:textId="0B2DDCE5" w:rsidR="00F161AB" w:rsidRPr="00BF249F" w:rsidRDefault="00847437" w:rsidP="00F161AB">
            <w:pPr>
              <w:pStyle w:val="CVTableTextCenter"/>
            </w:pPr>
            <w:r w:rsidRPr="00BF249F">
              <w:object w:dxaOrig="3615" w:dyaOrig="1140" w14:anchorId="69F69154">
                <v:shape id="_x0000_i1083" type="#_x0000_t75" style="width:190.5pt;height:61.5pt" o:ole="">
                  <v:imagedata r:id="rId200" o:title=""/>
                </v:shape>
                <o:OLEObject Type="Embed" ProgID="PBrush" ShapeID="_x0000_i1083" DrawAspect="Content" ObjectID="_1643535607" r:id="rId201"/>
              </w:object>
            </w:r>
          </w:p>
          <w:p w14:paraId="1253CCDC" w14:textId="77777777" w:rsidR="00C52BC1" w:rsidRPr="00BF249F" w:rsidRDefault="00C52BC1" w:rsidP="00F161AB">
            <w:pPr>
              <w:pStyle w:val="CVTableTextCenter"/>
            </w:pPr>
            <w:r w:rsidRPr="00BF249F">
              <w:t>Bed A</w:t>
            </w:r>
            <w:r w:rsidR="00F161AB" w:rsidRPr="00BF249F">
              <w:t xml:space="preserve">ttributes </w:t>
            </w:r>
            <w:r w:rsidR="0020785B" w:rsidRPr="00BF249F">
              <w:t>box</w:t>
            </w:r>
          </w:p>
          <w:p w14:paraId="4E56E085" w14:textId="06CBB41D" w:rsidR="00F161AB" w:rsidRPr="00BF249F" w:rsidRDefault="00C52BC1" w:rsidP="00F161AB">
            <w:pPr>
              <w:pStyle w:val="CVTableTextCenter"/>
            </w:pPr>
            <w:r w:rsidRPr="00BF249F">
              <w:t>Patient Activities and A</w:t>
            </w:r>
            <w:r w:rsidR="00F161AB" w:rsidRPr="00BF249F">
              <w:t>ttributes</w:t>
            </w:r>
            <w:r w:rsidR="0020785B" w:rsidRPr="00BF249F">
              <w:t xml:space="preserve"> box</w:t>
            </w:r>
          </w:p>
        </w:tc>
        <w:tc>
          <w:tcPr>
            <w:tcW w:w="4212" w:type="dxa"/>
            <w:shd w:val="clear" w:color="auto" w:fill="FFFFFF" w:themeFill="background1"/>
          </w:tcPr>
          <w:p w14:paraId="75F03F75" w14:textId="5B3425E2" w:rsidR="00F161AB" w:rsidRPr="00BF249F" w:rsidRDefault="00AE6879" w:rsidP="00847437">
            <w:pPr>
              <w:pStyle w:val="CVTabletext"/>
            </w:pPr>
            <w:r w:rsidRPr="00BF249F">
              <w:t xml:space="preserve">Displays the bed attributes and the </w:t>
            </w:r>
            <w:r w:rsidR="00847437" w:rsidRPr="00BF249F">
              <w:t xml:space="preserve">activities and </w:t>
            </w:r>
            <w:r w:rsidRPr="00BF249F">
              <w:t xml:space="preserve">attributes </w:t>
            </w:r>
            <w:r w:rsidR="00847437" w:rsidRPr="00BF249F">
              <w:t>of</w:t>
            </w:r>
            <w:r w:rsidRPr="00BF249F">
              <w:t xml:space="preserve"> a patient</w:t>
            </w:r>
            <w:r w:rsidR="00847437" w:rsidRPr="00BF249F">
              <w:t xml:space="preserve"> </w:t>
            </w:r>
            <w:r w:rsidRPr="00BF249F">
              <w:t>assigned to a bed in one of the groups (AC, PAC, or CC) in Coreo View</w:t>
            </w:r>
          </w:p>
        </w:tc>
      </w:tr>
      <w:tr w:rsidR="00134A6F" w:rsidRPr="00BF249F" w14:paraId="7E3A4158" w14:textId="77777777" w:rsidTr="00F460BF">
        <w:tc>
          <w:tcPr>
            <w:tcW w:w="4536" w:type="dxa"/>
            <w:shd w:val="clear" w:color="auto" w:fill="FFFFFF" w:themeFill="background1"/>
          </w:tcPr>
          <w:p w14:paraId="0FAC6D88" w14:textId="77777777" w:rsidR="00134A6F" w:rsidRPr="00BF249F" w:rsidRDefault="00134A6F" w:rsidP="00B969C1">
            <w:pPr>
              <w:pStyle w:val="CVTableTextCenter"/>
            </w:pPr>
            <w:r w:rsidRPr="00BF249F">
              <w:object w:dxaOrig="3030" w:dyaOrig="975" w14:anchorId="00CDFBC7">
                <v:shape id="_x0000_i1084" type="#_x0000_t75" style="width:151.5pt;height:48.75pt" o:ole="">
                  <v:imagedata r:id="rId202" o:title=""/>
                </v:shape>
                <o:OLEObject Type="Embed" ProgID="PBrush" ShapeID="_x0000_i1084" DrawAspect="Content" ObjectID="_1643535608" r:id="rId203"/>
              </w:object>
            </w:r>
          </w:p>
          <w:p w14:paraId="3A171C5A" w14:textId="5F9CCC1F" w:rsidR="00134A6F" w:rsidRPr="00BF249F" w:rsidRDefault="009F6FC5" w:rsidP="00B969C1">
            <w:pPr>
              <w:pStyle w:val="CVTableTextCenter"/>
            </w:pPr>
            <w:r w:rsidRPr="00BF249F">
              <w:t>Length of Stay I</w:t>
            </w:r>
            <w:r w:rsidR="00134A6F" w:rsidRPr="00BF249F">
              <w:t>ndicator</w:t>
            </w:r>
            <w:r w:rsidRPr="00BF249F">
              <w:t xml:space="preserve"> box</w:t>
            </w:r>
          </w:p>
          <w:p w14:paraId="1581B2F9" w14:textId="5C861971" w:rsidR="00F161AB" w:rsidRPr="00BF249F" w:rsidRDefault="00F161AB" w:rsidP="00B969C1">
            <w:pPr>
              <w:pStyle w:val="CVTableTextCenter"/>
            </w:pPr>
            <w:r w:rsidRPr="00BF249F">
              <w:object w:dxaOrig="3390" w:dyaOrig="1020" w14:anchorId="05851CB9">
                <v:shape id="_x0000_i1085" type="#_x0000_t75" style="width:169.5pt;height:51pt" o:ole="">
                  <v:imagedata r:id="rId204" o:title=""/>
                </v:shape>
                <o:OLEObject Type="Embed" ProgID="PBrush" ShapeID="_x0000_i1085" DrawAspect="Content" ObjectID="_1643535609" r:id="rId205"/>
              </w:object>
            </w:r>
          </w:p>
        </w:tc>
        <w:tc>
          <w:tcPr>
            <w:tcW w:w="4212" w:type="dxa"/>
            <w:shd w:val="clear" w:color="auto" w:fill="FFFFFF" w:themeFill="background1"/>
          </w:tcPr>
          <w:p w14:paraId="5C6DE014" w14:textId="10F7482C" w:rsidR="00134A6F" w:rsidRPr="00BF249F" w:rsidRDefault="00134A6F" w:rsidP="00D86C1E">
            <w:pPr>
              <w:pStyle w:val="CVTabletext"/>
            </w:pPr>
            <w:r w:rsidRPr="00BF249F">
              <w:t xml:space="preserve">The patient’s length of stay in the facility expressed in </w:t>
            </w:r>
            <w:r w:rsidR="008C11E3" w:rsidRPr="00BF249F">
              <w:t xml:space="preserve">the </w:t>
            </w:r>
            <w:r w:rsidRPr="00BF249F">
              <w:t>number of days.</w:t>
            </w:r>
          </w:p>
        </w:tc>
      </w:tr>
      <w:tr w:rsidR="00134A6F" w:rsidRPr="00BF249F" w14:paraId="0D45223D" w14:textId="77777777" w:rsidTr="00F460BF">
        <w:tc>
          <w:tcPr>
            <w:tcW w:w="4536" w:type="dxa"/>
            <w:shd w:val="clear" w:color="auto" w:fill="FFFFFF" w:themeFill="background1"/>
          </w:tcPr>
          <w:p w14:paraId="51779124" w14:textId="0A553E23" w:rsidR="00134A6F" w:rsidRPr="00BF249F" w:rsidRDefault="00911E78" w:rsidP="00C113AC">
            <w:pPr>
              <w:pStyle w:val="CVTableTextCenter"/>
            </w:pPr>
            <w:r w:rsidRPr="00BF249F">
              <w:object w:dxaOrig="2670" w:dyaOrig="330" w14:anchorId="35CBD9AD">
                <v:shape id="_x0000_i1086" type="#_x0000_t75" style="width:134.25pt;height:18pt" o:ole="">
                  <v:imagedata r:id="rId206" o:title=""/>
                </v:shape>
                <o:OLEObject Type="Embed" ProgID="PBrush" ShapeID="_x0000_i1086" DrawAspect="Content" ObjectID="_1643535610" r:id="rId207"/>
              </w:object>
            </w:r>
          </w:p>
        </w:tc>
        <w:tc>
          <w:tcPr>
            <w:tcW w:w="4212" w:type="dxa"/>
            <w:shd w:val="clear" w:color="auto" w:fill="FFFFFF" w:themeFill="background1"/>
          </w:tcPr>
          <w:p w14:paraId="032991EB" w14:textId="1169FF90" w:rsidR="004E4A78" w:rsidRPr="00BF249F" w:rsidRDefault="004E4A78" w:rsidP="00F460BF">
            <w:pPr>
              <w:pStyle w:val="CVTabletext"/>
            </w:pPr>
            <w:r w:rsidRPr="00BF249F">
              <w:t>The results (</w:t>
            </w:r>
            <w:r w:rsidR="00466F57" w:rsidRPr="00BF249F">
              <w:rPr>
                <w:i/>
              </w:rPr>
              <w:t>E</w:t>
            </w:r>
            <w:r w:rsidRPr="00BF249F">
              <w:rPr>
                <w:i/>
              </w:rPr>
              <w:t>xample 17</w:t>
            </w:r>
            <w:r w:rsidRPr="00BF249F">
              <w:t>) show the total count of flagged patients. The final results on the Prioritized View page (</w:t>
            </w:r>
            <w:r w:rsidR="00466F57" w:rsidRPr="00BF249F">
              <w:t>E</w:t>
            </w:r>
            <w:r w:rsidRPr="00BF249F">
              <w:rPr>
                <w:i/>
              </w:rPr>
              <w:t>xample 17</w:t>
            </w:r>
            <w:r w:rsidRPr="00BF249F">
              <w:t>) matches with the flagged patient count on the Bed View.</w:t>
            </w:r>
          </w:p>
          <w:p w14:paraId="14F4C563" w14:textId="40EA4B81" w:rsidR="004E4A78" w:rsidRPr="00BF249F" w:rsidRDefault="00466F57" w:rsidP="009F2A44">
            <w:pPr>
              <w:pStyle w:val="CVTabletext"/>
            </w:pPr>
            <w:r w:rsidRPr="00BF249F">
              <w:lastRenderedPageBreak/>
              <w:t>You can</w:t>
            </w:r>
            <w:r w:rsidR="00757E63" w:rsidRPr="00BF249F">
              <w:t xml:space="preserve"> </w:t>
            </w:r>
            <w:r w:rsidR="00196774" w:rsidRPr="00BF249F">
              <w:t xml:space="preserve">view </w:t>
            </w:r>
            <w:r w:rsidR="00F460BF" w:rsidRPr="00BF249F">
              <w:t xml:space="preserve">ten </w:t>
            </w:r>
            <w:r w:rsidR="00757E63" w:rsidRPr="00BF249F">
              <w:t>patient records</w:t>
            </w:r>
            <w:r w:rsidR="00F460BF" w:rsidRPr="00BF249F">
              <w:t xml:space="preserve"> at a time on a page</w:t>
            </w:r>
            <w:r w:rsidR="00757E63" w:rsidRPr="00BF249F">
              <w:t>.</w:t>
            </w:r>
          </w:p>
        </w:tc>
      </w:tr>
      <w:tr w:rsidR="00134A6F" w:rsidRPr="00BF249F" w14:paraId="1CF0214B" w14:textId="77777777" w:rsidTr="00F460BF">
        <w:tc>
          <w:tcPr>
            <w:tcW w:w="4536" w:type="dxa"/>
            <w:shd w:val="clear" w:color="auto" w:fill="FFFFFF" w:themeFill="background1"/>
          </w:tcPr>
          <w:p w14:paraId="1BDD261E" w14:textId="36B8EDFE" w:rsidR="00F021D4" w:rsidRPr="00BF249F" w:rsidRDefault="00F021D4" w:rsidP="00C113AC">
            <w:pPr>
              <w:pStyle w:val="CVTableTextCenter"/>
            </w:pPr>
            <w:r w:rsidRPr="00BF249F">
              <w:object w:dxaOrig="3075" w:dyaOrig="435" w14:anchorId="2BCE12AF">
                <v:shape id="_x0000_i1087" type="#_x0000_t75" style="width:154.5pt;height:21.75pt" o:ole="">
                  <v:imagedata r:id="rId208" o:title=""/>
                </v:shape>
                <o:OLEObject Type="Embed" ProgID="PBrush" ShapeID="_x0000_i1087" DrawAspect="Content" ObjectID="_1643535611" r:id="rId209"/>
              </w:object>
            </w:r>
          </w:p>
          <w:p w14:paraId="1E859122" w14:textId="466E987F" w:rsidR="00134A6F" w:rsidRPr="00BF249F" w:rsidRDefault="00134A6F" w:rsidP="00C113AC">
            <w:pPr>
              <w:pStyle w:val="CVTableTextCenter"/>
            </w:pPr>
            <w:r w:rsidRPr="00BF249F">
              <w:t>Pagination</w:t>
            </w:r>
          </w:p>
        </w:tc>
        <w:tc>
          <w:tcPr>
            <w:tcW w:w="4212" w:type="dxa"/>
            <w:shd w:val="clear" w:color="auto" w:fill="FFFFFF" w:themeFill="background1"/>
          </w:tcPr>
          <w:p w14:paraId="10954DAD" w14:textId="0D90AA6D" w:rsidR="00757E63" w:rsidRPr="00BF249F" w:rsidRDefault="00757E63" w:rsidP="00D86C1E">
            <w:pPr>
              <w:pStyle w:val="CVTabletext"/>
            </w:pPr>
            <w:r w:rsidRPr="00BF249F">
              <w:t>Displays the total number of page numbers in which the patient records are displayed.</w:t>
            </w:r>
          </w:p>
          <w:p w14:paraId="59FB68CB" w14:textId="12FCD20F" w:rsidR="00134A6F" w:rsidRPr="00BF249F" w:rsidRDefault="00757E63" w:rsidP="008C11E3">
            <w:pPr>
              <w:pStyle w:val="CVTabletext"/>
            </w:pPr>
            <w:r w:rsidRPr="00BF249F">
              <w:t xml:space="preserve">Use the left arrow to navigate to the </w:t>
            </w:r>
            <w:r w:rsidR="00847437" w:rsidRPr="00BF249F">
              <w:t>starting</w:t>
            </w:r>
            <w:r w:rsidRPr="00BF249F">
              <w:t xml:space="preserve"> pages and the right arrow to navigate to the </w:t>
            </w:r>
            <w:r w:rsidR="008C11E3" w:rsidRPr="00BF249F">
              <w:t>following</w:t>
            </w:r>
            <w:r w:rsidRPr="00BF249F">
              <w:t xml:space="preserve"> pages.</w:t>
            </w:r>
          </w:p>
        </w:tc>
      </w:tr>
    </w:tbl>
    <w:p w14:paraId="231D0C6F" w14:textId="4D81FBA3" w:rsidR="00CD65AA" w:rsidRPr="00BF249F" w:rsidRDefault="009C3BCC" w:rsidP="00691A20">
      <w:pPr>
        <w:pStyle w:val="CVTableCaption"/>
        <w:tabs>
          <w:tab w:val="left" w:pos="993"/>
        </w:tabs>
      </w:pPr>
      <w:r w:rsidRPr="00BF249F">
        <w:t>Card View Elements</w:t>
      </w:r>
    </w:p>
    <w:p w14:paraId="638A1620" w14:textId="55C1BD53" w:rsidR="00CD65AA" w:rsidRPr="00BF249F" w:rsidRDefault="00EF3D67" w:rsidP="00CD65AA">
      <w:pPr>
        <w:pStyle w:val="ListNumber"/>
      </w:pPr>
      <w:r w:rsidRPr="00BF249F">
        <w:t>Click</w:t>
      </w:r>
      <w:r w:rsidR="00B836C3" w:rsidRPr="00BF249F">
        <w:t xml:space="preserve"> any box in the Card View</w:t>
      </w:r>
      <w:r w:rsidR="00A52121" w:rsidRPr="00BF249F">
        <w:t xml:space="preserve">. The </w:t>
      </w:r>
      <w:r w:rsidR="00A52121" w:rsidRPr="00BF249F">
        <w:rPr>
          <w:b/>
        </w:rPr>
        <w:t>Patient Details</w:t>
      </w:r>
      <w:r w:rsidR="00A52121" w:rsidRPr="00BF249F">
        <w:t xml:space="preserve"> window</w:t>
      </w:r>
      <w:r w:rsidR="00987C67" w:rsidRPr="00BF249F">
        <w:t xml:space="preserve"> or the </w:t>
      </w:r>
      <w:r w:rsidR="00987C67" w:rsidRPr="00BF249F">
        <w:rPr>
          <w:b/>
        </w:rPr>
        <w:t>Summary</w:t>
      </w:r>
      <w:r w:rsidR="00987C67" w:rsidRPr="00BF249F">
        <w:t xml:space="preserve"> window </w:t>
      </w:r>
      <w:r w:rsidR="00A52121" w:rsidRPr="00BF249F">
        <w:t>opens</w:t>
      </w:r>
      <w:r w:rsidR="00A4179E" w:rsidRPr="00BF249F">
        <w:t xml:space="preserve"> based on whether the patient</w:t>
      </w:r>
      <w:r w:rsidR="004C0805" w:rsidRPr="00BF249F">
        <w:t xml:space="preserve"> is assigned to any bed</w:t>
      </w:r>
      <w:r w:rsidR="00A4179E" w:rsidRPr="00BF249F">
        <w:t xml:space="preserve"> in the bed view.</w:t>
      </w:r>
    </w:p>
    <w:p w14:paraId="3A889406" w14:textId="671234E4" w:rsidR="00A4179E" w:rsidRPr="00BF249F" w:rsidRDefault="00A4179E" w:rsidP="00D8758A">
      <w:pPr>
        <w:pStyle w:val="CVChapterBodyCopy"/>
      </w:pPr>
      <w:r w:rsidRPr="00BF249F">
        <w:t xml:space="preserve">When you flag those Coreo patients who </w:t>
      </w:r>
      <w:r w:rsidR="00EF3D67" w:rsidRPr="00BF249F">
        <w:t xml:space="preserve">are </w:t>
      </w:r>
      <w:r w:rsidRPr="00BF249F">
        <w:t xml:space="preserve">not </w:t>
      </w:r>
      <w:r w:rsidR="00C61BBD" w:rsidRPr="00BF249F">
        <w:t>assigned to any bed i</w:t>
      </w:r>
      <w:r w:rsidRPr="00BF249F">
        <w:t>n</w:t>
      </w:r>
      <w:r w:rsidR="00C61BBD" w:rsidRPr="00BF249F">
        <w:t xml:space="preserve"> either of the three groups (AC, PAC, or CC),</w:t>
      </w:r>
      <w:r w:rsidR="00465A6C" w:rsidRPr="00BF249F">
        <w:t xml:space="preserve"> </w:t>
      </w:r>
      <w:r w:rsidR="00EF3D67" w:rsidRPr="00BF249F">
        <w:t xml:space="preserve">then </w:t>
      </w:r>
      <w:r w:rsidR="00465A6C" w:rsidRPr="00BF249F">
        <w:t xml:space="preserve">Coreo View </w:t>
      </w:r>
      <w:r w:rsidR="00C61BBD" w:rsidRPr="00BF249F">
        <w:t xml:space="preserve">automatically </w:t>
      </w:r>
      <w:r w:rsidR="00465A6C" w:rsidRPr="00BF249F">
        <w:t xml:space="preserve">assigns </w:t>
      </w:r>
      <w:r w:rsidR="00C61BBD" w:rsidRPr="00BF249F">
        <w:t>such</w:t>
      </w:r>
      <w:r w:rsidR="00465A6C" w:rsidRPr="00BF249F">
        <w:t xml:space="preserve"> patients to a distinct group and location</w:t>
      </w:r>
      <w:r w:rsidR="00EF3D67" w:rsidRPr="00BF249F">
        <w:t xml:space="preserve">. The </w:t>
      </w:r>
      <w:r w:rsidR="00EF3D67" w:rsidRPr="00BF249F">
        <w:rPr>
          <w:b/>
        </w:rPr>
        <w:t>Patient Details</w:t>
      </w:r>
      <w:r w:rsidR="00EF3D67" w:rsidRPr="00BF249F">
        <w:t xml:space="preserve"> window </w:t>
      </w:r>
      <w:r w:rsidR="00C61BBD" w:rsidRPr="00BF249F">
        <w:t>opens for that</w:t>
      </w:r>
      <w:r w:rsidR="00ED0C51" w:rsidRPr="00BF249F">
        <w:t xml:space="preserve"> patient who is in </w:t>
      </w:r>
      <w:r w:rsidR="00C61BBD" w:rsidRPr="00BF249F">
        <w:t>a</w:t>
      </w:r>
      <w:r w:rsidR="00EF3D67" w:rsidRPr="00BF249F">
        <w:t xml:space="preserve"> distinct group</w:t>
      </w:r>
      <w:r w:rsidR="00ED0C51" w:rsidRPr="00BF249F">
        <w:t>.</w:t>
      </w:r>
      <w:r w:rsidR="00FC1621" w:rsidRPr="00BF249F">
        <w:t xml:space="preserve"> The distinct group and location </w:t>
      </w:r>
      <w:r w:rsidR="0080189B" w:rsidRPr="00BF249F">
        <w:t>are</w:t>
      </w:r>
      <w:r w:rsidR="00FC1621" w:rsidRPr="00BF249F">
        <w:t xml:space="preserve"> </w:t>
      </w:r>
      <w:r w:rsidR="00AF60EF" w:rsidRPr="00BF249F">
        <w:t>set by your administrator and this group and location displays in the bed view layout under the CC group-type.</w:t>
      </w:r>
    </w:p>
    <w:p w14:paraId="31D80C23" w14:textId="2027C7E8" w:rsidR="00CD65AA" w:rsidRPr="00BF249F" w:rsidRDefault="00003B6D" w:rsidP="0019672B">
      <w:pPr>
        <w:pStyle w:val="CVFigure"/>
      </w:pPr>
      <w:r w:rsidRPr="00BF249F">
        <w:drawing>
          <wp:inline distT="0" distB="0" distL="0" distR="0" wp14:anchorId="312CCA07" wp14:editId="045F8D0B">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BF249F" w:rsidRDefault="00272E6C" w:rsidP="00691A20">
      <w:pPr>
        <w:pStyle w:val="CVFigureCaption"/>
        <w:tabs>
          <w:tab w:val="left" w:pos="1134"/>
        </w:tabs>
      </w:pPr>
      <w:r w:rsidRPr="00BF249F">
        <w:t>Patient Details w</w:t>
      </w:r>
      <w:r w:rsidR="0019672B" w:rsidRPr="00BF249F">
        <w:t>indow</w:t>
      </w:r>
    </w:p>
    <w:p w14:paraId="2A6B86BD" w14:textId="6958C928" w:rsidR="00B75586" w:rsidRPr="00BF249F" w:rsidRDefault="00B75586" w:rsidP="00914887">
      <w:pPr>
        <w:pStyle w:val="ListNumber2"/>
      </w:pPr>
      <w:r w:rsidRPr="00BF249F">
        <w:t xml:space="preserve">View these details in the </w:t>
      </w:r>
      <w:r w:rsidRPr="00BF249F">
        <w:rPr>
          <w:b/>
        </w:rPr>
        <w:t>Patient</w:t>
      </w:r>
      <w:r w:rsidRPr="00BF249F">
        <w:t xml:space="preserve"> </w:t>
      </w:r>
      <w:r w:rsidRPr="00BF249F">
        <w:rPr>
          <w:b/>
        </w:rPr>
        <w:t>Details</w:t>
      </w:r>
      <w:r w:rsidRPr="00BF249F">
        <w:t xml:space="preserve"> window:</w:t>
      </w:r>
    </w:p>
    <w:p w14:paraId="5D87F6EA" w14:textId="4A59DE2F" w:rsidR="00B75586" w:rsidRPr="00BF249F" w:rsidRDefault="00B75586" w:rsidP="004C0805">
      <w:pPr>
        <w:pStyle w:val="ListBullet3"/>
      </w:pPr>
      <w:r w:rsidRPr="00BF249F">
        <w:rPr>
          <w:b/>
        </w:rPr>
        <w:t>Associations</w:t>
      </w:r>
      <w:r w:rsidR="008C11E3" w:rsidRPr="00BF249F">
        <w:rPr>
          <w:b/>
        </w:rPr>
        <w:t xml:space="preserve">: </w:t>
      </w:r>
      <w:r w:rsidR="008C11E3" w:rsidRPr="00BF249F">
        <w:t>Patient</w:t>
      </w:r>
      <w:r w:rsidR="008C11E3" w:rsidRPr="00BF249F">
        <w:rPr>
          <w:b/>
        </w:rPr>
        <w:t xml:space="preserve"> </w:t>
      </w:r>
      <w:r w:rsidR="008C11E3" w:rsidRPr="00BF249F">
        <w:t>Associations</w:t>
      </w:r>
      <w:r w:rsidR="00D35474" w:rsidRPr="00BF249F">
        <w:t xml:space="preserve"> include Group, Sublevel, Risk Score, Trend, Cohorts</w:t>
      </w:r>
      <w:r w:rsidR="0080189B" w:rsidRPr="00BF249F">
        <w:t>,</w:t>
      </w:r>
      <w:r w:rsidR="00D35474" w:rsidRPr="00BF249F">
        <w:t xml:space="preserve"> and other related details.</w:t>
      </w:r>
    </w:p>
    <w:p w14:paraId="7B3D8936" w14:textId="67495456" w:rsidR="00B75586" w:rsidRPr="00BF249F" w:rsidRDefault="00B75586" w:rsidP="004C0805">
      <w:pPr>
        <w:pStyle w:val="ListBullet3"/>
      </w:pPr>
      <w:r w:rsidRPr="00BF249F">
        <w:rPr>
          <w:b/>
        </w:rPr>
        <w:t>Attributes</w:t>
      </w:r>
      <w:r w:rsidR="00E87A04" w:rsidRPr="00BF249F">
        <w:t xml:space="preserve">: Select the </w:t>
      </w:r>
      <w:r w:rsidR="00E87A04" w:rsidRPr="00BF249F">
        <w:rPr>
          <w:b/>
        </w:rPr>
        <w:t>Edit</w:t>
      </w:r>
      <w:r w:rsidR="00E87A04" w:rsidRPr="00BF249F">
        <w:t xml:space="preserve"> button to add or remove the attributes assigned to the patient.</w:t>
      </w:r>
    </w:p>
    <w:p w14:paraId="7E9642B7" w14:textId="334C28BE" w:rsidR="004C0FF4" w:rsidRPr="00BF249F" w:rsidRDefault="00B75586" w:rsidP="004C0805">
      <w:pPr>
        <w:pStyle w:val="ListBullet3"/>
      </w:pPr>
      <w:r w:rsidRPr="00BF249F">
        <w:rPr>
          <w:b/>
        </w:rPr>
        <w:lastRenderedPageBreak/>
        <w:t>Logs</w:t>
      </w:r>
      <w:r w:rsidR="004C0FF4" w:rsidRPr="00BF249F">
        <w:t xml:space="preserve">: </w:t>
      </w:r>
      <w:r w:rsidR="00AD442B" w:rsidRPr="00BF249F">
        <w:t>V</w:t>
      </w:r>
      <w:r w:rsidR="004C0FF4" w:rsidRPr="00BF249F">
        <w:t xml:space="preserve">iew and track the activities and updates </w:t>
      </w:r>
      <w:r w:rsidR="002E5E60" w:rsidRPr="00BF249F">
        <w:t>made</w:t>
      </w:r>
      <w:r w:rsidR="004C0FF4" w:rsidRPr="00BF249F">
        <w:t xml:space="preserve"> to </w:t>
      </w:r>
      <w:r w:rsidR="002E5E60" w:rsidRPr="00BF249F">
        <w:t xml:space="preserve">the </w:t>
      </w:r>
      <w:r w:rsidR="004C0FF4" w:rsidRPr="00BF249F">
        <w:t xml:space="preserve">patient </w:t>
      </w:r>
      <w:r w:rsidR="002E5E60" w:rsidRPr="00BF249F">
        <w:t xml:space="preserve">record by the user-role who has access and permission to modify the patient details in </w:t>
      </w:r>
      <w:r w:rsidR="004C0FF4" w:rsidRPr="00BF249F">
        <w:t>the Logs section.</w:t>
      </w:r>
    </w:p>
    <w:p w14:paraId="0A4A941C" w14:textId="5FCF193B" w:rsidR="00B75586" w:rsidRPr="00BF249F" w:rsidRDefault="00B75586" w:rsidP="004C0805">
      <w:pPr>
        <w:pStyle w:val="ListBullet3"/>
      </w:pPr>
      <w:r w:rsidRPr="00BF249F">
        <w:rPr>
          <w:b/>
        </w:rPr>
        <w:t>Demographics</w:t>
      </w:r>
      <w:r w:rsidR="00AD442B" w:rsidRPr="00BF249F">
        <w:t>: View the address and the contact details of the patient.</w:t>
      </w:r>
    </w:p>
    <w:p w14:paraId="11162DAB" w14:textId="0F862D43" w:rsidR="00003B6D" w:rsidRPr="00BF249F" w:rsidRDefault="00003B6D" w:rsidP="00914887">
      <w:pPr>
        <w:pStyle w:val="ListNumber2"/>
      </w:pPr>
      <w:r w:rsidRPr="00BF249F">
        <w:t xml:space="preserve">Select the </w:t>
      </w:r>
      <w:r w:rsidRPr="00BF249F">
        <w:rPr>
          <w:b/>
        </w:rPr>
        <w:t>Flag</w:t>
      </w:r>
      <w:r w:rsidRPr="00BF249F">
        <w:t xml:space="preserve"> button in the upper-right corner of the window if you choose to unflag the patient record and remove it from the distinct group.</w:t>
      </w:r>
    </w:p>
    <w:p w14:paraId="04AF2437" w14:textId="033B32BD" w:rsidR="00D64891" w:rsidRPr="00BF249F" w:rsidRDefault="00D64891" w:rsidP="00914887">
      <w:pPr>
        <w:pStyle w:val="ListNumber2"/>
      </w:pPr>
      <w:r w:rsidRPr="00BF249F">
        <w:t xml:space="preserve">Click the </w:t>
      </w:r>
      <w:r w:rsidRPr="00BF249F">
        <w:rPr>
          <w:b/>
        </w:rPr>
        <w:t>OK</w:t>
      </w:r>
      <w:r w:rsidRPr="00BF249F">
        <w:t xml:space="preserve"> button to close the </w:t>
      </w:r>
      <w:r w:rsidRPr="00BF249F">
        <w:rPr>
          <w:b/>
        </w:rPr>
        <w:t>Patient Details</w:t>
      </w:r>
      <w:r w:rsidRPr="00BF249F">
        <w:t xml:space="preserve"> window.</w:t>
      </w:r>
    </w:p>
    <w:p w14:paraId="26E7A595" w14:textId="77777777" w:rsidR="003307F0" w:rsidRPr="00BF249F" w:rsidRDefault="003307F0" w:rsidP="003307F0">
      <w:pPr>
        <w:pStyle w:val="CVspacebeforetable"/>
      </w:pPr>
    </w:p>
    <w:p w14:paraId="1AEF64A2" w14:textId="4F8534AB" w:rsidR="0019672B" w:rsidRPr="00BF249F" w:rsidRDefault="0019672B" w:rsidP="00D8758A">
      <w:pPr>
        <w:pStyle w:val="CVChapterBodyCopy"/>
      </w:pPr>
      <w:r w:rsidRPr="00BF249F">
        <w:t xml:space="preserve">The </w:t>
      </w:r>
      <w:r w:rsidRPr="00BF249F">
        <w:rPr>
          <w:b/>
        </w:rPr>
        <w:t>Summary</w:t>
      </w:r>
      <w:r w:rsidRPr="00BF249F">
        <w:t xml:space="preserve"> window opens for that patient who is assigned to </w:t>
      </w:r>
      <w:r w:rsidR="00DE09B1" w:rsidRPr="00BF249F">
        <w:t xml:space="preserve">a bed in </w:t>
      </w:r>
      <w:r w:rsidRPr="00BF249F">
        <w:t>one of the three groups</w:t>
      </w:r>
      <w:r w:rsidR="00B75586" w:rsidRPr="00BF249F">
        <w:t xml:space="preserve"> (AC, PAC</w:t>
      </w:r>
      <w:r w:rsidR="008C11E3" w:rsidRPr="00BF249F">
        <w:t>,</w:t>
      </w:r>
      <w:r w:rsidR="00B75586" w:rsidRPr="00BF249F">
        <w:t xml:space="preserve"> or CC)</w:t>
      </w:r>
      <w:r w:rsidRPr="00BF249F">
        <w:t xml:space="preserve"> in the </w:t>
      </w:r>
      <w:r w:rsidRPr="00BF249F">
        <w:rPr>
          <w:b/>
        </w:rPr>
        <w:t>Bed</w:t>
      </w:r>
      <w:r w:rsidRPr="00BF249F">
        <w:t xml:space="preserve"> </w:t>
      </w:r>
      <w:r w:rsidRPr="00BF249F">
        <w:rPr>
          <w:b/>
        </w:rPr>
        <w:t>View</w:t>
      </w:r>
      <w:r w:rsidRPr="00BF249F">
        <w:t>.</w:t>
      </w:r>
    </w:p>
    <w:p w14:paraId="1F88934F" w14:textId="13C82E59" w:rsidR="0019672B" w:rsidRPr="00BF249F" w:rsidRDefault="003307F0" w:rsidP="0019672B">
      <w:pPr>
        <w:pStyle w:val="CVFigure"/>
      </w:pPr>
      <w:r w:rsidRPr="00BF249F">
        <w:drawing>
          <wp:inline distT="0" distB="0" distL="0" distR="0" wp14:anchorId="01A6C3EF" wp14:editId="60B29877">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BF249F" w:rsidRDefault="00272E6C" w:rsidP="00691A20">
      <w:pPr>
        <w:pStyle w:val="CVFigureCaption"/>
        <w:tabs>
          <w:tab w:val="left" w:pos="993"/>
          <w:tab w:val="left" w:pos="1134"/>
        </w:tabs>
      </w:pPr>
      <w:r w:rsidRPr="00BF249F">
        <w:t>Summary window</w:t>
      </w:r>
    </w:p>
    <w:p w14:paraId="7C4542AB" w14:textId="22BF1AD8" w:rsidR="003307F0" w:rsidRPr="00BF249F" w:rsidRDefault="003307F0" w:rsidP="00D8758A">
      <w:pPr>
        <w:pStyle w:val="CVChapterBodyCopy"/>
      </w:pPr>
      <w:r w:rsidRPr="00BF249F">
        <w:rPr>
          <w:b/>
        </w:rPr>
        <w:t>Bed Summary</w:t>
      </w:r>
      <w:r w:rsidR="004D27FC" w:rsidRPr="00BF249F">
        <w:t>-</w:t>
      </w:r>
      <w:r w:rsidRPr="00BF249F">
        <w:t>display indicates that the patient is assigned to a bed in Coreo View.</w:t>
      </w:r>
    </w:p>
    <w:p w14:paraId="3165D965" w14:textId="0175595E" w:rsidR="003307F0" w:rsidRPr="00BF249F" w:rsidRDefault="003307F0" w:rsidP="003307F0">
      <w:pPr>
        <w:pStyle w:val="ListNumber"/>
      </w:pPr>
      <w:r w:rsidRPr="00BF249F">
        <w:t xml:space="preserve">Click the </w:t>
      </w:r>
      <w:r w:rsidRPr="00BF249F">
        <w:rPr>
          <w:b/>
        </w:rPr>
        <w:t>Back to View</w:t>
      </w:r>
      <w:r w:rsidRPr="00BF249F">
        <w:t xml:space="preserve"> button to close the </w:t>
      </w:r>
      <w:r w:rsidRPr="00BF249F">
        <w:rPr>
          <w:b/>
        </w:rPr>
        <w:t>Summary</w:t>
      </w:r>
      <w:r w:rsidRPr="00BF249F">
        <w:t xml:space="preserve"> window.</w:t>
      </w:r>
    </w:p>
    <w:p w14:paraId="582380F4" w14:textId="74190874" w:rsidR="00EC0E5B" w:rsidRPr="00BF249F" w:rsidRDefault="00BC1D9B" w:rsidP="00691A20">
      <w:pPr>
        <w:pStyle w:val="Heading2"/>
        <w:tabs>
          <w:tab w:val="clear" w:pos="450"/>
          <w:tab w:val="left" w:pos="567"/>
        </w:tabs>
      </w:pPr>
      <w:bookmarkStart w:id="55" w:name="_Toc32862617"/>
      <w:r w:rsidRPr="00BF249F">
        <w:t>S</w:t>
      </w:r>
      <w:r w:rsidR="004900DE" w:rsidRPr="00BF249F">
        <w:t>orting Attribute</w:t>
      </w:r>
      <w:r w:rsidR="00EA4505" w:rsidRPr="00BF249F">
        <w:rPr>
          <w:rFonts w:cs="Calibri"/>
        </w:rPr>
        <w:t>—</w:t>
      </w:r>
      <w:r w:rsidR="000C3C1A" w:rsidRPr="00BF249F">
        <w:t>Most Inpatient Admissions</w:t>
      </w:r>
      <w:bookmarkEnd w:id="55"/>
    </w:p>
    <w:p w14:paraId="3183893A" w14:textId="452E197A" w:rsidR="00DA33BD" w:rsidRPr="00BF249F" w:rsidRDefault="00DA33BD" w:rsidP="00DA33BD">
      <w:pPr>
        <w:pStyle w:val="CVChapterBodyCopy"/>
      </w:pPr>
      <w:r w:rsidRPr="00BF249F">
        <w:t xml:space="preserve">Follow these steps to view the list of inpatients with </w:t>
      </w:r>
      <w:r w:rsidR="009529B4" w:rsidRPr="00BF249F">
        <w:t xml:space="preserve">the </w:t>
      </w:r>
      <w:r w:rsidRPr="00BF249F">
        <w:t xml:space="preserve">most </w:t>
      </w:r>
      <w:r w:rsidR="009529B4" w:rsidRPr="00BF249F">
        <w:t xml:space="preserve">number of </w:t>
      </w:r>
      <w:r w:rsidRPr="00BF249F">
        <w:t>admissions:</w:t>
      </w:r>
    </w:p>
    <w:p w14:paraId="41448619" w14:textId="383747F7" w:rsidR="00DD0EA0" w:rsidRPr="00BF249F" w:rsidRDefault="00DA33BD" w:rsidP="00A55C80">
      <w:pPr>
        <w:pStyle w:val="ListNumber"/>
        <w:numPr>
          <w:ilvl w:val="0"/>
          <w:numId w:val="34"/>
        </w:numPr>
      </w:pPr>
      <w:r w:rsidRPr="00BF249F">
        <w:t xml:space="preserve">In the Prioritized View layout, click the Sorting arrow and select the </w:t>
      </w:r>
      <w:r w:rsidRPr="00BF249F">
        <w:rPr>
          <w:b/>
        </w:rPr>
        <w:t>My Inpatient Admissions</w:t>
      </w:r>
      <w:r w:rsidR="00145F28" w:rsidRPr="00BF249F">
        <w:t xml:space="preserve"> sorting attribute.</w:t>
      </w:r>
    </w:p>
    <w:p w14:paraId="1EC354CB" w14:textId="5EF40F10" w:rsidR="00DA33BD" w:rsidRPr="00BF249F" w:rsidRDefault="000F50FF" w:rsidP="001840D1">
      <w:pPr>
        <w:pStyle w:val="CVChapterBodyCopy"/>
      </w:pPr>
      <w:r w:rsidRPr="00BF249F">
        <w:t>A list of</w:t>
      </w:r>
      <w:r w:rsidR="00DA33BD" w:rsidRPr="00BF249F">
        <w:t xml:space="preserve"> </w:t>
      </w:r>
      <w:r w:rsidR="00DD0EA0" w:rsidRPr="00BF249F">
        <w:t>in</w:t>
      </w:r>
      <w:r w:rsidR="00DA33BD" w:rsidRPr="00BF249F">
        <w:t xml:space="preserve">patients </w:t>
      </w:r>
      <w:r w:rsidR="00DD0EA0" w:rsidRPr="00BF249F">
        <w:t>with repeated admissions</w:t>
      </w:r>
      <w:r w:rsidRPr="00BF249F">
        <w:t xml:space="preserve"> display</w:t>
      </w:r>
      <w:r w:rsidR="00DA33BD" w:rsidRPr="00BF249F">
        <w:t>.</w:t>
      </w:r>
      <w:r w:rsidR="00DD0EA0" w:rsidRPr="00BF249F">
        <w:t xml:space="preserve"> The patient </w:t>
      </w:r>
      <w:r w:rsidR="00767440" w:rsidRPr="00BF249F">
        <w:t xml:space="preserve">who has the most number of admissions to the </w:t>
      </w:r>
      <w:r w:rsidR="009529B4" w:rsidRPr="00BF249F">
        <w:t>AC and PAC</w:t>
      </w:r>
      <w:r w:rsidR="00767440" w:rsidRPr="00BF249F">
        <w:t xml:space="preserve"> facility </w:t>
      </w:r>
      <w:r w:rsidR="00DD0EA0" w:rsidRPr="00BF249F">
        <w:t xml:space="preserve">displays at the top of the list and this number </w:t>
      </w:r>
      <w:r w:rsidR="00CF3F95" w:rsidRPr="00BF249F">
        <w:t>reduces</w:t>
      </w:r>
      <w:r w:rsidR="00DD0EA0" w:rsidRPr="00BF249F">
        <w:t xml:space="preserve"> as you go down the page</w:t>
      </w:r>
      <w:r w:rsidR="00767440" w:rsidRPr="00BF249F">
        <w:t>.</w:t>
      </w:r>
    </w:p>
    <w:p w14:paraId="791179EA" w14:textId="7B6305E0" w:rsidR="00B47CD5" w:rsidRPr="00BF249F" w:rsidRDefault="00104A4D" w:rsidP="004D217E">
      <w:pPr>
        <w:pStyle w:val="CVFigure"/>
      </w:pPr>
      <w:r w:rsidRPr="00BF249F">
        <w:lastRenderedPageBreak/>
        <w:drawing>
          <wp:inline distT="0" distB="0" distL="0" distR="0" wp14:anchorId="20E56607" wp14:editId="3E8FF3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BF249F" w:rsidRDefault="000E14D7" w:rsidP="00691A20">
      <w:pPr>
        <w:pStyle w:val="CVFigureCaption"/>
        <w:tabs>
          <w:tab w:val="left" w:pos="1134"/>
        </w:tabs>
      </w:pPr>
      <w:r w:rsidRPr="00BF249F">
        <w:t>Prioritized View – Most Inpatient Admissions</w:t>
      </w:r>
    </w:p>
    <w:p w14:paraId="12EE3B5E" w14:textId="35ACFEB1" w:rsidR="00AB400C" w:rsidRPr="00BF249F" w:rsidRDefault="000668A6" w:rsidP="00AB400C">
      <w:pPr>
        <w:pStyle w:val="CVChapterBodyCopy"/>
      </w:pPr>
      <w:r w:rsidRPr="00BF249F">
        <w:t>T</w:t>
      </w:r>
      <w:r w:rsidR="00AB400C" w:rsidRPr="00BF249F">
        <w:t xml:space="preserve">he </w:t>
      </w:r>
      <w:r w:rsidRPr="00BF249F">
        <w:t xml:space="preserve">Prioritized View layout and the </w:t>
      </w:r>
      <w:r w:rsidR="000F50FF" w:rsidRPr="00BF249F">
        <w:t>Card V</w:t>
      </w:r>
      <w:r w:rsidR="00AB400C" w:rsidRPr="00BF249F">
        <w:t>iew</w:t>
      </w:r>
      <w:r w:rsidR="008C11E3" w:rsidRPr="00BF249F">
        <w:t xml:space="preserve"> for the </w:t>
      </w:r>
      <w:r w:rsidR="008C11E3" w:rsidRPr="00BF249F">
        <w:rPr>
          <w:b/>
        </w:rPr>
        <w:t>Most</w:t>
      </w:r>
      <w:r w:rsidR="008C11E3" w:rsidRPr="00BF249F">
        <w:t xml:space="preserve"> </w:t>
      </w:r>
      <w:r w:rsidR="008C11E3" w:rsidRPr="00BF249F">
        <w:rPr>
          <w:b/>
        </w:rPr>
        <w:t>Inpatient</w:t>
      </w:r>
      <w:r w:rsidR="008C11E3" w:rsidRPr="00BF249F">
        <w:t xml:space="preserve"> </w:t>
      </w:r>
      <w:r w:rsidR="008C11E3" w:rsidRPr="00BF249F">
        <w:rPr>
          <w:b/>
        </w:rPr>
        <w:t>A</w:t>
      </w:r>
      <w:r w:rsidR="004E20B7" w:rsidRPr="00BF249F">
        <w:rPr>
          <w:b/>
        </w:rPr>
        <w:t>dmission</w:t>
      </w:r>
      <w:r w:rsidR="008C11E3" w:rsidRPr="00BF249F">
        <w:rPr>
          <w:b/>
        </w:rPr>
        <w:t>s</w:t>
      </w:r>
      <w:r w:rsidR="004E20B7" w:rsidRPr="00BF249F">
        <w:t xml:space="preserve"> reco</w:t>
      </w:r>
      <w:r w:rsidRPr="00BF249F">
        <w:t xml:space="preserve">rd </w:t>
      </w:r>
      <w:r w:rsidR="008C11E3" w:rsidRPr="00BF249F">
        <w:t xml:space="preserve">and the </w:t>
      </w:r>
      <w:r w:rsidR="008C11E3" w:rsidRPr="00BF249F">
        <w:rPr>
          <w:b/>
        </w:rPr>
        <w:t>Flagged</w:t>
      </w:r>
      <w:r w:rsidR="008C11E3" w:rsidRPr="00BF249F">
        <w:t xml:space="preserve"> </w:t>
      </w:r>
      <w:r w:rsidR="008C11E3" w:rsidRPr="00BF249F">
        <w:rPr>
          <w:b/>
        </w:rPr>
        <w:t>P</w:t>
      </w:r>
      <w:r w:rsidRPr="00BF249F">
        <w:rPr>
          <w:b/>
        </w:rPr>
        <w:t>atient</w:t>
      </w:r>
      <w:r w:rsidRPr="00BF249F">
        <w:t xml:space="preserve"> record</w:t>
      </w:r>
      <w:r w:rsidR="008C11E3" w:rsidRPr="00BF249F">
        <w:t xml:space="preserve"> are similar</w:t>
      </w:r>
      <w:r w:rsidRPr="00BF249F">
        <w:t>, except for a few changes which are detailed below</w:t>
      </w:r>
      <w:r w:rsidR="00AB400C" w:rsidRPr="00BF249F">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BF249F" w14:paraId="36814407" w14:textId="77777777" w:rsidTr="00145F28">
        <w:trPr>
          <w:tblHeader/>
        </w:trPr>
        <w:tc>
          <w:tcPr>
            <w:tcW w:w="2268" w:type="dxa"/>
            <w:shd w:val="clear" w:color="auto" w:fill="365F91" w:themeFill="accent1" w:themeFillShade="BF"/>
          </w:tcPr>
          <w:p w14:paraId="0A9BD20F" w14:textId="77777777" w:rsidR="00AB400C" w:rsidRPr="00BF249F" w:rsidRDefault="00AB400C" w:rsidP="0067617C">
            <w:pPr>
              <w:pStyle w:val="Whitechartheaderinformation"/>
            </w:pPr>
            <w:r w:rsidRPr="00BF249F">
              <w:t>Element name</w:t>
            </w:r>
          </w:p>
        </w:tc>
        <w:tc>
          <w:tcPr>
            <w:tcW w:w="6480" w:type="dxa"/>
            <w:shd w:val="clear" w:color="auto" w:fill="808080" w:themeFill="background1" w:themeFillShade="80"/>
          </w:tcPr>
          <w:p w14:paraId="16D64E29" w14:textId="77777777" w:rsidR="00AB400C" w:rsidRPr="00BF249F" w:rsidRDefault="00AB400C" w:rsidP="0067617C">
            <w:pPr>
              <w:pStyle w:val="Whitechartheaderinformation"/>
            </w:pPr>
            <w:r w:rsidRPr="00BF249F">
              <w:t>Description</w:t>
            </w:r>
          </w:p>
        </w:tc>
      </w:tr>
      <w:tr w:rsidR="00847437" w:rsidRPr="00BF249F" w14:paraId="5656D32D" w14:textId="77777777" w:rsidTr="00145F28">
        <w:tc>
          <w:tcPr>
            <w:tcW w:w="2268" w:type="dxa"/>
            <w:shd w:val="clear" w:color="auto" w:fill="FFFFFF" w:themeFill="background1"/>
          </w:tcPr>
          <w:p w14:paraId="71DCA2DD" w14:textId="5E1F8A39" w:rsidR="00847437" w:rsidRPr="00BF249F" w:rsidRDefault="00847437" w:rsidP="00847437">
            <w:pPr>
              <w:pStyle w:val="CVTableTextCenter"/>
            </w:pPr>
            <w:r w:rsidRPr="00BF249F">
              <w:rPr>
                <w:b/>
              </w:rPr>
              <w:t>Start Date</w:t>
            </w:r>
            <w:r w:rsidRPr="00BF249F">
              <w:t xml:space="preserve"> box</w:t>
            </w:r>
          </w:p>
        </w:tc>
        <w:tc>
          <w:tcPr>
            <w:tcW w:w="6480" w:type="dxa"/>
            <w:shd w:val="clear" w:color="auto" w:fill="FFFFFF" w:themeFill="background1"/>
          </w:tcPr>
          <w:p w14:paraId="202C160E" w14:textId="59CFF44A" w:rsidR="00847437" w:rsidRPr="00BF249F" w:rsidRDefault="00847437" w:rsidP="00847437">
            <w:pPr>
              <w:pStyle w:val="CVTabletext"/>
            </w:pPr>
            <w:r w:rsidRPr="00BF249F">
              <w:t>Select the start</w:t>
            </w:r>
            <w:r w:rsidR="00823A8D" w:rsidRPr="00BF249F">
              <w:t>ing</w:t>
            </w:r>
            <w:r w:rsidRPr="00BF249F">
              <w:t xml:space="preserve"> date of the </w:t>
            </w:r>
            <w:r w:rsidR="00823A8D" w:rsidRPr="00BF249F">
              <w:t xml:space="preserve">period for which the inpatient record details with </w:t>
            </w:r>
            <w:r w:rsidR="008C11E3" w:rsidRPr="00BF249F">
              <w:t xml:space="preserve">the </w:t>
            </w:r>
            <w:r w:rsidR="00823A8D" w:rsidRPr="00BF249F">
              <w:t>most number of admissions must display</w:t>
            </w:r>
            <w:r w:rsidRPr="00BF249F">
              <w:t>.</w:t>
            </w:r>
          </w:p>
        </w:tc>
      </w:tr>
      <w:tr w:rsidR="00847437" w:rsidRPr="00BF249F" w14:paraId="1CF05DB3" w14:textId="77777777" w:rsidTr="00145F28">
        <w:tc>
          <w:tcPr>
            <w:tcW w:w="2268" w:type="dxa"/>
            <w:shd w:val="clear" w:color="auto" w:fill="FFFFFF" w:themeFill="background1"/>
          </w:tcPr>
          <w:p w14:paraId="2E97795D" w14:textId="3F6B25F5" w:rsidR="00847437" w:rsidRPr="00BF249F" w:rsidRDefault="00847437" w:rsidP="00847437">
            <w:pPr>
              <w:pStyle w:val="CVTableTextCenter"/>
            </w:pPr>
            <w:r w:rsidRPr="00BF249F">
              <w:rPr>
                <w:b/>
              </w:rPr>
              <w:t>End Date</w:t>
            </w:r>
            <w:r w:rsidRPr="00BF249F">
              <w:t xml:space="preserve"> box</w:t>
            </w:r>
          </w:p>
        </w:tc>
        <w:tc>
          <w:tcPr>
            <w:tcW w:w="6480" w:type="dxa"/>
            <w:shd w:val="clear" w:color="auto" w:fill="FFFFFF" w:themeFill="background1"/>
          </w:tcPr>
          <w:p w14:paraId="0417B7BC" w14:textId="62A1C1CB" w:rsidR="00847437" w:rsidRPr="00BF249F" w:rsidRDefault="00823A8D" w:rsidP="00823A8D">
            <w:pPr>
              <w:pStyle w:val="CVTabletext"/>
            </w:pPr>
            <w:r w:rsidRPr="00BF249F">
              <w:t xml:space="preserve">Select the ending date of the period for which the inpatient record details with </w:t>
            </w:r>
            <w:r w:rsidR="000F50FF" w:rsidRPr="00BF249F">
              <w:t xml:space="preserve">the </w:t>
            </w:r>
            <w:r w:rsidRPr="00BF249F">
              <w:t>most number of admissions must display.</w:t>
            </w:r>
          </w:p>
        </w:tc>
      </w:tr>
      <w:tr w:rsidR="00847437" w:rsidRPr="00BF249F" w14:paraId="4354E3BD" w14:textId="77777777" w:rsidTr="00145F28">
        <w:tc>
          <w:tcPr>
            <w:tcW w:w="2268" w:type="dxa"/>
            <w:shd w:val="clear" w:color="auto" w:fill="FFFFFF" w:themeFill="background1"/>
          </w:tcPr>
          <w:p w14:paraId="66042212" w14:textId="55F464AD" w:rsidR="00847437" w:rsidRPr="00BF249F" w:rsidRDefault="00847437" w:rsidP="00847437">
            <w:pPr>
              <w:pStyle w:val="CVTableTextCenter"/>
            </w:pPr>
            <w:r w:rsidRPr="00BF249F">
              <w:rPr>
                <w:b/>
              </w:rPr>
              <w:t>Go</w:t>
            </w:r>
            <w:r w:rsidRPr="00BF249F">
              <w:t xml:space="preserve"> button</w:t>
            </w:r>
          </w:p>
        </w:tc>
        <w:tc>
          <w:tcPr>
            <w:tcW w:w="6480" w:type="dxa"/>
            <w:shd w:val="clear" w:color="auto" w:fill="FFFFFF" w:themeFill="background1"/>
          </w:tcPr>
          <w:p w14:paraId="479BE960" w14:textId="4171CC7B" w:rsidR="00847437" w:rsidRPr="00BF249F" w:rsidRDefault="00847437" w:rsidP="00823A8D">
            <w:pPr>
              <w:pStyle w:val="CVTabletext"/>
            </w:pPr>
            <w:r w:rsidRPr="00BF249F">
              <w:t xml:space="preserve">Select the </w:t>
            </w:r>
            <w:r w:rsidRPr="00BF249F">
              <w:rPr>
                <w:b/>
              </w:rPr>
              <w:t>Go</w:t>
            </w:r>
            <w:r w:rsidRPr="00BF249F">
              <w:t xml:space="preserve"> button to display the </w:t>
            </w:r>
            <w:r w:rsidR="00823A8D" w:rsidRPr="00BF249F">
              <w:t>inpatient records</w:t>
            </w:r>
            <w:r w:rsidRPr="00BF249F">
              <w:t xml:space="preserve"> </w:t>
            </w:r>
            <w:r w:rsidR="00823A8D" w:rsidRPr="00BF249F">
              <w:t xml:space="preserve">with </w:t>
            </w:r>
            <w:r w:rsidR="000F50FF" w:rsidRPr="00BF249F">
              <w:t xml:space="preserve">the </w:t>
            </w:r>
            <w:r w:rsidR="00823A8D" w:rsidRPr="00BF249F">
              <w:t>most number of admissions.</w:t>
            </w:r>
          </w:p>
        </w:tc>
      </w:tr>
      <w:tr w:rsidR="00847437" w:rsidRPr="00BF249F" w14:paraId="2CC7ED24" w14:textId="77777777" w:rsidTr="00145F28">
        <w:tc>
          <w:tcPr>
            <w:tcW w:w="2268" w:type="dxa"/>
            <w:shd w:val="clear" w:color="auto" w:fill="FFFFFF" w:themeFill="background1"/>
          </w:tcPr>
          <w:p w14:paraId="7A140B9A" w14:textId="319CBE3F" w:rsidR="00847437" w:rsidRPr="00BF249F" w:rsidRDefault="00847437" w:rsidP="00847437">
            <w:pPr>
              <w:pStyle w:val="CVTableTextCenter"/>
            </w:pPr>
            <w:r w:rsidRPr="00BF249F">
              <w:rPr>
                <w:b/>
              </w:rPr>
              <w:t>Today</w:t>
            </w:r>
            <w:r w:rsidRPr="00BF249F">
              <w:t xml:space="preserve"> button</w:t>
            </w:r>
          </w:p>
        </w:tc>
        <w:tc>
          <w:tcPr>
            <w:tcW w:w="6480" w:type="dxa"/>
            <w:shd w:val="clear" w:color="auto" w:fill="FFFFFF" w:themeFill="background1"/>
          </w:tcPr>
          <w:p w14:paraId="6E0E11A6" w14:textId="653B4915" w:rsidR="00847437" w:rsidRPr="00BF249F" w:rsidRDefault="00847437" w:rsidP="00847437">
            <w:pPr>
              <w:pStyle w:val="CVTabletext"/>
            </w:pPr>
            <w:r w:rsidRPr="00BF249F">
              <w:t xml:space="preserve">Select the </w:t>
            </w:r>
            <w:r w:rsidRPr="00BF249F">
              <w:rPr>
                <w:b/>
              </w:rPr>
              <w:t>Today</w:t>
            </w:r>
            <w:r w:rsidRPr="00BF249F">
              <w:t xml:space="preserve"> button to view the most inpatient admissions for the current date.</w:t>
            </w:r>
          </w:p>
        </w:tc>
      </w:tr>
      <w:tr w:rsidR="00847437" w:rsidRPr="00BF249F" w14:paraId="223784A1" w14:textId="77777777" w:rsidTr="00145F28">
        <w:tc>
          <w:tcPr>
            <w:tcW w:w="2268" w:type="dxa"/>
            <w:shd w:val="clear" w:color="auto" w:fill="FFFFFF" w:themeFill="background1"/>
          </w:tcPr>
          <w:p w14:paraId="380E510D" w14:textId="2E6F8E6F" w:rsidR="00847437" w:rsidRPr="00BF249F" w:rsidRDefault="00847437" w:rsidP="00847437">
            <w:pPr>
              <w:pStyle w:val="CVTableTextCenter"/>
            </w:pPr>
            <w:r w:rsidRPr="00BF249F">
              <w:rPr>
                <w:b/>
              </w:rPr>
              <w:t>6M</w:t>
            </w:r>
            <w:r w:rsidRPr="00BF249F">
              <w:t xml:space="preserve"> button</w:t>
            </w:r>
          </w:p>
        </w:tc>
        <w:tc>
          <w:tcPr>
            <w:tcW w:w="6480" w:type="dxa"/>
            <w:shd w:val="clear" w:color="auto" w:fill="FFFFFF" w:themeFill="background1"/>
          </w:tcPr>
          <w:p w14:paraId="18482170" w14:textId="3CA8D809" w:rsidR="00847437" w:rsidRPr="00BF249F" w:rsidRDefault="00847437" w:rsidP="000F50FF">
            <w:pPr>
              <w:pStyle w:val="CVTabletext"/>
            </w:pPr>
            <w:r w:rsidRPr="00BF249F">
              <w:t xml:space="preserve">Select the </w:t>
            </w:r>
            <w:r w:rsidRPr="00BF249F">
              <w:rPr>
                <w:b/>
              </w:rPr>
              <w:t>6M</w:t>
            </w:r>
            <w:r w:rsidRPr="00BF249F">
              <w:t xml:space="preserve"> button to view the </w:t>
            </w:r>
            <w:r w:rsidR="000F50FF" w:rsidRPr="00BF249F">
              <w:t xml:space="preserve">inpatient records with the </w:t>
            </w:r>
            <w:r w:rsidRPr="00BF249F">
              <w:t xml:space="preserve">most </w:t>
            </w:r>
            <w:r w:rsidR="000F50FF" w:rsidRPr="00BF249F">
              <w:t xml:space="preserve">number of </w:t>
            </w:r>
            <w:r w:rsidRPr="00BF249F">
              <w:t>admissions for the previous six months from the current date.</w:t>
            </w:r>
          </w:p>
        </w:tc>
      </w:tr>
      <w:tr w:rsidR="00847437" w:rsidRPr="00BF249F" w14:paraId="01BED773" w14:textId="77777777" w:rsidTr="00145F28">
        <w:tc>
          <w:tcPr>
            <w:tcW w:w="2268" w:type="dxa"/>
            <w:shd w:val="clear" w:color="auto" w:fill="FFFFFF" w:themeFill="background1"/>
          </w:tcPr>
          <w:p w14:paraId="4841FA1F" w14:textId="184D2A8E" w:rsidR="00847437" w:rsidRPr="00BF249F" w:rsidRDefault="00847437" w:rsidP="00847437">
            <w:pPr>
              <w:pStyle w:val="CVTableTextCenter"/>
            </w:pPr>
            <w:r w:rsidRPr="00BF249F">
              <w:rPr>
                <w:b/>
              </w:rPr>
              <w:t xml:space="preserve">1Y </w:t>
            </w:r>
            <w:r w:rsidRPr="00BF249F">
              <w:t>button</w:t>
            </w:r>
          </w:p>
        </w:tc>
        <w:tc>
          <w:tcPr>
            <w:tcW w:w="6480" w:type="dxa"/>
            <w:shd w:val="clear" w:color="auto" w:fill="FFFFFF" w:themeFill="background1"/>
          </w:tcPr>
          <w:p w14:paraId="26255872" w14:textId="63D0E390" w:rsidR="00847437" w:rsidRPr="00BF249F" w:rsidRDefault="00847437" w:rsidP="000F50FF">
            <w:pPr>
              <w:pStyle w:val="CVTabletext"/>
            </w:pPr>
            <w:r w:rsidRPr="00BF249F">
              <w:t xml:space="preserve">Select the </w:t>
            </w:r>
            <w:r w:rsidRPr="00BF249F">
              <w:rPr>
                <w:b/>
              </w:rPr>
              <w:t>1Y</w:t>
            </w:r>
            <w:r w:rsidRPr="00BF249F">
              <w:t xml:space="preserve"> button to view the </w:t>
            </w:r>
            <w:r w:rsidR="000F50FF" w:rsidRPr="00BF249F">
              <w:t xml:space="preserve">inpatient records with the </w:t>
            </w:r>
            <w:r w:rsidRPr="00BF249F">
              <w:t xml:space="preserve">most </w:t>
            </w:r>
            <w:r w:rsidR="000F50FF" w:rsidRPr="00BF249F">
              <w:t xml:space="preserve">number of </w:t>
            </w:r>
            <w:r w:rsidRPr="00BF249F">
              <w:t>admissions for the previous one year from the current date.</w:t>
            </w:r>
          </w:p>
        </w:tc>
      </w:tr>
      <w:tr w:rsidR="00847437" w:rsidRPr="00BF249F" w14:paraId="09BB3735" w14:textId="77777777" w:rsidTr="00145F28">
        <w:tc>
          <w:tcPr>
            <w:tcW w:w="2268" w:type="dxa"/>
            <w:shd w:val="clear" w:color="auto" w:fill="FFFFFF" w:themeFill="background1"/>
          </w:tcPr>
          <w:p w14:paraId="115BF593" w14:textId="643BA0BE" w:rsidR="00847437" w:rsidRPr="00BF249F" w:rsidRDefault="00847437" w:rsidP="00847437">
            <w:pPr>
              <w:pStyle w:val="CVTableTextCenter"/>
            </w:pPr>
            <w:r w:rsidRPr="00BF249F">
              <w:rPr>
                <w:b/>
              </w:rPr>
              <w:t>All</w:t>
            </w:r>
            <w:r w:rsidRPr="00BF249F">
              <w:t xml:space="preserve"> button</w:t>
            </w:r>
          </w:p>
        </w:tc>
        <w:tc>
          <w:tcPr>
            <w:tcW w:w="6480" w:type="dxa"/>
            <w:shd w:val="clear" w:color="auto" w:fill="FFFFFF" w:themeFill="background1"/>
          </w:tcPr>
          <w:p w14:paraId="723F8416" w14:textId="5E927AA7" w:rsidR="00847437" w:rsidRPr="00BF249F" w:rsidRDefault="00847437" w:rsidP="00847437">
            <w:pPr>
              <w:pStyle w:val="CVTabletext"/>
            </w:pPr>
            <w:r w:rsidRPr="00BF249F">
              <w:t xml:space="preserve">Select the </w:t>
            </w:r>
            <w:r w:rsidRPr="00BF249F">
              <w:rPr>
                <w:b/>
              </w:rPr>
              <w:t>All</w:t>
            </w:r>
            <w:r w:rsidRPr="00BF249F">
              <w:t xml:space="preserve"> button to view all the inpatient admission records.</w:t>
            </w:r>
          </w:p>
        </w:tc>
      </w:tr>
      <w:tr w:rsidR="0040315A" w:rsidRPr="00BF249F" w14:paraId="2A1569D3" w14:textId="77777777" w:rsidTr="00145F28">
        <w:tc>
          <w:tcPr>
            <w:tcW w:w="2268" w:type="dxa"/>
            <w:shd w:val="clear" w:color="auto" w:fill="FFFFFF" w:themeFill="background1"/>
          </w:tcPr>
          <w:p w14:paraId="2474976D" w14:textId="2F5A07CE" w:rsidR="00361644" w:rsidRPr="00BF249F" w:rsidRDefault="00145F28" w:rsidP="0040315A">
            <w:pPr>
              <w:pStyle w:val="CVTableTextCenter"/>
            </w:pPr>
            <w:r w:rsidRPr="00BF249F">
              <w:object w:dxaOrig="1920" w:dyaOrig="1110" w14:anchorId="792E4EFC">
                <v:shape id="_x0000_i1088" type="#_x0000_t75" style="width:69.75pt;height:40.5pt" o:ole="">
                  <v:imagedata r:id="rId213" o:title=""/>
                </v:shape>
                <o:OLEObject Type="Embed" ProgID="PBrush" ShapeID="_x0000_i1088" DrawAspect="Content" ObjectID="_1643535612" r:id="rId214"/>
              </w:object>
            </w:r>
          </w:p>
          <w:p w14:paraId="668E1B1F" w14:textId="19EE12AE" w:rsidR="0040315A" w:rsidRPr="00BF249F" w:rsidRDefault="003947D7" w:rsidP="003947D7">
            <w:pPr>
              <w:pStyle w:val="CVTableTextCenter"/>
            </w:pPr>
            <w:r w:rsidRPr="00BF249F">
              <w:t>Card View-</w:t>
            </w:r>
            <w:r w:rsidR="0040315A" w:rsidRPr="00BF249F">
              <w:rPr>
                <w:b/>
              </w:rPr>
              <w:t>Admissions</w:t>
            </w:r>
          </w:p>
        </w:tc>
        <w:tc>
          <w:tcPr>
            <w:tcW w:w="6480" w:type="dxa"/>
            <w:shd w:val="clear" w:color="auto" w:fill="FFFFFF" w:themeFill="background1"/>
          </w:tcPr>
          <w:p w14:paraId="3BC96BDE" w14:textId="52FD507C" w:rsidR="0040315A" w:rsidRPr="00BF249F" w:rsidRDefault="0040315A" w:rsidP="000F50FF">
            <w:pPr>
              <w:pStyle w:val="CVTabletext"/>
            </w:pPr>
            <w:r w:rsidRPr="00BF249F">
              <w:t xml:space="preserve">Displays the total number of times </w:t>
            </w:r>
            <w:r w:rsidR="000F50FF" w:rsidRPr="00BF249F">
              <w:t>a</w:t>
            </w:r>
            <w:r w:rsidRPr="00BF249F">
              <w:t xml:space="preserve"> patient is admitted to the AC </w:t>
            </w:r>
            <w:r w:rsidR="009529B4" w:rsidRPr="00BF249F">
              <w:t xml:space="preserve">or PAC </w:t>
            </w:r>
            <w:r w:rsidRPr="00BF249F">
              <w:t>group facility</w:t>
            </w:r>
          </w:p>
          <w:p w14:paraId="2034F12F" w14:textId="166F9D5D" w:rsidR="000F50FF" w:rsidRPr="00BF249F" w:rsidRDefault="000F50FF" w:rsidP="000F50FF">
            <w:pPr>
              <w:pStyle w:val="CVTabletext"/>
            </w:pPr>
            <w:r w:rsidRPr="00BF249F">
              <w:t xml:space="preserve">The patient who has the most number of admissions to the </w:t>
            </w:r>
            <w:r w:rsidR="009529B4" w:rsidRPr="00BF249F">
              <w:t>AC or PAC group</w:t>
            </w:r>
            <w:r w:rsidRPr="00BF249F">
              <w:t xml:space="preserve"> facility displays at the top of the list</w:t>
            </w:r>
            <w:r w:rsidR="008C11E3" w:rsidRPr="00BF249F">
              <w:t>,</w:t>
            </w:r>
            <w:r w:rsidRPr="00BF249F">
              <w:t xml:space="preserve"> and this number reduces as you go down the page.</w:t>
            </w:r>
          </w:p>
        </w:tc>
      </w:tr>
    </w:tbl>
    <w:p w14:paraId="0A18A6C6" w14:textId="78355772" w:rsidR="00847437" w:rsidRPr="00BF249F" w:rsidRDefault="00847437" w:rsidP="00691A20">
      <w:pPr>
        <w:pStyle w:val="CVTableCaption"/>
        <w:tabs>
          <w:tab w:val="left" w:pos="993"/>
        </w:tabs>
      </w:pPr>
      <w:r w:rsidRPr="00BF249F">
        <w:t>Prioritized View Layout Elements–Most Inpatient Admissions</w:t>
      </w:r>
    </w:p>
    <w:p w14:paraId="510D774E" w14:textId="70BE377E" w:rsidR="00272803" w:rsidRPr="00BF249F" w:rsidRDefault="00434361" w:rsidP="00434361">
      <w:pPr>
        <w:pStyle w:val="ListNumber"/>
      </w:pPr>
      <w:r w:rsidRPr="00BF249F">
        <w:t>C</w:t>
      </w:r>
      <w:r w:rsidR="00176C1C" w:rsidRPr="00BF249F">
        <w:t xml:space="preserve">lick any </w:t>
      </w:r>
      <w:bookmarkStart w:id="56" w:name="BoxintheCardView"/>
      <w:r w:rsidR="00176C1C" w:rsidRPr="00BF249F">
        <w:t>box in the card view</w:t>
      </w:r>
      <w:bookmarkEnd w:id="56"/>
      <w:r w:rsidR="00C62334" w:rsidRPr="00BF249F">
        <w:t>.</w:t>
      </w:r>
    </w:p>
    <w:p w14:paraId="2B3A637E" w14:textId="2B366A9B" w:rsidR="00272803" w:rsidRPr="00BF249F" w:rsidRDefault="00C62334" w:rsidP="00C62334">
      <w:pPr>
        <w:pStyle w:val="CVFigure"/>
      </w:pPr>
      <w:r w:rsidRPr="00BF249F">
        <w:drawing>
          <wp:inline distT="0" distB="0" distL="0" distR="0" wp14:anchorId="61A4740E" wp14:editId="3374FA22">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5">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Pr="00BF249F" w:rsidRDefault="00C62334" w:rsidP="00C62334">
      <w:pPr>
        <w:pStyle w:val="CVFigureCaption"/>
      </w:pPr>
      <w:r w:rsidRPr="00BF249F">
        <w:t>Boxes in the Card View</w:t>
      </w:r>
    </w:p>
    <w:p w14:paraId="10083E94" w14:textId="7DA624CE" w:rsidR="00176C1C" w:rsidRPr="00BF249F" w:rsidRDefault="00C62334" w:rsidP="00C62334">
      <w:pPr>
        <w:pStyle w:val="CVChapterBodyCopy"/>
      </w:pPr>
      <w:r w:rsidRPr="00BF249F">
        <w:t>T</w:t>
      </w:r>
      <w:r w:rsidR="00176C1C" w:rsidRPr="00BF249F">
        <w:t xml:space="preserve">he </w:t>
      </w:r>
      <w:r w:rsidR="00176C1C" w:rsidRPr="00BF249F">
        <w:rPr>
          <w:b/>
        </w:rPr>
        <w:t>Summary</w:t>
      </w:r>
      <w:r w:rsidRPr="00BF249F">
        <w:t xml:space="preserve"> window opens </w:t>
      </w:r>
      <w:r w:rsidR="000D6D35" w:rsidRPr="00BF249F">
        <w:t>on different tab pages based on the box that you select in the card view.</w:t>
      </w:r>
    </w:p>
    <w:p w14:paraId="50961FCE" w14:textId="15900FB4" w:rsidR="00434361" w:rsidRPr="00BF249F" w:rsidRDefault="00434361" w:rsidP="00876975">
      <w:pPr>
        <w:pStyle w:val="CVChapterBodyCopy"/>
      </w:pPr>
      <w:r w:rsidRPr="00BF249F">
        <w:t xml:space="preserve">Refer to the </w:t>
      </w:r>
      <w:r w:rsidR="008C2B03" w:rsidRPr="00BF249F">
        <w:t xml:space="preserve">following </w:t>
      </w:r>
      <w:r w:rsidR="008C11E3" w:rsidRPr="00BF249F">
        <w:t>table below</w:t>
      </w:r>
      <w:r w:rsidRPr="00BF249F">
        <w:t xml:space="preserve"> to view the </w:t>
      </w:r>
      <w:bookmarkStart w:id="57" w:name="TabPagePatSumWin"/>
      <w:r w:rsidRPr="00BF249F">
        <w:t xml:space="preserve">tab pages that open in the </w:t>
      </w:r>
      <w:r w:rsidRPr="00BF249F">
        <w:rPr>
          <w:b/>
        </w:rPr>
        <w:t>Summary</w:t>
      </w:r>
      <w:r w:rsidRPr="00BF249F">
        <w:t xml:space="preserve"> window </w:t>
      </w:r>
      <w:bookmarkEnd w:id="57"/>
      <w:r w:rsidRPr="00BF249F">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BF249F" w14:paraId="0AD182E5" w14:textId="77777777" w:rsidTr="00876975">
        <w:trPr>
          <w:trHeight w:val="792"/>
          <w:tblHeader/>
        </w:trPr>
        <w:tc>
          <w:tcPr>
            <w:tcW w:w="1843" w:type="dxa"/>
            <w:shd w:val="clear" w:color="auto" w:fill="365F91" w:themeFill="accent1" w:themeFillShade="BF"/>
          </w:tcPr>
          <w:p w14:paraId="047BB6B6" w14:textId="72121D9F" w:rsidR="000D6D35" w:rsidRPr="00BF249F" w:rsidRDefault="00E77871" w:rsidP="00E77871">
            <w:pPr>
              <w:pStyle w:val="Whitechartheaderinformation"/>
            </w:pPr>
            <w:r w:rsidRPr="00BF249F">
              <w:t xml:space="preserve">Click this box </w:t>
            </w:r>
            <w:r w:rsidR="000D6D35" w:rsidRPr="00BF249F">
              <w:t>in the card view</w:t>
            </w:r>
            <w:r w:rsidRPr="00BF249F">
              <w:t>:</w:t>
            </w:r>
          </w:p>
        </w:tc>
        <w:tc>
          <w:tcPr>
            <w:tcW w:w="6634" w:type="dxa"/>
            <w:shd w:val="clear" w:color="auto" w:fill="808080" w:themeFill="background1" w:themeFillShade="80"/>
          </w:tcPr>
          <w:p w14:paraId="191D0EE7" w14:textId="2CFF9B73" w:rsidR="000D6D35" w:rsidRPr="00BF249F" w:rsidRDefault="00E77871" w:rsidP="00F04119">
            <w:pPr>
              <w:pStyle w:val="Whitechartheaderinformation"/>
            </w:pPr>
            <w:r w:rsidRPr="00BF249F">
              <w:t xml:space="preserve">This </w:t>
            </w:r>
            <w:r w:rsidR="001029CB" w:rsidRPr="00BF249F">
              <w:t>tab page</w:t>
            </w:r>
            <w:r w:rsidRPr="00BF249F">
              <w:t xml:space="preserve"> opens</w:t>
            </w:r>
            <w:r w:rsidR="001029CB" w:rsidRPr="00BF249F">
              <w:t xml:space="preserve"> in the Summary window</w:t>
            </w:r>
          </w:p>
        </w:tc>
      </w:tr>
      <w:tr w:rsidR="009F6FC5" w:rsidRPr="00BF249F" w14:paraId="53B122FD" w14:textId="77777777" w:rsidTr="00876975">
        <w:trPr>
          <w:trHeight w:val="2128"/>
        </w:trPr>
        <w:tc>
          <w:tcPr>
            <w:tcW w:w="1843" w:type="dxa"/>
            <w:shd w:val="clear" w:color="auto" w:fill="FFFFFF" w:themeFill="background1"/>
          </w:tcPr>
          <w:p w14:paraId="7E612048" w14:textId="77777777" w:rsidR="000D6D35" w:rsidRPr="00BF249F" w:rsidRDefault="00305B72" w:rsidP="00305B72">
            <w:pPr>
              <w:pStyle w:val="CVTableTextCenter"/>
            </w:pPr>
            <w:r w:rsidRPr="00BF249F">
              <w:t>Patient Name box</w:t>
            </w:r>
          </w:p>
          <w:p w14:paraId="37ADB5DE" w14:textId="77777777" w:rsidR="001672C6" w:rsidRPr="00BF249F" w:rsidRDefault="001672C6" w:rsidP="00305B72">
            <w:pPr>
              <w:pStyle w:val="CVTableTextCenter"/>
            </w:pPr>
            <w:r w:rsidRPr="00BF249F">
              <w:t>Group Name box</w:t>
            </w:r>
          </w:p>
          <w:p w14:paraId="22974FE7" w14:textId="28DBCC37" w:rsidR="0020785B" w:rsidRPr="00BF249F" w:rsidRDefault="00434361" w:rsidP="00434361">
            <w:pPr>
              <w:pStyle w:val="CVTableTextCenter"/>
            </w:pPr>
            <w:r w:rsidRPr="00BF249F">
              <w:t>Admissions box</w:t>
            </w:r>
          </w:p>
        </w:tc>
        <w:tc>
          <w:tcPr>
            <w:tcW w:w="6634" w:type="dxa"/>
            <w:shd w:val="clear" w:color="auto" w:fill="FFFFFF" w:themeFill="background1"/>
          </w:tcPr>
          <w:p w14:paraId="10889C9F" w14:textId="6F94BE33" w:rsidR="00305B72" w:rsidRPr="00BF249F" w:rsidRDefault="00305B72" w:rsidP="00305B72">
            <w:pPr>
              <w:pStyle w:val="CVTabletext"/>
            </w:pPr>
            <w:r w:rsidRPr="00BF249F">
              <w:rPr>
                <w:b/>
              </w:rPr>
              <w:t>Summary</w:t>
            </w:r>
            <w:r w:rsidRPr="00BF249F">
              <w:t xml:space="preserve"> tab</w:t>
            </w:r>
            <w:r w:rsidR="009F6FC5" w:rsidRPr="00BF249F">
              <w:t xml:space="preserve"> page</w:t>
            </w:r>
          </w:p>
          <w:p w14:paraId="21E11A0D" w14:textId="0053E6F4" w:rsidR="000D6D35" w:rsidRPr="00BF249F" w:rsidRDefault="001672C6" w:rsidP="0067617C">
            <w:pPr>
              <w:pStyle w:val="CVTabletext"/>
            </w:pPr>
            <w:r w:rsidRPr="00BF249F">
              <w:rPr>
                <w:noProof/>
                <w:lang w:val="en-IN" w:eastAsia="en-IN"/>
              </w:rPr>
              <w:drawing>
                <wp:inline distT="0" distB="0" distL="0" distR="0" wp14:anchorId="17832B06" wp14:editId="29ACB03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6">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BF249F" w14:paraId="3F9902E8" w14:textId="77777777" w:rsidTr="00876975">
        <w:trPr>
          <w:trHeight w:val="2128"/>
        </w:trPr>
        <w:tc>
          <w:tcPr>
            <w:tcW w:w="1843" w:type="dxa"/>
            <w:shd w:val="clear" w:color="auto" w:fill="FFFFFF" w:themeFill="background1"/>
          </w:tcPr>
          <w:p w14:paraId="07FA8C64" w14:textId="6D0E1680" w:rsidR="001672C6" w:rsidRPr="00BF249F" w:rsidRDefault="001672C6" w:rsidP="00305B72">
            <w:pPr>
              <w:pStyle w:val="CVTableTextCenter"/>
            </w:pPr>
            <w:r w:rsidRPr="00BF249F">
              <w:lastRenderedPageBreak/>
              <w:t>Patient Cohort box</w:t>
            </w:r>
          </w:p>
        </w:tc>
        <w:tc>
          <w:tcPr>
            <w:tcW w:w="6634" w:type="dxa"/>
            <w:shd w:val="clear" w:color="auto" w:fill="FFFFFF" w:themeFill="background1"/>
          </w:tcPr>
          <w:p w14:paraId="6ABE1A16" w14:textId="0ECE0B05" w:rsidR="001672C6" w:rsidRPr="00BF249F" w:rsidRDefault="001672C6" w:rsidP="00305B72">
            <w:pPr>
              <w:pStyle w:val="CVTabletext"/>
            </w:pPr>
            <w:r w:rsidRPr="00BF249F">
              <w:rPr>
                <w:b/>
              </w:rPr>
              <w:t>Patient Disposition</w:t>
            </w:r>
            <w:r w:rsidRPr="00BF249F">
              <w:t xml:space="preserve"> tab</w:t>
            </w:r>
            <w:r w:rsidR="009F6FC5" w:rsidRPr="00BF249F">
              <w:t xml:space="preserve"> page</w:t>
            </w:r>
          </w:p>
          <w:p w14:paraId="31E88091" w14:textId="745E5D32" w:rsidR="001672C6" w:rsidRPr="00BF249F" w:rsidRDefault="001672C6" w:rsidP="00305B72">
            <w:pPr>
              <w:pStyle w:val="CVTabletext"/>
            </w:pPr>
            <w:r w:rsidRPr="00BF249F">
              <w:rPr>
                <w:noProof/>
                <w:lang w:val="en-IN" w:eastAsia="en-IN"/>
              </w:rPr>
              <w:drawing>
                <wp:inline distT="0" distB="0" distL="0" distR="0" wp14:anchorId="632A4C9C" wp14:editId="60EFE000">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7">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BF249F" w14:paraId="5A0FC4CA" w14:textId="77777777" w:rsidTr="00876975">
        <w:trPr>
          <w:trHeight w:val="2128"/>
        </w:trPr>
        <w:tc>
          <w:tcPr>
            <w:tcW w:w="1843" w:type="dxa"/>
            <w:shd w:val="clear" w:color="auto" w:fill="FFFFFF" w:themeFill="background1"/>
          </w:tcPr>
          <w:p w14:paraId="1BF6B56A" w14:textId="46D0098C" w:rsidR="001672C6" w:rsidRPr="00BF249F" w:rsidRDefault="002E1527" w:rsidP="00305B72">
            <w:pPr>
              <w:pStyle w:val="CVTableTextCenter"/>
            </w:pPr>
            <w:r w:rsidRPr="00BF249F">
              <w:t>Bed Attributes box</w:t>
            </w:r>
          </w:p>
        </w:tc>
        <w:tc>
          <w:tcPr>
            <w:tcW w:w="6634" w:type="dxa"/>
            <w:shd w:val="clear" w:color="auto" w:fill="FFFFFF" w:themeFill="background1"/>
          </w:tcPr>
          <w:p w14:paraId="60260CD9" w14:textId="49947FCE" w:rsidR="001672C6" w:rsidRPr="00BF249F" w:rsidRDefault="0020785B" w:rsidP="00305B72">
            <w:pPr>
              <w:pStyle w:val="CVTabletext"/>
            </w:pPr>
            <w:r w:rsidRPr="00BF249F">
              <w:rPr>
                <w:b/>
              </w:rPr>
              <w:t>Bed Attributes</w:t>
            </w:r>
            <w:r w:rsidRPr="00BF249F">
              <w:t xml:space="preserve"> tab</w:t>
            </w:r>
            <w:r w:rsidR="009F6FC5" w:rsidRPr="00BF249F">
              <w:t xml:space="preserve"> page</w:t>
            </w:r>
          </w:p>
          <w:p w14:paraId="629A71E2" w14:textId="268C3D5C" w:rsidR="002E1527" w:rsidRPr="00BF249F" w:rsidRDefault="002E1527" w:rsidP="00305B72">
            <w:pPr>
              <w:pStyle w:val="CVTabletext"/>
            </w:pPr>
            <w:r w:rsidRPr="00BF249F">
              <w:rPr>
                <w:noProof/>
                <w:lang w:val="en-IN" w:eastAsia="en-IN"/>
              </w:rPr>
              <w:drawing>
                <wp:inline distT="0" distB="0" distL="0" distR="0" wp14:anchorId="6D1AC690" wp14:editId="6D715389">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8">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BF249F" w14:paraId="64EBC0A9" w14:textId="77777777" w:rsidTr="00876975">
        <w:trPr>
          <w:trHeight w:val="2128"/>
        </w:trPr>
        <w:tc>
          <w:tcPr>
            <w:tcW w:w="1843" w:type="dxa"/>
            <w:shd w:val="clear" w:color="auto" w:fill="FFFFFF" w:themeFill="background1"/>
          </w:tcPr>
          <w:p w14:paraId="4856107C" w14:textId="4B613C39" w:rsidR="002E1527" w:rsidRPr="00BF249F" w:rsidRDefault="00DF46CB" w:rsidP="00305B72">
            <w:pPr>
              <w:pStyle w:val="CVTableTextCenter"/>
            </w:pPr>
            <w:r w:rsidRPr="00BF249F">
              <w:t>Patient Activities and Attributes box</w:t>
            </w:r>
          </w:p>
        </w:tc>
        <w:tc>
          <w:tcPr>
            <w:tcW w:w="6634" w:type="dxa"/>
            <w:shd w:val="clear" w:color="auto" w:fill="FFFFFF" w:themeFill="background1"/>
          </w:tcPr>
          <w:p w14:paraId="6A841518" w14:textId="44BFD0B2" w:rsidR="002E1527" w:rsidRPr="00BF249F" w:rsidRDefault="00DF46CB" w:rsidP="00305B72">
            <w:pPr>
              <w:pStyle w:val="CVTabletext"/>
            </w:pPr>
            <w:r w:rsidRPr="00BF249F">
              <w:rPr>
                <w:b/>
              </w:rPr>
              <w:t>Patient Activities and Attributes</w:t>
            </w:r>
            <w:r w:rsidRPr="00BF249F">
              <w:t xml:space="preserve"> tab</w:t>
            </w:r>
            <w:r w:rsidR="009F6FC5" w:rsidRPr="00BF249F">
              <w:t xml:space="preserve"> page</w:t>
            </w:r>
          </w:p>
          <w:p w14:paraId="28C33C44" w14:textId="1E188A99" w:rsidR="009F6FC5" w:rsidRPr="00BF249F" w:rsidRDefault="009F6FC5" w:rsidP="00305B72">
            <w:pPr>
              <w:pStyle w:val="CVTabletext"/>
              <w:rPr>
                <w:b/>
              </w:rPr>
            </w:pPr>
            <w:r w:rsidRPr="00BF249F">
              <w:rPr>
                <w:b/>
                <w:noProof/>
                <w:lang w:val="en-IN" w:eastAsia="en-IN"/>
              </w:rPr>
              <w:drawing>
                <wp:inline distT="0" distB="0" distL="0" distR="0" wp14:anchorId="2E89CF59" wp14:editId="2F9EB26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9">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BF249F" w14:paraId="44F1ACE9" w14:textId="77777777" w:rsidTr="00876975">
        <w:trPr>
          <w:trHeight w:val="2128"/>
        </w:trPr>
        <w:tc>
          <w:tcPr>
            <w:tcW w:w="1843" w:type="dxa"/>
            <w:shd w:val="clear" w:color="auto" w:fill="FFFFFF" w:themeFill="background1"/>
          </w:tcPr>
          <w:p w14:paraId="0946CF5A" w14:textId="13982F43" w:rsidR="009F6FC5" w:rsidRPr="00BF249F" w:rsidRDefault="009F6FC5" w:rsidP="009F6FC5">
            <w:pPr>
              <w:pStyle w:val="CVTableTextCenter"/>
            </w:pPr>
            <w:r w:rsidRPr="00BF249F">
              <w:lastRenderedPageBreak/>
              <w:t>Length of Stay</w:t>
            </w:r>
            <w:r w:rsidR="001E7C85" w:rsidRPr="00BF249F">
              <w:t xml:space="preserve"> (LOS)</w:t>
            </w:r>
            <w:r w:rsidRPr="00BF249F">
              <w:t xml:space="preserve"> Indicator box</w:t>
            </w:r>
          </w:p>
          <w:p w14:paraId="276E283A" w14:textId="77777777" w:rsidR="002E1527" w:rsidRPr="00BF249F" w:rsidRDefault="002E1527" w:rsidP="00305B72">
            <w:pPr>
              <w:pStyle w:val="CVTableTextCenter"/>
            </w:pPr>
          </w:p>
        </w:tc>
        <w:tc>
          <w:tcPr>
            <w:tcW w:w="6634" w:type="dxa"/>
            <w:shd w:val="clear" w:color="auto" w:fill="FFFFFF" w:themeFill="background1"/>
          </w:tcPr>
          <w:p w14:paraId="70C486E5" w14:textId="5BF0B191" w:rsidR="002E1527" w:rsidRPr="00BF249F" w:rsidRDefault="009F6FC5" w:rsidP="00305B72">
            <w:pPr>
              <w:pStyle w:val="CVTabletext"/>
              <w:rPr>
                <w:b/>
              </w:rPr>
            </w:pPr>
            <w:r w:rsidRPr="00BF249F">
              <w:rPr>
                <w:b/>
              </w:rPr>
              <w:t xml:space="preserve">Length of Stay </w:t>
            </w:r>
            <w:r w:rsidRPr="00BF249F">
              <w:t>tab page</w:t>
            </w:r>
          </w:p>
          <w:p w14:paraId="480A0F16" w14:textId="7EA9F4EE" w:rsidR="009F6FC5" w:rsidRPr="00BF249F" w:rsidRDefault="009F6FC5" w:rsidP="00305B72">
            <w:pPr>
              <w:pStyle w:val="CVTabletext"/>
              <w:rPr>
                <w:b/>
              </w:rPr>
            </w:pPr>
            <w:r w:rsidRPr="00BF249F">
              <w:rPr>
                <w:b/>
                <w:noProof/>
                <w:lang w:val="en-IN" w:eastAsia="en-IN"/>
              </w:rPr>
              <w:drawing>
                <wp:inline distT="0" distB="0" distL="0" distR="0" wp14:anchorId="592646F2" wp14:editId="762F9240">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0">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BF249F" w:rsidRDefault="0086787D" w:rsidP="0086787D">
      <w:pPr>
        <w:pStyle w:val="CVTableCaption"/>
        <w:tabs>
          <w:tab w:val="left" w:pos="993"/>
        </w:tabs>
      </w:pPr>
      <w:r w:rsidRPr="00BF249F">
        <w:t>Card View box and the corresponding tab page</w:t>
      </w:r>
    </w:p>
    <w:p w14:paraId="031ECFAF" w14:textId="6F61A51D" w:rsidR="005F62E2" w:rsidRPr="00BF249F" w:rsidRDefault="007C316B" w:rsidP="00BD446F">
      <w:pPr>
        <w:pStyle w:val="Heading2"/>
        <w:tabs>
          <w:tab w:val="clear" w:pos="450"/>
          <w:tab w:val="left" w:pos="567"/>
        </w:tabs>
      </w:pPr>
      <w:bookmarkStart w:id="58" w:name="_Toc32862618"/>
      <w:r w:rsidRPr="00BF249F">
        <w:t>Sorting Attribute</w:t>
      </w:r>
      <w:r w:rsidRPr="00BF249F">
        <w:rPr>
          <w:rFonts w:cs="Calibri"/>
        </w:rPr>
        <w:t>—</w:t>
      </w:r>
      <w:r w:rsidR="00812139" w:rsidRPr="00BF249F">
        <w:t>Most Emergency Visits</w:t>
      </w:r>
      <w:bookmarkEnd w:id="58"/>
    </w:p>
    <w:p w14:paraId="12F5CF4B" w14:textId="7A3804AF" w:rsidR="009529B4" w:rsidRPr="00BF249F" w:rsidRDefault="009529B4" w:rsidP="009529B4">
      <w:pPr>
        <w:pStyle w:val="CVChapterBodyCopy"/>
      </w:pPr>
      <w:r w:rsidRPr="00BF249F">
        <w:t xml:space="preserve">Follow these steps to view the list of patients with </w:t>
      </w:r>
      <w:r w:rsidR="0091010B" w:rsidRPr="00BF249F">
        <w:t xml:space="preserve">the </w:t>
      </w:r>
      <w:r w:rsidRPr="00BF249F">
        <w:t xml:space="preserve">most </w:t>
      </w:r>
      <w:r w:rsidR="0091010B" w:rsidRPr="00BF249F">
        <w:t xml:space="preserve">number of </w:t>
      </w:r>
      <w:r w:rsidRPr="00BF249F">
        <w:t>emergency visits</w:t>
      </w:r>
      <w:r w:rsidR="0091010B" w:rsidRPr="00BF249F">
        <w:t xml:space="preserve"> to the Acute Care (AC) facility</w:t>
      </w:r>
      <w:r w:rsidRPr="00BF249F">
        <w:t>:</w:t>
      </w:r>
    </w:p>
    <w:p w14:paraId="7B1E309B" w14:textId="067F6C41" w:rsidR="009529B4" w:rsidRPr="00BF249F" w:rsidRDefault="009529B4" w:rsidP="000C4889">
      <w:pPr>
        <w:pStyle w:val="ListNumber"/>
        <w:numPr>
          <w:ilvl w:val="0"/>
          <w:numId w:val="95"/>
        </w:numPr>
      </w:pPr>
      <w:r w:rsidRPr="00BF249F">
        <w:t xml:space="preserve">In the Prioritized View layout, click the Sorting arrow and select the </w:t>
      </w:r>
      <w:r w:rsidR="0091010B" w:rsidRPr="00BF249F">
        <w:rPr>
          <w:b/>
        </w:rPr>
        <w:t>Most</w:t>
      </w:r>
      <w:r w:rsidRPr="00BF249F">
        <w:rPr>
          <w:b/>
        </w:rPr>
        <w:t xml:space="preserve"> </w:t>
      </w:r>
      <w:r w:rsidR="0091010B" w:rsidRPr="00BF249F">
        <w:rPr>
          <w:b/>
        </w:rPr>
        <w:t>Emergency</w:t>
      </w:r>
      <w:r w:rsidRPr="00BF249F">
        <w:rPr>
          <w:b/>
        </w:rPr>
        <w:t xml:space="preserve"> </w:t>
      </w:r>
      <w:r w:rsidR="0091010B" w:rsidRPr="00BF249F">
        <w:rPr>
          <w:b/>
        </w:rPr>
        <w:t>Visits</w:t>
      </w:r>
      <w:r w:rsidR="0091010B" w:rsidRPr="00BF249F">
        <w:t xml:space="preserve"> sorting attribute.</w:t>
      </w:r>
    </w:p>
    <w:p w14:paraId="503BABA2" w14:textId="6BA72970" w:rsidR="009529B4" w:rsidRPr="00BF249F" w:rsidRDefault="009529B4" w:rsidP="00D8758A">
      <w:pPr>
        <w:pStyle w:val="CVChapterBodyCopy"/>
      </w:pPr>
      <w:r w:rsidRPr="00BF249F">
        <w:t xml:space="preserve">A list of patients with </w:t>
      </w:r>
      <w:r w:rsidR="0091010B" w:rsidRPr="00BF249F">
        <w:t>the most number of emergency visits to the AC facility</w:t>
      </w:r>
      <w:r w:rsidRPr="00BF249F">
        <w:t xml:space="preserve"> display. The patient </w:t>
      </w:r>
      <w:r w:rsidR="0091010B" w:rsidRPr="00BF249F">
        <w:t>with</w:t>
      </w:r>
      <w:r w:rsidRPr="00BF249F">
        <w:t xml:space="preserve"> the m</w:t>
      </w:r>
      <w:r w:rsidR="0091010B" w:rsidRPr="00BF249F">
        <w:t>ost number of emergency visits</w:t>
      </w:r>
      <w:r w:rsidRPr="00BF249F">
        <w:t xml:space="preserve"> displays at</w:t>
      </w:r>
      <w:r w:rsidR="0091010B" w:rsidRPr="00BF249F">
        <w:t xml:space="preserve"> the top of the list</w:t>
      </w:r>
      <w:r w:rsidR="008C2B03" w:rsidRPr="00BF249F">
        <w:t>,</w:t>
      </w:r>
      <w:r w:rsidR="0091010B" w:rsidRPr="00BF249F">
        <w:t xml:space="preserve"> and the one with the least</w:t>
      </w:r>
      <w:r w:rsidRPr="00BF249F">
        <w:t xml:space="preserve"> number </w:t>
      </w:r>
      <w:r w:rsidR="0091010B" w:rsidRPr="00BF249F">
        <w:t>displays as the last patient record</w:t>
      </w:r>
      <w:r w:rsidRPr="00BF249F">
        <w:t>.</w:t>
      </w:r>
    </w:p>
    <w:p w14:paraId="3D36EAB0" w14:textId="4DD1C0A0" w:rsidR="00AB5874" w:rsidRPr="00BF249F" w:rsidRDefault="0091010B" w:rsidP="00A82DF5">
      <w:pPr>
        <w:pStyle w:val="CVFigure"/>
      </w:pPr>
      <w:r w:rsidRPr="00BF249F">
        <w:drawing>
          <wp:inline distT="0" distB="0" distL="0" distR="0" wp14:anchorId="02D7A19B" wp14:editId="1A0AAA39">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1">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BF249F" w:rsidRDefault="00AB5874" w:rsidP="00BD446F">
      <w:pPr>
        <w:pStyle w:val="CVFigureCaption"/>
        <w:tabs>
          <w:tab w:val="left" w:pos="1134"/>
        </w:tabs>
      </w:pPr>
      <w:r w:rsidRPr="00BF249F">
        <w:t xml:space="preserve">Prioritized </w:t>
      </w:r>
      <w:r w:rsidR="00A82DF5" w:rsidRPr="00BF249F">
        <w:t>View – Most Emergency Visits</w:t>
      </w:r>
    </w:p>
    <w:p w14:paraId="57843A73" w14:textId="40A9DBC3" w:rsidR="003947D7" w:rsidRPr="00BF249F" w:rsidRDefault="003947D7" w:rsidP="002B6D5F">
      <w:pPr>
        <w:pStyle w:val="CVChapterBodyCopy"/>
      </w:pPr>
      <w:r w:rsidRPr="00BF249F">
        <w:lastRenderedPageBreak/>
        <w:t xml:space="preserve">The Prioritized View layout and the Card View of the </w:t>
      </w:r>
      <w:r w:rsidRPr="00BF249F">
        <w:rPr>
          <w:b/>
        </w:rPr>
        <w:t>Most Inpatient Admission</w:t>
      </w:r>
      <w:r w:rsidRPr="00BF249F">
        <w:t xml:space="preserve"> </w:t>
      </w:r>
      <w:r w:rsidR="008C2B03" w:rsidRPr="00BF249F">
        <w:t>are</w:t>
      </w:r>
      <w:r w:rsidRPr="00BF249F">
        <w:t xml:space="preserve"> almost similar to that of the </w:t>
      </w:r>
      <w:r w:rsidRPr="00BF249F">
        <w:rPr>
          <w:b/>
        </w:rPr>
        <w:t>Most Emergency Visits</w:t>
      </w:r>
      <w:r w:rsidRPr="00BF249F">
        <w:t xml:space="preserve">, except for the </w:t>
      </w:r>
      <w:r w:rsidRPr="00BF249F">
        <w:rPr>
          <w:b/>
        </w:rPr>
        <w:t>Emergency Visits</w:t>
      </w:r>
      <w:r w:rsidRPr="00BF249F">
        <w:t xml:space="preserve"> box</w:t>
      </w:r>
      <w:r w:rsidR="009D6F66" w:rsidRPr="00BF249F">
        <w:t xml:space="preserve">. The </w:t>
      </w:r>
      <w:r w:rsidR="00F2783B" w:rsidRPr="00BF249F">
        <w:t xml:space="preserve">patient records display in a decreasing order based on the </w:t>
      </w:r>
      <w:r w:rsidR="009D6F66" w:rsidRPr="00BF249F">
        <w:rPr>
          <w:rFonts w:cs="Calibri"/>
        </w:rPr>
        <w:t xml:space="preserve">most </w:t>
      </w:r>
      <w:r w:rsidR="00FC0F70" w:rsidRPr="00BF249F">
        <w:rPr>
          <w:rFonts w:cs="Calibri"/>
        </w:rPr>
        <w:t xml:space="preserve">number of </w:t>
      </w:r>
      <w:r w:rsidR="009D6F66" w:rsidRPr="00BF249F">
        <w:rPr>
          <w:rFonts w:cs="Calibri"/>
        </w:rPr>
        <w:t xml:space="preserve">emergency </w:t>
      </w:r>
      <w:r w:rsidR="00F2783B" w:rsidRPr="00BF249F">
        <w:t>visits made by the patient</w:t>
      </w:r>
      <w:r w:rsidR="009D6F66" w:rsidRPr="00BF249F">
        <w:t>.</w:t>
      </w:r>
    </w:p>
    <w:p w14:paraId="5BB7D9F4" w14:textId="53E30AC9" w:rsidR="007364FE" w:rsidRPr="00BF249F" w:rsidRDefault="007364FE" w:rsidP="002B6D5F">
      <w:pPr>
        <w:pStyle w:val="CVChapterBodyCopy"/>
      </w:pPr>
      <w:r w:rsidRPr="00BF249F">
        <w:t xml:space="preserve">Refer to the following table for </w:t>
      </w:r>
      <w:r w:rsidR="00176C1C" w:rsidRPr="00BF249F">
        <w:t xml:space="preserve">information on </w:t>
      </w:r>
      <w:r w:rsidRPr="00BF249F">
        <w:t xml:space="preserve">the </w:t>
      </w:r>
      <w:r w:rsidRPr="00BF249F">
        <w:rPr>
          <w:b/>
        </w:rPr>
        <w:t>Emergency Visits</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BF249F" w14:paraId="4A635B40" w14:textId="77777777" w:rsidTr="002B6D5F">
        <w:trPr>
          <w:tblHeader/>
        </w:trPr>
        <w:tc>
          <w:tcPr>
            <w:tcW w:w="2268" w:type="dxa"/>
            <w:shd w:val="clear" w:color="auto" w:fill="365F91" w:themeFill="accent1" w:themeFillShade="BF"/>
          </w:tcPr>
          <w:p w14:paraId="74F0B61B" w14:textId="77777777" w:rsidR="00145F28" w:rsidRPr="00BF249F" w:rsidRDefault="00145F28" w:rsidP="0067617C">
            <w:pPr>
              <w:pStyle w:val="Whitechartheaderinformation"/>
            </w:pPr>
            <w:r w:rsidRPr="00BF249F">
              <w:t>Element name</w:t>
            </w:r>
          </w:p>
        </w:tc>
        <w:tc>
          <w:tcPr>
            <w:tcW w:w="6096" w:type="dxa"/>
            <w:shd w:val="clear" w:color="auto" w:fill="808080" w:themeFill="background1" w:themeFillShade="80"/>
          </w:tcPr>
          <w:p w14:paraId="518730AE" w14:textId="77777777" w:rsidR="00145F28" w:rsidRPr="00BF249F" w:rsidRDefault="00145F28" w:rsidP="0067617C">
            <w:pPr>
              <w:pStyle w:val="Whitechartheaderinformation"/>
            </w:pPr>
            <w:r w:rsidRPr="00BF249F">
              <w:t>Description</w:t>
            </w:r>
          </w:p>
        </w:tc>
      </w:tr>
      <w:tr w:rsidR="00145F28" w:rsidRPr="00BF249F" w14:paraId="695FAFFC" w14:textId="77777777" w:rsidTr="002B6D5F">
        <w:tc>
          <w:tcPr>
            <w:tcW w:w="2268" w:type="dxa"/>
            <w:shd w:val="clear" w:color="auto" w:fill="FFFFFF" w:themeFill="background1"/>
          </w:tcPr>
          <w:p w14:paraId="39EB452F" w14:textId="0A1C4AB5" w:rsidR="009D6F66" w:rsidRPr="00BF249F" w:rsidRDefault="007364FE" w:rsidP="0067617C">
            <w:pPr>
              <w:pStyle w:val="CVTableTextCenter"/>
              <w:rPr>
                <w:b/>
              </w:rPr>
            </w:pPr>
            <w:r w:rsidRPr="00BF249F">
              <w:object w:dxaOrig="1710" w:dyaOrig="795" w14:anchorId="38F185FF">
                <v:shape id="_x0000_i1089" type="#_x0000_t75" style="width:85.5pt;height:39.75pt" o:ole="">
                  <v:imagedata r:id="rId222" o:title=""/>
                </v:shape>
                <o:OLEObject Type="Embed" ProgID="PBrush" ShapeID="_x0000_i1089" DrawAspect="Content" ObjectID="_1643535613" r:id="rId223"/>
              </w:object>
            </w:r>
          </w:p>
          <w:p w14:paraId="60B0907F" w14:textId="495AC2AD" w:rsidR="00145F28" w:rsidRPr="00BF249F" w:rsidRDefault="00145F28" w:rsidP="0067617C">
            <w:pPr>
              <w:pStyle w:val="CVTableTextCenter"/>
            </w:pPr>
            <w:r w:rsidRPr="00BF249F">
              <w:rPr>
                <w:b/>
              </w:rPr>
              <w:t>Emergency</w:t>
            </w:r>
            <w:r w:rsidR="009D6F66" w:rsidRPr="00BF249F">
              <w:rPr>
                <w:b/>
              </w:rPr>
              <w:t xml:space="preserve"> Visits</w:t>
            </w:r>
          </w:p>
        </w:tc>
        <w:tc>
          <w:tcPr>
            <w:tcW w:w="6096" w:type="dxa"/>
            <w:shd w:val="clear" w:color="auto" w:fill="FFFFFF" w:themeFill="background1"/>
          </w:tcPr>
          <w:p w14:paraId="744EA1FE" w14:textId="382EEDBA" w:rsidR="00145F28" w:rsidRPr="00BF249F" w:rsidRDefault="008C2B03" w:rsidP="00145F28">
            <w:pPr>
              <w:pStyle w:val="CVTabletext"/>
            </w:pPr>
            <w:r w:rsidRPr="00BF249F">
              <w:t>T</w:t>
            </w:r>
            <w:r w:rsidR="00145F28" w:rsidRPr="00BF249F">
              <w:t>he number of emergency visits made by</w:t>
            </w:r>
            <w:r w:rsidRPr="00BF249F">
              <w:t xml:space="preserve"> the patient to the AC facility</w:t>
            </w:r>
          </w:p>
          <w:p w14:paraId="70A447B4" w14:textId="0E65CE80" w:rsidR="009D6F66" w:rsidRPr="00BF249F" w:rsidRDefault="009D6F66" w:rsidP="00145F28">
            <w:pPr>
              <w:pStyle w:val="CVTabletext"/>
            </w:pPr>
            <w:r w:rsidRPr="00BF249F">
              <w:t>The patient with the most number of emergency visits displays at the top of the list</w:t>
            </w:r>
            <w:r w:rsidR="0080189B" w:rsidRPr="00BF249F">
              <w:t>,</w:t>
            </w:r>
            <w:r w:rsidRPr="00BF249F">
              <w:t xml:space="preserve"> and the one with the least number displays as the last patient record.</w:t>
            </w:r>
          </w:p>
        </w:tc>
      </w:tr>
    </w:tbl>
    <w:p w14:paraId="7D6A355F" w14:textId="253502D2" w:rsidR="00A82DF5" w:rsidRPr="00BF249F" w:rsidRDefault="00A82DF5" w:rsidP="00BD446F">
      <w:pPr>
        <w:pStyle w:val="CVTableCaption"/>
        <w:tabs>
          <w:tab w:val="left" w:pos="993"/>
        </w:tabs>
      </w:pPr>
      <w:r w:rsidRPr="00BF249F">
        <w:t xml:space="preserve">Prioritized View – </w:t>
      </w:r>
      <w:r w:rsidR="00145F28" w:rsidRPr="00BF249F">
        <w:t>Most Emergency Visits</w:t>
      </w:r>
    </w:p>
    <w:p w14:paraId="7DB9F220" w14:textId="067F70BB" w:rsidR="00B41324" w:rsidRPr="00BF249F" w:rsidRDefault="00713B3B" w:rsidP="00B41324">
      <w:pPr>
        <w:pStyle w:val="ListNumber"/>
      </w:pPr>
      <w:hyperlink w:anchor="BoxintheCardView" w:history="1">
        <w:r w:rsidR="00B41324" w:rsidRPr="00BF249F">
          <w:rPr>
            <w:rStyle w:val="Hyperlink"/>
            <w:rFonts w:cstheme="minorBidi"/>
          </w:rPr>
          <w:t xml:space="preserve">Click any box in the card view to open the </w:t>
        </w:r>
        <w:r w:rsidR="00B41324" w:rsidRPr="00BF249F">
          <w:rPr>
            <w:rStyle w:val="Hyperlink"/>
            <w:rFonts w:cstheme="minorBidi"/>
            <w:b/>
          </w:rPr>
          <w:t>Summary</w:t>
        </w:r>
        <w:r w:rsidR="00B41324" w:rsidRPr="00BF249F">
          <w:rPr>
            <w:rStyle w:val="Hyperlink"/>
            <w:rFonts w:cstheme="minorBidi"/>
          </w:rPr>
          <w:t xml:space="preserve"> window</w:t>
        </w:r>
      </w:hyperlink>
      <w:r w:rsidR="00B41324" w:rsidRPr="00BF249F">
        <w:t xml:space="preserve"> and you can edit the patient information in the window.</w:t>
      </w:r>
    </w:p>
    <w:p w14:paraId="1CFFECC2" w14:textId="56AC6EA3" w:rsidR="005F62E2" w:rsidRPr="00BF249F" w:rsidRDefault="0058332E" w:rsidP="00691A20">
      <w:pPr>
        <w:pStyle w:val="Heading2"/>
        <w:tabs>
          <w:tab w:val="clear" w:pos="450"/>
          <w:tab w:val="clear" w:pos="720"/>
          <w:tab w:val="left" w:pos="567"/>
          <w:tab w:val="left" w:pos="851"/>
        </w:tabs>
      </w:pPr>
      <w:bookmarkStart w:id="59" w:name="_Toc32862619"/>
      <w:r w:rsidRPr="00BF249F">
        <w:t>Sorting Attribute</w:t>
      </w:r>
      <w:r w:rsidRPr="00BF249F">
        <w:rPr>
          <w:rFonts w:cs="Calibri"/>
        </w:rPr>
        <w:t>—</w:t>
      </w:r>
      <w:r w:rsidR="005F62E2" w:rsidRPr="00BF249F">
        <w:t xml:space="preserve">Most </w:t>
      </w:r>
      <w:r w:rsidRPr="00BF249F">
        <w:t>Recently Admitted</w:t>
      </w:r>
      <w:r w:rsidR="009529B4" w:rsidRPr="00BF249F">
        <w:t xml:space="preserve"> </w:t>
      </w:r>
      <w:r w:rsidRPr="00BF249F">
        <w:t>-</w:t>
      </w:r>
      <w:r w:rsidR="009529B4" w:rsidRPr="00BF249F">
        <w:t xml:space="preserve"> </w:t>
      </w:r>
      <w:r w:rsidR="00812139" w:rsidRPr="00BF249F">
        <w:t>Inpatient</w:t>
      </w:r>
      <w:bookmarkEnd w:id="59"/>
    </w:p>
    <w:p w14:paraId="21B97A0E" w14:textId="5E468EFD" w:rsidR="0065462E" w:rsidRPr="00BF249F" w:rsidRDefault="0065462E" w:rsidP="0065462E">
      <w:pPr>
        <w:pStyle w:val="CVChapterBodyCopy"/>
      </w:pPr>
      <w:r w:rsidRPr="00BF249F">
        <w:t>Follow these steps to view the list of inpatients with most recent admissions:</w:t>
      </w:r>
    </w:p>
    <w:p w14:paraId="638C217B" w14:textId="13841165" w:rsidR="0065462E" w:rsidRPr="00BF249F" w:rsidRDefault="0065462E" w:rsidP="00A55C80">
      <w:pPr>
        <w:pStyle w:val="ListNumber"/>
        <w:numPr>
          <w:ilvl w:val="0"/>
          <w:numId w:val="36"/>
        </w:numPr>
      </w:pPr>
      <w:r w:rsidRPr="00BF249F">
        <w:t xml:space="preserve">In the Prioritized View layout, click the Sorting arrow and select the </w:t>
      </w:r>
      <w:r w:rsidRPr="00BF249F">
        <w:rPr>
          <w:b/>
        </w:rPr>
        <w:t>Most Recently Admitted –</w:t>
      </w:r>
      <w:r w:rsidRPr="00BF249F">
        <w:t xml:space="preserve"> </w:t>
      </w:r>
      <w:r w:rsidRPr="00BF249F">
        <w:rPr>
          <w:b/>
        </w:rPr>
        <w:t>Inpatient</w:t>
      </w:r>
      <w:r w:rsidRPr="00BF249F">
        <w:t xml:space="preserve"> sorting attribute.</w:t>
      </w:r>
    </w:p>
    <w:p w14:paraId="22C985D0" w14:textId="6000A2AC" w:rsidR="008B12B4" w:rsidRPr="00BF249F" w:rsidRDefault="0065462E" w:rsidP="001840D1">
      <w:pPr>
        <w:pStyle w:val="CVChapterBodyCopy"/>
      </w:pPr>
      <w:r w:rsidRPr="00BF249F">
        <w:t xml:space="preserve">A list of patients with </w:t>
      </w:r>
      <w:r w:rsidR="00DE0AB8" w:rsidRPr="00BF249F">
        <w:t>latest admission time</w:t>
      </w:r>
      <w:r w:rsidR="006B61B1" w:rsidRPr="00BF249F">
        <w:t xml:space="preserve"> </w:t>
      </w:r>
      <w:r w:rsidRPr="00BF249F">
        <w:t>display</w:t>
      </w:r>
      <w:r w:rsidR="003309F4" w:rsidRPr="00BF249F">
        <w:t>s</w:t>
      </w:r>
      <w:r w:rsidRPr="00BF249F">
        <w:t xml:space="preserve">. The patient </w:t>
      </w:r>
      <w:r w:rsidR="008B12B4" w:rsidRPr="00BF249F">
        <w:t xml:space="preserve">with the most recent admission time </w:t>
      </w:r>
      <w:r w:rsidRPr="00BF249F">
        <w:t>displays at the top of the list</w:t>
      </w:r>
      <w:r w:rsidR="0080189B" w:rsidRPr="00BF249F">
        <w:t>,</w:t>
      </w:r>
      <w:r w:rsidRPr="00BF249F">
        <w:t xml:space="preserve"> and </w:t>
      </w:r>
      <w:r w:rsidR="008B12B4" w:rsidRPr="00BF249F">
        <w:t>the patients admitted earlier display towards the end of the list.</w:t>
      </w:r>
    </w:p>
    <w:p w14:paraId="77A4D16D" w14:textId="0CBA74F7" w:rsidR="008B12B4" w:rsidRPr="00BF249F" w:rsidRDefault="00DE0AB8" w:rsidP="001840D1">
      <w:pPr>
        <w:pStyle w:val="CVChapterBodyCopy"/>
      </w:pPr>
      <w:r w:rsidRPr="00BF249F">
        <w:t>Coreo View sorts t</w:t>
      </w:r>
      <w:r w:rsidR="008B12B4" w:rsidRPr="00BF249F">
        <w:t xml:space="preserve">he patient </w:t>
      </w:r>
      <w:r w:rsidRPr="00BF249F">
        <w:t xml:space="preserve">records </w:t>
      </w:r>
      <w:r w:rsidR="008B12B4" w:rsidRPr="00BF249F">
        <w:t>in decreasing order of the admission time</w:t>
      </w:r>
      <w:r w:rsidR="0065462E" w:rsidRPr="00BF249F">
        <w:t>.</w:t>
      </w:r>
    </w:p>
    <w:p w14:paraId="509E6AAB" w14:textId="3FA3793D" w:rsidR="000056E4" w:rsidRPr="00BF249F" w:rsidRDefault="004B11C9" w:rsidP="00872E55">
      <w:pPr>
        <w:pStyle w:val="CVFigure"/>
      </w:pPr>
      <w:r w:rsidRPr="00BF249F">
        <w:drawing>
          <wp:inline distT="0" distB="0" distL="0" distR="0" wp14:anchorId="7D6F01E8" wp14:editId="263101AF">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BF249F" w:rsidRDefault="00AF3A60" w:rsidP="007E1BFD">
      <w:pPr>
        <w:pStyle w:val="CVFigureCaption"/>
      </w:pPr>
      <w:r w:rsidRPr="00BF249F">
        <w:lastRenderedPageBreak/>
        <w:t>Prioritized View – Most Recently Admitted - Inpatient</w:t>
      </w:r>
    </w:p>
    <w:p w14:paraId="3311D3A2" w14:textId="3C8A3E04" w:rsidR="00145BFF" w:rsidRPr="00BF249F" w:rsidRDefault="00145BFF" w:rsidP="001840D1">
      <w:pPr>
        <w:pStyle w:val="CVChapterBodyCopy"/>
      </w:pPr>
      <w:r w:rsidRPr="00BF249F">
        <w:t xml:space="preserve">Refer to the following table for information on the </w:t>
      </w:r>
      <w:r w:rsidR="00DE0AB8" w:rsidRPr="00BF249F">
        <w:rPr>
          <w:b/>
        </w:rPr>
        <w:t>Admission Time</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BF249F" w14:paraId="3DD3EA59" w14:textId="77777777" w:rsidTr="001840D1">
        <w:trPr>
          <w:tblHeader/>
        </w:trPr>
        <w:tc>
          <w:tcPr>
            <w:tcW w:w="2694" w:type="dxa"/>
            <w:shd w:val="clear" w:color="auto" w:fill="365F91" w:themeFill="accent1" w:themeFillShade="BF"/>
          </w:tcPr>
          <w:p w14:paraId="27B6075F" w14:textId="77777777" w:rsidR="00145BFF" w:rsidRPr="00BF249F" w:rsidRDefault="00145BFF" w:rsidP="00771E24">
            <w:pPr>
              <w:pStyle w:val="Whitechartheaderinformation"/>
            </w:pPr>
            <w:r w:rsidRPr="00BF249F">
              <w:t>Element name</w:t>
            </w:r>
          </w:p>
        </w:tc>
        <w:tc>
          <w:tcPr>
            <w:tcW w:w="6054" w:type="dxa"/>
            <w:shd w:val="clear" w:color="auto" w:fill="808080" w:themeFill="background1" w:themeFillShade="80"/>
          </w:tcPr>
          <w:p w14:paraId="0D457CDD" w14:textId="77777777" w:rsidR="00145BFF" w:rsidRPr="00BF249F" w:rsidRDefault="00145BFF" w:rsidP="00771E24">
            <w:pPr>
              <w:pStyle w:val="Whitechartheaderinformation"/>
            </w:pPr>
            <w:r w:rsidRPr="00BF249F">
              <w:t>Description</w:t>
            </w:r>
          </w:p>
        </w:tc>
      </w:tr>
      <w:tr w:rsidR="00145BFF" w:rsidRPr="00BF249F" w14:paraId="72015ED0" w14:textId="77777777" w:rsidTr="001840D1">
        <w:tc>
          <w:tcPr>
            <w:tcW w:w="2694" w:type="dxa"/>
            <w:shd w:val="clear" w:color="auto" w:fill="FFFFFF" w:themeFill="background1"/>
          </w:tcPr>
          <w:p w14:paraId="05D23DCA" w14:textId="3B6A2B55" w:rsidR="00145BFF" w:rsidRPr="00BF249F" w:rsidRDefault="00145BFF" w:rsidP="00771E24">
            <w:pPr>
              <w:pStyle w:val="CVTableTextCenter"/>
              <w:rPr>
                <w:b/>
              </w:rPr>
            </w:pPr>
            <w:r w:rsidRPr="00BF249F">
              <w:object w:dxaOrig="1755" w:dyaOrig="1080" w14:anchorId="7DAE736D">
                <v:shape id="_x0000_i1090" type="#_x0000_t75" style="width:88.5pt;height:54.75pt" o:ole="">
                  <v:imagedata r:id="rId225" o:title=""/>
                </v:shape>
                <o:OLEObject Type="Embed" ProgID="PBrush" ShapeID="_x0000_i1090" DrawAspect="Content" ObjectID="_1643535614" r:id="rId226"/>
              </w:object>
            </w:r>
          </w:p>
          <w:p w14:paraId="6D991F9C" w14:textId="0C87B32D" w:rsidR="00145BFF" w:rsidRPr="00BF249F" w:rsidRDefault="00145BFF" w:rsidP="00771E24">
            <w:pPr>
              <w:pStyle w:val="CVTableTextCenter"/>
            </w:pPr>
            <w:r w:rsidRPr="00BF249F">
              <w:rPr>
                <w:b/>
              </w:rPr>
              <w:t>Admission Time</w:t>
            </w:r>
          </w:p>
        </w:tc>
        <w:tc>
          <w:tcPr>
            <w:tcW w:w="6054" w:type="dxa"/>
            <w:shd w:val="clear" w:color="auto" w:fill="FFFFFF" w:themeFill="background1"/>
          </w:tcPr>
          <w:p w14:paraId="2029FE75" w14:textId="77777777" w:rsidR="00145BFF" w:rsidRPr="00BF249F" w:rsidRDefault="00145BFF" w:rsidP="00771E24">
            <w:pPr>
              <w:pStyle w:val="CVTabletext"/>
            </w:pPr>
            <w:r w:rsidRPr="00BF249F">
              <w:t>The time at which the patient was admitted to the facility.</w:t>
            </w:r>
          </w:p>
          <w:p w14:paraId="1889E1AB" w14:textId="6B1F0ACC" w:rsidR="00DE0AB8" w:rsidRPr="00BF249F" w:rsidRDefault="00DE0AB8" w:rsidP="00DE0AB8">
            <w:pPr>
              <w:pStyle w:val="CVTabletext"/>
            </w:pPr>
            <w:r w:rsidRPr="00BF249F">
              <w:t>The patient with the most recent admission time displays at the top of the list</w:t>
            </w:r>
            <w:r w:rsidR="0080189B" w:rsidRPr="00BF249F">
              <w:t>,</w:t>
            </w:r>
            <w:r w:rsidRPr="00BF249F">
              <w:t xml:space="preserve"> and the patients admitted earlier display towards the end of the list.</w:t>
            </w:r>
          </w:p>
          <w:p w14:paraId="13F325E4" w14:textId="2677BD30" w:rsidR="00DE0AB8" w:rsidRPr="00BF249F" w:rsidRDefault="00DE0AB8" w:rsidP="0080189B">
            <w:pPr>
              <w:pStyle w:val="CVTabletext"/>
            </w:pPr>
            <w:r w:rsidRPr="00BF249F">
              <w:t>Coreo View sorts the patient records in decreasing order of the admission time.</w:t>
            </w:r>
          </w:p>
        </w:tc>
      </w:tr>
    </w:tbl>
    <w:p w14:paraId="26D8A6A2" w14:textId="255A2000" w:rsidR="005F62E2" w:rsidRPr="00BF249F" w:rsidRDefault="00280489" w:rsidP="00691A20">
      <w:pPr>
        <w:pStyle w:val="CVTableCaption"/>
        <w:tabs>
          <w:tab w:val="left" w:pos="1134"/>
        </w:tabs>
      </w:pPr>
      <w:r w:rsidRPr="00BF249F">
        <w:t xml:space="preserve">Prioritized View – </w:t>
      </w:r>
      <w:r w:rsidR="003309F4" w:rsidRPr="00BF249F">
        <w:t xml:space="preserve">Patient </w:t>
      </w:r>
      <w:r w:rsidRPr="00BF249F">
        <w:t>Admission</w:t>
      </w:r>
      <w:r w:rsidR="003309F4" w:rsidRPr="00BF249F">
        <w:t xml:space="preserve"> Time</w:t>
      </w:r>
      <w:r w:rsidRPr="00BF249F">
        <w:t xml:space="preserve"> Details</w:t>
      </w:r>
    </w:p>
    <w:p w14:paraId="568D87B5" w14:textId="0CE967A6" w:rsidR="00AA472C" w:rsidRPr="00BF249F" w:rsidRDefault="00713B3B" w:rsidP="00AA472C">
      <w:pPr>
        <w:pStyle w:val="ListNumber"/>
      </w:pPr>
      <w:hyperlink w:anchor="BoxintheCardView" w:history="1">
        <w:r w:rsidR="00AA472C" w:rsidRPr="00BF249F">
          <w:rPr>
            <w:rStyle w:val="Hyperlink"/>
            <w:rFonts w:cstheme="minorBidi"/>
          </w:rPr>
          <w:t xml:space="preserve">Click any box in the card view to open the </w:t>
        </w:r>
        <w:r w:rsidR="00AA472C" w:rsidRPr="00BF249F">
          <w:rPr>
            <w:rStyle w:val="Hyperlink"/>
            <w:rFonts w:cstheme="minorBidi"/>
            <w:b/>
          </w:rPr>
          <w:t>Summary</w:t>
        </w:r>
        <w:r w:rsidR="00AA472C" w:rsidRPr="00BF249F">
          <w:rPr>
            <w:rStyle w:val="Hyperlink"/>
            <w:rFonts w:cstheme="minorBidi"/>
          </w:rPr>
          <w:t xml:space="preserve"> window</w:t>
        </w:r>
      </w:hyperlink>
      <w:r w:rsidR="00AA472C" w:rsidRPr="00BF249F">
        <w:t xml:space="preserve"> and you can also edit the patient information in the window.</w:t>
      </w:r>
    </w:p>
    <w:p w14:paraId="0AECEBA0" w14:textId="6F7B1E50" w:rsidR="00087C59" w:rsidRPr="00BF249F" w:rsidRDefault="0058332E" w:rsidP="00691A20">
      <w:pPr>
        <w:pStyle w:val="Heading2"/>
        <w:tabs>
          <w:tab w:val="clear" w:pos="450"/>
          <w:tab w:val="left" w:pos="567"/>
        </w:tabs>
      </w:pPr>
      <w:bookmarkStart w:id="60" w:name="_Toc32862620"/>
      <w:r w:rsidRPr="00BF249F">
        <w:t>Sorting Attribute</w:t>
      </w:r>
      <w:r w:rsidRPr="00BF249F">
        <w:rPr>
          <w:rFonts w:cs="Calibri"/>
        </w:rPr>
        <w:t>—</w:t>
      </w:r>
      <w:r w:rsidR="00087C59" w:rsidRPr="00BF249F">
        <w:t xml:space="preserve">Most Recently </w:t>
      </w:r>
      <w:r w:rsidR="007A5F62" w:rsidRPr="00BF249F">
        <w:t>Discharged</w:t>
      </w:r>
      <w:r w:rsidR="009529B4" w:rsidRPr="00BF249F">
        <w:t xml:space="preserve"> </w:t>
      </w:r>
      <w:r w:rsidRPr="00BF249F">
        <w:t>-</w:t>
      </w:r>
      <w:r w:rsidR="009529B4" w:rsidRPr="00BF249F">
        <w:t xml:space="preserve"> </w:t>
      </w:r>
      <w:r w:rsidR="00087C59" w:rsidRPr="00BF249F">
        <w:t>Inpatient</w:t>
      </w:r>
      <w:bookmarkEnd w:id="60"/>
    </w:p>
    <w:p w14:paraId="24AD6B32" w14:textId="27BA80AC" w:rsidR="003309F4" w:rsidRPr="00BF249F" w:rsidRDefault="003309F4" w:rsidP="003309F4">
      <w:pPr>
        <w:pStyle w:val="CVChapterBodyCopy"/>
      </w:pPr>
      <w:r w:rsidRPr="00BF249F">
        <w:t>Follow these steps to view the list of inpatients with most recent discharges from the facility:</w:t>
      </w:r>
    </w:p>
    <w:p w14:paraId="2BF61F07" w14:textId="48D47111" w:rsidR="003309F4" w:rsidRPr="00BF249F" w:rsidRDefault="003309F4" w:rsidP="00A55C80">
      <w:pPr>
        <w:pStyle w:val="ListNumber"/>
        <w:numPr>
          <w:ilvl w:val="0"/>
          <w:numId w:val="37"/>
        </w:numPr>
      </w:pPr>
      <w:r w:rsidRPr="00BF249F">
        <w:t xml:space="preserve">In the Prioritized View layout, click the Sorting arrow and select the </w:t>
      </w:r>
      <w:r w:rsidRPr="00BF249F">
        <w:rPr>
          <w:b/>
        </w:rPr>
        <w:t>Most Recently Discharged –</w:t>
      </w:r>
      <w:r w:rsidRPr="00BF249F">
        <w:t xml:space="preserve"> </w:t>
      </w:r>
      <w:r w:rsidRPr="00BF249F">
        <w:rPr>
          <w:b/>
        </w:rPr>
        <w:t>Inpatient</w:t>
      </w:r>
      <w:r w:rsidRPr="00BF249F">
        <w:t xml:space="preserve"> sorting attribute.</w:t>
      </w:r>
    </w:p>
    <w:p w14:paraId="1C111C6C" w14:textId="2819DF31" w:rsidR="003309F4" w:rsidRPr="00BF249F" w:rsidRDefault="003309F4" w:rsidP="001840D1">
      <w:pPr>
        <w:pStyle w:val="CVChapterBodyCopy"/>
      </w:pPr>
      <w:r w:rsidRPr="00BF249F">
        <w:t>A list of patients with latest discharge time displays. The patient with the most recent discharge time displays at the top of the list</w:t>
      </w:r>
      <w:r w:rsidR="0080189B" w:rsidRPr="00BF249F">
        <w:t>,</w:t>
      </w:r>
      <w:r w:rsidRPr="00BF249F">
        <w:t xml:space="preserve"> and the patients discharged earlier display towards the end of the list.</w:t>
      </w:r>
    </w:p>
    <w:p w14:paraId="577C1CA5" w14:textId="4AC41CB8" w:rsidR="003309F4" w:rsidRPr="00BF249F" w:rsidRDefault="003309F4" w:rsidP="001840D1">
      <w:pPr>
        <w:pStyle w:val="CVChapterBodyCopy"/>
      </w:pPr>
      <w:r w:rsidRPr="00BF249F">
        <w:t xml:space="preserve">Coreo View sorts the patient records in decreasing order of the </w:t>
      </w:r>
      <w:r w:rsidR="00E03E83" w:rsidRPr="00BF249F">
        <w:t xml:space="preserve">patient </w:t>
      </w:r>
      <w:r w:rsidRPr="00BF249F">
        <w:t>discharge time.</w:t>
      </w:r>
    </w:p>
    <w:p w14:paraId="60268E7E" w14:textId="738B667F" w:rsidR="004E3E50" w:rsidRPr="00BF249F" w:rsidRDefault="000039F0" w:rsidP="00EB07D7">
      <w:pPr>
        <w:pStyle w:val="CVFigure"/>
      </w:pPr>
      <w:r w:rsidRPr="00BF249F">
        <w:drawing>
          <wp:inline distT="0" distB="0" distL="0" distR="0" wp14:anchorId="45E8197C" wp14:editId="411A5A29">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7">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BF249F" w:rsidRDefault="00A24206" w:rsidP="00A24206">
      <w:pPr>
        <w:pStyle w:val="CVFigureCaption"/>
      </w:pPr>
      <w:r w:rsidRPr="00BF249F">
        <w:lastRenderedPageBreak/>
        <w:t>Prioritized View – Most Recently Discha</w:t>
      </w:r>
      <w:r w:rsidR="00A64E88" w:rsidRPr="00BF249F">
        <w:t>r</w:t>
      </w:r>
      <w:r w:rsidRPr="00BF249F">
        <w:t>ged - Inpatient</w:t>
      </w:r>
    </w:p>
    <w:p w14:paraId="47109D3D" w14:textId="5390BE79" w:rsidR="003309F4" w:rsidRPr="00BF249F" w:rsidRDefault="003309F4" w:rsidP="001840D1">
      <w:pPr>
        <w:pStyle w:val="CVChapterBodyCopy"/>
      </w:pPr>
      <w:r w:rsidRPr="00BF249F">
        <w:t xml:space="preserve">Refer to the following table for information on the </w:t>
      </w:r>
      <w:r w:rsidRPr="00BF249F">
        <w:rPr>
          <w:b/>
        </w:rPr>
        <w:t>Discharge Time</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BF249F" w14:paraId="3565A57F" w14:textId="77777777" w:rsidTr="001840D1">
        <w:trPr>
          <w:tblHeader/>
        </w:trPr>
        <w:tc>
          <w:tcPr>
            <w:tcW w:w="2694" w:type="dxa"/>
            <w:shd w:val="clear" w:color="auto" w:fill="365F91" w:themeFill="accent1" w:themeFillShade="BF"/>
          </w:tcPr>
          <w:p w14:paraId="636D0067" w14:textId="77777777" w:rsidR="003309F4" w:rsidRPr="00BF249F" w:rsidRDefault="003309F4" w:rsidP="00771E24">
            <w:pPr>
              <w:pStyle w:val="Whitechartheaderinformation"/>
            </w:pPr>
            <w:r w:rsidRPr="00BF249F">
              <w:t>Element name</w:t>
            </w:r>
          </w:p>
        </w:tc>
        <w:tc>
          <w:tcPr>
            <w:tcW w:w="6054" w:type="dxa"/>
            <w:shd w:val="clear" w:color="auto" w:fill="808080" w:themeFill="background1" w:themeFillShade="80"/>
          </w:tcPr>
          <w:p w14:paraId="67B5680D" w14:textId="77777777" w:rsidR="003309F4" w:rsidRPr="00BF249F" w:rsidRDefault="003309F4" w:rsidP="00771E24">
            <w:pPr>
              <w:pStyle w:val="Whitechartheaderinformation"/>
            </w:pPr>
            <w:r w:rsidRPr="00BF249F">
              <w:t>Description</w:t>
            </w:r>
          </w:p>
        </w:tc>
      </w:tr>
      <w:tr w:rsidR="003309F4" w:rsidRPr="00BF249F" w14:paraId="02952D38" w14:textId="77777777" w:rsidTr="001840D1">
        <w:tc>
          <w:tcPr>
            <w:tcW w:w="2694" w:type="dxa"/>
            <w:shd w:val="clear" w:color="auto" w:fill="FFFFFF" w:themeFill="background1"/>
          </w:tcPr>
          <w:p w14:paraId="178ACCC2" w14:textId="2CF0BF5B" w:rsidR="003309F4" w:rsidRPr="00BF249F" w:rsidRDefault="000039F0" w:rsidP="00771E24">
            <w:pPr>
              <w:pStyle w:val="CVTableTextCenter"/>
              <w:rPr>
                <w:b/>
              </w:rPr>
            </w:pPr>
            <w:r w:rsidRPr="00BF249F">
              <w:object w:dxaOrig="1800" w:dyaOrig="1005" w14:anchorId="241DE01E">
                <v:shape id="_x0000_i1091" type="#_x0000_t75" style="width:90pt;height:50.25pt" o:ole="">
                  <v:imagedata r:id="rId228" o:title=""/>
                </v:shape>
                <o:OLEObject Type="Embed" ProgID="PBrush" ShapeID="_x0000_i1091" DrawAspect="Content" ObjectID="_1643535615" r:id="rId229"/>
              </w:object>
            </w:r>
          </w:p>
          <w:p w14:paraId="42DDFD3A" w14:textId="2D9F51CB" w:rsidR="003309F4" w:rsidRPr="00BF249F" w:rsidRDefault="00E03E83" w:rsidP="00771E24">
            <w:pPr>
              <w:pStyle w:val="CVTableTextCenter"/>
            </w:pPr>
            <w:r w:rsidRPr="00BF249F">
              <w:rPr>
                <w:b/>
              </w:rPr>
              <w:t>Discharge</w:t>
            </w:r>
            <w:r w:rsidR="003309F4" w:rsidRPr="00BF249F">
              <w:rPr>
                <w:b/>
              </w:rPr>
              <w:t xml:space="preserve"> Time</w:t>
            </w:r>
          </w:p>
        </w:tc>
        <w:tc>
          <w:tcPr>
            <w:tcW w:w="6054" w:type="dxa"/>
            <w:shd w:val="clear" w:color="auto" w:fill="FFFFFF" w:themeFill="background1"/>
          </w:tcPr>
          <w:p w14:paraId="5948703D" w14:textId="4B921C08" w:rsidR="003309F4" w:rsidRPr="00BF249F" w:rsidRDefault="003309F4" w:rsidP="00771E24">
            <w:pPr>
              <w:pStyle w:val="CVTabletext"/>
            </w:pPr>
            <w:r w:rsidRPr="00BF249F">
              <w:t xml:space="preserve">The time at which the patient was </w:t>
            </w:r>
            <w:r w:rsidR="00E03E83" w:rsidRPr="00BF249F">
              <w:t>discharged</w:t>
            </w:r>
            <w:r w:rsidRPr="00BF249F">
              <w:t xml:space="preserve"> </w:t>
            </w:r>
            <w:r w:rsidR="00E03E83" w:rsidRPr="00BF249F">
              <w:t>from</w:t>
            </w:r>
            <w:r w:rsidRPr="00BF249F">
              <w:t xml:space="preserve"> the facility.</w:t>
            </w:r>
          </w:p>
          <w:p w14:paraId="4B06A9A7" w14:textId="2FBA4312" w:rsidR="003309F4" w:rsidRPr="00BF249F" w:rsidRDefault="003309F4" w:rsidP="00771E24">
            <w:pPr>
              <w:pStyle w:val="CVTabletext"/>
            </w:pPr>
            <w:r w:rsidRPr="00BF249F">
              <w:t xml:space="preserve">The patient with the most recent </w:t>
            </w:r>
            <w:r w:rsidR="00E03E83" w:rsidRPr="00BF249F">
              <w:t>discharge</w:t>
            </w:r>
            <w:r w:rsidRPr="00BF249F">
              <w:t xml:space="preserve"> time displays at the top of the list</w:t>
            </w:r>
            <w:r w:rsidR="0080189B" w:rsidRPr="00BF249F">
              <w:t>,</w:t>
            </w:r>
            <w:r w:rsidRPr="00BF249F">
              <w:t xml:space="preserve"> and the patients </w:t>
            </w:r>
            <w:r w:rsidR="00E03E83" w:rsidRPr="00BF249F">
              <w:t>discharged</w:t>
            </w:r>
            <w:r w:rsidRPr="00BF249F">
              <w:t xml:space="preserve"> earlier display towards the end of the list.</w:t>
            </w:r>
          </w:p>
          <w:p w14:paraId="59A74F2C" w14:textId="70540F54" w:rsidR="003309F4" w:rsidRPr="00BF249F" w:rsidRDefault="003309F4" w:rsidP="0080189B">
            <w:pPr>
              <w:pStyle w:val="CVTabletext"/>
            </w:pPr>
            <w:r w:rsidRPr="00BF249F">
              <w:t xml:space="preserve">Coreo View sorts the patient records in decreasing order of the </w:t>
            </w:r>
            <w:r w:rsidR="00E03E83" w:rsidRPr="00BF249F">
              <w:t>patient discharge</w:t>
            </w:r>
            <w:r w:rsidRPr="00BF249F">
              <w:t xml:space="preserve"> time.</w:t>
            </w:r>
          </w:p>
        </w:tc>
      </w:tr>
    </w:tbl>
    <w:p w14:paraId="2FF475D7" w14:textId="3403A862" w:rsidR="003309F4" w:rsidRPr="00BF249F" w:rsidRDefault="003309F4" w:rsidP="00691A20">
      <w:pPr>
        <w:pStyle w:val="CVTableCaption"/>
        <w:tabs>
          <w:tab w:val="left" w:pos="851"/>
          <w:tab w:val="left" w:pos="1134"/>
        </w:tabs>
      </w:pPr>
      <w:r w:rsidRPr="00BF249F">
        <w:t xml:space="preserve">Prioritized View – Patient </w:t>
      </w:r>
      <w:r w:rsidR="00E03E83" w:rsidRPr="00BF249F">
        <w:t>Discharge</w:t>
      </w:r>
      <w:r w:rsidRPr="00BF249F">
        <w:t xml:space="preserve"> Time Details</w:t>
      </w:r>
    </w:p>
    <w:p w14:paraId="4CD753DC" w14:textId="73C1CAE0" w:rsidR="00AA472C" w:rsidRPr="00BF249F" w:rsidRDefault="00713B3B" w:rsidP="00AA472C">
      <w:pPr>
        <w:pStyle w:val="ListNumber"/>
      </w:pPr>
      <w:hyperlink w:anchor="BoxintheCardView" w:history="1">
        <w:r w:rsidR="00AA472C" w:rsidRPr="00BF249F">
          <w:rPr>
            <w:rStyle w:val="Hyperlink"/>
            <w:rFonts w:cstheme="minorBidi"/>
          </w:rPr>
          <w:t xml:space="preserve">Click any box in the card view to open the </w:t>
        </w:r>
        <w:r w:rsidR="00AA472C" w:rsidRPr="00BF249F">
          <w:rPr>
            <w:rStyle w:val="Hyperlink"/>
            <w:rFonts w:cstheme="minorBidi"/>
            <w:b/>
          </w:rPr>
          <w:t>Summary</w:t>
        </w:r>
        <w:r w:rsidR="00AA472C" w:rsidRPr="00BF249F">
          <w:rPr>
            <w:rStyle w:val="Hyperlink"/>
            <w:rFonts w:cstheme="minorBidi"/>
          </w:rPr>
          <w:t xml:space="preserve"> window</w:t>
        </w:r>
      </w:hyperlink>
      <w:r w:rsidR="00AA472C" w:rsidRPr="00BF249F">
        <w:t xml:space="preserve"> and you can edit the patient information in the window.</w:t>
      </w:r>
    </w:p>
    <w:p w14:paraId="6877D246" w14:textId="3D29DE23" w:rsidR="009C04CB" w:rsidRPr="00BF249F" w:rsidRDefault="009529B4" w:rsidP="00E27A69">
      <w:pPr>
        <w:pStyle w:val="Heading2"/>
        <w:tabs>
          <w:tab w:val="clear" w:pos="450"/>
        </w:tabs>
        <w:ind w:left="567" w:hanging="567"/>
      </w:pPr>
      <w:bookmarkStart w:id="61" w:name="_Toc32862621"/>
      <w:r w:rsidRPr="00BF249F">
        <w:t>Sorting Attribute</w:t>
      </w:r>
      <w:r w:rsidRPr="00BF249F">
        <w:rPr>
          <w:rFonts w:cs="Calibri"/>
        </w:rPr>
        <w:t>—</w:t>
      </w:r>
      <w:r w:rsidR="007A5F62" w:rsidRPr="00BF249F">
        <w:t>Longest Length of Stay</w:t>
      </w:r>
      <w:bookmarkEnd w:id="61"/>
    </w:p>
    <w:p w14:paraId="6D30ED78" w14:textId="17B0CF1E" w:rsidR="00AA472C" w:rsidRPr="00BF249F" w:rsidRDefault="00AA472C" w:rsidP="00AA472C">
      <w:pPr>
        <w:pStyle w:val="CVChapterBodyCopy"/>
      </w:pPr>
      <w:r w:rsidRPr="00BF249F">
        <w:t>Follow these steps to view the list</w:t>
      </w:r>
      <w:r w:rsidR="00C718E8" w:rsidRPr="00BF249F">
        <w:t xml:space="preserve"> of inpatients with the </w:t>
      </w:r>
      <w:r w:rsidR="0080189B" w:rsidRPr="00BF249F">
        <w:t>most extended</w:t>
      </w:r>
      <w:r w:rsidR="00C718E8" w:rsidRPr="00BF249F">
        <w:t xml:space="preserve"> stay in a group</w:t>
      </w:r>
      <w:r w:rsidR="0080189B" w:rsidRPr="00BF249F">
        <w:t xml:space="preserve"> across </w:t>
      </w:r>
      <w:r w:rsidR="00F31CDD" w:rsidRPr="00BF249F">
        <w:t>group</w:t>
      </w:r>
      <w:r w:rsidR="0080189B" w:rsidRPr="00BF249F">
        <w:t>-types</w:t>
      </w:r>
      <w:r w:rsidR="00C718E8" w:rsidRPr="00BF249F">
        <w:t xml:space="preserve"> (AC, PAC, or CC)</w:t>
      </w:r>
      <w:r w:rsidRPr="00BF249F">
        <w:t>:</w:t>
      </w:r>
    </w:p>
    <w:p w14:paraId="0913115A" w14:textId="1AE47B1C" w:rsidR="00AA472C" w:rsidRPr="00BF249F" w:rsidRDefault="00AA472C" w:rsidP="00A55C80">
      <w:pPr>
        <w:pStyle w:val="ListNumber"/>
        <w:numPr>
          <w:ilvl w:val="0"/>
          <w:numId w:val="38"/>
        </w:numPr>
      </w:pPr>
      <w:r w:rsidRPr="00BF249F">
        <w:t xml:space="preserve">In the Prioritized View layout, click the Sorting arrow and select the </w:t>
      </w:r>
      <w:r w:rsidRPr="00BF249F">
        <w:rPr>
          <w:b/>
        </w:rPr>
        <w:t>Longest Length of Stay</w:t>
      </w:r>
      <w:r w:rsidRPr="00BF249F">
        <w:t xml:space="preserve"> sorting attribute.</w:t>
      </w:r>
    </w:p>
    <w:p w14:paraId="3B8D6DCE" w14:textId="2E44CFAA" w:rsidR="00AA472C" w:rsidRPr="00BF249F" w:rsidRDefault="00AA472C" w:rsidP="001840D1">
      <w:pPr>
        <w:pStyle w:val="CVChapterBodyCopy"/>
      </w:pPr>
      <w:r w:rsidRPr="00BF249F">
        <w:t xml:space="preserve">A list of patients with </w:t>
      </w:r>
      <w:r w:rsidR="00190801" w:rsidRPr="00BF249F">
        <w:t xml:space="preserve">the </w:t>
      </w:r>
      <w:r w:rsidR="0080189B" w:rsidRPr="00BF249F">
        <w:t>most extended</w:t>
      </w:r>
      <w:r w:rsidR="00190801" w:rsidRPr="00BF249F">
        <w:t xml:space="preserve"> length of stay in a facility</w:t>
      </w:r>
      <w:r w:rsidRPr="00BF249F">
        <w:t xml:space="preserve"> displays. The patient with the </w:t>
      </w:r>
      <w:r w:rsidR="0080189B" w:rsidRPr="00BF249F">
        <w:t>most extended</w:t>
      </w:r>
      <w:r w:rsidR="00190801" w:rsidRPr="00BF249F">
        <w:t xml:space="preserve"> length of stay (in days)</w:t>
      </w:r>
      <w:r w:rsidRPr="00BF249F">
        <w:t xml:space="preserve"> displays at the top of the list and the patients </w:t>
      </w:r>
      <w:r w:rsidR="00190801" w:rsidRPr="00BF249F">
        <w:t>with shorter length</w:t>
      </w:r>
      <w:r w:rsidR="0080189B" w:rsidRPr="00BF249F">
        <w:t>s</w:t>
      </w:r>
      <w:r w:rsidR="00190801" w:rsidRPr="00BF249F">
        <w:t xml:space="preserve"> of stay </w:t>
      </w:r>
      <w:r w:rsidRPr="00BF249F">
        <w:t>display towards the end of the list.</w:t>
      </w:r>
    </w:p>
    <w:p w14:paraId="7716162D" w14:textId="4B800F7B" w:rsidR="00A24BA2" w:rsidRPr="00BF249F" w:rsidRDefault="00AA472C" w:rsidP="00AC70D4">
      <w:pPr>
        <w:pStyle w:val="CVFigure"/>
      </w:pPr>
      <w:r w:rsidRPr="00BF249F">
        <w:drawing>
          <wp:inline distT="0" distB="0" distL="0" distR="0" wp14:anchorId="0ADECD22" wp14:editId="2B01AA97">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0">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BF249F" w:rsidRDefault="00CB6E62" w:rsidP="00331E3B">
      <w:pPr>
        <w:pStyle w:val="CVFigureCaption"/>
        <w:tabs>
          <w:tab w:val="left" w:pos="1134"/>
        </w:tabs>
      </w:pPr>
      <w:r w:rsidRPr="00BF249F">
        <w:lastRenderedPageBreak/>
        <w:t>Prioritized View – Longest Length of Stay</w:t>
      </w:r>
      <w:r w:rsidR="008132B7" w:rsidRPr="00BF249F">
        <w:t xml:space="preserve"> (LOS)</w:t>
      </w:r>
    </w:p>
    <w:p w14:paraId="70FA4D63" w14:textId="52EA80C7" w:rsidR="00190801" w:rsidRPr="00BF249F" w:rsidRDefault="00190801" w:rsidP="001840D1">
      <w:pPr>
        <w:pStyle w:val="CVChapterBodyCopy"/>
      </w:pPr>
      <w:r w:rsidRPr="00BF249F">
        <w:t xml:space="preserve">Refer to the following table for information on the </w:t>
      </w:r>
      <w:r w:rsidR="00B11D3F" w:rsidRPr="00BF249F">
        <w:rPr>
          <w:b/>
        </w:rPr>
        <w:t>Longest LOS (Days)</w:t>
      </w:r>
      <w:r w:rsidRPr="00BF249F">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BF249F" w14:paraId="4254B8A0" w14:textId="77777777" w:rsidTr="00876975">
        <w:trPr>
          <w:tblHeader/>
        </w:trPr>
        <w:tc>
          <w:tcPr>
            <w:tcW w:w="2694" w:type="dxa"/>
            <w:shd w:val="clear" w:color="auto" w:fill="365F91" w:themeFill="accent1" w:themeFillShade="BF"/>
          </w:tcPr>
          <w:p w14:paraId="4D77C161" w14:textId="77777777" w:rsidR="00190801" w:rsidRPr="00BF249F" w:rsidRDefault="00190801" w:rsidP="00771E24">
            <w:pPr>
              <w:pStyle w:val="Whitechartheaderinformation"/>
            </w:pPr>
            <w:r w:rsidRPr="00BF249F">
              <w:t>Element name</w:t>
            </w:r>
          </w:p>
        </w:tc>
        <w:tc>
          <w:tcPr>
            <w:tcW w:w="5811" w:type="dxa"/>
            <w:shd w:val="clear" w:color="auto" w:fill="808080" w:themeFill="background1" w:themeFillShade="80"/>
          </w:tcPr>
          <w:p w14:paraId="06428E2B" w14:textId="77777777" w:rsidR="00190801" w:rsidRPr="00BF249F" w:rsidRDefault="00190801" w:rsidP="00771E24">
            <w:pPr>
              <w:pStyle w:val="Whitechartheaderinformation"/>
            </w:pPr>
            <w:r w:rsidRPr="00BF249F">
              <w:t>Description</w:t>
            </w:r>
          </w:p>
        </w:tc>
      </w:tr>
      <w:tr w:rsidR="00190801" w:rsidRPr="00BF249F" w14:paraId="406DD897" w14:textId="77777777" w:rsidTr="00876975">
        <w:tc>
          <w:tcPr>
            <w:tcW w:w="2694" w:type="dxa"/>
            <w:shd w:val="clear" w:color="auto" w:fill="FFFFFF" w:themeFill="background1"/>
          </w:tcPr>
          <w:p w14:paraId="473BA406" w14:textId="42C861D3" w:rsidR="00190801" w:rsidRPr="00BF249F" w:rsidRDefault="008132B7" w:rsidP="00771E24">
            <w:pPr>
              <w:pStyle w:val="CVTableTextCenter"/>
              <w:rPr>
                <w:b/>
              </w:rPr>
            </w:pPr>
            <w:r w:rsidRPr="00BF249F">
              <w:object w:dxaOrig="1980" w:dyaOrig="1095" w14:anchorId="60FA07CA">
                <v:shape id="_x0000_i1092" type="#_x0000_t75" style="width:99.75pt;height:54pt" o:ole="">
                  <v:imagedata r:id="rId231" o:title=""/>
                </v:shape>
                <o:OLEObject Type="Embed" ProgID="PBrush" ShapeID="_x0000_i1092" DrawAspect="Content" ObjectID="_1643535616" r:id="rId232"/>
              </w:object>
            </w:r>
          </w:p>
          <w:p w14:paraId="5610421C" w14:textId="5CA23E8A" w:rsidR="00190801" w:rsidRPr="00BF249F" w:rsidRDefault="008132B7" w:rsidP="00771E24">
            <w:pPr>
              <w:pStyle w:val="CVTableTextCenter"/>
            </w:pPr>
            <w:r w:rsidRPr="00BF249F">
              <w:rPr>
                <w:b/>
              </w:rPr>
              <w:t>Longest LOS</w:t>
            </w:r>
          </w:p>
        </w:tc>
        <w:tc>
          <w:tcPr>
            <w:tcW w:w="5811" w:type="dxa"/>
            <w:shd w:val="clear" w:color="auto" w:fill="FFFFFF" w:themeFill="background1"/>
          </w:tcPr>
          <w:p w14:paraId="2E02E73D" w14:textId="6A863AB2" w:rsidR="00190801" w:rsidRPr="00BF249F" w:rsidRDefault="00190801" w:rsidP="00771E24">
            <w:pPr>
              <w:pStyle w:val="CVTabletext"/>
            </w:pPr>
            <w:r w:rsidRPr="00BF249F">
              <w:t xml:space="preserve">The </w:t>
            </w:r>
            <w:r w:rsidR="001D6B90" w:rsidRPr="00BF249F">
              <w:t>longest length of stay of the patient in days in the facili</w:t>
            </w:r>
            <w:r w:rsidR="00876975" w:rsidRPr="00BF249F">
              <w:t>ty in a group (AC, PAC, or CC).</w:t>
            </w:r>
          </w:p>
        </w:tc>
      </w:tr>
    </w:tbl>
    <w:p w14:paraId="511AF2FE" w14:textId="7D7D2CF4" w:rsidR="00190801" w:rsidRPr="00BF249F" w:rsidRDefault="00190801" w:rsidP="00331E3B">
      <w:pPr>
        <w:pStyle w:val="CVTableCaption"/>
        <w:tabs>
          <w:tab w:val="left" w:pos="1134"/>
        </w:tabs>
      </w:pPr>
      <w:r w:rsidRPr="00BF249F">
        <w:t>Prioritized View – Patient’s length of Stay Details</w:t>
      </w:r>
    </w:p>
    <w:p w14:paraId="11E8E7D2" w14:textId="1F39A619" w:rsidR="00876975" w:rsidRPr="00BF249F" w:rsidRDefault="00713B3B" w:rsidP="00190801">
      <w:pPr>
        <w:pStyle w:val="ListNumber"/>
      </w:pPr>
      <w:hyperlink w:anchor="BoxintheCardView" w:history="1">
        <w:r w:rsidR="00190801" w:rsidRPr="00BF249F">
          <w:rPr>
            <w:rStyle w:val="Hyperlink"/>
            <w:rFonts w:cstheme="minorBidi"/>
          </w:rPr>
          <w:t xml:space="preserve">Click any box in the card view to open the </w:t>
        </w:r>
        <w:r w:rsidR="00190801" w:rsidRPr="00BF249F">
          <w:rPr>
            <w:rStyle w:val="Hyperlink"/>
            <w:rFonts w:cstheme="minorBidi"/>
            <w:b/>
          </w:rPr>
          <w:t>Summary</w:t>
        </w:r>
        <w:r w:rsidR="00190801" w:rsidRPr="00BF249F">
          <w:rPr>
            <w:rStyle w:val="Hyperlink"/>
            <w:rFonts w:cstheme="minorBidi"/>
          </w:rPr>
          <w:t xml:space="preserve"> window</w:t>
        </w:r>
      </w:hyperlink>
      <w:r w:rsidR="00190801" w:rsidRPr="00BF249F">
        <w:t xml:space="preserve"> and you can edit the patient information in the window.</w:t>
      </w:r>
    </w:p>
    <w:p w14:paraId="7EC1594B" w14:textId="4166A99D" w:rsidR="006F510D" w:rsidRPr="00BF249F" w:rsidRDefault="006F510D" w:rsidP="006F510D">
      <w:pPr>
        <w:pStyle w:val="Heading2"/>
        <w:tabs>
          <w:tab w:val="clear" w:pos="450"/>
        </w:tabs>
        <w:ind w:left="567" w:hanging="567"/>
      </w:pPr>
      <w:bookmarkStart w:id="62" w:name="_Toc32862622"/>
      <w:r w:rsidRPr="00BF249F">
        <w:t>Sorting Attribute</w:t>
      </w:r>
      <w:r w:rsidRPr="00BF249F">
        <w:rPr>
          <w:rFonts w:cs="Calibri"/>
        </w:rPr>
        <w:t>—</w:t>
      </w:r>
      <w:r w:rsidRPr="00BF249F">
        <w:t>All Patients in Beds</w:t>
      </w:r>
      <w:bookmarkEnd w:id="62"/>
    </w:p>
    <w:p w14:paraId="693D6699" w14:textId="3AE4E5ED" w:rsidR="00491D2C" w:rsidRPr="00BF249F" w:rsidRDefault="00491D2C" w:rsidP="00491D2C">
      <w:pPr>
        <w:pStyle w:val="CVChapterBodyCopy"/>
      </w:pPr>
      <w:r w:rsidRPr="00BF249F">
        <w:t>Follow this step to v</w:t>
      </w:r>
      <w:r w:rsidR="00ED2AC5" w:rsidRPr="00BF249F">
        <w:t>iew all the patients that are present in the bed view</w:t>
      </w:r>
      <w:r w:rsidRPr="00BF249F">
        <w:t xml:space="preserve"> </w:t>
      </w:r>
      <w:r w:rsidR="00ED2AC5" w:rsidRPr="00BF249F">
        <w:t>across</w:t>
      </w:r>
      <w:r w:rsidRPr="00BF249F">
        <w:t xml:space="preserve"> all the three group types (AC, PAC, and CC):</w:t>
      </w:r>
    </w:p>
    <w:p w14:paraId="7395E0CF" w14:textId="79A86E54" w:rsidR="00491D2C" w:rsidRPr="00BF249F" w:rsidRDefault="00491D2C" w:rsidP="000C4889">
      <w:pPr>
        <w:pStyle w:val="ListNumber"/>
        <w:numPr>
          <w:ilvl w:val="0"/>
          <w:numId w:val="96"/>
        </w:numPr>
      </w:pPr>
      <w:r w:rsidRPr="00BF249F">
        <w:t xml:space="preserve">In the Prioritized View layout, click the Sorting arrow and select the </w:t>
      </w:r>
      <w:r w:rsidR="00ED2AC5" w:rsidRPr="00BF249F">
        <w:rPr>
          <w:b/>
        </w:rPr>
        <w:t>All Patients in Beds</w:t>
      </w:r>
      <w:r w:rsidRPr="00BF249F">
        <w:t xml:space="preserve"> sorting </w:t>
      </w:r>
      <w:r w:rsidR="00ED2AC5" w:rsidRPr="00BF249F">
        <w:t>attribute</w:t>
      </w:r>
      <w:r w:rsidRPr="00BF249F">
        <w:t>.</w:t>
      </w:r>
    </w:p>
    <w:p w14:paraId="4D9D987B" w14:textId="2EEF70E2" w:rsidR="00334067" w:rsidRPr="00BF249F" w:rsidRDefault="007414C5" w:rsidP="00334067">
      <w:pPr>
        <w:pStyle w:val="CVFigure"/>
      </w:pPr>
      <w:r w:rsidRPr="00BF249F">
        <w:drawing>
          <wp:inline distT="0" distB="0" distL="0" distR="0" wp14:anchorId="32CA6060" wp14:editId="79FA3892">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3">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BF249F" w:rsidRDefault="00E1191F" w:rsidP="00E1191F">
      <w:pPr>
        <w:pStyle w:val="CVFigureCaption"/>
        <w:tabs>
          <w:tab w:val="left" w:pos="1134"/>
        </w:tabs>
      </w:pPr>
      <w:r w:rsidRPr="00BF249F">
        <w:t>Prioritized View – All Patients in Beds</w:t>
      </w:r>
    </w:p>
    <w:p w14:paraId="66288754" w14:textId="1AB76468" w:rsidR="00876975" w:rsidRPr="00BF249F" w:rsidRDefault="000C3EEC" w:rsidP="000C3EEC">
      <w:pPr>
        <w:pStyle w:val="CVChapterBodyCopy"/>
      </w:pPr>
      <w:r w:rsidRPr="00BF249F">
        <w:t xml:space="preserve">All the patients that are present in the bed view display here. The total patient count </w:t>
      </w:r>
      <w:r w:rsidR="008327A7" w:rsidRPr="00BF249F">
        <w:t xml:space="preserve">that is </w:t>
      </w:r>
      <w:r w:rsidR="00351D62" w:rsidRPr="00BF249F">
        <w:t>shown here is same as that displayed in the bed view.</w:t>
      </w:r>
      <w:r w:rsidR="00876975" w:rsidRPr="00BF249F">
        <w:br w:type="page"/>
      </w:r>
    </w:p>
    <w:p w14:paraId="7CB6F657" w14:textId="7F0E0117" w:rsidR="00592ADB" w:rsidRPr="00BF249F" w:rsidRDefault="008903CA" w:rsidP="004E6B2C">
      <w:pPr>
        <w:pStyle w:val="Heading1"/>
      </w:pPr>
      <w:bookmarkStart w:id="63" w:name="_Geomap_View"/>
      <w:bookmarkStart w:id="64" w:name="_Toc32862623"/>
      <w:bookmarkEnd w:id="63"/>
      <w:r w:rsidRPr="00BF249F">
        <w:lastRenderedPageBreak/>
        <w:t>Geom</w:t>
      </w:r>
      <w:r w:rsidR="00592ADB" w:rsidRPr="00BF249F">
        <w:t>ap View</w:t>
      </w:r>
      <w:bookmarkEnd w:id="64"/>
    </w:p>
    <w:p w14:paraId="6BF64F23" w14:textId="77E4EB75" w:rsidR="00244479" w:rsidRPr="00BF249F" w:rsidRDefault="00244479" w:rsidP="00244479">
      <w:pPr>
        <w:pStyle w:val="ChapterBodyCopy"/>
      </w:pPr>
      <w:r w:rsidRPr="00BF249F">
        <w:t xml:space="preserve">Use the </w:t>
      </w:r>
      <w:r w:rsidR="008903CA" w:rsidRPr="00BF249F">
        <w:rPr>
          <w:b/>
        </w:rPr>
        <w:t>geo</w:t>
      </w:r>
      <w:r w:rsidRPr="00BF249F">
        <w:rPr>
          <w:b/>
        </w:rPr>
        <w:t>map view</w:t>
      </w:r>
      <w:r w:rsidRPr="00BF249F">
        <w:t xml:space="preserve"> feature to display the pat</w:t>
      </w:r>
      <w:r w:rsidR="004B79E0" w:rsidRPr="00BF249F">
        <w:t xml:space="preserve">ient details </w:t>
      </w:r>
      <w:r w:rsidR="00C8007C" w:rsidRPr="00BF249F">
        <w:t>associated with the location on a geographical map</w:t>
      </w:r>
      <w:r w:rsidR="002C71AF" w:rsidRPr="00BF249F">
        <w:t xml:space="preserve">, </w:t>
      </w:r>
      <w:r w:rsidR="00C8007C" w:rsidRPr="00BF249F">
        <w:t>to locate the community resources available in the neighborhood</w:t>
      </w:r>
      <w:r w:rsidR="002C71AF" w:rsidRPr="00BF249F">
        <w:t>, and to access social services for the patients</w:t>
      </w:r>
      <w:r w:rsidR="004B79E0" w:rsidRPr="00BF249F">
        <w:t>.</w:t>
      </w:r>
    </w:p>
    <w:p w14:paraId="1D0F79E0" w14:textId="7C071759" w:rsidR="00220A61" w:rsidRPr="00BF249F" w:rsidRDefault="007F5A4C" w:rsidP="00DB0991">
      <w:pPr>
        <w:pStyle w:val="Heading2"/>
        <w:tabs>
          <w:tab w:val="clear" w:pos="450"/>
        </w:tabs>
        <w:ind w:left="567" w:hanging="567"/>
      </w:pPr>
      <w:bookmarkStart w:id="65" w:name="_Toc32862624"/>
      <w:r w:rsidRPr="00BF249F">
        <w:t>Geomap P</w:t>
      </w:r>
      <w:r w:rsidR="00220A61" w:rsidRPr="00BF249F">
        <w:t>lotting</w:t>
      </w:r>
      <w:bookmarkEnd w:id="65"/>
    </w:p>
    <w:p w14:paraId="49958598" w14:textId="78AF6CFE" w:rsidR="00220A61" w:rsidRPr="00BF249F" w:rsidRDefault="00220A61" w:rsidP="00872B07">
      <w:pPr>
        <w:pStyle w:val="CVChapterBodyCopy"/>
      </w:pPr>
      <w:r w:rsidRPr="00BF249F">
        <w:t xml:space="preserve">Coreo View gives you the functionality to </w:t>
      </w:r>
      <w:r w:rsidR="00872B07" w:rsidRPr="00BF249F">
        <w:t>plot</w:t>
      </w:r>
      <w:r w:rsidRPr="00BF249F">
        <w:t xml:space="preserve"> the grou</w:t>
      </w:r>
      <w:r w:rsidR="00AB4EA7" w:rsidRPr="00BF249F">
        <w:t>ps, locations, and the patients</w:t>
      </w:r>
      <w:r w:rsidR="00872B07" w:rsidRPr="00BF249F">
        <w:t xml:space="preserve"> in the geomap view layout.</w:t>
      </w:r>
    </w:p>
    <w:p w14:paraId="7DE29C99" w14:textId="44615D29" w:rsidR="00084B45" w:rsidRPr="00BF249F" w:rsidRDefault="00084B45" w:rsidP="00DB0991">
      <w:pPr>
        <w:pStyle w:val="CVChapterBodyCopy"/>
      </w:pPr>
      <w:r w:rsidRPr="00BF249F">
        <w:t>You can locate the</w:t>
      </w:r>
      <w:r w:rsidR="007F5A4C" w:rsidRPr="00BF249F">
        <w:t xml:space="preserve"> geographical position of hospital</w:t>
      </w:r>
      <w:r w:rsidRPr="00BF249F">
        <w:t xml:space="preserve"> </w:t>
      </w:r>
      <w:r w:rsidR="007F5A4C" w:rsidRPr="00BF249F">
        <w:t xml:space="preserve">groups, their locations, and the </w:t>
      </w:r>
      <w:r w:rsidR="00076DB9" w:rsidRPr="00BF249F">
        <w:t xml:space="preserve">patients </w:t>
      </w:r>
      <w:r w:rsidR="007F5A4C" w:rsidRPr="00BF249F">
        <w:t>assigned</w:t>
      </w:r>
      <w:r w:rsidR="00076DB9" w:rsidRPr="00BF249F">
        <w:t xml:space="preserve"> to them</w:t>
      </w:r>
      <w:r w:rsidR="007F5A4C" w:rsidRPr="00BF249F">
        <w:t>.</w:t>
      </w:r>
    </w:p>
    <w:p w14:paraId="1E7DDEDD" w14:textId="13F43D1F" w:rsidR="007F5A4C" w:rsidRPr="00BF249F" w:rsidRDefault="007F5A4C" w:rsidP="00872B07">
      <w:pPr>
        <w:pStyle w:val="CVChapterBodyCopy"/>
      </w:pPr>
      <w:r w:rsidRPr="00BF249F">
        <w:t xml:space="preserve">You can plot the geomap for the </w:t>
      </w:r>
      <w:r w:rsidR="001A6CFF" w:rsidRPr="00BF249F">
        <w:t xml:space="preserve">following </w:t>
      </w:r>
      <w:r w:rsidR="00801B3B" w:rsidRPr="00BF249F">
        <w:t>Network types:</w:t>
      </w:r>
    </w:p>
    <w:p w14:paraId="43AEA42B" w14:textId="0F32793B" w:rsidR="007F5A4C" w:rsidRPr="00BF249F" w:rsidRDefault="007F5A4C" w:rsidP="007F5A4C">
      <w:pPr>
        <w:pStyle w:val="ListBullet"/>
      </w:pPr>
      <w:r w:rsidRPr="00BF249F">
        <w:t>Acute Care group</w:t>
      </w:r>
      <w:r w:rsidR="00801B3B" w:rsidRPr="00BF249F">
        <w:t xml:space="preserve"> type</w:t>
      </w:r>
    </w:p>
    <w:p w14:paraId="09CE634F" w14:textId="29CD1C48" w:rsidR="007F5A4C" w:rsidRPr="00BF249F" w:rsidRDefault="007F5A4C" w:rsidP="007F5A4C">
      <w:pPr>
        <w:pStyle w:val="ListBullet"/>
      </w:pPr>
      <w:r w:rsidRPr="00BF249F">
        <w:t>Post-Acute Care group</w:t>
      </w:r>
      <w:r w:rsidR="00801B3B" w:rsidRPr="00BF249F">
        <w:t xml:space="preserve"> type</w:t>
      </w:r>
    </w:p>
    <w:p w14:paraId="453D21F6" w14:textId="2289FDFA" w:rsidR="007F5A4C" w:rsidRPr="00BF249F" w:rsidRDefault="007F5A4C" w:rsidP="007F5A4C">
      <w:pPr>
        <w:pStyle w:val="ListBullet"/>
      </w:pPr>
      <w:r w:rsidRPr="00BF249F">
        <w:t>Cross Continuum</w:t>
      </w:r>
      <w:r w:rsidR="00801B3B" w:rsidRPr="00BF249F">
        <w:t xml:space="preserve"> group type</w:t>
      </w:r>
    </w:p>
    <w:p w14:paraId="31378E05" w14:textId="0C9E981C" w:rsidR="001C5F8D" w:rsidRPr="00BF249F" w:rsidRDefault="001C5F8D" w:rsidP="001C5F8D">
      <w:pPr>
        <w:pStyle w:val="ChapterBodyCopy"/>
      </w:pPr>
      <w:r w:rsidRPr="00BF249F">
        <w:t>You can plot the geomap for the following community services:</w:t>
      </w:r>
    </w:p>
    <w:p w14:paraId="22E11339" w14:textId="006425E8" w:rsidR="001C5F8D" w:rsidRPr="00BF249F" w:rsidRDefault="001C5F8D" w:rsidP="007F5A4C">
      <w:pPr>
        <w:pStyle w:val="ListBullet"/>
      </w:pPr>
      <w:r w:rsidRPr="00BF249F">
        <w:t>Food</w:t>
      </w:r>
    </w:p>
    <w:p w14:paraId="1D0EF306" w14:textId="55371074" w:rsidR="001C5F8D" w:rsidRPr="00BF249F" w:rsidRDefault="001C5F8D" w:rsidP="007F5A4C">
      <w:pPr>
        <w:pStyle w:val="ListBullet"/>
      </w:pPr>
      <w:r w:rsidRPr="00BF249F">
        <w:t>Transit</w:t>
      </w:r>
    </w:p>
    <w:p w14:paraId="3C7F278E" w14:textId="4EC4B8C7" w:rsidR="001C5F8D" w:rsidRPr="00BF249F" w:rsidRDefault="001C5F8D" w:rsidP="007F5A4C">
      <w:pPr>
        <w:pStyle w:val="ListBullet"/>
      </w:pPr>
      <w:r w:rsidRPr="00BF249F">
        <w:t>Goods</w:t>
      </w:r>
    </w:p>
    <w:p w14:paraId="6BF187A7" w14:textId="69AE1D77" w:rsidR="001C5F8D" w:rsidRPr="00BF249F" w:rsidRDefault="001C5F8D" w:rsidP="007F5A4C">
      <w:pPr>
        <w:pStyle w:val="ListBullet"/>
      </w:pPr>
      <w:r w:rsidRPr="00BF249F">
        <w:t>Housing</w:t>
      </w:r>
    </w:p>
    <w:p w14:paraId="57AD469B" w14:textId="10BC682A" w:rsidR="001C5F8D" w:rsidRPr="00BF249F" w:rsidRDefault="001C5F8D" w:rsidP="007F5A4C">
      <w:pPr>
        <w:pStyle w:val="ListBullet"/>
      </w:pPr>
      <w:r w:rsidRPr="00BF249F">
        <w:t>Health</w:t>
      </w:r>
    </w:p>
    <w:p w14:paraId="26F4D532" w14:textId="3D823C0E" w:rsidR="001C5F8D" w:rsidRPr="00BF249F" w:rsidRDefault="001C5F8D" w:rsidP="007F5A4C">
      <w:pPr>
        <w:pStyle w:val="ListBullet"/>
      </w:pPr>
      <w:r w:rsidRPr="00BF249F">
        <w:t>Money</w:t>
      </w:r>
    </w:p>
    <w:p w14:paraId="4846AB98" w14:textId="0E4DE60F" w:rsidR="001C5F8D" w:rsidRPr="00BF249F" w:rsidRDefault="001C5F8D" w:rsidP="007F5A4C">
      <w:pPr>
        <w:pStyle w:val="ListBullet"/>
      </w:pPr>
      <w:r w:rsidRPr="00BF249F">
        <w:t>Legal</w:t>
      </w:r>
    </w:p>
    <w:p w14:paraId="5D7F8EC9" w14:textId="6B14DB3D" w:rsidR="001C5F8D" w:rsidRPr="00BF249F" w:rsidRDefault="001C5F8D" w:rsidP="007F5A4C">
      <w:pPr>
        <w:pStyle w:val="ListBullet"/>
      </w:pPr>
      <w:r w:rsidRPr="00BF249F">
        <w:t>Multi Category</w:t>
      </w:r>
    </w:p>
    <w:p w14:paraId="7C3EADA4" w14:textId="2FDCEDA4" w:rsidR="00562509" w:rsidRPr="00BF249F" w:rsidRDefault="008933E8" w:rsidP="00DB0991">
      <w:pPr>
        <w:pStyle w:val="Heading2"/>
        <w:tabs>
          <w:tab w:val="clear" w:pos="450"/>
          <w:tab w:val="left" w:pos="567"/>
        </w:tabs>
        <w:ind w:left="709" w:hanging="709"/>
      </w:pPr>
      <w:bookmarkStart w:id="66" w:name="_Toc32862625"/>
      <w:r w:rsidRPr="00BF249F">
        <w:t>Acute Care</w:t>
      </w:r>
      <w:bookmarkEnd w:id="66"/>
    </w:p>
    <w:p w14:paraId="64D36A56" w14:textId="0982641E" w:rsidR="005C1F48" w:rsidRPr="00BF249F" w:rsidRDefault="005C1F48" w:rsidP="00A55C80">
      <w:pPr>
        <w:pStyle w:val="ListNumber"/>
        <w:numPr>
          <w:ilvl w:val="0"/>
          <w:numId w:val="39"/>
        </w:numPr>
        <w:tabs>
          <w:tab w:val="clear" w:pos="360"/>
          <w:tab w:val="num" w:pos="709"/>
        </w:tabs>
      </w:pPr>
      <w:r w:rsidRPr="00BF249F">
        <w:t xml:space="preserve">On the home page, select the </w:t>
      </w:r>
      <w:r w:rsidR="004105C9" w:rsidRPr="00BF249F">
        <w:t>Geomap</w:t>
      </w:r>
      <w:r w:rsidRPr="00BF249F">
        <w:t xml:space="preserve"> View button on the heade</w:t>
      </w:r>
      <w:r w:rsidR="00D07663" w:rsidRPr="00BF249F">
        <w:t>r bar to display the Geomap</w:t>
      </w:r>
      <w:r w:rsidRPr="00BF249F">
        <w:t xml:space="preserve"> View layout.</w:t>
      </w:r>
    </w:p>
    <w:p w14:paraId="6A478AB8" w14:textId="10591DD6" w:rsidR="00EE7C69" w:rsidRPr="00BF249F" w:rsidRDefault="00B9260A" w:rsidP="00EE7C69">
      <w:pPr>
        <w:pStyle w:val="CVFigure"/>
      </w:pPr>
      <w:r w:rsidRPr="00BF249F">
        <w:lastRenderedPageBreak/>
        <w:drawing>
          <wp:inline distT="0" distB="0" distL="0" distR="0" wp14:anchorId="45DA4B85" wp14:editId="0F593174">
            <wp:extent cx="5238750" cy="252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MV 1.png"/>
                    <pic:cNvPicPr/>
                  </pic:nvPicPr>
                  <pic:blipFill>
                    <a:blip r:embed="rId234">
                      <a:extLst>
                        <a:ext uri="{28A0092B-C50C-407E-A947-70E740481C1C}">
                          <a14:useLocalDpi xmlns:a14="http://schemas.microsoft.com/office/drawing/2010/main" val="0"/>
                        </a:ext>
                      </a:extLst>
                    </a:blip>
                    <a:stretch>
                      <a:fillRect/>
                    </a:stretch>
                  </pic:blipFill>
                  <pic:spPr>
                    <a:xfrm>
                      <a:off x="0" y="0"/>
                      <a:ext cx="5242053" cy="2523345"/>
                    </a:xfrm>
                    <a:prstGeom prst="rect">
                      <a:avLst/>
                    </a:prstGeom>
                  </pic:spPr>
                </pic:pic>
              </a:graphicData>
            </a:graphic>
          </wp:inline>
        </w:drawing>
      </w:r>
    </w:p>
    <w:p w14:paraId="6874288F" w14:textId="3E0FD640" w:rsidR="00E8622E" w:rsidRPr="00BF249F" w:rsidRDefault="00BD446F" w:rsidP="00E8622E">
      <w:pPr>
        <w:pStyle w:val="CVFigureCaption"/>
      </w:pPr>
      <w:r w:rsidRPr="00BF249F">
        <w:t>Geomap View Layout</w:t>
      </w:r>
      <w:r w:rsidR="00EE7C69" w:rsidRPr="00BF249F">
        <w:t>–Geomap Settings button</w:t>
      </w:r>
    </w:p>
    <w:p w14:paraId="19ABA7D1" w14:textId="2E6A23A0" w:rsidR="00B9260A" w:rsidRPr="00BF249F" w:rsidRDefault="00BD446F" w:rsidP="00BD446F">
      <w:pPr>
        <w:pStyle w:val="ListNumber"/>
      </w:pPr>
      <w:r w:rsidRPr="00BF249F">
        <w:t xml:space="preserve">Click the </w:t>
      </w:r>
      <w:r w:rsidRPr="00BF249F">
        <w:rPr>
          <w:b/>
        </w:rPr>
        <w:t>Geomap Settings</w:t>
      </w:r>
      <w:r w:rsidRPr="00BF249F">
        <w:t xml:space="preserve"> button to open the </w:t>
      </w:r>
      <w:r w:rsidRPr="00BF249F">
        <w:rPr>
          <w:b/>
        </w:rPr>
        <w:t>Geomap Settings</w:t>
      </w:r>
      <w:r w:rsidR="00B9260A" w:rsidRPr="00BF249F">
        <w:t xml:space="preserve"> pane</w:t>
      </w:r>
      <w:r w:rsidR="0000078A" w:rsidRPr="00BF249F">
        <w:t xml:space="preserve"> on the left side of the screen</w:t>
      </w:r>
      <w:r w:rsidR="00B9260A" w:rsidRPr="00BF249F">
        <w:t>.</w:t>
      </w:r>
    </w:p>
    <w:p w14:paraId="1C883299" w14:textId="46403C80" w:rsidR="00B9260A" w:rsidRPr="00BF249F" w:rsidRDefault="00A1389C" w:rsidP="00A1389C">
      <w:pPr>
        <w:pStyle w:val="CVFigure"/>
      </w:pPr>
      <w:r w:rsidRPr="00BF249F">
        <w:drawing>
          <wp:inline distT="0" distB="0" distL="0" distR="0" wp14:anchorId="295DD41E" wp14:editId="6BCADEB8">
            <wp:extent cx="5176299" cy="249229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MV 2.png"/>
                    <pic:cNvPicPr/>
                  </pic:nvPicPr>
                  <pic:blipFill>
                    <a:blip r:embed="rId235">
                      <a:extLst>
                        <a:ext uri="{28A0092B-C50C-407E-A947-70E740481C1C}">
                          <a14:useLocalDpi xmlns:a14="http://schemas.microsoft.com/office/drawing/2010/main" val="0"/>
                        </a:ext>
                      </a:extLst>
                    </a:blip>
                    <a:stretch>
                      <a:fillRect/>
                    </a:stretch>
                  </pic:blipFill>
                  <pic:spPr>
                    <a:xfrm>
                      <a:off x="0" y="0"/>
                      <a:ext cx="5185304" cy="2496628"/>
                    </a:xfrm>
                    <a:prstGeom prst="rect">
                      <a:avLst/>
                    </a:prstGeom>
                  </pic:spPr>
                </pic:pic>
              </a:graphicData>
            </a:graphic>
          </wp:inline>
        </w:drawing>
      </w:r>
    </w:p>
    <w:p w14:paraId="24BA53EC" w14:textId="77777777" w:rsidR="00A1389C" w:rsidRPr="00BF249F" w:rsidRDefault="00A1389C" w:rsidP="00A1389C">
      <w:pPr>
        <w:pStyle w:val="CVFigureCaption"/>
      </w:pPr>
      <w:r w:rsidRPr="00BF249F">
        <w:t>Geomap View Layout–Geomap Settings button</w:t>
      </w:r>
    </w:p>
    <w:p w14:paraId="3029DA94" w14:textId="3EBABA41" w:rsidR="00BD446F" w:rsidRPr="00BF249F" w:rsidRDefault="00BD446F" w:rsidP="00BD446F">
      <w:pPr>
        <w:pStyle w:val="ListNumber"/>
      </w:pPr>
      <w:r w:rsidRPr="00BF249F">
        <w:t xml:space="preserve">In the default settings, the </w:t>
      </w:r>
      <w:r w:rsidRPr="00BF249F">
        <w:rPr>
          <w:b/>
        </w:rPr>
        <w:t>Cross Continuum</w:t>
      </w:r>
      <w:r w:rsidRPr="00BF249F">
        <w:t xml:space="preserve"> group check box is not selected.</w:t>
      </w:r>
    </w:p>
    <w:p w14:paraId="50B31C02" w14:textId="77777777" w:rsidR="00BD446F" w:rsidRPr="00BF249F" w:rsidRDefault="00BD446F" w:rsidP="00BD446F">
      <w:pPr>
        <w:pStyle w:val="ListNumber"/>
      </w:pPr>
      <w:r w:rsidRPr="00BF249F">
        <w:t xml:space="preserve">If the </w:t>
      </w:r>
      <w:r w:rsidRPr="00BF249F">
        <w:rPr>
          <w:b/>
        </w:rPr>
        <w:t>Acute Care</w:t>
      </w:r>
      <w:r w:rsidRPr="00BF249F">
        <w:t xml:space="preserve"> check box is not already selected, select the </w:t>
      </w:r>
      <w:r w:rsidRPr="00BF249F">
        <w:rPr>
          <w:b/>
        </w:rPr>
        <w:t>Acute Care</w:t>
      </w:r>
      <w:r w:rsidRPr="00BF249F">
        <w:t xml:space="preserve"> check box.</w:t>
      </w:r>
    </w:p>
    <w:p w14:paraId="20024213" w14:textId="026A223B" w:rsidR="008D7F8C" w:rsidRPr="00BF249F" w:rsidRDefault="001F1AB3" w:rsidP="008D7F8C">
      <w:pPr>
        <w:pStyle w:val="ListNumber"/>
      </w:pPr>
      <w:r w:rsidRPr="00BF249F">
        <w:t xml:space="preserve">Select the </w:t>
      </w:r>
      <w:r w:rsidR="008D7F8C" w:rsidRPr="00BF249F">
        <w:t>AC</w:t>
      </w:r>
      <w:r w:rsidRPr="00BF249F">
        <w:t xml:space="preserve"> group marker. </w:t>
      </w:r>
      <w:r w:rsidR="008D7F8C" w:rsidRPr="00BF249F">
        <w:t xml:space="preserve">The Acute Care group </w:t>
      </w:r>
      <w:bookmarkStart w:id="67" w:name="InformationPanel"/>
      <w:r w:rsidR="008D7F8C" w:rsidRPr="00BF249F">
        <w:t xml:space="preserve">information panel </w:t>
      </w:r>
      <w:bookmarkEnd w:id="67"/>
      <w:r w:rsidR="008D7F8C" w:rsidRPr="00BF249F">
        <w:t>opens</w:t>
      </w:r>
      <w:r w:rsidR="00FC3EC7" w:rsidRPr="00BF249F">
        <w:t xml:space="preserve"> as a small pop-up window</w:t>
      </w:r>
      <w:r w:rsidR="008D7F8C" w:rsidRPr="00BF249F">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BF249F" w14:paraId="4AF322BD" w14:textId="77777777" w:rsidTr="00E63028">
        <w:trPr>
          <w:trHeight w:val="852"/>
        </w:trPr>
        <w:tc>
          <w:tcPr>
            <w:tcW w:w="857" w:type="dxa"/>
            <w:vAlign w:val="center"/>
          </w:tcPr>
          <w:p w14:paraId="7138B680" w14:textId="504B7B41" w:rsidR="00487DFF" w:rsidRPr="00BF249F" w:rsidRDefault="00713B3B" w:rsidP="005B1016">
            <w:pPr>
              <w:pStyle w:val="ChapterBodyCopy"/>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BF249F" w:rsidRDefault="00487DFF" w:rsidP="00487DFF">
            <w:pPr>
              <w:pStyle w:val="CVCalloutTip"/>
            </w:pPr>
            <w:r w:rsidRPr="00BF249F">
              <w:t>To view only the AC group markers, clear the Post-Acute Care check box and the Community check box in the Geomap Settings pane.</w:t>
            </w:r>
          </w:p>
        </w:tc>
      </w:tr>
    </w:tbl>
    <w:p w14:paraId="6F9E61FF" w14:textId="77777777" w:rsidR="00487DFF" w:rsidRPr="00BF249F" w:rsidRDefault="00487DFF" w:rsidP="008D7F8C">
      <w:pPr>
        <w:pStyle w:val="CVChapterBodyCopyIndent1"/>
      </w:pPr>
    </w:p>
    <w:p w14:paraId="36450AC5" w14:textId="55EB18ED" w:rsidR="007B7658" w:rsidRPr="00BF249F" w:rsidRDefault="004F2FEF" w:rsidP="007B7658">
      <w:pPr>
        <w:pStyle w:val="CVFigure"/>
      </w:pPr>
      <w:r w:rsidRPr="00BF249F">
        <w:lastRenderedPageBreak/>
        <w:drawing>
          <wp:inline distT="0" distB="0" distL="0" distR="0" wp14:anchorId="372812A4" wp14:editId="60CF1FCB">
            <wp:extent cx="5160396" cy="265844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GMV 3.png"/>
                    <pic:cNvPicPr/>
                  </pic:nvPicPr>
                  <pic:blipFill>
                    <a:blip r:embed="rId236">
                      <a:extLst>
                        <a:ext uri="{28A0092B-C50C-407E-A947-70E740481C1C}">
                          <a14:useLocalDpi xmlns:a14="http://schemas.microsoft.com/office/drawing/2010/main" val="0"/>
                        </a:ext>
                      </a:extLst>
                    </a:blip>
                    <a:stretch>
                      <a:fillRect/>
                    </a:stretch>
                  </pic:blipFill>
                  <pic:spPr>
                    <a:xfrm>
                      <a:off x="0" y="0"/>
                      <a:ext cx="5167212" cy="2661951"/>
                    </a:xfrm>
                    <a:prstGeom prst="rect">
                      <a:avLst/>
                    </a:prstGeom>
                  </pic:spPr>
                </pic:pic>
              </a:graphicData>
            </a:graphic>
          </wp:inline>
        </w:drawing>
      </w:r>
    </w:p>
    <w:p w14:paraId="00E9076B" w14:textId="3C50877B" w:rsidR="007B7658" w:rsidRPr="00BF249F" w:rsidRDefault="002A1638" w:rsidP="007B7658">
      <w:pPr>
        <w:pStyle w:val="CVFigureCaption"/>
      </w:pPr>
      <w:r w:rsidRPr="00BF249F">
        <w:t>Geomap View–Acute Care group Information Panel</w:t>
      </w:r>
    </w:p>
    <w:p w14:paraId="1A95F16F" w14:textId="652EBF82" w:rsidR="00487DFF" w:rsidRPr="00BF249F" w:rsidRDefault="00487DFF" w:rsidP="00DB0991">
      <w:pPr>
        <w:pStyle w:val="CVChapterBodyCopy"/>
      </w:pPr>
      <w:r w:rsidRPr="00BF249F">
        <w:t>For the AC group, the G</w:t>
      </w:r>
      <w:r w:rsidR="00D25858" w:rsidRPr="00BF249F">
        <w:t>eomap V</w:t>
      </w:r>
      <w:r w:rsidRPr="00BF249F">
        <w:t>iew displays as many AC g</w:t>
      </w:r>
      <w:r w:rsidR="002E77ED" w:rsidRPr="00BF249F">
        <w:t>roup markers as many AC groups i</w:t>
      </w:r>
      <w:r w:rsidRPr="00BF249F">
        <w:t>n the Bed View.</w:t>
      </w:r>
    </w:p>
    <w:p w14:paraId="684316C3" w14:textId="7E5AB060" w:rsidR="007B7658" w:rsidRPr="00BF249F" w:rsidRDefault="003113AF" w:rsidP="00DB0991">
      <w:pPr>
        <w:pStyle w:val="CVChapterBodyCopy"/>
        <w:rPr>
          <w:i/>
        </w:rPr>
      </w:pPr>
      <w:r w:rsidRPr="00BF249F">
        <w:rPr>
          <w:i/>
        </w:rPr>
        <w:t>For example, if there is j</w:t>
      </w:r>
      <w:r w:rsidR="005255B4" w:rsidRPr="00BF249F">
        <w:rPr>
          <w:i/>
        </w:rPr>
        <w:t>ust one group under Acute Care i</w:t>
      </w:r>
      <w:r w:rsidRPr="00BF249F">
        <w:rPr>
          <w:i/>
        </w:rPr>
        <w:t xml:space="preserve">n </w:t>
      </w:r>
      <w:r w:rsidR="005255B4" w:rsidRPr="00BF249F">
        <w:rPr>
          <w:i/>
        </w:rPr>
        <w:t xml:space="preserve">the </w:t>
      </w:r>
      <w:r w:rsidRPr="00BF249F">
        <w:rPr>
          <w:i/>
        </w:rPr>
        <w:t>Bed View, you can</w:t>
      </w:r>
      <w:r w:rsidR="005255B4" w:rsidRPr="00BF249F">
        <w:rPr>
          <w:i/>
        </w:rPr>
        <w:t xml:space="preserve"> view only one AC group marker i</w:t>
      </w:r>
      <w:r w:rsidRPr="00BF249F">
        <w:rPr>
          <w:i/>
        </w:rPr>
        <w:t xml:space="preserve">n the Geomap </w:t>
      </w:r>
      <w:r w:rsidR="00571345" w:rsidRPr="00BF249F">
        <w:rPr>
          <w:i/>
        </w:rPr>
        <w:t>View.</w:t>
      </w:r>
    </w:p>
    <w:p w14:paraId="64F08398" w14:textId="12E5CD4B" w:rsidR="000E40A3" w:rsidRPr="00BF249F" w:rsidRDefault="000E40A3" w:rsidP="00DB0991">
      <w:pPr>
        <w:pStyle w:val="CVChapterBodyCopy"/>
      </w:pPr>
      <w:r w:rsidRPr="00BF249F">
        <w:t xml:space="preserve">The </w:t>
      </w:r>
      <w:bookmarkStart w:id="68" w:name="ACInfoPanel"/>
      <w:r w:rsidR="007252DE" w:rsidRPr="00BF249F">
        <w:t xml:space="preserve">AC </w:t>
      </w:r>
      <w:r w:rsidRPr="00BF249F">
        <w:t xml:space="preserve">information panel </w:t>
      </w:r>
      <w:bookmarkEnd w:id="68"/>
      <w:r w:rsidRPr="00BF249F">
        <w:t>displays the following information:</w:t>
      </w:r>
    </w:p>
    <w:p w14:paraId="2B46AD28" w14:textId="59E69798" w:rsidR="000E40A3" w:rsidRPr="00BF249F" w:rsidRDefault="000E40A3" w:rsidP="00DB0991">
      <w:pPr>
        <w:pStyle w:val="ListBullet"/>
      </w:pPr>
      <w:r w:rsidRPr="00BF249F">
        <w:t>The AC group name</w:t>
      </w:r>
    </w:p>
    <w:p w14:paraId="7E528891" w14:textId="7691AE7A" w:rsidR="000E40A3" w:rsidRPr="00BF249F" w:rsidRDefault="000E40A3" w:rsidP="00DB0991">
      <w:pPr>
        <w:pStyle w:val="ListBullet"/>
      </w:pPr>
      <w:r w:rsidRPr="00BF249F">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BF249F" w14:paraId="3BEE9715" w14:textId="77777777" w:rsidTr="0091121F">
        <w:trPr>
          <w:trHeight w:val="989"/>
        </w:trPr>
        <w:tc>
          <w:tcPr>
            <w:tcW w:w="993" w:type="dxa"/>
            <w:vAlign w:val="center"/>
          </w:tcPr>
          <w:p w14:paraId="690AF72E" w14:textId="77777777" w:rsidR="000E40A3" w:rsidRPr="00BF249F" w:rsidRDefault="000E40A3" w:rsidP="005B1016">
            <w:pPr>
              <w:pStyle w:val="ChapterBodyCopy"/>
            </w:pPr>
            <w:r w:rsidRPr="00BF249F">
              <w:rPr>
                <w:noProof/>
                <w:lang w:val="en-IN" w:eastAsia="en-IN"/>
              </w:rPr>
              <w:drawing>
                <wp:inline distT="0" distB="0" distL="0" distR="0" wp14:anchorId="4B26DB5E" wp14:editId="05039EC5">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BF249F" w:rsidRDefault="000E40A3" w:rsidP="005B1016">
            <w:pPr>
              <w:pStyle w:val="CVCalloutNote"/>
            </w:pPr>
            <w:r w:rsidRPr="00BF249F">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BF249F" w:rsidRDefault="000E40A3" w:rsidP="000E40A3">
      <w:pPr>
        <w:pStyle w:val="CVspacebeforetable"/>
      </w:pPr>
    </w:p>
    <w:p w14:paraId="0A0EC5A4" w14:textId="408D2187" w:rsidR="000E40A3" w:rsidRPr="00BF249F" w:rsidRDefault="000E40A3" w:rsidP="00DB0991">
      <w:pPr>
        <w:pStyle w:val="ListBullet"/>
      </w:pPr>
      <w:r w:rsidRPr="00BF249F">
        <w:t>Phone number</w:t>
      </w:r>
    </w:p>
    <w:p w14:paraId="19D8623F" w14:textId="524103CD" w:rsidR="00DB1989" w:rsidRPr="00BF249F" w:rsidRDefault="00DB1989" w:rsidP="00DB0991">
      <w:pPr>
        <w:pStyle w:val="ListBullet"/>
      </w:pPr>
      <w:r w:rsidRPr="00BF249F">
        <w:t>Roadmap View button: Displays the roadmap view for the AC group</w:t>
      </w:r>
    </w:p>
    <w:p w14:paraId="4A405DD4" w14:textId="69317ABF" w:rsidR="00DB1989" w:rsidRPr="00BF249F" w:rsidRDefault="00DB1989" w:rsidP="00DB0991">
      <w:pPr>
        <w:pStyle w:val="ListBullet"/>
      </w:pPr>
      <w:r w:rsidRPr="00BF249F">
        <w:t>Satellite View button: Displays the satellite view for the AC group</w:t>
      </w:r>
    </w:p>
    <w:p w14:paraId="5D3DC7BF" w14:textId="672E7E23" w:rsidR="00DB1989" w:rsidRPr="00BF249F" w:rsidRDefault="00DB1989" w:rsidP="00DB0991">
      <w:pPr>
        <w:pStyle w:val="ListBullet"/>
      </w:pPr>
      <w:r w:rsidRPr="00BF249F">
        <w:t>Bed View button: Displays the selected AC group and its related patient records in the bed view</w:t>
      </w:r>
    </w:p>
    <w:p w14:paraId="0535A19B" w14:textId="1AFA05B8" w:rsidR="00DB1989" w:rsidRPr="00BF249F" w:rsidRDefault="00DB1989" w:rsidP="00DB0991">
      <w:pPr>
        <w:pStyle w:val="ListBullet"/>
      </w:pPr>
      <w:r w:rsidRPr="00BF249F">
        <w:t>Prioritized View button: Displays the selected AC group and its related patient records in the PV</w:t>
      </w:r>
    </w:p>
    <w:p w14:paraId="4D29FD79" w14:textId="61FC6547" w:rsidR="006241D7" w:rsidRPr="00BF249F" w:rsidRDefault="005B2B2C" w:rsidP="00DB0991">
      <w:pPr>
        <w:pStyle w:val="CVHeading3"/>
        <w:tabs>
          <w:tab w:val="left" w:pos="709"/>
        </w:tabs>
      </w:pPr>
      <w:bookmarkStart w:id="69" w:name="_Toc32862626"/>
      <w:r w:rsidRPr="00BF249F">
        <w:lastRenderedPageBreak/>
        <w:t xml:space="preserve">AC </w:t>
      </w:r>
      <w:r w:rsidR="006241D7" w:rsidRPr="00BF249F">
        <w:t>Information Panel</w:t>
      </w:r>
      <w:r w:rsidR="006241D7" w:rsidRPr="00BF249F">
        <w:rPr>
          <w:rFonts w:cs="Calibri"/>
        </w:rPr>
        <w:t>–</w:t>
      </w:r>
      <w:r w:rsidR="006241D7" w:rsidRPr="00BF249F">
        <w:t>Bed View button</w:t>
      </w:r>
      <w:bookmarkEnd w:id="69"/>
    </w:p>
    <w:p w14:paraId="2AC6506D" w14:textId="09CFDDAF" w:rsidR="009B3338" w:rsidRPr="00BF249F" w:rsidRDefault="009B3338" w:rsidP="009B3338">
      <w:pPr>
        <w:pStyle w:val="CVChapterBodyCopy"/>
      </w:pPr>
      <w:r w:rsidRPr="00BF249F">
        <w:t xml:space="preserve">Follow these steps to drill down on a group name in </w:t>
      </w:r>
      <w:r w:rsidR="00AF7B0B" w:rsidRPr="00BF249F">
        <w:t>the Bed V</w:t>
      </w:r>
      <w:r w:rsidRPr="00BF249F">
        <w:t xml:space="preserve">iew from the AC </w:t>
      </w:r>
      <w:r w:rsidR="00A94101" w:rsidRPr="00BF249F">
        <w:t>information panel</w:t>
      </w:r>
      <w:r w:rsidRPr="00BF249F">
        <w:t>:</w:t>
      </w:r>
    </w:p>
    <w:p w14:paraId="6B196044" w14:textId="1222F928" w:rsidR="008861AE" w:rsidRPr="00BF249F" w:rsidRDefault="00487DFF" w:rsidP="00A55C80">
      <w:pPr>
        <w:pStyle w:val="ListNumber"/>
        <w:numPr>
          <w:ilvl w:val="0"/>
          <w:numId w:val="41"/>
        </w:numPr>
      </w:pPr>
      <w:r w:rsidRPr="00BF249F">
        <w:t xml:space="preserve">Select the </w:t>
      </w:r>
      <w:r w:rsidRPr="00BF249F">
        <w:rPr>
          <w:b/>
        </w:rPr>
        <w:t>Bed View</w:t>
      </w:r>
      <w:r w:rsidRPr="00BF249F">
        <w:t xml:space="preserve"> button in the </w:t>
      </w:r>
      <w:r w:rsidR="00B469D0" w:rsidRPr="00BF249F">
        <w:t xml:space="preserve">AC </w:t>
      </w:r>
      <w:r w:rsidRPr="00BF249F">
        <w:t>information panel.</w:t>
      </w:r>
      <w:r w:rsidR="00571345" w:rsidRPr="00BF249F">
        <w:t xml:space="preserve"> </w:t>
      </w:r>
      <w:r w:rsidR="008861AE" w:rsidRPr="00BF249F">
        <w:t>The Bed View layout opens.</w:t>
      </w:r>
      <w:r w:rsidR="00571345" w:rsidRPr="00BF249F">
        <w:t xml:space="preserve"> The number of patients </w:t>
      </w:r>
      <w:r w:rsidR="0031508E" w:rsidRPr="00BF249F">
        <w:t xml:space="preserve">displayed in the AC group marker and that on the </w:t>
      </w:r>
      <w:r w:rsidR="00335BE0" w:rsidRPr="00BF249F">
        <w:t>Bed V</w:t>
      </w:r>
      <w:r w:rsidR="0031508E" w:rsidRPr="00BF249F">
        <w:t xml:space="preserve">iew </w:t>
      </w:r>
      <w:r w:rsidR="0044116A" w:rsidRPr="00BF249F">
        <w:t>matches</w:t>
      </w:r>
      <w:r w:rsidR="00571345" w:rsidRPr="00BF249F">
        <w:t>.</w:t>
      </w:r>
    </w:p>
    <w:p w14:paraId="03995915" w14:textId="0DFB6472" w:rsidR="007B7658" w:rsidRPr="00BF249F" w:rsidRDefault="00C26EE9" w:rsidP="007B7658">
      <w:pPr>
        <w:pStyle w:val="CVFigure"/>
      </w:pPr>
      <w:r w:rsidRPr="00BF249F">
        <w:drawing>
          <wp:inline distT="0" distB="0" distL="0" distR="0" wp14:anchorId="0049243D" wp14:editId="76EE8DE1">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37">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BF249F" w:rsidRDefault="00434AB1" w:rsidP="00331E3B">
      <w:pPr>
        <w:pStyle w:val="CVFigureCaption"/>
        <w:tabs>
          <w:tab w:val="left" w:pos="1134"/>
        </w:tabs>
      </w:pPr>
      <w:r w:rsidRPr="00BF249F">
        <w:t>Bed View Layout</w:t>
      </w:r>
    </w:p>
    <w:p w14:paraId="40F97617" w14:textId="7E10B144" w:rsidR="007B7658" w:rsidRPr="00BF249F" w:rsidRDefault="00ED2BCD" w:rsidP="001840D1">
      <w:pPr>
        <w:pStyle w:val="CVChapterBodyCopy"/>
      </w:pPr>
      <w:r w:rsidRPr="00BF249F">
        <w:t xml:space="preserve">You can notice that </w:t>
      </w:r>
      <w:r w:rsidRPr="00BF249F">
        <w:rPr>
          <w:b/>
        </w:rPr>
        <w:t>Filters</w:t>
      </w:r>
      <w:r w:rsidRPr="00BF249F">
        <w:t xml:space="preserve"> on the side menu is highlighted</w:t>
      </w:r>
      <w:r w:rsidR="00BC539E" w:rsidRPr="00BF249F">
        <w:t>,</w:t>
      </w:r>
      <w:r w:rsidRPr="00BF249F">
        <w:t xml:space="preserve"> indicating that the Bed View is displaying patient records </w:t>
      </w:r>
      <w:r w:rsidR="0085373D" w:rsidRPr="00BF249F">
        <w:t xml:space="preserve">filtered </w:t>
      </w:r>
      <w:r w:rsidRPr="00BF249F">
        <w:t xml:space="preserve">based on the </w:t>
      </w:r>
      <w:r w:rsidRPr="00BF249F">
        <w:rPr>
          <w:b/>
        </w:rPr>
        <w:t>Acute Care</w:t>
      </w:r>
      <w:r w:rsidRPr="00BF249F">
        <w:t xml:space="preserve"> group</w:t>
      </w:r>
      <w:r w:rsidR="00753276" w:rsidRPr="00BF249F">
        <w:t xml:space="preserve"> that you have selected in </w:t>
      </w:r>
      <w:r w:rsidR="004F5104" w:rsidRPr="00BF249F">
        <w:t>the AC group information panel i</w:t>
      </w:r>
      <w:r w:rsidR="00753276" w:rsidRPr="00BF249F">
        <w:t>n the bed view</w:t>
      </w:r>
      <w:r w:rsidRPr="00BF249F">
        <w:t>.</w:t>
      </w:r>
    </w:p>
    <w:p w14:paraId="74D2849E" w14:textId="7ABA0888" w:rsidR="0077481F" w:rsidRPr="00BF249F" w:rsidRDefault="0077481F" w:rsidP="001840D1">
      <w:pPr>
        <w:pStyle w:val="CVChapterBodyCopy"/>
      </w:pPr>
      <w:r w:rsidRPr="00BF249F">
        <w:t>Refer to the Filters and Themes topic in this user guide for more information</w:t>
      </w:r>
      <w:r w:rsidR="00E7712F" w:rsidRPr="00BF249F">
        <w:t xml:space="preserve"> on how to apply filters.</w:t>
      </w:r>
    </w:p>
    <w:p w14:paraId="6C889B4E" w14:textId="057F69A3" w:rsidR="007F1FF3" w:rsidRPr="00BF249F" w:rsidRDefault="005B2B2C" w:rsidP="00331E3B">
      <w:pPr>
        <w:pStyle w:val="CVHeading3"/>
        <w:tabs>
          <w:tab w:val="num" w:pos="709"/>
        </w:tabs>
      </w:pPr>
      <w:bookmarkStart w:id="70" w:name="_Toc32862627"/>
      <w:r w:rsidRPr="00BF249F">
        <w:t xml:space="preserve">AC </w:t>
      </w:r>
      <w:r w:rsidR="007F1FF3" w:rsidRPr="00BF249F">
        <w:t>Information Panel–Priori</w:t>
      </w:r>
      <w:r w:rsidR="006241D7" w:rsidRPr="00BF249F">
        <w:t>tized View B</w:t>
      </w:r>
      <w:r w:rsidR="007F1FF3" w:rsidRPr="00BF249F">
        <w:t>utton</w:t>
      </w:r>
      <w:bookmarkEnd w:id="70"/>
    </w:p>
    <w:p w14:paraId="2DE23BB5" w14:textId="105976F1" w:rsidR="001C2F97" w:rsidRPr="00BF249F" w:rsidRDefault="001C2F97" w:rsidP="001C2F97">
      <w:pPr>
        <w:pStyle w:val="CVChapterBodyCopy"/>
      </w:pPr>
      <w:r w:rsidRPr="00BF249F">
        <w:t xml:space="preserve">Follow these steps to drill down on a group name in the </w:t>
      </w:r>
      <w:r w:rsidR="00AF7B0B" w:rsidRPr="00BF249F">
        <w:t>P</w:t>
      </w:r>
      <w:r w:rsidRPr="00BF249F">
        <w:t>rioritized</w:t>
      </w:r>
      <w:r w:rsidR="00AF7B0B" w:rsidRPr="00BF249F">
        <w:t xml:space="preserve"> V</w:t>
      </w:r>
      <w:r w:rsidRPr="00BF249F">
        <w:t>iew from the AC info</w:t>
      </w:r>
      <w:r w:rsidR="00FA05AA" w:rsidRPr="00BF249F">
        <w:t>rmation panel</w:t>
      </w:r>
      <w:r w:rsidRPr="00BF249F">
        <w:t>:</w:t>
      </w:r>
    </w:p>
    <w:p w14:paraId="4442A810" w14:textId="222671AD" w:rsidR="004105C9" w:rsidRPr="00BF249F" w:rsidRDefault="004105C9" w:rsidP="00A55C80">
      <w:pPr>
        <w:pStyle w:val="ListNumber"/>
        <w:numPr>
          <w:ilvl w:val="0"/>
          <w:numId w:val="40"/>
        </w:numPr>
      </w:pPr>
      <w:r w:rsidRPr="00BF249F">
        <w:t xml:space="preserve">Select the Geomap View button on the header bar to go to the </w:t>
      </w:r>
      <w:r w:rsidR="00D25858" w:rsidRPr="00BF249F">
        <w:t>Geomap</w:t>
      </w:r>
      <w:r w:rsidRPr="00BF249F">
        <w:t xml:space="preserve"> View layout.</w:t>
      </w:r>
    </w:p>
    <w:p w14:paraId="5BA8E46C" w14:textId="1D172E1B" w:rsidR="00F8255E" w:rsidRPr="00BF249F" w:rsidRDefault="00F8255E" w:rsidP="004105C9">
      <w:pPr>
        <w:pStyle w:val="ListNumber"/>
      </w:pPr>
      <w:r w:rsidRPr="00BF249F">
        <w:t xml:space="preserve">Select the Prioritized View button in the information panel to </w:t>
      </w:r>
      <w:r w:rsidR="001A4B70" w:rsidRPr="00BF249F">
        <w:t xml:space="preserve">open the </w:t>
      </w:r>
      <w:r w:rsidR="00E2446B" w:rsidRPr="00BF249F">
        <w:t xml:space="preserve">Prioritized View </w:t>
      </w:r>
      <w:r w:rsidR="0077481F" w:rsidRPr="00BF249F">
        <w:t xml:space="preserve">(PV) </w:t>
      </w:r>
      <w:r w:rsidR="00E2446B" w:rsidRPr="00BF249F">
        <w:t>layout</w:t>
      </w:r>
      <w:r w:rsidR="0077481F" w:rsidRPr="00BF249F">
        <w:t xml:space="preserve">. The default sorting for the PV layout is </w:t>
      </w:r>
      <w:r w:rsidR="0077481F" w:rsidRPr="00BF249F">
        <w:rPr>
          <w:b/>
        </w:rPr>
        <w:t>Most Inpatient Admissions</w:t>
      </w:r>
      <w:r w:rsidR="002F4AA0" w:rsidRPr="00BF249F">
        <w:t>.</w:t>
      </w:r>
    </w:p>
    <w:p w14:paraId="71831E51" w14:textId="5EAA3F13" w:rsidR="007B7658" w:rsidRPr="00BF249F" w:rsidRDefault="007B7658" w:rsidP="004105C9">
      <w:pPr>
        <w:pStyle w:val="CVFigure"/>
      </w:pPr>
      <w:r w:rsidRPr="00BF249F">
        <w:lastRenderedPageBreak/>
        <w:drawing>
          <wp:inline distT="0" distB="0" distL="0" distR="0" wp14:anchorId="635D7788" wp14:editId="38C5F849">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38">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BF249F" w:rsidRDefault="00434AB1" w:rsidP="00331E3B">
      <w:pPr>
        <w:pStyle w:val="CVFigureCaption"/>
        <w:tabs>
          <w:tab w:val="left" w:pos="1134"/>
        </w:tabs>
      </w:pPr>
      <w:r w:rsidRPr="00BF249F">
        <w:t>Prioritized View layout–Most Inpatient Admissions</w:t>
      </w:r>
    </w:p>
    <w:p w14:paraId="5C9F1A24" w14:textId="0961DF71" w:rsidR="007B7658" w:rsidRPr="00BF249F" w:rsidRDefault="00D72DF5" w:rsidP="004A2945">
      <w:pPr>
        <w:pStyle w:val="CVChapterBodyCopy"/>
      </w:pPr>
      <w:r w:rsidRPr="00BF249F">
        <w:t xml:space="preserve">The </w:t>
      </w:r>
      <w:r w:rsidRPr="00BF249F">
        <w:rPr>
          <w:b/>
        </w:rPr>
        <w:t>Most Inpatient Admission</w:t>
      </w:r>
      <w:r w:rsidRPr="00BF249F">
        <w:t xml:space="preserve"> list is displayed </w:t>
      </w:r>
      <w:r w:rsidR="00753276" w:rsidRPr="00BF249F">
        <w:t>only for that</w:t>
      </w:r>
      <w:r w:rsidRPr="00BF249F">
        <w:t xml:space="preserve"> AC group that you have selected from the </w:t>
      </w:r>
      <w:r w:rsidR="00351B15" w:rsidRPr="00BF249F">
        <w:t>AC group information panel i</w:t>
      </w:r>
      <w:r w:rsidR="00753276" w:rsidRPr="00BF249F">
        <w:t>n the Geomap View.</w:t>
      </w:r>
    </w:p>
    <w:p w14:paraId="6A9CADE3" w14:textId="5F556A72" w:rsidR="00753276" w:rsidRPr="00BF249F" w:rsidRDefault="00753276" w:rsidP="004A2945">
      <w:pPr>
        <w:pStyle w:val="CVChapterBodyCopy"/>
      </w:pPr>
      <w:r w:rsidRPr="00BF249F">
        <w:t xml:space="preserve">You can notice that </w:t>
      </w:r>
      <w:r w:rsidRPr="00BF249F">
        <w:rPr>
          <w:b/>
        </w:rPr>
        <w:t>Filters</w:t>
      </w:r>
      <w:r w:rsidRPr="00BF249F">
        <w:t xml:space="preserve"> on the side menu is highlighted</w:t>
      </w:r>
      <w:r w:rsidR="00BC539E" w:rsidRPr="00BF249F">
        <w:t>,</w:t>
      </w:r>
      <w:r w:rsidRPr="00BF249F">
        <w:t xml:space="preserve"> indicating that the PV layout is displaying </w:t>
      </w:r>
      <w:r w:rsidR="00BC539E" w:rsidRPr="00BF249F">
        <w:t xml:space="preserve">most inpatient admission </w:t>
      </w:r>
      <w:r w:rsidRPr="00BF249F">
        <w:t>records</w:t>
      </w:r>
      <w:r w:rsidR="00622FF4" w:rsidRPr="00BF249F">
        <w:t xml:space="preserve"> </w:t>
      </w:r>
      <w:r w:rsidRPr="00BF249F">
        <w:t xml:space="preserve">filtered based on the </w:t>
      </w:r>
      <w:r w:rsidRPr="00BF249F">
        <w:rPr>
          <w:b/>
        </w:rPr>
        <w:t>Acute Care</w:t>
      </w:r>
      <w:r w:rsidRPr="00BF249F">
        <w:t xml:space="preserve"> group</w:t>
      </w:r>
      <w:r w:rsidR="000C768B" w:rsidRPr="00BF249F">
        <w:t xml:space="preserve"> that you have selected in the AC group information panel on the bed view.</w:t>
      </w:r>
    </w:p>
    <w:p w14:paraId="55B830A8" w14:textId="0E92C88C" w:rsidR="007B7658" w:rsidRPr="00BF249F" w:rsidRDefault="00F30984" w:rsidP="003B57E0">
      <w:pPr>
        <w:pStyle w:val="CVFigure"/>
      </w:pPr>
      <w:r w:rsidRPr="00BF249F">
        <w:drawing>
          <wp:inline distT="0" distB="0" distL="0" distR="0" wp14:anchorId="30244DF2" wp14:editId="1DD2D2A0">
            <wp:extent cx="5224007" cy="251103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Fig 68 PrioritizedViewLayout-MyFlaggedPatients.png"/>
                    <pic:cNvPicPr/>
                  </pic:nvPicPr>
                  <pic:blipFill>
                    <a:blip r:embed="rId239">
                      <a:extLst>
                        <a:ext uri="{28A0092B-C50C-407E-A947-70E740481C1C}">
                          <a14:useLocalDpi xmlns:a14="http://schemas.microsoft.com/office/drawing/2010/main" val="0"/>
                        </a:ext>
                      </a:extLst>
                    </a:blip>
                    <a:stretch>
                      <a:fillRect/>
                    </a:stretch>
                  </pic:blipFill>
                  <pic:spPr>
                    <a:xfrm>
                      <a:off x="0" y="0"/>
                      <a:ext cx="5229331" cy="2513589"/>
                    </a:xfrm>
                    <a:prstGeom prst="rect">
                      <a:avLst/>
                    </a:prstGeom>
                  </pic:spPr>
                </pic:pic>
              </a:graphicData>
            </a:graphic>
          </wp:inline>
        </w:drawing>
      </w:r>
    </w:p>
    <w:p w14:paraId="74AD1528" w14:textId="09589A62" w:rsidR="003B57E0" w:rsidRPr="00BF249F" w:rsidRDefault="00434AB1" w:rsidP="00331E3B">
      <w:pPr>
        <w:pStyle w:val="CVFigureCaption"/>
        <w:tabs>
          <w:tab w:val="left" w:pos="1134"/>
        </w:tabs>
      </w:pPr>
      <w:r w:rsidRPr="00BF249F">
        <w:t>Prioritized View layout–My Flagged Patients</w:t>
      </w:r>
    </w:p>
    <w:p w14:paraId="63EF7E4D" w14:textId="4804F9F3" w:rsidR="003B57E0" w:rsidRPr="00BF249F" w:rsidRDefault="00526210" w:rsidP="00526210">
      <w:pPr>
        <w:pStyle w:val="ListNumber"/>
      </w:pPr>
      <w:r w:rsidRPr="00BF249F">
        <w:t xml:space="preserve">Select the </w:t>
      </w:r>
      <w:r w:rsidRPr="00BF249F">
        <w:rPr>
          <w:b/>
        </w:rPr>
        <w:t xml:space="preserve">My Flagged Patients </w:t>
      </w:r>
      <w:r w:rsidRPr="00BF249F">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BF249F" w14:paraId="3FF59407" w14:textId="77777777" w:rsidTr="00331E3B">
        <w:trPr>
          <w:trHeight w:val="989"/>
        </w:trPr>
        <w:tc>
          <w:tcPr>
            <w:tcW w:w="993" w:type="dxa"/>
            <w:vAlign w:val="center"/>
          </w:tcPr>
          <w:p w14:paraId="1C0D7C40" w14:textId="77777777" w:rsidR="00335BE0" w:rsidRPr="00BF249F" w:rsidRDefault="00335BE0" w:rsidP="005B1016">
            <w:pPr>
              <w:pStyle w:val="ChapterBodyCopy"/>
            </w:pPr>
            <w:r w:rsidRPr="00BF249F">
              <w:rPr>
                <w:noProof/>
                <w:lang w:val="en-IN" w:eastAsia="en-IN"/>
              </w:rPr>
              <w:drawing>
                <wp:inline distT="0" distB="0" distL="0" distR="0" wp14:anchorId="4B3CA8F5" wp14:editId="3BE71041">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BF249F" w:rsidRDefault="00335BE0" w:rsidP="0044116A">
            <w:pPr>
              <w:pStyle w:val="CVCalloutNote"/>
            </w:pPr>
            <w:r w:rsidRPr="00BF249F">
              <w:t xml:space="preserve">The patient count in the AC group marker on the Geomap View and that on the PV does not </w:t>
            </w:r>
            <w:r w:rsidR="0044116A" w:rsidRPr="00BF249F">
              <w:t>match</w:t>
            </w:r>
            <w:r w:rsidR="000B33E5" w:rsidRPr="00BF249F">
              <w:t xml:space="preserve"> because the </w:t>
            </w:r>
            <w:r w:rsidR="004663C8" w:rsidRPr="00BF249F">
              <w:t xml:space="preserve">AC group filter criterion that you select on the Geomap View applies on </w:t>
            </w:r>
            <w:r w:rsidR="002E7389" w:rsidRPr="00BF249F">
              <w:t>an already</w:t>
            </w:r>
            <w:r w:rsidR="004663C8" w:rsidRPr="00BF249F">
              <w:t xml:space="preserve"> sorted list on the PV.</w:t>
            </w:r>
          </w:p>
        </w:tc>
      </w:tr>
    </w:tbl>
    <w:p w14:paraId="1D9F708C" w14:textId="77777777" w:rsidR="00335BE0" w:rsidRPr="00BF249F" w:rsidRDefault="00335BE0" w:rsidP="0044116A">
      <w:pPr>
        <w:pStyle w:val="CVspacebeforetable"/>
      </w:pPr>
    </w:p>
    <w:p w14:paraId="01F5B73F" w14:textId="2092EFED" w:rsidR="00335BE0" w:rsidRPr="00BF249F" w:rsidRDefault="0044116A" w:rsidP="004A2945">
      <w:pPr>
        <w:pStyle w:val="CVChapterBodyCopy"/>
      </w:pPr>
      <w:r w:rsidRPr="00BF249F">
        <w:lastRenderedPageBreak/>
        <w:t>Similarly, you can select any sorting attribute on the PV for which you want to view the patient records for the AC group that you select on the Geomap View.</w:t>
      </w:r>
    </w:p>
    <w:p w14:paraId="35727F58" w14:textId="6E9AB6D9" w:rsidR="006241D7" w:rsidRPr="00BF249F" w:rsidRDefault="005B2B2C" w:rsidP="00331E3B">
      <w:pPr>
        <w:pStyle w:val="CVHeading3"/>
        <w:tabs>
          <w:tab w:val="left" w:pos="709"/>
          <w:tab w:val="left" w:pos="851"/>
        </w:tabs>
      </w:pPr>
      <w:bookmarkStart w:id="71" w:name="_Toc32862628"/>
      <w:r w:rsidRPr="00BF249F">
        <w:t xml:space="preserve">AC </w:t>
      </w:r>
      <w:r w:rsidR="006241D7" w:rsidRPr="00BF249F">
        <w:t>Information Panel</w:t>
      </w:r>
      <w:r w:rsidR="006241D7" w:rsidRPr="00BF249F">
        <w:rPr>
          <w:rFonts w:cs="Calibri"/>
        </w:rPr>
        <w:t>–</w:t>
      </w:r>
      <w:bookmarkStart w:id="72" w:name="RoadmapViewbutton"/>
      <w:r w:rsidR="006241D7" w:rsidRPr="00BF249F">
        <w:t>Roadmap View button</w:t>
      </w:r>
      <w:bookmarkEnd w:id="71"/>
      <w:bookmarkEnd w:id="72"/>
    </w:p>
    <w:p w14:paraId="2E64DBDB" w14:textId="472735C5" w:rsidR="006241D7" w:rsidRPr="00BF249F" w:rsidRDefault="006241D7" w:rsidP="00A55C80">
      <w:pPr>
        <w:pStyle w:val="ListNumber"/>
        <w:numPr>
          <w:ilvl w:val="0"/>
          <w:numId w:val="42"/>
        </w:numPr>
      </w:pPr>
      <w:r w:rsidRPr="00BF249F">
        <w:t xml:space="preserve">Select the </w:t>
      </w:r>
      <w:r w:rsidRPr="00BF249F">
        <w:rPr>
          <w:b/>
        </w:rPr>
        <w:t>Geomap View</w:t>
      </w:r>
      <w:r w:rsidRPr="00BF249F">
        <w:t xml:space="preserve"> button on the header bar to go to the </w:t>
      </w:r>
      <w:r w:rsidR="00351B15" w:rsidRPr="00BF249F">
        <w:t>Geomap</w:t>
      </w:r>
      <w:r w:rsidRPr="00BF249F">
        <w:t xml:space="preserve"> View layout.</w:t>
      </w:r>
    </w:p>
    <w:p w14:paraId="048C1582" w14:textId="3244DCF3" w:rsidR="006241D7" w:rsidRPr="00BF249F" w:rsidRDefault="006241D7" w:rsidP="006241D7">
      <w:pPr>
        <w:pStyle w:val="ListNumber"/>
      </w:pPr>
      <w:r w:rsidRPr="00BF249F">
        <w:t xml:space="preserve">Select the </w:t>
      </w:r>
      <w:r w:rsidRPr="00BF249F">
        <w:rPr>
          <w:b/>
        </w:rPr>
        <w:t>Roadmap View</w:t>
      </w:r>
      <w:r w:rsidRPr="00BF249F">
        <w:t xml:space="preserve"> button in the information panel.</w:t>
      </w:r>
    </w:p>
    <w:p w14:paraId="0D21DB18" w14:textId="69899C4B" w:rsidR="006241D7" w:rsidRPr="00BF249F" w:rsidRDefault="00A32858" w:rsidP="006241D7">
      <w:pPr>
        <w:pStyle w:val="CVFigure"/>
      </w:pPr>
      <w:r w:rsidRPr="00BF249F">
        <w:drawing>
          <wp:inline distT="0" distB="0" distL="0" distR="0" wp14:anchorId="5F3DD837" wp14:editId="2A675612">
            <wp:extent cx="5205804" cy="2385391"/>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GMV 4 Fig69 AC GroupInforPanel-Roadmap view button.png"/>
                    <pic:cNvPicPr/>
                  </pic:nvPicPr>
                  <pic:blipFill>
                    <a:blip r:embed="rId240">
                      <a:extLst>
                        <a:ext uri="{28A0092B-C50C-407E-A947-70E740481C1C}">
                          <a14:useLocalDpi xmlns:a14="http://schemas.microsoft.com/office/drawing/2010/main" val="0"/>
                        </a:ext>
                      </a:extLst>
                    </a:blip>
                    <a:stretch>
                      <a:fillRect/>
                    </a:stretch>
                  </pic:blipFill>
                  <pic:spPr>
                    <a:xfrm>
                      <a:off x="0" y="0"/>
                      <a:ext cx="5215519" cy="2389843"/>
                    </a:xfrm>
                    <a:prstGeom prst="rect">
                      <a:avLst/>
                    </a:prstGeom>
                  </pic:spPr>
                </pic:pic>
              </a:graphicData>
            </a:graphic>
          </wp:inline>
        </w:drawing>
      </w:r>
    </w:p>
    <w:p w14:paraId="66DEEA67" w14:textId="532AE56B" w:rsidR="006241D7" w:rsidRPr="00BF249F" w:rsidRDefault="00434AB1" w:rsidP="00E7077D">
      <w:pPr>
        <w:pStyle w:val="CVFigureCaption"/>
      </w:pPr>
      <w:r w:rsidRPr="00BF249F">
        <w:t>AC group information panel–Roadmap View button</w:t>
      </w:r>
    </w:p>
    <w:p w14:paraId="10D36496" w14:textId="2DE9ED75" w:rsidR="006241D7" w:rsidRPr="00BF249F" w:rsidRDefault="0030349B" w:rsidP="004A2945">
      <w:pPr>
        <w:pStyle w:val="CVChapterBodyCopy"/>
      </w:pPr>
      <w:r w:rsidRPr="00BF249F">
        <w:t>V</w:t>
      </w:r>
      <w:r w:rsidR="009F0B80" w:rsidRPr="00BF249F">
        <w:t>iew</w:t>
      </w:r>
      <w:r w:rsidR="00E7077D" w:rsidRPr="00BF249F">
        <w:t xml:space="preserve"> the roadmap of the geographical location within 200 meters in which the AC group is located.</w:t>
      </w:r>
    </w:p>
    <w:p w14:paraId="18C688F0" w14:textId="32C0A98F" w:rsidR="006241D7" w:rsidRPr="00BF249F" w:rsidRDefault="005B2B2C" w:rsidP="004A2945">
      <w:pPr>
        <w:pStyle w:val="CVHeading3"/>
      </w:pPr>
      <w:bookmarkStart w:id="73" w:name="_Toc32862629"/>
      <w:r w:rsidRPr="00BF249F">
        <w:t xml:space="preserve">AC </w:t>
      </w:r>
      <w:r w:rsidR="006241D7" w:rsidRPr="00BF249F">
        <w:t>Information Panel</w:t>
      </w:r>
      <w:r w:rsidR="006241D7" w:rsidRPr="00BF249F">
        <w:rPr>
          <w:rFonts w:cs="Calibri"/>
        </w:rPr>
        <w:t>–</w:t>
      </w:r>
      <w:bookmarkStart w:id="74" w:name="SatelliteViewbutton"/>
      <w:r w:rsidR="006241D7" w:rsidRPr="00BF249F">
        <w:t>Satellite View button</w:t>
      </w:r>
      <w:bookmarkEnd w:id="73"/>
      <w:bookmarkEnd w:id="74"/>
    </w:p>
    <w:p w14:paraId="078DDB80" w14:textId="55EDEDE6" w:rsidR="00E7077D" w:rsidRPr="00BF249F" w:rsidRDefault="00E7077D" w:rsidP="00A55C80">
      <w:pPr>
        <w:pStyle w:val="ListNumber"/>
        <w:numPr>
          <w:ilvl w:val="0"/>
          <w:numId w:val="43"/>
        </w:numPr>
      </w:pPr>
      <w:r w:rsidRPr="00BF249F">
        <w:t xml:space="preserve">Select the </w:t>
      </w:r>
      <w:r w:rsidRPr="00BF249F">
        <w:rPr>
          <w:b/>
        </w:rPr>
        <w:t>Satellite View</w:t>
      </w:r>
      <w:r w:rsidRPr="00BF249F">
        <w:t xml:space="preserve"> button in the information panel.</w:t>
      </w:r>
    </w:p>
    <w:p w14:paraId="3741286D" w14:textId="5A047DE9" w:rsidR="006241D7" w:rsidRPr="00BF249F" w:rsidRDefault="00A32858" w:rsidP="006241D7">
      <w:pPr>
        <w:pStyle w:val="CVFigure"/>
      </w:pPr>
      <w:r w:rsidRPr="00BF249F">
        <w:drawing>
          <wp:inline distT="0" distB="0" distL="0" distR="0" wp14:anchorId="795F31FA" wp14:editId="595DBCD1">
            <wp:extent cx="5112385" cy="2410039"/>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GMV 5 Fig 70 AC GROUP INFORMATION PANEL–SATELLITE VIEW BUTTON.png"/>
                    <pic:cNvPicPr/>
                  </pic:nvPicPr>
                  <pic:blipFill>
                    <a:blip r:embed="rId241">
                      <a:extLst>
                        <a:ext uri="{28A0092B-C50C-407E-A947-70E740481C1C}">
                          <a14:useLocalDpi xmlns:a14="http://schemas.microsoft.com/office/drawing/2010/main" val="0"/>
                        </a:ext>
                      </a:extLst>
                    </a:blip>
                    <a:stretch>
                      <a:fillRect/>
                    </a:stretch>
                  </pic:blipFill>
                  <pic:spPr>
                    <a:xfrm>
                      <a:off x="0" y="0"/>
                      <a:ext cx="5124770" cy="2415878"/>
                    </a:xfrm>
                    <a:prstGeom prst="rect">
                      <a:avLst/>
                    </a:prstGeom>
                  </pic:spPr>
                </pic:pic>
              </a:graphicData>
            </a:graphic>
          </wp:inline>
        </w:drawing>
      </w:r>
    </w:p>
    <w:p w14:paraId="59B8A84D" w14:textId="15EF01EE" w:rsidR="006241D7" w:rsidRPr="00BF249F" w:rsidRDefault="00434AB1" w:rsidP="006241D7">
      <w:pPr>
        <w:pStyle w:val="CVFigureCaption"/>
      </w:pPr>
      <w:r w:rsidRPr="00BF249F">
        <w:t>AC group information panel–Satellite View button</w:t>
      </w:r>
    </w:p>
    <w:p w14:paraId="74FAFE4A" w14:textId="15C7024D" w:rsidR="00E7077D" w:rsidRPr="00BF249F" w:rsidRDefault="00E7077D" w:rsidP="004A2945">
      <w:pPr>
        <w:pStyle w:val="CVChapterBodyCopy"/>
      </w:pPr>
      <w:r w:rsidRPr="00BF249F">
        <w:lastRenderedPageBreak/>
        <w:t>You can view the satellite map of the geographical location within 20 meters in which the AC group is located.</w:t>
      </w:r>
    </w:p>
    <w:p w14:paraId="0C55C6C2" w14:textId="54B31D29" w:rsidR="0091112F" w:rsidRPr="00BF249F" w:rsidRDefault="0091112F" w:rsidP="0091112F">
      <w:pPr>
        <w:pStyle w:val="ListNumber"/>
      </w:pPr>
      <w:r w:rsidRPr="00BF249F">
        <w:t>Select the Toggle Full Screen icon to vie</w:t>
      </w:r>
      <w:r w:rsidR="004A2945" w:rsidRPr="00BF249F">
        <w:t>w the full</w:t>
      </w:r>
      <w:r w:rsidR="002E7955" w:rsidRPr="00BF249F">
        <w:t>-</w:t>
      </w:r>
      <w:r w:rsidR="004A2945" w:rsidRPr="00BF249F">
        <w:t>screen mode. S</w:t>
      </w:r>
      <w:r w:rsidRPr="00BF249F">
        <w:t>elect the same button to exit the full</w:t>
      </w:r>
      <w:r w:rsidR="002E7955" w:rsidRPr="00BF249F">
        <w:t>-</w:t>
      </w:r>
      <w:r w:rsidRPr="00BF249F">
        <w:t>screen view.</w:t>
      </w:r>
    </w:p>
    <w:p w14:paraId="51B6B8BF" w14:textId="77777777" w:rsidR="0091112F" w:rsidRPr="00BF249F" w:rsidRDefault="0091112F" w:rsidP="0091112F">
      <w:pPr>
        <w:pStyle w:val="ListNumber"/>
      </w:pPr>
      <w:r w:rsidRPr="00BF249F">
        <w:t>Select the Magnification icon to zoom in (+) the size of the map layout, or to zoom out (</w:t>
      </w:r>
      <w:r w:rsidRPr="00BF249F">
        <w:rPr>
          <w:rFonts w:cs="Calibri"/>
        </w:rPr>
        <w:t>–</w:t>
      </w:r>
      <w:r w:rsidRPr="00BF249F">
        <w:t>) the size of the map layout.</w:t>
      </w:r>
    </w:p>
    <w:p w14:paraId="69DA6109" w14:textId="2D76292B" w:rsidR="0091112F" w:rsidRPr="00BF249F" w:rsidRDefault="0091112F" w:rsidP="00283557">
      <w:pPr>
        <w:pStyle w:val="ListNumber"/>
      </w:pPr>
      <w:r w:rsidRPr="00BF249F">
        <w:t>Select the Pegman icon to zoom into the street view imagery.</w:t>
      </w:r>
      <w:r w:rsidR="00283557" w:rsidRPr="00BF249F">
        <w:t xml:space="preserve"> Care teams can walk through a street</w:t>
      </w:r>
      <w:r w:rsidR="0080189B" w:rsidRPr="00BF249F">
        <w:t>-</w:t>
      </w:r>
      <w:r w:rsidR="00283557" w:rsidRPr="00BF249F">
        <w:t>level view to understand geographic conditions and help with care navigation.</w:t>
      </w:r>
    </w:p>
    <w:p w14:paraId="709DB5D3" w14:textId="40CEBE1C" w:rsidR="00E9412A" w:rsidRPr="00BF249F" w:rsidRDefault="007156FF" w:rsidP="00E9412A">
      <w:pPr>
        <w:pStyle w:val="CVFigure"/>
      </w:pPr>
      <w:r w:rsidRPr="00BF249F">
        <w:drawing>
          <wp:inline distT="0" distB="0" distL="0" distR="0" wp14:anchorId="56601070" wp14:editId="7C217451">
            <wp:extent cx="5255812" cy="2492861"/>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GMV 6 Fig 71 Pegman Icon.png"/>
                    <pic:cNvPicPr/>
                  </pic:nvPicPr>
                  <pic:blipFill>
                    <a:blip r:embed="rId242">
                      <a:extLst>
                        <a:ext uri="{28A0092B-C50C-407E-A947-70E740481C1C}">
                          <a14:useLocalDpi xmlns:a14="http://schemas.microsoft.com/office/drawing/2010/main" val="0"/>
                        </a:ext>
                      </a:extLst>
                    </a:blip>
                    <a:stretch>
                      <a:fillRect/>
                    </a:stretch>
                  </pic:blipFill>
                  <pic:spPr>
                    <a:xfrm>
                      <a:off x="0" y="0"/>
                      <a:ext cx="5261894" cy="2495746"/>
                    </a:xfrm>
                    <a:prstGeom prst="rect">
                      <a:avLst/>
                    </a:prstGeom>
                  </pic:spPr>
                </pic:pic>
              </a:graphicData>
            </a:graphic>
          </wp:inline>
        </w:drawing>
      </w:r>
    </w:p>
    <w:p w14:paraId="3C0F5456" w14:textId="448F5074" w:rsidR="00E9412A" w:rsidRPr="00BF249F" w:rsidRDefault="0091112F" w:rsidP="00331E3B">
      <w:pPr>
        <w:pStyle w:val="CVFigureCaption"/>
        <w:tabs>
          <w:tab w:val="left" w:pos="1134"/>
        </w:tabs>
      </w:pPr>
      <w:r w:rsidRPr="00BF249F">
        <w:t>Pegman Icon</w:t>
      </w:r>
    </w:p>
    <w:p w14:paraId="5A251FFF" w14:textId="64779321" w:rsidR="00E9412A" w:rsidRPr="00BF249F" w:rsidRDefault="009F0B80" w:rsidP="009F0B80">
      <w:pPr>
        <w:pStyle w:val="ListNumber"/>
      </w:pPr>
      <w:r w:rsidRPr="00BF249F">
        <w:t xml:space="preserve">Drag the Pegman icon from the lower-right corner of the map and place the icon at the </w:t>
      </w:r>
      <w:r w:rsidR="0030349B" w:rsidRPr="00BF249F">
        <w:t xml:space="preserve">desired </w:t>
      </w:r>
      <w:r w:rsidRPr="00BF249F">
        <w:t xml:space="preserve">site </w:t>
      </w:r>
      <w:r w:rsidR="0030349B" w:rsidRPr="00BF249F">
        <w:t>to zoom into</w:t>
      </w:r>
      <w:r w:rsidRPr="00BF249F">
        <w:t xml:space="preserve"> the street view</w:t>
      </w:r>
      <w:r w:rsidR="0030349B" w:rsidRPr="00BF249F">
        <w:t xml:space="preserve"> imagery</w:t>
      </w:r>
      <w:r w:rsidRPr="00BF249F">
        <w:t>.</w:t>
      </w:r>
    </w:p>
    <w:p w14:paraId="34C56D09" w14:textId="69F5C45E" w:rsidR="00E9412A" w:rsidRPr="00BF249F" w:rsidRDefault="004415EA" w:rsidP="00E9412A">
      <w:pPr>
        <w:pStyle w:val="CVFigure"/>
      </w:pPr>
      <w:r w:rsidRPr="00BF249F">
        <w:drawing>
          <wp:inline distT="0" distB="0" distL="0" distR="0" wp14:anchorId="147B3513" wp14:editId="2A7831D3">
            <wp:extent cx="5168348" cy="2451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MV 7 Fig 72 Streetview.png"/>
                    <pic:cNvPicPr/>
                  </pic:nvPicPr>
                  <pic:blipFill>
                    <a:blip r:embed="rId243">
                      <a:extLst>
                        <a:ext uri="{28A0092B-C50C-407E-A947-70E740481C1C}">
                          <a14:useLocalDpi xmlns:a14="http://schemas.microsoft.com/office/drawing/2010/main" val="0"/>
                        </a:ext>
                      </a:extLst>
                    </a:blip>
                    <a:stretch>
                      <a:fillRect/>
                    </a:stretch>
                  </pic:blipFill>
                  <pic:spPr>
                    <a:xfrm>
                      <a:off x="0" y="0"/>
                      <a:ext cx="5172093" cy="2453152"/>
                    </a:xfrm>
                    <a:prstGeom prst="rect">
                      <a:avLst/>
                    </a:prstGeom>
                  </pic:spPr>
                </pic:pic>
              </a:graphicData>
            </a:graphic>
          </wp:inline>
        </w:drawing>
      </w:r>
    </w:p>
    <w:p w14:paraId="2D606DBD" w14:textId="7A34471E" w:rsidR="00E9412A" w:rsidRPr="00BF249F" w:rsidRDefault="009F0B80" w:rsidP="00331E3B">
      <w:pPr>
        <w:pStyle w:val="CVFigureCaption"/>
        <w:tabs>
          <w:tab w:val="left" w:pos="993"/>
          <w:tab w:val="left" w:pos="1134"/>
        </w:tabs>
      </w:pPr>
      <w:r w:rsidRPr="00BF249F">
        <w:t>Street View</w:t>
      </w:r>
    </w:p>
    <w:p w14:paraId="2FB1588B" w14:textId="3109ABA3" w:rsidR="00E9412A" w:rsidRPr="00BF249F" w:rsidRDefault="009F0B80" w:rsidP="002C40E9">
      <w:pPr>
        <w:pStyle w:val="ListNumber"/>
      </w:pPr>
      <w:r w:rsidRPr="00BF249F">
        <w:lastRenderedPageBreak/>
        <w:t>Use the navigation arrows to move back and forth in the street view.</w:t>
      </w:r>
    </w:p>
    <w:p w14:paraId="5B0A6168" w14:textId="14276C31" w:rsidR="0030349B" w:rsidRPr="00BF249F" w:rsidRDefault="00E43CD8" w:rsidP="002C40E9">
      <w:pPr>
        <w:pStyle w:val="ListNumber"/>
      </w:pPr>
      <w:r w:rsidRPr="00BF249F">
        <w:t>Select</w:t>
      </w:r>
      <w:r w:rsidR="0030349B" w:rsidRPr="00BF249F">
        <w:t xml:space="preserve"> the Compass button to rotate the street view</w:t>
      </w:r>
      <w:r w:rsidRPr="00BF249F">
        <w:t>.</w:t>
      </w:r>
    </w:p>
    <w:p w14:paraId="5DDADF10" w14:textId="44FC3899" w:rsidR="00E43CD8" w:rsidRPr="00BF249F" w:rsidRDefault="00E43CD8" w:rsidP="002C40E9">
      <w:pPr>
        <w:pStyle w:val="ListNumber"/>
      </w:pPr>
      <w:r w:rsidRPr="00BF249F">
        <w:t>Select the Exit arrow to exit the street imagery view.</w:t>
      </w:r>
    </w:p>
    <w:p w14:paraId="5982F7F1" w14:textId="6E23153C" w:rsidR="00AF6DAA" w:rsidRPr="00BF249F" w:rsidRDefault="00AF6DAA" w:rsidP="00AF6DAA">
      <w:pPr>
        <w:pStyle w:val="CVHeading3"/>
        <w:tabs>
          <w:tab w:val="num" w:pos="709"/>
        </w:tabs>
      </w:pPr>
      <w:bookmarkStart w:id="75" w:name="_Toc32862630"/>
      <w:r w:rsidRPr="00BF249F">
        <w:t>Search Feature</w:t>
      </w:r>
      <w:bookmarkEnd w:id="75"/>
    </w:p>
    <w:p w14:paraId="6106623B" w14:textId="3A5782E2" w:rsidR="00AF6DAA" w:rsidRPr="00BF249F" w:rsidRDefault="00AF6DAA" w:rsidP="00AF6DAA">
      <w:pPr>
        <w:pStyle w:val="CVChapterBodyCopy"/>
      </w:pPr>
      <w:r w:rsidRPr="00BF249F">
        <w:t xml:space="preserve">Follow these steps to </w:t>
      </w:r>
      <w:r w:rsidR="005E6528" w:rsidRPr="00BF249F">
        <w:t xml:space="preserve">perform a </w:t>
      </w:r>
      <w:hyperlink w:anchor="_How_to_Perform" w:history="1">
        <w:r w:rsidR="005E6528" w:rsidRPr="00BF249F">
          <w:rPr>
            <w:rStyle w:val="Hyperlink"/>
            <w:rFonts w:cstheme="minorBidi"/>
          </w:rPr>
          <w:t>local search</w:t>
        </w:r>
      </w:hyperlink>
      <w:r w:rsidR="005E6528" w:rsidRPr="00BF249F">
        <w:t xml:space="preserve"> of a</w:t>
      </w:r>
      <w:r w:rsidRPr="00BF249F">
        <w:t xml:space="preserve"> patient, or a location</w:t>
      </w:r>
      <w:r w:rsidR="005E6528" w:rsidRPr="00BF249F">
        <w:t>,</w:t>
      </w:r>
      <w:r w:rsidRPr="00BF249F">
        <w:t xml:space="preserve"> or a group</w:t>
      </w:r>
      <w:r w:rsidR="005E6528" w:rsidRPr="00BF249F">
        <w:t>,</w:t>
      </w:r>
      <w:r w:rsidRPr="00BF249F">
        <w:t xml:space="preserve"> in the Geomap View.</w:t>
      </w:r>
    </w:p>
    <w:p w14:paraId="4CF35636" w14:textId="77777777" w:rsidR="00AF6DAA" w:rsidRPr="00BF249F" w:rsidRDefault="00AF6DAA" w:rsidP="00A55C80">
      <w:pPr>
        <w:pStyle w:val="ListNumber"/>
        <w:numPr>
          <w:ilvl w:val="0"/>
          <w:numId w:val="47"/>
        </w:numPr>
      </w:pPr>
      <w:r w:rsidRPr="00BF249F">
        <w:t xml:space="preserve">In the Geomap View, select the </w:t>
      </w:r>
      <w:r w:rsidRPr="00BF249F">
        <w:rPr>
          <w:b/>
        </w:rPr>
        <w:t>Search</w:t>
      </w:r>
      <w:r w:rsidRPr="00BF249F">
        <w:t xml:space="preserve"> icon </w:t>
      </w:r>
      <w:r w:rsidRPr="00BF249F">
        <w:object w:dxaOrig="585" w:dyaOrig="630" w14:anchorId="3538D9C0">
          <v:shape id="_x0000_i1093" type="#_x0000_t75" style="width:18pt;height:18pt;mso-wrap-distance-left:2.85pt;mso-wrap-distance-right:2.85pt" o:ole="" o:allowoverlap="f">
            <v:imagedata r:id="rId73" o:title=""/>
          </v:shape>
          <o:OLEObject Type="Embed" ProgID="PBrush" ShapeID="_x0000_i1093" DrawAspect="Content" ObjectID="_1643535617" r:id="rId244"/>
        </w:object>
      </w:r>
      <w:r w:rsidRPr="00BF249F">
        <w:t xml:space="preserve"> on the header bar.</w:t>
      </w:r>
    </w:p>
    <w:p w14:paraId="2E3F3B39" w14:textId="4395DC2E" w:rsidR="00AF6DAA" w:rsidRPr="00BF249F" w:rsidRDefault="00AF6DAA" w:rsidP="00AF6DAA">
      <w:pPr>
        <w:pStyle w:val="ListNumber"/>
      </w:pPr>
      <w:r w:rsidRPr="00BF249F">
        <w:t xml:space="preserve">Enter the keyword to search for the details in the </w:t>
      </w:r>
      <w:r w:rsidRPr="00BF249F">
        <w:rPr>
          <w:b/>
        </w:rPr>
        <w:t>Keyword search</w:t>
      </w:r>
      <w:r w:rsidRPr="00BF249F">
        <w:t xml:space="preserve"> box. You can enter the group names under AC, PAC or CC, location names, patient-first name, patient-last name, MPI, Bed ID, Risk group</w:t>
      </w:r>
      <w:r w:rsidR="0080189B" w:rsidRPr="00BF249F">
        <w:t>,</w:t>
      </w:r>
      <w:r w:rsidRPr="00BF249F">
        <w:t xml:space="preserve"> among others.</w:t>
      </w:r>
    </w:p>
    <w:p w14:paraId="4ACFB8DF" w14:textId="77777777" w:rsidR="00AF6DAA" w:rsidRPr="00BF249F" w:rsidRDefault="00AF6DAA" w:rsidP="00AF6DAA">
      <w:pPr>
        <w:pStyle w:val="ListNumber"/>
      </w:pPr>
      <w:r w:rsidRPr="00BF249F">
        <w:t xml:space="preserve">Select the </w:t>
      </w:r>
      <w:r w:rsidRPr="00BF249F">
        <w:rPr>
          <w:b/>
        </w:rPr>
        <w:t>Search</w:t>
      </w:r>
      <w:r w:rsidRPr="00BF249F">
        <w:t xml:space="preserve"> button on the header bar. The AC group, PAC location, or CC patient markers display in the Geomap view based on the search attribute that you enter.</w:t>
      </w:r>
    </w:p>
    <w:p w14:paraId="1DF42193" w14:textId="77777777" w:rsidR="00AF6DAA" w:rsidRPr="00BF249F" w:rsidRDefault="00AF6DAA" w:rsidP="00AF6DAA">
      <w:pPr>
        <w:pStyle w:val="CVChapterBodyCopy"/>
      </w:pPr>
      <w:r w:rsidRPr="00BF249F">
        <w:t>For example, if the search attribute is the patient name, and if the patient is located in a group under AC, then the AC group marker displays.</w:t>
      </w:r>
    </w:p>
    <w:p w14:paraId="39B8C0B8" w14:textId="7D82F53F" w:rsidR="00AF6DAA" w:rsidRPr="00BF249F" w:rsidRDefault="009F2191" w:rsidP="00AF6DAA">
      <w:pPr>
        <w:pStyle w:val="CVFigure"/>
      </w:pPr>
      <w:r w:rsidRPr="00BF249F">
        <w:drawing>
          <wp:inline distT="0" distB="0" distL="0" distR="0" wp14:anchorId="24076A00" wp14:editId="601C42CB">
            <wp:extent cx="5184140" cy="249606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V 8 Fig 73 Geomao Layout Search Feature.png"/>
                    <pic:cNvPicPr/>
                  </pic:nvPicPr>
                  <pic:blipFill>
                    <a:blip r:embed="rId245">
                      <a:extLst>
                        <a:ext uri="{28A0092B-C50C-407E-A947-70E740481C1C}">
                          <a14:useLocalDpi xmlns:a14="http://schemas.microsoft.com/office/drawing/2010/main" val="0"/>
                        </a:ext>
                      </a:extLst>
                    </a:blip>
                    <a:stretch>
                      <a:fillRect/>
                    </a:stretch>
                  </pic:blipFill>
                  <pic:spPr>
                    <a:xfrm>
                      <a:off x="0" y="0"/>
                      <a:ext cx="5204307" cy="2505778"/>
                    </a:xfrm>
                    <a:prstGeom prst="rect">
                      <a:avLst/>
                    </a:prstGeom>
                  </pic:spPr>
                </pic:pic>
              </a:graphicData>
            </a:graphic>
          </wp:inline>
        </w:drawing>
      </w:r>
    </w:p>
    <w:p w14:paraId="7FC63525" w14:textId="465679E2" w:rsidR="00AF6DAA" w:rsidRPr="00BF249F" w:rsidRDefault="00434AB1" w:rsidP="00331E3B">
      <w:pPr>
        <w:pStyle w:val="CVFigureCaption"/>
        <w:tabs>
          <w:tab w:val="left" w:pos="1134"/>
        </w:tabs>
      </w:pPr>
      <w:r w:rsidRPr="00BF249F">
        <w:t>Geomap layout–Search feature</w:t>
      </w:r>
    </w:p>
    <w:p w14:paraId="71F1D8A1" w14:textId="77777777" w:rsidR="00AF6DAA" w:rsidRPr="00BF249F" w:rsidRDefault="00AF6DAA" w:rsidP="00AF6DAA">
      <w:pPr>
        <w:pStyle w:val="ListNumber"/>
      </w:pPr>
      <w:r w:rsidRPr="00BF249F">
        <w:t>Select the marker to open the information panel.</w:t>
      </w:r>
    </w:p>
    <w:p w14:paraId="661092FE" w14:textId="644FCD2A" w:rsidR="00AF6DAA" w:rsidRPr="00BF249F" w:rsidRDefault="00B93F03" w:rsidP="00B93F03">
      <w:pPr>
        <w:pStyle w:val="ListNumber"/>
      </w:pPr>
      <w:r w:rsidRPr="00BF249F">
        <w:t xml:space="preserve">Select the </w:t>
      </w:r>
      <w:r w:rsidRPr="00BF249F">
        <w:rPr>
          <w:b/>
        </w:rPr>
        <w:t>Bed View</w:t>
      </w:r>
      <w:r w:rsidRPr="00BF249F">
        <w:t xml:space="preserve"> button in the information panel.</w:t>
      </w:r>
      <w:r w:rsidR="00434AB1" w:rsidRPr="00BF249F">
        <w:t xml:space="preserve"> The bed view layout opens.</w:t>
      </w:r>
    </w:p>
    <w:p w14:paraId="24E419E1" w14:textId="77777777" w:rsidR="00AF6DAA" w:rsidRPr="00BF249F" w:rsidRDefault="00AF6DAA" w:rsidP="00AF6DAA">
      <w:pPr>
        <w:pStyle w:val="CVFigure"/>
      </w:pPr>
      <w:r w:rsidRPr="00BF249F">
        <w:lastRenderedPageBreak/>
        <w:drawing>
          <wp:inline distT="0" distB="0" distL="0" distR="0" wp14:anchorId="4F592CC5" wp14:editId="373B491A">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46">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BF249F" w:rsidRDefault="00434AB1" w:rsidP="00331E3B">
      <w:pPr>
        <w:pStyle w:val="CVFigureCaption"/>
        <w:tabs>
          <w:tab w:val="left" w:pos="1276"/>
        </w:tabs>
      </w:pPr>
      <w:r w:rsidRPr="00BF249F">
        <w:t>Bed View layout</w:t>
      </w:r>
    </w:p>
    <w:p w14:paraId="654C1989" w14:textId="4C8E8136" w:rsidR="00AF6DAA" w:rsidRPr="00BF249F" w:rsidRDefault="00AF6DAA" w:rsidP="00AF6DAA">
      <w:pPr>
        <w:pStyle w:val="CVChapterBodyCopy"/>
      </w:pPr>
      <w:r w:rsidRPr="00BF249F">
        <w:t>Coreo View filters the information based on the search attribute and displays only the relevant data in the Bed View layout.</w:t>
      </w:r>
    </w:p>
    <w:p w14:paraId="11FFD8E0" w14:textId="59F494E2" w:rsidR="00B93F03" w:rsidRPr="00BF249F" w:rsidRDefault="00B93F03" w:rsidP="00B93F03">
      <w:pPr>
        <w:pStyle w:val="ListNumber"/>
      </w:pPr>
      <w:r w:rsidRPr="00BF249F">
        <w:t xml:space="preserve">Similarly, select the </w:t>
      </w:r>
      <w:r w:rsidRPr="00BF249F">
        <w:rPr>
          <w:b/>
        </w:rPr>
        <w:t>Prioritized View</w:t>
      </w:r>
      <w:r w:rsidRPr="00BF249F">
        <w:t xml:space="preserve"> button in the information panel in the Geomap view.</w:t>
      </w:r>
    </w:p>
    <w:p w14:paraId="337C8E5D" w14:textId="66A13BE8" w:rsidR="00AF6DAA" w:rsidRPr="00BF249F" w:rsidRDefault="008C0CDA" w:rsidP="00AF6DAA">
      <w:pPr>
        <w:pStyle w:val="CVFigure"/>
      </w:pPr>
      <w:r w:rsidRPr="00BF249F">
        <w:drawing>
          <wp:inline distT="0" distB="0" distL="0" distR="0" wp14:anchorId="52842AB7" wp14:editId="78703EBD">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47">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BF249F" w:rsidRDefault="00434AB1" w:rsidP="00331E3B">
      <w:pPr>
        <w:pStyle w:val="CVFigureCaption"/>
        <w:tabs>
          <w:tab w:val="left" w:pos="1134"/>
        </w:tabs>
      </w:pPr>
      <w:r w:rsidRPr="00BF249F">
        <w:t>Prioritized View layout</w:t>
      </w:r>
    </w:p>
    <w:p w14:paraId="37F9A863" w14:textId="38B28559" w:rsidR="00455117" w:rsidRPr="00BF249F" w:rsidRDefault="00455117" w:rsidP="008C0CDA">
      <w:pPr>
        <w:pStyle w:val="CVChapterBodyCopy"/>
      </w:pPr>
      <w:r w:rsidRPr="00BF249F">
        <w:t>The pati</w:t>
      </w:r>
      <w:r w:rsidR="007F3F4B" w:rsidRPr="00BF249F">
        <w:t>ent records i</w:t>
      </w:r>
      <w:r w:rsidRPr="00BF249F">
        <w:t xml:space="preserve">n the Prioritized View show based on the sorting attribute, start date, end date, and duration. The default sorting attribute being the </w:t>
      </w:r>
      <w:r w:rsidRPr="00BF249F">
        <w:rPr>
          <w:b/>
        </w:rPr>
        <w:t>Most</w:t>
      </w:r>
      <w:r w:rsidRPr="00BF249F">
        <w:t xml:space="preserve"> </w:t>
      </w:r>
      <w:r w:rsidRPr="00BF249F">
        <w:rPr>
          <w:b/>
        </w:rPr>
        <w:t>Inpatient</w:t>
      </w:r>
      <w:r w:rsidRPr="00BF249F">
        <w:t xml:space="preserve"> </w:t>
      </w:r>
      <w:r w:rsidRPr="00BF249F">
        <w:rPr>
          <w:b/>
        </w:rPr>
        <w:t>Admissions</w:t>
      </w:r>
      <w:r w:rsidRPr="00BF249F">
        <w:t xml:space="preserve">, the </w:t>
      </w:r>
      <w:r w:rsidRPr="00BF249F">
        <w:rPr>
          <w:b/>
        </w:rPr>
        <w:t>Start</w:t>
      </w:r>
      <w:r w:rsidRPr="00BF249F">
        <w:t xml:space="preserve"> </w:t>
      </w:r>
      <w:r w:rsidRPr="00BF249F">
        <w:rPr>
          <w:b/>
        </w:rPr>
        <w:t>Date</w:t>
      </w:r>
      <w:r w:rsidRPr="00BF249F">
        <w:t xml:space="preserve"> and the </w:t>
      </w:r>
      <w:r w:rsidRPr="00BF249F">
        <w:rPr>
          <w:b/>
        </w:rPr>
        <w:t>End</w:t>
      </w:r>
      <w:r w:rsidRPr="00BF249F">
        <w:t xml:space="preserve"> </w:t>
      </w:r>
      <w:r w:rsidRPr="00BF249F">
        <w:rPr>
          <w:b/>
        </w:rPr>
        <w:t>Date</w:t>
      </w:r>
      <w:r w:rsidRPr="00BF249F">
        <w:t xml:space="preserve"> being the current date, and </w:t>
      </w:r>
      <w:r w:rsidRPr="00BF249F">
        <w:rPr>
          <w:b/>
        </w:rPr>
        <w:t>6M</w:t>
      </w:r>
      <w:r w:rsidRPr="00BF249F">
        <w:t xml:space="preserve"> the default duration for which the patient records are displayed.</w:t>
      </w:r>
    </w:p>
    <w:p w14:paraId="0BA782C4" w14:textId="6CAA77C3" w:rsidR="00E9412A" w:rsidRPr="00BF249F" w:rsidRDefault="00606B99" w:rsidP="004A2945">
      <w:pPr>
        <w:pStyle w:val="Heading2"/>
        <w:tabs>
          <w:tab w:val="clear" w:pos="450"/>
          <w:tab w:val="clear" w:pos="720"/>
          <w:tab w:val="num" w:pos="567"/>
        </w:tabs>
        <w:ind w:left="567" w:hanging="567"/>
      </w:pPr>
      <w:bookmarkStart w:id="76" w:name="_Toc32862631"/>
      <w:r w:rsidRPr="00BF249F">
        <w:lastRenderedPageBreak/>
        <w:t>Post-Acute Care</w:t>
      </w:r>
      <w:bookmarkEnd w:id="76"/>
    </w:p>
    <w:p w14:paraId="2FAE4F81" w14:textId="77777777" w:rsidR="00606B99" w:rsidRPr="00BF249F" w:rsidRDefault="00606B99" w:rsidP="00A55C80">
      <w:pPr>
        <w:pStyle w:val="ListNumber"/>
        <w:numPr>
          <w:ilvl w:val="0"/>
          <w:numId w:val="44"/>
        </w:numPr>
      </w:pPr>
      <w:r w:rsidRPr="00BF249F">
        <w:t xml:space="preserve">On the home page, select the </w:t>
      </w:r>
      <w:r w:rsidRPr="00BF249F">
        <w:rPr>
          <w:b/>
        </w:rPr>
        <w:t>Geomap View</w:t>
      </w:r>
      <w:r w:rsidRPr="00BF249F">
        <w:t xml:space="preserve"> button on the header bar to display the Geomap View layout.</w:t>
      </w:r>
    </w:p>
    <w:p w14:paraId="4D2CDCE8" w14:textId="324F3959" w:rsidR="00606B99" w:rsidRPr="00BF249F" w:rsidRDefault="00606B99" w:rsidP="00606B99">
      <w:pPr>
        <w:pStyle w:val="ListNumber"/>
      </w:pPr>
      <w:r w:rsidRPr="00BF249F">
        <w:t xml:space="preserve">Click the </w:t>
      </w:r>
      <w:r w:rsidRPr="00BF249F">
        <w:rPr>
          <w:b/>
        </w:rPr>
        <w:t>Geomap Settings</w:t>
      </w:r>
      <w:r w:rsidRPr="00BF249F">
        <w:t xml:space="preserve"> button to open the </w:t>
      </w:r>
      <w:r w:rsidRPr="00BF249F">
        <w:rPr>
          <w:b/>
        </w:rPr>
        <w:t>Geomap Settings</w:t>
      </w:r>
      <w:r w:rsidRPr="00BF249F">
        <w:t xml:space="preserve"> pane.</w:t>
      </w:r>
    </w:p>
    <w:p w14:paraId="2457DE34" w14:textId="48C11D6D" w:rsidR="00862E39" w:rsidRPr="00BF249F" w:rsidRDefault="00862E39" w:rsidP="00606B99">
      <w:pPr>
        <w:pStyle w:val="ListNumber"/>
      </w:pPr>
      <w:r w:rsidRPr="00BF249F">
        <w:t xml:space="preserve">Select the </w:t>
      </w:r>
      <w:r w:rsidRPr="00BF249F">
        <w:rPr>
          <w:b/>
        </w:rPr>
        <w:t>Post-Acute Care</w:t>
      </w:r>
      <w:r w:rsidRPr="00BF249F">
        <w:t xml:space="preserve"> </w:t>
      </w:r>
      <w:r w:rsidR="001A4D4E" w:rsidRPr="00BF249F">
        <w:t xml:space="preserve">check </w:t>
      </w:r>
      <w:r w:rsidR="001C6AB5" w:rsidRPr="00BF249F">
        <w:t>box if not already selected.</w:t>
      </w:r>
      <w:r w:rsidR="00A029E3" w:rsidRPr="00BF249F">
        <w:t xml:space="preserve"> </w:t>
      </w:r>
      <w:r w:rsidR="001A4D4E" w:rsidRPr="00BF249F">
        <w:t>T</w:t>
      </w:r>
      <w:r w:rsidR="00A029E3" w:rsidRPr="00BF249F">
        <w:t>he PAC locations are plotted as location markers and not the PAC group names.</w:t>
      </w:r>
    </w:p>
    <w:p w14:paraId="62C16EB8" w14:textId="4670BB67" w:rsidR="00606B99" w:rsidRPr="00BF249F" w:rsidRDefault="00E20A08" w:rsidP="00090E2A">
      <w:pPr>
        <w:pStyle w:val="CVFigure"/>
      </w:pPr>
      <w:r w:rsidRPr="00BF249F">
        <w:rPr>
          <w:sz w:val="16"/>
          <w:szCs w:val="16"/>
        </w:rPr>
        <w:drawing>
          <wp:inline distT="0" distB="0" distL="0" distR="0" wp14:anchorId="6DD239C1" wp14:editId="0523BFC4">
            <wp:extent cx="5196840" cy="250218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V 9 Fig 76 Geomao Layout PAC Information Panel.png"/>
                    <pic:cNvPicPr/>
                  </pic:nvPicPr>
                  <pic:blipFill>
                    <a:blip r:embed="rId248">
                      <a:extLst>
                        <a:ext uri="{28A0092B-C50C-407E-A947-70E740481C1C}">
                          <a14:useLocalDpi xmlns:a14="http://schemas.microsoft.com/office/drawing/2010/main" val="0"/>
                        </a:ext>
                      </a:extLst>
                    </a:blip>
                    <a:stretch>
                      <a:fillRect/>
                    </a:stretch>
                  </pic:blipFill>
                  <pic:spPr>
                    <a:xfrm>
                      <a:off x="0" y="0"/>
                      <a:ext cx="5204023" cy="2505640"/>
                    </a:xfrm>
                    <a:prstGeom prst="rect">
                      <a:avLst/>
                    </a:prstGeom>
                  </pic:spPr>
                </pic:pic>
              </a:graphicData>
            </a:graphic>
          </wp:inline>
        </w:drawing>
      </w:r>
    </w:p>
    <w:p w14:paraId="7CE6C6F2" w14:textId="20B858AD" w:rsidR="00090E2A" w:rsidRPr="00BF249F" w:rsidRDefault="00434AB1" w:rsidP="00331E3B">
      <w:pPr>
        <w:pStyle w:val="CVFigureCaption"/>
        <w:tabs>
          <w:tab w:val="left" w:pos="993"/>
          <w:tab w:val="left" w:pos="1134"/>
        </w:tabs>
      </w:pPr>
      <w:r w:rsidRPr="00BF249F">
        <w:t>Geomap View layout–PAC information panel</w:t>
      </w:r>
    </w:p>
    <w:p w14:paraId="48620203" w14:textId="45CAB537" w:rsidR="00090E2A" w:rsidRPr="00BF249F" w:rsidRDefault="00090E2A" w:rsidP="00090E2A">
      <w:pPr>
        <w:pStyle w:val="ListNumber"/>
      </w:pPr>
      <w:r w:rsidRPr="00BF249F">
        <w:t>Select the PAC group</w:t>
      </w:r>
      <w:r w:rsidRPr="00BF249F">
        <w:rPr>
          <w:rFonts w:cs="Calibri"/>
        </w:rPr>
        <w:t>–</w:t>
      </w:r>
      <w:r w:rsidRPr="00BF249F">
        <w:t>location marker. The PAC group information panel opens as a small pop-up window.</w:t>
      </w:r>
    </w:p>
    <w:p w14:paraId="04528B2E" w14:textId="62A8E162" w:rsidR="002E77ED" w:rsidRPr="00BF249F" w:rsidRDefault="00351B15" w:rsidP="00876975">
      <w:pPr>
        <w:pStyle w:val="CVChapterBodyCopy"/>
      </w:pPr>
      <w:r w:rsidRPr="00BF249F">
        <w:t>For the PAC group, the g</w:t>
      </w:r>
      <w:r w:rsidR="002E77ED" w:rsidRPr="00BF249F">
        <w:t>eomap view displays as many PAC group location markers as many PAC locations in the Bed View.</w:t>
      </w:r>
    </w:p>
    <w:p w14:paraId="3E2F37FA" w14:textId="02B705DE" w:rsidR="00090E2A" w:rsidRPr="00BF249F" w:rsidRDefault="00FF573C" w:rsidP="00090E2A">
      <w:pPr>
        <w:pStyle w:val="CVFigure"/>
      </w:pPr>
      <w:r w:rsidRPr="00BF249F">
        <w:drawing>
          <wp:inline distT="0" distB="0" distL="0" distR="0" wp14:anchorId="4268BE7C" wp14:editId="47807348">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49">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BF249F" w:rsidRDefault="00434AB1" w:rsidP="00331E3B">
      <w:pPr>
        <w:pStyle w:val="CVFigureCaption"/>
        <w:tabs>
          <w:tab w:val="left" w:pos="1134"/>
        </w:tabs>
      </w:pPr>
      <w:r w:rsidRPr="00BF249F">
        <w:t>Bed View layout</w:t>
      </w:r>
      <w:r w:rsidR="00982BD8" w:rsidRPr="00BF249F">
        <w:t>-PAC locations</w:t>
      </w:r>
    </w:p>
    <w:p w14:paraId="57BD3B46" w14:textId="4F564C9D" w:rsidR="00A029E3" w:rsidRPr="00BF249F" w:rsidRDefault="00A029E3" w:rsidP="00876975">
      <w:pPr>
        <w:pStyle w:val="CVChapterBodyCopy"/>
        <w:rPr>
          <w:i/>
        </w:rPr>
      </w:pPr>
      <w:r w:rsidRPr="00BF249F">
        <w:rPr>
          <w:i/>
        </w:rPr>
        <w:lastRenderedPageBreak/>
        <w:t xml:space="preserve">For example, if </w:t>
      </w:r>
      <w:r w:rsidR="0080189B" w:rsidRPr="00BF249F">
        <w:rPr>
          <w:i/>
        </w:rPr>
        <w:t>five locations belong</w:t>
      </w:r>
      <w:r w:rsidRPr="00BF249F">
        <w:rPr>
          <w:i/>
        </w:rPr>
        <w:t xml:space="preserve"> to four different groups under Post-</w:t>
      </w:r>
      <w:r w:rsidR="00C7674C" w:rsidRPr="00BF249F">
        <w:rPr>
          <w:i/>
        </w:rPr>
        <w:t>Acute Care i</w:t>
      </w:r>
      <w:r w:rsidRPr="00BF249F">
        <w:rPr>
          <w:i/>
        </w:rPr>
        <w:t xml:space="preserve">n </w:t>
      </w:r>
      <w:r w:rsidR="00C7674C" w:rsidRPr="00BF249F">
        <w:rPr>
          <w:i/>
        </w:rPr>
        <w:t xml:space="preserve">the </w:t>
      </w:r>
      <w:r w:rsidRPr="00BF249F">
        <w:rPr>
          <w:i/>
        </w:rPr>
        <w:t>Bed View, you can view five PAC group</w:t>
      </w:r>
      <w:r w:rsidRPr="00BF249F">
        <w:rPr>
          <w:rFonts w:cs="Calibri"/>
          <w:i/>
        </w:rPr>
        <w:t>–</w:t>
      </w:r>
      <w:r w:rsidRPr="00BF249F">
        <w:rPr>
          <w:i/>
        </w:rPr>
        <w:t>location</w:t>
      </w:r>
      <w:r w:rsidR="00C7674C" w:rsidRPr="00BF249F">
        <w:rPr>
          <w:i/>
        </w:rPr>
        <w:t xml:space="preserve"> marker i</w:t>
      </w:r>
      <w:r w:rsidRPr="00BF249F">
        <w:rPr>
          <w:i/>
        </w:rPr>
        <w:t>n the Geomap View.</w:t>
      </w:r>
    </w:p>
    <w:p w14:paraId="30887C92" w14:textId="1AA7E23F" w:rsidR="007252DE" w:rsidRPr="00BF249F" w:rsidRDefault="007252DE" w:rsidP="00876975">
      <w:pPr>
        <w:pStyle w:val="CVChapterBodyCopy"/>
      </w:pPr>
      <w:r w:rsidRPr="00BF249F">
        <w:t xml:space="preserve">The PAC information panel is similar to the </w:t>
      </w:r>
      <w:hyperlink w:anchor="ACInfoPanel" w:history="1">
        <w:r w:rsidRPr="00BF249F">
          <w:rPr>
            <w:rStyle w:val="Hyperlink"/>
            <w:rFonts w:cstheme="minorBidi"/>
          </w:rPr>
          <w:t>AC information panel</w:t>
        </w:r>
      </w:hyperlink>
      <w:r w:rsidRPr="00BF249F">
        <w:t>, except that the location name and the location address display instead of the group name and group address.</w:t>
      </w:r>
    </w:p>
    <w:p w14:paraId="71C7B8AC" w14:textId="3AD238C7" w:rsidR="00A94101" w:rsidRPr="00BF249F" w:rsidRDefault="008F11FD" w:rsidP="00331E3B">
      <w:pPr>
        <w:pStyle w:val="CVHeading3"/>
        <w:tabs>
          <w:tab w:val="num" w:pos="567"/>
          <w:tab w:val="left" w:pos="709"/>
          <w:tab w:val="left" w:pos="851"/>
        </w:tabs>
      </w:pPr>
      <w:bookmarkStart w:id="77" w:name="_Toc32862632"/>
      <w:r w:rsidRPr="00BF249F">
        <w:t>P</w:t>
      </w:r>
      <w:r w:rsidR="00A94101" w:rsidRPr="00BF249F">
        <w:t>AC Information Panel</w:t>
      </w:r>
      <w:r w:rsidR="00A94101" w:rsidRPr="00BF249F">
        <w:rPr>
          <w:rFonts w:cs="Calibri"/>
        </w:rPr>
        <w:t>–</w:t>
      </w:r>
      <w:r w:rsidR="00A94101" w:rsidRPr="00BF249F">
        <w:t>Bed View button</w:t>
      </w:r>
      <w:bookmarkEnd w:id="77"/>
    </w:p>
    <w:p w14:paraId="16049A6B" w14:textId="56C8954D" w:rsidR="00A94101" w:rsidRPr="00BF249F" w:rsidRDefault="00A94101" w:rsidP="00A94101">
      <w:pPr>
        <w:pStyle w:val="CVChapterBodyCopy"/>
      </w:pPr>
      <w:r w:rsidRPr="00BF249F">
        <w:t>Follow these steps to drill down on a location name in the Bed View from the PAC information panel:</w:t>
      </w:r>
    </w:p>
    <w:p w14:paraId="55CB747D" w14:textId="16ED0337" w:rsidR="00B469D0" w:rsidRPr="00BF249F" w:rsidRDefault="00B469D0" w:rsidP="00A55C80">
      <w:pPr>
        <w:pStyle w:val="ListNumber"/>
        <w:numPr>
          <w:ilvl w:val="0"/>
          <w:numId w:val="45"/>
        </w:numPr>
      </w:pPr>
      <w:r w:rsidRPr="00BF249F">
        <w:t xml:space="preserve">Select the </w:t>
      </w:r>
      <w:r w:rsidRPr="00BF249F">
        <w:rPr>
          <w:b/>
        </w:rPr>
        <w:t>Bed View</w:t>
      </w:r>
      <w:r w:rsidRPr="00BF249F">
        <w:t xml:space="preserve"> button in the PAC information panel. The Bed View layout opens. The number of patients displayed in the PAC location marker and that on the Bed View matches.</w:t>
      </w:r>
    </w:p>
    <w:p w14:paraId="6814966B" w14:textId="09DCC7F7" w:rsidR="00B469D0" w:rsidRPr="00BF249F" w:rsidRDefault="004F5104" w:rsidP="004F5104">
      <w:pPr>
        <w:pStyle w:val="CVFigure"/>
      </w:pPr>
      <w:r w:rsidRPr="00BF249F">
        <w:drawing>
          <wp:inline distT="0" distB="0" distL="0" distR="0" wp14:anchorId="75EFF8C3" wp14:editId="25D36A06">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0">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BF249F" w:rsidRDefault="00982BD8" w:rsidP="00331E3B">
      <w:pPr>
        <w:pStyle w:val="CVFigureCaption"/>
        <w:tabs>
          <w:tab w:val="left" w:pos="1134"/>
          <w:tab w:val="left" w:pos="1276"/>
        </w:tabs>
      </w:pPr>
      <w:r w:rsidRPr="00BF249F">
        <w:t>Bed View Layout</w:t>
      </w:r>
    </w:p>
    <w:p w14:paraId="5091DE40" w14:textId="3A588BC6" w:rsidR="004F5104" w:rsidRPr="00BF249F" w:rsidRDefault="004F5104" w:rsidP="00D8758A">
      <w:pPr>
        <w:pStyle w:val="CVChapterBodyCopy"/>
      </w:pPr>
      <w:r w:rsidRPr="00BF249F">
        <w:t xml:space="preserve">You can notice that </w:t>
      </w:r>
      <w:r w:rsidRPr="00BF249F">
        <w:rPr>
          <w:b/>
        </w:rPr>
        <w:t>Filters</w:t>
      </w:r>
      <w:r w:rsidRPr="00BF249F">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BF249F" w:rsidRDefault="003F7707" w:rsidP="003F7707">
      <w:pPr>
        <w:pStyle w:val="ListNumber"/>
      </w:pPr>
      <w:r w:rsidRPr="00BF249F">
        <w:t xml:space="preserve">You can select </w:t>
      </w:r>
      <w:r w:rsidRPr="00BF249F">
        <w:rPr>
          <w:b/>
        </w:rPr>
        <w:t>Filters</w:t>
      </w:r>
      <w:r w:rsidRPr="00BF249F">
        <w:t xml:space="preserve"> on the side menu to view the filter criterion</w:t>
      </w:r>
      <w:r w:rsidR="002E7955" w:rsidRPr="00BF249F">
        <w:t>,</w:t>
      </w:r>
      <w:r w:rsidRPr="00BF249F">
        <w:t xml:space="preserve"> which is selected automatically.</w:t>
      </w:r>
    </w:p>
    <w:p w14:paraId="5CD4D4FE" w14:textId="44E359C7" w:rsidR="00FA05AA" w:rsidRPr="00BF249F" w:rsidRDefault="00FA05AA" w:rsidP="00FA05AA">
      <w:pPr>
        <w:pStyle w:val="CVFigure"/>
      </w:pPr>
      <w:r w:rsidRPr="00BF249F">
        <w:lastRenderedPageBreak/>
        <w:drawing>
          <wp:inline distT="0" distB="0" distL="0" distR="0" wp14:anchorId="60F7F165" wp14:editId="3A972BFE">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1">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BF249F" w:rsidRDefault="00982BD8" w:rsidP="00331E3B">
      <w:pPr>
        <w:pStyle w:val="CVFigureCaption"/>
        <w:tabs>
          <w:tab w:val="left" w:pos="1134"/>
        </w:tabs>
      </w:pPr>
      <w:r w:rsidRPr="00BF249F">
        <w:t>Filter window</w:t>
      </w:r>
    </w:p>
    <w:p w14:paraId="070813DF" w14:textId="77777777" w:rsidR="004F5104" w:rsidRPr="00BF249F" w:rsidRDefault="004F5104" w:rsidP="00876975">
      <w:pPr>
        <w:pStyle w:val="CVChapterBodyCopy"/>
      </w:pPr>
      <w:r w:rsidRPr="00BF249F">
        <w:t>Refer to the Filters and Themes topic in this user guide for more information on how to apply filters.</w:t>
      </w:r>
    </w:p>
    <w:p w14:paraId="13F66559" w14:textId="313AB6AD" w:rsidR="00FA05AA" w:rsidRPr="00BF249F" w:rsidRDefault="00FA05AA" w:rsidP="004A2945">
      <w:pPr>
        <w:pStyle w:val="CVHeading3"/>
        <w:tabs>
          <w:tab w:val="num" w:pos="709"/>
        </w:tabs>
      </w:pPr>
      <w:bookmarkStart w:id="78" w:name="_Toc32862633"/>
      <w:r w:rsidRPr="00BF249F">
        <w:t>PAC Information Panel–Prioritized View Button</w:t>
      </w:r>
      <w:bookmarkEnd w:id="78"/>
    </w:p>
    <w:p w14:paraId="65681818" w14:textId="5C30160A" w:rsidR="00FA05AA" w:rsidRPr="00BF249F" w:rsidRDefault="00FA05AA" w:rsidP="00FA05AA">
      <w:pPr>
        <w:pStyle w:val="CVChapterBodyCopy"/>
      </w:pPr>
      <w:r w:rsidRPr="00BF249F">
        <w:t>Follow these steps to drill down on a location name in the Prioritized View from the PAC information panel:</w:t>
      </w:r>
    </w:p>
    <w:p w14:paraId="5D2E1E82" w14:textId="36EAA0E4" w:rsidR="00FA05AA" w:rsidRPr="00BF249F" w:rsidRDefault="00FA05AA" w:rsidP="00A55C80">
      <w:pPr>
        <w:pStyle w:val="ListNumber"/>
        <w:numPr>
          <w:ilvl w:val="0"/>
          <w:numId w:val="46"/>
        </w:numPr>
      </w:pPr>
      <w:r w:rsidRPr="00BF249F">
        <w:t xml:space="preserve">Select the </w:t>
      </w:r>
      <w:r w:rsidRPr="00BF249F">
        <w:rPr>
          <w:b/>
        </w:rPr>
        <w:t>Geomap View</w:t>
      </w:r>
      <w:r w:rsidRPr="00BF249F">
        <w:t xml:space="preserve"> button on the header bar to go to the </w:t>
      </w:r>
      <w:r w:rsidR="00351B15" w:rsidRPr="00BF249F">
        <w:t>Geomap</w:t>
      </w:r>
      <w:r w:rsidRPr="00BF249F">
        <w:t xml:space="preserve"> View layout.</w:t>
      </w:r>
    </w:p>
    <w:p w14:paraId="4D55458E" w14:textId="77777777" w:rsidR="00FA05AA" w:rsidRPr="00BF249F" w:rsidRDefault="00FA05AA" w:rsidP="00FA05AA">
      <w:pPr>
        <w:pStyle w:val="ListNumber"/>
      </w:pPr>
      <w:r w:rsidRPr="00BF249F">
        <w:t xml:space="preserve">Select the </w:t>
      </w:r>
      <w:r w:rsidRPr="00BF249F">
        <w:rPr>
          <w:b/>
        </w:rPr>
        <w:t>Prioritized View</w:t>
      </w:r>
      <w:r w:rsidRPr="00BF249F">
        <w:t xml:space="preserve"> button in the information panel to open the </w:t>
      </w:r>
      <w:r w:rsidRPr="00BF249F">
        <w:rPr>
          <w:b/>
        </w:rPr>
        <w:t>Prioritized View</w:t>
      </w:r>
      <w:r w:rsidRPr="00BF249F">
        <w:t xml:space="preserve"> (PV) layout. The default sorting for the PV layout is </w:t>
      </w:r>
      <w:r w:rsidRPr="00BF249F">
        <w:rPr>
          <w:b/>
        </w:rPr>
        <w:t>Most Inpatient Admissions</w:t>
      </w:r>
      <w:r w:rsidRPr="00BF249F">
        <w:t>.</w:t>
      </w:r>
    </w:p>
    <w:p w14:paraId="3BCA6F4D" w14:textId="12E1211A" w:rsidR="00FA05AA" w:rsidRPr="00BF249F" w:rsidRDefault="00821250" w:rsidP="00FA05AA">
      <w:pPr>
        <w:pStyle w:val="CVFigure"/>
      </w:pPr>
      <w:r w:rsidRPr="00BF249F">
        <w:drawing>
          <wp:inline distT="0" distB="0" distL="0" distR="0" wp14:anchorId="61BF910D" wp14:editId="547F7182">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2">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BF249F" w:rsidRDefault="00982BD8" w:rsidP="00331E3B">
      <w:pPr>
        <w:pStyle w:val="CVFigureCaption"/>
        <w:tabs>
          <w:tab w:val="left" w:pos="1134"/>
        </w:tabs>
      </w:pPr>
      <w:r w:rsidRPr="00BF249F">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BF249F" w14:paraId="6845ABBF" w14:textId="77777777" w:rsidTr="00331E3B">
        <w:trPr>
          <w:trHeight w:val="989"/>
        </w:trPr>
        <w:tc>
          <w:tcPr>
            <w:tcW w:w="904" w:type="dxa"/>
            <w:vAlign w:val="center"/>
          </w:tcPr>
          <w:p w14:paraId="4A112A28" w14:textId="77777777" w:rsidR="00821250" w:rsidRPr="00BF249F" w:rsidRDefault="00821250" w:rsidP="00B05B03">
            <w:pPr>
              <w:pStyle w:val="ChapterBodyCopy"/>
            </w:pPr>
            <w:r w:rsidRPr="00BF249F">
              <w:rPr>
                <w:noProof/>
                <w:lang w:val="en-IN" w:eastAsia="en-IN"/>
              </w:rPr>
              <w:drawing>
                <wp:inline distT="0" distB="0" distL="0" distR="0" wp14:anchorId="53DABF30" wp14:editId="383277F2">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BF249F" w:rsidRDefault="00821250" w:rsidP="00821250">
            <w:pPr>
              <w:pStyle w:val="CVCalloutNote"/>
            </w:pPr>
            <w:r w:rsidRPr="00BF249F">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BF249F" w:rsidRDefault="00821250" w:rsidP="00821250">
      <w:pPr>
        <w:pStyle w:val="CVspacebeforetable"/>
      </w:pPr>
    </w:p>
    <w:p w14:paraId="4DC53AB7" w14:textId="1A16C69A" w:rsidR="00FA05AA" w:rsidRPr="00BF249F" w:rsidRDefault="00FA05AA" w:rsidP="00876975">
      <w:pPr>
        <w:pStyle w:val="CVChapterBodyCopy"/>
      </w:pPr>
      <w:r w:rsidRPr="00BF249F">
        <w:t>You can select any sorting attribute on the PV for which you want to view the patient records for the PAC group location that you select on the Geomap View.</w:t>
      </w:r>
    </w:p>
    <w:p w14:paraId="542CE671" w14:textId="1844F692" w:rsidR="00FA05AA" w:rsidRPr="00BF249F" w:rsidRDefault="00821250" w:rsidP="00876975">
      <w:pPr>
        <w:pStyle w:val="CVChapterBodyCopy"/>
      </w:pPr>
      <w:r w:rsidRPr="00BF249F">
        <w:t xml:space="preserve">The </w:t>
      </w:r>
      <w:hyperlink w:anchor="RoadmapViewbutton" w:history="1">
        <w:r w:rsidRPr="00BF249F">
          <w:rPr>
            <w:rStyle w:val="Hyperlink"/>
            <w:rFonts w:cstheme="minorBidi"/>
            <w:b/>
          </w:rPr>
          <w:t>Roadmap-View</w:t>
        </w:r>
        <w:r w:rsidRPr="00BF249F">
          <w:rPr>
            <w:rStyle w:val="Hyperlink"/>
            <w:rFonts w:cstheme="minorBidi"/>
          </w:rPr>
          <w:t xml:space="preserve"> button</w:t>
        </w:r>
      </w:hyperlink>
      <w:r w:rsidRPr="00BF249F">
        <w:t xml:space="preserve">, the </w:t>
      </w:r>
      <w:hyperlink w:anchor="SatelliteViewbutton" w:history="1">
        <w:r w:rsidRPr="00BF249F">
          <w:rPr>
            <w:rStyle w:val="Hyperlink"/>
            <w:rFonts w:cstheme="minorBidi"/>
            <w:b/>
          </w:rPr>
          <w:t>Satellite View</w:t>
        </w:r>
        <w:r w:rsidRPr="00BF249F">
          <w:rPr>
            <w:rStyle w:val="Hyperlink"/>
            <w:rFonts w:cstheme="minorBidi"/>
          </w:rPr>
          <w:t xml:space="preserve"> button</w:t>
        </w:r>
      </w:hyperlink>
      <w:r w:rsidRPr="00BF249F">
        <w:t>, the Toggle Full Screen icon, the Magnification icon</w:t>
      </w:r>
      <w:r w:rsidR="002E7955" w:rsidRPr="00BF249F">
        <w:t>,</w:t>
      </w:r>
      <w:r w:rsidRPr="00BF249F">
        <w:t xml:space="preserve"> and the Pegman icon function as explained for the AC information panel.</w:t>
      </w:r>
    </w:p>
    <w:p w14:paraId="493D2D28" w14:textId="7740E0A4" w:rsidR="00FA05AA" w:rsidRPr="00BF249F" w:rsidRDefault="00CF46C0" w:rsidP="00B56EED">
      <w:pPr>
        <w:pStyle w:val="Heading2"/>
        <w:tabs>
          <w:tab w:val="clear" w:pos="450"/>
          <w:tab w:val="clear" w:pos="720"/>
          <w:tab w:val="left" w:pos="709"/>
        </w:tabs>
        <w:ind w:left="567" w:hanging="567"/>
      </w:pPr>
      <w:bookmarkStart w:id="79" w:name="_Toc32862634"/>
      <w:r w:rsidRPr="00BF249F">
        <w:t>Cross Continuum</w:t>
      </w:r>
      <w:bookmarkEnd w:id="79"/>
    </w:p>
    <w:p w14:paraId="4831397C" w14:textId="77777777" w:rsidR="0073531A" w:rsidRPr="00BF249F" w:rsidRDefault="0073531A" w:rsidP="00A55C80">
      <w:pPr>
        <w:pStyle w:val="ListNumber"/>
        <w:numPr>
          <w:ilvl w:val="0"/>
          <w:numId w:val="48"/>
        </w:numPr>
      </w:pPr>
      <w:r w:rsidRPr="00BF249F">
        <w:t xml:space="preserve">On the home page, select the </w:t>
      </w:r>
      <w:r w:rsidRPr="00BF249F">
        <w:rPr>
          <w:b/>
        </w:rPr>
        <w:t>Geomap View</w:t>
      </w:r>
      <w:r w:rsidRPr="00BF249F">
        <w:t xml:space="preserve"> button on the header bar to display the Geomap View layout.</w:t>
      </w:r>
    </w:p>
    <w:p w14:paraId="23771E32" w14:textId="29C64524" w:rsidR="0073531A" w:rsidRPr="00BF249F" w:rsidRDefault="009F1C92" w:rsidP="0073531A">
      <w:pPr>
        <w:pStyle w:val="ListNumber"/>
      </w:pPr>
      <w:r w:rsidRPr="00BF249F">
        <w:t>Select</w:t>
      </w:r>
      <w:r w:rsidR="0073531A" w:rsidRPr="00BF249F">
        <w:t xml:space="preserve"> the </w:t>
      </w:r>
      <w:r w:rsidR="0073531A" w:rsidRPr="00BF249F">
        <w:rPr>
          <w:b/>
        </w:rPr>
        <w:t>Geomap Settings</w:t>
      </w:r>
      <w:r w:rsidR="0073531A" w:rsidRPr="00BF249F">
        <w:t xml:space="preserve"> button to open the </w:t>
      </w:r>
      <w:r w:rsidR="0073531A" w:rsidRPr="00BF249F">
        <w:rPr>
          <w:b/>
        </w:rPr>
        <w:t>Geomap Settings</w:t>
      </w:r>
      <w:r w:rsidR="0073531A" w:rsidRPr="00BF249F">
        <w:t xml:space="preserve"> pane.</w:t>
      </w:r>
    </w:p>
    <w:p w14:paraId="46D61AED" w14:textId="728A7DAE" w:rsidR="0073531A" w:rsidRPr="00BF249F" w:rsidRDefault="0073531A" w:rsidP="00D8758A">
      <w:pPr>
        <w:pStyle w:val="CVChapterBodyCopy"/>
      </w:pPr>
      <w:r w:rsidRPr="00BF249F">
        <w:t xml:space="preserve">When you select the </w:t>
      </w:r>
      <w:r w:rsidRPr="00BF249F">
        <w:rPr>
          <w:b/>
        </w:rPr>
        <w:t>Cross Continuum</w:t>
      </w:r>
      <w:r w:rsidRPr="00BF249F">
        <w:t xml:space="preserve"> check box, you </w:t>
      </w:r>
      <w:r w:rsidR="008C2B03" w:rsidRPr="00BF249F">
        <w:t>can</w:t>
      </w:r>
      <w:r w:rsidRPr="00BF249F">
        <w:t xml:space="preserve"> notice that the CC group</w:t>
      </w:r>
      <w:r w:rsidRPr="00BF249F">
        <w:rPr>
          <w:rFonts w:cs="Calibri"/>
        </w:rPr>
        <w:t>–</w:t>
      </w:r>
      <w:r w:rsidRPr="00BF249F">
        <w:t>patient marker does not open because the patients are located in their home location</w:t>
      </w:r>
      <w:r w:rsidR="002E7955" w:rsidRPr="00BF249F">
        <w:t>s</w:t>
      </w:r>
      <w:r w:rsidRPr="00BF249F">
        <w:t>.</w:t>
      </w:r>
    </w:p>
    <w:p w14:paraId="49FCA9FE" w14:textId="2A753F41" w:rsidR="0073531A" w:rsidRPr="00BF249F" w:rsidRDefault="008F11FD" w:rsidP="00D8758A">
      <w:pPr>
        <w:pStyle w:val="CVChapterBodyCopy"/>
      </w:pPr>
      <w:r w:rsidRPr="00BF249F">
        <w:t>Enter the patient name,</w:t>
      </w:r>
      <w:r w:rsidR="00B20FC8" w:rsidRPr="00BF249F">
        <w:t xml:space="preserve"> </w:t>
      </w:r>
      <w:r w:rsidRPr="00BF249F">
        <w:t xml:space="preserve">the </w:t>
      </w:r>
      <w:r w:rsidR="00B20FC8" w:rsidRPr="00BF249F">
        <w:t>group name</w:t>
      </w:r>
      <w:r w:rsidRPr="00BF249F">
        <w:t>,</w:t>
      </w:r>
      <w:r w:rsidR="00B20FC8" w:rsidRPr="00BF249F">
        <w:t xml:space="preserve"> the location name</w:t>
      </w:r>
      <w:r w:rsidR="002E7955" w:rsidRPr="00BF249F">
        <w:t>,</w:t>
      </w:r>
      <w:r w:rsidR="00B05B03" w:rsidRPr="00BF249F">
        <w:t xml:space="preserve"> o</w:t>
      </w:r>
      <w:r w:rsidRPr="00BF249F">
        <w:t>r any other search attributes such as MPI</w:t>
      </w:r>
      <w:r w:rsidR="00B20FC8" w:rsidRPr="00BF249F">
        <w:t xml:space="preserve"> in the </w:t>
      </w:r>
      <w:r w:rsidR="00B20FC8" w:rsidRPr="00BF249F">
        <w:rPr>
          <w:b/>
        </w:rPr>
        <w:t>Search</w:t>
      </w:r>
      <w:r w:rsidR="00B20FC8" w:rsidRPr="00BF249F">
        <w:t xml:space="preserve"> box t</w:t>
      </w:r>
      <w:r w:rsidR="0073531A" w:rsidRPr="00BF249F">
        <w:t>o display the CC group</w:t>
      </w:r>
      <w:r w:rsidR="0073531A" w:rsidRPr="00BF249F">
        <w:rPr>
          <w:rFonts w:cs="Calibri"/>
        </w:rPr>
        <w:t>–</w:t>
      </w:r>
      <w:r w:rsidR="0073531A" w:rsidRPr="00BF249F">
        <w:t>patient marker</w:t>
      </w:r>
      <w:r w:rsidRPr="00BF249F">
        <w:t>.</w:t>
      </w:r>
    </w:p>
    <w:p w14:paraId="15321AE2" w14:textId="277A275C" w:rsidR="009D3350" w:rsidRPr="00BF249F" w:rsidRDefault="00E20A08" w:rsidP="00D8758A">
      <w:pPr>
        <w:pStyle w:val="CVFigure"/>
      </w:pPr>
      <w:r w:rsidRPr="00BF249F">
        <w:drawing>
          <wp:inline distT="0" distB="0" distL="0" distR="0" wp14:anchorId="1444B577" wp14:editId="03305217">
            <wp:extent cx="5220269" cy="2491712"/>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V 10 FIG 81 GEOMAP VIEW LAYOUT–CC INFORMATION PANEL.png"/>
                    <pic:cNvPicPr/>
                  </pic:nvPicPr>
                  <pic:blipFill>
                    <a:blip r:embed="rId253">
                      <a:extLst>
                        <a:ext uri="{28A0092B-C50C-407E-A947-70E740481C1C}">
                          <a14:useLocalDpi xmlns:a14="http://schemas.microsoft.com/office/drawing/2010/main" val="0"/>
                        </a:ext>
                      </a:extLst>
                    </a:blip>
                    <a:stretch>
                      <a:fillRect/>
                    </a:stretch>
                  </pic:blipFill>
                  <pic:spPr>
                    <a:xfrm>
                      <a:off x="0" y="0"/>
                      <a:ext cx="5226340" cy="2494610"/>
                    </a:xfrm>
                    <a:prstGeom prst="rect">
                      <a:avLst/>
                    </a:prstGeom>
                  </pic:spPr>
                </pic:pic>
              </a:graphicData>
            </a:graphic>
          </wp:inline>
        </w:drawing>
      </w:r>
    </w:p>
    <w:p w14:paraId="03699854" w14:textId="5C836883" w:rsidR="009D3350" w:rsidRPr="00BF249F" w:rsidRDefault="00982BD8" w:rsidP="00331E3B">
      <w:pPr>
        <w:pStyle w:val="CVFigureCaption"/>
        <w:tabs>
          <w:tab w:val="left" w:pos="1134"/>
        </w:tabs>
      </w:pPr>
      <w:r w:rsidRPr="00BF249F">
        <w:t>Geomap View layout–CC Information Panel</w:t>
      </w:r>
    </w:p>
    <w:p w14:paraId="667393A9" w14:textId="68B549D6" w:rsidR="0073531A" w:rsidRPr="00BF249F" w:rsidRDefault="009D3350" w:rsidP="00D8758A">
      <w:pPr>
        <w:pStyle w:val="CVChapterBodyCopy"/>
      </w:pPr>
      <w:r w:rsidRPr="00BF249F">
        <w:t>Select t</w:t>
      </w:r>
      <w:r w:rsidR="008F11FD" w:rsidRPr="00BF249F">
        <w:t>he CC group</w:t>
      </w:r>
      <w:r w:rsidR="008F11FD" w:rsidRPr="00BF249F">
        <w:rPr>
          <w:rFonts w:cs="Calibri"/>
        </w:rPr>
        <w:t>–</w:t>
      </w:r>
      <w:r w:rsidR="008F11FD" w:rsidRPr="00BF249F">
        <w:t>patient markers</w:t>
      </w:r>
      <w:r w:rsidRPr="00BF249F">
        <w:t>. T</w:t>
      </w:r>
      <w:r w:rsidR="0073531A" w:rsidRPr="00BF249F">
        <w:t>he CC group</w:t>
      </w:r>
      <w:r w:rsidRPr="00BF249F">
        <w:t>-patient</w:t>
      </w:r>
      <w:r w:rsidR="0073531A" w:rsidRPr="00BF249F">
        <w:t xml:space="preserve"> information panel opens as a small pop-up window.</w:t>
      </w:r>
      <w:r w:rsidR="003B080F" w:rsidRPr="00BF249F">
        <w:t xml:space="preserve"> The patient details</w:t>
      </w:r>
      <w:r w:rsidR="002E7955" w:rsidRPr="00BF249F">
        <w:t>,</w:t>
      </w:r>
      <w:r w:rsidR="003B080F" w:rsidRPr="00BF249F">
        <w:t xml:space="preserve"> including name, address, MPI, and cohort group display in the information panel.</w:t>
      </w:r>
    </w:p>
    <w:p w14:paraId="7F06583E" w14:textId="1A5E5594" w:rsidR="003B080F" w:rsidRPr="00BF249F" w:rsidRDefault="003B080F" w:rsidP="00D8758A">
      <w:pPr>
        <w:pStyle w:val="CVChapterBodyCopy"/>
      </w:pPr>
      <w:r w:rsidRPr="00BF249F">
        <w:lastRenderedPageBreak/>
        <w:t xml:space="preserve">The </w:t>
      </w:r>
      <w:r w:rsidRPr="00BF249F">
        <w:rPr>
          <w:b/>
        </w:rPr>
        <w:t>Roadmap View</w:t>
      </w:r>
      <w:r w:rsidRPr="00BF249F">
        <w:t xml:space="preserve"> button, the </w:t>
      </w:r>
      <w:r w:rsidRPr="00BF249F">
        <w:rPr>
          <w:b/>
        </w:rPr>
        <w:t>Satellite View</w:t>
      </w:r>
      <w:r w:rsidRPr="00BF249F">
        <w:t xml:space="preserve"> button, the </w:t>
      </w:r>
      <w:r w:rsidRPr="00BF249F">
        <w:rPr>
          <w:b/>
        </w:rPr>
        <w:t>Flag</w:t>
      </w:r>
      <w:r w:rsidRPr="00BF249F">
        <w:t xml:space="preserve"> icon</w:t>
      </w:r>
      <w:r w:rsidR="0000643D" w:rsidRPr="00BF249F">
        <w:t xml:space="preserve">, the </w:t>
      </w:r>
      <w:r w:rsidR="0000643D" w:rsidRPr="00BF249F">
        <w:rPr>
          <w:b/>
        </w:rPr>
        <w:t>Synchronization</w:t>
      </w:r>
      <w:r w:rsidR="0000643D" w:rsidRPr="00BF249F">
        <w:t xml:space="preserve"> button,</w:t>
      </w:r>
      <w:r w:rsidRPr="00BF249F">
        <w:t xml:space="preserve"> and the </w:t>
      </w:r>
      <w:r w:rsidRPr="00BF249F">
        <w:rPr>
          <w:b/>
        </w:rPr>
        <w:t>Summary</w:t>
      </w:r>
      <w:r w:rsidRPr="00BF249F">
        <w:t xml:space="preserve"> button are available in the information panel.</w:t>
      </w:r>
    </w:p>
    <w:p w14:paraId="7E34E5A5" w14:textId="16D79009" w:rsidR="00D94340" w:rsidRPr="00BF249F" w:rsidRDefault="00D94340" w:rsidP="00D94340">
      <w:pPr>
        <w:pStyle w:val="ListNumber"/>
      </w:pPr>
      <w:r w:rsidRPr="00BF249F">
        <w:t xml:space="preserve">The </w:t>
      </w:r>
      <w:hyperlink w:anchor="RoadmapViewbutton" w:history="1">
        <w:r w:rsidRPr="00BF249F">
          <w:rPr>
            <w:rStyle w:val="Hyperlink"/>
            <w:rFonts w:cstheme="minorBidi"/>
          </w:rPr>
          <w:t>Roadmap View button</w:t>
        </w:r>
      </w:hyperlink>
      <w:r w:rsidRPr="00BF249F">
        <w:t xml:space="preserve"> and the </w:t>
      </w:r>
      <w:hyperlink w:anchor="SatelliteViewbutton" w:history="1">
        <w:r w:rsidRPr="00BF249F">
          <w:rPr>
            <w:rStyle w:val="Hyperlink"/>
            <w:rFonts w:cstheme="minorBidi"/>
          </w:rPr>
          <w:t>Satellite View button</w:t>
        </w:r>
      </w:hyperlink>
      <w:r w:rsidRPr="00BF249F">
        <w:t xml:space="preserve"> function</w:t>
      </w:r>
      <w:r w:rsidR="003043FC" w:rsidRPr="00BF249F">
        <w:t>,</w:t>
      </w:r>
      <w:r w:rsidRPr="00BF249F">
        <w:t xml:space="preserve"> as explained under the </w:t>
      </w:r>
      <w:r w:rsidRPr="00BF249F">
        <w:rPr>
          <w:b/>
        </w:rPr>
        <w:t>Acute Care</w:t>
      </w:r>
      <w:r w:rsidRPr="00BF249F">
        <w:t xml:space="preserve"> section.</w:t>
      </w:r>
    </w:p>
    <w:p w14:paraId="2F758F32" w14:textId="0CE41B13" w:rsidR="0073531A" w:rsidRPr="00BF249F" w:rsidRDefault="003B080F" w:rsidP="0073531A">
      <w:pPr>
        <w:pStyle w:val="ListNumber"/>
      </w:pPr>
      <w:r w:rsidRPr="00BF249F">
        <w:t xml:space="preserve">Select the </w:t>
      </w:r>
      <w:r w:rsidRPr="00BF249F">
        <w:rPr>
          <w:b/>
        </w:rPr>
        <w:t>Flag</w:t>
      </w:r>
      <w:r w:rsidRPr="00BF249F">
        <w:t xml:space="preserve"> icon to flag the patient</w:t>
      </w:r>
      <w:r w:rsidR="003043FC" w:rsidRPr="00BF249F">
        <w:t>,</w:t>
      </w:r>
      <w:r w:rsidRPr="00BF249F">
        <w:t xml:space="preserve"> or </w:t>
      </w:r>
      <w:r w:rsidR="00D94340" w:rsidRPr="00BF249F">
        <w:t>if the patient is already flagged, you can unflag the patient.</w:t>
      </w:r>
    </w:p>
    <w:p w14:paraId="4746E1D9" w14:textId="4D81839B" w:rsidR="0000643D" w:rsidRPr="00BF249F" w:rsidRDefault="0000643D" w:rsidP="0073531A">
      <w:pPr>
        <w:pStyle w:val="ListNumber"/>
      </w:pPr>
      <w:r w:rsidRPr="00BF249F">
        <w:t>Select the Synchronization button to synchronize the patient record with that in the other Coreo applications.</w:t>
      </w:r>
    </w:p>
    <w:p w14:paraId="7DF5A131" w14:textId="16129CC8" w:rsidR="00D94340" w:rsidRPr="00BF249F" w:rsidRDefault="00D94340" w:rsidP="0073531A">
      <w:pPr>
        <w:pStyle w:val="ListNumber"/>
      </w:pPr>
      <w:r w:rsidRPr="00BF249F">
        <w:t xml:space="preserve">Select the </w:t>
      </w:r>
      <w:r w:rsidRPr="00BF249F">
        <w:rPr>
          <w:b/>
        </w:rPr>
        <w:t>Summary</w:t>
      </w:r>
      <w:r w:rsidRPr="00BF249F">
        <w:t xml:space="preserve"> button to open the </w:t>
      </w:r>
      <w:r w:rsidRPr="00BF249F">
        <w:rPr>
          <w:b/>
        </w:rPr>
        <w:t>Summary</w:t>
      </w:r>
      <w:r w:rsidRPr="00BF249F">
        <w:t xml:space="preserve"> window</w:t>
      </w:r>
      <w:r w:rsidR="004B146E" w:rsidRPr="00BF249F">
        <w:t xml:space="preserve"> and view the bed summary of the patient</w:t>
      </w:r>
      <w:r w:rsidRPr="00BF249F">
        <w:t>.</w:t>
      </w:r>
    </w:p>
    <w:p w14:paraId="33D19B9A" w14:textId="5AB35F5A" w:rsidR="000116FA" w:rsidRPr="00BF249F" w:rsidRDefault="007960C4" w:rsidP="001840D1">
      <w:pPr>
        <w:pStyle w:val="CVFigure"/>
      </w:pPr>
      <w:r w:rsidRPr="00BF249F">
        <w:drawing>
          <wp:inline distT="0" distB="0" distL="0" distR="0" wp14:anchorId="2E5DE9F2" wp14:editId="6FC9E14B">
            <wp:extent cx="4667250" cy="211592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4">
                      <a:extLst>
                        <a:ext uri="{28A0092B-C50C-407E-A947-70E740481C1C}">
                          <a14:useLocalDpi xmlns:a14="http://schemas.microsoft.com/office/drawing/2010/main" val="0"/>
                        </a:ext>
                      </a:extLst>
                    </a:blip>
                    <a:stretch>
                      <a:fillRect/>
                    </a:stretch>
                  </pic:blipFill>
                  <pic:spPr>
                    <a:xfrm>
                      <a:off x="0" y="0"/>
                      <a:ext cx="4701382" cy="2131402"/>
                    </a:xfrm>
                    <a:prstGeom prst="rect">
                      <a:avLst/>
                    </a:prstGeom>
                  </pic:spPr>
                </pic:pic>
              </a:graphicData>
            </a:graphic>
          </wp:inline>
        </w:drawing>
      </w:r>
    </w:p>
    <w:p w14:paraId="3F45D0D5" w14:textId="522EF488" w:rsidR="000116FA" w:rsidRPr="00BF249F" w:rsidRDefault="00F04119" w:rsidP="00331E3B">
      <w:pPr>
        <w:pStyle w:val="CVFigureCaption"/>
        <w:tabs>
          <w:tab w:val="left" w:pos="1134"/>
        </w:tabs>
      </w:pPr>
      <w:r w:rsidRPr="00BF249F">
        <w:t>Summary window</w:t>
      </w:r>
    </w:p>
    <w:p w14:paraId="4A3B01E3" w14:textId="54C1A140" w:rsidR="007960C4" w:rsidRPr="00BF249F" w:rsidRDefault="007960C4" w:rsidP="00D8758A">
      <w:pPr>
        <w:pStyle w:val="ListNumber"/>
      </w:pPr>
      <w:r w:rsidRPr="00BF249F">
        <w:t xml:space="preserve">Select the </w:t>
      </w:r>
      <w:r w:rsidRPr="00BF249F">
        <w:rPr>
          <w:b/>
        </w:rPr>
        <w:t>Back to View</w:t>
      </w:r>
      <w:r w:rsidRPr="00BF249F">
        <w:t xml:space="preserve"> button to close the window.</w:t>
      </w:r>
    </w:p>
    <w:p w14:paraId="2353FE5A" w14:textId="7DC0087C" w:rsidR="007960C4" w:rsidRPr="00BF249F" w:rsidRDefault="007960C4" w:rsidP="00D8758A">
      <w:pPr>
        <w:pStyle w:val="ListNumber"/>
      </w:pPr>
      <w:r w:rsidRPr="00BF249F">
        <w:t xml:space="preserve">Select the </w:t>
      </w:r>
      <w:r w:rsidRPr="00BF249F">
        <w:rPr>
          <w:b/>
        </w:rPr>
        <w:t>Bed View</w:t>
      </w:r>
      <w:r w:rsidRPr="00BF249F">
        <w:t xml:space="preserve"> button on the header bar to view the same patient details in the Bed View layout.</w:t>
      </w:r>
    </w:p>
    <w:p w14:paraId="4B12698B" w14:textId="0616A230" w:rsidR="007960C4" w:rsidRPr="00BF249F" w:rsidRDefault="007960C4" w:rsidP="001840D1">
      <w:pPr>
        <w:pStyle w:val="CVFigure"/>
      </w:pPr>
      <w:r w:rsidRPr="00BF249F">
        <w:drawing>
          <wp:inline distT="0" distB="0" distL="0" distR="0" wp14:anchorId="2D58B207" wp14:editId="2ED4E925">
            <wp:extent cx="3952875" cy="2176369"/>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5">
                      <a:extLst>
                        <a:ext uri="{28A0092B-C50C-407E-A947-70E740481C1C}">
                          <a14:useLocalDpi xmlns:a14="http://schemas.microsoft.com/office/drawing/2010/main" val="0"/>
                        </a:ext>
                      </a:extLst>
                    </a:blip>
                    <a:stretch>
                      <a:fillRect/>
                    </a:stretch>
                  </pic:blipFill>
                  <pic:spPr>
                    <a:xfrm>
                      <a:off x="0" y="0"/>
                      <a:ext cx="4015232" cy="2210702"/>
                    </a:xfrm>
                    <a:prstGeom prst="rect">
                      <a:avLst/>
                    </a:prstGeom>
                  </pic:spPr>
                </pic:pic>
              </a:graphicData>
            </a:graphic>
          </wp:inline>
        </w:drawing>
      </w:r>
    </w:p>
    <w:p w14:paraId="525A8F2E" w14:textId="22D88CC0" w:rsidR="009F1C92" w:rsidRPr="00BF249F" w:rsidRDefault="00982BD8" w:rsidP="00331E3B">
      <w:pPr>
        <w:pStyle w:val="CVFigureCaption"/>
        <w:tabs>
          <w:tab w:val="left" w:pos="1134"/>
        </w:tabs>
      </w:pPr>
      <w:r w:rsidRPr="00BF249F">
        <w:t>Bed View layout</w:t>
      </w:r>
    </w:p>
    <w:p w14:paraId="69A726CF" w14:textId="5BA7A35F" w:rsidR="009E2FF5" w:rsidRPr="00BF249F" w:rsidRDefault="007960C4" w:rsidP="004A2945">
      <w:pPr>
        <w:pStyle w:val="Heading2"/>
        <w:tabs>
          <w:tab w:val="clear" w:pos="450"/>
          <w:tab w:val="clear" w:pos="720"/>
          <w:tab w:val="left" w:pos="709"/>
        </w:tabs>
        <w:ind w:left="567" w:hanging="567"/>
      </w:pPr>
      <w:bookmarkStart w:id="80" w:name="_Toc32862635"/>
      <w:r w:rsidRPr="00BF249F">
        <w:lastRenderedPageBreak/>
        <w:t>Community R</w:t>
      </w:r>
      <w:r w:rsidR="009E2FF5" w:rsidRPr="00BF249F">
        <w:t>esources</w:t>
      </w:r>
      <w:r w:rsidR="00AB69B1" w:rsidRPr="00BF249F">
        <w:t xml:space="preserve"> and Social Service Programs</w:t>
      </w:r>
      <w:bookmarkEnd w:id="80"/>
    </w:p>
    <w:p w14:paraId="46585615" w14:textId="1A0F70C3" w:rsidR="00C20EA9" w:rsidRPr="00BF249F" w:rsidRDefault="00C20EA9" w:rsidP="00C20EA9">
      <w:pPr>
        <w:pStyle w:val="CVChapterBodyCopy"/>
      </w:pPr>
      <w:r w:rsidRPr="00BF249F">
        <w:t>Coreo View</w:t>
      </w:r>
      <w:r w:rsidR="00AD6C69" w:rsidRPr="00BF249F">
        <w:t xml:space="preserve"> collaborates with Aunt Bertha to connect its users to community resources and social </w:t>
      </w:r>
      <w:r w:rsidR="003D7555" w:rsidRPr="00BF249F">
        <w:t xml:space="preserve">service </w:t>
      </w:r>
      <w:r w:rsidR="00AD6C69" w:rsidRPr="00BF249F">
        <w:t>programs</w:t>
      </w:r>
      <w:r w:rsidR="006D0FC9" w:rsidRPr="00BF249F">
        <w:t xml:space="preserve"> in real-time</w:t>
      </w:r>
      <w:r w:rsidR="00EC7411" w:rsidRPr="00BF249F">
        <w:t>.</w:t>
      </w:r>
    </w:p>
    <w:p w14:paraId="5D65A455" w14:textId="34C649FD" w:rsidR="003D7555" w:rsidRPr="00BF249F" w:rsidRDefault="003D7555" w:rsidP="003D7555">
      <w:pPr>
        <w:pStyle w:val="CVChapterBodyCopy"/>
      </w:pPr>
      <w:r w:rsidRPr="00BF249F">
        <w:t>Connect to the</w:t>
      </w:r>
      <w:r w:rsidR="00AB69B1" w:rsidRPr="00BF249F">
        <w:t xml:space="preserve"> social care</w:t>
      </w:r>
      <w:r w:rsidRPr="00BF249F">
        <w:t xml:space="preserve"> resources and programs using these features </w:t>
      </w:r>
      <w:r w:rsidR="00AB69B1" w:rsidRPr="00BF249F">
        <w:t>in</w:t>
      </w:r>
      <w:r w:rsidRPr="00BF249F">
        <w:t xml:space="preserve"> Coreo View:</w:t>
      </w:r>
    </w:p>
    <w:p w14:paraId="2E31C2F1" w14:textId="0F6A3CC2" w:rsidR="003D7555" w:rsidRPr="00BF249F" w:rsidRDefault="003D7555" w:rsidP="003D7555">
      <w:pPr>
        <w:pStyle w:val="ListBullet"/>
        <w:rPr>
          <w:b/>
        </w:rPr>
      </w:pPr>
      <w:r w:rsidRPr="00BF249F">
        <w:rPr>
          <w:b/>
        </w:rPr>
        <w:t>Geomap Settings</w:t>
      </w:r>
    </w:p>
    <w:p w14:paraId="79A9A069" w14:textId="094D24E1" w:rsidR="003D7555" w:rsidRPr="00BF249F" w:rsidRDefault="003D7555" w:rsidP="003D7555">
      <w:pPr>
        <w:pStyle w:val="ListBullet"/>
        <w:rPr>
          <w:b/>
        </w:rPr>
      </w:pPr>
      <w:r w:rsidRPr="00BF249F">
        <w:rPr>
          <w:b/>
        </w:rPr>
        <w:t>National &amp; State Services</w:t>
      </w:r>
    </w:p>
    <w:p w14:paraId="50C108CE" w14:textId="77777777" w:rsidR="00AB69B1" w:rsidRPr="00BF249F" w:rsidRDefault="00AB69B1" w:rsidP="00AB69B1">
      <w:pPr>
        <w:pStyle w:val="Heading2"/>
      </w:pPr>
      <w:bookmarkStart w:id="81" w:name="_Toc32862636"/>
      <w:r w:rsidRPr="00BF249F">
        <w:t>Geomap Settings</w:t>
      </w:r>
      <w:bookmarkEnd w:id="81"/>
    </w:p>
    <w:p w14:paraId="2BD18542" w14:textId="43A1036A" w:rsidR="001D5BD7" w:rsidRPr="00BF249F" w:rsidRDefault="003D7555" w:rsidP="009F1C92">
      <w:pPr>
        <w:pStyle w:val="CVChapterBodyCopy"/>
      </w:pPr>
      <w:r w:rsidRPr="00BF249F">
        <w:t xml:space="preserve">Using </w:t>
      </w:r>
      <w:r w:rsidRPr="00BF249F">
        <w:rPr>
          <w:b/>
        </w:rPr>
        <w:t>Geomap Settings</w:t>
      </w:r>
      <w:r w:rsidR="00EC7411" w:rsidRPr="00BF249F">
        <w:t xml:space="preserve"> </w:t>
      </w:r>
      <w:r w:rsidR="009F1C92" w:rsidRPr="00BF249F">
        <w:t>find nearby c</w:t>
      </w:r>
      <w:r w:rsidR="001D5BD7" w:rsidRPr="00BF249F">
        <w:t>ommunity resources</w:t>
      </w:r>
      <w:r w:rsidR="00626401" w:rsidRPr="00BF249F">
        <w:t>,</w:t>
      </w:r>
      <w:r w:rsidR="009F1C92" w:rsidRPr="00BF249F">
        <w:t xml:space="preserve"> </w:t>
      </w:r>
      <w:r w:rsidR="00EC7411" w:rsidRPr="00BF249F">
        <w:t>including food</w:t>
      </w:r>
      <w:r w:rsidR="009F1C92" w:rsidRPr="00BF249F">
        <w:t xml:space="preserve">, </w:t>
      </w:r>
      <w:r w:rsidR="00C81CA0" w:rsidRPr="00BF249F">
        <w:t>medical supplies</w:t>
      </w:r>
      <w:r w:rsidR="00EC7411" w:rsidRPr="00BF249F">
        <w:t xml:space="preserve">, transportation, </w:t>
      </w:r>
      <w:r w:rsidR="009F1C92" w:rsidRPr="00BF249F">
        <w:t>housing-</w:t>
      </w:r>
      <w:r w:rsidR="001D5BD7" w:rsidRPr="00BF249F">
        <w:t>help organizations</w:t>
      </w:r>
      <w:r w:rsidR="009F1C92" w:rsidRPr="00BF249F">
        <w:t xml:space="preserve"> </w:t>
      </w:r>
      <w:r w:rsidR="00EC7411" w:rsidRPr="00BF249F">
        <w:t xml:space="preserve">among many other resources </w:t>
      </w:r>
      <w:r w:rsidR="009F1C92" w:rsidRPr="00BF249F">
        <w:t xml:space="preserve">in the vicinity of the </w:t>
      </w:r>
      <w:r w:rsidR="00795375" w:rsidRPr="00BF249F">
        <w:t>patient’s home</w:t>
      </w:r>
      <w:r w:rsidR="009F1C92" w:rsidRPr="00BF249F">
        <w:t>.</w:t>
      </w:r>
      <w:r w:rsidR="00FF6CAB" w:rsidRPr="00BF249F">
        <w:t xml:space="preserve"> Care teams can locate community resources covering the geographic location surrounding a patient’s home</w:t>
      </w:r>
      <w:r w:rsidR="008B7EAA" w:rsidRPr="00BF249F">
        <w:t>.</w:t>
      </w:r>
    </w:p>
    <w:p w14:paraId="21CE2678" w14:textId="16CB20DB" w:rsidR="009F1C92" w:rsidRPr="00BF249F" w:rsidRDefault="009F1C92" w:rsidP="00A55C80">
      <w:pPr>
        <w:pStyle w:val="ListNumber"/>
        <w:numPr>
          <w:ilvl w:val="0"/>
          <w:numId w:val="49"/>
        </w:numPr>
      </w:pPr>
      <w:r w:rsidRPr="00BF249F">
        <w:t xml:space="preserve">In the Geomap View, select the </w:t>
      </w:r>
      <w:r w:rsidRPr="00BF249F">
        <w:rPr>
          <w:b/>
        </w:rPr>
        <w:t>Geomap Settings</w:t>
      </w:r>
      <w:r w:rsidRPr="00BF249F">
        <w:t xml:space="preserve"> button to open the </w:t>
      </w:r>
      <w:r w:rsidRPr="00BF249F">
        <w:rPr>
          <w:b/>
        </w:rPr>
        <w:t>Geomap Settings</w:t>
      </w:r>
      <w:r w:rsidRPr="00BF249F">
        <w:t xml:space="preserve"> pane.</w:t>
      </w:r>
    </w:p>
    <w:p w14:paraId="09B82796" w14:textId="5F87D55C" w:rsidR="00FF24D2" w:rsidRPr="00BF249F" w:rsidRDefault="00FF24D2" w:rsidP="00A55C80">
      <w:pPr>
        <w:pStyle w:val="ListNumber"/>
        <w:numPr>
          <w:ilvl w:val="0"/>
          <w:numId w:val="49"/>
        </w:numPr>
      </w:pPr>
      <w:r w:rsidRPr="00BF249F">
        <w:t>Select the check boxes</w:t>
      </w:r>
      <w:r w:rsidR="00D97B91" w:rsidRPr="00BF249F">
        <w:t xml:space="preserve"> under </w:t>
      </w:r>
      <w:r w:rsidR="00D97B91" w:rsidRPr="00BF249F">
        <w:rPr>
          <w:b/>
        </w:rPr>
        <w:t>Community</w:t>
      </w:r>
      <w:r w:rsidR="00D97B91" w:rsidRPr="00BF249F">
        <w:t xml:space="preserve"> </w:t>
      </w:r>
      <w:r w:rsidRPr="00BF249F">
        <w:t xml:space="preserve">to find the </w:t>
      </w:r>
      <w:r w:rsidR="009A5341" w:rsidRPr="00BF249F">
        <w:t xml:space="preserve">required </w:t>
      </w:r>
      <w:r w:rsidRPr="00BF249F">
        <w:t>community resources in t</w:t>
      </w:r>
      <w:r w:rsidR="00D97B91" w:rsidRPr="00BF249F">
        <w:t>he nearby geographical vicinity.</w:t>
      </w:r>
    </w:p>
    <w:p w14:paraId="749C3E12" w14:textId="6B0559E6" w:rsidR="00D97B91" w:rsidRPr="00BF249F" w:rsidRDefault="009A5341" w:rsidP="009A5341">
      <w:pPr>
        <w:pStyle w:val="CVFigure"/>
      </w:pPr>
      <w:r w:rsidRPr="00BF249F">
        <w:lastRenderedPageBreak/>
        <w:drawing>
          <wp:inline distT="0" distB="0" distL="0" distR="0" wp14:anchorId="77574B26" wp14:editId="3900F467">
            <wp:extent cx="1580693" cy="51720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V 11 Side Menu COMMUNITY RESOURCES checkbox.png"/>
                    <pic:cNvPicPr/>
                  </pic:nvPicPr>
                  <pic:blipFill>
                    <a:blip r:embed="rId256">
                      <a:extLst>
                        <a:ext uri="{28A0092B-C50C-407E-A947-70E740481C1C}">
                          <a14:useLocalDpi xmlns:a14="http://schemas.microsoft.com/office/drawing/2010/main" val="0"/>
                        </a:ext>
                      </a:extLst>
                    </a:blip>
                    <a:stretch>
                      <a:fillRect/>
                    </a:stretch>
                  </pic:blipFill>
                  <pic:spPr>
                    <a:xfrm>
                      <a:off x="0" y="0"/>
                      <a:ext cx="1589996" cy="5202515"/>
                    </a:xfrm>
                    <a:prstGeom prst="rect">
                      <a:avLst/>
                    </a:prstGeom>
                  </pic:spPr>
                </pic:pic>
              </a:graphicData>
            </a:graphic>
          </wp:inline>
        </w:drawing>
      </w:r>
    </w:p>
    <w:p w14:paraId="4756C1D1" w14:textId="01376EAA" w:rsidR="009A5341" w:rsidRPr="00BF249F" w:rsidRDefault="00F14607" w:rsidP="009A5341">
      <w:pPr>
        <w:pStyle w:val="CVFigureCaption"/>
      </w:pPr>
      <w:r w:rsidRPr="00BF249F">
        <w:t>Group Settings</w:t>
      </w:r>
      <w:r w:rsidR="0096397B" w:rsidRPr="00BF249F">
        <w:t xml:space="preserve"> pane</w:t>
      </w:r>
      <w:r w:rsidR="002537E3" w:rsidRPr="00BF249F">
        <w:t>–Community resources</w:t>
      </w:r>
    </w:p>
    <w:p w14:paraId="40798B79" w14:textId="10968FCB" w:rsidR="009A5341" w:rsidRPr="00BF249F" w:rsidRDefault="009A5341" w:rsidP="009A5341">
      <w:pPr>
        <w:pStyle w:val="CVChapterBodyCopy"/>
      </w:pPr>
      <w:r w:rsidRPr="00BF249F">
        <w:t xml:space="preserve">On selecting the relevant check boxes, the </w:t>
      </w:r>
      <w:r w:rsidR="00F14607" w:rsidRPr="00BF249F">
        <w:t>related</w:t>
      </w:r>
      <w:r w:rsidRPr="00BF249F">
        <w:t xml:space="preserve"> markers display in the map.</w:t>
      </w:r>
    </w:p>
    <w:p w14:paraId="5ED56B1A" w14:textId="3D6B391E" w:rsidR="00FF24D2" w:rsidRPr="00BF249F" w:rsidRDefault="003D7555" w:rsidP="00FF24D2">
      <w:pPr>
        <w:pStyle w:val="CVFigure"/>
      </w:pPr>
      <w:r w:rsidRPr="00BF249F">
        <w:rPr>
          <w:sz w:val="16"/>
          <w:szCs w:val="16"/>
        </w:rPr>
        <w:lastRenderedPageBreak/>
        <w:drawing>
          <wp:inline distT="0" distB="0" distL="0" distR="0" wp14:anchorId="557B1827" wp14:editId="74ACE397">
            <wp:extent cx="5181600" cy="239709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GMV 12 FIG 84 GEOMAP VIEW LAYOUT–COMMUNITY RESOURCES.png"/>
                    <pic:cNvPicPr/>
                  </pic:nvPicPr>
                  <pic:blipFill>
                    <a:blip r:embed="rId257">
                      <a:extLst>
                        <a:ext uri="{28A0092B-C50C-407E-A947-70E740481C1C}">
                          <a14:useLocalDpi xmlns:a14="http://schemas.microsoft.com/office/drawing/2010/main" val="0"/>
                        </a:ext>
                      </a:extLst>
                    </a:blip>
                    <a:stretch>
                      <a:fillRect/>
                    </a:stretch>
                  </pic:blipFill>
                  <pic:spPr>
                    <a:xfrm>
                      <a:off x="0" y="0"/>
                      <a:ext cx="5189978" cy="2400966"/>
                    </a:xfrm>
                    <a:prstGeom prst="rect">
                      <a:avLst/>
                    </a:prstGeom>
                  </pic:spPr>
                </pic:pic>
              </a:graphicData>
            </a:graphic>
          </wp:inline>
        </w:drawing>
      </w:r>
    </w:p>
    <w:p w14:paraId="0137F772" w14:textId="1070B274" w:rsidR="00FF24D2" w:rsidRPr="00BF249F" w:rsidRDefault="00982BD8" w:rsidP="00331E3B">
      <w:pPr>
        <w:pStyle w:val="CVFigureCaption"/>
        <w:tabs>
          <w:tab w:val="left" w:pos="1134"/>
        </w:tabs>
      </w:pPr>
      <w:r w:rsidRPr="00BF249F">
        <w:t>Geomap View Layout–Community Resources</w:t>
      </w:r>
    </w:p>
    <w:p w14:paraId="6324B5D4" w14:textId="2959DE44" w:rsidR="0032310F" w:rsidRPr="00BF249F" w:rsidRDefault="0032310F" w:rsidP="00D8758A">
      <w:pPr>
        <w:pStyle w:val="CVChapterBodyCopy"/>
      </w:pPr>
      <w:r w:rsidRPr="00BF249F">
        <w:t xml:space="preserve">You can either select an individual check box or select the </w:t>
      </w:r>
      <w:r w:rsidRPr="00BF249F">
        <w:rPr>
          <w:b/>
        </w:rPr>
        <w:t>Community</w:t>
      </w:r>
      <w:r w:rsidRPr="00BF249F">
        <w:t xml:space="preserve"> check box to select all the check boxes together to view the respective markers.</w:t>
      </w:r>
    </w:p>
    <w:p w14:paraId="77B0AFCA" w14:textId="3525EF47" w:rsidR="002537E3" w:rsidRPr="00BF249F" w:rsidRDefault="002537E3" w:rsidP="002537E3">
      <w:pPr>
        <w:pStyle w:val="ListNumber"/>
      </w:pPr>
      <w:r w:rsidRPr="00BF249F">
        <w:t>Click the marker to open the information panel and to view details about the resource</w:t>
      </w:r>
      <w:r w:rsidR="007C0C05" w:rsidRPr="00BF249F">
        <w:t xml:space="preserve"> or service offered</w:t>
      </w:r>
      <w:r w:rsidRPr="00BF249F">
        <w:t xml:space="preserve">. Select </w:t>
      </w:r>
      <w:r w:rsidRPr="00BF249F">
        <w:rPr>
          <w:b/>
        </w:rPr>
        <w:t>More</w:t>
      </w:r>
      <w:r w:rsidRPr="00BF249F">
        <w:t xml:space="preserve"> to know more about the program.</w:t>
      </w:r>
    </w:p>
    <w:p w14:paraId="613AA523" w14:textId="25353412" w:rsidR="007C0C05" w:rsidRPr="00BF249F" w:rsidRDefault="007C0C05" w:rsidP="007C0C05">
      <w:pPr>
        <w:pStyle w:val="CVChapterBodyCopy"/>
      </w:pPr>
      <w:r w:rsidRPr="00BF249F">
        <w:t xml:space="preserve">The </w:t>
      </w:r>
      <w:r w:rsidRPr="00BF249F">
        <w:rPr>
          <w:b/>
        </w:rPr>
        <w:t>Multi Category</w:t>
      </w:r>
      <w:r w:rsidRPr="00BF249F">
        <w:t xml:space="preserve"> option indicates those providers who offer more than one type of </w:t>
      </w:r>
      <w:r w:rsidR="003D6151" w:rsidRPr="00BF249F">
        <w:t>service</w:t>
      </w:r>
      <w:r w:rsidRPr="00BF249F">
        <w:t xml:space="preserve"> or pro</w:t>
      </w:r>
      <w:r w:rsidR="003D6151" w:rsidRPr="00BF249F">
        <w:t>gram,</w:t>
      </w:r>
      <w:r w:rsidRPr="00BF249F">
        <w:t xml:space="preserve"> like food, transportation, financial education, skills and training and so on.</w:t>
      </w:r>
    </w:p>
    <w:p w14:paraId="297AC5E0" w14:textId="77777777" w:rsidR="00AB69B1" w:rsidRPr="00BF249F" w:rsidRDefault="00AB69B1" w:rsidP="00AB69B1">
      <w:pPr>
        <w:pStyle w:val="Heading2"/>
        <w:tabs>
          <w:tab w:val="clear" w:pos="450"/>
          <w:tab w:val="clear" w:pos="720"/>
          <w:tab w:val="left" w:pos="709"/>
        </w:tabs>
        <w:ind w:left="567" w:hanging="567"/>
      </w:pPr>
      <w:bookmarkStart w:id="82" w:name="_Toc32862637"/>
      <w:r w:rsidRPr="00BF249F">
        <w:t>National &amp; State Services</w:t>
      </w:r>
      <w:bookmarkEnd w:id="82"/>
    </w:p>
    <w:p w14:paraId="3A636540" w14:textId="77777777" w:rsidR="000B3CBF" w:rsidRPr="00BF249F" w:rsidRDefault="000B3CBF" w:rsidP="00981A7E">
      <w:pPr>
        <w:pStyle w:val="CVChapterBodyCopy"/>
      </w:pPr>
    </w:p>
    <w:p w14:paraId="608BA3C3" w14:textId="417E1867" w:rsidR="00671341" w:rsidRPr="00BF249F" w:rsidRDefault="00671341" w:rsidP="000C4889">
      <w:pPr>
        <w:pStyle w:val="ListNumber"/>
        <w:numPr>
          <w:ilvl w:val="0"/>
          <w:numId w:val="97"/>
        </w:numPr>
      </w:pPr>
      <w:r w:rsidRPr="00BF249F">
        <w:t xml:space="preserve">In the Geomap View, select the </w:t>
      </w:r>
      <w:r w:rsidR="000B3CBF" w:rsidRPr="00BF249F">
        <w:rPr>
          <w:b/>
        </w:rPr>
        <w:t>National &amp; State Services</w:t>
      </w:r>
      <w:r w:rsidRPr="00BF249F">
        <w:t xml:space="preserve"> </w:t>
      </w:r>
      <w:r w:rsidR="003D30ED" w:rsidRPr="00BF249F">
        <w:t>arrow</w:t>
      </w:r>
      <w:r w:rsidRPr="00BF249F">
        <w:t xml:space="preserve"> to open the </w:t>
      </w:r>
      <w:r w:rsidR="003D30ED" w:rsidRPr="00BF249F">
        <w:rPr>
          <w:b/>
        </w:rPr>
        <w:t>National &amp; State Services</w:t>
      </w:r>
      <w:r w:rsidR="003D30ED" w:rsidRPr="00BF249F">
        <w:t xml:space="preserve"> </w:t>
      </w:r>
      <w:r w:rsidRPr="00BF249F">
        <w:t>pane</w:t>
      </w:r>
      <w:r w:rsidR="00884EBB" w:rsidRPr="00BF249F">
        <w:t xml:space="preserve"> on the left </w:t>
      </w:r>
      <w:r w:rsidR="00F11183" w:rsidRPr="00BF249F">
        <w:t xml:space="preserve">side </w:t>
      </w:r>
      <w:r w:rsidR="00884EBB" w:rsidRPr="00BF249F">
        <w:t>of the screen</w:t>
      </w:r>
      <w:r w:rsidRPr="00BF249F">
        <w:t>.</w:t>
      </w:r>
    </w:p>
    <w:p w14:paraId="0FB1E407" w14:textId="3FFE78B7" w:rsidR="005E2878" w:rsidRPr="00BF249F" w:rsidRDefault="00884EBB" w:rsidP="00884EBB">
      <w:pPr>
        <w:pStyle w:val="CVFigure"/>
      </w:pPr>
      <w:r w:rsidRPr="00BF249F">
        <w:drawing>
          <wp:inline distT="0" distB="0" distL="0" distR="0" wp14:anchorId="2069E956" wp14:editId="27A3FF55">
            <wp:extent cx="5011947" cy="22965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V 13 National and State Services.png"/>
                    <pic:cNvPicPr/>
                  </pic:nvPicPr>
                  <pic:blipFill>
                    <a:blip r:embed="rId258">
                      <a:extLst>
                        <a:ext uri="{28A0092B-C50C-407E-A947-70E740481C1C}">
                          <a14:useLocalDpi xmlns:a14="http://schemas.microsoft.com/office/drawing/2010/main" val="0"/>
                        </a:ext>
                      </a:extLst>
                    </a:blip>
                    <a:stretch>
                      <a:fillRect/>
                    </a:stretch>
                  </pic:blipFill>
                  <pic:spPr>
                    <a:xfrm>
                      <a:off x="0" y="0"/>
                      <a:ext cx="5025456" cy="2302752"/>
                    </a:xfrm>
                    <a:prstGeom prst="rect">
                      <a:avLst/>
                    </a:prstGeom>
                  </pic:spPr>
                </pic:pic>
              </a:graphicData>
            </a:graphic>
          </wp:inline>
        </w:drawing>
      </w:r>
    </w:p>
    <w:p w14:paraId="051B65E4" w14:textId="69363197" w:rsidR="003D7555" w:rsidRPr="00BF249F" w:rsidRDefault="00424637" w:rsidP="00FD349C">
      <w:pPr>
        <w:pStyle w:val="CVFigureCaption"/>
      </w:pPr>
      <w:r w:rsidRPr="00BF249F">
        <w:t>National &amp; State Services</w:t>
      </w:r>
    </w:p>
    <w:p w14:paraId="175D44A8" w14:textId="46FAD173" w:rsidR="00FD349C" w:rsidRPr="00BF249F" w:rsidRDefault="008821A5" w:rsidP="00FD349C">
      <w:pPr>
        <w:pStyle w:val="CVChapterBodyCopy"/>
      </w:pPr>
      <w:r w:rsidRPr="00BF249F">
        <w:lastRenderedPageBreak/>
        <w:t>The national and state service programs that are available for the geographical location that is in focus in the geomap view on your screen are listed in the pane.</w:t>
      </w:r>
    </w:p>
    <w:p w14:paraId="25B7A36A" w14:textId="13B4DBEB" w:rsidR="00215366" w:rsidRPr="00BF249F" w:rsidRDefault="008821A5" w:rsidP="00981A7E">
      <w:pPr>
        <w:pStyle w:val="ListNumber"/>
      </w:pPr>
      <w:r w:rsidRPr="00BF249F">
        <w:t xml:space="preserve">Select the </w:t>
      </w:r>
      <w:r w:rsidRPr="00BF249F">
        <w:rPr>
          <w:b/>
        </w:rPr>
        <w:t>More Info</w:t>
      </w:r>
      <w:r w:rsidRPr="00BF249F">
        <w:t xml:space="preserve"> button to </w:t>
      </w:r>
      <w:r w:rsidR="00215366" w:rsidRPr="00BF249F">
        <w:t>open the informati</w:t>
      </w:r>
      <w:r w:rsidR="002229E8" w:rsidRPr="00BF249F">
        <w:t>on box.</w:t>
      </w:r>
    </w:p>
    <w:p w14:paraId="73629E3F" w14:textId="323B543B" w:rsidR="008821A5" w:rsidRPr="00BF249F" w:rsidRDefault="00215366" w:rsidP="00215366">
      <w:pPr>
        <w:pStyle w:val="CVChapterBodyCopy"/>
      </w:pPr>
      <w:r w:rsidRPr="00BF249F">
        <w:t>The information box gives you details</w:t>
      </w:r>
      <w:r w:rsidR="008821A5" w:rsidRPr="00BF249F">
        <w:t xml:space="preserve"> about the kind of services that the program offers, the population type that they serve, their coverage area</w:t>
      </w:r>
      <w:r w:rsidR="00981A7E" w:rsidRPr="00BF249F">
        <w:t>, and their timings of operation</w:t>
      </w:r>
      <w:r w:rsidR="008821A5" w:rsidRPr="00BF249F">
        <w:t>.</w:t>
      </w:r>
    </w:p>
    <w:p w14:paraId="31D6B16C" w14:textId="63006799" w:rsidR="000B6ABD" w:rsidRPr="00BF249F" w:rsidRDefault="00264D48" w:rsidP="000B6ABD">
      <w:pPr>
        <w:pStyle w:val="Heading1"/>
      </w:pPr>
      <w:bookmarkStart w:id="83" w:name="_Using_Filters_and"/>
      <w:bookmarkStart w:id="84" w:name="_Toc32862638"/>
      <w:bookmarkEnd w:id="83"/>
      <w:r w:rsidRPr="00BF249F">
        <w:t xml:space="preserve">Using </w:t>
      </w:r>
      <w:r w:rsidR="000B6ABD" w:rsidRPr="00BF249F">
        <w:t>Filte</w:t>
      </w:r>
      <w:r w:rsidRPr="00BF249F">
        <w:t>rs and T</w:t>
      </w:r>
      <w:r w:rsidR="0039462F" w:rsidRPr="00BF249F">
        <w:t>hemes</w:t>
      </w:r>
      <w:bookmarkEnd w:id="84"/>
    </w:p>
    <w:p w14:paraId="2A1EAB48" w14:textId="26B4BC53" w:rsidR="00BF244B" w:rsidRPr="00BF249F" w:rsidRDefault="00B44D8E" w:rsidP="002E7955">
      <w:pPr>
        <w:pStyle w:val="CVChapterBodyCopy"/>
      </w:pPr>
      <w:r w:rsidRPr="00BF249F">
        <w:t xml:space="preserve">The </w:t>
      </w:r>
      <w:r w:rsidR="00611E5A" w:rsidRPr="00BF249F">
        <w:t>Cor</w:t>
      </w:r>
      <w:r w:rsidR="00A2400D" w:rsidRPr="00BF249F">
        <w:t xml:space="preserve">eo View </w:t>
      </w:r>
      <w:r w:rsidR="00611E5A" w:rsidRPr="00BF249F">
        <w:t xml:space="preserve">users </w:t>
      </w:r>
      <w:r w:rsidR="00A2400D" w:rsidRPr="00BF249F">
        <w:t>can</w:t>
      </w:r>
      <w:r w:rsidR="00611E5A" w:rsidRPr="00BF249F">
        <w:t xml:space="preserve"> apply</w:t>
      </w:r>
      <w:r w:rsidR="00FB6CB3" w:rsidRPr="00BF249F">
        <w:t xml:space="preserve"> </w:t>
      </w:r>
      <w:r w:rsidR="00611E5A" w:rsidRPr="00BF249F">
        <w:t xml:space="preserve">filter criteria to </w:t>
      </w:r>
      <w:r w:rsidR="00DA11B1" w:rsidRPr="00BF249F">
        <w:t xml:space="preserve">the </w:t>
      </w:r>
      <w:r w:rsidR="00EC10FE" w:rsidRPr="00BF249F">
        <w:t>patient list based on hospital groups, locations, patient cohorts, insurance providers, patient disposition status, patient attributes and activities, bed attributes</w:t>
      </w:r>
      <w:r w:rsidR="002E7955" w:rsidRPr="00BF249F">
        <w:t>,</w:t>
      </w:r>
      <w:r w:rsidR="00EC10FE" w:rsidRPr="00BF249F">
        <w:t xml:space="preserve"> and risk factors. Only</w:t>
      </w:r>
      <w:r w:rsidR="00611E5A" w:rsidRPr="00BF249F">
        <w:t xml:space="preserve"> the </w:t>
      </w:r>
      <w:r w:rsidR="002D20C5" w:rsidRPr="00BF249F">
        <w:t>related</w:t>
      </w:r>
      <w:r w:rsidR="00FB6CB3" w:rsidRPr="00BF249F">
        <w:t xml:space="preserve"> patient</w:t>
      </w:r>
      <w:r w:rsidR="002D20C5" w:rsidRPr="00BF249F">
        <w:t xml:space="preserve"> </w:t>
      </w:r>
      <w:r w:rsidR="00A2400D" w:rsidRPr="00BF249F">
        <w:t>records</w:t>
      </w:r>
      <w:r w:rsidR="007130B9" w:rsidRPr="00BF249F">
        <w:t xml:space="preserve"> display</w:t>
      </w:r>
      <w:r w:rsidR="003043FC" w:rsidRPr="00BF249F">
        <w:t>,</w:t>
      </w:r>
      <w:r w:rsidR="00611E5A" w:rsidRPr="00BF249F">
        <w:t xml:space="preserve"> and </w:t>
      </w:r>
      <w:r w:rsidR="00EC10FE" w:rsidRPr="00BF249F">
        <w:t xml:space="preserve">the </w:t>
      </w:r>
      <w:r w:rsidR="00611E5A" w:rsidRPr="00BF249F">
        <w:t xml:space="preserve">other </w:t>
      </w:r>
      <w:r w:rsidR="000D63F8" w:rsidRPr="00BF249F">
        <w:t>records</w:t>
      </w:r>
      <w:r w:rsidR="00611E5A" w:rsidRPr="00BF249F">
        <w:t xml:space="preserve"> </w:t>
      </w:r>
      <w:r w:rsidR="00EC10FE" w:rsidRPr="00BF249F">
        <w:t xml:space="preserve">are cleared </w:t>
      </w:r>
      <w:r w:rsidR="00611E5A" w:rsidRPr="00BF249F">
        <w:t>from the view.</w:t>
      </w:r>
    </w:p>
    <w:p w14:paraId="29E54A26" w14:textId="20DB9B3F" w:rsidR="00514759" w:rsidRPr="00BF249F" w:rsidRDefault="00514759" w:rsidP="00514759">
      <w:pPr>
        <w:pStyle w:val="CVChapterBodyCopy"/>
      </w:pPr>
      <w:r w:rsidRPr="00BF249F">
        <w:t xml:space="preserve">Coreo View </w:t>
      </w:r>
      <w:r w:rsidR="007130B9" w:rsidRPr="00BF249F">
        <w:t xml:space="preserve">provides you the flexibility </w:t>
      </w:r>
      <w:r w:rsidRPr="00BF249F">
        <w:t>to create and save new themes based upon the filter criteria such as hospital groups, locations, patient cohorts, insurance providers, patient information</w:t>
      </w:r>
      <w:r w:rsidR="002E7955" w:rsidRPr="00BF249F">
        <w:t>, among others</w:t>
      </w:r>
      <w:r w:rsidRPr="00BF249F">
        <w:t>.</w:t>
      </w:r>
    </w:p>
    <w:p w14:paraId="5338855C" w14:textId="58A9A25A" w:rsidR="007947AE" w:rsidRPr="00BF249F" w:rsidRDefault="00602E17" w:rsidP="002E7955">
      <w:pPr>
        <w:pStyle w:val="CVChapterBodyCopy"/>
      </w:pPr>
      <w:r w:rsidRPr="00BF249F">
        <w:t>A theme customizes the look of the</w:t>
      </w:r>
      <w:r w:rsidR="00452018" w:rsidRPr="00BF249F">
        <w:t xml:space="preserve"> Coreo View</w:t>
      </w:r>
      <w:r w:rsidR="0097779A" w:rsidRPr="00BF249F">
        <w:t xml:space="preserve"> screen and its layout</w:t>
      </w:r>
      <w:r w:rsidR="00EC10FE" w:rsidRPr="00BF249F">
        <w:t xml:space="preserve"> based </w:t>
      </w:r>
      <w:r w:rsidR="00B87147" w:rsidRPr="00BF249F">
        <w:t>up</w:t>
      </w:r>
      <w:r w:rsidR="00EC10FE" w:rsidRPr="00BF249F">
        <w:t>on the filter criteria</w:t>
      </w:r>
      <w:r w:rsidR="0097779A" w:rsidRPr="00BF249F">
        <w:t>.</w:t>
      </w:r>
    </w:p>
    <w:p w14:paraId="761E7DD6" w14:textId="32ED5F4E" w:rsidR="000B6ABD" w:rsidRPr="00BF249F" w:rsidRDefault="000B6ABD" w:rsidP="004A2945">
      <w:pPr>
        <w:pStyle w:val="Heading2"/>
        <w:tabs>
          <w:tab w:val="clear" w:pos="450"/>
          <w:tab w:val="clear" w:pos="720"/>
          <w:tab w:val="left" w:pos="709"/>
        </w:tabs>
        <w:ind w:left="567" w:hanging="567"/>
      </w:pPr>
      <w:bookmarkStart w:id="85" w:name="_Toc32862639"/>
      <w:r w:rsidRPr="00BF249F">
        <w:t>Filters</w:t>
      </w:r>
      <w:bookmarkEnd w:id="85"/>
    </w:p>
    <w:p w14:paraId="0F385F5B" w14:textId="04015AD0" w:rsidR="003C7F66" w:rsidRPr="00BF249F" w:rsidRDefault="00D9418F" w:rsidP="003C7F66">
      <w:pPr>
        <w:pStyle w:val="ChapterBodyCopy"/>
      </w:pPr>
      <w:r w:rsidRPr="00BF249F">
        <w:t>A</w:t>
      </w:r>
      <w:r w:rsidR="003C7F66" w:rsidRPr="00BF249F">
        <w:t xml:space="preserve">pply filters to display </w:t>
      </w:r>
      <w:r w:rsidR="000568F9" w:rsidRPr="00BF249F">
        <w:t xml:space="preserve">the </w:t>
      </w:r>
      <w:r w:rsidR="003C7F66" w:rsidRPr="00BF249F">
        <w:t xml:space="preserve">patient records </w:t>
      </w:r>
      <w:r w:rsidRPr="00BF249F">
        <w:t>based on the filter criteria</w:t>
      </w:r>
      <w:r w:rsidR="003C7F66" w:rsidRPr="00BF249F">
        <w:t>. Only those patient records that meet t</w:t>
      </w:r>
      <w:r w:rsidR="000568F9" w:rsidRPr="00BF249F">
        <w:t xml:space="preserve">he filter criteria </w:t>
      </w:r>
      <w:r w:rsidR="002E7955" w:rsidRPr="00BF249F">
        <w:t xml:space="preserve">are </w:t>
      </w:r>
      <w:r w:rsidR="000568F9" w:rsidRPr="00BF249F">
        <w:t>display</w:t>
      </w:r>
      <w:r w:rsidR="002E7955" w:rsidRPr="00BF249F">
        <w:t>ed</w:t>
      </w:r>
      <w:r w:rsidR="003C7F66" w:rsidRPr="00BF249F">
        <w:t>.</w:t>
      </w:r>
    </w:p>
    <w:p w14:paraId="08F14164" w14:textId="2413FCAD" w:rsidR="000568F9" w:rsidRPr="00BF249F" w:rsidRDefault="000568F9" w:rsidP="003C7F66">
      <w:pPr>
        <w:pStyle w:val="ChapterBodyCopy"/>
      </w:pPr>
      <w:r w:rsidRPr="00BF249F">
        <w:t xml:space="preserve">You can apply filters </w:t>
      </w:r>
      <w:r w:rsidR="00CC778D" w:rsidRPr="00BF249F">
        <w:t xml:space="preserve">and themes </w:t>
      </w:r>
      <w:r w:rsidRPr="00BF249F">
        <w:t>across all the three views, the Bed View (BV), the Prioritized View (PV), and the Geomap View (GMV)</w:t>
      </w:r>
      <w:r w:rsidR="0096669D" w:rsidRPr="00BF249F">
        <w:t>. The filter that you apply displays in all the three views.</w:t>
      </w:r>
    </w:p>
    <w:p w14:paraId="71938525" w14:textId="6430351F" w:rsidR="002656D4" w:rsidRPr="00BF249F" w:rsidRDefault="002656D4" w:rsidP="00331E3B">
      <w:pPr>
        <w:pStyle w:val="CVHeading3"/>
        <w:tabs>
          <w:tab w:val="left" w:pos="426"/>
          <w:tab w:val="left" w:pos="709"/>
        </w:tabs>
      </w:pPr>
      <w:bookmarkStart w:id="86" w:name="_Toc32862640"/>
      <w:r w:rsidRPr="00BF249F">
        <w:t>Apply Filters</w:t>
      </w:r>
      <w:bookmarkEnd w:id="86"/>
    </w:p>
    <w:p w14:paraId="5F5EAA65" w14:textId="5A07A00A" w:rsidR="007536C4" w:rsidRPr="00BF249F" w:rsidRDefault="007536C4" w:rsidP="004A2945">
      <w:pPr>
        <w:pStyle w:val="CVChapterBodyCopy"/>
      </w:pPr>
      <w:r w:rsidRPr="00BF249F">
        <w:t>Follow these steps</w:t>
      </w:r>
      <w:r w:rsidR="00EE1032" w:rsidRPr="00BF249F">
        <w:t xml:space="preserve"> to apply </w:t>
      </w:r>
      <w:r w:rsidR="004B35F4" w:rsidRPr="00BF249F">
        <w:t>one or more filter criteria</w:t>
      </w:r>
      <w:r w:rsidR="00EE1032" w:rsidRPr="00BF249F">
        <w:t xml:space="preserve"> </w:t>
      </w:r>
      <w:r w:rsidR="00E87558" w:rsidRPr="00BF249F">
        <w:t xml:space="preserve">to display </w:t>
      </w:r>
      <w:r w:rsidR="00CC778D" w:rsidRPr="00BF249F">
        <w:t xml:space="preserve">only </w:t>
      </w:r>
      <w:r w:rsidR="00E87558" w:rsidRPr="00BF249F">
        <w:t xml:space="preserve">specific </w:t>
      </w:r>
      <w:r w:rsidR="00EE1032" w:rsidRPr="00BF249F">
        <w:t>patient records</w:t>
      </w:r>
      <w:r w:rsidR="00CC778D" w:rsidRPr="00BF249F">
        <w:t xml:space="preserve"> across all the three views</w:t>
      </w:r>
      <w:r w:rsidR="00E87558" w:rsidRPr="00BF249F">
        <w:t>:</w:t>
      </w:r>
    </w:p>
    <w:p w14:paraId="17553C3D" w14:textId="168FD2A3" w:rsidR="00E87558" w:rsidRPr="00BF249F" w:rsidRDefault="006E2461" w:rsidP="00317329">
      <w:pPr>
        <w:pStyle w:val="ListNumber"/>
        <w:numPr>
          <w:ilvl w:val="0"/>
          <w:numId w:val="22"/>
        </w:numPr>
      </w:pPr>
      <w:r w:rsidRPr="00BF249F">
        <w:t>O</w:t>
      </w:r>
      <w:r w:rsidR="00711629" w:rsidRPr="00BF249F">
        <w:t>n</w:t>
      </w:r>
      <w:r w:rsidRPr="00BF249F">
        <w:t xml:space="preserve"> the</w:t>
      </w:r>
      <w:r w:rsidR="00711629" w:rsidRPr="00BF249F">
        <w:t xml:space="preserve"> </w:t>
      </w:r>
      <w:r w:rsidRPr="00BF249F">
        <w:rPr>
          <w:b/>
        </w:rPr>
        <w:t>Coreo View</w:t>
      </w:r>
      <w:r w:rsidRPr="00BF249F">
        <w:t xml:space="preserve"> home page</w:t>
      </w:r>
      <w:r w:rsidR="00F42996" w:rsidRPr="00BF249F">
        <w:t>,</w:t>
      </w:r>
      <w:r w:rsidR="00062AF3" w:rsidRPr="00BF249F">
        <w:t xml:space="preserve"> select </w:t>
      </w:r>
      <w:r w:rsidR="00E87558" w:rsidRPr="00BF249F">
        <w:rPr>
          <w:b/>
        </w:rPr>
        <w:t>Filters</w:t>
      </w:r>
      <w:r w:rsidR="00E87558" w:rsidRPr="00BF249F">
        <w:t xml:space="preserve"> </w:t>
      </w:r>
      <w:r w:rsidR="00F42996" w:rsidRPr="00BF249F">
        <w:t xml:space="preserve">on the side menu </w:t>
      </w:r>
      <w:r w:rsidR="00ED6FEF" w:rsidRPr="00BF249F">
        <w:t xml:space="preserve">to open the </w:t>
      </w:r>
      <w:r w:rsidR="00ED6FEF" w:rsidRPr="00BF249F">
        <w:rPr>
          <w:b/>
        </w:rPr>
        <w:t>Filter</w:t>
      </w:r>
      <w:r w:rsidR="00ED6FEF" w:rsidRPr="00BF249F">
        <w:t xml:space="preserve"> window</w:t>
      </w:r>
      <w:r w:rsidR="00C312C9" w:rsidRPr="00BF249F">
        <w:t>.</w:t>
      </w:r>
    </w:p>
    <w:p w14:paraId="71E76854" w14:textId="6128726B" w:rsidR="00540173" w:rsidRPr="00BF249F" w:rsidRDefault="00597820" w:rsidP="00540173">
      <w:pPr>
        <w:pStyle w:val="CVFigure"/>
      </w:pPr>
      <w:r w:rsidRPr="00BF249F">
        <w:lastRenderedPageBreak/>
        <w:drawing>
          <wp:inline distT="0" distB="0" distL="0" distR="0" wp14:anchorId="67BA5939" wp14:editId="598733DF">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5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BF249F" w:rsidRDefault="00597820" w:rsidP="00331E3B">
      <w:pPr>
        <w:pStyle w:val="CVFigureCaption"/>
        <w:tabs>
          <w:tab w:val="left" w:pos="1134"/>
        </w:tabs>
      </w:pPr>
      <w:r w:rsidRPr="00BF249F">
        <w:t>F</w:t>
      </w:r>
      <w:r w:rsidR="00540173" w:rsidRPr="00BF249F">
        <w:t xml:space="preserve">ilter </w:t>
      </w:r>
      <w:r w:rsidRPr="00BF249F">
        <w:t>w</w:t>
      </w:r>
      <w:r w:rsidR="00ED6FEF" w:rsidRPr="00BF249F">
        <w:t>indow</w:t>
      </w:r>
    </w:p>
    <w:p w14:paraId="0AD0808F" w14:textId="3011CE3E" w:rsidR="003C7F66" w:rsidRPr="00BF249F" w:rsidRDefault="00C31931" w:rsidP="0062340C">
      <w:pPr>
        <w:pStyle w:val="ListNumber"/>
      </w:pPr>
      <w:r w:rsidRPr="00BF249F">
        <w:t>Select one or more</w:t>
      </w:r>
      <w:r w:rsidR="006E2461" w:rsidRPr="00BF249F">
        <w:t xml:space="preserve"> of the</w:t>
      </w:r>
      <w:r w:rsidRPr="00BF249F">
        <w:t xml:space="preserve"> </w:t>
      </w:r>
      <w:r w:rsidR="006E2461" w:rsidRPr="00BF249F">
        <w:t xml:space="preserve">following </w:t>
      </w:r>
      <w:r w:rsidRPr="00BF249F">
        <w:t xml:space="preserve">filter criteria </w:t>
      </w:r>
      <w:r w:rsidR="00AC23A1" w:rsidRPr="00BF249F">
        <w:t xml:space="preserve">which </w:t>
      </w:r>
      <w:r w:rsidR="006E2461" w:rsidRPr="00BF249F">
        <w:t>display</w:t>
      </w:r>
      <w:r w:rsidR="00AC23A1" w:rsidRPr="00BF249F">
        <w:t xml:space="preserve"> as tabs across the </w:t>
      </w:r>
      <w:r w:rsidR="00AC23A1" w:rsidRPr="00BF249F">
        <w:rPr>
          <w:b/>
        </w:rPr>
        <w:t>Filter</w:t>
      </w:r>
      <w:r w:rsidR="00AC23A1" w:rsidRPr="00BF249F">
        <w:t xml:space="preserve"> window</w:t>
      </w:r>
      <w:r w:rsidR="001C5FE3" w:rsidRPr="00BF249F">
        <w:t xml:space="preserve"> to filter the patient record across all the three views</w:t>
      </w:r>
      <w:r w:rsidR="003C7F66" w:rsidRPr="00BF249F">
        <w:t>:</w:t>
      </w:r>
    </w:p>
    <w:p w14:paraId="7BE0AB76" w14:textId="36E787B8" w:rsidR="003C7F66" w:rsidRPr="00BF249F" w:rsidRDefault="003C7F66" w:rsidP="00A808BD">
      <w:pPr>
        <w:pStyle w:val="ListBullet"/>
        <w:rPr>
          <w:b/>
        </w:rPr>
      </w:pPr>
      <w:r w:rsidRPr="00BF249F">
        <w:rPr>
          <w:b/>
        </w:rPr>
        <w:t>Groups and Locations</w:t>
      </w:r>
      <w:r w:rsidR="00F42996" w:rsidRPr="00BF249F">
        <w:t>: This is the default filter criterion.</w:t>
      </w:r>
      <w:r w:rsidR="00DC5F32" w:rsidRPr="00BF249F">
        <w:t xml:space="preserve"> Select this</w:t>
      </w:r>
      <w:r w:rsidR="00F42996" w:rsidRPr="00BF249F">
        <w:t xml:space="preserve"> to filter the patient list based on groups and their respective </w:t>
      </w:r>
      <w:r w:rsidR="00556296" w:rsidRPr="00BF249F">
        <w:t>locations.</w:t>
      </w:r>
    </w:p>
    <w:p w14:paraId="751ED2F0" w14:textId="20420257" w:rsidR="003C7F66" w:rsidRPr="00BF249F" w:rsidRDefault="003C7F66" w:rsidP="00A808BD">
      <w:pPr>
        <w:pStyle w:val="ListBullet"/>
        <w:rPr>
          <w:b/>
        </w:rPr>
      </w:pPr>
      <w:r w:rsidRPr="00BF249F">
        <w:rPr>
          <w:b/>
        </w:rPr>
        <w:t>Contracts</w:t>
      </w:r>
      <w:r w:rsidR="00DC5F32" w:rsidRPr="00BF249F">
        <w:rPr>
          <w:b/>
        </w:rPr>
        <w:t xml:space="preserve">: </w:t>
      </w:r>
      <w:r w:rsidR="00DC5F32" w:rsidRPr="00BF249F">
        <w:t xml:space="preserve">Select </w:t>
      </w:r>
      <w:r w:rsidR="00DC5F32" w:rsidRPr="00BF249F">
        <w:rPr>
          <w:b/>
        </w:rPr>
        <w:t>Contracts</w:t>
      </w:r>
      <w:r w:rsidR="00DC5F32" w:rsidRPr="00BF249F">
        <w:t xml:space="preserve"> to filter the patient records based on the </w:t>
      </w:r>
      <w:r w:rsidR="000712A8" w:rsidRPr="00BF249F">
        <w:t>Coreo Contracts that the patients have.</w:t>
      </w:r>
    </w:p>
    <w:p w14:paraId="3A8F31CE" w14:textId="13FC0EB4" w:rsidR="003C7F66" w:rsidRPr="00BF249F" w:rsidRDefault="003C7F66" w:rsidP="00A808BD">
      <w:pPr>
        <w:pStyle w:val="ListBullet"/>
        <w:rPr>
          <w:b/>
        </w:rPr>
      </w:pPr>
      <w:r w:rsidRPr="00BF249F">
        <w:rPr>
          <w:b/>
        </w:rPr>
        <w:t>Cohorts</w:t>
      </w:r>
      <w:r w:rsidR="000712A8" w:rsidRPr="00BF249F">
        <w:rPr>
          <w:b/>
        </w:rPr>
        <w:t xml:space="preserve">: </w:t>
      </w:r>
      <w:r w:rsidR="000712A8" w:rsidRPr="00BF249F">
        <w:t>Select</w:t>
      </w:r>
      <w:r w:rsidR="000712A8" w:rsidRPr="00BF249F">
        <w:rPr>
          <w:b/>
        </w:rPr>
        <w:t xml:space="preserve"> Cohorts </w:t>
      </w:r>
      <w:r w:rsidR="000712A8" w:rsidRPr="00BF249F">
        <w:t>to filter the patient records based on the Cohort group to which the patient belongs.</w:t>
      </w:r>
    </w:p>
    <w:p w14:paraId="227685FA" w14:textId="184BA268" w:rsidR="003C7F66" w:rsidRPr="00BF249F" w:rsidRDefault="003C7F66" w:rsidP="00A808BD">
      <w:pPr>
        <w:pStyle w:val="ListBullet"/>
        <w:rPr>
          <w:b/>
        </w:rPr>
      </w:pPr>
      <w:r w:rsidRPr="00BF249F">
        <w:rPr>
          <w:b/>
        </w:rPr>
        <w:t>Providers</w:t>
      </w:r>
      <w:r w:rsidR="000712A8" w:rsidRPr="00BF249F">
        <w:rPr>
          <w:b/>
        </w:rPr>
        <w:t xml:space="preserve">: </w:t>
      </w:r>
      <w:r w:rsidR="005325C4" w:rsidRPr="00BF249F">
        <w:t>Select</w:t>
      </w:r>
      <w:r w:rsidR="005325C4" w:rsidRPr="00BF249F">
        <w:rPr>
          <w:b/>
        </w:rPr>
        <w:t xml:space="preserve"> Providers </w:t>
      </w:r>
      <w:r w:rsidR="005325C4" w:rsidRPr="00BF249F">
        <w:t>to filter the patient records based on the attributed providers with which the patients are associated.</w:t>
      </w:r>
    </w:p>
    <w:p w14:paraId="37FE8F01" w14:textId="413B48A1" w:rsidR="003C7F66" w:rsidRPr="00BF249F" w:rsidRDefault="003C7F66" w:rsidP="00A808BD">
      <w:pPr>
        <w:pStyle w:val="ListBullet"/>
        <w:rPr>
          <w:b/>
        </w:rPr>
      </w:pPr>
      <w:r w:rsidRPr="00BF249F">
        <w:rPr>
          <w:b/>
        </w:rPr>
        <w:t>Patient Dispositions</w:t>
      </w:r>
      <w:r w:rsidR="005325C4" w:rsidRPr="00BF249F">
        <w:t xml:space="preserve">: The patient’s dispositions are </w:t>
      </w:r>
      <w:r w:rsidR="005325C4" w:rsidRPr="00BF249F">
        <w:rPr>
          <w:b/>
        </w:rPr>
        <w:t>Emergency</w:t>
      </w:r>
      <w:r w:rsidR="005325C4" w:rsidRPr="00BF249F">
        <w:t xml:space="preserve">, </w:t>
      </w:r>
      <w:r w:rsidR="005325C4" w:rsidRPr="00BF249F">
        <w:rPr>
          <w:b/>
        </w:rPr>
        <w:t>Admitted</w:t>
      </w:r>
      <w:r w:rsidR="005325C4" w:rsidRPr="00BF249F">
        <w:t xml:space="preserve">, </w:t>
      </w:r>
      <w:r w:rsidR="005325C4" w:rsidRPr="00BF249F">
        <w:rPr>
          <w:b/>
        </w:rPr>
        <w:t>Observation</w:t>
      </w:r>
      <w:r w:rsidR="005325C4" w:rsidRPr="00BF249F">
        <w:t xml:space="preserve">, </w:t>
      </w:r>
      <w:r w:rsidR="005325C4" w:rsidRPr="00BF249F">
        <w:rPr>
          <w:b/>
        </w:rPr>
        <w:t>Discharge Possible</w:t>
      </w:r>
      <w:r w:rsidR="005325C4" w:rsidRPr="00BF249F">
        <w:t xml:space="preserve">, </w:t>
      </w:r>
      <w:r w:rsidR="005325C4" w:rsidRPr="00BF249F">
        <w:rPr>
          <w:b/>
        </w:rPr>
        <w:t>Discharge Pending</w:t>
      </w:r>
      <w:r w:rsidR="005325C4" w:rsidRPr="00BF249F">
        <w:t xml:space="preserve">, </w:t>
      </w:r>
      <w:r w:rsidR="005325C4" w:rsidRPr="00BF249F">
        <w:rPr>
          <w:b/>
        </w:rPr>
        <w:t>Complete</w:t>
      </w:r>
      <w:r w:rsidR="00AC4A5C" w:rsidRPr="00BF249F">
        <w:t>.</w:t>
      </w:r>
      <w:r w:rsidR="00634387" w:rsidRPr="00BF249F">
        <w:t xml:space="preserve"> Select one or more of these disposition states to filter the patient records.</w:t>
      </w:r>
    </w:p>
    <w:p w14:paraId="3BC0E245" w14:textId="291578E5" w:rsidR="003C7F66" w:rsidRPr="00BF249F" w:rsidRDefault="003C7F66" w:rsidP="00A808BD">
      <w:pPr>
        <w:pStyle w:val="ListBullet"/>
        <w:rPr>
          <w:b/>
        </w:rPr>
      </w:pPr>
      <w:r w:rsidRPr="00BF249F">
        <w:rPr>
          <w:b/>
        </w:rPr>
        <w:t>Patient Attributes</w:t>
      </w:r>
      <w:r w:rsidR="00634387" w:rsidRPr="00BF249F">
        <w:t>:</w:t>
      </w:r>
      <w:r w:rsidR="00C17D0F" w:rsidRPr="00BF249F">
        <w:t xml:space="preserve"> </w:t>
      </w:r>
      <w:r w:rsidR="00C853F7" w:rsidRPr="00BF249F">
        <w:t>Select this to f</w:t>
      </w:r>
      <w:r w:rsidR="00C17D0F" w:rsidRPr="00BF249F">
        <w:t xml:space="preserve">ilter the patient records based on the patient attributes such as </w:t>
      </w:r>
      <w:r w:rsidR="00C17D0F" w:rsidRPr="00BF249F">
        <w:rPr>
          <w:b/>
        </w:rPr>
        <w:t>Chest</w:t>
      </w:r>
      <w:r w:rsidR="00C17D0F" w:rsidRPr="00BF249F">
        <w:t xml:space="preserve"> </w:t>
      </w:r>
      <w:r w:rsidR="00C17D0F" w:rsidRPr="00BF249F">
        <w:rPr>
          <w:b/>
        </w:rPr>
        <w:t>Pain</w:t>
      </w:r>
      <w:r w:rsidR="00C17D0F" w:rsidRPr="00BF249F">
        <w:t xml:space="preserve">, </w:t>
      </w:r>
      <w:r w:rsidR="00C17D0F" w:rsidRPr="00BF249F">
        <w:rPr>
          <w:b/>
        </w:rPr>
        <w:t>NPO</w:t>
      </w:r>
      <w:r w:rsidR="00C17D0F" w:rsidRPr="00BF249F">
        <w:t xml:space="preserve">, </w:t>
      </w:r>
      <w:r w:rsidR="00C17D0F" w:rsidRPr="00BF249F">
        <w:rPr>
          <w:b/>
        </w:rPr>
        <w:t>Special</w:t>
      </w:r>
      <w:r w:rsidR="00C17D0F" w:rsidRPr="00BF249F">
        <w:t xml:space="preserve"> </w:t>
      </w:r>
      <w:r w:rsidR="00C17D0F" w:rsidRPr="00BF249F">
        <w:rPr>
          <w:b/>
        </w:rPr>
        <w:t>Diet</w:t>
      </w:r>
      <w:r w:rsidR="002E7955" w:rsidRPr="00BF249F">
        <w:rPr>
          <w:b/>
        </w:rPr>
        <w:t>,</w:t>
      </w:r>
      <w:r w:rsidR="00C17D0F" w:rsidRPr="00BF249F">
        <w:t xml:space="preserve"> among others that you have assigned to the patients.</w:t>
      </w:r>
    </w:p>
    <w:p w14:paraId="71B540CA" w14:textId="17DC5784" w:rsidR="003C7F66" w:rsidRPr="00BF249F" w:rsidRDefault="003C7F66" w:rsidP="00A808BD">
      <w:pPr>
        <w:pStyle w:val="ListBullet"/>
        <w:rPr>
          <w:b/>
        </w:rPr>
      </w:pPr>
      <w:r w:rsidRPr="00BF249F">
        <w:rPr>
          <w:b/>
        </w:rPr>
        <w:t>Patient Activities</w:t>
      </w:r>
      <w:r w:rsidR="00634387" w:rsidRPr="00BF249F">
        <w:t>:</w:t>
      </w:r>
      <w:r w:rsidR="00C17D0F" w:rsidRPr="00BF249F">
        <w:t xml:space="preserve"> </w:t>
      </w:r>
      <w:r w:rsidR="00C853F7" w:rsidRPr="00BF249F">
        <w:t xml:space="preserve">Select this to filter </w:t>
      </w:r>
      <w:r w:rsidR="00C17D0F" w:rsidRPr="00BF249F">
        <w:t xml:space="preserve">the patient records based on patient activities such as </w:t>
      </w:r>
      <w:r w:rsidR="00C17D0F" w:rsidRPr="00BF249F">
        <w:rPr>
          <w:b/>
        </w:rPr>
        <w:t>Med</w:t>
      </w:r>
      <w:r w:rsidR="00C17D0F" w:rsidRPr="00BF249F">
        <w:t xml:space="preserve"> </w:t>
      </w:r>
      <w:r w:rsidR="00C17D0F" w:rsidRPr="00BF249F">
        <w:rPr>
          <w:b/>
        </w:rPr>
        <w:t>Reminders</w:t>
      </w:r>
      <w:r w:rsidR="00C17D0F" w:rsidRPr="00BF249F">
        <w:t xml:space="preserve">, </w:t>
      </w:r>
      <w:r w:rsidR="00C17D0F" w:rsidRPr="00BF249F">
        <w:rPr>
          <w:b/>
        </w:rPr>
        <w:t>Ambulate</w:t>
      </w:r>
      <w:r w:rsidR="00C17D0F" w:rsidRPr="00BF249F">
        <w:t xml:space="preserve">, </w:t>
      </w:r>
      <w:r w:rsidR="00C17D0F" w:rsidRPr="00BF249F">
        <w:rPr>
          <w:b/>
        </w:rPr>
        <w:t>Insulin</w:t>
      </w:r>
      <w:r w:rsidR="00C17D0F" w:rsidRPr="00BF249F">
        <w:t xml:space="preserve"> </w:t>
      </w:r>
      <w:r w:rsidR="00C17D0F" w:rsidRPr="00BF249F">
        <w:rPr>
          <w:b/>
        </w:rPr>
        <w:t>Drip</w:t>
      </w:r>
      <w:r w:rsidR="0003582B" w:rsidRPr="00BF249F">
        <w:t>,</w:t>
      </w:r>
      <w:r w:rsidR="00C17D0F" w:rsidRPr="00BF249F">
        <w:t xml:space="preserve"> among others that you have assigned to the patients.</w:t>
      </w:r>
    </w:p>
    <w:p w14:paraId="51836969" w14:textId="7ED84C06" w:rsidR="003C7F66" w:rsidRPr="00BF249F" w:rsidRDefault="003C7F66" w:rsidP="00A808BD">
      <w:pPr>
        <w:pStyle w:val="ListBullet"/>
        <w:rPr>
          <w:b/>
        </w:rPr>
      </w:pPr>
      <w:r w:rsidRPr="00BF249F">
        <w:rPr>
          <w:b/>
        </w:rPr>
        <w:lastRenderedPageBreak/>
        <w:t>Bed Attributes</w:t>
      </w:r>
      <w:r w:rsidR="00634387" w:rsidRPr="00BF249F">
        <w:t>:</w:t>
      </w:r>
      <w:r w:rsidR="001165C4" w:rsidRPr="00BF249F">
        <w:t xml:space="preserve"> </w:t>
      </w:r>
      <w:r w:rsidR="00C853F7" w:rsidRPr="00BF249F">
        <w:t xml:space="preserve">Select this to filter </w:t>
      </w:r>
      <w:r w:rsidR="001165C4" w:rsidRPr="00BF249F">
        <w:t xml:space="preserve">the patient records based on the bed attributes such as </w:t>
      </w:r>
      <w:r w:rsidR="001165C4" w:rsidRPr="00BF249F">
        <w:rPr>
          <w:b/>
        </w:rPr>
        <w:t>Med</w:t>
      </w:r>
      <w:r w:rsidR="001165C4" w:rsidRPr="00BF249F">
        <w:t xml:space="preserve"> </w:t>
      </w:r>
      <w:r w:rsidR="001165C4" w:rsidRPr="00BF249F">
        <w:rPr>
          <w:b/>
        </w:rPr>
        <w:t>Reminders</w:t>
      </w:r>
      <w:r w:rsidR="001165C4" w:rsidRPr="00BF249F">
        <w:t xml:space="preserve">, </w:t>
      </w:r>
      <w:r w:rsidR="001165C4" w:rsidRPr="00BF249F">
        <w:rPr>
          <w:b/>
        </w:rPr>
        <w:t>Ambulate</w:t>
      </w:r>
      <w:r w:rsidR="001165C4" w:rsidRPr="00BF249F">
        <w:t xml:space="preserve">, </w:t>
      </w:r>
      <w:r w:rsidR="001165C4" w:rsidRPr="00BF249F">
        <w:rPr>
          <w:b/>
        </w:rPr>
        <w:t>Insulin</w:t>
      </w:r>
      <w:r w:rsidR="001165C4" w:rsidRPr="00BF249F">
        <w:t xml:space="preserve"> </w:t>
      </w:r>
      <w:r w:rsidR="001165C4" w:rsidRPr="00BF249F">
        <w:rPr>
          <w:b/>
        </w:rPr>
        <w:t>Drip</w:t>
      </w:r>
      <w:r w:rsidR="0003582B" w:rsidRPr="00BF249F">
        <w:t>,</w:t>
      </w:r>
      <w:r w:rsidR="001165C4" w:rsidRPr="00BF249F">
        <w:t xml:space="preserve"> among others that you have assigned to the patients.</w:t>
      </w:r>
    </w:p>
    <w:p w14:paraId="396FCDDE" w14:textId="7B8B69AD" w:rsidR="003C7F66" w:rsidRPr="00BF249F" w:rsidRDefault="003C7F66" w:rsidP="00A808BD">
      <w:pPr>
        <w:pStyle w:val="ListBullet"/>
        <w:rPr>
          <w:b/>
        </w:rPr>
      </w:pPr>
      <w:r w:rsidRPr="00BF249F">
        <w:rPr>
          <w:b/>
        </w:rPr>
        <w:t>Zoom</w:t>
      </w:r>
      <w:r w:rsidR="00634387" w:rsidRPr="00BF249F">
        <w:t>:</w:t>
      </w:r>
      <w:r w:rsidR="001165C4" w:rsidRPr="00BF249F">
        <w:t xml:space="preserve"> Select</w:t>
      </w:r>
      <w:r w:rsidR="00C853F7" w:rsidRPr="00BF249F">
        <w:t xml:space="preserve"> </w:t>
      </w:r>
      <w:r w:rsidR="00C853F7" w:rsidRPr="00BF249F">
        <w:rPr>
          <w:b/>
        </w:rPr>
        <w:t>Zoom</w:t>
      </w:r>
      <w:r w:rsidR="00C853F7" w:rsidRPr="00BF249F">
        <w:t xml:space="preserve"> to choose</w:t>
      </w:r>
      <w:r w:rsidR="001165C4" w:rsidRPr="00BF249F">
        <w:t xml:space="preserve"> the zoom percentage</w:t>
      </w:r>
      <w:r w:rsidR="00C853F7" w:rsidRPr="00BF249F">
        <w:t>,</w:t>
      </w:r>
      <w:r w:rsidR="001165C4" w:rsidRPr="00BF249F">
        <w:t xml:space="preserve"> 60% being the least</w:t>
      </w:r>
      <w:r w:rsidR="0003582B" w:rsidRPr="00BF249F">
        <w:t>,</w:t>
      </w:r>
      <w:r w:rsidR="001165C4" w:rsidRPr="00BF249F">
        <w:t xml:space="preserve"> and 240% </w:t>
      </w:r>
      <w:r w:rsidR="00C853F7" w:rsidRPr="00BF249F">
        <w:t>the maximum by</w:t>
      </w:r>
      <w:r w:rsidR="001165C4" w:rsidRPr="00BF249F">
        <w:t xml:space="preserve"> which you want to filter the patient records. 100% is the standard-default </w:t>
      </w:r>
      <w:r w:rsidR="00C853F7" w:rsidRPr="00BF249F">
        <w:t>resolution</w:t>
      </w:r>
      <w:r w:rsidR="001165C4" w:rsidRPr="00BF249F">
        <w:t>.</w:t>
      </w:r>
    </w:p>
    <w:p w14:paraId="113986A2" w14:textId="615E06FA" w:rsidR="003C7F66" w:rsidRPr="00BF249F" w:rsidRDefault="003C7F66" w:rsidP="00A808BD">
      <w:pPr>
        <w:pStyle w:val="ListBullet"/>
        <w:rPr>
          <w:b/>
        </w:rPr>
      </w:pPr>
      <w:r w:rsidRPr="00BF249F">
        <w:rPr>
          <w:b/>
        </w:rPr>
        <w:t>Risk</w:t>
      </w:r>
      <w:r w:rsidR="00634387" w:rsidRPr="00BF249F">
        <w:t>:</w:t>
      </w:r>
      <w:r w:rsidR="00C853F7" w:rsidRPr="00BF249F">
        <w:t xml:space="preserve"> Select this to filter the patient records base</w:t>
      </w:r>
      <w:r w:rsidR="00DA4BCE" w:rsidRPr="00BF249F">
        <w:t>d on the risk group (</w:t>
      </w:r>
      <w:r w:rsidR="00DA4BCE" w:rsidRPr="00BF249F">
        <w:rPr>
          <w:b/>
        </w:rPr>
        <w:t>High Risk, Moderate Risk, Low Risk</w:t>
      </w:r>
      <w:r w:rsidR="00DA4BCE" w:rsidRPr="00BF249F">
        <w:t>) the patient is assigned to</w:t>
      </w:r>
      <w:r w:rsidR="00C853F7" w:rsidRPr="00BF249F">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BF249F" w14:paraId="7286DF27" w14:textId="77777777" w:rsidTr="00331E3B">
        <w:trPr>
          <w:trHeight w:val="989"/>
        </w:trPr>
        <w:tc>
          <w:tcPr>
            <w:tcW w:w="993" w:type="dxa"/>
            <w:vAlign w:val="center"/>
          </w:tcPr>
          <w:p w14:paraId="18AB6980" w14:textId="77777777" w:rsidR="004F3ACD" w:rsidRPr="00BF249F" w:rsidRDefault="004F3ACD" w:rsidP="00E57728">
            <w:pPr>
              <w:pStyle w:val="ChapterBodyCopy"/>
            </w:pPr>
            <w:r w:rsidRPr="00BF249F">
              <w:rPr>
                <w:noProof/>
                <w:lang w:val="en-IN" w:eastAsia="en-IN"/>
              </w:rPr>
              <w:drawing>
                <wp:inline distT="0" distB="0" distL="0" distR="0" wp14:anchorId="3B2BE27E" wp14:editId="32DDE39B">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BF249F" w:rsidRDefault="004F3ACD" w:rsidP="00BC60DE">
            <w:pPr>
              <w:pStyle w:val="CVCalloutNote"/>
            </w:pPr>
            <w:r w:rsidRPr="00BF249F">
              <w:t>The options available under each f</w:t>
            </w:r>
            <w:r w:rsidR="00BC60DE" w:rsidRPr="00BF249F">
              <w:t>ilter criterion is based on your (</w:t>
            </w:r>
            <w:r w:rsidRPr="00BF249F">
              <w:t>user’s</w:t>
            </w:r>
            <w:r w:rsidR="00BC60DE" w:rsidRPr="00BF249F">
              <w:t>)</w:t>
            </w:r>
            <w:r w:rsidRPr="00BF249F">
              <w:t xml:space="preserve"> role and access permission granted</w:t>
            </w:r>
            <w:r w:rsidR="0079309A" w:rsidRPr="00BF249F">
              <w:t xml:space="preserve"> to </w:t>
            </w:r>
            <w:r w:rsidR="00BC60DE" w:rsidRPr="00BF249F">
              <w:t>you</w:t>
            </w:r>
            <w:r w:rsidRPr="00BF249F">
              <w:t xml:space="preserve"> by the Coreo View administrator.</w:t>
            </w:r>
          </w:p>
        </w:tc>
      </w:tr>
    </w:tbl>
    <w:p w14:paraId="53F65143" w14:textId="72D1D209" w:rsidR="004F3ACD" w:rsidRPr="00BF249F" w:rsidRDefault="004F3ACD" w:rsidP="00AC23A1">
      <w:pPr>
        <w:pStyle w:val="CVspacebeforetable"/>
      </w:pPr>
    </w:p>
    <w:p w14:paraId="4AB8DB1A" w14:textId="57370A93" w:rsidR="00ED6FEF" w:rsidRPr="00BF249F" w:rsidRDefault="00ED6FEF" w:rsidP="002656D4">
      <w:pPr>
        <w:pStyle w:val="CVspacebeforetable"/>
      </w:pPr>
    </w:p>
    <w:p w14:paraId="7A2F5CA1" w14:textId="5FD7CC59" w:rsidR="00AC23A1" w:rsidRPr="00BF249F" w:rsidRDefault="002656D4" w:rsidP="00AC23A1">
      <w:pPr>
        <w:pStyle w:val="CVFigure"/>
      </w:pPr>
      <w:r w:rsidRPr="00BF249F">
        <w:drawing>
          <wp:inline distT="0" distB="0" distL="0" distR="0" wp14:anchorId="74C75B14" wp14:editId="057172E0">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BF249F" w:rsidRDefault="00AC23A1" w:rsidP="00331E3B">
      <w:pPr>
        <w:pStyle w:val="CVFigureCaption"/>
        <w:tabs>
          <w:tab w:val="left" w:pos="1134"/>
        </w:tabs>
      </w:pPr>
      <w:r w:rsidRPr="00BF249F">
        <w:t>Filter Window</w:t>
      </w:r>
      <w:r w:rsidR="002656D4" w:rsidRPr="00BF249F">
        <w:t>–</w:t>
      </w:r>
      <w:r w:rsidRPr="00BF249F">
        <w:t>Groups and Locations options selected</w:t>
      </w:r>
    </w:p>
    <w:p w14:paraId="5B791CE2" w14:textId="1C6EB88D" w:rsidR="00AC23A1" w:rsidRPr="00BF249F" w:rsidRDefault="00AC23A1" w:rsidP="00D8758A">
      <w:pPr>
        <w:pStyle w:val="CVChapterBodyCopy"/>
      </w:pPr>
      <w:r w:rsidRPr="00BF249F">
        <w:t xml:space="preserve">The user can view only those groups and locations for which </w:t>
      </w:r>
      <w:r w:rsidR="00D238D4" w:rsidRPr="00BF249F">
        <w:t>they have access-</w:t>
      </w:r>
      <w:r w:rsidRPr="00BF249F">
        <w:t>permission.</w:t>
      </w:r>
    </w:p>
    <w:p w14:paraId="387504E1" w14:textId="304B290A" w:rsidR="003A3710" w:rsidRPr="00BF249F" w:rsidRDefault="003A3710" w:rsidP="006C4D28">
      <w:pPr>
        <w:pStyle w:val="ListNumber"/>
      </w:pPr>
      <w:r w:rsidRPr="00BF249F">
        <w:t>Select the che</w:t>
      </w:r>
      <w:r w:rsidR="0003582B" w:rsidRPr="00BF249F">
        <w:t>ck box next to the group name based on</w:t>
      </w:r>
      <w:r w:rsidRPr="00BF249F">
        <w:t xml:space="preserve"> which you want to filter the patient records.</w:t>
      </w:r>
    </w:p>
    <w:p w14:paraId="78F6DDF9" w14:textId="175D369C" w:rsidR="003A3710" w:rsidRPr="00BF249F" w:rsidRDefault="003A3710" w:rsidP="006C4D28">
      <w:pPr>
        <w:pStyle w:val="ListNumber"/>
      </w:pPr>
      <w:r w:rsidRPr="00BF249F">
        <w:t>Select the small plus icon next to the group name to view the locations for that group.</w:t>
      </w:r>
      <w:r w:rsidR="00E04F60" w:rsidRPr="00BF249F">
        <w:t xml:space="preserve"> On selecting the icon, it changes to minus sign when the location drop-down list displays.</w:t>
      </w:r>
    </w:p>
    <w:p w14:paraId="2B429F0C" w14:textId="12C5FB1A" w:rsidR="00BD5A4C" w:rsidRPr="00BF249F" w:rsidRDefault="00BD5A4C" w:rsidP="006C4D28">
      <w:pPr>
        <w:pStyle w:val="ListNumber"/>
      </w:pPr>
      <w:r w:rsidRPr="00BF249F">
        <w:t xml:space="preserve">Select the location names </w:t>
      </w:r>
      <w:r w:rsidR="00E04F60" w:rsidRPr="00BF249F">
        <w:t>based on</w:t>
      </w:r>
      <w:r w:rsidRPr="00BF249F">
        <w:t xml:space="preserve"> which </w:t>
      </w:r>
      <w:r w:rsidR="003A3710" w:rsidRPr="00BF249F">
        <w:t>you want to apply the filter</w:t>
      </w:r>
      <w:r w:rsidRPr="00BF249F">
        <w:t>.</w:t>
      </w:r>
    </w:p>
    <w:p w14:paraId="0CCDC7B5" w14:textId="7444127A" w:rsidR="006D0F15" w:rsidRPr="00BF249F" w:rsidRDefault="006D0F15" w:rsidP="004A2945">
      <w:pPr>
        <w:pStyle w:val="CVChapterBodyCopy"/>
      </w:pPr>
      <w:r w:rsidRPr="00BF249F">
        <w:lastRenderedPageBreak/>
        <w:t xml:space="preserve">The filter icon next to </w:t>
      </w:r>
      <w:r w:rsidR="001840D1" w:rsidRPr="00BF249F">
        <w:t xml:space="preserve">the </w:t>
      </w:r>
      <w:r w:rsidR="003A3710" w:rsidRPr="00BF249F">
        <w:t xml:space="preserve">filter </w:t>
      </w:r>
      <w:r w:rsidR="001840D1" w:rsidRPr="00BF249F">
        <w:t xml:space="preserve">criterion turns blue </w:t>
      </w:r>
      <w:r w:rsidRPr="00BF249F">
        <w:t xml:space="preserve">when </w:t>
      </w:r>
      <w:r w:rsidR="004213EC" w:rsidRPr="00BF249F">
        <w:t xml:space="preserve">you select </w:t>
      </w:r>
      <w:r w:rsidRPr="00BF249F">
        <w:t>one or more optio</w:t>
      </w:r>
      <w:r w:rsidR="004213EC" w:rsidRPr="00BF249F">
        <w:t>ns</w:t>
      </w:r>
      <w:r w:rsidRPr="00BF249F">
        <w:t>.</w:t>
      </w:r>
    </w:p>
    <w:p w14:paraId="471CA6C4" w14:textId="03E4D558" w:rsidR="00597820" w:rsidRPr="00BF249F" w:rsidRDefault="0050549D" w:rsidP="00597820">
      <w:pPr>
        <w:pStyle w:val="ListNumber"/>
      </w:pPr>
      <w:r w:rsidRPr="00BF249F">
        <w:t>Similarly</w:t>
      </w:r>
      <w:r w:rsidR="00A939DA" w:rsidRPr="00BF249F">
        <w:t xml:space="preserve">, </w:t>
      </w:r>
      <w:r w:rsidR="00597820" w:rsidRPr="00BF249F">
        <w:t xml:space="preserve">you can </w:t>
      </w:r>
      <w:r w:rsidR="00A939DA" w:rsidRPr="00BF249F">
        <w:t xml:space="preserve">select </w:t>
      </w:r>
      <w:r w:rsidR="009D5078" w:rsidRPr="00BF249F">
        <w:t>one or more of</w:t>
      </w:r>
      <w:r w:rsidR="00A939DA" w:rsidRPr="00BF249F">
        <w:t xml:space="preserve"> </w:t>
      </w:r>
      <w:r w:rsidR="00E04F60" w:rsidRPr="00BF249F">
        <w:t xml:space="preserve">the </w:t>
      </w:r>
      <w:r w:rsidR="000B5DF9" w:rsidRPr="00BF249F">
        <w:t xml:space="preserve">other </w:t>
      </w:r>
      <w:r w:rsidR="00597820" w:rsidRPr="00BF249F">
        <w:t xml:space="preserve">filter </w:t>
      </w:r>
      <w:r w:rsidR="000B5DF9" w:rsidRPr="00BF249F">
        <w:t>criteria based on which</w:t>
      </w:r>
      <w:r w:rsidRPr="00BF249F">
        <w:t xml:space="preserve"> </w:t>
      </w:r>
      <w:r w:rsidR="00597820" w:rsidRPr="00BF249F">
        <w:t xml:space="preserve">you want to limit </w:t>
      </w:r>
      <w:r w:rsidRPr="00BF249F">
        <w:t>th</w:t>
      </w:r>
      <w:r w:rsidR="00597820" w:rsidRPr="00BF249F">
        <w:t>e patient list</w:t>
      </w:r>
      <w:r w:rsidRPr="00BF249F">
        <w:t>.</w:t>
      </w:r>
      <w:r w:rsidR="00597820" w:rsidRPr="00BF249F">
        <w:t xml:space="preserve"> Coreo View allows you to select all of the filter criteria together.</w:t>
      </w:r>
    </w:p>
    <w:p w14:paraId="3A98BBE9" w14:textId="4C2B0AA9" w:rsidR="009B2972" w:rsidRPr="00BF249F" w:rsidRDefault="009B2972" w:rsidP="006C4D28">
      <w:pPr>
        <w:pStyle w:val="ListNumber"/>
      </w:pPr>
      <w:r w:rsidRPr="00BF249F">
        <w:t xml:space="preserve">Select the </w:t>
      </w:r>
      <w:r w:rsidRPr="00BF249F">
        <w:rPr>
          <w:b/>
        </w:rPr>
        <w:t>Show Selected Only</w:t>
      </w:r>
      <w:r w:rsidRPr="00BF249F">
        <w:t xml:space="preserve"> check box to view</w:t>
      </w:r>
      <w:r w:rsidR="008842DA" w:rsidRPr="00BF249F">
        <w:t xml:space="preserve"> only those options </w:t>
      </w:r>
      <w:r w:rsidR="00AC23A1" w:rsidRPr="00BF249F">
        <w:t xml:space="preserve">that </w:t>
      </w:r>
      <w:r w:rsidR="00E04F60" w:rsidRPr="00BF249F">
        <w:t>you have</w:t>
      </w:r>
      <w:r w:rsidR="00AC23A1" w:rsidRPr="00BF249F">
        <w:t xml:space="preserve"> selected for that</w:t>
      </w:r>
      <w:r w:rsidR="008842DA" w:rsidRPr="00BF249F">
        <w:t xml:space="preserve"> filter criterion.</w:t>
      </w:r>
      <w:r w:rsidR="00590233" w:rsidRPr="00BF249F">
        <w:t xml:space="preserve"> You can save this filter criterion as a </w:t>
      </w:r>
      <w:hyperlink w:anchor="_Themes" w:history="1">
        <w:r w:rsidR="00590233" w:rsidRPr="00BF249F">
          <w:rPr>
            <w:rStyle w:val="Hyperlink"/>
            <w:rFonts w:cstheme="minorBidi"/>
          </w:rPr>
          <w:t>theme</w:t>
        </w:r>
      </w:hyperlink>
      <w:r w:rsidR="00590233" w:rsidRPr="00BF249F">
        <w:t>.</w:t>
      </w:r>
    </w:p>
    <w:p w14:paraId="74049AA8" w14:textId="0BFC38B4" w:rsidR="005757C3" w:rsidRPr="00BF249F" w:rsidRDefault="005757C3" w:rsidP="006C4D28">
      <w:pPr>
        <w:pStyle w:val="ListNumber"/>
      </w:pPr>
      <w:r w:rsidRPr="00BF249F">
        <w:t xml:space="preserve">Select the </w:t>
      </w:r>
      <w:bookmarkStart w:id="87" w:name="ShowFalggedOnlyCheckBox"/>
      <w:r w:rsidRPr="00BF249F">
        <w:rPr>
          <w:b/>
        </w:rPr>
        <w:t>Show Flagged Only</w:t>
      </w:r>
      <w:r w:rsidRPr="00BF249F">
        <w:t xml:space="preserve"> check box </w:t>
      </w:r>
      <w:bookmarkEnd w:id="87"/>
      <w:r w:rsidRPr="00BF249F">
        <w:t>to have the flagged patient re</w:t>
      </w:r>
      <w:r w:rsidR="00590233" w:rsidRPr="00BF249F">
        <w:t>cor</w:t>
      </w:r>
      <w:r w:rsidR="0003582B" w:rsidRPr="00BF249F">
        <w:t xml:space="preserve">ds as the filter criterion. The </w:t>
      </w:r>
      <w:r w:rsidR="0003582B" w:rsidRPr="00BF249F">
        <w:rPr>
          <w:b/>
        </w:rPr>
        <w:t>Show Flagged Only</w:t>
      </w:r>
      <w:r w:rsidR="00590233" w:rsidRPr="00BF249F">
        <w:t xml:space="preserve"> </w:t>
      </w:r>
      <w:r w:rsidR="0003582B" w:rsidRPr="00BF249F">
        <w:t xml:space="preserve">option </w:t>
      </w:r>
      <w:r w:rsidR="00590233" w:rsidRPr="00BF249F">
        <w:t xml:space="preserve">displays only the flagged patients, both the Coreo flagged patients and the flagged patients assigned to beds. You can save this filter criterion as a </w:t>
      </w:r>
      <w:hyperlink w:anchor="_Themes" w:history="1">
        <w:r w:rsidR="00590233" w:rsidRPr="00BF249F">
          <w:rPr>
            <w:rStyle w:val="Hyperlink"/>
            <w:rFonts w:cstheme="minorBidi"/>
          </w:rPr>
          <w:t>theme</w:t>
        </w:r>
      </w:hyperlink>
      <w:r w:rsidR="00590233" w:rsidRPr="00BF249F">
        <w:t>.</w:t>
      </w:r>
    </w:p>
    <w:p w14:paraId="368A5C26" w14:textId="7C311293" w:rsidR="00EF7511" w:rsidRPr="00BF249F" w:rsidRDefault="00E57728" w:rsidP="00E87271">
      <w:pPr>
        <w:pStyle w:val="ListNumber"/>
      </w:pPr>
      <w:r w:rsidRPr="00BF249F">
        <w:t xml:space="preserve">Select the </w:t>
      </w:r>
      <w:r w:rsidR="00E87271" w:rsidRPr="00BF249F">
        <w:rPr>
          <w:b/>
        </w:rPr>
        <w:t>Clear Selections</w:t>
      </w:r>
      <w:r w:rsidR="00E87271" w:rsidRPr="00BF249F">
        <w:t xml:space="preserve"> button to clear all the options that </w:t>
      </w:r>
      <w:r w:rsidR="00E04F60" w:rsidRPr="00BF249F">
        <w:t>you have</w:t>
      </w:r>
      <w:r w:rsidR="0087198B" w:rsidRPr="00BF249F">
        <w:t xml:space="preserve"> selected for the current filter criterion</w:t>
      </w:r>
      <w:r w:rsidR="00E87271" w:rsidRPr="00BF249F">
        <w:t>.</w:t>
      </w:r>
      <w:r w:rsidR="0087198B" w:rsidRPr="00BF249F">
        <w:t xml:space="preserve"> Select the </w:t>
      </w:r>
      <w:r w:rsidR="0087198B" w:rsidRPr="00BF249F">
        <w:rPr>
          <w:b/>
        </w:rPr>
        <w:t>Clear All</w:t>
      </w:r>
      <w:r w:rsidR="0087198B" w:rsidRPr="00BF249F">
        <w:t xml:space="preserve"> button to clear all the selections under all the filter criteria together.</w:t>
      </w:r>
    </w:p>
    <w:p w14:paraId="105EBF54" w14:textId="2F98BA06" w:rsidR="00A8512A" w:rsidRPr="00BF249F" w:rsidRDefault="00A8512A" w:rsidP="00E87271">
      <w:pPr>
        <w:pStyle w:val="ListNumber"/>
      </w:pPr>
      <w:r w:rsidRPr="00BF249F">
        <w:t xml:space="preserve">Select the </w:t>
      </w:r>
      <w:r w:rsidRPr="00BF249F">
        <w:rPr>
          <w:b/>
        </w:rPr>
        <w:t>Select All</w:t>
      </w:r>
      <w:r w:rsidRPr="00BF249F">
        <w:t xml:space="preserve"> button to select all the available options for a filter criterion.</w:t>
      </w:r>
    </w:p>
    <w:p w14:paraId="112531CD" w14:textId="50596CA7" w:rsidR="00E04F60" w:rsidRPr="00BF249F" w:rsidRDefault="00E04F60" w:rsidP="00E87271">
      <w:pPr>
        <w:pStyle w:val="ListNumber"/>
      </w:pPr>
      <w:r w:rsidRPr="00BF249F">
        <w:t xml:space="preserve">Select the </w:t>
      </w:r>
      <w:r w:rsidRPr="00BF249F">
        <w:rPr>
          <w:b/>
        </w:rPr>
        <w:t>Apply Filter</w:t>
      </w:r>
      <w:r w:rsidRPr="00BF249F">
        <w:t xml:space="preserve"> button to apply the filter </w:t>
      </w:r>
      <w:r w:rsidR="000A688C" w:rsidRPr="00BF249F">
        <w:t>for</w:t>
      </w:r>
      <w:r w:rsidRPr="00BF249F">
        <w:t xml:space="preserve"> the patient records </w:t>
      </w:r>
      <w:r w:rsidR="000A688C" w:rsidRPr="00BF249F">
        <w:t xml:space="preserve">in the three views (BV, PV, and the GMV) </w:t>
      </w:r>
      <w:r w:rsidR="00C27F24" w:rsidRPr="00BF249F">
        <w:t xml:space="preserve">directly </w:t>
      </w:r>
      <w:r w:rsidRPr="00BF249F">
        <w:t xml:space="preserve">without saving </w:t>
      </w:r>
      <w:r w:rsidR="002656D4" w:rsidRPr="00BF249F">
        <w:t xml:space="preserve">it </w:t>
      </w:r>
      <w:r w:rsidRPr="00BF249F">
        <w:t>as a theme.</w:t>
      </w:r>
    </w:p>
    <w:p w14:paraId="75B0D22C" w14:textId="11D7DBB0" w:rsidR="002656D4" w:rsidRPr="00BF249F" w:rsidRDefault="009B3538" w:rsidP="002656D4">
      <w:pPr>
        <w:pStyle w:val="CVFigure"/>
      </w:pPr>
      <w:r w:rsidRPr="00BF249F">
        <w:drawing>
          <wp:inline distT="0" distB="0" distL="0" distR="0" wp14:anchorId="211397ED" wp14:editId="6C50AC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BF249F" w:rsidRDefault="002656D4" w:rsidP="00331E3B">
      <w:pPr>
        <w:pStyle w:val="CVFigureCaption"/>
        <w:tabs>
          <w:tab w:val="left" w:pos="1134"/>
        </w:tabs>
      </w:pPr>
      <w:r w:rsidRPr="00BF249F">
        <w:t>Filter Criteria applied in the BV</w:t>
      </w:r>
    </w:p>
    <w:p w14:paraId="756B84A2" w14:textId="574B95CB" w:rsidR="002656D4" w:rsidRPr="00BF249F" w:rsidRDefault="002656D4" w:rsidP="002656D4">
      <w:pPr>
        <w:pStyle w:val="CVChapterBodyCopy"/>
      </w:pPr>
      <w:r w:rsidRPr="00BF249F">
        <w:t>The applied filter displays a label</w:t>
      </w:r>
      <w:r w:rsidR="0003582B" w:rsidRPr="00BF249F">
        <w:t xml:space="preserve">, </w:t>
      </w:r>
      <w:r w:rsidR="0003582B" w:rsidRPr="00BF249F">
        <w:rPr>
          <w:b/>
        </w:rPr>
        <w:t>Filter View</w:t>
      </w:r>
      <w:r w:rsidR="0003582B" w:rsidRPr="00BF249F">
        <w:t>,</w:t>
      </w:r>
      <w:r w:rsidRPr="00BF249F">
        <w:t xml:space="preserve"> on the side menu.</w:t>
      </w:r>
    </w:p>
    <w:p w14:paraId="600A65B5" w14:textId="7B745BB4" w:rsidR="002656D4" w:rsidRPr="00BF249F" w:rsidRDefault="009B3538" w:rsidP="009B3538">
      <w:pPr>
        <w:pStyle w:val="ListNumber"/>
      </w:pPr>
      <w:r w:rsidRPr="00BF249F">
        <w:t>Click the PV button to view the PV layout.</w:t>
      </w:r>
    </w:p>
    <w:p w14:paraId="2C9327E5" w14:textId="52B37457" w:rsidR="002656D4" w:rsidRPr="00BF249F" w:rsidRDefault="009B3538" w:rsidP="002656D4">
      <w:pPr>
        <w:pStyle w:val="CVFigure"/>
      </w:pPr>
      <w:r w:rsidRPr="00BF249F">
        <w:lastRenderedPageBreak/>
        <w:drawing>
          <wp:inline distT="0" distB="0" distL="0" distR="0" wp14:anchorId="49830E56" wp14:editId="6DF1D72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BF249F" w:rsidRDefault="000A7DD8" w:rsidP="00331E3B">
      <w:pPr>
        <w:pStyle w:val="CVFigureCaption"/>
        <w:tabs>
          <w:tab w:val="left" w:pos="1134"/>
        </w:tabs>
      </w:pPr>
      <w:r w:rsidRPr="00BF249F">
        <w:t>Filter Criteria applied in the PV</w:t>
      </w:r>
    </w:p>
    <w:p w14:paraId="2FD2CA02" w14:textId="77777777" w:rsidR="000A7DD8" w:rsidRPr="00BF249F" w:rsidRDefault="000A7DD8" w:rsidP="000A7DD8">
      <w:pPr>
        <w:pStyle w:val="CVChapterBodyCopy"/>
      </w:pPr>
      <w:r w:rsidRPr="00BF249F">
        <w:t xml:space="preserve">In the PV, you can view the theme applied to the default sorting attribute, </w:t>
      </w:r>
      <w:r w:rsidRPr="00BF249F">
        <w:rPr>
          <w:b/>
        </w:rPr>
        <w:t>Most Inpatient Admissions</w:t>
      </w:r>
      <w:r w:rsidRPr="00BF249F">
        <w:t>. Select the other sorting attributes to view the applied theme.</w:t>
      </w:r>
    </w:p>
    <w:p w14:paraId="449C80C6" w14:textId="453BF199" w:rsidR="000A7DD8" w:rsidRPr="00BF249F" w:rsidRDefault="000A7DD8" w:rsidP="000A7DD8">
      <w:pPr>
        <w:pStyle w:val="CVChapterBodyCopy"/>
      </w:pPr>
      <w:r w:rsidRPr="00BF249F">
        <w:t>You can view the filtered patient records only if the theme results fall within the PV-filter criteria such as the date range (</w:t>
      </w:r>
      <w:r w:rsidRPr="00BF249F">
        <w:rPr>
          <w:b/>
        </w:rPr>
        <w:t>Start Date</w:t>
      </w:r>
      <w:r w:rsidRPr="00BF249F">
        <w:t xml:space="preserve"> and </w:t>
      </w:r>
      <w:r w:rsidR="00D4754E" w:rsidRPr="00BF249F">
        <w:rPr>
          <w:b/>
        </w:rPr>
        <w:t>End D</w:t>
      </w:r>
      <w:r w:rsidRPr="00BF249F">
        <w:rPr>
          <w:b/>
        </w:rPr>
        <w:t>ate</w:t>
      </w:r>
      <w:r w:rsidRPr="00BF249F">
        <w:t>) and the periods (</w:t>
      </w:r>
      <w:r w:rsidRPr="00BF249F">
        <w:rPr>
          <w:b/>
        </w:rPr>
        <w:t>6 M</w:t>
      </w:r>
      <w:r w:rsidRPr="00BF249F">
        <w:t xml:space="preserve">, </w:t>
      </w:r>
      <w:r w:rsidRPr="00BF249F">
        <w:rPr>
          <w:b/>
        </w:rPr>
        <w:t>1 Y</w:t>
      </w:r>
      <w:r w:rsidRPr="00BF249F">
        <w:t xml:space="preserve">, </w:t>
      </w:r>
      <w:r w:rsidRPr="00BF249F">
        <w:rPr>
          <w:b/>
        </w:rPr>
        <w:t>All</w:t>
      </w:r>
      <w:r w:rsidRPr="00BF249F">
        <w:t>)</w:t>
      </w:r>
      <w:r w:rsidR="007033BE" w:rsidRPr="00BF249F">
        <w:t>.</w:t>
      </w:r>
    </w:p>
    <w:p w14:paraId="46333326" w14:textId="77777777" w:rsidR="007033BE" w:rsidRPr="00BF249F" w:rsidRDefault="007033BE" w:rsidP="007033BE">
      <w:pPr>
        <w:pStyle w:val="ListNumber"/>
      </w:pPr>
      <w:r w:rsidRPr="00BF249F">
        <w:t>Select the GMV button on the header bar to go to the GMV.</w:t>
      </w:r>
    </w:p>
    <w:p w14:paraId="392A8176" w14:textId="6EDA5BB7" w:rsidR="009B3538" w:rsidRPr="00BF249F" w:rsidRDefault="00D27D4E" w:rsidP="007033BE">
      <w:pPr>
        <w:pStyle w:val="CVFigure"/>
      </w:pPr>
      <w:r w:rsidRPr="00BF249F">
        <w:drawing>
          <wp:inline distT="0" distB="0" distL="0" distR="0" wp14:anchorId="49FD7AA2" wp14:editId="71D721B8">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BF249F" w:rsidRDefault="00693E3B" w:rsidP="00517749">
      <w:pPr>
        <w:pStyle w:val="CVFigureCaption"/>
        <w:tabs>
          <w:tab w:val="left" w:pos="1134"/>
        </w:tabs>
      </w:pPr>
      <w:r w:rsidRPr="00BF249F">
        <w:t>Filter Criteria applied in the GMV</w:t>
      </w:r>
    </w:p>
    <w:p w14:paraId="62E23FE3" w14:textId="0CAAF3E9" w:rsidR="007033BE" w:rsidRPr="00BF249F" w:rsidRDefault="00D27D4E" w:rsidP="009B3538">
      <w:pPr>
        <w:pStyle w:val="CVChapterBodyCopy"/>
      </w:pPr>
      <w:r w:rsidRPr="00BF249F">
        <w:t>You can view the applied filter in the geomap view.</w:t>
      </w:r>
    </w:p>
    <w:p w14:paraId="0ACE7DB8" w14:textId="09F268BC" w:rsidR="000B6ABD" w:rsidRPr="00BF249F" w:rsidRDefault="000B6ABD" w:rsidP="00517749">
      <w:pPr>
        <w:pStyle w:val="Heading2"/>
        <w:tabs>
          <w:tab w:val="clear" w:pos="450"/>
          <w:tab w:val="left" w:pos="567"/>
        </w:tabs>
      </w:pPr>
      <w:bookmarkStart w:id="88" w:name="_Themes"/>
      <w:bookmarkStart w:id="89" w:name="_Toc32862641"/>
      <w:bookmarkEnd w:id="88"/>
      <w:r w:rsidRPr="00BF249F">
        <w:lastRenderedPageBreak/>
        <w:t>Themes</w:t>
      </w:r>
      <w:bookmarkEnd w:id="89"/>
    </w:p>
    <w:p w14:paraId="303DD010" w14:textId="59B84B96" w:rsidR="0056271B" w:rsidRPr="00BF249F" w:rsidRDefault="00514759" w:rsidP="003812A9">
      <w:pPr>
        <w:pStyle w:val="CVChapterBodyCopy"/>
      </w:pPr>
      <w:r w:rsidRPr="00BF249F">
        <w:t>A theme is a visual representation of l</w:t>
      </w:r>
      <w:r w:rsidR="008E1734" w:rsidRPr="00BF249F">
        <w:t>ocations, beds</w:t>
      </w:r>
      <w:r w:rsidR="002E7955" w:rsidRPr="00BF249F">
        <w:t>,</w:t>
      </w:r>
      <w:r w:rsidR="008E1734" w:rsidRPr="00BF249F">
        <w:t xml:space="preserve"> and patients. Coreo View gives you the provision to save a theme,</w:t>
      </w:r>
      <w:r w:rsidRPr="00BF249F">
        <w:t xml:space="preserve"> apply a theme, set a theme as </w:t>
      </w:r>
      <w:r w:rsidR="008E1734" w:rsidRPr="00BF249F">
        <w:t>a</w:t>
      </w:r>
      <w:r w:rsidRPr="00BF249F">
        <w:t xml:space="preserve"> home default theme</w:t>
      </w:r>
      <w:r w:rsidR="008E1734" w:rsidRPr="00BF249F">
        <w:t>,</w:t>
      </w:r>
      <w:r w:rsidRPr="00BF249F">
        <w:t xml:space="preserve"> and </w:t>
      </w:r>
      <w:r w:rsidR="008E1734" w:rsidRPr="00BF249F">
        <w:t>to</w:t>
      </w:r>
      <w:r w:rsidRPr="00BF249F">
        <w:t xml:space="preserve"> edit a theme.</w:t>
      </w:r>
      <w:r w:rsidR="0056271B" w:rsidRPr="00BF249F">
        <w:t xml:space="preserve"> The theme that you apply displays in all three views.</w:t>
      </w:r>
    </w:p>
    <w:p w14:paraId="1A6378BF" w14:textId="0220DD9B" w:rsidR="008E1734" w:rsidRPr="00BF249F" w:rsidRDefault="008E1734" w:rsidP="00517749">
      <w:pPr>
        <w:pStyle w:val="CVHeading3"/>
        <w:tabs>
          <w:tab w:val="left" w:pos="709"/>
        </w:tabs>
      </w:pPr>
      <w:bookmarkStart w:id="90" w:name="_Toc32862642"/>
      <w:r w:rsidRPr="00BF249F">
        <w:t>Save a Theme</w:t>
      </w:r>
      <w:bookmarkEnd w:id="90"/>
    </w:p>
    <w:p w14:paraId="0F761111" w14:textId="09077821" w:rsidR="008E1734" w:rsidRPr="00BF249F" w:rsidRDefault="008E1734" w:rsidP="008E1734">
      <w:pPr>
        <w:pStyle w:val="CVChapterBodyCopy"/>
      </w:pPr>
      <w:r w:rsidRPr="00BF249F">
        <w:t xml:space="preserve">Follow these steps to save a theme in the </w:t>
      </w:r>
      <w:r w:rsidRPr="00BF249F">
        <w:rPr>
          <w:b/>
        </w:rPr>
        <w:t>Save Themes</w:t>
      </w:r>
      <w:r w:rsidRPr="00BF249F">
        <w:t xml:space="preserve"> window from the </w:t>
      </w:r>
      <w:r w:rsidRPr="00BF249F">
        <w:rPr>
          <w:b/>
        </w:rPr>
        <w:t>Filt</w:t>
      </w:r>
      <w:r w:rsidR="00224297" w:rsidRPr="00BF249F">
        <w:rPr>
          <w:b/>
        </w:rPr>
        <w:t>er</w:t>
      </w:r>
      <w:r w:rsidRPr="00BF249F">
        <w:t xml:space="preserve"> window:</w:t>
      </w:r>
    </w:p>
    <w:p w14:paraId="48B87AF7" w14:textId="77777777" w:rsidR="00224297" w:rsidRPr="00BF249F" w:rsidRDefault="00224297" w:rsidP="00A55C80">
      <w:pPr>
        <w:pStyle w:val="ListNumber"/>
        <w:numPr>
          <w:ilvl w:val="0"/>
          <w:numId w:val="51"/>
        </w:numPr>
      </w:pPr>
      <w:r w:rsidRPr="00BF249F">
        <w:t xml:space="preserve">On the </w:t>
      </w:r>
      <w:r w:rsidRPr="00BF249F">
        <w:rPr>
          <w:b/>
        </w:rPr>
        <w:t>Coreo View</w:t>
      </w:r>
      <w:r w:rsidRPr="00BF249F">
        <w:t xml:space="preserve"> home page, select </w:t>
      </w:r>
      <w:r w:rsidRPr="00BF249F">
        <w:rPr>
          <w:b/>
        </w:rPr>
        <w:t>Filters</w:t>
      </w:r>
      <w:r w:rsidRPr="00BF249F">
        <w:t xml:space="preserve"> on the side menu to open the </w:t>
      </w:r>
      <w:r w:rsidRPr="00BF249F">
        <w:rPr>
          <w:b/>
        </w:rPr>
        <w:t>Filter</w:t>
      </w:r>
      <w:r w:rsidRPr="00BF249F">
        <w:t xml:space="preserve"> window.</w:t>
      </w:r>
    </w:p>
    <w:p w14:paraId="312D4A4D" w14:textId="79C121B8" w:rsidR="00224297" w:rsidRPr="00BF249F" w:rsidRDefault="00224297" w:rsidP="00224297">
      <w:pPr>
        <w:pStyle w:val="CVFigure"/>
      </w:pPr>
      <w:r w:rsidRPr="00BF249F">
        <w:drawing>
          <wp:inline distT="0" distB="0" distL="0" distR="0" wp14:anchorId="013776A6" wp14:editId="65357F1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BF249F" w:rsidRDefault="00224297" w:rsidP="00517749">
      <w:pPr>
        <w:pStyle w:val="CVFigureCaption"/>
        <w:tabs>
          <w:tab w:val="left" w:pos="1134"/>
        </w:tabs>
      </w:pPr>
      <w:r w:rsidRPr="00BF249F">
        <w:t>Filter Window – Groups and Locations options selected</w:t>
      </w:r>
    </w:p>
    <w:p w14:paraId="35B7E7CD" w14:textId="77777777" w:rsidR="001C5FE3" w:rsidRPr="00BF249F" w:rsidRDefault="001C5FE3" w:rsidP="001C5FE3">
      <w:pPr>
        <w:pStyle w:val="ListNumber"/>
      </w:pPr>
      <w:r w:rsidRPr="00BF249F">
        <w:t xml:space="preserve">Select the </w:t>
      </w:r>
      <w:r w:rsidRPr="00BF249F">
        <w:rPr>
          <w:b/>
        </w:rPr>
        <w:t>Groups and Locations</w:t>
      </w:r>
      <w:r w:rsidRPr="00BF249F">
        <w:t xml:space="preserve"> criterion or any criteria based on which you want to filter the patient records in the three views. </w:t>
      </w:r>
    </w:p>
    <w:p w14:paraId="6B446A34" w14:textId="77777777" w:rsidR="001C5FE3" w:rsidRPr="00BF249F" w:rsidRDefault="001C5FE3" w:rsidP="001C5FE3">
      <w:pPr>
        <w:pStyle w:val="CVChapterBodyCopy"/>
      </w:pPr>
      <w:r w:rsidRPr="00BF249F">
        <w:t xml:space="preserve">The </w:t>
      </w:r>
      <w:r w:rsidRPr="00BF249F">
        <w:rPr>
          <w:b/>
        </w:rPr>
        <w:t>Groups and Locations</w:t>
      </w:r>
      <w:r w:rsidRPr="00BF249F">
        <w:t xml:space="preserve"> criterion filters the patient list based on the groups and locations that you choose.</w:t>
      </w:r>
    </w:p>
    <w:p w14:paraId="6C37AF91" w14:textId="34204DBD" w:rsidR="00224297" w:rsidRPr="00BF249F" w:rsidRDefault="00224297" w:rsidP="00224297">
      <w:pPr>
        <w:pStyle w:val="ListNumber"/>
      </w:pPr>
      <w:r w:rsidRPr="00BF249F">
        <w:t>Select the check box next to the group name by which you want to filter the patient records.</w:t>
      </w:r>
    </w:p>
    <w:p w14:paraId="2F573B72" w14:textId="77777777" w:rsidR="00224297" w:rsidRPr="00BF249F" w:rsidRDefault="00224297" w:rsidP="00224297">
      <w:pPr>
        <w:pStyle w:val="ListNumber"/>
      </w:pPr>
      <w:r w:rsidRPr="00BF249F">
        <w:t>Select the small plus icon next to the group name to view the locations for that group. On selecting the icon, it changes to minus sign when the location drop-down list displays.</w:t>
      </w:r>
    </w:p>
    <w:p w14:paraId="4090624D" w14:textId="4F2B6958" w:rsidR="00224297" w:rsidRPr="00BF249F" w:rsidRDefault="00224297" w:rsidP="00224297">
      <w:pPr>
        <w:pStyle w:val="ListNumber"/>
      </w:pPr>
      <w:r w:rsidRPr="00BF249F">
        <w:t>Select the location names based on which you want to apply the filter</w:t>
      </w:r>
      <w:r w:rsidR="001C5FE3" w:rsidRPr="00BF249F">
        <w:t xml:space="preserve"> on the patient records</w:t>
      </w:r>
      <w:r w:rsidRPr="00BF249F">
        <w:t>.</w:t>
      </w:r>
    </w:p>
    <w:p w14:paraId="771DE100" w14:textId="07B1211B" w:rsidR="00224297" w:rsidRPr="00BF249F" w:rsidRDefault="00224297" w:rsidP="00224297">
      <w:pPr>
        <w:pStyle w:val="ListNumber"/>
      </w:pPr>
      <w:r w:rsidRPr="00BF249F">
        <w:lastRenderedPageBreak/>
        <w:t xml:space="preserve">Similarly, you can select one or more of the other filter criteria based on which you want to limit the patient list. Coreo View allows you to select all the filter criteria </w:t>
      </w:r>
      <w:r w:rsidR="001C5FE3" w:rsidRPr="00BF249F">
        <w:t>at a time</w:t>
      </w:r>
      <w:r w:rsidRPr="00BF249F">
        <w:t>.</w:t>
      </w:r>
    </w:p>
    <w:p w14:paraId="6E98569B" w14:textId="7561AB24" w:rsidR="00224297" w:rsidRPr="00BF249F" w:rsidRDefault="00224297" w:rsidP="00224297">
      <w:pPr>
        <w:pStyle w:val="ListNumber"/>
      </w:pPr>
      <w:r w:rsidRPr="00BF249F">
        <w:t xml:space="preserve">Select the </w:t>
      </w:r>
      <w:r w:rsidRPr="00BF249F">
        <w:rPr>
          <w:b/>
        </w:rPr>
        <w:t>Save to Theme</w:t>
      </w:r>
      <w:r w:rsidRPr="00BF249F">
        <w:t xml:space="preserve"> button to save the filter criteria as a new theme. The </w:t>
      </w:r>
      <w:r w:rsidRPr="00BF249F">
        <w:rPr>
          <w:b/>
        </w:rPr>
        <w:t>Save</w:t>
      </w:r>
      <w:r w:rsidRPr="00BF249F">
        <w:t xml:space="preserve"> </w:t>
      </w:r>
      <w:r w:rsidRPr="00BF249F">
        <w:rPr>
          <w:b/>
        </w:rPr>
        <w:t>Themes</w:t>
      </w:r>
      <w:r w:rsidR="001C5FE3" w:rsidRPr="00BF249F">
        <w:t xml:space="preserve"> window opens.</w:t>
      </w:r>
    </w:p>
    <w:p w14:paraId="653F60E8" w14:textId="1F870013" w:rsidR="00224297" w:rsidRPr="00BF249F" w:rsidRDefault="001C5FE3" w:rsidP="00224297">
      <w:pPr>
        <w:pStyle w:val="CVFigure"/>
      </w:pPr>
      <w:r w:rsidRPr="00BF249F">
        <w:drawing>
          <wp:inline distT="0" distB="0" distL="0" distR="0" wp14:anchorId="191A88EF" wp14:editId="505A4B55">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BF249F" w:rsidRDefault="00224297" w:rsidP="00F562AC">
      <w:pPr>
        <w:pStyle w:val="CVFigureCaption"/>
        <w:tabs>
          <w:tab w:val="left" w:pos="1134"/>
        </w:tabs>
      </w:pPr>
      <w:r w:rsidRPr="00BF249F">
        <w:t>Save Themes Window</w:t>
      </w:r>
    </w:p>
    <w:p w14:paraId="6D6F0A08" w14:textId="77777777" w:rsidR="001C5FE3" w:rsidRPr="00BF249F" w:rsidRDefault="001C5FE3" w:rsidP="001C5FE3">
      <w:pPr>
        <w:pStyle w:val="ListNumber"/>
      </w:pPr>
      <w:r w:rsidRPr="00BF249F">
        <w:t xml:space="preserve">Enter the name for the saved filter criteria in the </w:t>
      </w:r>
      <w:r w:rsidRPr="00BF249F">
        <w:rPr>
          <w:b/>
        </w:rPr>
        <w:t>Theme Name</w:t>
      </w:r>
      <w:r w:rsidRPr="00BF249F">
        <w:t xml:space="preserve"> box.</w:t>
      </w:r>
    </w:p>
    <w:p w14:paraId="4FA33E49" w14:textId="1F5DFD33" w:rsidR="00224297" w:rsidRPr="00BF249F" w:rsidRDefault="001C5FE3" w:rsidP="001C5FE3">
      <w:pPr>
        <w:pStyle w:val="ListNumber"/>
      </w:pPr>
      <w:r w:rsidRPr="00BF249F">
        <w:t xml:space="preserve">Select </w:t>
      </w:r>
      <w:r w:rsidRPr="00BF249F">
        <w:rPr>
          <w:b/>
        </w:rPr>
        <w:t>Save</w:t>
      </w:r>
      <w:r w:rsidRPr="00BF249F">
        <w:t xml:space="preserve"> to save the new theme without applying it and to use it for the next use.</w:t>
      </w:r>
    </w:p>
    <w:p w14:paraId="4256B78C" w14:textId="520C0E74" w:rsidR="001C5FE3" w:rsidRPr="00BF249F" w:rsidRDefault="001C5FE3" w:rsidP="001C5FE3">
      <w:pPr>
        <w:pStyle w:val="CVFigure"/>
      </w:pPr>
      <w:r w:rsidRPr="00BF249F">
        <w:drawing>
          <wp:inline distT="0" distB="0" distL="0" distR="0" wp14:anchorId="33936324" wp14:editId="3308E6E1">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BF249F" w:rsidRDefault="00982BD8" w:rsidP="00F562AC">
      <w:pPr>
        <w:pStyle w:val="CVFigureCaption"/>
        <w:tabs>
          <w:tab w:val="left" w:pos="1134"/>
        </w:tabs>
      </w:pPr>
      <w:r w:rsidRPr="00BF249F">
        <w:t>Save Themes window</w:t>
      </w:r>
    </w:p>
    <w:p w14:paraId="779A6AB3" w14:textId="6E3B801B" w:rsidR="001C5FE3" w:rsidRPr="00BF249F" w:rsidRDefault="001C5FE3" w:rsidP="001C5FE3">
      <w:pPr>
        <w:pStyle w:val="CVChapterBodyCopy"/>
      </w:pPr>
      <w:r w:rsidRPr="00BF249F">
        <w:lastRenderedPageBreak/>
        <w:t xml:space="preserve">The saved theme displays under the </w:t>
      </w:r>
      <w:r w:rsidRPr="00BF249F">
        <w:rPr>
          <w:b/>
        </w:rPr>
        <w:t>Theme Name</w:t>
      </w:r>
      <w:r w:rsidRPr="00BF249F">
        <w:t xml:space="preserve"> column </w:t>
      </w:r>
      <w:r w:rsidR="002656D4" w:rsidRPr="00BF249F">
        <w:t xml:space="preserve">along </w:t>
      </w:r>
      <w:r w:rsidRPr="00BF249F">
        <w:t>with the date and time at which you modified it.</w:t>
      </w:r>
    </w:p>
    <w:p w14:paraId="1CE6870C" w14:textId="5AA49950" w:rsidR="001C5FE3" w:rsidRPr="00BF249F" w:rsidRDefault="001C5FE3" w:rsidP="001C5FE3">
      <w:pPr>
        <w:pStyle w:val="CVChapterBodyCopy"/>
      </w:pPr>
      <w:r w:rsidRPr="00BF249F">
        <w:t>Or,</w:t>
      </w:r>
    </w:p>
    <w:p w14:paraId="4499657D" w14:textId="79C71FC8" w:rsidR="00224297" w:rsidRPr="00BF249F" w:rsidRDefault="00224297" w:rsidP="00224297">
      <w:pPr>
        <w:pStyle w:val="ListNumber"/>
      </w:pPr>
      <w:r w:rsidRPr="00BF249F">
        <w:t xml:space="preserve">Select </w:t>
      </w:r>
      <w:r w:rsidRPr="00BF249F">
        <w:rPr>
          <w:b/>
        </w:rPr>
        <w:t xml:space="preserve">Back to Filter </w:t>
      </w:r>
      <w:r w:rsidRPr="00BF249F">
        <w:t xml:space="preserve">to go back to the </w:t>
      </w:r>
      <w:r w:rsidRPr="00BF249F">
        <w:rPr>
          <w:b/>
        </w:rPr>
        <w:t>Filter</w:t>
      </w:r>
      <w:r w:rsidRPr="00BF249F">
        <w:t xml:space="preserve"> window without </w:t>
      </w:r>
      <w:r w:rsidR="002656D4" w:rsidRPr="00BF249F">
        <w:t xml:space="preserve">saving the theme or without </w:t>
      </w:r>
      <w:r w:rsidRPr="00BF249F">
        <w:t>applying the theme</w:t>
      </w:r>
      <w:r w:rsidR="001C5FE3" w:rsidRPr="00BF249F">
        <w:t>, or</w:t>
      </w:r>
      <w:r w:rsidR="002656D4" w:rsidRPr="00BF249F">
        <w:t xml:space="preserve"> to quit the </w:t>
      </w:r>
      <w:r w:rsidR="002656D4" w:rsidRPr="00BF249F">
        <w:rPr>
          <w:b/>
        </w:rPr>
        <w:t>Save Themes</w:t>
      </w:r>
      <w:r w:rsidR="002656D4" w:rsidRPr="00BF249F">
        <w:t xml:space="preserve"> window without making any changes</w:t>
      </w:r>
      <w:r w:rsidRPr="00BF249F">
        <w:t>.</w:t>
      </w:r>
    </w:p>
    <w:p w14:paraId="58CBD945" w14:textId="41F82AB1" w:rsidR="001C5FE3" w:rsidRPr="00BF249F" w:rsidRDefault="001C5FE3" w:rsidP="001C5FE3">
      <w:pPr>
        <w:pStyle w:val="CVChapterBodyCopy"/>
      </w:pPr>
      <w:r w:rsidRPr="00BF249F">
        <w:t>Or,</w:t>
      </w:r>
    </w:p>
    <w:p w14:paraId="4BD746A0" w14:textId="60194CB7" w:rsidR="00224297" w:rsidRPr="00BF249F" w:rsidRDefault="00224297" w:rsidP="00224297">
      <w:pPr>
        <w:pStyle w:val="ListNumber"/>
      </w:pPr>
      <w:r w:rsidRPr="00BF249F">
        <w:t xml:space="preserve">Select </w:t>
      </w:r>
      <w:r w:rsidRPr="00BF249F">
        <w:rPr>
          <w:b/>
        </w:rPr>
        <w:t xml:space="preserve">Save &amp; Apply </w:t>
      </w:r>
      <w:r w:rsidRPr="00BF249F">
        <w:t xml:space="preserve">to </w:t>
      </w:r>
      <w:r w:rsidR="001C5FE3" w:rsidRPr="00BF249F">
        <w:t>save the theme and apply it</w:t>
      </w:r>
      <w:r w:rsidR="002656D4" w:rsidRPr="00BF249F">
        <w:t xml:space="preserve"> in the BV and the other two views </w:t>
      </w:r>
      <w:r w:rsidRPr="00BF249F">
        <w:t>with immediate effect.</w:t>
      </w:r>
    </w:p>
    <w:p w14:paraId="1CBD3647" w14:textId="77777777" w:rsidR="00224297" w:rsidRPr="00BF249F" w:rsidRDefault="00224297" w:rsidP="00224297">
      <w:pPr>
        <w:pStyle w:val="CVFigure"/>
      </w:pPr>
      <w:r w:rsidRPr="00BF249F">
        <w:drawing>
          <wp:inline distT="0" distB="0" distL="0" distR="0" wp14:anchorId="079A6D87" wp14:editId="778E07E6">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BF249F" w:rsidRDefault="00224297" w:rsidP="00F562AC">
      <w:pPr>
        <w:pStyle w:val="CVFigureCaption"/>
        <w:tabs>
          <w:tab w:val="left" w:pos="1134"/>
        </w:tabs>
      </w:pPr>
      <w:r w:rsidRPr="00BF249F">
        <w:t>Filter Criteria saved and applied as a Theme in the BV</w:t>
      </w:r>
    </w:p>
    <w:p w14:paraId="77812BDC" w14:textId="4EDB377D" w:rsidR="00224297" w:rsidRPr="00BF249F" w:rsidRDefault="00224297" w:rsidP="00224297">
      <w:pPr>
        <w:pStyle w:val="CVChapterBodyCopy"/>
      </w:pPr>
      <w:r w:rsidRPr="00BF249F">
        <w:t xml:space="preserve">The </w:t>
      </w:r>
      <w:r w:rsidR="001C5FE3" w:rsidRPr="00BF249F">
        <w:t xml:space="preserve">applied </w:t>
      </w:r>
      <w:r w:rsidRPr="00BF249F">
        <w:t>theme name displays on the side menu.</w:t>
      </w:r>
    </w:p>
    <w:p w14:paraId="317C9DCB" w14:textId="7E1DB6A6" w:rsidR="00224297" w:rsidRPr="00BF249F" w:rsidRDefault="00224297" w:rsidP="00224297">
      <w:pPr>
        <w:pStyle w:val="ListNumber"/>
      </w:pPr>
      <w:r w:rsidRPr="00BF249F">
        <w:t>Select the PV button on the header bar to go to the PV</w:t>
      </w:r>
      <w:r w:rsidR="001C5FE3" w:rsidRPr="00BF249F">
        <w:t>.</w:t>
      </w:r>
    </w:p>
    <w:p w14:paraId="14BE4CCA" w14:textId="77777777" w:rsidR="00224297" w:rsidRPr="00BF249F" w:rsidRDefault="00224297" w:rsidP="00224297">
      <w:pPr>
        <w:pStyle w:val="CVChapterBodyCopy"/>
      </w:pPr>
      <w:r w:rsidRPr="00BF249F">
        <w:t xml:space="preserve">In the PV, you can view the theme applied to the default sorting attribute, </w:t>
      </w:r>
      <w:r w:rsidRPr="00BF249F">
        <w:rPr>
          <w:b/>
        </w:rPr>
        <w:t>Most Inpatient Admissions</w:t>
      </w:r>
      <w:r w:rsidRPr="00BF249F">
        <w:t>. Select the other sorting attributes to view the applied theme.</w:t>
      </w:r>
    </w:p>
    <w:p w14:paraId="6394A544" w14:textId="5F87E063" w:rsidR="00224297" w:rsidRPr="00BF249F" w:rsidRDefault="00224297" w:rsidP="00224297">
      <w:pPr>
        <w:pStyle w:val="CVChapterBodyCopy"/>
      </w:pPr>
      <w:r w:rsidRPr="00BF249F">
        <w:t>You can view the filtered patient records only if the theme results fall within the PV-filter criteria such as the date range (</w:t>
      </w:r>
      <w:r w:rsidRPr="00BF249F">
        <w:rPr>
          <w:b/>
        </w:rPr>
        <w:t>Start Date</w:t>
      </w:r>
      <w:r w:rsidRPr="00BF249F">
        <w:t xml:space="preserve"> and </w:t>
      </w:r>
      <w:r w:rsidRPr="00BF249F">
        <w:rPr>
          <w:b/>
        </w:rPr>
        <w:t xml:space="preserve">End </w:t>
      </w:r>
      <w:r w:rsidR="002E7955" w:rsidRPr="00BF249F">
        <w:rPr>
          <w:b/>
        </w:rPr>
        <w:t>D</w:t>
      </w:r>
      <w:r w:rsidRPr="00BF249F">
        <w:rPr>
          <w:b/>
        </w:rPr>
        <w:t>ate</w:t>
      </w:r>
      <w:r w:rsidR="002E7955" w:rsidRPr="00BF249F">
        <w:t>) and the duration</w:t>
      </w:r>
      <w:r w:rsidRPr="00BF249F">
        <w:t xml:space="preserve"> (</w:t>
      </w:r>
      <w:r w:rsidRPr="00BF249F">
        <w:rPr>
          <w:b/>
        </w:rPr>
        <w:t>6 M</w:t>
      </w:r>
      <w:r w:rsidRPr="00BF249F">
        <w:t xml:space="preserve">, </w:t>
      </w:r>
      <w:r w:rsidRPr="00BF249F">
        <w:rPr>
          <w:b/>
        </w:rPr>
        <w:t>1 Y</w:t>
      </w:r>
      <w:r w:rsidRPr="00BF249F">
        <w:t xml:space="preserve">, </w:t>
      </w:r>
      <w:r w:rsidRPr="00BF249F">
        <w:rPr>
          <w:b/>
        </w:rPr>
        <w:t>All</w:t>
      </w:r>
      <w:r w:rsidRPr="00BF249F">
        <w:t>)</w:t>
      </w:r>
      <w:r w:rsidR="009B3538" w:rsidRPr="00BF249F">
        <w:t>.</w:t>
      </w:r>
    </w:p>
    <w:p w14:paraId="58951145" w14:textId="77777777" w:rsidR="00224297" w:rsidRPr="00BF249F" w:rsidRDefault="00224297" w:rsidP="00224297">
      <w:pPr>
        <w:pStyle w:val="CVFigure"/>
      </w:pPr>
      <w:r w:rsidRPr="00BF249F">
        <w:lastRenderedPageBreak/>
        <w:drawing>
          <wp:inline distT="0" distB="0" distL="0" distR="0" wp14:anchorId="26E76DB5" wp14:editId="1ED1EB4F">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6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BF249F" w:rsidRDefault="00224297" w:rsidP="00F562AC">
      <w:pPr>
        <w:pStyle w:val="CVFigureCaption"/>
        <w:tabs>
          <w:tab w:val="left" w:pos="1134"/>
        </w:tabs>
      </w:pPr>
      <w:r w:rsidRPr="00BF249F">
        <w:t>Filter Criteria saved and applied as a Theme in the PV</w:t>
      </w:r>
    </w:p>
    <w:p w14:paraId="2FFCA04E" w14:textId="0FB90B88" w:rsidR="00224297" w:rsidRPr="00BF249F" w:rsidRDefault="00224297" w:rsidP="00224297">
      <w:pPr>
        <w:pStyle w:val="ListNumber"/>
      </w:pPr>
      <w:r w:rsidRPr="00BF249F">
        <w:t>Select the GMV button on the header bar to go to the GMV</w:t>
      </w:r>
      <w:r w:rsidR="007033BE" w:rsidRPr="00BF249F">
        <w:t>.</w:t>
      </w:r>
    </w:p>
    <w:p w14:paraId="099E981F" w14:textId="77777777" w:rsidR="00224297" w:rsidRPr="00BF249F" w:rsidRDefault="00224297" w:rsidP="00224297">
      <w:pPr>
        <w:pStyle w:val="CVFigure"/>
      </w:pPr>
      <w:r w:rsidRPr="00BF249F">
        <w:drawing>
          <wp:inline distT="0" distB="0" distL="0" distR="0" wp14:anchorId="1D7434F1" wp14:editId="763CE6C6">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6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BF249F" w:rsidRDefault="00224297" w:rsidP="00F562AC">
      <w:pPr>
        <w:pStyle w:val="CVFigureCaption"/>
        <w:tabs>
          <w:tab w:val="left" w:pos="1134"/>
        </w:tabs>
      </w:pPr>
      <w:r w:rsidRPr="00BF249F">
        <w:t>Filter Criteria saved and applied as a Theme in the GMV</w:t>
      </w:r>
    </w:p>
    <w:p w14:paraId="7E982D33" w14:textId="6A3D6552" w:rsidR="00224297" w:rsidRPr="00BF249F" w:rsidRDefault="001C5FE3" w:rsidP="008E1734">
      <w:pPr>
        <w:pStyle w:val="CVChapterBodyCopy"/>
      </w:pPr>
      <w:r w:rsidRPr="00BF249F">
        <w:t>You can view the applied theme on the GMV.</w:t>
      </w:r>
    </w:p>
    <w:p w14:paraId="369378C2" w14:textId="7EDA5E60" w:rsidR="005F65C4" w:rsidRPr="00BF249F" w:rsidRDefault="005F65C4" w:rsidP="00F562AC">
      <w:pPr>
        <w:pStyle w:val="CVHeading3"/>
        <w:tabs>
          <w:tab w:val="num" w:pos="709"/>
          <w:tab w:val="left" w:pos="993"/>
        </w:tabs>
      </w:pPr>
      <w:bookmarkStart w:id="91" w:name="_Toc32862643"/>
      <w:r w:rsidRPr="00BF249F">
        <w:t xml:space="preserve">Apply </w:t>
      </w:r>
      <w:r w:rsidR="004F0B42" w:rsidRPr="00BF249F">
        <w:t>a T</w:t>
      </w:r>
      <w:r w:rsidR="00197275" w:rsidRPr="00BF249F">
        <w:t>heme</w:t>
      </w:r>
      <w:bookmarkEnd w:id="91"/>
    </w:p>
    <w:p w14:paraId="1DF9F863" w14:textId="5A2D28DE" w:rsidR="007C08EB" w:rsidRPr="00BF249F" w:rsidRDefault="007C08EB" w:rsidP="003812A9">
      <w:pPr>
        <w:pStyle w:val="CVChapterBodyCopy"/>
      </w:pPr>
      <w:r w:rsidRPr="00BF249F">
        <w:t>F</w:t>
      </w:r>
      <w:r w:rsidR="005F65C4" w:rsidRPr="00BF249F">
        <w:t xml:space="preserve">ollow these steps to </w:t>
      </w:r>
      <w:r w:rsidRPr="00BF249F">
        <w:t xml:space="preserve">apply </w:t>
      </w:r>
      <w:r w:rsidR="00EB1A79" w:rsidRPr="00BF249F">
        <w:t>a theme</w:t>
      </w:r>
      <w:r w:rsidR="001C5FE3" w:rsidRPr="00BF249F">
        <w:t xml:space="preserve"> from the </w:t>
      </w:r>
      <w:r w:rsidR="001C5FE3" w:rsidRPr="00BF249F">
        <w:rPr>
          <w:b/>
        </w:rPr>
        <w:t>View Themes</w:t>
      </w:r>
      <w:r w:rsidR="001C5FE3" w:rsidRPr="00BF249F">
        <w:t xml:space="preserve"> window</w:t>
      </w:r>
      <w:r w:rsidR="00EB1A79" w:rsidRPr="00BF249F">
        <w:t xml:space="preserve"> </w:t>
      </w:r>
      <w:r w:rsidR="001C5FE3" w:rsidRPr="00BF249F">
        <w:t>to</w:t>
      </w:r>
      <w:r w:rsidR="00EB1A79" w:rsidRPr="00BF249F">
        <w:t xml:space="preserve"> the three views, the </w:t>
      </w:r>
      <w:r w:rsidR="001C5FE3" w:rsidRPr="00BF249F">
        <w:t>BV, the PV</w:t>
      </w:r>
      <w:r w:rsidR="00060A09" w:rsidRPr="00BF249F">
        <w:t>,</w:t>
      </w:r>
      <w:r w:rsidR="001C5FE3" w:rsidRPr="00BF249F">
        <w:t xml:space="preserve"> and the GMV</w:t>
      </w:r>
      <w:r w:rsidRPr="00BF249F">
        <w:t>:</w:t>
      </w:r>
    </w:p>
    <w:p w14:paraId="23F53C04" w14:textId="43CB0A2F" w:rsidR="008E7505" w:rsidRPr="00BF249F" w:rsidRDefault="00F710A8" w:rsidP="00317329">
      <w:pPr>
        <w:pStyle w:val="ListNumber"/>
        <w:numPr>
          <w:ilvl w:val="0"/>
          <w:numId w:val="23"/>
        </w:numPr>
      </w:pPr>
      <w:r w:rsidRPr="00BF249F">
        <w:t xml:space="preserve">On the </w:t>
      </w:r>
      <w:r w:rsidRPr="00BF249F">
        <w:rPr>
          <w:b/>
        </w:rPr>
        <w:t>Coreo View</w:t>
      </w:r>
      <w:r w:rsidRPr="00BF249F">
        <w:t xml:space="preserve"> home page, select </w:t>
      </w:r>
      <w:r w:rsidRPr="00BF249F">
        <w:rPr>
          <w:b/>
        </w:rPr>
        <w:t>Themes</w:t>
      </w:r>
      <w:r w:rsidRPr="00BF249F">
        <w:t xml:space="preserve"> on the side menu </w:t>
      </w:r>
      <w:r w:rsidR="00F653DA" w:rsidRPr="00BF249F">
        <w:t xml:space="preserve">to open </w:t>
      </w:r>
      <w:r w:rsidR="008E7505" w:rsidRPr="00BF249F">
        <w:t xml:space="preserve">the </w:t>
      </w:r>
      <w:r w:rsidR="008E7505" w:rsidRPr="00BF249F">
        <w:rPr>
          <w:b/>
        </w:rPr>
        <w:t>View Themes</w:t>
      </w:r>
      <w:r w:rsidR="008E7505" w:rsidRPr="00BF249F">
        <w:t xml:space="preserve"> window.</w:t>
      </w:r>
    </w:p>
    <w:p w14:paraId="766E8F25" w14:textId="2E3D5040" w:rsidR="007A07D3" w:rsidRPr="00BF249F" w:rsidRDefault="00A43395" w:rsidP="00283869">
      <w:pPr>
        <w:pStyle w:val="CVFigure"/>
      </w:pPr>
      <w:r w:rsidRPr="00BF249F">
        <w:lastRenderedPageBreak/>
        <w:drawing>
          <wp:inline distT="0" distB="0" distL="0" distR="0" wp14:anchorId="013C7002" wp14:editId="196E392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BF249F" w:rsidRDefault="00283869" w:rsidP="00CF0CD9">
      <w:pPr>
        <w:pStyle w:val="CVFigureCaption"/>
        <w:tabs>
          <w:tab w:val="left" w:pos="1134"/>
        </w:tabs>
      </w:pPr>
      <w:r w:rsidRPr="00BF249F">
        <w:t>View Themes Window</w:t>
      </w:r>
    </w:p>
    <w:p w14:paraId="3AC2CE90" w14:textId="2692118C" w:rsidR="00BF244B" w:rsidRPr="00BF249F" w:rsidRDefault="00695A36" w:rsidP="00695A36">
      <w:pPr>
        <w:pStyle w:val="ListNumber"/>
      </w:pPr>
      <w:r w:rsidRPr="00BF249F">
        <w:t>Select a theme</w:t>
      </w:r>
      <w:r w:rsidR="00060A09" w:rsidRPr="00BF249F">
        <w:t>,</w:t>
      </w:r>
      <w:r w:rsidR="00BF244B" w:rsidRPr="00BF249F">
        <w:t xml:space="preserve"> and the theme applies across all three views, the bed view, the prioritized view</w:t>
      </w:r>
      <w:r w:rsidR="002E7955" w:rsidRPr="00BF249F">
        <w:t>,</w:t>
      </w:r>
      <w:r w:rsidR="00351B15" w:rsidRPr="00BF249F">
        <w:t xml:space="preserve"> and the geo</w:t>
      </w:r>
      <w:r w:rsidR="00BF244B" w:rsidRPr="00BF249F">
        <w:t>map view.</w:t>
      </w:r>
    </w:p>
    <w:p w14:paraId="369FE3AA" w14:textId="3BD83C27" w:rsidR="00FB5AE4" w:rsidRPr="00BF249F" w:rsidRDefault="00FB5AE4" w:rsidP="00CF0CD9">
      <w:pPr>
        <w:pStyle w:val="CVHeading3"/>
        <w:tabs>
          <w:tab w:val="left" w:pos="709"/>
        </w:tabs>
      </w:pPr>
      <w:bookmarkStart w:id="92" w:name="_Toc32862644"/>
      <w:r w:rsidRPr="00BF249F">
        <w:t xml:space="preserve">Set a </w:t>
      </w:r>
      <w:r w:rsidR="00A43395" w:rsidRPr="00BF249F">
        <w:t>Theme as the Home Default Theme</w:t>
      </w:r>
      <w:bookmarkEnd w:id="92"/>
    </w:p>
    <w:p w14:paraId="441A583A" w14:textId="02F89AAB" w:rsidR="00520AD1" w:rsidRPr="00BF249F" w:rsidRDefault="00520AD1" w:rsidP="00D8758A">
      <w:pPr>
        <w:pStyle w:val="CVChapterBodyCopy"/>
      </w:pPr>
      <w:r w:rsidRPr="00BF249F">
        <w:t xml:space="preserve">A home default theme is </w:t>
      </w:r>
      <w:r w:rsidR="002E7955" w:rsidRPr="00BF249F">
        <w:t>a</w:t>
      </w:r>
      <w:r w:rsidRPr="00BF249F">
        <w:t xml:space="preserve"> layout that the user sees on the Coreo View home page across all three views, the bed view, the prioritized view</w:t>
      </w:r>
      <w:r w:rsidR="00060A09" w:rsidRPr="00BF249F">
        <w:t>,</w:t>
      </w:r>
      <w:r w:rsidR="00351B15" w:rsidRPr="00BF249F">
        <w:t xml:space="preserve"> and the geo</w:t>
      </w:r>
      <w:r w:rsidRPr="00BF249F">
        <w:t>map view</w:t>
      </w:r>
      <w:r w:rsidR="00D51908" w:rsidRPr="00BF249F">
        <w:t xml:space="preserve"> each time the user logs into Coreo View</w:t>
      </w:r>
      <w:r w:rsidRPr="00BF249F">
        <w:t>.</w:t>
      </w:r>
    </w:p>
    <w:p w14:paraId="4FD220BA" w14:textId="22ABAC46" w:rsidR="00121989" w:rsidRPr="00BF249F" w:rsidRDefault="00121989" w:rsidP="00317329">
      <w:pPr>
        <w:pStyle w:val="ListNumber"/>
        <w:numPr>
          <w:ilvl w:val="0"/>
          <w:numId w:val="24"/>
        </w:numPr>
      </w:pPr>
      <w:r w:rsidRPr="00BF249F">
        <w:t xml:space="preserve">Select the </w:t>
      </w:r>
      <w:r w:rsidRPr="00BF249F">
        <w:rPr>
          <w:b/>
        </w:rPr>
        <w:t>Set Home Default</w:t>
      </w:r>
      <w:r w:rsidRPr="00BF249F">
        <w:t xml:space="preserve"> button i</w:t>
      </w:r>
      <w:r w:rsidR="00EB4A49" w:rsidRPr="00BF249F">
        <w:t xml:space="preserve">n the </w:t>
      </w:r>
      <w:r w:rsidR="00EB4A49" w:rsidRPr="00BF249F">
        <w:rPr>
          <w:b/>
        </w:rPr>
        <w:t>View Themes</w:t>
      </w:r>
      <w:r w:rsidR="00EB4A49" w:rsidRPr="00BF249F">
        <w:t xml:space="preserve"> </w:t>
      </w:r>
      <w:r w:rsidRPr="00BF249F">
        <w:t>window.</w:t>
      </w:r>
    </w:p>
    <w:p w14:paraId="40AB5818" w14:textId="5CA29CEA" w:rsidR="00BF244B" w:rsidRPr="00BF249F" w:rsidRDefault="006365CB" w:rsidP="00317329">
      <w:pPr>
        <w:pStyle w:val="ListNumber"/>
        <w:numPr>
          <w:ilvl w:val="0"/>
          <w:numId w:val="24"/>
        </w:numPr>
      </w:pPr>
      <w:r w:rsidRPr="00BF249F">
        <w:t>S</w:t>
      </w:r>
      <w:r w:rsidR="00BF244B" w:rsidRPr="00BF249F">
        <w:t>elect a theme that you want to set as the home default theme.</w:t>
      </w:r>
      <w:r w:rsidRPr="00BF249F">
        <w:t xml:space="preserve"> The </w:t>
      </w:r>
      <w:r w:rsidRPr="00BF249F">
        <w:rPr>
          <w:b/>
        </w:rPr>
        <w:t>(Home Default)</w:t>
      </w:r>
      <w:r w:rsidRPr="00BF249F">
        <w:t xml:space="preserve"> label displays</w:t>
      </w:r>
      <w:r w:rsidR="00511023" w:rsidRPr="00BF249F">
        <w:t xml:space="preserve"> below th</w:t>
      </w:r>
      <w:r w:rsidR="009E07EF" w:rsidRPr="00BF249F">
        <w:t>e selected theme.</w:t>
      </w:r>
    </w:p>
    <w:p w14:paraId="77D231B5" w14:textId="2D51A5C5" w:rsidR="00BF244B" w:rsidRPr="00BF249F" w:rsidRDefault="00606C93" w:rsidP="00695A36">
      <w:pPr>
        <w:pStyle w:val="ListNumber"/>
      </w:pPr>
      <w:r w:rsidRPr="00BF249F">
        <w:t xml:space="preserve">Select </w:t>
      </w:r>
      <w:r w:rsidRPr="00BF249F">
        <w:rPr>
          <w:b/>
        </w:rPr>
        <w:t>Back to View</w:t>
      </w:r>
      <w:r w:rsidRPr="00BF249F">
        <w:t xml:space="preserve"> to view the applied changes to the three view layouts.</w:t>
      </w:r>
    </w:p>
    <w:p w14:paraId="44719DD3" w14:textId="43573394" w:rsidR="00BF244B" w:rsidRPr="00BF249F" w:rsidRDefault="00BE11F5" w:rsidP="004A2945">
      <w:pPr>
        <w:pStyle w:val="CVHeading3"/>
      </w:pPr>
      <w:bookmarkStart w:id="93" w:name="_Toc32862645"/>
      <w:r w:rsidRPr="00BF249F">
        <w:t xml:space="preserve">Edit </w:t>
      </w:r>
      <w:r w:rsidR="00043E8F" w:rsidRPr="00BF249F">
        <w:t>a T</w:t>
      </w:r>
      <w:r w:rsidR="00970054" w:rsidRPr="00BF249F">
        <w:t>heme</w:t>
      </w:r>
      <w:bookmarkEnd w:id="93"/>
    </w:p>
    <w:p w14:paraId="3EC54B25" w14:textId="76B58106" w:rsidR="00267C36" w:rsidRPr="00BF249F" w:rsidRDefault="00E571A4" w:rsidP="00D8758A">
      <w:pPr>
        <w:pStyle w:val="CVChapterBodyCopy"/>
      </w:pPr>
      <w:r w:rsidRPr="00BF249F">
        <w:t>The user can delete a theme that is not used anymore.</w:t>
      </w:r>
      <w:r w:rsidRPr="00BF249F">
        <w:rPr>
          <w:b/>
        </w:rPr>
        <w:t xml:space="preserve"> </w:t>
      </w:r>
      <w:r w:rsidR="00267C36" w:rsidRPr="00BF249F">
        <w:rPr>
          <w:b/>
        </w:rPr>
        <w:t>All Beds</w:t>
      </w:r>
      <w:r w:rsidR="00267C36" w:rsidRPr="00BF249F">
        <w:t xml:space="preserve">, </w:t>
      </w:r>
      <w:r w:rsidR="00267C36" w:rsidRPr="00BF249F">
        <w:rPr>
          <w:b/>
        </w:rPr>
        <w:t>All Avail Beds</w:t>
      </w:r>
      <w:r w:rsidR="00267C36" w:rsidRPr="00BF249F">
        <w:t xml:space="preserve">, </w:t>
      </w:r>
      <w:r w:rsidR="00267C36" w:rsidRPr="00BF249F">
        <w:rPr>
          <w:b/>
        </w:rPr>
        <w:t>All Alert Beds</w:t>
      </w:r>
      <w:r w:rsidR="00267C36" w:rsidRPr="00BF249F">
        <w:t xml:space="preserve">, and </w:t>
      </w:r>
      <w:r w:rsidR="00267C36" w:rsidRPr="00BF249F">
        <w:rPr>
          <w:b/>
        </w:rPr>
        <w:t>Recent Event(s)</w:t>
      </w:r>
      <w:r w:rsidR="00267C36" w:rsidRPr="00BF249F">
        <w:t xml:space="preserve"> </w:t>
      </w:r>
      <w:r w:rsidR="00F76199" w:rsidRPr="00BF249F">
        <w:t xml:space="preserve">themes </w:t>
      </w:r>
      <w:r w:rsidR="00A43395" w:rsidRPr="00BF249F">
        <w:t>are the system-</w:t>
      </w:r>
      <w:r w:rsidR="00267C36" w:rsidRPr="00BF249F">
        <w:t>defined themes</w:t>
      </w:r>
      <w:r w:rsidR="00D4754E" w:rsidRPr="00BF249F">
        <w:t>,</w:t>
      </w:r>
      <w:r w:rsidR="00267C36" w:rsidRPr="00BF249F">
        <w:t xml:space="preserve"> and </w:t>
      </w:r>
      <w:r w:rsidR="00A43395" w:rsidRPr="00BF249F">
        <w:t>you cannot</w:t>
      </w:r>
      <w:r w:rsidR="00F76199" w:rsidRPr="00BF249F">
        <w:t xml:space="preserve"> edit</w:t>
      </w:r>
      <w:r w:rsidR="00A43395" w:rsidRPr="00BF249F">
        <w:t xml:space="preserve"> </w:t>
      </w:r>
      <w:r w:rsidR="00F76199" w:rsidRPr="00BF249F">
        <w:t>them</w:t>
      </w:r>
      <w:r w:rsidR="00267C36" w:rsidRPr="00BF249F">
        <w:t>.</w:t>
      </w:r>
    </w:p>
    <w:p w14:paraId="5E777513" w14:textId="27D03A5F" w:rsidR="00166D66" w:rsidRPr="00BF249F" w:rsidRDefault="00A057D4" w:rsidP="00317329">
      <w:pPr>
        <w:pStyle w:val="ListNumber"/>
        <w:numPr>
          <w:ilvl w:val="0"/>
          <w:numId w:val="25"/>
        </w:numPr>
        <w:rPr>
          <w:b/>
        </w:rPr>
      </w:pPr>
      <w:r w:rsidRPr="00BF249F">
        <w:t xml:space="preserve">Select the </w:t>
      </w:r>
      <w:r w:rsidRPr="00BF249F">
        <w:rPr>
          <w:b/>
        </w:rPr>
        <w:t>Edit Themes</w:t>
      </w:r>
      <w:r w:rsidRPr="00BF249F">
        <w:t xml:space="preserve"> button i</w:t>
      </w:r>
      <w:r w:rsidR="00166D66" w:rsidRPr="00BF249F">
        <w:t xml:space="preserve">n the </w:t>
      </w:r>
      <w:r w:rsidR="00166D66" w:rsidRPr="00BF249F">
        <w:rPr>
          <w:b/>
        </w:rPr>
        <w:t>View Themes</w:t>
      </w:r>
      <w:r w:rsidR="00914566" w:rsidRPr="00BF249F">
        <w:t xml:space="preserve"> window. The </w:t>
      </w:r>
      <w:r w:rsidR="00914566" w:rsidRPr="00BF249F">
        <w:rPr>
          <w:b/>
        </w:rPr>
        <w:t>Edit</w:t>
      </w:r>
      <w:r w:rsidR="00914566" w:rsidRPr="00BF249F">
        <w:t xml:space="preserve"> </w:t>
      </w:r>
      <w:r w:rsidR="00914566" w:rsidRPr="00BF249F">
        <w:rPr>
          <w:b/>
        </w:rPr>
        <w:t>Themes</w:t>
      </w:r>
      <w:r w:rsidR="00914566" w:rsidRPr="00BF249F">
        <w:t xml:space="preserve"> window opens.</w:t>
      </w:r>
    </w:p>
    <w:p w14:paraId="7A5C06C8" w14:textId="2B512040" w:rsidR="006E0382" w:rsidRPr="00BF249F" w:rsidRDefault="006E0382" w:rsidP="006E0382">
      <w:pPr>
        <w:pStyle w:val="CVFigure"/>
      </w:pPr>
      <w:r w:rsidRPr="00BF249F">
        <w:lastRenderedPageBreak/>
        <w:drawing>
          <wp:inline distT="0" distB="0" distL="0" distR="0" wp14:anchorId="3A8CEFBF" wp14:editId="34939DDB">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BF249F" w:rsidRDefault="006E0382" w:rsidP="00CF0CD9">
      <w:pPr>
        <w:pStyle w:val="CVFigureCaption"/>
        <w:tabs>
          <w:tab w:val="left" w:pos="993"/>
          <w:tab w:val="left" w:pos="1134"/>
        </w:tabs>
      </w:pPr>
      <w:r w:rsidRPr="00BF249F">
        <w:t>Edit Themes Window</w:t>
      </w:r>
    </w:p>
    <w:p w14:paraId="39B92D23" w14:textId="712E096C" w:rsidR="000F0B46" w:rsidRPr="00BF249F" w:rsidRDefault="0006028F" w:rsidP="0006028F">
      <w:pPr>
        <w:pStyle w:val="ListNumber"/>
      </w:pPr>
      <w:r w:rsidRPr="00BF249F">
        <w:t xml:space="preserve">Enter the name of the theme </w:t>
      </w:r>
      <w:r w:rsidR="00A43395" w:rsidRPr="00BF249F">
        <w:t xml:space="preserve">that you want </w:t>
      </w:r>
      <w:r w:rsidRPr="00BF249F">
        <w:t xml:space="preserve">to </w:t>
      </w:r>
      <w:r w:rsidR="00A43395" w:rsidRPr="00BF249F">
        <w:t>delete</w:t>
      </w:r>
      <w:r w:rsidRPr="00BF249F">
        <w:t xml:space="preserve"> in the </w:t>
      </w:r>
      <w:r w:rsidRPr="00BF249F">
        <w:rPr>
          <w:b/>
        </w:rPr>
        <w:t>Theme Name</w:t>
      </w:r>
      <w:r w:rsidRPr="00BF249F">
        <w:t xml:space="preserve"> box, or select the theme directly in the grid.</w:t>
      </w:r>
    </w:p>
    <w:p w14:paraId="00BE1264" w14:textId="1A62251A" w:rsidR="00C73A93" w:rsidRPr="00BF249F" w:rsidRDefault="00B847F4" w:rsidP="0006028F">
      <w:pPr>
        <w:pStyle w:val="ListNumber"/>
      </w:pPr>
      <w:r w:rsidRPr="00BF249F">
        <w:t xml:space="preserve">Select </w:t>
      </w:r>
      <w:r w:rsidRPr="00BF249F">
        <w:rPr>
          <w:b/>
        </w:rPr>
        <w:t>Delete</w:t>
      </w:r>
      <w:r w:rsidR="00C73A93" w:rsidRPr="00BF249F">
        <w:t xml:space="preserve"> to delete the theme. A confirmation message box is displayed.</w:t>
      </w:r>
    </w:p>
    <w:p w14:paraId="18033A4C" w14:textId="1FAB93EA" w:rsidR="00C73A93" w:rsidRPr="00BF249F" w:rsidRDefault="00C73A93" w:rsidP="00C73A93">
      <w:pPr>
        <w:pStyle w:val="CVFigure"/>
      </w:pPr>
      <w:r w:rsidRPr="00BF249F">
        <w:drawing>
          <wp:inline distT="0" distB="0" distL="0" distR="0" wp14:anchorId="37301D4F" wp14:editId="1E1BAABC">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BF249F" w:rsidRDefault="00C73A93" w:rsidP="00CF0CD9">
      <w:pPr>
        <w:pStyle w:val="CVFigureCaption"/>
        <w:tabs>
          <w:tab w:val="left" w:pos="1134"/>
        </w:tabs>
      </w:pPr>
      <w:r w:rsidRPr="00BF249F">
        <w:t>Delete Confirmation Message Box</w:t>
      </w:r>
    </w:p>
    <w:p w14:paraId="0E254628" w14:textId="0C057116" w:rsidR="009D02EC" w:rsidRPr="00BF249F" w:rsidRDefault="009D02EC" w:rsidP="0006028F">
      <w:pPr>
        <w:pStyle w:val="ListNumber"/>
      </w:pPr>
      <w:r w:rsidRPr="00BF249F">
        <w:t xml:space="preserve">Select </w:t>
      </w:r>
      <w:r w:rsidRPr="00BF249F">
        <w:rPr>
          <w:b/>
        </w:rPr>
        <w:t>Yes</w:t>
      </w:r>
      <w:r w:rsidRPr="00BF249F">
        <w:t xml:space="preserve"> to confirm the deletion of the theme.</w:t>
      </w:r>
    </w:p>
    <w:p w14:paraId="14D046E4" w14:textId="319390E9" w:rsidR="0006028F" w:rsidRPr="00BF249F" w:rsidRDefault="00B847F4" w:rsidP="006B79DB">
      <w:pPr>
        <w:pStyle w:val="CVChapterBodyCopy"/>
      </w:pPr>
      <w:r w:rsidRPr="00BF249F">
        <w:t xml:space="preserve">If </w:t>
      </w:r>
      <w:r w:rsidR="006B79DB" w:rsidRPr="00BF249F">
        <w:t xml:space="preserve">you delete </w:t>
      </w:r>
      <w:r w:rsidRPr="00BF249F">
        <w:t xml:space="preserve">a </w:t>
      </w:r>
      <w:r w:rsidR="006B79DB" w:rsidRPr="00BF249F">
        <w:t>theme that you have created and set as the</w:t>
      </w:r>
      <w:r w:rsidRPr="00BF249F">
        <w:t xml:space="preserve"> home defau</w:t>
      </w:r>
      <w:r w:rsidR="006B79DB" w:rsidRPr="00BF249F">
        <w:t>lt theme</w:t>
      </w:r>
      <w:r w:rsidR="00A17A69" w:rsidRPr="00BF249F">
        <w:t>, the system-</w:t>
      </w:r>
      <w:r w:rsidRPr="00BF249F">
        <w:t xml:space="preserve">defined home default theme, </w:t>
      </w:r>
      <w:r w:rsidRPr="00BF249F">
        <w:rPr>
          <w:b/>
        </w:rPr>
        <w:t>All Beds</w:t>
      </w:r>
      <w:r w:rsidR="006B79DB" w:rsidRPr="00BF249F">
        <w:t>, applies</w:t>
      </w:r>
      <w:r w:rsidRPr="00BF249F">
        <w:t xml:space="preserve"> automatically.</w:t>
      </w:r>
    </w:p>
    <w:p w14:paraId="36CFCB98" w14:textId="77777777" w:rsidR="002C26D4" w:rsidRPr="00BF249F" w:rsidRDefault="002C26D4" w:rsidP="0006028F">
      <w:pPr>
        <w:pStyle w:val="ListNumber"/>
      </w:pPr>
      <w:r w:rsidRPr="00BF249F">
        <w:t>E</w:t>
      </w:r>
      <w:r w:rsidR="007409DA" w:rsidRPr="00BF249F">
        <w:t>nter the theme name</w:t>
      </w:r>
      <w:r w:rsidRPr="00BF249F">
        <w:t xml:space="preserve"> that you want to rename</w:t>
      </w:r>
      <w:r w:rsidR="007409DA" w:rsidRPr="00BF249F">
        <w:t xml:space="preserve"> in the </w:t>
      </w:r>
      <w:r w:rsidR="007409DA" w:rsidRPr="00BF249F">
        <w:rPr>
          <w:b/>
        </w:rPr>
        <w:t>Theme Name</w:t>
      </w:r>
      <w:r w:rsidR="007409DA" w:rsidRPr="00BF249F">
        <w:t xml:space="preserve"> box</w:t>
      </w:r>
      <w:r w:rsidRPr="00BF249F">
        <w:t>, or select from the grid.</w:t>
      </w:r>
      <w:r w:rsidR="007409DA" w:rsidRPr="00BF249F">
        <w:t xml:space="preserve"> </w:t>
      </w:r>
    </w:p>
    <w:p w14:paraId="704DF71A" w14:textId="0B9D90FC" w:rsidR="007409DA" w:rsidRPr="00BF249F" w:rsidRDefault="002C26D4" w:rsidP="0006028F">
      <w:pPr>
        <w:pStyle w:val="ListNumber"/>
      </w:pPr>
      <w:r w:rsidRPr="00BF249F">
        <w:t>E</w:t>
      </w:r>
      <w:r w:rsidR="000B3C1C" w:rsidRPr="00BF249F">
        <w:t xml:space="preserve">nter the new name </w:t>
      </w:r>
      <w:r w:rsidRPr="00BF249F">
        <w:t xml:space="preserve">in the </w:t>
      </w:r>
      <w:r w:rsidRPr="00BF249F">
        <w:rPr>
          <w:b/>
        </w:rPr>
        <w:t>Theme Name</w:t>
      </w:r>
      <w:r w:rsidRPr="00BF249F">
        <w:t xml:space="preserve"> box </w:t>
      </w:r>
      <w:r w:rsidR="000B3C1C" w:rsidRPr="00BF249F">
        <w:t xml:space="preserve">and then select the </w:t>
      </w:r>
      <w:r w:rsidR="000B3C1C" w:rsidRPr="00BF249F">
        <w:rPr>
          <w:b/>
        </w:rPr>
        <w:t>Save</w:t>
      </w:r>
      <w:r w:rsidRPr="00BF249F">
        <w:t xml:space="preserve"> button to rename the theme.</w:t>
      </w:r>
    </w:p>
    <w:p w14:paraId="167B8D96" w14:textId="357F3ABF" w:rsidR="005E1EE9" w:rsidRPr="00BF249F" w:rsidRDefault="005E1EE9" w:rsidP="0006028F">
      <w:pPr>
        <w:pStyle w:val="ListNumber"/>
      </w:pPr>
      <w:r w:rsidRPr="00BF249F">
        <w:t xml:space="preserve">Click the </w:t>
      </w:r>
      <w:r w:rsidRPr="00BF249F">
        <w:rPr>
          <w:b/>
        </w:rPr>
        <w:t>Back to View</w:t>
      </w:r>
      <w:r w:rsidRPr="00BF249F">
        <w:t xml:space="preserve"> button to exit the </w:t>
      </w:r>
      <w:r w:rsidRPr="00BF249F">
        <w:rPr>
          <w:b/>
        </w:rPr>
        <w:t>Edit Themes</w:t>
      </w:r>
      <w:r w:rsidRPr="00BF249F">
        <w:t xml:space="preserve"> window.</w:t>
      </w:r>
    </w:p>
    <w:p w14:paraId="0BDF197A" w14:textId="71528250" w:rsidR="003043FC" w:rsidRPr="00BF249F" w:rsidRDefault="003043FC" w:rsidP="00C34076">
      <w:pPr>
        <w:pStyle w:val="Heading1"/>
      </w:pPr>
      <w:bookmarkStart w:id="94" w:name="_Patient_Summary"/>
      <w:bookmarkStart w:id="95" w:name="_Toc32862646"/>
      <w:bookmarkEnd w:id="94"/>
      <w:r w:rsidRPr="00BF249F">
        <w:t>Global Search and Local Search</w:t>
      </w:r>
      <w:bookmarkEnd w:id="95"/>
    </w:p>
    <w:p w14:paraId="055E3625" w14:textId="10663ED6" w:rsidR="003043FC" w:rsidRPr="00BF249F" w:rsidRDefault="003043FC" w:rsidP="003043FC">
      <w:pPr>
        <w:pStyle w:val="CVChapterBodyCopy"/>
      </w:pPr>
      <w:r w:rsidRPr="00BF249F">
        <w:t xml:space="preserve">Coreo View provides two types of search functionality to </w:t>
      </w:r>
      <w:r w:rsidR="00060A09" w:rsidRPr="00BF249F">
        <w:t>search the patient records to its users</w:t>
      </w:r>
      <w:r w:rsidRPr="00BF249F">
        <w:t>, the global search, and the local search.</w:t>
      </w:r>
    </w:p>
    <w:p w14:paraId="2C59400E" w14:textId="7893F7B2" w:rsidR="00060A09" w:rsidRPr="00BF249F" w:rsidRDefault="00060A09" w:rsidP="00060A09">
      <w:pPr>
        <w:pStyle w:val="ListBullet"/>
      </w:pPr>
      <w:r w:rsidRPr="00BF249F">
        <w:lastRenderedPageBreak/>
        <w:t>Global search: Coreo View searches for patient records from Coreo Analytics, which stores the master list of all the patients, and from within the Coreo View application.</w:t>
      </w:r>
    </w:p>
    <w:p w14:paraId="220FA872" w14:textId="3EADD6AC" w:rsidR="00060A09" w:rsidRPr="00BF249F" w:rsidRDefault="00060A09" w:rsidP="00060A09">
      <w:pPr>
        <w:pStyle w:val="ListBullet"/>
      </w:pPr>
      <w:r w:rsidRPr="00BF249F">
        <w:t>Local search: Coreo View searches for patient records only from within the application.</w:t>
      </w:r>
    </w:p>
    <w:p w14:paraId="7EDCF048" w14:textId="7EC8B646" w:rsidR="00C24F0F" w:rsidRPr="00BF249F" w:rsidRDefault="00C24F0F" w:rsidP="00CE508F">
      <w:pPr>
        <w:pStyle w:val="Heading2"/>
      </w:pPr>
      <w:bookmarkStart w:id="96" w:name="_Toc32862647"/>
      <w:r w:rsidRPr="00BF249F">
        <w:t>How to Perform a Global Search</w:t>
      </w:r>
      <w:bookmarkEnd w:id="96"/>
    </w:p>
    <w:p w14:paraId="3C165EE9" w14:textId="19EE85EB" w:rsidR="003043FC" w:rsidRPr="00BF249F" w:rsidRDefault="003043FC" w:rsidP="003043FC">
      <w:pPr>
        <w:pStyle w:val="CVChapterBodyCopy"/>
      </w:pPr>
      <w:r w:rsidRPr="00BF249F">
        <w:t>In a global search, Coreo View fetches the patient records both from Coreo Analytics and Coreo View</w:t>
      </w:r>
      <w:r w:rsidR="006E710E" w:rsidRPr="00BF249F">
        <w:t xml:space="preserve"> based on the search criteria that you enter</w:t>
      </w:r>
      <w:r w:rsidRPr="00BF249F">
        <w:t>.</w:t>
      </w:r>
    </w:p>
    <w:p w14:paraId="4143E5D7" w14:textId="7434D34C" w:rsidR="003043FC" w:rsidRPr="00BF249F" w:rsidRDefault="003043FC" w:rsidP="003043FC">
      <w:pPr>
        <w:pStyle w:val="CVChapterBodyCopy"/>
      </w:pPr>
      <w:r w:rsidRPr="00BF249F">
        <w:t>The Coreo View patients are those patients from Coreo Analytics who are assigned a bed under one of the three groups (AC, PAC, and CC) in the Coreo View application.</w:t>
      </w:r>
    </w:p>
    <w:p w14:paraId="299AF8D5" w14:textId="3B9DC8CC" w:rsidR="00060A09" w:rsidRPr="00BF249F" w:rsidRDefault="00060A09" w:rsidP="00060A09">
      <w:pPr>
        <w:pStyle w:val="CVChapterBodyCopy"/>
      </w:pPr>
      <w:r w:rsidRPr="00BF249F">
        <w:t>Follow these steps to perform a global search of patients:</w:t>
      </w:r>
    </w:p>
    <w:p w14:paraId="59577C10" w14:textId="77777777" w:rsidR="00060A09" w:rsidRPr="00BF249F" w:rsidRDefault="00060A09" w:rsidP="00A55C80">
      <w:pPr>
        <w:pStyle w:val="ListNumber"/>
        <w:numPr>
          <w:ilvl w:val="0"/>
          <w:numId w:val="58"/>
        </w:numPr>
      </w:pPr>
      <w:r w:rsidRPr="00BF249F">
        <w:t xml:space="preserve">On the home page, on the side menu, select </w:t>
      </w:r>
      <w:r w:rsidRPr="00BF249F">
        <w:rPr>
          <w:b/>
        </w:rPr>
        <w:t>Search</w:t>
      </w:r>
      <w:r w:rsidRPr="00BF249F">
        <w:t xml:space="preserve"> to perform a global search of patients.</w:t>
      </w:r>
    </w:p>
    <w:p w14:paraId="2E503A4F" w14:textId="77777777" w:rsidR="00060A09" w:rsidRPr="00BF249F" w:rsidRDefault="00060A09" w:rsidP="00A55C80">
      <w:pPr>
        <w:pStyle w:val="ListNumber"/>
        <w:numPr>
          <w:ilvl w:val="0"/>
          <w:numId w:val="58"/>
        </w:numPr>
      </w:pPr>
      <w:r w:rsidRPr="00BF249F">
        <w:t xml:space="preserve">The </w:t>
      </w: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 opens.</w:t>
      </w:r>
    </w:p>
    <w:p w14:paraId="2F2D1ED0" w14:textId="2314C3D1" w:rsidR="00060A09" w:rsidRPr="00BF249F" w:rsidRDefault="00060A09" w:rsidP="00060A09">
      <w:pPr>
        <w:pStyle w:val="CVFigure"/>
      </w:pPr>
      <w:r w:rsidRPr="00BF249F">
        <w:drawing>
          <wp:inline distT="0" distB="0" distL="0" distR="0" wp14:anchorId="6EA8FC78" wp14:editId="2671AF6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BF249F" w:rsidRDefault="00060A09" w:rsidP="00060A09">
      <w:pPr>
        <w:pStyle w:val="CVFigureCaption"/>
        <w:tabs>
          <w:tab w:val="left" w:pos="680"/>
          <w:tab w:val="left" w:pos="1276"/>
        </w:tabs>
      </w:pPr>
      <w:r w:rsidRPr="00BF249F">
        <w:t>Coreo Population Search window</w:t>
      </w:r>
    </w:p>
    <w:p w14:paraId="55ABB965" w14:textId="77777777" w:rsidR="00060A09" w:rsidRPr="00BF249F" w:rsidRDefault="00060A09" w:rsidP="00060A09">
      <w:pPr>
        <w:pStyle w:val="ListNumber"/>
      </w:pPr>
      <w:r w:rsidRPr="00BF249F">
        <w:t xml:space="preserve">Enter </w:t>
      </w:r>
      <w:bookmarkStart w:id="97" w:name="SearchCriteriaCorPopWin"/>
      <w:r w:rsidRPr="00BF249F">
        <w:t xml:space="preserve">one or more criteria </w:t>
      </w:r>
      <w:bookmarkEnd w:id="97"/>
      <w:r w:rsidRPr="00BF249F">
        <w:t>to search for a patient in the upper pane of the window. You can search the patient based on the following criteria:</w:t>
      </w:r>
    </w:p>
    <w:p w14:paraId="11C149FF" w14:textId="77777777" w:rsidR="00060A09" w:rsidRPr="00BF249F" w:rsidRDefault="00060A09" w:rsidP="00CF0CD9">
      <w:pPr>
        <w:pStyle w:val="ListBullet"/>
        <w:rPr>
          <w:b/>
        </w:rPr>
      </w:pPr>
      <w:r w:rsidRPr="00BF249F">
        <w:rPr>
          <w:b/>
        </w:rPr>
        <w:t xml:space="preserve">Last Name: </w:t>
      </w:r>
      <w:r w:rsidRPr="00BF249F">
        <w:t>The last name of the patient</w:t>
      </w:r>
    </w:p>
    <w:p w14:paraId="3F4071A9" w14:textId="77777777" w:rsidR="00060A09" w:rsidRPr="00BF249F" w:rsidRDefault="00060A09" w:rsidP="00CF0CD9">
      <w:pPr>
        <w:pStyle w:val="ListBullet"/>
        <w:rPr>
          <w:b/>
        </w:rPr>
      </w:pPr>
      <w:r w:rsidRPr="00BF249F">
        <w:rPr>
          <w:b/>
        </w:rPr>
        <w:t xml:space="preserve">First Name: </w:t>
      </w:r>
      <w:r w:rsidRPr="00BF249F">
        <w:t>The first name of the patient</w:t>
      </w:r>
    </w:p>
    <w:p w14:paraId="265538D0" w14:textId="77777777" w:rsidR="00060A09" w:rsidRPr="00BF249F" w:rsidRDefault="00060A09" w:rsidP="00CF0CD9">
      <w:pPr>
        <w:pStyle w:val="ListBullet"/>
        <w:rPr>
          <w:b/>
        </w:rPr>
      </w:pPr>
      <w:r w:rsidRPr="00BF249F">
        <w:rPr>
          <w:b/>
        </w:rPr>
        <w:t xml:space="preserve">Gender: </w:t>
      </w:r>
      <w:r w:rsidRPr="00BF249F">
        <w:t>Select the gender of the patient from these options:</w:t>
      </w:r>
    </w:p>
    <w:p w14:paraId="2E7143ED" w14:textId="77777777" w:rsidR="00060A09" w:rsidRPr="00BF249F" w:rsidRDefault="00060A09" w:rsidP="00060A09">
      <w:pPr>
        <w:pStyle w:val="ListBullet3"/>
        <w:rPr>
          <w:b/>
        </w:rPr>
      </w:pPr>
      <w:r w:rsidRPr="00BF249F">
        <w:rPr>
          <w:b/>
        </w:rPr>
        <w:t>Male</w:t>
      </w:r>
    </w:p>
    <w:p w14:paraId="4A47B60F" w14:textId="77777777" w:rsidR="00060A09" w:rsidRPr="00BF249F" w:rsidRDefault="00060A09" w:rsidP="00060A09">
      <w:pPr>
        <w:pStyle w:val="ListBullet3"/>
        <w:rPr>
          <w:b/>
        </w:rPr>
      </w:pPr>
      <w:r w:rsidRPr="00BF249F">
        <w:rPr>
          <w:b/>
        </w:rPr>
        <w:t>Female</w:t>
      </w:r>
    </w:p>
    <w:p w14:paraId="3C204AEC" w14:textId="77777777" w:rsidR="00060A09" w:rsidRPr="00BF249F" w:rsidRDefault="00060A09" w:rsidP="00060A09">
      <w:pPr>
        <w:pStyle w:val="ListBullet3"/>
        <w:rPr>
          <w:b/>
        </w:rPr>
      </w:pPr>
      <w:r w:rsidRPr="00BF249F">
        <w:rPr>
          <w:b/>
        </w:rPr>
        <w:t>Unknown</w:t>
      </w:r>
    </w:p>
    <w:p w14:paraId="3DE701AC" w14:textId="77777777" w:rsidR="00060A09" w:rsidRPr="00BF249F" w:rsidRDefault="00060A09" w:rsidP="00060A09">
      <w:pPr>
        <w:pStyle w:val="ListBullet3"/>
        <w:rPr>
          <w:b/>
        </w:rPr>
      </w:pPr>
      <w:r w:rsidRPr="00BF249F">
        <w:rPr>
          <w:b/>
        </w:rPr>
        <w:t>Undifferentiated</w:t>
      </w:r>
    </w:p>
    <w:p w14:paraId="6237F754" w14:textId="77777777" w:rsidR="00060A09" w:rsidRPr="00BF249F" w:rsidRDefault="00060A09" w:rsidP="00CF0CD9">
      <w:pPr>
        <w:pStyle w:val="ListBullet"/>
        <w:rPr>
          <w:b/>
        </w:rPr>
      </w:pPr>
      <w:r w:rsidRPr="00BF249F">
        <w:rPr>
          <w:b/>
        </w:rPr>
        <w:lastRenderedPageBreak/>
        <w:t xml:space="preserve">Coreo MPI: </w:t>
      </w:r>
      <w:r w:rsidRPr="00BF249F">
        <w:t>The</w:t>
      </w:r>
      <w:r w:rsidRPr="00BF249F">
        <w:rPr>
          <w:b/>
        </w:rPr>
        <w:t xml:space="preserve"> </w:t>
      </w:r>
      <w:r w:rsidRPr="00BF249F">
        <w:t>Master Patient Index (MPI) is a unique identification number generated for each patient in Coreo.</w:t>
      </w:r>
    </w:p>
    <w:p w14:paraId="1818352C" w14:textId="77777777" w:rsidR="00060A09" w:rsidRPr="00BF249F" w:rsidRDefault="00060A09" w:rsidP="00CF0CD9">
      <w:pPr>
        <w:pStyle w:val="ListBullet"/>
        <w:rPr>
          <w:b/>
        </w:rPr>
      </w:pPr>
      <w:r w:rsidRPr="00BF249F">
        <w:rPr>
          <w:b/>
        </w:rPr>
        <w:t xml:space="preserve">DOB: </w:t>
      </w:r>
      <w:r w:rsidRPr="00BF249F">
        <w:t>Patient’s date of birth</w:t>
      </w:r>
    </w:p>
    <w:p w14:paraId="73BCA2C9" w14:textId="24EC99AD" w:rsidR="00060A09" w:rsidRPr="00BF249F" w:rsidRDefault="00060A09" w:rsidP="00CF0CD9">
      <w:pPr>
        <w:pStyle w:val="ListBullet"/>
        <w:rPr>
          <w:b/>
        </w:rPr>
      </w:pPr>
      <w:r w:rsidRPr="00BF249F">
        <w:rPr>
          <w:b/>
        </w:rPr>
        <w:t>Contract</w:t>
      </w:r>
      <w:r w:rsidR="00377314" w:rsidRPr="00BF249F">
        <w:rPr>
          <w:b/>
        </w:rPr>
        <w:t>: The insurance contract of the patient</w:t>
      </w:r>
    </w:p>
    <w:p w14:paraId="26BDF600" w14:textId="2C884325" w:rsidR="00060A09" w:rsidRPr="00BF249F" w:rsidRDefault="00060A09" w:rsidP="00CF0CD9">
      <w:pPr>
        <w:pStyle w:val="ListBullet"/>
        <w:rPr>
          <w:b/>
        </w:rPr>
      </w:pPr>
      <w:r w:rsidRPr="00BF249F">
        <w:rPr>
          <w:b/>
        </w:rPr>
        <w:t>Cohort</w:t>
      </w:r>
      <w:r w:rsidR="00377314" w:rsidRPr="00BF249F">
        <w:rPr>
          <w:b/>
        </w:rPr>
        <w:t xml:space="preserve">: </w:t>
      </w:r>
      <w:r w:rsidR="00377314" w:rsidRPr="00BF249F">
        <w:t>The cohort</w:t>
      </w:r>
      <w:r w:rsidR="00D4754E" w:rsidRPr="00BF249F">
        <w:t xml:space="preserve"> group</w:t>
      </w:r>
      <w:r w:rsidR="00377314" w:rsidRPr="00BF249F">
        <w:t xml:space="preserve"> </w:t>
      </w:r>
      <w:r w:rsidR="00D4754E" w:rsidRPr="00BF249F">
        <w:t>to which the patient belongs</w:t>
      </w:r>
      <w:r w:rsidR="00377314" w:rsidRPr="00BF249F">
        <w:t>. The cohorts are defined in the Coreo Analytics application.</w:t>
      </w:r>
    </w:p>
    <w:p w14:paraId="609336F0" w14:textId="4805E110" w:rsidR="00060A09" w:rsidRPr="00BF249F" w:rsidRDefault="00060A09" w:rsidP="00CF0CD9">
      <w:pPr>
        <w:pStyle w:val="ListBullet"/>
        <w:rPr>
          <w:b/>
        </w:rPr>
      </w:pPr>
      <w:r w:rsidRPr="00BF249F">
        <w:rPr>
          <w:b/>
        </w:rPr>
        <w:t xml:space="preserve">Source: </w:t>
      </w:r>
      <w:r w:rsidRPr="00BF249F">
        <w:t xml:space="preserve">The source from where the </w:t>
      </w:r>
      <w:r w:rsidR="00D4754E" w:rsidRPr="00BF249F">
        <w:t>patient details are fetched</w:t>
      </w:r>
      <w:r w:rsidRPr="00BF249F">
        <w:t xml:space="preserve">. The Coreo (Coreo Analytics) application is the master source that stores the details of all the patients saved in </w:t>
      </w:r>
      <w:r w:rsidR="00D4754E" w:rsidRPr="00BF249F">
        <w:t>the Coreo View</w:t>
      </w:r>
      <w:r w:rsidRPr="00BF249F">
        <w:t xml:space="preserve"> application.</w:t>
      </w:r>
    </w:p>
    <w:p w14:paraId="0AAF8655" w14:textId="77777777" w:rsidR="00060A09" w:rsidRPr="00BF249F" w:rsidRDefault="00060A09" w:rsidP="00CF0CD9">
      <w:pPr>
        <w:pStyle w:val="ListBullet"/>
        <w:rPr>
          <w:b/>
        </w:rPr>
      </w:pPr>
      <w:r w:rsidRPr="00BF249F">
        <w:rPr>
          <w:b/>
        </w:rPr>
        <w:t>Risk Group:</w:t>
      </w:r>
      <w:r w:rsidRPr="00BF249F">
        <w:t xml:space="preserve"> Select the risk group that the patient is assigned to from these options:</w:t>
      </w:r>
    </w:p>
    <w:p w14:paraId="0AC128FF" w14:textId="77777777" w:rsidR="00060A09" w:rsidRPr="00BF249F" w:rsidRDefault="00060A09" w:rsidP="00060A09">
      <w:pPr>
        <w:pStyle w:val="ListBullet3"/>
        <w:rPr>
          <w:b/>
        </w:rPr>
      </w:pPr>
      <w:r w:rsidRPr="00BF249F">
        <w:rPr>
          <w:b/>
        </w:rPr>
        <w:t>All</w:t>
      </w:r>
    </w:p>
    <w:p w14:paraId="2F4E885E" w14:textId="77777777" w:rsidR="00060A09" w:rsidRPr="00BF249F" w:rsidRDefault="00060A09" w:rsidP="00060A09">
      <w:pPr>
        <w:pStyle w:val="ListBullet3"/>
        <w:rPr>
          <w:b/>
        </w:rPr>
      </w:pPr>
      <w:r w:rsidRPr="00BF249F">
        <w:rPr>
          <w:b/>
        </w:rPr>
        <w:t>High Risk – HRISK</w:t>
      </w:r>
    </w:p>
    <w:p w14:paraId="72D24DCB" w14:textId="77777777" w:rsidR="00060A09" w:rsidRPr="00BF249F" w:rsidRDefault="00060A09" w:rsidP="00060A09">
      <w:pPr>
        <w:pStyle w:val="ListBullet3"/>
        <w:rPr>
          <w:b/>
        </w:rPr>
      </w:pPr>
      <w:r w:rsidRPr="00BF249F">
        <w:rPr>
          <w:b/>
        </w:rPr>
        <w:t>Moderate Risk – MRISK</w:t>
      </w:r>
    </w:p>
    <w:p w14:paraId="08FF682D" w14:textId="77777777" w:rsidR="00060A09" w:rsidRPr="00BF249F" w:rsidRDefault="00060A09" w:rsidP="00060A09">
      <w:pPr>
        <w:pStyle w:val="ListBullet3"/>
        <w:rPr>
          <w:b/>
        </w:rPr>
      </w:pPr>
      <w:r w:rsidRPr="00BF249F">
        <w:rPr>
          <w:b/>
        </w:rPr>
        <w:t>Low Risk – LRISK</w:t>
      </w:r>
    </w:p>
    <w:p w14:paraId="2D421650" w14:textId="6B20B312" w:rsidR="00060A09" w:rsidRPr="00BF249F" w:rsidRDefault="00060A09" w:rsidP="00060A09">
      <w:pPr>
        <w:pStyle w:val="ListNumber"/>
      </w:pPr>
      <w:r w:rsidRPr="00BF249F">
        <w:t xml:space="preserve">Click the </w:t>
      </w:r>
      <w:r w:rsidRPr="00BF249F">
        <w:rPr>
          <w:b/>
        </w:rPr>
        <w:t>Search</w:t>
      </w:r>
      <w:r w:rsidRPr="00BF249F">
        <w:t xml:space="preserve"> button to search the patient. Coreo View fetches the patient details both from Coreo Analytics and from within the Coreo View application.</w:t>
      </w:r>
    </w:p>
    <w:p w14:paraId="1A5BE2A7" w14:textId="623916BB" w:rsidR="00060A09" w:rsidRPr="00BF249F" w:rsidRDefault="00060A09" w:rsidP="00060A09">
      <w:pPr>
        <w:pStyle w:val="CVChapterBodyCopy"/>
      </w:pPr>
      <w:r w:rsidRPr="00BF249F">
        <w:t xml:space="preserve">Coreo View displays the patient details in the lower pane of the window based on the search criteria that you enter in the upper pane in the </w:t>
      </w:r>
      <w:r w:rsidRPr="00BF249F">
        <w:rPr>
          <w:b/>
        </w:rPr>
        <w:t>Coreo Population Search</w:t>
      </w:r>
      <w:r w:rsidRPr="00BF249F">
        <w:t xml:space="preserve"> window.</w:t>
      </w:r>
    </w:p>
    <w:p w14:paraId="533B75FF" w14:textId="74A588D2" w:rsidR="00C24F0F" w:rsidRPr="00BF249F" w:rsidRDefault="00C24F0F" w:rsidP="00FE5F55">
      <w:pPr>
        <w:pStyle w:val="Heading2"/>
        <w:tabs>
          <w:tab w:val="clear" w:pos="450"/>
          <w:tab w:val="left" w:pos="567"/>
        </w:tabs>
      </w:pPr>
      <w:bookmarkStart w:id="98" w:name="_How_to_Perform"/>
      <w:bookmarkStart w:id="99" w:name="_Toc32862648"/>
      <w:bookmarkEnd w:id="98"/>
      <w:r w:rsidRPr="00BF249F">
        <w:t>How to Perform a Local Search</w:t>
      </w:r>
      <w:bookmarkEnd w:id="99"/>
    </w:p>
    <w:p w14:paraId="1038D990" w14:textId="5A846FCF" w:rsidR="006E710E" w:rsidRPr="00BF249F" w:rsidRDefault="006E710E" w:rsidP="006E710E">
      <w:pPr>
        <w:pStyle w:val="CVChapterBodyCopy"/>
      </w:pPr>
      <w:r w:rsidRPr="00BF249F">
        <w:t>In a local search, Coreo View fetches the patient records only from within the Coreo View application based on the search criteria that you enter.</w:t>
      </w:r>
    </w:p>
    <w:p w14:paraId="457110C9" w14:textId="30200BF9" w:rsidR="006E1D1C" w:rsidRPr="00BF249F" w:rsidRDefault="006E1D1C" w:rsidP="006E710E">
      <w:pPr>
        <w:pStyle w:val="CVChapterBodyCopy"/>
      </w:pPr>
      <w:r w:rsidRPr="00BF249F">
        <w:t>Follow these steps to perform a local search of a patient record from within the Coreo View application:</w:t>
      </w:r>
    </w:p>
    <w:p w14:paraId="6702A82B" w14:textId="48644B7E" w:rsidR="004B146E" w:rsidRPr="00BF249F" w:rsidRDefault="004B146E" w:rsidP="000C4889">
      <w:pPr>
        <w:pStyle w:val="ListNumber"/>
        <w:numPr>
          <w:ilvl w:val="0"/>
          <w:numId w:val="91"/>
        </w:numPr>
      </w:pPr>
      <w:r w:rsidRPr="00BF249F">
        <w:t xml:space="preserve">In the Bed View, select the </w:t>
      </w:r>
      <w:r w:rsidRPr="00BF249F">
        <w:rPr>
          <w:b/>
        </w:rPr>
        <w:t>Search</w:t>
      </w:r>
      <w:r w:rsidRPr="00BF249F">
        <w:t xml:space="preserve"> icon </w:t>
      </w:r>
      <w:r w:rsidRPr="00BF249F">
        <w:object w:dxaOrig="585" w:dyaOrig="630" w14:anchorId="51989E6D">
          <v:shape id="_x0000_i1094" type="#_x0000_t75" style="width:18pt;height:18pt;mso-wrap-distance-left:2.85pt;mso-wrap-distance-right:2.85pt" o:ole="" o:allowoverlap="f">
            <v:imagedata r:id="rId73" o:title=""/>
          </v:shape>
          <o:OLEObject Type="Embed" ProgID="PBrush" ShapeID="_x0000_i1094" DrawAspect="Content" ObjectID="_1643535618" r:id="rId274"/>
        </w:object>
      </w:r>
      <w:r w:rsidRPr="00BF249F">
        <w:t xml:space="preserve"> on the header bar.</w:t>
      </w:r>
    </w:p>
    <w:p w14:paraId="6BFA5B07" w14:textId="61F50441" w:rsidR="004B146E" w:rsidRPr="00BF249F" w:rsidRDefault="004B146E" w:rsidP="004B146E">
      <w:pPr>
        <w:pStyle w:val="ListNumber"/>
      </w:pPr>
      <w:r w:rsidRPr="00BF249F">
        <w:t>Enter the keyword to search for the details in the keyword search box on the header bar. You can enter the group name, location name, patient-first name, patient-last name, MPI, Bed ID, Risk group</w:t>
      </w:r>
      <w:r w:rsidR="00D4754E" w:rsidRPr="00BF249F">
        <w:t>,</w:t>
      </w:r>
      <w:r w:rsidRPr="00BF249F">
        <w:t xml:space="preserve"> among others.</w:t>
      </w:r>
    </w:p>
    <w:p w14:paraId="3DD2E106" w14:textId="393033E1" w:rsidR="00996E00" w:rsidRPr="00BF249F" w:rsidRDefault="00996E00" w:rsidP="004B146E">
      <w:pPr>
        <w:pStyle w:val="ListNumber"/>
      </w:pPr>
      <w:r w:rsidRPr="00BF249F">
        <w:t xml:space="preserve">Select the </w:t>
      </w:r>
      <w:r w:rsidRPr="00BF249F">
        <w:rPr>
          <w:b/>
        </w:rPr>
        <w:t>Search</w:t>
      </w:r>
      <w:r w:rsidRPr="00BF249F">
        <w:t xml:space="preserve"> button on the header bar to perform the local search.</w:t>
      </w:r>
      <w:r w:rsidR="001230A4" w:rsidRPr="00BF249F">
        <w:t xml:space="preserve"> The search criterion that you enter retains in all the three views, the Bed View, the Prioritized View</w:t>
      </w:r>
      <w:r w:rsidR="006932E3" w:rsidRPr="00BF249F">
        <w:t>,</w:t>
      </w:r>
      <w:r w:rsidR="001230A4" w:rsidRPr="00BF249F">
        <w:t xml:space="preserve"> and the Geomap View.</w:t>
      </w:r>
    </w:p>
    <w:p w14:paraId="5712FFA4" w14:textId="2D4C44CA" w:rsidR="004B146E" w:rsidRPr="00BF249F" w:rsidRDefault="004B146E" w:rsidP="004B146E">
      <w:pPr>
        <w:pStyle w:val="CVFigure"/>
      </w:pPr>
      <w:r w:rsidRPr="00BF249F">
        <w:lastRenderedPageBreak/>
        <w:drawing>
          <wp:inline distT="0" distB="0" distL="0" distR="0" wp14:anchorId="61F7BA32" wp14:editId="72632310">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5">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BF249F" w:rsidRDefault="006932E3" w:rsidP="00CF0CD9">
      <w:pPr>
        <w:pStyle w:val="CVFigureCaption"/>
        <w:tabs>
          <w:tab w:val="left" w:pos="1134"/>
        </w:tabs>
      </w:pPr>
      <w:r w:rsidRPr="00BF249F">
        <w:t>Local Search–Bed View</w:t>
      </w:r>
    </w:p>
    <w:p w14:paraId="5EB59E35" w14:textId="0BDB0E15" w:rsidR="004B146E" w:rsidRPr="00BF249F" w:rsidRDefault="004738CC" w:rsidP="006E710E">
      <w:pPr>
        <w:pStyle w:val="CVChapterBodyCopy"/>
      </w:pPr>
      <w:r w:rsidRPr="00BF249F">
        <w:t>Coreo View searches for all the patient records from within the application and fetches the records based on the search criterion that you have entered.</w:t>
      </w:r>
    </w:p>
    <w:p w14:paraId="6DB7F073" w14:textId="3864737B" w:rsidR="00BD1ADB" w:rsidRPr="00BF249F" w:rsidRDefault="00BD1ADB" w:rsidP="006E710E">
      <w:pPr>
        <w:pStyle w:val="CVChapterBodyCopy"/>
      </w:pPr>
      <w:r w:rsidRPr="00BF249F">
        <w:t>The bottom of the side menu displays the number of patients that match the search criteria out of the total patients that are in the bed view.</w:t>
      </w:r>
    </w:p>
    <w:p w14:paraId="4753AAC2" w14:textId="3EA515C7" w:rsidR="004B146E" w:rsidRPr="00BF249F" w:rsidRDefault="00DE2262" w:rsidP="00DE2262">
      <w:pPr>
        <w:pStyle w:val="ListNumber"/>
      </w:pPr>
      <w:r w:rsidRPr="00BF249F">
        <w:t xml:space="preserve">Select the </w:t>
      </w:r>
      <w:r w:rsidRPr="00BF249F">
        <w:rPr>
          <w:b/>
        </w:rPr>
        <w:t xml:space="preserve">Prioritized View </w:t>
      </w:r>
      <w:r w:rsidRPr="00BF249F">
        <w:t>button on the header bar to go to the Prioritized View layout.</w:t>
      </w:r>
    </w:p>
    <w:p w14:paraId="3742CC41" w14:textId="77FF0865" w:rsidR="009C08F8" w:rsidRPr="00BF249F" w:rsidRDefault="009C08F8" w:rsidP="009C08F8">
      <w:pPr>
        <w:pStyle w:val="CVFigure"/>
      </w:pPr>
      <w:r w:rsidRPr="00BF249F">
        <w:drawing>
          <wp:inline distT="0" distB="0" distL="0" distR="0" wp14:anchorId="0DF20341" wp14:editId="6045076F">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76">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BF249F" w:rsidRDefault="006932E3" w:rsidP="00CF0CD9">
      <w:pPr>
        <w:pStyle w:val="CVFigureCaption"/>
        <w:tabs>
          <w:tab w:val="left" w:pos="1134"/>
        </w:tabs>
      </w:pPr>
      <w:r w:rsidRPr="00BF249F">
        <w:t>Local Search–Prioritized View</w:t>
      </w:r>
    </w:p>
    <w:p w14:paraId="6DBD65D9" w14:textId="3397C674" w:rsidR="00FB5667" w:rsidRPr="00BF249F" w:rsidRDefault="00A947A5" w:rsidP="006932E3">
      <w:pPr>
        <w:pStyle w:val="CVChapterBodyCopy"/>
      </w:pPr>
      <w:r w:rsidRPr="00BF249F">
        <w:t xml:space="preserve">The patient records </w:t>
      </w:r>
      <w:r w:rsidR="008170C4" w:rsidRPr="00BF249F">
        <w:t>i</w:t>
      </w:r>
      <w:r w:rsidRPr="00BF249F">
        <w:t xml:space="preserve">n the Prioritized View show based on the sorting attribute, start date, end date, and duration. The default sorting attribute being the </w:t>
      </w:r>
      <w:r w:rsidRPr="00BF249F">
        <w:rPr>
          <w:b/>
        </w:rPr>
        <w:t>Most</w:t>
      </w:r>
      <w:r w:rsidRPr="00BF249F">
        <w:t xml:space="preserve"> </w:t>
      </w:r>
      <w:r w:rsidRPr="00BF249F">
        <w:rPr>
          <w:b/>
        </w:rPr>
        <w:t>Inpatient</w:t>
      </w:r>
      <w:r w:rsidRPr="00BF249F">
        <w:t xml:space="preserve"> </w:t>
      </w:r>
      <w:r w:rsidRPr="00BF249F">
        <w:rPr>
          <w:b/>
        </w:rPr>
        <w:t>Admissions</w:t>
      </w:r>
      <w:r w:rsidRPr="00BF249F">
        <w:t xml:space="preserve">, the </w:t>
      </w:r>
      <w:r w:rsidRPr="00BF249F">
        <w:rPr>
          <w:b/>
        </w:rPr>
        <w:t>Start</w:t>
      </w:r>
      <w:r w:rsidRPr="00BF249F">
        <w:t xml:space="preserve"> </w:t>
      </w:r>
      <w:r w:rsidRPr="00BF249F">
        <w:rPr>
          <w:b/>
        </w:rPr>
        <w:t>Date</w:t>
      </w:r>
      <w:r w:rsidRPr="00BF249F">
        <w:t xml:space="preserve"> and the </w:t>
      </w:r>
      <w:r w:rsidRPr="00BF249F">
        <w:rPr>
          <w:b/>
        </w:rPr>
        <w:t>End</w:t>
      </w:r>
      <w:r w:rsidRPr="00BF249F">
        <w:t xml:space="preserve"> </w:t>
      </w:r>
      <w:r w:rsidRPr="00BF249F">
        <w:rPr>
          <w:b/>
        </w:rPr>
        <w:t>Date</w:t>
      </w:r>
      <w:r w:rsidRPr="00BF249F">
        <w:t xml:space="preserve"> being the current date, and </w:t>
      </w:r>
      <w:r w:rsidRPr="00BF249F">
        <w:rPr>
          <w:b/>
        </w:rPr>
        <w:t>6M</w:t>
      </w:r>
      <w:r w:rsidRPr="00BF249F">
        <w:t xml:space="preserve"> the default duration fo</w:t>
      </w:r>
      <w:r w:rsidR="00D4754E" w:rsidRPr="00BF249F">
        <w:t>r which the patient records display</w:t>
      </w:r>
      <w:r w:rsidRPr="00BF249F">
        <w:t>.</w:t>
      </w:r>
    </w:p>
    <w:p w14:paraId="293B623C" w14:textId="77777777" w:rsidR="00DD7738" w:rsidRPr="00BF249F" w:rsidRDefault="00DD7738" w:rsidP="00DD7738">
      <w:pPr>
        <w:pStyle w:val="ListNumber"/>
      </w:pPr>
      <w:r w:rsidRPr="00BF249F">
        <w:lastRenderedPageBreak/>
        <w:t>Select the Geomap View button on the header bar to view the search results in the Geomap View layout.</w:t>
      </w:r>
    </w:p>
    <w:p w14:paraId="16A0EB7A" w14:textId="3F566DB7" w:rsidR="00FB5667" w:rsidRPr="00BF249F" w:rsidRDefault="001230A4" w:rsidP="001230A4">
      <w:pPr>
        <w:pStyle w:val="CVFigure"/>
      </w:pPr>
      <w:r w:rsidRPr="00BF249F">
        <w:drawing>
          <wp:inline distT="0" distB="0" distL="0" distR="0" wp14:anchorId="71BBD2BB" wp14:editId="533B1972">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77">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BF249F" w:rsidRDefault="006932E3" w:rsidP="00CF0CD9">
      <w:pPr>
        <w:pStyle w:val="CVFigureCaption"/>
        <w:tabs>
          <w:tab w:val="left" w:pos="1134"/>
        </w:tabs>
      </w:pPr>
      <w:r w:rsidRPr="00BF249F">
        <w:t>Local Search–Geomap View</w:t>
      </w:r>
    </w:p>
    <w:p w14:paraId="25CE7E55" w14:textId="07F14F0C" w:rsidR="003043FC" w:rsidRPr="00BF249F" w:rsidRDefault="006932E3" w:rsidP="003043FC">
      <w:pPr>
        <w:pStyle w:val="CVChapterBodyCopy"/>
      </w:pPr>
      <w:r w:rsidRPr="00BF249F">
        <w:t>The group, location</w:t>
      </w:r>
      <w:r w:rsidR="00D4754E" w:rsidRPr="00BF249F">
        <w:t>,</w:t>
      </w:r>
      <w:r w:rsidRPr="00BF249F">
        <w:t xml:space="preserve"> or the patient marker </w:t>
      </w:r>
      <w:r w:rsidR="00D4754E" w:rsidRPr="00BF249F">
        <w:t>displays based on the</w:t>
      </w:r>
      <w:r w:rsidRPr="00BF249F">
        <w:t xml:space="preserve"> group</w:t>
      </w:r>
      <w:r w:rsidR="00D4754E" w:rsidRPr="00BF249F">
        <w:t>-type</w:t>
      </w:r>
      <w:r w:rsidRPr="00BF249F">
        <w:t xml:space="preserve"> the patient belongs.</w:t>
      </w:r>
    </w:p>
    <w:p w14:paraId="7C04B48A" w14:textId="59EA4828" w:rsidR="006D6A1C" w:rsidRPr="00BF249F" w:rsidRDefault="00EC43C9" w:rsidP="00C34076">
      <w:pPr>
        <w:pStyle w:val="Heading1"/>
      </w:pPr>
      <w:bookmarkStart w:id="100" w:name="_Toc32862649"/>
      <w:r w:rsidRPr="00BF249F">
        <w:t>Patient S</w:t>
      </w:r>
      <w:r w:rsidR="006D6A1C" w:rsidRPr="00BF249F">
        <w:t>ummary</w:t>
      </w:r>
      <w:bookmarkEnd w:id="100"/>
    </w:p>
    <w:p w14:paraId="7760DCF2" w14:textId="088AFCF5" w:rsidR="00976E1E" w:rsidRPr="00BF249F" w:rsidRDefault="00976E1E" w:rsidP="00976E1E">
      <w:pPr>
        <w:pStyle w:val="CVChapterBodyCopy"/>
      </w:pPr>
      <w:r w:rsidRPr="00BF249F">
        <w:t>Coreo View users have the provision to display the patient information as three different summaries:</w:t>
      </w:r>
    </w:p>
    <w:p w14:paraId="5A0918BD" w14:textId="77777777" w:rsidR="00976E1E" w:rsidRPr="00BF249F" w:rsidRDefault="00976E1E" w:rsidP="00976E1E">
      <w:pPr>
        <w:pStyle w:val="CVChapterBodyCopy"/>
      </w:pPr>
      <w:r w:rsidRPr="00BF249F">
        <w:rPr>
          <w:b/>
        </w:rPr>
        <w:t>Bed Summary</w:t>
      </w:r>
      <w:r w:rsidRPr="00BF249F">
        <w:t xml:space="preserve">: Coreo View generates </w:t>
      </w:r>
      <w:r w:rsidRPr="00BF249F">
        <w:rPr>
          <w:b/>
        </w:rPr>
        <w:t>Bed Summary</w:t>
      </w:r>
      <w:r w:rsidRPr="00BF249F">
        <w:t xml:space="preserve"> for those patients assigned to a bed (bed cell) under one of the three groups (AC, PAC, or CC) in Coreo View.</w:t>
      </w:r>
    </w:p>
    <w:p w14:paraId="2A06E8FF" w14:textId="77777777" w:rsidR="00976E1E" w:rsidRPr="00BF249F" w:rsidRDefault="00976E1E" w:rsidP="00976E1E">
      <w:pPr>
        <w:pStyle w:val="CVChapterBodyCopy"/>
      </w:pPr>
      <w:r w:rsidRPr="00BF249F">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BF249F" w:rsidRDefault="00976E1E" w:rsidP="00976E1E">
      <w:pPr>
        <w:pStyle w:val="CVChapterBodyCopy"/>
      </w:pPr>
      <w:r w:rsidRPr="00BF249F">
        <w:rPr>
          <w:b/>
        </w:rPr>
        <w:t>Coreo Summary</w:t>
      </w:r>
      <w:r w:rsidRPr="00BF249F">
        <w:t xml:space="preserve">: Coreo View generates </w:t>
      </w:r>
      <w:r w:rsidRPr="00BF249F">
        <w:rPr>
          <w:b/>
        </w:rPr>
        <w:t>Coreo Summary</w:t>
      </w:r>
      <w:r w:rsidRPr="00BF249F">
        <w:t xml:space="preserve"> for those patients that you fetch from Coreo Analytics, and whom you have not assigned to any beds (bed cells) in Coreo View.</w:t>
      </w:r>
    </w:p>
    <w:p w14:paraId="5A12EFB4" w14:textId="77777777" w:rsidR="00976E1E" w:rsidRPr="00BF249F" w:rsidRDefault="00976E1E" w:rsidP="00976E1E">
      <w:pPr>
        <w:pStyle w:val="CVChapterBodyCopy"/>
      </w:pPr>
      <w:r w:rsidRPr="00BF249F">
        <w:rPr>
          <w:b/>
        </w:rPr>
        <w:t>Flagged Summary</w:t>
      </w:r>
      <w:r w:rsidRPr="00BF249F">
        <w:t xml:space="preserve">: Coreo View generates </w:t>
      </w:r>
      <w:r w:rsidRPr="00BF249F">
        <w:rPr>
          <w:b/>
        </w:rPr>
        <w:t>Flagged Summary</w:t>
      </w:r>
      <w:r w:rsidRPr="00BF249F">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BF249F" w:rsidRDefault="00A947FB" w:rsidP="00D23394">
      <w:pPr>
        <w:pStyle w:val="Heading2"/>
        <w:tabs>
          <w:tab w:val="clear" w:pos="450"/>
          <w:tab w:val="clear" w:pos="720"/>
          <w:tab w:val="left" w:pos="709"/>
        </w:tabs>
        <w:ind w:left="567" w:hanging="567"/>
      </w:pPr>
      <w:bookmarkStart w:id="101" w:name="_Bed_Summary"/>
      <w:bookmarkStart w:id="102" w:name="_Toc32862650"/>
      <w:bookmarkEnd w:id="101"/>
      <w:r w:rsidRPr="00BF249F">
        <w:lastRenderedPageBreak/>
        <w:t>Bed Summary</w:t>
      </w:r>
      <w:bookmarkEnd w:id="102"/>
    </w:p>
    <w:p w14:paraId="1D48744A" w14:textId="3BC0ADCC" w:rsidR="00976E1E" w:rsidRPr="00BF249F" w:rsidRDefault="00976E1E" w:rsidP="00976E1E">
      <w:pPr>
        <w:pStyle w:val="CVChapterBodyCopy"/>
      </w:pPr>
      <w:r w:rsidRPr="00BF249F">
        <w:t>Follow these steps to view the bed summary of a patient:</w:t>
      </w:r>
    </w:p>
    <w:p w14:paraId="24E76526" w14:textId="49835461" w:rsidR="00A947FB" w:rsidRPr="00BF249F" w:rsidRDefault="00A947FB" w:rsidP="00A55C80">
      <w:pPr>
        <w:pStyle w:val="ListNumber"/>
        <w:numPr>
          <w:ilvl w:val="0"/>
          <w:numId w:val="50"/>
        </w:numPr>
      </w:pPr>
      <w:r w:rsidRPr="00BF249F">
        <w:t xml:space="preserve">On the home page, in the bed view, select a </w:t>
      </w:r>
      <w:r w:rsidR="00CA61A4" w:rsidRPr="00BF249F">
        <w:t xml:space="preserve">patient assigned to a </w:t>
      </w:r>
      <w:r w:rsidRPr="00BF249F">
        <w:t xml:space="preserve">bed cell </w:t>
      </w:r>
      <w:r w:rsidR="00CA61A4" w:rsidRPr="00BF249F">
        <w:t>for whom you want to</w:t>
      </w:r>
      <w:r w:rsidRPr="00BF249F">
        <w:t xml:space="preserve"> view </w:t>
      </w:r>
      <w:r w:rsidR="00CA61A4" w:rsidRPr="00BF249F">
        <w:t xml:space="preserve">the </w:t>
      </w:r>
      <w:r w:rsidR="00792E91" w:rsidRPr="00BF249F">
        <w:t xml:space="preserve">bed summary and the </w:t>
      </w:r>
      <w:r w:rsidR="00CA61A4" w:rsidRPr="00BF249F">
        <w:t>patient information</w:t>
      </w:r>
      <w:r w:rsidRPr="00BF249F">
        <w:t>.</w:t>
      </w:r>
    </w:p>
    <w:p w14:paraId="0E999C0D" w14:textId="0C87AA07" w:rsidR="00CA61A4" w:rsidRPr="00BF249F" w:rsidRDefault="00CA61A4" w:rsidP="00CA61A4">
      <w:pPr>
        <w:pStyle w:val="CVFigure"/>
      </w:pPr>
      <w:r w:rsidRPr="00BF249F">
        <w:drawing>
          <wp:inline distT="0" distB="0" distL="0" distR="0" wp14:anchorId="4B9274AE" wp14:editId="1D4C0860">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BF249F" w:rsidRDefault="00D23C74" w:rsidP="00CA61A4">
      <w:pPr>
        <w:pStyle w:val="CVFigureCaption"/>
      </w:pPr>
      <w:r w:rsidRPr="00BF249F">
        <w:t>Bed View</w:t>
      </w:r>
      <w:r w:rsidR="00D9402B" w:rsidRPr="00BF249F">
        <w:t xml:space="preserve"> layout</w:t>
      </w:r>
    </w:p>
    <w:p w14:paraId="6AC82524" w14:textId="54AE23D2" w:rsidR="00777CC6" w:rsidRPr="00BF249F" w:rsidRDefault="00792E91" w:rsidP="00303097">
      <w:pPr>
        <w:pStyle w:val="CVHeading3"/>
        <w:tabs>
          <w:tab w:val="num" w:pos="709"/>
        </w:tabs>
      </w:pPr>
      <w:bookmarkStart w:id="103" w:name="_Toc32862651"/>
      <w:r w:rsidRPr="00BF249F">
        <w:t>Summary Window</w:t>
      </w:r>
      <w:r w:rsidRPr="00BF249F">
        <w:rPr>
          <w:rFonts w:cstheme="majorHAnsi"/>
        </w:rPr>
        <w:t>–</w:t>
      </w:r>
      <w:r w:rsidR="00777CC6" w:rsidRPr="00BF249F">
        <w:t>Summary Tab</w:t>
      </w:r>
      <w:bookmarkEnd w:id="103"/>
    </w:p>
    <w:p w14:paraId="464976EE" w14:textId="3DD9846A" w:rsidR="00CA61A4" w:rsidRPr="00BF249F" w:rsidRDefault="00CA61A4" w:rsidP="00D8758A">
      <w:pPr>
        <w:pStyle w:val="CVChapterBodyCopy"/>
      </w:pPr>
      <w:r w:rsidRPr="00BF249F">
        <w:t xml:space="preserve">The </w:t>
      </w:r>
      <w:r w:rsidRPr="00BF249F">
        <w:rPr>
          <w:b/>
        </w:rPr>
        <w:t>Summary</w:t>
      </w:r>
      <w:r w:rsidRPr="00BF249F">
        <w:t xml:space="preserve"> window opens</w:t>
      </w:r>
      <w:r w:rsidR="009F0362" w:rsidRPr="00BF249F">
        <w:t xml:space="preserve"> on the </w:t>
      </w:r>
      <w:r w:rsidR="009F0362" w:rsidRPr="00BF249F">
        <w:rPr>
          <w:b/>
        </w:rPr>
        <w:t>Summary</w:t>
      </w:r>
      <w:r w:rsidR="009F0362" w:rsidRPr="00BF249F">
        <w:t xml:space="preserve"> tab, which is the default tab page.</w:t>
      </w:r>
    </w:p>
    <w:p w14:paraId="5C9E63DA" w14:textId="22D91D3F" w:rsidR="00A947FB" w:rsidRPr="00BF249F" w:rsidRDefault="00266733" w:rsidP="00A947FB">
      <w:pPr>
        <w:pStyle w:val="CVFigure"/>
      </w:pPr>
      <w:r w:rsidRPr="00BF249F">
        <w:drawing>
          <wp:inline distT="0" distB="0" distL="0" distR="0" wp14:anchorId="7E43BB5F" wp14:editId="08EA1C2D">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BF249F" w:rsidRDefault="002E44A9" w:rsidP="00A947FB">
      <w:pPr>
        <w:pStyle w:val="CVFigureCaption"/>
      </w:pPr>
      <w:r w:rsidRPr="00BF249F">
        <w:t>Bed Summary—</w:t>
      </w:r>
      <w:r w:rsidR="00D23C74" w:rsidRPr="00BF249F">
        <w:t>Summary window–</w:t>
      </w:r>
      <w:r w:rsidRPr="00BF249F">
        <w:t>Summary tab</w:t>
      </w:r>
    </w:p>
    <w:p w14:paraId="2FBDC37E" w14:textId="0D2537FC" w:rsidR="00A947FB" w:rsidRPr="00BF249F" w:rsidRDefault="00AA1D09" w:rsidP="00D8758A">
      <w:pPr>
        <w:pStyle w:val="CVChapterBodyCopy"/>
      </w:pPr>
      <w:r w:rsidRPr="00BF249F">
        <w:lastRenderedPageBreak/>
        <w:t>When</w:t>
      </w:r>
      <w:r w:rsidR="001F2256" w:rsidRPr="00BF249F">
        <w:t xml:space="preserve"> the patient is assigned to a bed cell</w:t>
      </w:r>
      <w:r w:rsidRPr="00BF249F">
        <w:t xml:space="preserve"> under one of the three groups</w:t>
      </w:r>
      <w:r w:rsidR="001F2256" w:rsidRPr="00BF249F">
        <w:t xml:space="preserve">, the </w:t>
      </w:r>
      <w:r w:rsidR="001F2256" w:rsidRPr="00BF249F">
        <w:rPr>
          <w:b/>
        </w:rPr>
        <w:t>Summary</w:t>
      </w:r>
      <w:r w:rsidR="001F2256" w:rsidRPr="00BF249F">
        <w:t xml:space="preserve"> window displays the </w:t>
      </w:r>
      <w:r w:rsidR="001F2256" w:rsidRPr="00BF249F">
        <w:rPr>
          <w:b/>
        </w:rPr>
        <w:t>Bed</w:t>
      </w:r>
      <w:r w:rsidR="001F2256" w:rsidRPr="00BF249F">
        <w:t xml:space="preserve"> </w:t>
      </w:r>
      <w:r w:rsidR="001F2256" w:rsidRPr="00BF249F">
        <w:rPr>
          <w:b/>
        </w:rPr>
        <w:t>Summary</w:t>
      </w:r>
      <w:r w:rsidR="001F2256" w:rsidRPr="00BF249F">
        <w:t xml:space="preserve"> of the patient.</w:t>
      </w:r>
    </w:p>
    <w:p w14:paraId="35DA888E" w14:textId="3D3407CA" w:rsidR="00A947FB" w:rsidRPr="00BF249F" w:rsidRDefault="00D8758A" w:rsidP="00D8758A">
      <w:pPr>
        <w:pStyle w:val="CVChapterBodyCopy"/>
      </w:pPr>
      <w:r w:rsidRPr="00BF249F">
        <w:t xml:space="preserve">The </w:t>
      </w:r>
      <w:r w:rsidR="001F2256" w:rsidRPr="00BF249F">
        <w:t xml:space="preserve">details </w:t>
      </w:r>
      <w:r w:rsidR="008A3CE4" w:rsidRPr="00BF249F">
        <w:t>on</w:t>
      </w:r>
      <w:r w:rsidR="001F2256" w:rsidRPr="00BF249F">
        <w:t xml:space="preserve"> the </w:t>
      </w:r>
      <w:r w:rsidR="008A3CE4" w:rsidRPr="00BF249F">
        <w:rPr>
          <w:b/>
        </w:rPr>
        <w:t>Summary</w:t>
      </w:r>
      <w:r w:rsidR="008A3CE4" w:rsidRPr="00BF249F">
        <w:t xml:space="preserve"> tab page in the </w:t>
      </w:r>
      <w:r w:rsidR="001F2256" w:rsidRPr="00BF249F">
        <w:rPr>
          <w:b/>
        </w:rPr>
        <w:t>Summary</w:t>
      </w:r>
      <w:r w:rsidR="008A3CE4" w:rsidRPr="00BF249F">
        <w:t xml:space="preserve"> window </w:t>
      </w:r>
      <w:r w:rsidRPr="00BF249F">
        <w:t>are detailed in the following sections</w:t>
      </w:r>
      <w:r w:rsidR="001F2256" w:rsidRPr="00BF249F">
        <w:t>:</w:t>
      </w:r>
    </w:p>
    <w:p w14:paraId="69AB0362" w14:textId="22B93CF5" w:rsidR="00A947FB" w:rsidRPr="00BF249F" w:rsidRDefault="00731CE3" w:rsidP="00E7332D">
      <w:pPr>
        <w:pStyle w:val="CVHeading4"/>
        <w:tabs>
          <w:tab w:val="left" w:pos="851"/>
          <w:tab w:val="left" w:pos="993"/>
        </w:tabs>
      </w:pPr>
      <w:bookmarkStart w:id="104" w:name="BedAttributes"/>
      <w:bookmarkStart w:id="105" w:name="SumTabBedInfoBox"/>
      <w:r w:rsidRPr="00BF249F">
        <w:t>Summary Tab</w:t>
      </w:r>
      <w:r w:rsidR="00CF0CD9" w:rsidRPr="00BF249F">
        <w:rPr>
          <w:rFonts w:cstheme="majorHAnsi"/>
        </w:rPr>
        <w:t>–</w:t>
      </w:r>
      <w:r w:rsidR="00B466DC" w:rsidRPr="00BF249F">
        <w:t>Bed Information</w:t>
      </w:r>
    </w:p>
    <w:bookmarkEnd w:id="104"/>
    <w:bookmarkEnd w:id="105"/>
    <w:p w14:paraId="28035A1A" w14:textId="753F4122" w:rsidR="00D4774A" w:rsidRPr="00BF249F" w:rsidRDefault="00D4774A" w:rsidP="00D8758A">
      <w:pPr>
        <w:pStyle w:val="CVChapterBodyCopy"/>
      </w:pPr>
      <w:r w:rsidRPr="00BF249F">
        <w:t>The bed information</w:t>
      </w:r>
      <w:r w:rsidR="00AA1D09" w:rsidRPr="00BF249F">
        <w:t xml:space="preserve"> is</w:t>
      </w:r>
      <w:r w:rsidRPr="00BF249F">
        <w:t xml:space="preserve"> available only in the bed summary since the patient is assigned to a bed under one of the three groups in Coreo</w:t>
      </w:r>
      <w:r w:rsidR="00EB22FE" w:rsidRPr="00BF249F">
        <w:t xml:space="preserve"> View. You can </w:t>
      </w:r>
      <w:r w:rsidR="00DA0932" w:rsidRPr="00BF249F">
        <w:t xml:space="preserve">also </w:t>
      </w:r>
      <w:r w:rsidR="00EB22FE" w:rsidRPr="00BF249F">
        <w:t>view the bed summary for an empty bed</w:t>
      </w:r>
      <w:r w:rsidR="00A1193B" w:rsidRPr="00BF249F">
        <w:t xml:space="preserve"> cell</w:t>
      </w:r>
      <w:r w:rsidR="00EB22FE" w:rsidRPr="00BF249F">
        <w:t xml:space="preserve">. </w:t>
      </w:r>
      <w:r w:rsidR="003043FC" w:rsidRPr="00BF249F">
        <w:t>B</w:t>
      </w:r>
      <w:r w:rsidR="00EB22FE" w:rsidRPr="00BF249F">
        <w:t>ed information includes the following:</w:t>
      </w:r>
    </w:p>
    <w:p w14:paraId="3F0274BC" w14:textId="24E2C10A" w:rsidR="00D4774A" w:rsidRPr="00BF249F" w:rsidRDefault="00D4774A" w:rsidP="00B5391B">
      <w:pPr>
        <w:pStyle w:val="ListBullet"/>
      </w:pPr>
      <w:r w:rsidRPr="00BF249F">
        <w:t xml:space="preserve">Bed details </w:t>
      </w:r>
      <w:r w:rsidR="00AA1D09" w:rsidRPr="00BF249F">
        <w:t>– The bed details comprise the g</w:t>
      </w:r>
      <w:r w:rsidRPr="00BF249F">
        <w:t xml:space="preserve">roup name, the </w:t>
      </w:r>
      <w:r w:rsidR="00AA1D09" w:rsidRPr="00BF249F">
        <w:t>l</w:t>
      </w:r>
      <w:r w:rsidRPr="00BF249F">
        <w:t>ocation at which the bed is available</w:t>
      </w:r>
      <w:r w:rsidR="00AA1D09" w:rsidRPr="00BF249F">
        <w:t>,</w:t>
      </w:r>
      <w:r w:rsidRPr="00BF249F">
        <w:t xml:space="preserve"> and the Bed ID. The bed details display in the upper-right corner of the </w:t>
      </w:r>
      <w:r w:rsidRPr="00BF249F">
        <w:rPr>
          <w:b/>
        </w:rPr>
        <w:t>Summary</w:t>
      </w:r>
      <w:r w:rsidRPr="00BF249F">
        <w:t xml:space="preserve"> window.</w:t>
      </w:r>
    </w:p>
    <w:p w14:paraId="365142C8" w14:textId="20D250A6" w:rsidR="0049542A" w:rsidRPr="00BF249F" w:rsidRDefault="00D4774A" w:rsidP="0049542A">
      <w:pPr>
        <w:pStyle w:val="ListBullet"/>
      </w:pPr>
      <w:bookmarkStart w:id="106" w:name="BedAttributesBullet"/>
      <w:r w:rsidRPr="00BF249F">
        <w:t>Bed attributes</w:t>
      </w:r>
      <w:bookmarkEnd w:id="106"/>
      <w:r w:rsidRPr="00BF249F">
        <w:t>:</w:t>
      </w:r>
      <w:r w:rsidR="00B5391B" w:rsidRPr="00BF249F">
        <w:t xml:space="preserve"> Coreo View allows you to assign these bed attributes</w:t>
      </w:r>
      <w:r w:rsidR="003043FC" w:rsidRPr="00BF249F">
        <w:t>,</w:t>
      </w:r>
      <w:r w:rsidR="00B5391B" w:rsidRPr="00BF249F">
        <w:t xml:space="preserve"> which are the </w:t>
      </w:r>
      <w:r w:rsidR="0049542A" w:rsidRPr="00BF249F">
        <w:t>amenities</w:t>
      </w:r>
      <w:r w:rsidR="00B5391B" w:rsidRPr="00BF249F">
        <w:t xml:space="preserve"> that a clinical </w:t>
      </w:r>
      <w:r w:rsidR="0049542A" w:rsidRPr="00BF249F">
        <w:t>facility</w:t>
      </w:r>
      <w:r w:rsidR="00B5391B" w:rsidRPr="00BF249F">
        <w:t xml:space="preserve"> is equipped with for each bed for patient care</w:t>
      </w:r>
      <w:r w:rsidR="0049542A" w:rsidRPr="00BF249F">
        <w:rPr>
          <w:rFonts w:cs="Calibri"/>
        </w:rPr>
        <w:t xml:space="preserve">. </w:t>
      </w:r>
      <w:r w:rsidR="0049542A" w:rsidRPr="00BF249F">
        <w:t>The bed attributes defined in Coreo View are listed in the fo</w:t>
      </w:r>
      <w:r w:rsidR="00977401" w:rsidRPr="00BF249F">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BF249F" w14:paraId="760DD8B6" w14:textId="77777777" w:rsidTr="00A2513E">
        <w:trPr>
          <w:tblHeader/>
        </w:trPr>
        <w:tc>
          <w:tcPr>
            <w:tcW w:w="8505" w:type="dxa"/>
            <w:gridSpan w:val="4"/>
            <w:shd w:val="clear" w:color="auto" w:fill="365F91" w:themeFill="accent1" w:themeFillShade="BF"/>
          </w:tcPr>
          <w:p w14:paraId="0CE987DD" w14:textId="7B4D815D" w:rsidR="002F1148" w:rsidRPr="00BF249F" w:rsidRDefault="002F1148" w:rsidP="002F1148">
            <w:pPr>
              <w:pStyle w:val="Whitechartheaderinformation"/>
            </w:pPr>
            <w:r w:rsidRPr="00BF249F">
              <w:t>Bed Attributes</w:t>
            </w:r>
          </w:p>
        </w:tc>
      </w:tr>
      <w:tr w:rsidR="0049542A" w:rsidRPr="00BF249F" w14:paraId="18DD7D22" w14:textId="77777777" w:rsidTr="00A2513E">
        <w:tc>
          <w:tcPr>
            <w:tcW w:w="2552" w:type="dxa"/>
            <w:shd w:val="clear" w:color="auto" w:fill="FFFFFF" w:themeFill="background1"/>
          </w:tcPr>
          <w:p w14:paraId="0DE8E4F9" w14:textId="1DF736FF" w:rsidR="0049542A" w:rsidRPr="00BF249F" w:rsidRDefault="0049542A" w:rsidP="0077040A">
            <w:pPr>
              <w:pStyle w:val="CVTableTextCenter"/>
              <w:rPr>
                <w:b/>
              </w:rPr>
            </w:pPr>
            <w:r w:rsidRPr="00BF249F">
              <w:rPr>
                <w:b/>
              </w:rPr>
              <w:t>Bed Overflow</w:t>
            </w:r>
          </w:p>
        </w:tc>
        <w:tc>
          <w:tcPr>
            <w:tcW w:w="2126" w:type="dxa"/>
            <w:shd w:val="clear" w:color="auto" w:fill="FFFFFF" w:themeFill="background1"/>
          </w:tcPr>
          <w:p w14:paraId="3AA4E472" w14:textId="1E512CBC" w:rsidR="0049542A" w:rsidRPr="00BF249F" w:rsidRDefault="0049542A" w:rsidP="0077040A">
            <w:pPr>
              <w:pStyle w:val="CVTableTextCenter"/>
              <w:rPr>
                <w:b/>
              </w:rPr>
            </w:pPr>
            <w:r w:rsidRPr="00BF249F">
              <w:rPr>
                <w:b/>
              </w:rPr>
              <w:t>Telemetry</w:t>
            </w:r>
          </w:p>
        </w:tc>
        <w:tc>
          <w:tcPr>
            <w:tcW w:w="1843" w:type="dxa"/>
            <w:shd w:val="clear" w:color="auto" w:fill="FFFFFF" w:themeFill="background1"/>
          </w:tcPr>
          <w:p w14:paraId="62DCC7E6" w14:textId="26A266F9" w:rsidR="0049542A" w:rsidRPr="00BF249F" w:rsidRDefault="0049542A" w:rsidP="0077040A">
            <w:pPr>
              <w:pStyle w:val="CVTableTextCenter"/>
              <w:rPr>
                <w:b/>
              </w:rPr>
            </w:pPr>
            <w:r w:rsidRPr="00BF249F">
              <w:rPr>
                <w:b/>
              </w:rPr>
              <w:t>Lacks Resources</w:t>
            </w:r>
          </w:p>
        </w:tc>
        <w:tc>
          <w:tcPr>
            <w:tcW w:w="1984" w:type="dxa"/>
            <w:shd w:val="clear" w:color="auto" w:fill="FFFFFF" w:themeFill="background1"/>
          </w:tcPr>
          <w:p w14:paraId="4AED9E44" w14:textId="4CE00487" w:rsidR="0049542A" w:rsidRPr="00BF249F" w:rsidRDefault="0049542A" w:rsidP="0077040A">
            <w:pPr>
              <w:pStyle w:val="CVTableTextCenter"/>
              <w:rPr>
                <w:b/>
              </w:rPr>
            </w:pPr>
            <w:r w:rsidRPr="00BF249F">
              <w:rPr>
                <w:b/>
              </w:rPr>
              <w:t>Memory Bed</w:t>
            </w:r>
          </w:p>
        </w:tc>
      </w:tr>
      <w:tr w:rsidR="0049542A" w:rsidRPr="00BF249F" w14:paraId="4D9921F8" w14:textId="77777777" w:rsidTr="00A2513E">
        <w:tc>
          <w:tcPr>
            <w:tcW w:w="2552" w:type="dxa"/>
            <w:shd w:val="clear" w:color="auto" w:fill="FFFFFF" w:themeFill="background1"/>
          </w:tcPr>
          <w:p w14:paraId="04164072" w14:textId="1EA8BB20" w:rsidR="0049542A" w:rsidRPr="00BF249F" w:rsidRDefault="0049542A" w:rsidP="0077040A">
            <w:pPr>
              <w:pStyle w:val="CVTableTextCenter"/>
              <w:rPr>
                <w:b/>
              </w:rPr>
            </w:pPr>
            <w:r w:rsidRPr="00BF249F">
              <w:rPr>
                <w:b/>
              </w:rPr>
              <w:t>At Home Alone</w:t>
            </w:r>
          </w:p>
        </w:tc>
        <w:tc>
          <w:tcPr>
            <w:tcW w:w="2126" w:type="dxa"/>
            <w:shd w:val="clear" w:color="auto" w:fill="FFFFFF" w:themeFill="background1"/>
          </w:tcPr>
          <w:p w14:paraId="64B306A4" w14:textId="196E4001" w:rsidR="0049542A" w:rsidRPr="00BF249F" w:rsidRDefault="0049542A" w:rsidP="0077040A">
            <w:pPr>
              <w:pStyle w:val="CVTableTextCenter"/>
              <w:rPr>
                <w:b/>
              </w:rPr>
            </w:pPr>
            <w:r w:rsidRPr="00BF249F">
              <w:rPr>
                <w:b/>
              </w:rPr>
              <w:t>Patient Sitter</w:t>
            </w:r>
          </w:p>
        </w:tc>
        <w:tc>
          <w:tcPr>
            <w:tcW w:w="1843" w:type="dxa"/>
            <w:shd w:val="clear" w:color="auto" w:fill="FFFFFF" w:themeFill="background1"/>
          </w:tcPr>
          <w:p w14:paraId="4312A861" w14:textId="3E67EA8B" w:rsidR="0049542A" w:rsidRPr="00BF249F" w:rsidRDefault="0049542A" w:rsidP="0077040A">
            <w:pPr>
              <w:pStyle w:val="CVTableTextCenter"/>
              <w:rPr>
                <w:b/>
              </w:rPr>
            </w:pPr>
            <w:r w:rsidRPr="00BF249F">
              <w:rPr>
                <w:b/>
              </w:rPr>
              <w:t>Bariatric</w:t>
            </w:r>
          </w:p>
        </w:tc>
        <w:tc>
          <w:tcPr>
            <w:tcW w:w="1984" w:type="dxa"/>
            <w:shd w:val="clear" w:color="auto" w:fill="FFFFFF" w:themeFill="background1"/>
          </w:tcPr>
          <w:p w14:paraId="3DD2732C" w14:textId="58FD9602" w:rsidR="0049542A" w:rsidRPr="00BF249F" w:rsidRDefault="0049542A" w:rsidP="0077040A">
            <w:pPr>
              <w:pStyle w:val="CVTableTextCenter"/>
              <w:rPr>
                <w:b/>
              </w:rPr>
            </w:pPr>
            <w:r w:rsidRPr="00BF249F">
              <w:rPr>
                <w:b/>
              </w:rPr>
              <w:t>Secure Unit</w:t>
            </w:r>
          </w:p>
        </w:tc>
      </w:tr>
      <w:tr w:rsidR="0049542A" w:rsidRPr="00BF249F" w14:paraId="2A84CDE2" w14:textId="77777777" w:rsidTr="00A2513E">
        <w:tc>
          <w:tcPr>
            <w:tcW w:w="2552" w:type="dxa"/>
            <w:shd w:val="clear" w:color="auto" w:fill="FFFFFF" w:themeFill="background1"/>
          </w:tcPr>
          <w:p w14:paraId="06B90FC6" w14:textId="01A04439" w:rsidR="0049542A" w:rsidRPr="00BF249F" w:rsidRDefault="0049542A" w:rsidP="0077040A">
            <w:pPr>
              <w:pStyle w:val="CVTableTextCenter"/>
              <w:rPr>
                <w:b/>
              </w:rPr>
            </w:pPr>
            <w:r w:rsidRPr="00BF249F">
              <w:rPr>
                <w:b/>
              </w:rPr>
              <w:t>Oxygen Required</w:t>
            </w:r>
          </w:p>
        </w:tc>
        <w:tc>
          <w:tcPr>
            <w:tcW w:w="2126" w:type="dxa"/>
            <w:shd w:val="clear" w:color="auto" w:fill="FFFFFF" w:themeFill="background1"/>
          </w:tcPr>
          <w:p w14:paraId="049EC8E5" w14:textId="7B0A5467" w:rsidR="0049542A" w:rsidRPr="00BF249F" w:rsidRDefault="0049542A" w:rsidP="0077040A">
            <w:pPr>
              <w:pStyle w:val="CVTableTextCenter"/>
              <w:rPr>
                <w:b/>
              </w:rPr>
            </w:pPr>
            <w:r w:rsidRPr="00BF249F">
              <w:rPr>
                <w:b/>
              </w:rPr>
              <w:t>Two Story Home</w:t>
            </w:r>
          </w:p>
        </w:tc>
        <w:tc>
          <w:tcPr>
            <w:tcW w:w="1843" w:type="dxa"/>
            <w:shd w:val="clear" w:color="auto" w:fill="FFFFFF" w:themeFill="background1"/>
          </w:tcPr>
          <w:p w14:paraId="5A8DA1E0" w14:textId="3B36DAB1" w:rsidR="0049542A" w:rsidRPr="00BF249F" w:rsidRDefault="0049542A" w:rsidP="0077040A">
            <w:pPr>
              <w:pStyle w:val="CVTableTextCenter"/>
              <w:rPr>
                <w:b/>
              </w:rPr>
            </w:pPr>
            <w:r w:rsidRPr="00BF249F">
              <w:rPr>
                <w:b/>
              </w:rPr>
              <w:t>Mobile Home</w:t>
            </w:r>
          </w:p>
        </w:tc>
        <w:tc>
          <w:tcPr>
            <w:tcW w:w="1984" w:type="dxa"/>
            <w:shd w:val="clear" w:color="auto" w:fill="FFFFFF" w:themeFill="background1"/>
          </w:tcPr>
          <w:p w14:paraId="0688006B" w14:textId="209131D8" w:rsidR="0049542A" w:rsidRPr="00BF249F" w:rsidRDefault="0049542A" w:rsidP="0077040A">
            <w:pPr>
              <w:pStyle w:val="CVTableTextCenter"/>
              <w:rPr>
                <w:b/>
              </w:rPr>
            </w:pPr>
            <w:r w:rsidRPr="00BF249F">
              <w:rPr>
                <w:b/>
              </w:rPr>
              <w:t>Male Room</w:t>
            </w:r>
          </w:p>
        </w:tc>
      </w:tr>
      <w:tr w:rsidR="0049542A" w:rsidRPr="00BF249F" w14:paraId="7F86D781" w14:textId="77777777" w:rsidTr="00A2513E">
        <w:tc>
          <w:tcPr>
            <w:tcW w:w="2552" w:type="dxa"/>
            <w:shd w:val="clear" w:color="auto" w:fill="FFFFFF" w:themeFill="background1"/>
          </w:tcPr>
          <w:p w14:paraId="43DB15BE" w14:textId="45186282" w:rsidR="0049542A" w:rsidRPr="00BF249F" w:rsidRDefault="0049542A" w:rsidP="0077040A">
            <w:pPr>
              <w:pStyle w:val="CVTableTextCenter"/>
              <w:rPr>
                <w:b/>
              </w:rPr>
            </w:pPr>
            <w:r w:rsidRPr="00BF249F">
              <w:rPr>
                <w:b/>
              </w:rPr>
              <w:t>Female Room</w:t>
            </w:r>
          </w:p>
        </w:tc>
        <w:tc>
          <w:tcPr>
            <w:tcW w:w="2126" w:type="dxa"/>
            <w:shd w:val="clear" w:color="auto" w:fill="FFFFFF" w:themeFill="background1"/>
          </w:tcPr>
          <w:p w14:paraId="46DDEE2B" w14:textId="5D0C6693" w:rsidR="0049542A" w:rsidRPr="00BF249F" w:rsidRDefault="0049542A" w:rsidP="0077040A">
            <w:pPr>
              <w:pStyle w:val="CVTableTextCenter"/>
              <w:rPr>
                <w:b/>
              </w:rPr>
            </w:pPr>
            <w:r w:rsidRPr="00BF249F">
              <w:rPr>
                <w:b/>
              </w:rPr>
              <w:t>Remote Monitoring</w:t>
            </w:r>
          </w:p>
        </w:tc>
        <w:tc>
          <w:tcPr>
            <w:tcW w:w="1843" w:type="dxa"/>
            <w:shd w:val="clear" w:color="auto" w:fill="FFFFFF" w:themeFill="background1"/>
          </w:tcPr>
          <w:p w14:paraId="4B06C0C9" w14:textId="6FF90808" w:rsidR="0049542A" w:rsidRPr="00BF249F" w:rsidRDefault="0049542A" w:rsidP="0077040A">
            <w:pPr>
              <w:pStyle w:val="CVTableTextCenter"/>
              <w:rPr>
                <w:b/>
              </w:rPr>
            </w:pPr>
            <w:r w:rsidRPr="00BF249F">
              <w:rPr>
                <w:b/>
              </w:rPr>
              <w:t>Private Room</w:t>
            </w:r>
          </w:p>
        </w:tc>
        <w:tc>
          <w:tcPr>
            <w:tcW w:w="1984" w:type="dxa"/>
            <w:shd w:val="clear" w:color="auto" w:fill="FFFFFF" w:themeFill="background1"/>
          </w:tcPr>
          <w:p w14:paraId="5D1EBEB4" w14:textId="77777777" w:rsidR="0049542A" w:rsidRPr="00BF249F" w:rsidRDefault="0049542A" w:rsidP="0077040A">
            <w:pPr>
              <w:pStyle w:val="CVTableTextCenter"/>
              <w:rPr>
                <w:b/>
              </w:rPr>
            </w:pPr>
          </w:p>
        </w:tc>
      </w:tr>
    </w:tbl>
    <w:p w14:paraId="5289DEB4" w14:textId="78664C61" w:rsidR="0049542A" w:rsidRPr="00BF249F" w:rsidRDefault="0049542A" w:rsidP="00A2513E">
      <w:pPr>
        <w:pStyle w:val="CVTableCaption"/>
        <w:tabs>
          <w:tab w:val="left" w:pos="1134"/>
        </w:tabs>
      </w:pPr>
      <w:r w:rsidRPr="00BF249F">
        <w:t>Bed Attributes</w:t>
      </w:r>
    </w:p>
    <w:p w14:paraId="3B67F733" w14:textId="1ED8D978" w:rsidR="00D8758A" w:rsidRPr="00BF249F" w:rsidRDefault="00D8758A" w:rsidP="00D8758A">
      <w:pPr>
        <w:pStyle w:val="CVChapterBodyCopy"/>
      </w:pPr>
      <w:r w:rsidRPr="00BF249F">
        <w:t xml:space="preserve">The </w:t>
      </w:r>
      <w:r w:rsidRPr="00BF249F">
        <w:rPr>
          <w:b/>
        </w:rPr>
        <w:t>Bed Information</w:t>
      </w:r>
      <w:r w:rsidRPr="00BF249F">
        <w:t xml:space="preserve"> box displays the bed attributes that you have assigned</w:t>
      </w:r>
      <w:r w:rsidR="00DA0932" w:rsidRPr="00BF249F">
        <w:t xml:space="preserve"> to a bed when</w:t>
      </w:r>
      <w:r w:rsidR="00977401" w:rsidRPr="00BF249F">
        <w:t xml:space="preserve"> </w:t>
      </w:r>
      <w:hyperlink w:anchor="AssignPatToBed" w:history="1">
        <w:r w:rsidR="00977401" w:rsidRPr="00BF249F">
          <w:rPr>
            <w:rStyle w:val="Hyperlink"/>
            <w:rFonts w:cstheme="minorBidi"/>
          </w:rPr>
          <w:t>a</w:t>
        </w:r>
        <w:r w:rsidR="00DA0932" w:rsidRPr="00BF249F">
          <w:rPr>
            <w:rStyle w:val="Hyperlink"/>
            <w:rFonts w:cstheme="minorBidi"/>
          </w:rPr>
          <w:t>ssigning a patient to the</w:t>
        </w:r>
        <w:r w:rsidR="00977401" w:rsidRPr="00BF249F">
          <w:rPr>
            <w:rStyle w:val="Hyperlink"/>
            <w:rFonts w:cstheme="minorBidi"/>
          </w:rPr>
          <w:t xml:space="preserve"> bed</w:t>
        </w:r>
      </w:hyperlink>
      <w:r w:rsidR="00DA0932" w:rsidRPr="00BF249F">
        <w:t xml:space="preserve"> or</w:t>
      </w:r>
      <w:r w:rsidR="00247ED9" w:rsidRPr="00BF249F">
        <w:t xml:space="preserve"> a</w:t>
      </w:r>
      <w:r w:rsidR="00DA0932" w:rsidRPr="00BF249F">
        <w:t>n</w:t>
      </w:r>
      <w:r w:rsidR="00247ED9" w:rsidRPr="00BF249F">
        <w:t xml:space="preserve"> </w:t>
      </w:r>
      <w:hyperlink w:anchor="AssignBedAttsToEmptyBedCell" w:history="1">
        <w:r w:rsidR="00247ED9" w:rsidRPr="00BF249F">
          <w:rPr>
            <w:rStyle w:val="Hyperlink"/>
            <w:rFonts w:cstheme="minorBidi"/>
          </w:rPr>
          <w:t>empty bed cell</w:t>
        </w:r>
      </w:hyperlink>
      <w:r w:rsidR="00247ED9" w:rsidRPr="00BF249F">
        <w:t>.</w:t>
      </w:r>
    </w:p>
    <w:p w14:paraId="7CE2B310" w14:textId="03994557" w:rsidR="005B3F04" w:rsidRPr="00BF249F" w:rsidRDefault="00B24255" w:rsidP="005B3F04">
      <w:pPr>
        <w:pStyle w:val="CVFigure"/>
      </w:pPr>
      <w:r w:rsidRPr="00BF249F">
        <w:drawing>
          <wp:inline distT="0" distB="0" distL="0" distR="0" wp14:anchorId="2A05D2CE" wp14:editId="1847A0E6">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BF249F" w:rsidRDefault="00DB5276" w:rsidP="00CF0CD9">
      <w:pPr>
        <w:pStyle w:val="CVFigureCaption"/>
        <w:tabs>
          <w:tab w:val="left" w:pos="1276"/>
        </w:tabs>
      </w:pPr>
      <w:r w:rsidRPr="00BF249F">
        <w:t>Bed Information box–Summary window</w:t>
      </w:r>
    </w:p>
    <w:p w14:paraId="48A50D24" w14:textId="5F0B1F3A" w:rsidR="005B3F04" w:rsidRPr="00BF249F" w:rsidRDefault="005B3F04" w:rsidP="00D8758A">
      <w:pPr>
        <w:pStyle w:val="CVChapterBodyCopy"/>
      </w:pPr>
      <w:r w:rsidRPr="00BF249F">
        <w:t xml:space="preserve">You can edit the bed number and </w:t>
      </w:r>
      <w:r w:rsidR="00672761" w:rsidRPr="00BF249F">
        <w:t xml:space="preserve">the </w:t>
      </w:r>
      <w:r w:rsidRPr="00BF249F">
        <w:t xml:space="preserve">bed attributes in </w:t>
      </w:r>
      <w:r w:rsidR="00672761" w:rsidRPr="00BF249F">
        <w:t xml:space="preserve">the </w:t>
      </w:r>
      <w:r w:rsidR="00672761" w:rsidRPr="00BF249F">
        <w:rPr>
          <w:b/>
        </w:rPr>
        <w:t>Bed</w:t>
      </w:r>
      <w:r w:rsidR="00672761" w:rsidRPr="00BF249F">
        <w:t xml:space="preserve"> </w:t>
      </w:r>
      <w:r w:rsidR="00672761" w:rsidRPr="00BF249F">
        <w:rPr>
          <w:b/>
        </w:rPr>
        <w:t>Information</w:t>
      </w:r>
      <w:r w:rsidRPr="00BF249F">
        <w:t xml:space="preserve"> box.</w:t>
      </w:r>
    </w:p>
    <w:p w14:paraId="1DD3569D" w14:textId="3801FF88" w:rsidR="005B3F04" w:rsidRPr="00BF249F" w:rsidRDefault="005B3F04" w:rsidP="00A55C80">
      <w:pPr>
        <w:pStyle w:val="ListNumber"/>
        <w:numPr>
          <w:ilvl w:val="0"/>
          <w:numId w:val="52"/>
        </w:numPr>
      </w:pPr>
      <w:r w:rsidRPr="00BF249F">
        <w:lastRenderedPageBreak/>
        <w:t xml:space="preserve">Select the </w:t>
      </w:r>
      <w:r w:rsidRPr="00BF249F">
        <w:rPr>
          <w:b/>
        </w:rPr>
        <w:t>Edit Bed</w:t>
      </w:r>
      <w:r w:rsidR="00705E47" w:rsidRPr="00BF249F">
        <w:t xml:space="preserve"> button. The </w:t>
      </w:r>
      <w:r w:rsidR="00705E47" w:rsidRPr="00BF249F">
        <w:rPr>
          <w:b/>
        </w:rPr>
        <w:t>Edit Bed to Location</w:t>
      </w:r>
      <w:r w:rsidR="00705E47" w:rsidRPr="00BF249F">
        <w:t xml:space="preserve"> window opens.</w:t>
      </w:r>
      <w:r w:rsidR="00672761" w:rsidRPr="00BF249F">
        <w:t xml:space="preserve"> You can edit the bed number in this window.</w:t>
      </w:r>
    </w:p>
    <w:p w14:paraId="0FCF1577" w14:textId="5E609E74" w:rsidR="00043E8F" w:rsidRPr="00BF249F" w:rsidRDefault="00560B42" w:rsidP="00E60EF6">
      <w:pPr>
        <w:pStyle w:val="CVFigure"/>
      </w:pPr>
      <w:r w:rsidRPr="00BF249F">
        <w:drawing>
          <wp:inline distT="0" distB="0" distL="0" distR="0" wp14:anchorId="3BAB9F35" wp14:editId="0EF45406">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BF249F" w:rsidRDefault="00B466DC" w:rsidP="00CF0CD9">
      <w:pPr>
        <w:pStyle w:val="CVFigureCaption"/>
        <w:tabs>
          <w:tab w:val="left" w:pos="1276"/>
        </w:tabs>
      </w:pPr>
      <w:r w:rsidRPr="00BF249F">
        <w:t>Edit Bed to Location window</w:t>
      </w:r>
    </w:p>
    <w:p w14:paraId="6DFB3971" w14:textId="03DF6343" w:rsidR="005B3F04" w:rsidRPr="00BF249F" w:rsidRDefault="00705E47" w:rsidP="00060465">
      <w:pPr>
        <w:pStyle w:val="ListNumber"/>
      </w:pPr>
      <w:r w:rsidRPr="00BF249F">
        <w:t xml:space="preserve">Enter a new bed number in the </w:t>
      </w:r>
      <w:r w:rsidRPr="00BF249F">
        <w:rPr>
          <w:b/>
        </w:rPr>
        <w:t>Bed</w:t>
      </w:r>
      <w:r w:rsidRPr="00BF249F">
        <w:t xml:space="preserve"> </w:t>
      </w:r>
      <w:r w:rsidRPr="00BF249F">
        <w:rPr>
          <w:b/>
        </w:rPr>
        <w:t xml:space="preserve">Number </w:t>
      </w:r>
      <w:r w:rsidRPr="00BF249F">
        <w:t>box, if you want to edit the bed number.</w:t>
      </w:r>
    </w:p>
    <w:p w14:paraId="2BEFBBA3" w14:textId="06D3C710" w:rsidR="00E60EF6" w:rsidRPr="00BF249F" w:rsidRDefault="00E60EF6" w:rsidP="00060465">
      <w:pPr>
        <w:pStyle w:val="ListNumber"/>
      </w:pPr>
      <w:r w:rsidRPr="00BF249F">
        <w:t xml:space="preserve">Enter the description in the </w:t>
      </w:r>
      <w:r w:rsidRPr="00BF249F">
        <w:rPr>
          <w:b/>
        </w:rPr>
        <w:t>Description</w:t>
      </w:r>
      <w:r w:rsidRPr="00BF249F">
        <w:t xml:space="preserve"> box for the new bed number that you have entered.</w:t>
      </w:r>
    </w:p>
    <w:p w14:paraId="16B9C8A0" w14:textId="070B7539" w:rsidR="00A23AE4" w:rsidRPr="00BF249F" w:rsidRDefault="00011E3C" w:rsidP="00060465">
      <w:pPr>
        <w:pStyle w:val="ListNumber"/>
      </w:pPr>
      <w:r w:rsidRPr="00BF249F">
        <w:t xml:space="preserve">Select the </w:t>
      </w:r>
      <w:r w:rsidRPr="00BF249F">
        <w:rPr>
          <w:b/>
        </w:rPr>
        <w:t>Save and Continue</w:t>
      </w:r>
      <w:r w:rsidRPr="00BF249F">
        <w:t xml:space="preserve"> button</w:t>
      </w:r>
      <w:r w:rsidR="00820D85" w:rsidRPr="00BF249F">
        <w:t xml:space="preserve"> to </w:t>
      </w:r>
      <w:r w:rsidR="006455D1" w:rsidRPr="00BF249F">
        <w:t xml:space="preserve">assign the patient to </w:t>
      </w:r>
      <w:r w:rsidR="00820D85" w:rsidRPr="00BF249F">
        <w:t>the newly created bed.</w:t>
      </w:r>
      <w:r w:rsidR="006455D1" w:rsidRPr="00BF249F">
        <w:t xml:space="preserve"> The bed </w:t>
      </w:r>
      <w:r w:rsidR="00EE3840" w:rsidRPr="00BF249F">
        <w:t xml:space="preserve">to which the </w:t>
      </w:r>
      <w:r w:rsidR="006455D1" w:rsidRPr="00BF249F">
        <w:t xml:space="preserve">patient was assigned </w:t>
      </w:r>
      <w:r w:rsidR="00EE3840" w:rsidRPr="00BF249F">
        <w:t>previously</w:t>
      </w:r>
      <w:r w:rsidR="006455D1" w:rsidRPr="00BF249F">
        <w:t xml:space="preserve"> is deleted</w:t>
      </w:r>
      <w:r w:rsidR="00D67189" w:rsidRPr="00BF249F">
        <w:t xml:space="preserve"> on creating a new bed for that patient</w:t>
      </w:r>
      <w:r w:rsidR="006455D1" w:rsidRPr="00BF249F">
        <w:t>.</w:t>
      </w:r>
    </w:p>
    <w:p w14:paraId="66B7A772" w14:textId="3166AFC9" w:rsidR="00060465" w:rsidRPr="00BF249F" w:rsidRDefault="00060465" w:rsidP="00060465">
      <w:pPr>
        <w:pStyle w:val="ListNumber"/>
      </w:pPr>
      <w:r w:rsidRPr="00BF249F">
        <w:t xml:space="preserve">Select the </w:t>
      </w:r>
      <w:r w:rsidRPr="00BF249F">
        <w:rPr>
          <w:b/>
        </w:rPr>
        <w:t>Back to View</w:t>
      </w:r>
      <w:r w:rsidRPr="00BF249F">
        <w:t xml:space="preserve"> button to go to the bed view.</w:t>
      </w:r>
    </w:p>
    <w:p w14:paraId="094CE1CD" w14:textId="2958CF30" w:rsidR="00060465" w:rsidRPr="00BF249F" w:rsidRDefault="00060465" w:rsidP="00060465">
      <w:pPr>
        <w:pStyle w:val="ListNumber"/>
      </w:pPr>
      <w:r w:rsidRPr="00BF249F">
        <w:t xml:space="preserve">Select the </w:t>
      </w:r>
      <w:r w:rsidRPr="00BF249F">
        <w:rPr>
          <w:b/>
        </w:rPr>
        <w:t>Cancel</w:t>
      </w:r>
      <w:r w:rsidRPr="00BF249F">
        <w:t xml:space="preserve"> button to quit the window without making any changes</w:t>
      </w:r>
      <w:r w:rsidR="00C33E73" w:rsidRPr="00BF249F">
        <w:t xml:space="preserve"> to the Bed information</w:t>
      </w:r>
      <w:r w:rsidRPr="00BF249F">
        <w:t xml:space="preserve"> and to go to the </w:t>
      </w:r>
      <w:r w:rsidRPr="00BF249F">
        <w:rPr>
          <w:b/>
        </w:rPr>
        <w:t>Summary</w:t>
      </w:r>
      <w:r w:rsidRPr="00BF249F">
        <w:t xml:space="preserve"> window.</w:t>
      </w:r>
    </w:p>
    <w:p w14:paraId="59E9456D" w14:textId="6946B08B" w:rsidR="00433313" w:rsidRPr="00BF249F" w:rsidRDefault="00433313" w:rsidP="00060465">
      <w:pPr>
        <w:pStyle w:val="ListNumber"/>
      </w:pPr>
      <w:r w:rsidRPr="00BF249F">
        <w:t xml:space="preserve">Select the </w:t>
      </w:r>
      <w:r w:rsidRPr="00BF249F">
        <w:rPr>
          <w:b/>
        </w:rPr>
        <w:t>Edit Attribute</w:t>
      </w:r>
      <w:r w:rsidRPr="00BF249F">
        <w:t xml:space="preserve"> button </w:t>
      </w:r>
      <w:r w:rsidR="0073532B" w:rsidRPr="00BF249F">
        <w:t xml:space="preserve">in the </w:t>
      </w:r>
      <w:r w:rsidR="0073532B" w:rsidRPr="00BF249F">
        <w:rPr>
          <w:b/>
        </w:rPr>
        <w:t>Bed</w:t>
      </w:r>
      <w:r w:rsidR="0073532B" w:rsidRPr="00BF249F">
        <w:t xml:space="preserve"> </w:t>
      </w:r>
      <w:r w:rsidR="0073532B" w:rsidRPr="00BF249F">
        <w:rPr>
          <w:b/>
        </w:rPr>
        <w:t>Information</w:t>
      </w:r>
      <w:r w:rsidR="0073532B" w:rsidRPr="00BF249F">
        <w:t xml:space="preserve"> box </w:t>
      </w:r>
      <w:r w:rsidRPr="00BF249F">
        <w:t xml:space="preserve">to open the </w:t>
      </w:r>
      <w:r w:rsidRPr="00BF249F">
        <w:rPr>
          <w:b/>
        </w:rPr>
        <w:t>Edit Bed Attributes</w:t>
      </w:r>
      <w:r w:rsidRPr="00BF249F">
        <w:t xml:space="preserve"> window.</w:t>
      </w:r>
    </w:p>
    <w:p w14:paraId="34FD1710" w14:textId="4BBC24AA" w:rsidR="0073532B" w:rsidRPr="00BF249F" w:rsidRDefault="00B62348" w:rsidP="0073532B">
      <w:pPr>
        <w:pStyle w:val="CVFigure"/>
      </w:pPr>
      <w:r w:rsidRPr="00BF249F">
        <w:lastRenderedPageBreak/>
        <w:drawing>
          <wp:inline distT="0" distB="0" distL="0" distR="0" wp14:anchorId="0BD761E8" wp14:editId="4E48340F">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BF249F" w:rsidRDefault="00F72931" w:rsidP="00CF0CD9">
      <w:pPr>
        <w:pStyle w:val="CVFigureCaption"/>
        <w:tabs>
          <w:tab w:val="left" w:pos="1276"/>
        </w:tabs>
      </w:pPr>
      <w:r w:rsidRPr="00BF249F">
        <w:t>Edit Bed Attributes window</w:t>
      </w:r>
    </w:p>
    <w:p w14:paraId="712A708D" w14:textId="56DB9777" w:rsidR="0073532B" w:rsidRPr="00BF249F" w:rsidRDefault="00B62348" w:rsidP="00B62348">
      <w:pPr>
        <w:pStyle w:val="ListNumber"/>
      </w:pPr>
      <w:r w:rsidRPr="00BF249F">
        <w:t xml:space="preserve">You can select or clear one or more check boxes next to the bed attribute icons to </w:t>
      </w:r>
      <w:r w:rsidR="002D25E5" w:rsidRPr="00BF249F">
        <w:t>either add or remove the bed attributes already assigned to the patient</w:t>
      </w:r>
      <w:r w:rsidRPr="00BF249F">
        <w:t>.</w:t>
      </w:r>
    </w:p>
    <w:p w14:paraId="13F4DAFB" w14:textId="69C804F5" w:rsidR="00B62348" w:rsidRPr="00BF249F" w:rsidRDefault="00B62348" w:rsidP="00B62348">
      <w:pPr>
        <w:pStyle w:val="ListNumber"/>
      </w:pPr>
      <w:r w:rsidRPr="00BF249F">
        <w:t xml:space="preserve">Select the </w:t>
      </w:r>
      <w:r w:rsidRPr="00BF249F">
        <w:rPr>
          <w:b/>
        </w:rPr>
        <w:t>Save and Continue</w:t>
      </w:r>
      <w:r w:rsidRPr="00BF249F">
        <w:t xml:space="preserve"> button to </w:t>
      </w:r>
      <w:r w:rsidR="004A5607" w:rsidRPr="00BF249F">
        <w:t xml:space="preserve">save the changes that you </w:t>
      </w:r>
      <w:r w:rsidR="00672761" w:rsidRPr="00BF249F">
        <w:t xml:space="preserve">have </w:t>
      </w:r>
      <w:r w:rsidR="004A5607" w:rsidRPr="00BF249F">
        <w:t>made to the bed attributes.</w:t>
      </w:r>
    </w:p>
    <w:p w14:paraId="39C2B850" w14:textId="6573DDF7" w:rsidR="0073532B" w:rsidRPr="00BF249F" w:rsidRDefault="00153B3E" w:rsidP="00401849">
      <w:pPr>
        <w:pStyle w:val="CVFigure"/>
      </w:pPr>
      <w:r w:rsidRPr="00BF249F">
        <w:drawing>
          <wp:inline distT="0" distB="0" distL="0" distR="0" wp14:anchorId="29174C7C" wp14:editId="43020109">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BF249F" w:rsidRDefault="00B466DC" w:rsidP="00E2291C">
      <w:pPr>
        <w:pStyle w:val="CVFigureCaption"/>
        <w:tabs>
          <w:tab w:val="left" w:pos="1134"/>
          <w:tab w:val="left" w:pos="1276"/>
        </w:tabs>
      </w:pPr>
      <w:r w:rsidRPr="00BF249F">
        <w:t>Bed Information box–Summary window</w:t>
      </w:r>
    </w:p>
    <w:p w14:paraId="57237E2E" w14:textId="219F48C2" w:rsidR="00A23AE4" w:rsidRPr="00BF249F" w:rsidRDefault="00401849" w:rsidP="00401849">
      <w:pPr>
        <w:pStyle w:val="CVChapterBodyCopy"/>
      </w:pPr>
      <w:r w:rsidRPr="00BF249F">
        <w:t xml:space="preserve">You can view the edited bed attributes in the </w:t>
      </w:r>
      <w:r w:rsidRPr="00BF249F">
        <w:rPr>
          <w:b/>
        </w:rPr>
        <w:t>Bed Information</w:t>
      </w:r>
      <w:r w:rsidR="00801DBF" w:rsidRPr="00BF249F">
        <w:t xml:space="preserve"> box in the </w:t>
      </w:r>
      <w:r w:rsidR="00801DBF" w:rsidRPr="00BF249F">
        <w:rPr>
          <w:b/>
        </w:rPr>
        <w:t>Summary</w:t>
      </w:r>
      <w:r w:rsidR="00801DBF" w:rsidRPr="00BF249F">
        <w:t xml:space="preserve"> window.</w:t>
      </w:r>
    </w:p>
    <w:p w14:paraId="258DC9F0" w14:textId="1D1436FC" w:rsidR="00D8758A" w:rsidRPr="00BF249F" w:rsidRDefault="00D23394" w:rsidP="00D23394">
      <w:pPr>
        <w:pStyle w:val="CVHeading4"/>
        <w:tabs>
          <w:tab w:val="clear" w:pos="1440"/>
          <w:tab w:val="left" w:pos="851"/>
        </w:tabs>
      </w:pPr>
      <w:r w:rsidRPr="00BF249F">
        <w:t>Summary Tab</w:t>
      </w:r>
      <w:r w:rsidR="00813758" w:rsidRPr="00BF249F">
        <w:rPr>
          <w:rFonts w:cstheme="majorHAnsi"/>
        </w:rPr>
        <w:t>—</w:t>
      </w:r>
      <w:bookmarkStart w:id="107" w:name="LOSbox"/>
      <w:r w:rsidR="00D8758A" w:rsidRPr="00BF249F">
        <w:t>Length of Stay</w:t>
      </w:r>
      <w:bookmarkEnd w:id="107"/>
      <w:r w:rsidR="00450DBC" w:rsidRPr="00BF249F">
        <w:t xml:space="preserve"> (LOS)</w:t>
      </w:r>
    </w:p>
    <w:p w14:paraId="0EE7928E" w14:textId="39F67D16" w:rsidR="00C42430" w:rsidRPr="00BF249F" w:rsidRDefault="003A6C38" w:rsidP="00C42430">
      <w:pPr>
        <w:pStyle w:val="CVChapterBodyCopy"/>
      </w:pPr>
      <w:r w:rsidRPr="00BF249F">
        <w:t xml:space="preserve">The </w:t>
      </w:r>
      <w:r w:rsidRPr="00BF249F">
        <w:rPr>
          <w:b/>
        </w:rPr>
        <w:t>Length of Stay</w:t>
      </w:r>
      <w:r w:rsidRPr="00BF249F">
        <w:t xml:space="preserve"> box displays the patient’s length of stay in </w:t>
      </w:r>
      <w:r w:rsidR="00C42430" w:rsidRPr="00BF249F">
        <w:t>a</w:t>
      </w:r>
      <w:r w:rsidR="00F238C8" w:rsidRPr="00BF249F">
        <w:t xml:space="preserve"> facility in </w:t>
      </w:r>
      <w:r w:rsidRPr="00BF249F">
        <w:t>days.</w:t>
      </w:r>
      <w:r w:rsidR="00C42430" w:rsidRPr="00BF249F">
        <w:t xml:space="preserve"> However, for those patients in the </w:t>
      </w:r>
      <w:r w:rsidR="00C42430" w:rsidRPr="00BF249F">
        <w:rPr>
          <w:b/>
        </w:rPr>
        <w:t>Emergency</w:t>
      </w:r>
      <w:r w:rsidR="00C42430" w:rsidRPr="00BF249F">
        <w:t xml:space="preserve"> state </w:t>
      </w:r>
      <w:r w:rsidR="00B60F94" w:rsidRPr="00BF249F">
        <w:t>and</w:t>
      </w:r>
      <w:r w:rsidR="00C42430" w:rsidRPr="00BF249F">
        <w:t xml:space="preserve"> </w:t>
      </w:r>
      <w:r w:rsidR="00C42430" w:rsidRPr="00BF249F">
        <w:rPr>
          <w:b/>
        </w:rPr>
        <w:t>Observation</w:t>
      </w:r>
      <w:r w:rsidR="00B60F94" w:rsidRPr="00BF249F">
        <w:rPr>
          <w:b/>
        </w:rPr>
        <w:t xml:space="preserve"> </w:t>
      </w:r>
      <w:r w:rsidR="00B60F94" w:rsidRPr="00BF249F">
        <w:t>state,</w:t>
      </w:r>
      <w:r w:rsidR="00B60F94" w:rsidRPr="00BF249F">
        <w:rPr>
          <w:b/>
        </w:rPr>
        <w:t xml:space="preserve"> </w:t>
      </w:r>
      <w:r w:rsidR="00B60F94" w:rsidRPr="00BF249F">
        <w:t xml:space="preserve">and those in the </w:t>
      </w:r>
      <w:r w:rsidR="00B60F94" w:rsidRPr="00BF249F">
        <w:rPr>
          <w:b/>
        </w:rPr>
        <w:t>ADT</w:t>
      </w:r>
      <w:r w:rsidR="00B60F94" w:rsidRPr="00BF249F">
        <w:t xml:space="preserve"> bed </w:t>
      </w:r>
      <w:r w:rsidR="00A8444E" w:rsidRPr="00BF249F">
        <w:t>in</w:t>
      </w:r>
      <w:r w:rsidR="00B60F94" w:rsidRPr="00BF249F">
        <w:t xml:space="preserve"> the </w:t>
      </w:r>
      <w:r w:rsidR="00B60F94" w:rsidRPr="00BF249F">
        <w:rPr>
          <w:b/>
        </w:rPr>
        <w:t>ADT</w:t>
      </w:r>
      <w:r w:rsidR="00B60F94" w:rsidRPr="00BF249F">
        <w:t xml:space="preserve"> location</w:t>
      </w:r>
      <w:r w:rsidR="00C42430" w:rsidRPr="00BF249F">
        <w:t xml:space="preserve">, </w:t>
      </w:r>
      <w:r w:rsidR="00774543" w:rsidRPr="00BF249F">
        <w:t>Coreo View does not calculate the LOS</w:t>
      </w:r>
      <w:r w:rsidR="00C42430" w:rsidRPr="00BF249F">
        <w:t>.</w:t>
      </w:r>
    </w:p>
    <w:p w14:paraId="3101CE02" w14:textId="3F0497F8" w:rsidR="00F238C8" w:rsidRPr="00BF249F" w:rsidRDefault="00085524" w:rsidP="00085524">
      <w:pPr>
        <w:pStyle w:val="CVFigure"/>
      </w:pPr>
      <w:r w:rsidRPr="00BF249F">
        <w:lastRenderedPageBreak/>
        <w:drawing>
          <wp:inline distT="0" distB="0" distL="0" distR="0" wp14:anchorId="21700965" wp14:editId="3EEE8B17">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284">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BF249F" w:rsidRDefault="00450DBC" w:rsidP="00CF0CD9">
      <w:pPr>
        <w:pStyle w:val="CVFigureCaption"/>
        <w:tabs>
          <w:tab w:val="left" w:pos="1276"/>
        </w:tabs>
      </w:pPr>
      <w:r w:rsidRPr="00BF249F">
        <w:t>Length of Stay box</w:t>
      </w:r>
    </w:p>
    <w:p w14:paraId="290A9E82" w14:textId="66A6AF1A" w:rsidR="002B2F82" w:rsidRPr="00BF249F" w:rsidRDefault="00C03831" w:rsidP="00C42430">
      <w:pPr>
        <w:pStyle w:val="CVChapterBodyCopy"/>
      </w:pPr>
      <w:r w:rsidRPr="00BF249F">
        <w:t xml:space="preserve">Refer to the following table for details </w:t>
      </w:r>
      <w:r w:rsidR="00081DD9" w:rsidRPr="00BF249F">
        <w:t>about</w:t>
      </w:r>
      <w:r w:rsidRPr="00BF249F">
        <w:t xml:space="preserve"> </w:t>
      </w:r>
      <w:bookmarkStart w:id="108" w:name="LOSTable"/>
      <w:r w:rsidRPr="00BF249F">
        <w:t>Length of Stay (LOS)</w:t>
      </w:r>
      <w:r w:rsidR="00081DD9" w:rsidRPr="00BF249F">
        <w:t>:</w:t>
      </w:r>
      <w:bookmarkEnd w:id="108"/>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BF249F" w14:paraId="2E3FDE93" w14:textId="77777777" w:rsidTr="003C3724">
        <w:trPr>
          <w:tblHeader/>
        </w:trPr>
        <w:tc>
          <w:tcPr>
            <w:tcW w:w="3963" w:type="dxa"/>
            <w:shd w:val="clear" w:color="auto" w:fill="365F91" w:themeFill="accent1" w:themeFillShade="BF"/>
          </w:tcPr>
          <w:p w14:paraId="3C63B77C" w14:textId="77777777" w:rsidR="00515A37" w:rsidRPr="00BF249F" w:rsidRDefault="00515A37" w:rsidP="00C03831">
            <w:pPr>
              <w:pStyle w:val="Whitechartheaderinformation"/>
            </w:pPr>
            <w:r w:rsidRPr="00BF249F">
              <w:t>Icon and Element Name</w:t>
            </w:r>
          </w:p>
        </w:tc>
        <w:tc>
          <w:tcPr>
            <w:tcW w:w="4684" w:type="dxa"/>
            <w:shd w:val="clear" w:color="auto" w:fill="808080" w:themeFill="background1" w:themeFillShade="80"/>
          </w:tcPr>
          <w:p w14:paraId="5882D55B" w14:textId="77777777" w:rsidR="00515A37" w:rsidRPr="00BF249F" w:rsidRDefault="00515A37" w:rsidP="00C03831">
            <w:pPr>
              <w:pStyle w:val="Whitechartheaderinformation"/>
            </w:pPr>
            <w:r w:rsidRPr="00BF249F">
              <w:t>Description</w:t>
            </w:r>
          </w:p>
        </w:tc>
      </w:tr>
      <w:tr w:rsidR="00515A37" w:rsidRPr="00BF249F" w14:paraId="102793CC" w14:textId="77777777" w:rsidTr="003C3724">
        <w:tc>
          <w:tcPr>
            <w:tcW w:w="3963" w:type="dxa"/>
            <w:shd w:val="clear" w:color="auto" w:fill="FFFFFF" w:themeFill="background1"/>
          </w:tcPr>
          <w:p w14:paraId="3774B7A3" w14:textId="77777777" w:rsidR="00515A37" w:rsidRPr="00BF249F" w:rsidRDefault="00515A37" w:rsidP="00C03831">
            <w:pPr>
              <w:pStyle w:val="CVTableTextCenter"/>
            </w:pPr>
            <w:r w:rsidRPr="00BF249F">
              <w:object w:dxaOrig="1725" w:dyaOrig="480" w14:anchorId="5C5DFEFB">
                <v:shape id="_x0000_i1095" type="#_x0000_t75" style="width:136.5pt;height:37.5pt" o:ole="">
                  <v:imagedata r:id="rId285" o:title=""/>
                </v:shape>
                <o:OLEObject Type="Embed" ProgID="PBrush" ShapeID="_x0000_i1095" DrawAspect="Content" ObjectID="_1643535619" r:id="rId286"/>
              </w:object>
            </w:r>
          </w:p>
          <w:p w14:paraId="39E04D7A" w14:textId="3E78FCB6" w:rsidR="00515A37" w:rsidRPr="00BF249F" w:rsidRDefault="00515A37" w:rsidP="00C03831">
            <w:pPr>
              <w:pStyle w:val="CVTableTextCenter"/>
            </w:pPr>
            <w:r w:rsidRPr="00BF249F">
              <w:t>LOS indicator bar</w:t>
            </w:r>
            <w:r w:rsidR="00F45808" w:rsidRPr="00BF249F">
              <w:rPr>
                <w:rFonts w:cs="Calibri"/>
              </w:rPr>
              <w:t>–</w:t>
            </w:r>
            <w:r w:rsidR="00F45808" w:rsidRPr="00BF249F">
              <w:t>Current LOS</w:t>
            </w:r>
            <w:r w:rsidR="00C71659" w:rsidRPr="00BF249F">
              <w:t xml:space="preserve"> (Days)</w:t>
            </w:r>
          </w:p>
        </w:tc>
        <w:tc>
          <w:tcPr>
            <w:tcW w:w="4684" w:type="dxa"/>
            <w:shd w:val="clear" w:color="auto" w:fill="FFFFFF" w:themeFill="background1"/>
          </w:tcPr>
          <w:p w14:paraId="6D0912EA" w14:textId="0B91A8C8" w:rsidR="00515A37" w:rsidRPr="00BF249F" w:rsidRDefault="00515A37" w:rsidP="00C03831">
            <w:pPr>
              <w:pStyle w:val="CVTabletext"/>
            </w:pPr>
            <w:r w:rsidRPr="00BF249F">
              <w:t xml:space="preserve">The blue circle and the blue LOS indicator bar represent the patient’s current LOS in days in a </w:t>
            </w:r>
            <w:r w:rsidR="00D4754E" w:rsidRPr="00BF249F">
              <w:t>facility based on the group-type</w:t>
            </w:r>
            <w:r w:rsidRPr="00BF249F">
              <w:t xml:space="preserve"> (AC, PAC</w:t>
            </w:r>
            <w:r w:rsidR="00A8444E" w:rsidRPr="00BF249F">
              <w:t>,</w:t>
            </w:r>
            <w:r w:rsidRPr="00BF249F">
              <w:t xml:space="preserve"> or CC).</w:t>
            </w:r>
          </w:p>
        </w:tc>
      </w:tr>
      <w:tr w:rsidR="00515A37" w:rsidRPr="00BF249F" w14:paraId="41A97654" w14:textId="77777777" w:rsidTr="003C3724">
        <w:tc>
          <w:tcPr>
            <w:tcW w:w="3963" w:type="dxa"/>
            <w:shd w:val="clear" w:color="auto" w:fill="FFFFFF" w:themeFill="background1"/>
            <w:vAlign w:val="center"/>
          </w:tcPr>
          <w:p w14:paraId="441B546C" w14:textId="6367851A" w:rsidR="00515A37" w:rsidRPr="00BF249F" w:rsidRDefault="003C3724" w:rsidP="00C03831">
            <w:pPr>
              <w:pStyle w:val="CVTableTextCenter"/>
            </w:pPr>
            <w:r w:rsidRPr="00BF249F">
              <w:object w:dxaOrig="3555" w:dyaOrig="255" w14:anchorId="3707C733">
                <v:shape id="_x0000_i1096" type="#_x0000_t75" style="width:164.25pt;height:21.75pt" o:ole="">
                  <v:imagedata r:id="rId287" o:title=""/>
                </v:shape>
                <o:OLEObject Type="Embed" ProgID="PBrush" ShapeID="_x0000_i1096" DrawAspect="Content" ObjectID="_1643535620" r:id="rId288"/>
              </w:object>
            </w:r>
            <w:r w:rsidRPr="00BF249F">
              <w:object w:dxaOrig="900" w:dyaOrig="900" w14:anchorId="4E835BD2">
                <v:shape id="_x0000_i1097" type="#_x0000_t75" style="width:21pt;height:21pt" o:ole="">
                  <v:imagedata r:id="rId289" o:title=""/>
                </v:shape>
                <o:OLEObject Type="Embed" ProgID="PBrush" ShapeID="_x0000_i1097" DrawAspect="Content" ObjectID="_1643535621" r:id="rId290"/>
              </w:object>
            </w:r>
          </w:p>
          <w:p w14:paraId="78935518" w14:textId="42C0D119" w:rsidR="00F45808" w:rsidRPr="00BF249F" w:rsidRDefault="00F45808" w:rsidP="00F45808">
            <w:pPr>
              <w:pStyle w:val="CVTableTextCenter"/>
            </w:pPr>
            <w:r w:rsidRPr="00BF249F">
              <w:t>LOS indicator bar</w:t>
            </w:r>
            <w:r w:rsidRPr="00BF249F">
              <w:rPr>
                <w:rFonts w:cs="Calibri"/>
              </w:rPr>
              <w:t>–</w:t>
            </w:r>
            <w:r w:rsidRPr="00BF249F">
              <w:t>Anticipated LOS</w:t>
            </w:r>
            <w:r w:rsidR="00C71659" w:rsidRPr="00BF249F">
              <w:t xml:space="preserve"> (Days)</w:t>
            </w:r>
          </w:p>
        </w:tc>
        <w:tc>
          <w:tcPr>
            <w:tcW w:w="4684" w:type="dxa"/>
            <w:shd w:val="clear" w:color="auto" w:fill="FFFFFF" w:themeFill="background1"/>
          </w:tcPr>
          <w:p w14:paraId="47346F95" w14:textId="33A5F67C" w:rsidR="00515A37" w:rsidRPr="00BF249F" w:rsidRDefault="00515A37" w:rsidP="00C03831">
            <w:pPr>
              <w:pStyle w:val="CVTabletext"/>
            </w:pPr>
            <w:r w:rsidRPr="00BF249F">
              <w:t xml:space="preserve">The grey LOS indicator bar represents the patient’s anticipated LOS in days in a </w:t>
            </w:r>
            <w:r w:rsidR="00D4754E" w:rsidRPr="00BF249F">
              <w:t>facility based on the group-type</w:t>
            </w:r>
            <w:r w:rsidRPr="00BF249F">
              <w:t>.</w:t>
            </w:r>
          </w:p>
        </w:tc>
      </w:tr>
      <w:tr w:rsidR="00515A37" w:rsidRPr="00BF249F" w14:paraId="162E9CF1" w14:textId="77777777" w:rsidTr="003C3724">
        <w:tc>
          <w:tcPr>
            <w:tcW w:w="3963" w:type="dxa"/>
            <w:shd w:val="clear" w:color="auto" w:fill="FFFFFF" w:themeFill="background1"/>
            <w:vAlign w:val="center"/>
          </w:tcPr>
          <w:p w14:paraId="05F4249D" w14:textId="08A7954E" w:rsidR="00515A37" w:rsidRPr="00BF249F" w:rsidRDefault="00C71659" w:rsidP="00C03831">
            <w:pPr>
              <w:pStyle w:val="CVTableTextCenter"/>
            </w:pPr>
            <w:r w:rsidRPr="00BF249F">
              <w:object w:dxaOrig="840" w:dyaOrig="1080" w14:anchorId="4E10AB3A">
                <v:shape id="_x0000_i1098" type="#_x0000_t75" style="width:42pt;height:54pt" o:ole="">
                  <v:imagedata r:id="rId291" o:title=""/>
                </v:shape>
                <o:OLEObject Type="Embed" ProgID="PBrush" ShapeID="_x0000_i1098" DrawAspect="Content" ObjectID="_1643535622" r:id="rId292"/>
              </w:object>
            </w:r>
          </w:p>
          <w:p w14:paraId="0B0DD4A5" w14:textId="1C90E8BF" w:rsidR="00F45808" w:rsidRPr="00BF249F" w:rsidRDefault="00F45808" w:rsidP="00C03831">
            <w:pPr>
              <w:pStyle w:val="CVTableTextCenter"/>
            </w:pPr>
            <w:r w:rsidRPr="00BF249F">
              <w:t>LOS indicator bar</w:t>
            </w:r>
            <w:r w:rsidRPr="00BF249F">
              <w:rPr>
                <w:rFonts w:cs="Calibri"/>
              </w:rPr>
              <w:t>–</w:t>
            </w:r>
            <w:r w:rsidRPr="00BF249F">
              <w:t>Standard LOS</w:t>
            </w:r>
            <w:r w:rsidR="00C71659" w:rsidRPr="00BF249F">
              <w:t xml:space="preserve"> (Days)</w:t>
            </w:r>
          </w:p>
        </w:tc>
        <w:tc>
          <w:tcPr>
            <w:tcW w:w="4684" w:type="dxa"/>
            <w:shd w:val="clear" w:color="auto" w:fill="FFFFFF" w:themeFill="background1"/>
          </w:tcPr>
          <w:p w14:paraId="2CA37790" w14:textId="785746CA" w:rsidR="00515A37" w:rsidRPr="00BF249F" w:rsidRDefault="00515A37" w:rsidP="00C71659">
            <w:pPr>
              <w:pStyle w:val="CVChapterBodyCopy"/>
            </w:pPr>
            <w:r w:rsidRPr="00BF249F">
              <w:t>The green circle indicates the patient’s standard LOS in days in a fa</w:t>
            </w:r>
            <w:r w:rsidR="00C71659" w:rsidRPr="00BF249F">
              <w:t xml:space="preserve">cility based on the </w:t>
            </w:r>
            <w:r w:rsidR="00D4754E" w:rsidRPr="00BF249F">
              <w:t>group-type</w:t>
            </w:r>
            <w:r w:rsidR="00C71659" w:rsidRPr="00BF249F">
              <w:t>.</w:t>
            </w:r>
          </w:p>
        </w:tc>
      </w:tr>
      <w:tr w:rsidR="00515A37" w:rsidRPr="00BF249F" w14:paraId="79317135" w14:textId="77777777" w:rsidTr="003C3724">
        <w:tc>
          <w:tcPr>
            <w:tcW w:w="3963" w:type="dxa"/>
            <w:shd w:val="clear" w:color="auto" w:fill="FFFFFF" w:themeFill="background1"/>
            <w:vAlign w:val="center"/>
          </w:tcPr>
          <w:p w14:paraId="2FC4CE3B" w14:textId="185AF479" w:rsidR="00515A37" w:rsidRPr="00BF249F" w:rsidRDefault="003C3724" w:rsidP="00C03831">
            <w:pPr>
              <w:pStyle w:val="CVTableTextCenter"/>
            </w:pPr>
            <w:r w:rsidRPr="00BF249F">
              <w:object w:dxaOrig="3540" w:dyaOrig="615" w14:anchorId="3DE0041C">
                <v:shape id="_x0000_i1099" type="#_x0000_t75" style="width:159pt;height:27pt" o:ole="">
                  <v:imagedata r:id="rId293" o:title=""/>
                </v:shape>
                <o:OLEObject Type="Embed" ProgID="PBrush" ShapeID="_x0000_i1099" DrawAspect="Content" ObjectID="_1643535623" r:id="rId294"/>
              </w:object>
            </w:r>
          </w:p>
          <w:p w14:paraId="0A77E12F" w14:textId="0921061E" w:rsidR="00F45808" w:rsidRPr="00BF249F" w:rsidRDefault="00F45808" w:rsidP="00F45808">
            <w:pPr>
              <w:pStyle w:val="CVTableTextCenter"/>
            </w:pPr>
            <w:r w:rsidRPr="00BF249F">
              <w:t>The LOS branch</w:t>
            </w:r>
          </w:p>
        </w:tc>
        <w:tc>
          <w:tcPr>
            <w:tcW w:w="4684" w:type="dxa"/>
            <w:shd w:val="clear" w:color="auto" w:fill="FFFFFF" w:themeFill="background1"/>
          </w:tcPr>
          <w:p w14:paraId="34068537" w14:textId="3EC933AF" w:rsidR="00515A37" w:rsidRPr="00BF249F" w:rsidRDefault="004B63AE" w:rsidP="00D4754E">
            <w:pPr>
              <w:pStyle w:val="CVChapterBodyCopy"/>
            </w:pPr>
            <w:r w:rsidRPr="00BF249F">
              <w:t xml:space="preserve">The LOS branch specifies the standard LOS for each level of care (AC, PAC, or CC) and the total duration to display the patient in the bed view (for example, 90 days for episode care). The default LOS branch is </w:t>
            </w:r>
            <w:r w:rsidRPr="00BF249F">
              <w:rPr>
                <w:b/>
              </w:rPr>
              <w:t>AC to SNF to HH</w:t>
            </w:r>
            <w:r w:rsidR="003847CD" w:rsidRPr="00BF249F">
              <w:t xml:space="preserve"> and the branch is system-configurable.</w:t>
            </w:r>
          </w:p>
        </w:tc>
      </w:tr>
    </w:tbl>
    <w:p w14:paraId="7B2C13D0" w14:textId="12EC9732" w:rsidR="00515A37" w:rsidRPr="00BF249F" w:rsidRDefault="008444EC" w:rsidP="00CF0CD9">
      <w:pPr>
        <w:pStyle w:val="CVTableCaption"/>
        <w:tabs>
          <w:tab w:val="left" w:pos="567"/>
          <w:tab w:val="left" w:pos="1134"/>
        </w:tabs>
      </w:pPr>
      <w:r w:rsidRPr="00BF249F">
        <w:t>Elements</w:t>
      </w:r>
      <w:r w:rsidR="006D1A99" w:rsidRPr="00BF249F">
        <w:t xml:space="preserve"> in the Length of Stay box</w:t>
      </w:r>
    </w:p>
    <w:p w14:paraId="289332FC" w14:textId="58687B97" w:rsidR="002A7853" w:rsidRPr="00BF249F" w:rsidRDefault="002A7853" w:rsidP="00D66B38">
      <w:pPr>
        <w:pStyle w:val="CVChapterBodyCopy"/>
        <w:tabs>
          <w:tab w:val="left" w:pos="1134"/>
        </w:tabs>
      </w:pPr>
      <w:r w:rsidRPr="00BF249F">
        <w:t xml:space="preserve">Automated jobs that run in the </w:t>
      </w:r>
      <w:r w:rsidR="00116E9F" w:rsidRPr="00BF249F">
        <w:t xml:space="preserve">Coreo View </w:t>
      </w:r>
      <w:r w:rsidRPr="00BF249F">
        <w:t>background remove the patient</w:t>
      </w:r>
      <w:r w:rsidR="00116E9F" w:rsidRPr="00BF249F">
        <w:t>s</w:t>
      </w:r>
      <w:r w:rsidRPr="00BF249F">
        <w:t xml:space="preserve"> from the bed view on completion of 90 days.</w:t>
      </w:r>
    </w:p>
    <w:p w14:paraId="749B326B" w14:textId="547EFD7A" w:rsidR="00774543" w:rsidRPr="00BF249F" w:rsidRDefault="00D527C6" w:rsidP="00D527C6">
      <w:pPr>
        <w:pStyle w:val="CVChapterBodyCopy"/>
      </w:pPr>
      <w:r w:rsidRPr="00BF249F">
        <w:lastRenderedPageBreak/>
        <w:t xml:space="preserve">You can </w:t>
      </w:r>
      <w:r w:rsidR="00774543" w:rsidRPr="00BF249F">
        <w:t>either view the L</w:t>
      </w:r>
      <w:r w:rsidRPr="00BF249F">
        <w:t>OS assigned to the patient or can</w:t>
      </w:r>
      <w:r w:rsidR="00774543" w:rsidRPr="00BF249F">
        <w:t xml:space="preserve"> edit</w:t>
      </w:r>
      <w:r w:rsidRPr="00BF249F">
        <w:t xml:space="preserve">, using the </w:t>
      </w:r>
      <w:r w:rsidRPr="00BF249F">
        <w:rPr>
          <w:b/>
        </w:rPr>
        <w:t>Edit</w:t>
      </w:r>
      <w:r w:rsidRPr="00BF249F">
        <w:t xml:space="preserve"> button,</w:t>
      </w:r>
      <w:r w:rsidR="00774543" w:rsidRPr="00BF249F">
        <w:t xml:space="preserve"> in</w:t>
      </w:r>
      <w:r w:rsidRPr="00BF249F">
        <w:t xml:space="preserve"> the</w:t>
      </w:r>
      <w:r w:rsidR="00774543" w:rsidRPr="00BF249F">
        <w:t xml:space="preserve"> </w:t>
      </w:r>
      <w:r w:rsidR="00774543" w:rsidRPr="00BF249F">
        <w:rPr>
          <w:b/>
        </w:rPr>
        <w:t>Length of Stay</w:t>
      </w:r>
      <w:r w:rsidR="00774543" w:rsidRPr="00BF249F">
        <w:t xml:space="preserve"> box.</w:t>
      </w:r>
      <w:r w:rsidRPr="00BF249F">
        <w:t xml:space="preserve"> </w:t>
      </w:r>
      <w:r w:rsidR="00774543" w:rsidRPr="00BF249F">
        <w:t xml:space="preserve">The </w:t>
      </w:r>
      <w:r w:rsidR="00F3326D" w:rsidRPr="00BF249F">
        <w:rPr>
          <w:b/>
        </w:rPr>
        <w:t>Length of Stay</w:t>
      </w:r>
      <w:r w:rsidR="00774543" w:rsidRPr="00BF249F">
        <w:t xml:space="preserve"> </w:t>
      </w:r>
      <w:r w:rsidR="00081DD9" w:rsidRPr="00BF249F">
        <w:t>tab page</w:t>
      </w:r>
      <w:r w:rsidR="00774543" w:rsidRPr="00BF249F">
        <w:t xml:space="preserve"> opens.</w:t>
      </w:r>
      <w:r w:rsidR="00081DD9" w:rsidRPr="00BF249F">
        <w:t xml:space="preserve"> Refer to the </w:t>
      </w:r>
      <w:hyperlink w:anchor="SummayWinLOStabpage" w:history="1">
        <w:r w:rsidR="00081DD9" w:rsidRPr="00BF249F">
          <w:rPr>
            <w:rStyle w:val="Hyperlink"/>
            <w:rFonts w:cstheme="minorBidi"/>
            <w:b/>
          </w:rPr>
          <w:t>Summary Window</w:t>
        </w:r>
        <w:r w:rsidR="00081DD9" w:rsidRPr="00BF249F">
          <w:rPr>
            <w:rStyle w:val="Hyperlink"/>
            <w:rFonts w:cs="Calibri"/>
            <w:b/>
          </w:rPr>
          <w:t>—</w:t>
        </w:r>
        <w:r w:rsidR="00081DD9" w:rsidRPr="00BF249F">
          <w:rPr>
            <w:rStyle w:val="Hyperlink"/>
            <w:rFonts w:cstheme="minorBidi"/>
            <w:b/>
          </w:rPr>
          <w:t>Length of Stay Tab</w:t>
        </w:r>
      </w:hyperlink>
      <w:r w:rsidR="00081DD9" w:rsidRPr="00BF249F">
        <w:t xml:space="preserve"> topic for information on how to edit the LOS details.</w:t>
      </w:r>
    </w:p>
    <w:p w14:paraId="6E00EA82" w14:textId="406C4F68" w:rsidR="00D8758A" w:rsidRPr="00BF249F" w:rsidRDefault="00D23394" w:rsidP="00CF0CD9">
      <w:pPr>
        <w:pStyle w:val="CVHeading4"/>
        <w:tabs>
          <w:tab w:val="left" w:pos="851"/>
        </w:tabs>
      </w:pPr>
      <w:bookmarkStart w:id="109" w:name="PatActivities"/>
      <w:r w:rsidRPr="00BF249F">
        <w:t>Summary Tab</w:t>
      </w:r>
      <w:r w:rsidR="00752FAC" w:rsidRPr="00BF249F">
        <w:rPr>
          <w:rFonts w:cstheme="majorHAnsi"/>
        </w:rPr>
        <w:t>—</w:t>
      </w:r>
      <w:r w:rsidR="00A5320E" w:rsidRPr="00BF249F">
        <w:t>Patient Information</w:t>
      </w:r>
      <w:r w:rsidR="00A5320E" w:rsidRPr="00BF249F">
        <w:rPr>
          <w:rFonts w:cstheme="majorHAnsi"/>
        </w:rPr>
        <w:t>–</w:t>
      </w:r>
      <w:r w:rsidR="00D8758A" w:rsidRPr="00BF249F">
        <w:t>Activities</w:t>
      </w:r>
    </w:p>
    <w:bookmarkEnd w:id="109"/>
    <w:p w14:paraId="4B91E9DA" w14:textId="2D7FDCD0" w:rsidR="0063410D" w:rsidRPr="00BF249F" w:rsidRDefault="00D4774A" w:rsidP="00B04755">
      <w:pPr>
        <w:pStyle w:val="CVChapterBodyCopy"/>
        <w:rPr>
          <w:b/>
        </w:rPr>
      </w:pPr>
      <w:r w:rsidRPr="00BF249F">
        <w:t xml:space="preserve">The </w:t>
      </w:r>
      <w:r w:rsidRPr="00BF249F">
        <w:rPr>
          <w:b/>
        </w:rPr>
        <w:t>Activities</w:t>
      </w:r>
      <w:r w:rsidRPr="00BF249F">
        <w:t xml:space="preserve"> box displays the patient activities </w:t>
      </w:r>
      <w:r w:rsidR="003D48CB" w:rsidRPr="00BF249F">
        <w:t>that you have assigned</w:t>
      </w:r>
      <w:r w:rsidR="005A504B" w:rsidRPr="00BF249F">
        <w:t xml:space="preserve"> </w:t>
      </w:r>
      <w:hyperlink w:anchor="AssignPatButton" w:history="1">
        <w:r w:rsidR="005A504B" w:rsidRPr="00BF249F">
          <w:rPr>
            <w:rStyle w:val="Hyperlink"/>
            <w:rFonts w:cstheme="minorBidi"/>
          </w:rPr>
          <w:t>when assigning a patient to a bed</w:t>
        </w:r>
      </w:hyperlink>
      <w:r w:rsidR="005A504B" w:rsidRPr="00BF249F">
        <w:t>.</w:t>
      </w:r>
    </w:p>
    <w:p w14:paraId="3BB190AF" w14:textId="400889C2" w:rsidR="00F45208" w:rsidRPr="00BF249F" w:rsidRDefault="00B24255" w:rsidP="00F45208">
      <w:pPr>
        <w:pStyle w:val="CVFigure"/>
      </w:pPr>
      <w:r w:rsidRPr="00BF249F">
        <w:drawing>
          <wp:inline distT="0" distB="0" distL="0" distR="0" wp14:anchorId="2299A541" wp14:editId="605ABC8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5">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BF249F" w:rsidRDefault="00143C9B" w:rsidP="00994139">
      <w:pPr>
        <w:pStyle w:val="CVFigureCaption"/>
      </w:pPr>
      <w:r w:rsidRPr="00BF249F">
        <w:t>Activities box</w:t>
      </w:r>
      <w:r w:rsidR="00B04755" w:rsidRPr="00BF249F">
        <w:t>–Summary window</w:t>
      </w:r>
    </w:p>
    <w:p w14:paraId="62DFB6ED" w14:textId="518DD0F3" w:rsidR="00F45208" w:rsidRPr="00BF249F" w:rsidRDefault="0063410D" w:rsidP="00F45208">
      <w:pPr>
        <w:pStyle w:val="CVChapterBodyCopy"/>
      </w:pPr>
      <w:r w:rsidRPr="00BF249F">
        <w:t xml:space="preserve">Follow these steps to either view the patient </w:t>
      </w:r>
      <w:r w:rsidR="00667306" w:rsidRPr="00BF249F">
        <w:t>activities</w:t>
      </w:r>
      <w:r w:rsidRPr="00BF249F">
        <w:t xml:space="preserve"> assigned to the patient or to </w:t>
      </w:r>
      <w:r w:rsidR="00F45208" w:rsidRPr="00BF249F">
        <w:t xml:space="preserve">edit </w:t>
      </w:r>
      <w:r w:rsidRPr="00BF249F">
        <w:t xml:space="preserve">them </w:t>
      </w:r>
      <w:r w:rsidR="00F45208" w:rsidRPr="00BF249F">
        <w:t xml:space="preserve">in </w:t>
      </w:r>
      <w:r w:rsidRPr="00BF249F">
        <w:rPr>
          <w:b/>
        </w:rPr>
        <w:t>Activities</w:t>
      </w:r>
      <w:r w:rsidR="00F45208" w:rsidRPr="00BF249F">
        <w:t xml:space="preserve"> box.</w:t>
      </w:r>
    </w:p>
    <w:p w14:paraId="2717E406" w14:textId="44FB5151" w:rsidR="0023493E" w:rsidRPr="00BF249F" w:rsidRDefault="0023493E" w:rsidP="00A55C80">
      <w:pPr>
        <w:pStyle w:val="ListNumber"/>
        <w:numPr>
          <w:ilvl w:val="0"/>
          <w:numId w:val="53"/>
        </w:numPr>
      </w:pPr>
      <w:r w:rsidRPr="00BF249F">
        <w:t xml:space="preserve">Select the </w:t>
      </w:r>
      <w:r w:rsidRPr="00BF249F">
        <w:rPr>
          <w:b/>
        </w:rPr>
        <w:t xml:space="preserve">Edit </w:t>
      </w:r>
      <w:r w:rsidRPr="00BF249F">
        <w:t xml:space="preserve">button. The </w:t>
      </w:r>
      <w:r w:rsidRPr="00BF249F">
        <w:rPr>
          <w:b/>
        </w:rPr>
        <w:t xml:space="preserve">Edit </w:t>
      </w:r>
      <w:r w:rsidR="00BB7DF9" w:rsidRPr="00BF249F">
        <w:rPr>
          <w:b/>
        </w:rPr>
        <w:t>Patient Activities</w:t>
      </w:r>
      <w:r w:rsidRPr="00BF249F">
        <w:t xml:space="preserve"> window opens.</w:t>
      </w:r>
    </w:p>
    <w:p w14:paraId="313D7F58" w14:textId="1B405F2F" w:rsidR="00F45208" w:rsidRPr="00BF249F" w:rsidRDefault="00BB7DF9" w:rsidP="00D60D8A">
      <w:pPr>
        <w:pStyle w:val="CVFigure"/>
      </w:pPr>
      <w:r w:rsidRPr="00BF249F">
        <w:drawing>
          <wp:inline distT="0" distB="0" distL="0" distR="0" wp14:anchorId="0F905064" wp14:editId="13FEA830">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6">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BF249F" w:rsidRDefault="00796982" w:rsidP="00796982">
      <w:pPr>
        <w:pStyle w:val="CVFigureCaption"/>
      </w:pPr>
      <w:r w:rsidRPr="00BF249F">
        <w:t>Edit Patient Activities window</w:t>
      </w:r>
    </w:p>
    <w:p w14:paraId="0C8F58F5" w14:textId="08D20786" w:rsidR="00B04755" w:rsidRPr="00BF249F" w:rsidRDefault="00143C9B" w:rsidP="00B04755">
      <w:pPr>
        <w:pStyle w:val="CVChapterBodyCopy"/>
      </w:pPr>
      <w:r w:rsidRPr="00BF249F">
        <w:t xml:space="preserve">You can select or clear one or more check boxes next to the patient activity icons to </w:t>
      </w:r>
      <w:r w:rsidR="007336F7" w:rsidRPr="00BF249F">
        <w:t xml:space="preserve">either add or remove </w:t>
      </w:r>
      <w:r w:rsidRPr="00BF249F">
        <w:t>the activities assigned to the patient.</w:t>
      </w:r>
      <w:r w:rsidR="00B04755" w:rsidRPr="00BF249F">
        <w:t xml:space="preserve"> The patient activities </w:t>
      </w:r>
      <w:r w:rsidR="001D5F9C" w:rsidRPr="00BF249F">
        <w:t xml:space="preserve">defined </w:t>
      </w:r>
      <w:r w:rsidR="00B04755" w:rsidRPr="00BF249F">
        <w:t>in C</w:t>
      </w:r>
      <w:r w:rsidR="001D5F9C" w:rsidRPr="00BF249F">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BF249F" w14:paraId="282E1437" w14:textId="77777777" w:rsidTr="002F1148">
        <w:trPr>
          <w:tblHeader/>
        </w:trPr>
        <w:tc>
          <w:tcPr>
            <w:tcW w:w="8505" w:type="dxa"/>
            <w:gridSpan w:val="4"/>
            <w:shd w:val="clear" w:color="auto" w:fill="365F91" w:themeFill="accent1" w:themeFillShade="BF"/>
          </w:tcPr>
          <w:p w14:paraId="15423669" w14:textId="50142D75" w:rsidR="00CC0667" w:rsidRPr="00BF249F" w:rsidRDefault="00CC0667" w:rsidP="00CC0667">
            <w:pPr>
              <w:pStyle w:val="Whitechartheaderinformation"/>
            </w:pPr>
            <w:r w:rsidRPr="00BF249F">
              <w:t>Patient Activities</w:t>
            </w:r>
          </w:p>
        </w:tc>
      </w:tr>
      <w:tr w:rsidR="00994139" w:rsidRPr="00BF249F" w14:paraId="4C7B5E22" w14:textId="15B1FD88" w:rsidTr="00994139">
        <w:tc>
          <w:tcPr>
            <w:tcW w:w="2261" w:type="dxa"/>
            <w:shd w:val="clear" w:color="auto" w:fill="FFFFFF" w:themeFill="background1"/>
          </w:tcPr>
          <w:p w14:paraId="54C160DC" w14:textId="1C8A49CC" w:rsidR="00994139" w:rsidRPr="00BF249F" w:rsidRDefault="00994139" w:rsidP="00994139">
            <w:pPr>
              <w:pStyle w:val="CVTableTextCenter"/>
              <w:rPr>
                <w:b/>
              </w:rPr>
            </w:pPr>
            <w:r w:rsidRPr="00BF249F">
              <w:rPr>
                <w:b/>
              </w:rPr>
              <w:t>Med Reminders</w:t>
            </w:r>
          </w:p>
        </w:tc>
        <w:tc>
          <w:tcPr>
            <w:tcW w:w="1975" w:type="dxa"/>
            <w:shd w:val="clear" w:color="auto" w:fill="FFFFFF" w:themeFill="background1"/>
          </w:tcPr>
          <w:p w14:paraId="19ADAEEB" w14:textId="2FA46D9A" w:rsidR="00994139" w:rsidRPr="00BF249F" w:rsidRDefault="00994139" w:rsidP="00994139">
            <w:pPr>
              <w:pStyle w:val="CVTableTextCenter"/>
              <w:rPr>
                <w:b/>
              </w:rPr>
            </w:pPr>
            <w:r w:rsidRPr="00BF249F">
              <w:rPr>
                <w:b/>
              </w:rPr>
              <w:t>Ambulate</w:t>
            </w:r>
          </w:p>
        </w:tc>
        <w:tc>
          <w:tcPr>
            <w:tcW w:w="1860" w:type="dxa"/>
            <w:shd w:val="clear" w:color="auto" w:fill="FFFFFF" w:themeFill="background1"/>
          </w:tcPr>
          <w:p w14:paraId="371C1C6D" w14:textId="4BC27D1E" w:rsidR="00994139" w:rsidRPr="00BF249F" w:rsidRDefault="00994139" w:rsidP="00994139">
            <w:pPr>
              <w:pStyle w:val="CVTableTextCenter"/>
              <w:rPr>
                <w:b/>
              </w:rPr>
            </w:pPr>
            <w:r w:rsidRPr="00BF249F">
              <w:rPr>
                <w:b/>
              </w:rPr>
              <w:t>Pending Results</w:t>
            </w:r>
          </w:p>
        </w:tc>
        <w:tc>
          <w:tcPr>
            <w:tcW w:w="2409" w:type="dxa"/>
            <w:shd w:val="clear" w:color="auto" w:fill="FFFFFF" w:themeFill="background1"/>
          </w:tcPr>
          <w:p w14:paraId="6857FF27" w14:textId="12CC5FBE" w:rsidR="00994139" w:rsidRPr="00BF249F" w:rsidRDefault="00994139" w:rsidP="00994139">
            <w:pPr>
              <w:pStyle w:val="CVTableTextCenter"/>
              <w:rPr>
                <w:b/>
              </w:rPr>
            </w:pPr>
            <w:r w:rsidRPr="00BF249F">
              <w:rPr>
                <w:b/>
              </w:rPr>
              <w:t>Action Item2</w:t>
            </w:r>
          </w:p>
        </w:tc>
      </w:tr>
      <w:tr w:rsidR="00994139" w:rsidRPr="00BF249F" w14:paraId="609D9D6F" w14:textId="12E47694" w:rsidTr="00994139">
        <w:tc>
          <w:tcPr>
            <w:tcW w:w="2261" w:type="dxa"/>
            <w:shd w:val="clear" w:color="auto" w:fill="FFFFFF" w:themeFill="background1"/>
          </w:tcPr>
          <w:p w14:paraId="00661681" w14:textId="3C3C279D" w:rsidR="00994139" w:rsidRPr="00BF249F" w:rsidRDefault="00994139" w:rsidP="00994139">
            <w:pPr>
              <w:pStyle w:val="CVTableTextCenter"/>
              <w:rPr>
                <w:b/>
              </w:rPr>
            </w:pPr>
            <w:r w:rsidRPr="00BF249F">
              <w:rPr>
                <w:b/>
              </w:rPr>
              <w:lastRenderedPageBreak/>
              <w:t>Action Item3</w:t>
            </w:r>
          </w:p>
        </w:tc>
        <w:tc>
          <w:tcPr>
            <w:tcW w:w="1975" w:type="dxa"/>
            <w:shd w:val="clear" w:color="auto" w:fill="FFFFFF" w:themeFill="background1"/>
          </w:tcPr>
          <w:p w14:paraId="6779F28E" w14:textId="2E4F95DC" w:rsidR="00994139" w:rsidRPr="00BF249F" w:rsidRDefault="00994139" w:rsidP="00994139">
            <w:pPr>
              <w:pStyle w:val="CVTableTextCenter"/>
              <w:rPr>
                <w:b/>
              </w:rPr>
            </w:pPr>
            <w:r w:rsidRPr="00BF249F">
              <w:rPr>
                <w:b/>
              </w:rPr>
              <w:t>Action Item4</w:t>
            </w:r>
          </w:p>
        </w:tc>
        <w:tc>
          <w:tcPr>
            <w:tcW w:w="1860" w:type="dxa"/>
            <w:shd w:val="clear" w:color="auto" w:fill="FFFFFF" w:themeFill="background1"/>
          </w:tcPr>
          <w:p w14:paraId="4C5B2B6C" w14:textId="4E376730" w:rsidR="00994139" w:rsidRPr="00BF249F" w:rsidRDefault="00994139" w:rsidP="00994139">
            <w:pPr>
              <w:pStyle w:val="CVTableTextCenter"/>
              <w:rPr>
                <w:b/>
              </w:rPr>
            </w:pPr>
            <w:r w:rsidRPr="00BF249F">
              <w:rPr>
                <w:b/>
              </w:rPr>
              <w:t>Action Item5</w:t>
            </w:r>
          </w:p>
        </w:tc>
        <w:tc>
          <w:tcPr>
            <w:tcW w:w="2409" w:type="dxa"/>
            <w:shd w:val="clear" w:color="auto" w:fill="FFFFFF" w:themeFill="background1"/>
          </w:tcPr>
          <w:p w14:paraId="61A5C575" w14:textId="27F7D7B5" w:rsidR="00994139" w:rsidRPr="00BF249F" w:rsidRDefault="00994139" w:rsidP="00994139">
            <w:pPr>
              <w:pStyle w:val="CVTableTextCenter"/>
              <w:rPr>
                <w:b/>
              </w:rPr>
            </w:pPr>
            <w:r w:rsidRPr="00BF249F">
              <w:rPr>
                <w:b/>
              </w:rPr>
              <w:t>IV Therapy</w:t>
            </w:r>
          </w:p>
        </w:tc>
      </w:tr>
      <w:tr w:rsidR="00994139" w:rsidRPr="00BF249F" w14:paraId="47724E6B" w14:textId="2F951476" w:rsidTr="00994139">
        <w:tc>
          <w:tcPr>
            <w:tcW w:w="2261" w:type="dxa"/>
            <w:shd w:val="clear" w:color="auto" w:fill="FFFFFF" w:themeFill="background1"/>
          </w:tcPr>
          <w:p w14:paraId="33D724B4" w14:textId="68D9216D" w:rsidR="00994139" w:rsidRPr="00BF249F" w:rsidRDefault="00994139" w:rsidP="00994139">
            <w:pPr>
              <w:pStyle w:val="CVTableTextCenter"/>
              <w:rPr>
                <w:b/>
              </w:rPr>
            </w:pPr>
            <w:r w:rsidRPr="00BF249F">
              <w:rPr>
                <w:b/>
              </w:rPr>
              <w:t>Discharge Plan</w:t>
            </w:r>
          </w:p>
        </w:tc>
        <w:tc>
          <w:tcPr>
            <w:tcW w:w="1975" w:type="dxa"/>
            <w:shd w:val="clear" w:color="auto" w:fill="FFFFFF" w:themeFill="background1"/>
          </w:tcPr>
          <w:p w14:paraId="5FA7EBE0" w14:textId="3A12C679" w:rsidR="00994139" w:rsidRPr="00BF249F" w:rsidRDefault="00994139" w:rsidP="00994139">
            <w:pPr>
              <w:pStyle w:val="CVTableTextCenter"/>
              <w:rPr>
                <w:b/>
              </w:rPr>
            </w:pPr>
            <w:r w:rsidRPr="00BF249F">
              <w:rPr>
                <w:b/>
              </w:rPr>
              <w:t>Pending Orders</w:t>
            </w:r>
          </w:p>
        </w:tc>
        <w:tc>
          <w:tcPr>
            <w:tcW w:w="1860" w:type="dxa"/>
            <w:shd w:val="clear" w:color="auto" w:fill="FFFFFF" w:themeFill="background1"/>
          </w:tcPr>
          <w:p w14:paraId="4810CC16" w14:textId="5A4750D2" w:rsidR="00994139" w:rsidRPr="00BF249F" w:rsidRDefault="00994139" w:rsidP="00994139">
            <w:pPr>
              <w:pStyle w:val="CVTableTextCenter"/>
              <w:rPr>
                <w:b/>
              </w:rPr>
            </w:pPr>
            <w:r w:rsidRPr="00BF249F">
              <w:rPr>
                <w:b/>
              </w:rPr>
              <w:t>Action Item1</w:t>
            </w:r>
          </w:p>
        </w:tc>
        <w:tc>
          <w:tcPr>
            <w:tcW w:w="2409" w:type="dxa"/>
            <w:shd w:val="clear" w:color="auto" w:fill="FFFFFF" w:themeFill="background1"/>
          </w:tcPr>
          <w:p w14:paraId="053ECF7C" w14:textId="606E1F75" w:rsidR="00994139" w:rsidRPr="00BF249F" w:rsidRDefault="00994139" w:rsidP="00994139">
            <w:pPr>
              <w:pStyle w:val="CVTableTextCenter"/>
              <w:rPr>
                <w:b/>
              </w:rPr>
            </w:pPr>
            <w:r w:rsidRPr="00BF249F">
              <w:rPr>
                <w:b/>
              </w:rPr>
              <w:t>Foley Catheter</w:t>
            </w:r>
          </w:p>
        </w:tc>
      </w:tr>
      <w:tr w:rsidR="00994139" w:rsidRPr="00BF249F" w14:paraId="63C61695" w14:textId="55AA68A4" w:rsidTr="00994139">
        <w:tc>
          <w:tcPr>
            <w:tcW w:w="2261" w:type="dxa"/>
            <w:shd w:val="clear" w:color="auto" w:fill="FFFFFF" w:themeFill="background1"/>
          </w:tcPr>
          <w:p w14:paraId="07374454" w14:textId="6FED382B" w:rsidR="00994139" w:rsidRPr="00BF249F" w:rsidRDefault="00994139" w:rsidP="00994139">
            <w:pPr>
              <w:pStyle w:val="CVTableTextCenter"/>
              <w:rPr>
                <w:b/>
              </w:rPr>
            </w:pPr>
            <w:r w:rsidRPr="00BF249F">
              <w:rPr>
                <w:b/>
              </w:rPr>
              <w:t>Schedule PCP</w:t>
            </w:r>
          </w:p>
        </w:tc>
        <w:tc>
          <w:tcPr>
            <w:tcW w:w="1975" w:type="dxa"/>
            <w:shd w:val="clear" w:color="auto" w:fill="FFFFFF" w:themeFill="background1"/>
          </w:tcPr>
          <w:p w14:paraId="6E44FBBE" w14:textId="12F17C63" w:rsidR="00994139" w:rsidRPr="00BF249F" w:rsidRDefault="00994139" w:rsidP="00994139">
            <w:pPr>
              <w:pStyle w:val="CVTableTextCenter"/>
              <w:rPr>
                <w:b/>
              </w:rPr>
            </w:pPr>
            <w:r w:rsidRPr="00BF249F">
              <w:rPr>
                <w:b/>
              </w:rPr>
              <w:t>Central Line</w:t>
            </w:r>
          </w:p>
        </w:tc>
        <w:tc>
          <w:tcPr>
            <w:tcW w:w="1860" w:type="dxa"/>
            <w:shd w:val="clear" w:color="auto" w:fill="FFFFFF" w:themeFill="background1"/>
          </w:tcPr>
          <w:p w14:paraId="677A8ED3" w14:textId="3D26E193" w:rsidR="00994139" w:rsidRPr="00BF249F" w:rsidRDefault="00994139" w:rsidP="00994139">
            <w:pPr>
              <w:pStyle w:val="CVTableTextCenter"/>
              <w:rPr>
                <w:b/>
              </w:rPr>
            </w:pPr>
            <w:r w:rsidRPr="00BF249F">
              <w:rPr>
                <w:b/>
              </w:rPr>
              <w:t>PICC Line</w:t>
            </w:r>
          </w:p>
        </w:tc>
        <w:tc>
          <w:tcPr>
            <w:tcW w:w="2409" w:type="dxa"/>
            <w:shd w:val="clear" w:color="auto" w:fill="FFFFFF" w:themeFill="background1"/>
          </w:tcPr>
          <w:p w14:paraId="057D35F2" w14:textId="44212C71" w:rsidR="00994139" w:rsidRPr="00BF249F" w:rsidRDefault="00994139" w:rsidP="00994139">
            <w:pPr>
              <w:pStyle w:val="CVTableTextCenter"/>
              <w:rPr>
                <w:b/>
              </w:rPr>
            </w:pPr>
            <w:r w:rsidRPr="00BF249F">
              <w:rPr>
                <w:b/>
              </w:rPr>
              <w:t>Heparin Drip</w:t>
            </w:r>
          </w:p>
        </w:tc>
      </w:tr>
      <w:tr w:rsidR="00994139" w:rsidRPr="00BF249F" w14:paraId="2BF8C4A6" w14:textId="2F8B3AA4" w:rsidTr="00994139">
        <w:tc>
          <w:tcPr>
            <w:tcW w:w="2261" w:type="dxa"/>
            <w:shd w:val="clear" w:color="auto" w:fill="FFFFFF" w:themeFill="background1"/>
          </w:tcPr>
          <w:p w14:paraId="5D808911" w14:textId="0E5531F2" w:rsidR="00994139" w:rsidRPr="00BF249F" w:rsidRDefault="00994139" w:rsidP="00994139">
            <w:pPr>
              <w:pStyle w:val="CVTableTextCenter"/>
              <w:rPr>
                <w:b/>
              </w:rPr>
            </w:pPr>
            <w:r w:rsidRPr="00BF249F">
              <w:rPr>
                <w:b/>
              </w:rPr>
              <w:t>Insulin Drip</w:t>
            </w:r>
          </w:p>
        </w:tc>
        <w:tc>
          <w:tcPr>
            <w:tcW w:w="1975" w:type="dxa"/>
            <w:shd w:val="clear" w:color="auto" w:fill="FFFFFF" w:themeFill="background1"/>
          </w:tcPr>
          <w:p w14:paraId="2717379B" w14:textId="57F68C45" w:rsidR="00994139" w:rsidRPr="00BF249F" w:rsidRDefault="00994139" w:rsidP="00994139">
            <w:pPr>
              <w:pStyle w:val="CVTableTextCenter"/>
              <w:rPr>
                <w:b/>
              </w:rPr>
            </w:pPr>
            <w:r w:rsidRPr="00BF249F">
              <w:rPr>
                <w:b/>
              </w:rPr>
              <w:t>Hemodialysis</w:t>
            </w:r>
          </w:p>
        </w:tc>
        <w:tc>
          <w:tcPr>
            <w:tcW w:w="1860" w:type="dxa"/>
            <w:shd w:val="clear" w:color="auto" w:fill="FFFFFF" w:themeFill="background1"/>
          </w:tcPr>
          <w:p w14:paraId="40BCF466" w14:textId="77777777" w:rsidR="00994139" w:rsidRPr="00BF249F" w:rsidRDefault="00994139" w:rsidP="00994139">
            <w:pPr>
              <w:pStyle w:val="CVTableTextCenter"/>
              <w:rPr>
                <w:b/>
              </w:rPr>
            </w:pPr>
          </w:p>
        </w:tc>
        <w:tc>
          <w:tcPr>
            <w:tcW w:w="2409" w:type="dxa"/>
            <w:shd w:val="clear" w:color="auto" w:fill="FFFFFF" w:themeFill="background1"/>
          </w:tcPr>
          <w:p w14:paraId="0B556220" w14:textId="77777777" w:rsidR="00994139" w:rsidRPr="00BF249F" w:rsidRDefault="00994139" w:rsidP="00994139">
            <w:pPr>
              <w:pStyle w:val="CVTableTextCenter"/>
              <w:rPr>
                <w:b/>
              </w:rPr>
            </w:pPr>
          </w:p>
        </w:tc>
      </w:tr>
    </w:tbl>
    <w:p w14:paraId="7C563CBC" w14:textId="3E5EB1CD" w:rsidR="001D5F9C" w:rsidRPr="00BF249F" w:rsidRDefault="007F7D36" w:rsidP="00CF0CD9">
      <w:pPr>
        <w:pStyle w:val="CVTableCaption"/>
        <w:tabs>
          <w:tab w:val="left" w:pos="1134"/>
        </w:tabs>
      </w:pPr>
      <w:r w:rsidRPr="00BF249F">
        <w:t>Patient</w:t>
      </w:r>
      <w:r w:rsidR="001D5F9C" w:rsidRPr="00BF249F">
        <w:t xml:space="preserve"> Activities</w:t>
      </w:r>
    </w:p>
    <w:p w14:paraId="63ADB4EA" w14:textId="6A9F8DA2" w:rsidR="00143C9B" w:rsidRPr="00BF249F" w:rsidRDefault="00143C9B" w:rsidP="00143C9B">
      <w:pPr>
        <w:pStyle w:val="ListNumber"/>
      </w:pPr>
      <w:r w:rsidRPr="00BF249F">
        <w:t xml:space="preserve">Select the </w:t>
      </w:r>
      <w:r w:rsidRPr="00BF249F">
        <w:rPr>
          <w:b/>
        </w:rPr>
        <w:t>Save and Continue</w:t>
      </w:r>
      <w:r w:rsidRPr="00BF249F">
        <w:t xml:space="preserve"> button to save </w:t>
      </w:r>
      <w:r w:rsidR="008C5FB0" w:rsidRPr="00BF249F">
        <w:t>any</w:t>
      </w:r>
      <w:r w:rsidR="00D82343" w:rsidRPr="00BF249F">
        <w:t xml:space="preserve"> changes that you </w:t>
      </w:r>
      <w:r w:rsidR="00672761" w:rsidRPr="00BF249F">
        <w:t xml:space="preserve">have </w:t>
      </w:r>
      <w:r w:rsidR="00D82343" w:rsidRPr="00BF249F">
        <w:t>made to the patient activities</w:t>
      </w:r>
      <w:r w:rsidRPr="00BF249F">
        <w:t>.</w:t>
      </w:r>
    </w:p>
    <w:p w14:paraId="036959D6" w14:textId="5CF4721B" w:rsidR="001D4BEA" w:rsidRPr="00BF249F" w:rsidRDefault="001D4BEA" w:rsidP="001D4BEA">
      <w:pPr>
        <w:pStyle w:val="ListNumber"/>
      </w:pPr>
      <w:r w:rsidRPr="00BF249F">
        <w:t xml:space="preserve">Select the </w:t>
      </w:r>
      <w:r w:rsidRPr="00BF249F">
        <w:rPr>
          <w:b/>
        </w:rPr>
        <w:t>Cancel</w:t>
      </w:r>
      <w:r w:rsidRPr="00BF249F">
        <w:t xml:space="preserve"> button to quit the window without making any changes to the patient activities and to go to the </w:t>
      </w:r>
      <w:r w:rsidRPr="00BF249F">
        <w:rPr>
          <w:b/>
        </w:rPr>
        <w:t>Summary</w:t>
      </w:r>
      <w:r w:rsidRPr="00BF249F">
        <w:t xml:space="preserve"> window.</w:t>
      </w:r>
    </w:p>
    <w:p w14:paraId="7653C502" w14:textId="6BB1B6C3" w:rsidR="001525FD" w:rsidRPr="00BF249F" w:rsidRDefault="007336F7" w:rsidP="001525FD">
      <w:pPr>
        <w:pStyle w:val="CVChapterBodyCopy"/>
      </w:pPr>
      <w:r w:rsidRPr="00BF249F">
        <w:t xml:space="preserve">If you have made any changes to </w:t>
      </w:r>
      <w:r w:rsidR="00D03E46" w:rsidRPr="00BF249F">
        <w:t xml:space="preserve">the </w:t>
      </w:r>
      <w:r w:rsidRPr="00BF249F">
        <w:t xml:space="preserve">patient activities, it displays in the </w:t>
      </w:r>
      <w:r w:rsidRPr="00BF249F">
        <w:rPr>
          <w:b/>
        </w:rPr>
        <w:t>Activities</w:t>
      </w:r>
      <w:r w:rsidRPr="00BF249F">
        <w:t xml:space="preserve"> box in the </w:t>
      </w:r>
      <w:r w:rsidRPr="00BF249F">
        <w:rPr>
          <w:b/>
        </w:rPr>
        <w:t>Summary</w:t>
      </w:r>
      <w:r w:rsidRPr="00BF249F">
        <w:t xml:space="preserve"> window.</w:t>
      </w:r>
    </w:p>
    <w:p w14:paraId="1037F90A" w14:textId="64DDE6D1" w:rsidR="00D8758A" w:rsidRPr="00BF249F" w:rsidRDefault="00752FAC" w:rsidP="00752FAC">
      <w:pPr>
        <w:pStyle w:val="CVHeading4"/>
        <w:tabs>
          <w:tab w:val="clear" w:pos="1440"/>
          <w:tab w:val="left" w:pos="851"/>
        </w:tabs>
      </w:pPr>
      <w:r w:rsidRPr="00BF249F">
        <w:t>Summary Tab</w:t>
      </w:r>
      <w:r w:rsidRPr="00BF249F">
        <w:rPr>
          <w:rFonts w:cstheme="majorHAnsi"/>
        </w:rPr>
        <w:t>—</w:t>
      </w:r>
      <w:bookmarkStart w:id="110" w:name="Associations"/>
      <w:r w:rsidR="000902D1" w:rsidRPr="00BF249F">
        <w:t>Patient Information</w:t>
      </w:r>
      <w:r w:rsidR="000902D1" w:rsidRPr="00BF249F">
        <w:rPr>
          <w:rFonts w:cstheme="majorHAnsi"/>
        </w:rPr>
        <w:t>–</w:t>
      </w:r>
      <w:r w:rsidR="00D8758A" w:rsidRPr="00BF249F">
        <w:t>Association</w:t>
      </w:r>
      <w:bookmarkEnd w:id="110"/>
    </w:p>
    <w:p w14:paraId="50DB722F" w14:textId="23649DAB" w:rsidR="000D7331" w:rsidRPr="00BF249F" w:rsidRDefault="000D7331" w:rsidP="000D7331">
      <w:pPr>
        <w:pStyle w:val="CVChapterBodyCopy"/>
        <w:rPr>
          <w:b/>
        </w:rPr>
      </w:pPr>
      <w:r w:rsidRPr="00BF249F">
        <w:t xml:space="preserve">The </w:t>
      </w:r>
      <w:r w:rsidR="00720B4D" w:rsidRPr="00BF249F">
        <w:rPr>
          <w:b/>
        </w:rPr>
        <w:t>Association</w:t>
      </w:r>
      <w:r w:rsidRPr="00BF249F">
        <w:t xml:space="preserve"> box displays the </w:t>
      </w:r>
      <w:r w:rsidR="00E74C6A" w:rsidRPr="00BF249F">
        <w:t>following information</w:t>
      </w:r>
      <w:r w:rsidRPr="00BF249F">
        <w:t xml:space="preserve"> assigned to a patient</w:t>
      </w:r>
      <w:r w:rsidR="00E74C6A" w:rsidRPr="00BF249F">
        <w:t xml:space="preserve"> in Coreo Analytics</w:t>
      </w:r>
      <w:r w:rsidRPr="00BF249F">
        <w:t>.</w:t>
      </w:r>
    </w:p>
    <w:p w14:paraId="47F0307F" w14:textId="6E224856" w:rsidR="000D7331" w:rsidRPr="00BF249F" w:rsidRDefault="000D7331" w:rsidP="000D7331">
      <w:pPr>
        <w:pStyle w:val="CVFigure"/>
      </w:pPr>
      <w:r w:rsidRPr="00BF249F">
        <w:drawing>
          <wp:inline distT="0" distB="0" distL="0" distR="0" wp14:anchorId="343DFF28" wp14:editId="2B86EE90">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7">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BF249F" w:rsidRDefault="00D07985" w:rsidP="000D7331">
      <w:pPr>
        <w:pStyle w:val="CVFigureCaption"/>
      </w:pPr>
      <w:r w:rsidRPr="00BF249F">
        <w:t>Association Box–Summary window</w:t>
      </w:r>
    </w:p>
    <w:p w14:paraId="4EA72D62" w14:textId="189FB2EB" w:rsidR="00E74C6A" w:rsidRPr="00BF249F" w:rsidRDefault="00E74C6A" w:rsidP="00E74C6A">
      <w:pPr>
        <w:pStyle w:val="CVChapterBodyCopy"/>
      </w:pPr>
      <w:r w:rsidRPr="00BF249F">
        <w:rPr>
          <w:b/>
        </w:rPr>
        <w:t>Group</w:t>
      </w:r>
      <w:r w:rsidRPr="00BF249F">
        <w:t xml:space="preserve">: The risk group the patient belongs to, the groups are </w:t>
      </w:r>
      <w:r w:rsidRPr="00BF249F">
        <w:rPr>
          <w:b/>
        </w:rPr>
        <w:t>High Risk</w:t>
      </w:r>
      <w:r w:rsidRPr="00BF249F">
        <w:t xml:space="preserve">, </w:t>
      </w:r>
      <w:r w:rsidRPr="00BF249F">
        <w:rPr>
          <w:b/>
        </w:rPr>
        <w:t>Moderate Risk</w:t>
      </w:r>
      <w:r w:rsidRPr="00BF249F">
        <w:t xml:space="preserve">, and </w:t>
      </w:r>
      <w:r w:rsidRPr="00BF249F">
        <w:rPr>
          <w:b/>
        </w:rPr>
        <w:t>Low Risk</w:t>
      </w:r>
      <w:r w:rsidR="006D1A99" w:rsidRPr="00BF249F">
        <w:t>.</w:t>
      </w:r>
    </w:p>
    <w:p w14:paraId="48C93CA0" w14:textId="131FB0A2" w:rsidR="00E74C6A" w:rsidRPr="00BF249F" w:rsidRDefault="00E74C6A" w:rsidP="00E74C6A">
      <w:pPr>
        <w:pStyle w:val="CVChapterBodyCopy"/>
      </w:pPr>
      <w:r w:rsidRPr="00BF249F">
        <w:rPr>
          <w:b/>
        </w:rPr>
        <w:t>Sublevel</w:t>
      </w:r>
    </w:p>
    <w:p w14:paraId="77F92307" w14:textId="64015687" w:rsidR="00E74C6A" w:rsidRPr="00BF249F" w:rsidRDefault="00E74C6A" w:rsidP="00E74C6A">
      <w:pPr>
        <w:pStyle w:val="CVChapterBodyCopy"/>
      </w:pPr>
      <w:r w:rsidRPr="00BF249F">
        <w:rPr>
          <w:b/>
        </w:rPr>
        <w:t>Score</w:t>
      </w:r>
      <w:r w:rsidRPr="00BF249F">
        <w:t>: The patient risk score</w:t>
      </w:r>
    </w:p>
    <w:p w14:paraId="05CD5FB8" w14:textId="6AB827E0" w:rsidR="00E74C6A" w:rsidRPr="00BF249F" w:rsidRDefault="00E74C6A" w:rsidP="00E74C6A">
      <w:pPr>
        <w:pStyle w:val="CVChapterBodyCopy"/>
      </w:pPr>
      <w:r w:rsidRPr="00BF249F">
        <w:rPr>
          <w:b/>
        </w:rPr>
        <w:t>Trend</w:t>
      </w:r>
      <w:r w:rsidRPr="00BF249F">
        <w:t>:</w:t>
      </w:r>
      <w:r w:rsidR="001F0785" w:rsidRPr="00BF249F">
        <w:t xml:space="preserve"> The trend that indicates the patient’s health condition. The </w:t>
      </w:r>
      <w:r w:rsidR="0001094A" w:rsidRPr="00BF249F">
        <w:t xml:space="preserve">trend values </w:t>
      </w:r>
      <w:r w:rsidR="00E66D4D" w:rsidRPr="00BF249F">
        <w:t>include</w:t>
      </w:r>
      <w:r w:rsidR="001F0785" w:rsidRPr="00BF249F">
        <w:t xml:space="preserve"> </w:t>
      </w:r>
      <w:r w:rsidR="001F0785" w:rsidRPr="00BF249F">
        <w:rPr>
          <w:b/>
        </w:rPr>
        <w:t>Declining</w:t>
      </w:r>
      <w:r w:rsidR="001F0785" w:rsidRPr="00BF249F">
        <w:t xml:space="preserve">, </w:t>
      </w:r>
      <w:r w:rsidR="001F0785" w:rsidRPr="00BF249F">
        <w:rPr>
          <w:b/>
        </w:rPr>
        <w:t>Stable</w:t>
      </w:r>
      <w:r w:rsidR="00D4754E" w:rsidRPr="00BF249F">
        <w:rPr>
          <w:b/>
        </w:rPr>
        <w:t>,</w:t>
      </w:r>
      <w:r w:rsidR="00E66D4D" w:rsidRPr="00BF249F">
        <w:rPr>
          <w:b/>
        </w:rPr>
        <w:t xml:space="preserve"> </w:t>
      </w:r>
      <w:r w:rsidR="00E66D4D" w:rsidRPr="00BF249F">
        <w:t>among others.</w:t>
      </w:r>
    </w:p>
    <w:p w14:paraId="7D9F8187" w14:textId="22407A25" w:rsidR="00E74C6A" w:rsidRPr="00BF249F" w:rsidRDefault="00C655DD" w:rsidP="00E74C6A">
      <w:pPr>
        <w:pStyle w:val="CVChapterBodyCopy"/>
      </w:pPr>
      <w:r w:rsidRPr="00BF249F">
        <w:rPr>
          <w:b/>
        </w:rPr>
        <w:t>Cohorts</w:t>
      </w:r>
      <w:r w:rsidRPr="00BF249F">
        <w:t xml:space="preserve">: The cohort </w:t>
      </w:r>
      <w:r w:rsidR="00D4754E" w:rsidRPr="00BF249F">
        <w:t>to which</w:t>
      </w:r>
      <w:r w:rsidR="00CF3243" w:rsidRPr="00BF249F">
        <w:t xml:space="preserve"> </w:t>
      </w:r>
      <w:r w:rsidR="00D4754E" w:rsidRPr="00BF249F">
        <w:t>the patient belongs</w:t>
      </w:r>
      <w:r w:rsidR="00E66D4D" w:rsidRPr="00BF249F">
        <w:t>.</w:t>
      </w:r>
      <w:r w:rsidR="00CF3243" w:rsidRPr="00BF249F">
        <w:t xml:space="preserve"> The cohorts are defined in the Coreo Analytics application.</w:t>
      </w:r>
    </w:p>
    <w:p w14:paraId="19D554B5" w14:textId="35064D37" w:rsidR="00C655DD" w:rsidRPr="00BF249F" w:rsidRDefault="00C655DD" w:rsidP="00E74C6A">
      <w:pPr>
        <w:pStyle w:val="CVChapterBodyCopy"/>
      </w:pPr>
      <w:r w:rsidRPr="00BF249F">
        <w:rPr>
          <w:b/>
        </w:rPr>
        <w:lastRenderedPageBreak/>
        <w:t>Attributed Providers</w:t>
      </w:r>
      <w:r w:rsidRPr="00BF249F">
        <w:t>: The provider or the provider group that the patient is associated with.</w:t>
      </w:r>
    </w:p>
    <w:p w14:paraId="067AE9C1" w14:textId="641546DA" w:rsidR="00C655DD" w:rsidRPr="00BF249F" w:rsidRDefault="00C655DD" w:rsidP="00E74C6A">
      <w:pPr>
        <w:pStyle w:val="CVChapterBodyCopy"/>
      </w:pPr>
      <w:r w:rsidRPr="00BF249F">
        <w:rPr>
          <w:b/>
        </w:rPr>
        <w:t>Contracts</w:t>
      </w:r>
      <w:r w:rsidRPr="00BF249F">
        <w:t>: The insurance contract of the patient</w:t>
      </w:r>
      <w:r w:rsidR="00E47708" w:rsidRPr="00BF249F">
        <w:t>.</w:t>
      </w:r>
    </w:p>
    <w:p w14:paraId="71E8F0D3" w14:textId="205C8942" w:rsidR="00C655DD" w:rsidRPr="00BF249F" w:rsidRDefault="00C655DD" w:rsidP="00E74C6A">
      <w:pPr>
        <w:pStyle w:val="CVChapterBodyCopy"/>
      </w:pPr>
      <w:r w:rsidRPr="00BF249F">
        <w:rPr>
          <w:b/>
        </w:rPr>
        <w:t>Rosters</w:t>
      </w:r>
      <w:r w:rsidR="00CF3243" w:rsidRPr="00BF249F">
        <w:t>: The user rosters who are in charge of the patient record in the Coreo View application</w:t>
      </w:r>
      <w:r w:rsidRPr="00BF249F">
        <w:t>.</w:t>
      </w:r>
    </w:p>
    <w:p w14:paraId="6B0186FA" w14:textId="0BF1B7CA" w:rsidR="00D27D0D" w:rsidRPr="00BF249F" w:rsidRDefault="00D27D0D" w:rsidP="00E74C6A">
      <w:pPr>
        <w:pStyle w:val="CVChapterBodyCopy"/>
      </w:pPr>
      <w:r w:rsidRPr="00BF249F">
        <w:t xml:space="preserve">You can only view the information </w:t>
      </w:r>
      <w:r w:rsidR="00545454" w:rsidRPr="00BF249F">
        <w:t xml:space="preserve">in the </w:t>
      </w:r>
      <w:r w:rsidR="00545454" w:rsidRPr="00BF249F">
        <w:rPr>
          <w:b/>
        </w:rPr>
        <w:t>Associations</w:t>
      </w:r>
      <w:r w:rsidR="00545454" w:rsidRPr="00BF249F">
        <w:t xml:space="preserve"> box </w:t>
      </w:r>
      <w:r w:rsidRPr="00BF249F">
        <w:t>but cannot edit it.</w:t>
      </w:r>
    </w:p>
    <w:p w14:paraId="400911D8" w14:textId="1E078875" w:rsidR="00D8758A" w:rsidRPr="00BF249F" w:rsidRDefault="00752FAC" w:rsidP="00752FAC">
      <w:pPr>
        <w:pStyle w:val="CVHeading4"/>
        <w:tabs>
          <w:tab w:val="clear" w:pos="1440"/>
          <w:tab w:val="left" w:pos="851"/>
        </w:tabs>
      </w:pPr>
      <w:r w:rsidRPr="00BF249F">
        <w:t>Summary Tab</w:t>
      </w:r>
      <w:r w:rsidRPr="00BF249F">
        <w:rPr>
          <w:rFonts w:cstheme="majorHAnsi"/>
        </w:rPr>
        <w:t>—</w:t>
      </w:r>
      <w:bookmarkStart w:id="111" w:name="PatAttributes"/>
      <w:r w:rsidR="000902D1" w:rsidRPr="00BF249F">
        <w:t>Patient Information</w:t>
      </w:r>
      <w:r w:rsidR="000902D1" w:rsidRPr="00BF249F">
        <w:rPr>
          <w:rFonts w:cstheme="majorHAnsi"/>
        </w:rPr>
        <w:t>–</w:t>
      </w:r>
      <w:r w:rsidR="00D8758A" w:rsidRPr="00BF249F">
        <w:t>Attributes</w:t>
      </w:r>
      <w:bookmarkEnd w:id="111"/>
    </w:p>
    <w:p w14:paraId="78A46E20" w14:textId="6CDBD314" w:rsidR="00667306" w:rsidRPr="00BF249F" w:rsidRDefault="00667306" w:rsidP="00667306">
      <w:pPr>
        <w:pStyle w:val="CVChapterBodyCopy"/>
        <w:rPr>
          <w:b/>
        </w:rPr>
      </w:pPr>
      <w:r w:rsidRPr="00BF249F">
        <w:t xml:space="preserve">The </w:t>
      </w:r>
      <w:r w:rsidRPr="00BF249F">
        <w:rPr>
          <w:b/>
        </w:rPr>
        <w:t>Attributes</w:t>
      </w:r>
      <w:r w:rsidRPr="00BF249F">
        <w:t xml:space="preserve"> box displays the patient attributes that you have assigned</w:t>
      </w:r>
      <w:r w:rsidR="003D48CB" w:rsidRPr="00BF249F">
        <w:t xml:space="preserve"> </w:t>
      </w:r>
      <w:hyperlink w:anchor="AssignPatButton" w:history="1">
        <w:r w:rsidR="003D48CB" w:rsidRPr="00BF249F">
          <w:rPr>
            <w:rStyle w:val="Hyperlink"/>
            <w:rFonts w:cstheme="minorBidi"/>
          </w:rPr>
          <w:t>when assigning a patient to a bed</w:t>
        </w:r>
      </w:hyperlink>
      <w:r w:rsidRPr="00BF249F">
        <w:t>.</w:t>
      </w:r>
    </w:p>
    <w:p w14:paraId="047CB51D" w14:textId="77777777" w:rsidR="00153B3E" w:rsidRPr="00BF249F" w:rsidRDefault="00153B3E" w:rsidP="00153B3E">
      <w:pPr>
        <w:pStyle w:val="CVFigure"/>
      </w:pPr>
      <w:r w:rsidRPr="00BF249F">
        <w:drawing>
          <wp:inline distT="0" distB="0" distL="0" distR="0" wp14:anchorId="5437EC13" wp14:editId="727ADBD5">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8">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BF249F" w:rsidRDefault="006A156A" w:rsidP="00153B3E">
      <w:pPr>
        <w:pStyle w:val="CVFigureCaption"/>
      </w:pPr>
      <w:r w:rsidRPr="00BF249F">
        <w:t>Attributes box–Summary window</w:t>
      </w:r>
    </w:p>
    <w:p w14:paraId="69F5DFAB" w14:textId="1F2A1438" w:rsidR="00667306" w:rsidRPr="00BF249F" w:rsidRDefault="00667306" w:rsidP="00667306">
      <w:pPr>
        <w:pStyle w:val="CVChapterBodyCopy"/>
      </w:pPr>
      <w:r w:rsidRPr="00BF249F">
        <w:t xml:space="preserve">Follow these steps to either view the patient attributes assigned to the patient or to edit them in </w:t>
      </w:r>
      <w:r w:rsidR="00D4754E" w:rsidRPr="00BF249F">
        <w:t xml:space="preserve">the </w:t>
      </w:r>
      <w:r w:rsidR="00811ED6" w:rsidRPr="00BF249F">
        <w:rPr>
          <w:b/>
        </w:rPr>
        <w:t>Attributes</w:t>
      </w:r>
      <w:r w:rsidRPr="00BF249F">
        <w:t xml:space="preserve"> box.</w:t>
      </w:r>
    </w:p>
    <w:p w14:paraId="18929D7B" w14:textId="77777777" w:rsidR="00667306" w:rsidRPr="00BF249F" w:rsidRDefault="00667306" w:rsidP="00A55C80">
      <w:pPr>
        <w:pStyle w:val="ListNumber"/>
        <w:numPr>
          <w:ilvl w:val="0"/>
          <w:numId w:val="54"/>
        </w:numPr>
      </w:pPr>
      <w:r w:rsidRPr="00BF249F">
        <w:t xml:space="preserve">Select the </w:t>
      </w:r>
      <w:r w:rsidRPr="00BF249F">
        <w:rPr>
          <w:b/>
        </w:rPr>
        <w:t xml:space="preserve">Edit </w:t>
      </w:r>
      <w:r w:rsidRPr="00BF249F">
        <w:t xml:space="preserve">button. The </w:t>
      </w:r>
      <w:bookmarkStart w:id="112" w:name="EditPatAttributes"/>
      <w:r w:rsidRPr="00BF249F">
        <w:rPr>
          <w:b/>
        </w:rPr>
        <w:t>Edit Patient Attributes</w:t>
      </w:r>
      <w:r w:rsidRPr="00BF249F">
        <w:t xml:space="preserve"> window </w:t>
      </w:r>
      <w:bookmarkEnd w:id="112"/>
      <w:r w:rsidRPr="00BF249F">
        <w:t>opens.</w:t>
      </w:r>
    </w:p>
    <w:p w14:paraId="1BB6F093" w14:textId="03DAAD54" w:rsidR="00153B3E" w:rsidRPr="00BF249F" w:rsidRDefault="005D581B" w:rsidP="005D581B">
      <w:pPr>
        <w:pStyle w:val="CVFigure"/>
      </w:pPr>
      <w:r w:rsidRPr="00BF249F">
        <w:drawing>
          <wp:inline distT="0" distB="0" distL="0" distR="0" wp14:anchorId="77383220" wp14:editId="6E506C31">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9">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BF249F" w:rsidRDefault="005D581B" w:rsidP="005D581B">
      <w:pPr>
        <w:pStyle w:val="CVFigureCaption"/>
      </w:pPr>
      <w:r w:rsidRPr="00BF249F">
        <w:t>Edit Patient Attributes window</w:t>
      </w:r>
    </w:p>
    <w:p w14:paraId="618C3056" w14:textId="119DB4A3" w:rsidR="005D581B" w:rsidRPr="00BF249F" w:rsidRDefault="005D581B" w:rsidP="005D581B">
      <w:pPr>
        <w:pStyle w:val="CVChapterBodyCopy"/>
      </w:pPr>
      <w:r w:rsidRPr="00BF249F">
        <w:lastRenderedPageBreak/>
        <w:t xml:space="preserve">You can select or clear one or more check boxes next to the patient </w:t>
      </w:r>
      <w:r w:rsidR="006A156A" w:rsidRPr="00BF249F">
        <w:t>attribute</w:t>
      </w:r>
      <w:r w:rsidRPr="00BF249F">
        <w:t xml:space="preserve"> icons to either add or remove the </w:t>
      </w:r>
      <w:r w:rsidR="006A156A" w:rsidRPr="00BF249F">
        <w:t>attributes</w:t>
      </w:r>
      <w:r w:rsidRPr="00BF249F">
        <w:t xml:space="preserve"> assigned to the patient. The patient </w:t>
      </w:r>
      <w:r w:rsidR="006A156A" w:rsidRPr="00BF249F">
        <w:t>attributes</w:t>
      </w:r>
      <w:r w:rsidRPr="00BF249F">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BF249F"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BF249F" w:rsidRDefault="00425B55" w:rsidP="00CC0667">
            <w:pPr>
              <w:pStyle w:val="Whitechartheaderinformation"/>
            </w:pPr>
            <w:r w:rsidRPr="00BF249F">
              <w:t>Patient Attributes</w:t>
            </w:r>
          </w:p>
        </w:tc>
      </w:tr>
      <w:tr w:rsidR="00811ED6" w:rsidRPr="00BF249F" w14:paraId="5ECD6D60" w14:textId="09118875" w:rsidTr="000D7331">
        <w:tc>
          <w:tcPr>
            <w:tcW w:w="1527" w:type="dxa"/>
            <w:shd w:val="clear" w:color="auto" w:fill="FFFFFF" w:themeFill="background1"/>
          </w:tcPr>
          <w:p w14:paraId="597402A7" w14:textId="5A54D2F8" w:rsidR="00811ED6" w:rsidRPr="00BF249F" w:rsidRDefault="00811ED6" w:rsidP="0077040A">
            <w:pPr>
              <w:pStyle w:val="CVTableTextCenter"/>
              <w:rPr>
                <w:b/>
              </w:rPr>
            </w:pPr>
            <w:r w:rsidRPr="00BF249F">
              <w:rPr>
                <w:b/>
              </w:rPr>
              <w:t>CHF</w:t>
            </w:r>
          </w:p>
        </w:tc>
        <w:tc>
          <w:tcPr>
            <w:tcW w:w="1806" w:type="dxa"/>
            <w:shd w:val="clear" w:color="auto" w:fill="FFFFFF" w:themeFill="background1"/>
          </w:tcPr>
          <w:p w14:paraId="52969975" w14:textId="5EECBDE2" w:rsidR="00811ED6" w:rsidRPr="00BF249F" w:rsidRDefault="00811ED6" w:rsidP="0077040A">
            <w:pPr>
              <w:pStyle w:val="CVTableTextCenter"/>
              <w:rPr>
                <w:b/>
              </w:rPr>
            </w:pPr>
            <w:r w:rsidRPr="00BF249F">
              <w:rPr>
                <w:b/>
              </w:rPr>
              <w:t xml:space="preserve">Chest Pain </w:t>
            </w:r>
          </w:p>
        </w:tc>
        <w:tc>
          <w:tcPr>
            <w:tcW w:w="1629" w:type="dxa"/>
            <w:shd w:val="clear" w:color="auto" w:fill="FFFFFF" w:themeFill="background1"/>
          </w:tcPr>
          <w:p w14:paraId="768A00B5" w14:textId="68D6FC0E" w:rsidR="00811ED6" w:rsidRPr="00BF249F" w:rsidRDefault="00811ED6" w:rsidP="0077040A">
            <w:pPr>
              <w:pStyle w:val="CVTableTextCenter"/>
              <w:rPr>
                <w:b/>
              </w:rPr>
            </w:pPr>
            <w:r w:rsidRPr="00BF249F">
              <w:rPr>
                <w:b/>
              </w:rPr>
              <w:t>NPO</w:t>
            </w:r>
          </w:p>
        </w:tc>
        <w:tc>
          <w:tcPr>
            <w:tcW w:w="1701" w:type="dxa"/>
            <w:shd w:val="clear" w:color="auto" w:fill="FFFFFF" w:themeFill="background1"/>
          </w:tcPr>
          <w:p w14:paraId="274A0C7A" w14:textId="07E614CF" w:rsidR="00811ED6" w:rsidRPr="00BF249F" w:rsidRDefault="00811ED6" w:rsidP="0077040A">
            <w:pPr>
              <w:pStyle w:val="CVTableTextCenter"/>
              <w:rPr>
                <w:b/>
              </w:rPr>
            </w:pPr>
            <w:r w:rsidRPr="00BF249F">
              <w:rPr>
                <w:b/>
              </w:rPr>
              <w:t>Abnormal Lab</w:t>
            </w:r>
          </w:p>
        </w:tc>
        <w:tc>
          <w:tcPr>
            <w:tcW w:w="1701" w:type="dxa"/>
            <w:shd w:val="clear" w:color="auto" w:fill="FFFFFF" w:themeFill="background1"/>
          </w:tcPr>
          <w:p w14:paraId="00ACB2BF" w14:textId="3C3C5740" w:rsidR="00811ED6" w:rsidRPr="00BF249F" w:rsidRDefault="00811ED6" w:rsidP="0077040A">
            <w:pPr>
              <w:pStyle w:val="CVTableTextCenter"/>
              <w:rPr>
                <w:b/>
              </w:rPr>
            </w:pPr>
            <w:r w:rsidRPr="00BF249F">
              <w:rPr>
                <w:b/>
              </w:rPr>
              <w:t>Readmission Risk</w:t>
            </w:r>
          </w:p>
        </w:tc>
      </w:tr>
      <w:tr w:rsidR="00811ED6" w:rsidRPr="00BF249F" w14:paraId="59A351EB" w14:textId="7C51EC60" w:rsidTr="000D7331">
        <w:tc>
          <w:tcPr>
            <w:tcW w:w="1527" w:type="dxa"/>
            <w:shd w:val="clear" w:color="auto" w:fill="FFFFFF" w:themeFill="background1"/>
          </w:tcPr>
          <w:p w14:paraId="09E9D98A" w14:textId="78D07C76" w:rsidR="00811ED6" w:rsidRPr="00BF249F" w:rsidRDefault="000D7331" w:rsidP="0077040A">
            <w:pPr>
              <w:pStyle w:val="CVTableTextCenter"/>
              <w:rPr>
                <w:b/>
              </w:rPr>
            </w:pPr>
            <w:r w:rsidRPr="00BF249F">
              <w:rPr>
                <w:b/>
              </w:rPr>
              <w:t>Cognition</w:t>
            </w:r>
          </w:p>
        </w:tc>
        <w:tc>
          <w:tcPr>
            <w:tcW w:w="1806" w:type="dxa"/>
            <w:shd w:val="clear" w:color="auto" w:fill="FFFFFF" w:themeFill="background1"/>
          </w:tcPr>
          <w:p w14:paraId="6B4B388E" w14:textId="4BD38642" w:rsidR="00811ED6" w:rsidRPr="00BF249F" w:rsidRDefault="000D7331" w:rsidP="00E66D4D">
            <w:pPr>
              <w:pStyle w:val="CVTableTextCenter"/>
              <w:ind w:right="253"/>
              <w:rPr>
                <w:b/>
              </w:rPr>
            </w:pPr>
            <w:r w:rsidRPr="00BF249F">
              <w:rPr>
                <w:b/>
              </w:rPr>
              <w:t>Uncontrolled Pain</w:t>
            </w:r>
          </w:p>
        </w:tc>
        <w:tc>
          <w:tcPr>
            <w:tcW w:w="1629" w:type="dxa"/>
            <w:shd w:val="clear" w:color="auto" w:fill="FFFFFF" w:themeFill="background1"/>
          </w:tcPr>
          <w:p w14:paraId="3FC58CFB" w14:textId="5E44E56A" w:rsidR="00811ED6" w:rsidRPr="00BF249F" w:rsidRDefault="000D7331" w:rsidP="0077040A">
            <w:pPr>
              <w:pStyle w:val="CVTableTextCenter"/>
              <w:rPr>
                <w:b/>
              </w:rPr>
            </w:pPr>
            <w:r w:rsidRPr="00BF249F">
              <w:rPr>
                <w:b/>
              </w:rPr>
              <w:t>High Flow O2</w:t>
            </w:r>
          </w:p>
        </w:tc>
        <w:tc>
          <w:tcPr>
            <w:tcW w:w="1701" w:type="dxa"/>
            <w:shd w:val="clear" w:color="auto" w:fill="FFFFFF" w:themeFill="background1"/>
          </w:tcPr>
          <w:p w14:paraId="18BE5A85" w14:textId="719C666A" w:rsidR="00811ED6" w:rsidRPr="00BF249F" w:rsidRDefault="000D7331" w:rsidP="0077040A">
            <w:pPr>
              <w:pStyle w:val="CVTableTextCenter"/>
              <w:rPr>
                <w:b/>
              </w:rPr>
            </w:pPr>
            <w:r w:rsidRPr="00BF249F">
              <w:rPr>
                <w:b/>
              </w:rPr>
              <w:t>Febrile</w:t>
            </w:r>
          </w:p>
        </w:tc>
        <w:tc>
          <w:tcPr>
            <w:tcW w:w="1701" w:type="dxa"/>
            <w:shd w:val="clear" w:color="auto" w:fill="FFFFFF" w:themeFill="background1"/>
          </w:tcPr>
          <w:p w14:paraId="6DE61868" w14:textId="50DB79D4" w:rsidR="00811ED6" w:rsidRPr="00BF249F" w:rsidRDefault="000D7331" w:rsidP="0077040A">
            <w:pPr>
              <w:pStyle w:val="CVTableTextCenter"/>
              <w:rPr>
                <w:b/>
              </w:rPr>
            </w:pPr>
            <w:r w:rsidRPr="00BF249F">
              <w:rPr>
                <w:b/>
              </w:rPr>
              <w:t>Fall Risk</w:t>
            </w:r>
          </w:p>
        </w:tc>
      </w:tr>
      <w:tr w:rsidR="00811ED6" w:rsidRPr="00BF249F" w14:paraId="38172A5B" w14:textId="2F434AFD" w:rsidTr="000D7331">
        <w:tc>
          <w:tcPr>
            <w:tcW w:w="1527" w:type="dxa"/>
            <w:shd w:val="clear" w:color="auto" w:fill="FFFFFF" w:themeFill="background1"/>
          </w:tcPr>
          <w:p w14:paraId="698A87A6" w14:textId="5977FABA" w:rsidR="00811ED6" w:rsidRPr="00BF249F" w:rsidRDefault="000D7331" w:rsidP="0077040A">
            <w:pPr>
              <w:pStyle w:val="CVTableTextCenter"/>
              <w:rPr>
                <w:b/>
              </w:rPr>
            </w:pPr>
            <w:r w:rsidRPr="00BF249F">
              <w:rPr>
                <w:b/>
              </w:rPr>
              <w:t>Pneumonia</w:t>
            </w:r>
          </w:p>
        </w:tc>
        <w:tc>
          <w:tcPr>
            <w:tcW w:w="1806" w:type="dxa"/>
            <w:shd w:val="clear" w:color="auto" w:fill="FFFFFF" w:themeFill="background1"/>
          </w:tcPr>
          <w:p w14:paraId="0282DEFF" w14:textId="7B2FE447" w:rsidR="00811ED6" w:rsidRPr="00BF249F" w:rsidRDefault="000D7331" w:rsidP="0077040A">
            <w:pPr>
              <w:pStyle w:val="CVTableTextCenter"/>
              <w:rPr>
                <w:b/>
              </w:rPr>
            </w:pPr>
            <w:r w:rsidRPr="00BF249F">
              <w:rPr>
                <w:b/>
              </w:rPr>
              <w:t>Sepsis</w:t>
            </w:r>
          </w:p>
        </w:tc>
        <w:tc>
          <w:tcPr>
            <w:tcW w:w="1629" w:type="dxa"/>
            <w:shd w:val="clear" w:color="auto" w:fill="FFFFFF" w:themeFill="background1"/>
          </w:tcPr>
          <w:p w14:paraId="71B1A17E" w14:textId="463358CA" w:rsidR="00811ED6" w:rsidRPr="00BF249F" w:rsidRDefault="000D7331" w:rsidP="0077040A">
            <w:pPr>
              <w:pStyle w:val="CVTableTextCenter"/>
              <w:rPr>
                <w:b/>
              </w:rPr>
            </w:pPr>
            <w:r w:rsidRPr="00BF249F">
              <w:rPr>
                <w:b/>
              </w:rPr>
              <w:t>Urinary Infection</w:t>
            </w:r>
          </w:p>
        </w:tc>
        <w:tc>
          <w:tcPr>
            <w:tcW w:w="1701" w:type="dxa"/>
            <w:shd w:val="clear" w:color="auto" w:fill="FFFFFF" w:themeFill="background1"/>
          </w:tcPr>
          <w:p w14:paraId="468D5C35" w14:textId="2D29AE75" w:rsidR="00811ED6" w:rsidRPr="00BF249F" w:rsidRDefault="000D7331" w:rsidP="0077040A">
            <w:pPr>
              <w:pStyle w:val="CVTableTextCenter"/>
              <w:rPr>
                <w:b/>
              </w:rPr>
            </w:pPr>
            <w:r w:rsidRPr="00BF249F">
              <w:rPr>
                <w:b/>
              </w:rPr>
              <w:t>Restraints</w:t>
            </w:r>
          </w:p>
        </w:tc>
        <w:tc>
          <w:tcPr>
            <w:tcW w:w="1701" w:type="dxa"/>
            <w:shd w:val="clear" w:color="auto" w:fill="FFFFFF" w:themeFill="background1"/>
          </w:tcPr>
          <w:p w14:paraId="43A09377" w14:textId="76173008" w:rsidR="00811ED6" w:rsidRPr="00BF249F" w:rsidRDefault="000D7331" w:rsidP="0077040A">
            <w:pPr>
              <w:pStyle w:val="CVTableTextCenter"/>
              <w:rPr>
                <w:b/>
              </w:rPr>
            </w:pPr>
            <w:r w:rsidRPr="00BF249F">
              <w:rPr>
                <w:b/>
              </w:rPr>
              <w:t>Allergies</w:t>
            </w:r>
          </w:p>
        </w:tc>
      </w:tr>
      <w:tr w:rsidR="00811ED6" w:rsidRPr="00BF249F" w14:paraId="083D226D" w14:textId="024627FB" w:rsidTr="000D7331">
        <w:tc>
          <w:tcPr>
            <w:tcW w:w="1527" w:type="dxa"/>
            <w:shd w:val="clear" w:color="auto" w:fill="FFFFFF" w:themeFill="background1"/>
          </w:tcPr>
          <w:p w14:paraId="3BDA7CE0" w14:textId="00BB8B7A" w:rsidR="00811ED6" w:rsidRPr="00BF249F" w:rsidRDefault="000D7331" w:rsidP="0077040A">
            <w:pPr>
              <w:pStyle w:val="CVTableTextCenter"/>
              <w:rPr>
                <w:b/>
              </w:rPr>
            </w:pPr>
            <w:r w:rsidRPr="00BF249F">
              <w:rPr>
                <w:b/>
              </w:rPr>
              <w:t>Sensory Impaired</w:t>
            </w:r>
          </w:p>
        </w:tc>
        <w:tc>
          <w:tcPr>
            <w:tcW w:w="1806" w:type="dxa"/>
            <w:shd w:val="clear" w:color="auto" w:fill="FFFFFF" w:themeFill="background1"/>
          </w:tcPr>
          <w:p w14:paraId="47F57B2F" w14:textId="2DC73BD9" w:rsidR="00811ED6" w:rsidRPr="00BF249F" w:rsidRDefault="000D7331" w:rsidP="0077040A">
            <w:pPr>
              <w:pStyle w:val="CVTableTextCenter"/>
              <w:rPr>
                <w:b/>
              </w:rPr>
            </w:pPr>
            <w:r w:rsidRPr="00BF249F">
              <w:rPr>
                <w:b/>
              </w:rPr>
              <w:t>Uncontrolled Sugar</w:t>
            </w:r>
          </w:p>
        </w:tc>
        <w:tc>
          <w:tcPr>
            <w:tcW w:w="1629" w:type="dxa"/>
            <w:shd w:val="clear" w:color="auto" w:fill="FFFFFF" w:themeFill="background1"/>
          </w:tcPr>
          <w:p w14:paraId="2F83A3CD" w14:textId="2AD59303" w:rsidR="00811ED6" w:rsidRPr="00BF249F" w:rsidRDefault="000D7331" w:rsidP="0077040A">
            <w:pPr>
              <w:pStyle w:val="CVTableTextCenter"/>
              <w:rPr>
                <w:b/>
              </w:rPr>
            </w:pPr>
            <w:r w:rsidRPr="00BF249F">
              <w:rPr>
                <w:b/>
              </w:rPr>
              <w:t>Vent or Trach</w:t>
            </w:r>
          </w:p>
        </w:tc>
        <w:tc>
          <w:tcPr>
            <w:tcW w:w="1701" w:type="dxa"/>
            <w:shd w:val="clear" w:color="auto" w:fill="FFFFFF" w:themeFill="background1"/>
          </w:tcPr>
          <w:p w14:paraId="682FAE43" w14:textId="514C0E22" w:rsidR="00811ED6" w:rsidRPr="00BF249F" w:rsidRDefault="000D7331" w:rsidP="0077040A">
            <w:pPr>
              <w:pStyle w:val="CVTableTextCenter"/>
              <w:rPr>
                <w:b/>
              </w:rPr>
            </w:pPr>
            <w:r w:rsidRPr="00BF249F">
              <w:rPr>
                <w:b/>
              </w:rPr>
              <w:t>Wound Drainage</w:t>
            </w:r>
          </w:p>
        </w:tc>
        <w:tc>
          <w:tcPr>
            <w:tcW w:w="1701" w:type="dxa"/>
            <w:shd w:val="clear" w:color="auto" w:fill="FFFFFF" w:themeFill="background1"/>
          </w:tcPr>
          <w:p w14:paraId="5878834D" w14:textId="15A69BED" w:rsidR="00811ED6" w:rsidRPr="00BF249F" w:rsidRDefault="000D7331" w:rsidP="0077040A">
            <w:pPr>
              <w:pStyle w:val="CVTableTextCenter"/>
              <w:rPr>
                <w:b/>
              </w:rPr>
            </w:pPr>
            <w:r w:rsidRPr="00BF249F">
              <w:rPr>
                <w:b/>
              </w:rPr>
              <w:t>Cancer</w:t>
            </w:r>
          </w:p>
        </w:tc>
      </w:tr>
      <w:tr w:rsidR="00811ED6" w:rsidRPr="00BF249F" w14:paraId="725BB94C" w14:textId="225206E1" w:rsidTr="000D7331">
        <w:tc>
          <w:tcPr>
            <w:tcW w:w="1527" w:type="dxa"/>
            <w:shd w:val="clear" w:color="auto" w:fill="FFFFFF" w:themeFill="background1"/>
          </w:tcPr>
          <w:p w14:paraId="2C5E5A29" w14:textId="04DA9BE7" w:rsidR="00811ED6" w:rsidRPr="00BF249F" w:rsidRDefault="000D7331" w:rsidP="0077040A">
            <w:pPr>
              <w:pStyle w:val="CVTableTextCenter"/>
              <w:rPr>
                <w:b/>
              </w:rPr>
            </w:pPr>
            <w:r w:rsidRPr="00BF249F">
              <w:rPr>
                <w:b/>
              </w:rPr>
              <w:t xml:space="preserve">Special Needs </w:t>
            </w:r>
          </w:p>
        </w:tc>
        <w:tc>
          <w:tcPr>
            <w:tcW w:w="1806" w:type="dxa"/>
            <w:shd w:val="clear" w:color="auto" w:fill="FFFFFF" w:themeFill="background1"/>
          </w:tcPr>
          <w:p w14:paraId="3AB590F7" w14:textId="0BF93FF4" w:rsidR="00811ED6" w:rsidRPr="00BF249F" w:rsidRDefault="000D7331" w:rsidP="0077040A">
            <w:pPr>
              <w:pStyle w:val="CVTableTextCenter"/>
              <w:rPr>
                <w:b/>
              </w:rPr>
            </w:pPr>
            <w:r w:rsidRPr="00BF249F">
              <w:rPr>
                <w:b/>
              </w:rPr>
              <w:t>TPN</w:t>
            </w:r>
          </w:p>
        </w:tc>
        <w:tc>
          <w:tcPr>
            <w:tcW w:w="1629" w:type="dxa"/>
            <w:shd w:val="clear" w:color="auto" w:fill="FFFFFF" w:themeFill="background1"/>
          </w:tcPr>
          <w:p w14:paraId="628724CD" w14:textId="5FEB4BEF" w:rsidR="00811ED6" w:rsidRPr="00BF249F" w:rsidRDefault="000D7331" w:rsidP="0077040A">
            <w:pPr>
              <w:pStyle w:val="CVTableTextCenter"/>
              <w:rPr>
                <w:b/>
              </w:rPr>
            </w:pPr>
            <w:r w:rsidRPr="00BF249F">
              <w:rPr>
                <w:b/>
              </w:rPr>
              <w:t>Special Diet</w:t>
            </w:r>
          </w:p>
        </w:tc>
        <w:tc>
          <w:tcPr>
            <w:tcW w:w="1701" w:type="dxa"/>
            <w:shd w:val="clear" w:color="auto" w:fill="FFFFFF" w:themeFill="background1"/>
          </w:tcPr>
          <w:p w14:paraId="759BBAD7" w14:textId="7C90130A" w:rsidR="00811ED6" w:rsidRPr="00BF249F" w:rsidRDefault="000D7331" w:rsidP="0077040A">
            <w:pPr>
              <w:pStyle w:val="CVTableTextCenter"/>
              <w:rPr>
                <w:b/>
              </w:rPr>
            </w:pPr>
            <w:r w:rsidRPr="00BF249F">
              <w:rPr>
                <w:b/>
              </w:rPr>
              <w:t>Isolation</w:t>
            </w:r>
          </w:p>
        </w:tc>
        <w:tc>
          <w:tcPr>
            <w:tcW w:w="1701" w:type="dxa"/>
            <w:shd w:val="clear" w:color="auto" w:fill="FFFFFF" w:themeFill="background1"/>
          </w:tcPr>
          <w:p w14:paraId="3FDEB16B" w14:textId="33A4744E" w:rsidR="00811ED6" w:rsidRPr="00BF249F" w:rsidRDefault="000D7331" w:rsidP="0077040A">
            <w:pPr>
              <w:pStyle w:val="CVTableTextCenter"/>
              <w:rPr>
                <w:b/>
              </w:rPr>
            </w:pPr>
            <w:r w:rsidRPr="00BF249F">
              <w:rPr>
                <w:b/>
              </w:rPr>
              <w:t>Wound Vac</w:t>
            </w:r>
          </w:p>
        </w:tc>
      </w:tr>
      <w:tr w:rsidR="00811ED6" w:rsidRPr="00BF249F" w14:paraId="06394096" w14:textId="5D491AE1" w:rsidTr="000D7331">
        <w:tc>
          <w:tcPr>
            <w:tcW w:w="1527" w:type="dxa"/>
            <w:shd w:val="clear" w:color="auto" w:fill="FFFFFF" w:themeFill="background1"/>
          </w:tcPr>
          <w:p w14:paraId="43E087BA" w14:textId="1E85E807" w:rsidR="00811ED6" w:rsidRPr="00BF249F" w:rsidRDefault="000D7331" w:rsidP="0077040A">
            <w:pPr>
              <w:pStyle w:val="CVTableTextCenter"/>
              <w:rPr>
                <w:b/>
              </w:rPr>
            </w:pPr>
            <w:r w:rsidRPr="00BF249F">
              <w:rPr>
                <w:b/>
              </w:rPr>
              <w:t>Diabetes</w:t>
            </w:r>
          </w:p>
        </w:tc>
        <w:tc>
          <w:tcPr>
            <w:tcW w:w="1806" w:type="dxa"/>
            <w:shd w:val="clear" w:color="auto" w:fill="FFFFFF" w:themeFill="background1"/>
          </w:tcPr>
          <w:p w14:paraId="17C3D2CC" w14:textId="0A5304F0" w:rsidR="00811ED6" w:rsidRPr="00BF249F" w:rsidRDefault="000D7331" w:rsidP="0077040A">
            <w:pPr>
              <w:pStyle w:val="CVTableTextCenter"/>
              <w:rPr>
                <w:b/>
              </w:rPr>
            </w:pPr>
            <w:r w:rsidRPr="00BF249F">
              <w:rPr>
                <w:b/>
              </w:rPr>
              <w:t>HBO</w:t>
            </w:r>
          </w:p>
        </w:tc>
        <w:tc>
          <w:tcPr>
            <w:tcW w:w="1629" w:type="dxa"/>
            <w:shd w:val="clear" w:color="auto" w:fill="FFFFFF" w:themeFill="background1"/>
          </w:tcPr>
          <w:p w14:paraId="4E7AA8FC" w14:textId="77777777" w:rsidR="00811ED6" w:rsidRPr="00BF249F" w:rsidRDefault="00811ED6" w:rsidP="000D7331">
            <w:pPr>
              <w:pStyle w:val="CVTableTextCenter"/>
              <w:jc w:val="left"/>
              <w:rPr>
                <w:b/>
              </w:rPr>
            </w:pPr>
          </w:p>
        </w:tc>
        <w:tc>
          <w:tcPr>
            <w:tcW w:w="1701" w:type="dxa"/>
            <w:shd w:val="clear" w:color="auto" w:fill="FFFFFF" w:themeFill="background1"/>
          </w:tcPr>
          <w:p w14:paraId="52B1B352" w14:textId="77777777" w:rsidR="00811ED6" w:rsidRPr="00BF249F" w:rsidRDefault="00811ED6" w:rsidP="0077040A">
            <w:pPr>
              <w:pStyle w:val="CVTableTextCenter"/>
              <w:rPr>
                <w:b/>
              </w:rPr>
            </w:pPr>
          </w:p>
        </w:tc>
        <w:tc>
          <w:tcPr>
            <w:tcW w:w="1701" w:type="dxa"/>
            <w:shd w:val="clear" w:color="auto" w:fill="FFFFFF" w:themeFill="background1"/>
          </w:tcPr>
          <w:p w14:paraId="58990EBE" w14:textId="77777777" w:rsidR="00811ED6" w:rsidRPr="00BF249F" w:rsidRDefault="00811ED6" w:rsidP="0077040A">
            <w:pPr>
              <w:pStyle w:val="CVTableTextCenter"/>
              <w:rPr>
                <w:b/>
              </w:rPr>
            </w:pPr>
          </w:p>
        </w:tc>
      </w:tr>
    </w:tbl>
    <w:p w14:paraId="175F065C" w14:textId="64613437" w:rsidR="005D581B" w:rsidRPr="00BF249F" w:rsidRDefault="006A156A" w:rsidP="00BD486A">
      <w:pPr>
        <w:pStyle w:val="CVTableCaption"/>
        <w:tabs>
          <w:tab w:val="left" w:pos="1134"/>
        </w:tabs>
      </w:pPr>
      <w:r w:rsidRPr="00BF249F">
        <w:t>Patient Attributes</w:t>
      </w:r>
    </w:p>
    <w:p w14:paraId="57540910" w14:textId="390F9601" w:rsidR="00672761" w:rsidRPr="00BF249F" w:rsidRDefault="00672761" w:rsidP="00672761">
      <w:pPr>
        <w:pStyle w:val="ListNumber"/>
      </w:pPr>
      <w:r w:rsidRPr="00BF249F">
        <w:t xml:space="preserve">Select the </w:t>
      </w:r>
      <w:r w:rsidRPr="00BF249F">
        <w:rPr>
          <w:b/>
        </w:rPr>
        <w:t>Save and Continue</w:t>
      </w:r>
      <w:r w:rsidRPr="00BF249F">
        <w:t xml:space="preserve"> button to save any changes that you have made to the patient attributes.</w:t>
      </w:r>
    </w:p>
    <w:p w14:paraId="4DEC962F" w14:textId="446A216F" w:rsidR="00672761" w:rsidRPr="00BF249F" w:rsidRDefault="00672761" w:rsidP="00672761">
      <w:pPr>
        <w:pStyle w:val="ListNumber"/>
      </w:pPr>
      <w:r w:rsidRPr="00BF249F">
        <w:t xml:space="preserve">Select the </w:t>
      </w:r>
      <w:r w:rsidRPr="00BF249F">
        <w:rPr>
          <w:b/>
        </w:rPr>
        <w:t>Cancel</w:t>
      </w:r>
      <w:r w:rsidRPr="00BF249F">
        <w:t xml:space="preserve"> button to quit the window without making any changes to the patient attributes and to go to the </w:t>
      </w:r>
      <w:r w:rsidRPr="00BF249F">
        <w:rPr>
          <w:b/>
        </w:rPr>
        <w:t>Summary</w:t>
      </w:r>
      <w:r w:rsidRPr="00BF249F">
        <w:t xml:space="preserve"> window.</w:t>
      </w:r>
    </w:p>
    <w:p w14:paraId="084A6E15" w14:textId="4FCFEA65" w:rsidR="00672761" w:rsidRPr="00BF249F" w:rsidRDefault="00672761" w:rsidP="00672761">
      <w:pPr>
        <w:pStyle w:val="CVChapterBodyCopy"/>
      </w:pPr>
      <w:r w:rsidRPr="00BF249F">
        <w:t xml:space="preserve">If you have made any changes to the patient attributes, it displays in the </w:t>
      </w:r>
      <w:r w:rsidRPr="00BF249F">
        <w:rPr>
          <w:b/>
        </w:rPr>
        <w:t>Attributes</w:t>
      </w:r>
      <w:r w:rsidRPr="00BF249F">
        <w:t xml:space="preserve"> box in the </w:t>
      </w:r>
      <w:r w:rsidRPr="00BF249F">
        <w:rPr>
          <w:b/>
        </w:rPr>
        <w:t>Summary</w:t>
      </w:r>
      <w:r w:rsidRPr="00BF249F">
        <w:t xml:space="preserve"> window.</w:t>
      </w:r>
    </w:p>
    <w:p w14:paraId="736C794F" w14:textId="276C783E" w:rsidR="00D8758A" w:rsidRPr="00BF249F" w:rsidRDefault="00752FAC" w:rsidP="00752FAC">
      <w:pPr>
        <w:pStyle w:val="CVHeading4"/>
        <w:tabs>
          <w:tab w:val="clear" w:pos="1440"/>
          <w:tab w:val="left" w:pos="851"/>
        </w:tabs>
      </w:pPr>
      <w:r w:rsidRPr="00BF249F">
        <w:t>Summary Tab</w:t>
      </w:r>
      <w:r w:rsidRPr="00BF249F">
        <w:rPr>
          <w:rFonts w:cstheme="majorHAnsi"/>
        </w:rPr>
        <w:t>—</w:t>
      </w:r>
      <w:r w:rsidR="00817B00" w:rsidRPr="00BF249F">
        <w:t>Patient Information</w:t>
      </w:r>
      <w:r w:rsidR="00817B00" w:rsidRPr="00BF249F">
        <w:rPr>
          <w:rFonts w:cstheme="majorHAnsi"/>
        </w:rPr>
        <w:t>–</w:t>
      </w:r>
      <w:r w:rsidR="00D8758A" w:rsidRPr="00BF249F">
        <w:t>Logs</w:t>
      </w:r>
    </w:p>
    <w:p w14:paraId="15548DD7" w14:textId="46CA97A8" w:rsidR="0063410D" w:rsidRPr="00BF249F" w:rsidRDefault="00920639" w:rsidP="0063410D">
      <w:pPr>
        <w:pStyle w:val="CVChapterBodyCopy"/>
      </w:pPr>
      <w:r w:rsidRPr="00BF249F">
        <w:t>You can view and track the activities</w:t>
      </w:r>
      <w:r w:rsidR="00EB5ACF" w:rsidRPr="00BF249F">
        <w:t>, bed assignments,</w:t>
      </w:r>
      <w:r w:rsidRPr="00BF249F">
        <w:t xml:space="preserve"> </w:t>
      </w:r>
      <w:r w:rsidR="00EB5ACF" w:rsidRPr="00BF249F">
        <w:t>movements</w:t>
      </w:r>
      <w:r w:rsidR="002245BB" w:rsidRPr="00BF249F">
        <w:t>,</w:t>
      </w:r>
      <w:r w:rsidR="00EB5ACF" w:rsidRPr="00BF249F">
        <w:t xml:space="preserve"> </w:t>
      </w:r>
      <w:r w:rsidR="002245BB" w:rsidRPr="00BF249F">
        <w:t xml:space="preserve">updates, and attributes assigned to </w:t>
      </w:r>
      <w:r w:rsidRPr="00BF249F">
        <w:t xml:space="preserve">the patient in the </w:t>
      </w:r>
      <w:r w:rsidRPr="00BF249F">
        <w:rPr>
          <w:b/>
        </w:rPr>
        <w:t xml:space="preserve">Logs </w:t>
      </w:r>
      <w:r w:rsidRPr="00BF249F">
        <w:t>section.</w:t>
      </w:r>
      <w:r w:rsidR="00BD74B2" w:rsidRPr="00BF249F">
        <w:t xml:space="preserve"> It displays the user role who has made these changes to the patient record.</w:t>
      </w:r>
    </w:p>
    <w:p w14:paraId="299C0E81" w14:textId="515CFC39" w:rsidR="00DE0480" w:rsidRPr="00BF249F" w:rsidRDefault="007061F4" w:rsidP="00DE0480">
      <w:pPr>
        <w:pStyle w:val="CVFigure"/>
      </w:pPr>
      <w:r w:rsidRPr="00BF249F">
        <w:lastRenderedPageBreak/>
        <w:drawing>
          <wp:inline distT="0" distB="0" distL="0" distR="0" wp14:anchorId="7744F989" wp14:editId="1E5390B5">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00">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BF249F" w:rsidRDefault="00DE0480" w:rsidP="00E66D4D">
      <w:pPr>
        <w:pStyle w:val="CVFigureCaption"/>
        <w:tabs>
          <w:tab w:val="left" w:pos="1276"/>
          <w:tab w:val="left" w:pos="1701"/>
          <w:tab w:val="left" w:pos="2268"/>
        </w:tabs>
      </w:pPr>
      <w:r w:rsidRPr="00BF249F">
        <w:t>Logs box–Summary window</w:t>
      </w:r>
    </w:p>
    <w:p w14:paraId="65AD3A8B" w14:textId="33FD8DAC" w:rsidR="0063410D" w:rsidRPr="00BF249F" w:rsidRDefault="00D4754E" w:rsidP="0063410D">
      <w:pPr>
        <w:pStyle w:val="CVChapterBodyCopy"/>
      </w:pPr>
      <w:r w:rsidRPr="00BF249F">
        <w:rPr>
          <w:b/>
        </w:rPr>
        <w:t>Logs</w:t>
      </w:r>
      <w:r w:rsidR="006503B7" w:rsidRPr="00BF249F">
        <w:t xml:space="preserve"> is a view-only section</w:t>
      </w:r>
      <w:r w:rsidRPr="00BF249F">
        <w:t>,</w:t>
      </w:r>
      <w:r w:rsidR="006503B7" w:rsidRPr="00BF249F">
        <w:t xml:space="preserve"> and you cannot make any edits in this box.</w:t>
      </w:r>
    </w:p>
    <w:p w14:paraId="7CD1FF45" w14:textId="11A4A459" w:rsidR="00D8758A" w:rsidRPr="00BF249F" w:rsidRDefault="00752FAC" w:rsidP="00752FAC">
      <w:pPr>
        <w:pStyle w:val="CVHeading4"/>
        <w:tabs>
          <w:tab w:val="clear" w:pos="1440"/>
          <w:tab w:val="left" w:pos="851"/>
        </w:tabs>
      </w:pPr>
      <w:r w:rsidRPr="00BF249F">
        <w:t>Summary Tab</w:t>
      </w:r>
      <w:r w:rsidRPr="00BF249F">
        <w:rPr>
          <w:rFonts w:cstheme="majorHAnsi"/>
        </w:rPr>
        <w:t>—</w:t>
      </w:r>
      <w:r w:rsidR="00817B00" w:rsidRPr="00BF249F">
        <w:t>Patient Information</w:t>
      </w:r>
      <w:r w:rsidR="00817B00" w:rsidRPr="00BF249F">
        <w:rPr>
          <w:rFonts w:cstheme="majorHAnsi"/>
        </w:rPr>
        <w:t>–</w:t>
      </w:r>
      <w:bookmarkStart w:id="113" w:name="Demographics"/>
      <w:r w:rsidR="00D8758A" w:rsidRPr="00BF249F">
        <w:t>Demographics</w:t>
      </w:r>
      <w:bookmarkEnd w:id="113"/>
    </w:p>
    <w:p w14:paraId="4A7F1A35" w14:textId="0FA3787B" w:rsidR="0063410D" w:rsidRPr="00BF249F" w:rsidRDefault="0013632F" w:rsidP="0063410D">
      <w:pPr>
        <w:pStyle w:val="CVChapterBodyCopy"/>
      </w:pPr>
      <w:r w:rsidRPr="00BF249F">
        <w:t xml:space="preserve">View the address and contact details of the patients in the </w:t>
      </w:r>
      <w:r w:rsidRPr="00BF249F">
        <w:rPr>
          <w:b/>
        </w:rPr>
        <w:t>Demographics</w:t>
      </w:r>
      <w:r w:rsidRPr="00BF249F">
        <w:t xml:space="preserve"> box.</w:t>
      </w:r>
    </w:p>
    <w:p w14:paraId="5FFA05C6" w14:textId="4198BE8F" w:rsidR="0063410D" w:rsidRPr="00BF249F" w:rsidRDefault="008E7BA7" w:rsidP="008E7BA7">
      <w:pPr>
        <w:pStyle w:val="CVFigure"/>
      </w:pPr>
      <w:r w:rsidRPr="00BF249F">
        <w:drawing>
          <wp:inline distT="0" distB="0" distL="0" distR="0" wp14:anchorId="1BD3494C" wp14:editId="06E341CE">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01">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BF249F" w:rsidRDefault="008E7BA7" w:rsidP="00E66D4D">
      <w:pPr>
        <w:pStyle w:val="CVFigureCaption"/>
        <w:tabs>
          <w:tab w:val="left" w:pos="1134"/>
          <w:tab w:val="left" w:pos="1276"/>
        </w:tabs>
      </w:pPr>
      <w:r w:rsidRPr="00BF249F">
        <w:t>Demographics box–Summary window</w:t>
      </w:r>
    </w:p>
    <w:p w14:paraId="53FF0A50" w14:textId="24E925BC" w:rsidR="00E614AA" w:rsidRPr="00BF249F" w:rsidRDefault="003043FC" w:rsidP="00E614AA">
      <w:pPr>
        <w:pStyle w:val="CVChapterBodyCopy"/>
      </w:pPr>
      <w:r w:rsidRPr="00BF249F">
        <w:rPr>
          <w:b/>
        </w:rPr>
        <w:t>Demographics</w:t>
      </w:r>
      <w:r w:rsidRPr="00BF249F">
        <w:t xml:space="preserve"> box</w:t>
      </w:r>
      <w:r w:rsidR="00E614AA" w:rsidRPr="00BF249F">
        <w:t xml:space="preserve"> is a view-only section</w:t>
      </w:r>
      <w:r w:rsidRPr="00BF249F">
        <w:t>,</w:t>
      </w:r>
      <w:r w:rsidR="00E614AA" w:rsidRPr="00BF249F">
        <w:t xml:space="preserve"> and you cannot make any edits in this box.</w:t>
      </w:r>
    </w:p>
    <w:p w14:paraId="2DB91BB4" w14:textId="2A6F9F1D" w:rsidR="00EB22FE" w:rsidRPr="00BF249F" w:rsidRDefault="00EB22FE" w:rsidP="00EB22FE">
      <w:pPr>
        <w:pStyle w:val="CVHeading3"/>
        <w:tabs>
          <w:tab w:val="num" w:pos="709"/>
        </w:tabs>
      </w:pPr>
      <w:bookmarkStart w:id="114" w:name="_Toc32862652"/>
      <w:bookmarkStart w:id="115" w:name="LOSTabPage"/>
      <w:bookmarkStart w:id="116" w:name="SummayWinLOStabpage"/>
      <w:r w:rsidRPr="00BF249F">
        <w:t>Summary Window</w:t>
      </w:r>
      <w:r w:rsidRPr="00BF249F">
        <w:rPr>
          <w:rFonts w:cstheme="majorHAnsi"/>
        </w:rPr>
        <w:t>–</w:t>
      </w:r>
      <w:r w:rsidRPr="00BF249F">
        <w:t>Length of Stay Tab</w:t>
      </w:r>
      <w:bookmarkEnd w:id="114"/>
    </w:p>
    <w:bookmarkEnd w:id="115"/>
    <w:bookmarkEnd w:id="116"/>
    <w:p w14:paraId="3B7DE515" w14:textId="6D276EE8" w:rsidR="00EB22FE" w:rsidRPr="00BF249F" w:rsidRDefault="00717E86" w:rsidP="00717E86">
      <w:pPr>
        <w:pStyle w:val="CVChapterBodyCopy"/>
      </w:pPr>
      <w:r w:rsidRPr="00BF249F">
        <w:t xml:space="preserve">The </w:t>
      </w:r>
      <w:r w:rsidRPr="00BF249F">
        <w:rPr>
          <w:b/>
        </w:rPr>
        <w:t>Length of Stay</w:t>
      </w:r>
      <w:r w:rsidRPr="00BF249F">
        <w:t xml:space="preserve"> tab page displays the </w:t>
      </w:r>
      <w:hyperlink w:anchor="LOSTable" w:history="1">
        <w:r w:rsidRPr="00BF249F">
          <w:rPr>
            <w:rStyle w:val="Hyperlink"/>
            <w:rFonts w:cstheme="minorBidi"/>
          </w:rPr>
          <w:t>patient’s length of stay</w:t>
        </w:r>
      </w:hyperlink>
      <w:r w:rsidRPr="00BF249F">
        <w:t xml:space="preserve"> in a facility in days.</w:t>
      </w:r>
    </w:p>
    <w:p w14:paraId="7E94CCA1" w14:textId="1454CCFB" w:rsidR="00C07651" w:rsidRPr="00BF249F" w:rsidRDefault="00C07651" w:rsidP="00C07651">
      <w:pPr>
        <w:pStyle w:val="CVChapterBodyCopy"/>
      </w:pPr>
      <w:r w:rsidRPr="00BF249F">
        <w:t>Follow these steps to either view the patient’s LOS details or to edit them.</w:t>
      </w:r>
    </w:p>
    <w:p w14:paraId="2D7B4BAD" w14:textId="04B9BECD" w:rsidR="00C07651" w:rsidRPr="00BF249F" w:rsidRDefault="00C07651" w:rsidP="00A55C80">
      <w:pPr>
        <w:pStyle w:val="ListNumber"/>
        <w:numPr>
          <w:ilvl w:val="0"/>
          <w:numId w:val="55"/>
        </w:numPr>
      </w:pPr>
      <w:r w:rsidRPr="00BF249F">
        <w:t xml:space="preserve">On the </w:t>
      </w:r>
      <w:r w:rsidRPr="00BF249F">
        <w:rPr>
          <w:b/>
        </w:rPr>
        <w:t>Tabs</w:t>
      </w:r>
      <w:r w:rsidRPr="00BF249F">
        <w:t xml:space="preserve"> panel in the </w:t>
      </w:r>
      <w:r w:rsidRPr="00BF249F">
        <w:rPr>
          <w:b/>
        </w:rPr>
        <w:t>Summary</w:t>
      </w:r>
      <w:r w:rsidRPr="00BF249F">
        <w:t xml:space="preserve"> window, select the </w:t>
      </w:r>
      <w:r w:rsidRPr="00BF249F">
        <w:rPr>
          <w:b/>
        </w:rPr>
        <w:t>Length of Stay</w:t>
      </w:r>
      <w:r w:rsidRPr="00BF249F">
        <w:t xml:space="preserve"> tab to open the </w:t>
      </w:r>
      <w:r w:rsidRPr="00BF249F">
        <w:rPr>
          <w:b/>
        </w:rPr>
        <w:t>Length of Stay</w:t>
      </w:r>
      <w:r w:rsidRPr="00BF249F">
        <w:t xml:space="preserve"> tab page.</w:t>
      </w:r>
    </w:p>
    <w:p w14:paraId="5090A2D4" w14:textId="46F329D8" w:rsidR="00C07651" w:rsidRPr="00BF249F" w:rsidRDefault="004D6430" w:rsidP="004D6430">
      <w:pPr>
        <w:pStyle w:val="CVFigure"/>
      </w:pPr>
      <w:r w:rsidRPr="00BF249F">
        <w:lastRenderedPageBreak/>
        <w:drawing>
          <wp:inline distT="0" distB="0" distL="0" distR="0" wp14:anchorId="79990EB2" wp14:editId="57602B57">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02">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BF249F" w:rsidRDefault="004D6430" w:rsidP="004D6430">
      <w:pPr>
        <w:pStyle w:val="CVFigureCaption"/>
      </w:pPr>
      <w:r w:rsidRPr="00BF249F">
        <w:t>Bed Summary—Summary window– Length of Stay tab page</w:t>
      </w:r>
    </w:p>
    <w:p w14:paraId="09B6A2E2" w14:textId="5D906845" w:rsidR="004D6430" w:rsidRPr="00BF249F" w:rsidRDefault="000D44FD" w:rsidP="000D44FD">
      <w:pPr>
        <w:pStyle w:val="CVChapterBodyCopy"/>
      </w:pPr>
      <w:r w:rsidRPr="00BF249F">
        <w:t>You can view the details of the patient’s length of stay in a facility in days.</w:t>
      </w:r>
    </w:p>
    <w:p w14:paraId="14FE8F05" w14:textId="508BD678" w:rsidR="000D44FD" w:rsidRPr="00BF249F" w:rsidRDefault="000D44FD" w:rsidP="000C4889">
      <w:pPr>
        <w:pStyle w:val="ListNumber"/>
        <w:numPr>
          <w:ilvl w:val="0"/>
          <w:numId w:val="87"/>
        </w:numPr>
        <w:rPr>
          <w:b/>
        </w:rPr>
      </w:pPr>
      <w:r w:rsidRPr="00BF249F">
        <w:t xml:space="preserve">Select the </w:t>
      </w:r>
      <w:r w:rsidR="00B004CF" w:rsidRPr="00BF249F">
        <w:rPr>
          <w:b/>
        </w:rPr>
        <w:t>Branch</w:t>
      </w:r>
      <w:r w:rsidR="00B004CF" w:rsidRPr="00BF249F">
        <w:t xml:space="preserve"> drop-down arrow </w:t>
      </w:r>
      <w:r w:rsidR="00AA21E2" w:rsidRPr="00BF249F">
        <w:t xml:space="preserve">from the following options </w:t>
      </w:r>
      <w:r w:rsidR="00B004CF" w:rsidRPr="00BF249F">
        <w:t xml:space="preserve">to select another branch, if required. </w:t>
      </w:r>
      <w:r w:rsidRPr="00BF249F">
        <w:t xml:space="preserve">The default </w:t>
      </w:r>
      <w:r w:rsidR="0094555C" w:rsidRPr="00BF249F">
        <w:t>branch</w:t>
      </w:r>
      <w:r w:rsidRPr="00BF249F">
        <w:t xml:space="preserve"> is </w:t>
      </w:r>
      <w:r w:rsidRPr="00BF249F">
        <w:rPr>
          <w:b/>
        </w:rPr>
        <w:t>AC to SNF to HH</w:t>
      </w:r>
      <w:r w:rsidR="00C37C6B" w:rsidRPr="00BF249F">
        <w:t>, which is system-configurable</w:t>
      </w:r>
      <w:r w:rsidRPr="00BF249F">
        <w:rPr>
          <w:b/>
        </w:rPr>
        <w:t>.</w:t>
      </w:r>
    </w:p>
    <w:p w14:paraId="76349FE9" w14:textId="05C7CCA3" w:rsidR="00956490" w:rsidRPr="00BF249F" w:rsidRDefault="00F115B6" w:rsidP="00BC6BA8">
      <w:pPr>
        <w:pStyle w:val="ListNumber"/>
      </w:pPr>
      <w:r w:rsidRPr="00BF249F">
        <w:t xml:space="preserve">In the </w:t>
      </w:r>
      <w:r w:rsidRPr="00BF249F">
        <w:rPr>
          <w:b/>
        </w:rPr>
        <w:t>Anticipated</w:t>
      </w:r>
      <w:r w:rsidRPr="00BF249F">
        <w:t xml:space="preserve"> </w:t>
      </w:r>
      <w:r w:rsidRPr="00BF249F">
        <w:rPr>
          <w:b/>
        </w:rPr>
        <w:t>LOS</w:t>
      </w:r>
      <w:r w:rsidRPr="00BF249F">
        <w:t xml:space="preserve"> </w:t>
      </w:r>
      <w:r w:rsidR="00BC6BA8" w:rsidRPr="00BF249F">
        <w:rPr>
          <w:b/>
        </w:rPr>
        <w:t>Days</w:t>
      </w:r>
      <w:r w:rsidR="00BC6BA8" w:rsidRPr="00BF249F">
        <w:t xml:space="preserve"> box, w</w:t>
      </w:r>
      <w:r w:rsidR="00956490" w:rsidRPr="00BF249F">
        <w:t xml:space="preserve">hen </w:t>
      </w:r>
      <w:r w:rsidR="00BC6BA8" w:rsidRPr="00BF249F">
        <w:t xml:space="preserve">you enter a value </w:t>
      </w:r>
      <w:r w:rsidR="00BA2486" w:rsidRPr="00BF249F">
        <w:t>high</w:t>
      </w:r>
      <w:r w:rsidR="00BC6BA8" w:rsidRPr="00BF249F">
        <w:t xml:space="preserve">er than the </w:t>
      </w:r>
      <w:r w:rsidR="00956490" w:rsidRPr="00BF249F">
        <w:t>standard number of days</w:t>
      </w:r>
      <w:r w:rsidRPr="00BF249F">
        <w:t>,</w:t>
      </w:r>
      <w:r w:rsidR="00956490" w:rsidRPr="00BF249F">
        <w:t xml:space="preserve"> a “+” icon </w:t>
      </w:r>
      <w:r w:rsidRPr="00BF249F">
        <w:t xml:space="preserve">displays </w:t>
      </w:r>
      <w:r w:rsidR="00956490" w:rsidRPr="00BF249F">
        <w:t>to trigger outreach to the doctor.</w:t>
      </w:r>
      <w:r w:rsidR="003D0B6C" w:rsidRPr="00BF249F">
        <w:t xml:space="preserve"> However, this feature does not apply to the </w:t>
      </w:r>
      <w:r w:rsidR="003D0B6C" w:rsidRPr="00BF249F">
        <w:rPr>
          <w:b/>
        </w:rPr>
        <w:t>Low Risk Patient</w:t>
      </w:r>
      <w:r w:rsidR="003D0B6C" w:rsidRPr="00BF249F">
        <w:t xml:space="preserve"> branch.</w:t>
      </w:r>
    </w:p>
    <w:p w14:paraId="255FAA40" w14:textId="52CBFED0" w:rsidR="00F115B6" w:rsidRPr="00BF249F" w:rsidRDefault="0098778B" w:rsidP="00F115B6">
      <w:pPr>
        <w:pStyle w:val="CVFigure"/>
      </w:pPr>
      <w:r w:rsidRPr="00BF249F">
        <w:drawing>
          <wp:inline distT="0" distB="0" distL="0" distR="0" wp14:anchorId="76FB428F" wp14:editId="1F6B8897">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03">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BF249F" w:rsidRDefault="00CD5B8B" w:rsidP="00F115B6">
      <w:pPr>
        <w:pStyle w:val="CVFigureCaption"/>
      </w:pPr>
      <w:r w:rsidRPr="00BF249F">
        <w:t>Length of Stay tab page–Anticipated LOS Days &gt; Standard LOS Days</w:t>
      </w:r>
    </w:p>
    <w:p w14:paraId="66ABEF79" w14:textId="7C2A8634" w:rsidR="00F115B6" w:rsidRPr="00BF249F" w:rsidRDefault="0015491F" w:rsidP="0015491F">
      <w:pPr>
        <w:pStyle w:val="CVChapterBodyCopy"/>
      </w:pPr>
      <w:r w:rsidRPr="00BF249F">
        <w:t>Similarly, when the anticipated number of days is lesser than the standard number of days, a “-” icon displays.</w:t>
      </w:r>
    </w:p>
    <w:p w14:paraId="3D6BCC9F" w14:textId="57721852" w:rsidR="00CD5B8B" w:rsidRPr="00BF249F" w:rsidRDefault="004B2EF8" w:rsidP="00F115B6">
      <w:pPr>
        <w:pStyle w:val="CVFigure"/>
      </w:pPr>
      <w:r w:rsidRPr="00BF249F">
        <w:lastRenderedPageBreak/>
        <w:drawing>
          <wp:inline distT="0" distB="0" distL="0" distR="0" wp14:anchorId="4F1BEA63" wp14:editId="7B63D67A">
            <wp:extent cx="5486400" cy="281432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Fig 121 LOS tab page-AntiLOSLessthanStdLOS.png"/>
                    <pic:cNvPicPr/>
                  </pic:nvPicPr>
                  <pic:blipFill>
                    <a:blip r:embed="rId304">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6B0AED3F" w:rsidR="0098778B" w:rsidRPr="00BF249F" w:rsidRDefault="0098778B" w:rsidP="0098778B">
      <w:pPr>
        <w:pStyle w:val="CVFigureCaption"/>
      </w:pPr>
      <w:r w:rsidRPr="00BF249F">
        <w:t>Length of Stay tab page–Anticipated LOS Days &lt; Standard LOS Days</w:t>
      </w:r>
    </w:p>
    <w:p w14:paraId="3F721261" w14:textId="4463266D" w:rsidR="006146F3" w:rsidRPr="00BF249F" w:rsidRDefault="006146F3" w:rsidP="002929BC">
      <w:pPr>
        <w:pStyle w:val="CVChapterBodyCopy"/>
      </w:pPr>
      <w:r w:rsidRPr="00BF249F">
        <w:t xml:space="preserve">The days within the brackets represents the difference between the </w:t>
      </w:r>
      <w:r w:rsidRPr="00BF249F">
        <w:rPr>
          <w:b/>
        </w:rPr>
        <w:t>Anticipated LOS Days</w:t>
      </w:r>
      <w:r w:rsidRPr="00BF249F">
        <w:t xml:space="preserve"> and the </w:t>
      </w:r>
      <w:r w:rsidRPr="00BF249F">
        <w:rPr>
          <w:b/>
        </w:rPr>
        <w:t>Standard LOS Days</w:t>
      </w:r>
      <w:r w:rsidRPr="00BF249F">
        <w:t>.</w:t>
      </w:r>
    </w:p>
    <w:p w14:paraId="4E8DA188" w14:textId="1C4C8AB5" w:rsidR="001C5DE9" w:rsidRPr="00BF249F" w:rsidRDefault="001C5DE9" w:rsidP="002929BC">
      <w:pPr>
        <w:pStyle w:val="CVChapterBodyCopy"/>
      </w:pPr>
      <w:r w:rsidRPr="00BF249F">
        <w:t>Coreo View calculates the LOS differently in each of these scenarios as detailed in the following sections:</w:t>
      </w:r>
    </w:p>
    <w:p w14:paraId="70DC2221" w14:textId="693BFEA5" w:rsidR="001C5DE9" w:rsidRPr="00BF249F" w:rsidRDefault="00315E1A" w:rsidP="001C5DE9">
      <w:pPr>
        <w:pStyle w:val="CVHeading4"/>
        <w:tabs>
          <w:tab w:val="clear" w:pos="1440"/>
          <w:tab w:val="left" w:pos="851"/>
        </w:tabs>
      </w:pPr>
      <w:r w:rsidRPr="00BF249F">
        <w:t>LOS f</w:t>
      </w:r>
      <w:r w:rsidR="001C5DE9" w:rsidRPr="00BF249F">
        <w:t xml:space="preserve">or Patients in Emergency (ED) </w:t>
      </w:r>
      <w:r w:rsidRPr="00BF249F">
        <w:t>S</w:t>
      </w:r>
      <w:r w:rsidR="001C5DE9" w:rsidRPr="00BF249F">
        <w:t xml:space="preserve">tate and Observation (OBS) </w:t>
      </w:r>
      <w:r w:rsidRPr="00BF249F">
        <w:t>S</w:t>
      </w:r>
      <w:r w:rsidR="001C5DE9" w:rsidRPr="00BF249F">
        <w:t>tate</w:t>
      </w:r>
    </w:p>
    <w:p w14:paraId="33574066" w14:textId="2A83859A" w:rsidR="00315E1A" w:rsidRPr="00BF249F" w:rsidRDefault="00315E1A" w:rsidP="00315E1A">
      <w:pPr>
        <w:pStyle w:val="CVChapterBodyCopy"/>
      </w:pPr>
      <w:r w:rsidRPr="00BF249F">
        <w:t>When you assign a patient to a bed in the OBS or ED state, Coreo View does not calculate LOS for such patients</w:t>
      </w:r>
      <w:r w:rsidR="00AD4A75" w:rsidRPr="00BF249F">
        <w:t>,</w:t>
      </w:r>
      <w:r w:rsidRPr="00BF249F">
        <w:t xml:space="preserve"> and the LOS fields </w:t>
      </w:r>
      <w:r w:rsidR="00351B18" w:rsidRPr="00BF249F">
        <w:t>are</w:t>
      </w:r>
      <w:r w:rsidR="00AD4A75" w:rsidRPr="00BF249F">
        <w:t xml:space="preserve"> un</w:t>
      </w:r>
      <w:r w:rsidRPr="00BF249F">
        <w:t>available.</w:t>
      </w:r>
    </w:p>
    <w:p w14:paraId="0DE15ED2" w14:textId="77777777" w:rsidR="00C62CE4" w:rsidRPr="00BF249F" w:rsidRDefault="00C62CE4" w:rsidP="00C62CE4">
      <w:pPr>
        <w:pStyle w:val="CVHeading4"/>
        <w:tabs>
          <w:tab w:val="left" w:pos="851"/>
        </w:tabs>
      </w:pPr>
      <w:r w:rsidRPr="00BF249F">
        <w:t>LOS for Patients in Admission State</w:t>
      </w:r>
    </w:p>
    <w:p w14:paraId="12A9284F" w14:textId="6CB81BFF" w:rsidR="00696585" w:rsidRPr="00BF249F" w:rsidRDefault="00C62CE4" w:rsidP="00C62CE4">
      <w:pPr>
        <w:pStyle w:val="CVChapterBodyCopy"/>
      </w:pPr>
      <w:r w:rsidRPr="00BF249F">
        <w:t xml:space="preserve">In Coreo View, patients are in the </w:t>
      </w:r>
      <w:r w:rsidRPr="00BF249F">
        <w:rPr>
          <w:b/>
        </w:rPr>
        <w:t>Admission</w:t>
      </w:r>
      <w:r w:rsidRPr="00BF249F">
        <w:t xml:space="preserve"> state when you admit the patient to a bed manually (</w:t>
      </w:r>
      <w:r w:rsidR="00C80487" w:rsidRPr="00BF249F">
        <w:t xml:space="preserve">through </w:t>
      </w:r>
      <w:r w:rsidRPr="00BF249F">
        <w:rPr>
          <w:b/>
        </w:rPr>
        <w:t>Summary window – Assign patient page</w:t>
      </w:r>
      <w:r w:rsidRPr="00BF249F">
        <w:t>)</w:t>
      </w:r>
      <w:r w:rsidR="00C80487" w:rsidRPr="00BF249F">
        <w:t>,</w:t>
      </w:r>
      <w:r w:rsidRPr="00BF249F">
        <w:t xml:space="preserve"> </w:t>
      </w:r>
      <w:r w:rsidR="00C80487" w:rsidRPr="00BF249F">
        <w:t xml:space="preserve">or through the ADT event–A01 - </w:t>
      </w:r>
      <w:r w:rsidRPr="00BF249F">
        <w:t>HL7 files.</w:t>
      </w:r>
    </w:p>
    <w:p w14:paraId="4D5695E6" w14:textId="366BD3A6" w:rsidR="00D77F36" w:rsidRPr="00BF249F" w:rsidRDefault="00D77F36" w:rsidP="00D77F36">
      <w:pPr>
        <w:pStyle w:val="CVChapterBodyCopy"/>
      </w:pPr>
      <w:r w:rsidRPr="00BF249F">
        <w:t xml:space="preserve">When you assign a patient P1 to a bed in Admit status, Coreo View assigns the default branch, AC to SNF to HH branch, which is a system configurable branch and you can view the following default values in the </w:t>
      </w:r>
      <w:r w:rsidRPr="00BF249F">
        <w:rPr>
          <w:b/>
        </w:rPr>
        <w:t>Length of Stay</w:t>
      </w:r>
      <w:r w:rsidRPr="00BF249F">
        <w:t xml:space="preserve"> box:</w:t>
      </w:r>
    </w:p>
    <w:p w14:paraId="0DC17399" w14:textId="050BC74B" w:rsidR="00D77F36" w:rsidRPr="00BF249F" w:rsidRDefault="00D77F36" w:rsidP="00D77F36">
      <w:pPr>
        <w:pStyle w:val="ListBullet"/>
        <w:rPr>
          <w:b/>
        </w:rPr>
      </w:pPr>
      <w:r w:rsidRPr="00BF249F">
        <w:rPr>
          <w:b/>
        </w:rPr>
        <w:t xml:space="preserve">Standard LOS Days -  5 </w:t>
      </w:r>
    </w:p>
    <w:p w14:paraId="517C5C4B" w14:textId="103AF2A4" w:rsidR="00D77F36" w:rsidRPr="00BF249F" w:rsidRDefault="00D77F36" w:rsidP="00D77F36">
      <w:pPr>
        <w:pStyle w:val="ListBullet"/>
        <w:rPr>
          <w:b/>
        </w:rPr>
      </w:pPr>
      <w:r w:rsidRPr="00BF249F">
        <w:rPr>
          <w:b/>
        </w:rPr>
        <w:t xml:space="preserve">Anticipated LOS Days - 5 </w:t>
      </w:r>
    </w:p>
    <w:p w14:paraId="2AED8D6D" w14:textId="6A617A4C" w:rsidR="00D77F36" w:rsidRPr="00BF249F" w:rsidRDefault="00D77F36" w:rsidP="00D77F36">
      <w:pPr>
        <w:pStyle w:val="ListBullet"/>
        <w:rPr>
          <w:b/>
        </w:rPr>
      </w:pPr>
      <w:r w:rsidRPr="00BF249F">
        <w:rPr>
          <w:b/>
        </w:rPr>
        <w:t xml:space="preserve">Current day - 1 </w:t>
      </w:r>
    </w:p>
    <w:p w14:paraId="765762D0" w14:textId="292985B4" w:rsidR="00D77F36" w:rsidRPr="00BF249F" w:rsidRDefault="00D77F36" w:rsidP="00D77F36">
      <w:pPr>
        <w:pStyle w:val="ListBullet"/>
        <w:rPr>
          <w:b/>
        </w:rPr>
      </w:pPr>
      <w:r w:rsidRPr="00BF249F">
        <w:rPr>
          <w:b/>
        </w:rPr>
        <w:t xml:space="preserve">Duration - 1/90d </w:t>
      </w:r>
    </w:p>
    <w:p w14:paraId="6E16F9C6" w14:textId="58B93278" w:rsidR="00C37C6B" w:rsidRPr="00BF249F" w:rsidRDefault="00D77F36" w:rsidP="00D77F36">
      <w:pPr>
        <w:pStyle w:val="CVChapterBodyCopy"/>
      </w:pPr>
      <w:r w:rsidRPr="00BF249F">
        <w:t>However, the Anticipated LOS days must be equal to or greater than the current day.</w:t>
      </w:r>
    </w:p>
    <w:p w14:paraId="20C54E2B" w14:textId="08BB91F1" w:rsidR="00D77F36" w:rsidRPr="00BF249F" w:rsidRDefault="00D77F36" w:rsidP="00C62CE4">
      <w:pPr>
        <w:pStyle w:val="CVChapterBodyCopy"/>
      </w:pPr>
    </w:p>
    <w:p w14:paraId="1EDA91F6" w14:textId="77777777" w:rsidR="00D77F36" w:rsidRPr="00BF249F" w:rsidRDefault="00D77F36" w:rsidP="00C62CE4">
      <w:pPr>
        <w:pStyle w:val="CVChapterBodyCopy"/>
      </w:pPr>
    </w:p>
    <w:p w14:paraId="75C583A0" w14:textId="77777777" w:rsidR="00C37C6B" w:rsidRPr="00BF249F" w:rsidRDefault="00C37C6B" w:rsidP="00C62CE4">
      <w:pPr>
        <w:pStyle w:val="CVChapterBodyCopy"/>
      </w:pPr>
    </w:p>
    <w:p w14:paraId="1D3C855F" w14:textId="596B692E" w:rsidR="00C418AC" w:rsidRPr="00BF249F" w:rsidRDefault="002929BC" w:rsidP="002929BC">
      <w:pPr>
        <w:pStyle w:val="CVChapterBodyCopy"/>
      </w:pPr>
      <w:r w:rsidRPr="00BF249F">
        <w:t xml:space="preserve">If </w:t>
      </w:r>
      <w:r w:rsidR="005412D2" w:rsidRPr="00BF249F">
        <w:t xml:space="preserve">the number of days that you enter </w:t>
      </w:r>
      <w:r w:rsidRPr="00BF249F">
        <w:t xml:space="preserve">in the </w:t>
      </w:r>
      <w:r w:rsidR="005412D2" w:rsidRPr="00BF249F">
        <w:rPr>
          <w:b/>
        </w:rPr>
        <w:t>Anticipated LOS D</w:t>
      </w:r>
      <w:r w:rsidRPr="00BF249F">
        <w:rPr>
          <w:b/>
        </w:rPr>
        <w:t>ays</w:t>
      </w:r>
      <w:r w:rsidRPr="00BF249F">
        <w:t xml:space="preserve"> is lesser than the </w:t>
      </w:r>
      <w:r w:rsidR="003224AE" w:rsidRPr="00BF249F">
        <w:t>C</w:t>
      </w:r>
      <w:r w:rsidRPr="00BF249F">
        <w:t xml:space="preserve">urrent number of days, Coreo View automatically increments </w:t>
      </w:r>
      <w:r w:rsidR="005412D2" w:rsidRPr="00BF249F">
        <w:t>the Anticipated LOS D</w:t>
      </w:r>
      <w:r w:rsidRPr="00BF249F">
        <w:t>ays by 1</w:t>
      </w:r>
      <w:r w:rsidR="005412D2" w:rsidRPr="00BF249F">
        <w:t>.</w:t>
      </w:r>
    </w:p>
    <w:p w14:paraId="7AC6429F" w14:textId="7A102615" w:rsidR="000F56B9" w:rsidRPr="00BF249F" w:rsidRDefault="000F56B9" w:rsidP="002929BC">
      <w:pPr>
        <w:pStyle w:val="CVChapterBodyCopy"/>
      </w:pPr>
      <w:r w:rsidRPr="00BF249F">
        <w:t>Coreo View automatically increments the Current number of days and Duration by 1 every 24 hours from the admission date and time.</w:t>
      </w:r>
    </w:p>
    <w:p w14:paraId="662A3657" w14:textId="77777777" w:rsidR="001C5DE9" w:rsidRPr="00BF249F" w:rsidRDefault="001C5DE9" w:rsidP="001C5DE9">
      <w:pPr>
        <w:pStyle w:val="CVChapterBodyCopy"/>
      </w:pPr>
      <w:r w:rsidRPr="00BF249F">
        <w:t>When you move a patient from one location to another within the same AC group:</w:t>
      </w:r>
    </w:p>
    <w:p w14:paraId="7C7398BE" w14:textId="77777777" w:rsidR="001C5DE9" w:rsidRPr="00BF249F" w:rsidRDefault="001C5DE9" w:rsidP="001C5DE9">
      <w:pPr>
        <w:pStyle w:val="ListBullet3"/>
      </w:pPr>
      <w:r w:rsidRPr="00BF249F">
        <w:t>There are no changes in the LOS.</w:t>
      </w:r>
    </w:p>
    <w:p w14:paraId="79B7BBDD" w14:textId="77777777" w:rsidR="001C5DE9" w:rsidRPr="00BF249F" w:rsidRDefault="001C5DE9" w:rsidP="001C5DE9">
      <w:pPr>
        <w:pStyle w:val="CVChapterBodyCopy"/>
      </w:pPr>
      <w:r w:rsidRPr="00BF249F">
        <w:t>When you move a patient across different AC groups:</w:t>
      </w:r>
    </w:p>
    <w:p w14:paraId="18AEFD75" w14:textId="77777777" w:rsidR="001C5DE9" w:rsidRPr="00BF249F" w:rsidRDefault="001C5DE9" w:rsidP="001C5DE9">
      <w:pPr>
        <w:pStyle w:val="ListBullet3"/>
      </w:pPr>
      <w:r w:rsidRPr="00BF249F">
        <w:t>Coreo View resets the current day to 1.</w:t>
      </w:r>
    </w:p>
    <w:p w14:paraId="0C3E21D6" w14:textId="77777777" w:rsidR="001C5DE9" w:rsidRPr="00BF249F" w:rsidRDefault="001C5DE9" w:rsidP="001C5DE9">
      <w:pPr>
        <w:pStyle w:val="ListBullet3"/>
      </w:pPr>
      <w:r w:rsidRPr="00BF249F">
        <w:t>The duration continues.</w:t>
      </w:r>
    </w:p>
    <w:p w14:paraId="46A4C849" w14:textId="6E5B178E" w:rsidR="001C5DE9" w:rsidRPr="00BF249F" w:rsidRDefault="001C5DE9" w:rsidP="001C5DE9">
      <w:pPr>
        <w:pStyle w:val="CVChapterBodyCopy"/>
        <w:rPr>
          <w:i/>
        </w:rPr>
      </w:pPr>
      <w:r w:rsidRPr="00BF249F">
        <w:rPr>
          <w:i/>
        </w:rPr>
        <w:t>For example, for a patient P1 in AC Group 1, the current day is 5, and the duration is 5/90d.</w:t>
      </w:r>
    </w:p>
    <w:p w14:paraId="5891F1E2" w14:textId="134A81F1" w:rsidR="001C5DE9" w:rsidRPr="00BF249F" w:rsidRDefault="001C5DE9" w:rsidP="001C5DE9">
      <w:pPr>
        <w:pStyle w:val="CVChapterBodyCopy"/>
        <w:rPr>
          <w:i/>
        </w:rPr>
      </w:pPr>
      <w:r w:rsidRPr="00BF249F">
        <w:rPr>
          <w:i/>
        </w:rPr>
        <w:t>When you move P1 to AC Group 2, the current day resets to 1, and the duration remains 90d.</w:t>
      </w:r>
    </w:p>
    <w:p w14:paraId="5452815E" w14:textId="454ACB6B" w:rsidR="007B4A47" w:rsidRPr="00BF249F" w:rsidRDefault="007B4A47" w:rsidP="007B4A47">
      <w:pPr>
        <w:pStyle w:val="CVHeading4"/>
        <w:tabs>
          <w:tab w:val="left" w:pos="851"/>
        </w:tabs>
      </w:pPr>
      <w:r w:rsidRPr="00BF249F">
        <w:t>LOS after Discharging the Patient</w:t>
      </w:r>
    </w:p>
    <w:p w14:paraId="02AE8E64" w14:textId="3E87A985" w:rsidR="0085748B" w:rsidRPr="00BF249F" w:rsidRDefault="0085748B" w:rsidP="0085748B">
      <w:pPr>
        <w:pStyle w:val="CVChapterBodyCopy"/>
      </w:pPr>
      <w:r w:rsidRPr="00BF249F">
        <w:t>Case 1</w:t>
      </w:r>
      <w:r w:rsidR="00D41A4E" w:rsidRPr="00BF249F">
        <w:t>:</w:t>
      </w:r>
    </w:p>
    <w:p w14:paraId="7D994666" w14:textId="77777777" w:rsidR="0085748B" w:rsidRPr="00BF249F" w:rsidRDefault="0085748B" w:rsidP="0085748B">
      <w:pPr>
        <w:pStyle w:val="CVChapterBodyCopy"/>
      </w:pPr>
      <w:r w:rsidRPr="00BF249F">
        <w:t>The Current day resets to 1, and the existing Duration continues as is in these scenarios:</w:t>
      </w:r>
    </w:p>
    <w:p w14:paraId="7C2EC079" w14:textId="614316CF" w:rsidR="0085748B" w:rsidRPr="00BF249F" w:rsidRDefault="0085748B" w:rsidP="000C4889">
      <w:pPr>
        <w:pStyle w:val="ListNumber"/>
        <w:numPr>
          <w:ilvl w:val="0"/>
          <w:numId w:val="98"/>
        </w:numPr>
      </w:pPr>
      <w:r w:rsidRPr="00BF249F">
        <w:t xml:space="preserve">When you move a patient from a group under </w:t>
      </w:r>
      <w:r w:rsidRPr="00BF249F">
        <w:rPr>
          <w:b/>
        </w:rPr>
        <w:t>Acute Care</w:t>
      </w:r>
      <w:r w:rsidRPr="00BF249F">
        <w:t xml:space="preserve"> to another group under </w:t>
      </w:r>
      <w:r w:rsidRPr="00BF249F">
        <w:rPr>
          <w:b/>
        </w:rPr>
        <w:t>PAC</w:t>
      </w:r>
      <w:r w:rsidRPr="00BF249F">
        <w:t xml:space="preserve"> or vice versa</w:t>
      </w:r>
    </w:p>
    <w:p w14:paraId="075BF45D" w14:textId="2F78F76C" w:rsidR="001C5DE9" w:rsidRPr="00BF249F" w:rsidRDefault="0085748B" w:rsidP="0085748B">
      <w:pPr>
        <w:pStyle w:val="ListNumber"/>
      </w:pPr>
      <w:r w:rsidRPr="00BF249F">
        <w:t>When a patient gets discharged through Request move or Quick move</w:t>
      </w:r>
    </w:p>
    <w:p w14:paraId="38CCADC6" w14:textId="41A5674A" w:rsidR="0085748B" w:rsidRPr="00BF249F" w:rsidRDefault="0085748B" w:rsidP="0085748B">
      <w:pPr>
        <w:pStyle w:val="CVChapterBodyCopy"/>
      </w:pPr>
      <w:r w:rsidRPr="00BF249F">
        <w:t>Case 2</w:t>
      </w:r>
      <w:r w:rsidR="00D41A4E" w:rsidRPr="00BF249F">
        <w:t>:</w:t>
      </w:r>
    </w:p>
    <w:p w14:paraId="282307DD" w14:textId="3A0EBEF1" w:rsidR="00D41A4E" w:rsidRPr="00BF249F" w:rsidRDefault="00D41A4E" w:rsidP="00D41A4E">
      <w:pPr>
        <w:pStyle w:val="CVChapterBodyCopy"/>
      </w:pPr>
      <w:r w:rsidRPr="00BF249F">
        <w:t xml:space="preserve">Coreo View stores the number of days that the patient stays at the ADT location in </w:t>
      </w:r>
      <w:r w:rsidRPr="00BF249F">
        <w:rPr>
          <w:b/>
        </w:rPr>
        <w:t>Discharge (D/C)</w:t>
      </w:r>
      <w:r w:rsidRPr="00BF249F">
        <w:t xml:space="preserve"> state. And, when you move the patient to another group, the number of days the patient spent at the ADT location in the D/C state displays on </w:t>
      </w:r>
      <w:r w:rsidRPr="00BF249F">
        <w:rPr>
          <w:b/>
        </w:rPr>
        <w:t>the Length of Stay</w:t>
      </w:r>
      <w:r w:rsidRPr="00BF249F">
        <w:t xml:space="preserve"> tab page.</w:t>
      </w:r>
    </w:p>
    <w:p w14:paraId="62F1763C" w14:textId="77777777" w:rsidR="00D41A4E" w:rsidRPr="00BF249F" w:rsidRDefault="00D41A4E" w:rsidP="00D41A4E">
      <w:pPr>
        <w:pStyle w:val="CVChapterBodyCopy"/>
      </w:pPr>
      <w:r w:rsidRPr="00BF249F">
        <w:t>For example, before you moved a patient to the ADT in the D/C state, if these were the following values for LOS:</w:t>
      </w:r>
    </w:p>
    <w:p w14:paraId="6451CA8A" w14:textId="77777777" w:rsidR="00D41A4E" w:rsidRPr="00BF249F" w:rsidRDefault="00D41A4E" w:rsidP="00D41A4E">
      <w:pPr>
        <w:pStyle w:val="CVChapterBodyCopy"/>
      </w:pPr>
      <w:r w:rsidRPr="00BF249F">
        <w:t>Current day - 5</w:t>
      </w:r>
    </w:p>
    <w:p w14:paraId="30D3FBCE" w14:textId="77777777" w:rsidR="00D41A4E" w:rsidRPr="00BF249F" w:rsidRDefault="00D41A4E" w:rsidP="00D41A4E">
      <w:pPr>
        <w:pStyle w:val="CVChapterBodyCopy"/>
      </w:pPr>
      <w:r w:rsidRPr="00BF249F">
        <w:t>Duration - 5/90d</w:t>
      </w:r>
    </w:p>
    <w:p w14:paraId="4F6FE859" w14:textId="1D41F022" w:rsidR="00D41A4E" w:rsidRPr="00BF249F" w:rsidRDefault="00D41A4E" w:rsidP="00D41A4E">
      <w:pPr>
        <w:pStyle w:val="CVChapterBodyCopy"/>
      </w:pPr>
      <w:r w:rsidRPr="00BF249F">
        <w:lastRenderedPageBreak/>
        <w:t xml:space="preserve">And, that the patient is at the ADT location in D/C state for </w:t>
      </w:r>
      <w:r w:rsidR="00C3212E" w:rsidRPr="00BF249F">
        <w:t>2</w:t>
      </w:r>
      <w:r w:rsidRPr="00BF249F">
        <w:t xml:space="preserve"> days.</w:t>
      </w:r>
    </w:p>
    <w:p w14:paraId="1331885C" w14:textId="77777777" w:rsidR="00D41A4E" w:rsidRPr="00BF249F" w:rsidRDefault="00D41A4E" w:rsidP="00D41A4E">
      <w:pPr>
        <w:pStyle w:val="CVChapterBodyCopy"/>
      </w:pPr>
      <w:r w:rsidRPr="00BF249F">
        <w:t>Now, when you move the patient to another Acute care group or PAC group, the same LOS branch continues, and Coreo View resets the following values:</w:t>
      </w:r>
    </w:p>
    <w:p w14:paraId="6E48E5B8" w14:textId="77777777" w:rsidR="00D41A4E" w:rsidRPr="00BF249F" w:rsidRDefault="00D41A4E" w:rsidP="00D41A4E">
      <w:pPr>
        <w:pStyle w:val="CVChapterBodyCopy"/>
      </w:pPr>
      <w:r w:rsidRPr="00BF249F">
        <w:t xml:space="preserve">Current day - 2 </w:t>
      </w:r>
    </w:p>
    <w:p w14:paraId="7DA1BBCD" w14:textId="77777777" w:rsidR="00D41A4E" w:rsidRPr="00BF249F" w:rsidRDefault="00D41A4E" w:rsidP="00D41A4E">
      <w:pPr>
        <w:pStyle w:val="CVChapterBodyCopy"/>
      </w:pPr>
      <w:r w:rsidRPr="00BF249F">
        <w:t>Duration – 5/90d</w:t>
      </w:r>
    </w:p>
    <w:p w14:paraId="0178682B" w14:textId="4A330060" w:rsidR="00D41A4E" w:rsidRPr="00BF249F" w:rsidRDefault="00EC7476" w:rsidP="00D41A4E">
      <w:pPr>
        <w:pStyle w:val="CVChapterBodyCopy"/>
      </w:pPr>
      <w:r w:rsidRPr="00BF249F">
        <w:t>The Current day displays</w:t>
      </w:r>
      <w:r w:rsidR="00D41A4E" w:rsidRPr="00BF249F">
        <w:t xml:space="preserve"> as 2 since the patient was at the ADT location in D/C state for 2 days.</w:t>
      </w:r>
    </w:p>
    <w:p w14:paraId="68AF0A12" w14:textId="77777777" w:rsidR="004B2EF8" w:rsidRPr="00BF249F" w:rsidRDefault="004B2EF8" w:rsidP="004B2EF8">
      <w:pPr>
        <w:pStyle w:val="CVHeading4"/>
        <w:tabs>
          <w:tab w:val="left" w:pos="851"/>
        </w:tabs>
      </w:pPr>
      <w:r w:rsidRPr="00BF249F">
        <w:t>LOS after Discharging the Patient</w:t>
      </w:r>
    </w:p>
    <w:p w14:paraId="38695842" w14:textId="76A4DA9E" w:rsidR="0085748B" w:rsidRPr="00BF249F" w:rsidRDefault="004B2EF8" w:rsidP="0085748B">
      <w:pPr>
        <w:pStyle w:val="CVChapterBodyCopy"/>
      </w:pPr>
      <w:r w:rsidRPr="00BF249F">
        <w:t xml:space="preserve">For a patient assigned to the Cross Continuum group, the </w:t>
      </w:r>
      <w:r w:rsidRPr="00BF249F">
        <w:rPr>
          <w:b/>
        </w:rPr>
        <w:t>Standard LOS Days</w:t>
      </w:r>
      <w:r w:rsidRPr="00BF249F">
        <w:t xml:space="preserve"> and the </w:t>
      </w:r>
      <w:r w:rsidRPr="00BF249F">
        <w:rPr>
          <w:b/>
        </w:rPr>
        <w:t>Anticipated LOS Days</w:t>
      </w:r>
      <w:r w:rsidRPr="00BF249F">
        <w:t xml:space="preserve"> box are not available.</w:t>
      </w:r>
    </w:p>
    <w:p w14:paraId="2D63C959" w14:textId="516ECEFB" w:rsidR="007F2919" w:rsidRPr="00BF249F" w:rsidRDefault="007F2919" w:rsidP="007F2919">
      <w:pPr>
        <w:pStyle w:val="CVFigure"/>
      </w:pPr>
      <w:r w:rsidRPr="00BF249F">
        <w:drawing>
          <wp:inline distT="0" distB="0" distL="0" distR="0" wp14:anchorId="37EC72EB" wp14:editId="40280D6B">
            <wp:extent cx="5486400" cy="249364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Fig 122 LOS tab page CC group.png"/>
                    <pic:cNvPicPr/>
                  </pic:nvPicPr>
                  <pic:blipFill>
                    <a:blip r:embed="rId305">
                      <a:extLst>
                        <a:ext uri="{28A0092B-C50C-407E-A947-70E740481C1C}">
                          <a14:useLocalDpi xmlns:a14="http://schemas.microsoft.com/office/drawing/2010/main" val="0"/>
                        </a:ext>
                      </a:extLst>
                    </a:blip>
                    <a:stretch>
                      <a:fillRect/>
                    </a:stretch>
                  </pic:blipFill>
                  <pic:spPr>
                    <a:xfrm>
                      <a:off x="0" y="0"/>
                      <a:ext cx="5486400" cy="2493645"/>
                    </a:xfrm>
                    <a:prstGeom prst="rect">
                      <a:avLst/>
                    </a:prstGeom>
                  </pic:spPr>
                </pic:pic>
              </a:graphicData>
            </a:graphic>
          </wp:inline>
        </w:drawing>
      </w:r>
    </w:p>
    <w:p w14:paraId="23075A23" w14:textId="668DA580" w:rsidR="007F2919" w:rsidRPr="00BF249F" w:rsidRDefault="007F2919" w:rsidP="007F2919">
      <w:pPr>
        <w:pStyle w:val="CVFigureCaption"/>
      </w:pPr>
      <w:r w:rsidRPr="00BF249F">
        <w:t>Length of Stay tab–patient in a cross continuum group</w:t>
      </w:r>
    </w:p>
    <w:p w14:paraId="6A733EF1" w14:textId="51DF5533" w:rsidR="007F2919" w:rsidRPr="00BF249F" w:rsidRDefault="008421BB" w:rsidP="0085748B">
      <w:pPr>
        <w:pStyle w:val="CVChapterBodyCopy"/>
      </w:pPr>
      <w:r w:rsidRPr="00BF249F">
        <w:t>The blue circle represents the Current day (example, 1d)</w:t>
      </w:r>
    </w:p>
    <w:p w14:paraId="038346A2" w14:textId="17DA2258" w:rsidR="008421BB" w:rsidRPr="00BF249F" w:rsidRDefault="008421BB" w:rsidP="0085748B">
      <w:pPr>
        <w:pStyle w:val="CVChapterBodyCopy"/>
      </w:pPr>
      <w:r w:rsidRPr="00BF249F">
        <w:t>The green circle represents the Total duration for the assigned LOS branch (example, 90d)</w:t>
      </w:r>
    </w:p>
    <w:p w14:paraId="7E64FEC6" w14:textId="112A6D2E" w:rsidR="008421BB" w:rsidRPr="00BF249F" w:rsidRDefault="008421BB" w:rsidP="0085748B">
      <w:pPr>
        <w:pStyle w:val="CVChapterBodyCopy"/>
      </w:pPr>
      <w:r w:rsidRPr="00BF249F">
        <w:t>Duration represents Current day/Total duration (example, 1/90d)</w:t>
      </w:r>
    </w:p>
    <w:p w14:paraId="473E09B4" w14:textId="11684872" w:rsidR="007934F3" w:rsidRPr="00BF249F" w:rsidRDefault="007934F3" w:rsidP="007934F3">
      <w:pPr>
        <w:pStyle w:val="CVChapterBodyCopy"/>
      </w:pPr>
      <w:r w:rsidRPr="00BF249F">
        <w:t>When a patient is at an ADT location in the D/C state for more than 24 hours (configurable time), Coreo View auto-moves the patient to a configurable location in Cross continuum through the automation process.</w:t>
      </w:r>
    </w:p>
    <w:p w14:paraId="320711C9" w14:textId="263A49B3" w:rsidR="007934F3" w:rsidRPr="00BF249F" w:rsidRDefault="007934F3" w:rsidP="007934F3">
      <w:pPr>
        <w:pStyle w:val="CVChapterBodyCopy"/>
      </w:pPr>
      <w:r w:rsidRPr="00BF249F">
        <w:t>The LOS branch of the patients change based on the following risk group during the Automation process</w:t>
      </w:r>
    </w:p>
    <w:p w14:paraId="21480770" w14:textId="40CC1C57" w:rsidR="007934F3" w:rsidRPr="00BF249F" w:rsidRDefault="007934F3" w:rsidP="007934F3">
      <w:pPr>
        <w:pStyle w:val="ListBullet"/>
      </w:pPr>
      <w:r w:rsidRPr="00BF249F">
        <w:t xml:space="preserve">For High Risk Patients </w:t>
      </w:r>
      <w:r w:rsidR="004039BD" w:rsidRPr="00BF249F">
        <w:t>–</w:t>
      </w:r>
      <w:r w:rsidRPr="00BF249F">
        <w:t xml:space="preserve"> </w:t>
      </w:r>
      <w:r w:rsidR="004039BD" w:rsidRPr="00BF249F">
        <w:t xml:space="preserve">The </w:t>
      </w:r>
      <w:r w:rsidRPr="00BF249F">
        <w:t>LOS branch does not change</w:t>
      </w:r>
    </w:p>
    <w:p w14:paraId="09A78F9B" w14:textId="4F44E668" w:rsidR="007934F3" w:rsidRPr="00BF249F" w:rsidRDefault="007934F3" w:rsidP="007934F3">
      <w:pPr>
        <w:pStyle w:val="ListBullet"/>
      </w:pPr>
      <w:r w:rsidRPr="00BF249F">
        <w:lastRenderedPageBreak/>
        <w:t xml:space="preserve">For Medium/Low Risk Patients – Coreo View assigns the </w:t>
      </w:r>
      <w:r w:rsidRPr="00BF249F">
        <w:rPr>
          <w:b/>
        </w:rPr>
        <w:t>Low Risk Patient</w:t>
      </w:r>
      <w:r w:rsidRPr="00BF249F">
        <w:t xml:space="preserve"> branch (The branch names are system-configurable)</w:t>
      </w:r>
    </w:p>
    <w:p w14:paraId="2F000DC4" w14:textId="40FB5B1B" w:rsidR="007934F3" w:rsidRPr="00BF249F" w:rsidRDefault="007934F3" w:rsidP="007934F3">
      <w:pPr>
        <w:pStyle w:val="ListBullet"/>
      </w:pPr>
      <w:r w:rsidRPr="00BF249F">
        <w:t xml:space="preserve">For Patient with no risk - Coreo View assigns the </w:t>
      </w:r>
      <w:r w:rsidRPr="00BF249F">
        <w:rPr>
          <w:b/>
        </w:rPr>
        <w:t>Low Risk Patient</w:t>
      </w:r>
      <w:r w:rsidRPr="00BF249F">
        <w:t xml:space="preserve"> branch</w:t>
      </w:r>
    </w:p>
    <w:p w14:paraId="672AC9F5" w14:textId="2133BD16" w:rsidR="000A31A8" w:rsidRPr="00BF249F" w:rsidRDefault="000A31A8" w:rsidP="000A31A8">
      <w:pPr>
        <w:pStyle w:val="CVHeading4"/>
        <w:tabs>
          <w:tab w:val="clear" w:pos="1440"/>
          <w:tab w:val="left" w:pos="851"/>
        </w:tabs>
      </w:pPr>
      <w:r w:rsidRPr="00BF249F">
        <w:t>LOS Closure</w:t>
      </w:r>
    </w:p>
    <w:p w14:paraId="4138BF68" w14:textId="6F92A172" w:rsidR="007934F3" w:rsidRPr="00BF249F" w:rsidRDefault="000A31A8" w:rsidP="000A31A8">
      <w:pPr>
        <w:pStyle w:val="CVChapterBodyCopy"/>
      </w:pPr>
      <w:r w:rsidRPr="00BF249F">
        <w:t>When the total LOS duration for a patient is complete, Coreo View removes the patients from the Bed View during the automation process.</w:t>
      </w:r>
    </w:p>
    <w:p w14:paraId="772BD7F6" w14:textId="77777777" w:rsidR="00F92C89" w:rsidRPr="00BF249F" w:rsidRDefault="00F92C89" w:rsidP="00F92C89">
      <w:pPr>
        <w:pStyle w:val="CVspacebeforetable"/>
      </w:pPr>
    </w:p>
    <w:p w14:paraId="0F0F51DD" w14:textId="0BF119F8" w:rsidR="00813758" w:rsidRPr="00BF249F" w:rsidRDefault="00813758" w:rsidP="00813758">
      <w:pPr>
        <w:pStyle w:val="CVHeading3"/>
        <w:tabs>
          <w:tab w:val="num" w:pos="709"/>
        </w:tabs>
      </w:pPr>
      <w:bookmarkStart w:id="117" w:name="_Toc32862653"/>
      <w:r w:rsidRPr="00BF249F">
        <w:t>Summary Window</w:t>
      </w:r>
      <w:r w:rsidRPr="00BF249F">
        <w:rPr>
          <w:rFonts w:cstheme="majorHAnsi"/>
        </w:rPr>
        <w:t>–</w:t>
      </w:r>
      <w:r w:rsidR="00EB22FE" w:rsidRPr="00BF249F">
        <w:t>Activities &amp; Attributes</w:t>
      </w:r>
      <w:r w:rsidRPr="00BF249F">
        <w:t xml:space="preserve"> Tab</w:t>
      </w:r>
      <w:bookmarkEnd w:id="117"/>
    </w:p>
    <w:p w14:paraId="2663C3AA" w14:textId="534E832C" w:rsidR="00813758" w:rsidRPr="00BF249F" w:rsidRDefault="00A1193B" w:rsidP="00E614AA">
      <w:pPr>
        <w:pStyle w:val="CVChapterBodyCopy"/>
        <w:rPr>
          <w:b/>
        </w:rPr>
      </w:pPr>
      <w:r w:rsidRPr="00BF249F">
        <w:t xml:space="preserve">The </w:t>
      </w:r>
      <w:r w:rsidRPr="00BF249F">
        <w:rPr>
          <w:b/>
        </w:rPr>
        <w:t>Activities &amp; Attributes</w:t>
      </w:r>
      <w:r w:rsidRPr="00BF249F">
        <w:t xml:space="preserve"> tab</w:t>
      </w:r>
      <w:r w:rsidR="00411938" w:rsidRPr="00BF249F">
        <w:t xml:space="preserve"> </w:t>
      </w:r>
      <w:r w:rsidR="00717E86" w:rsidRPr="00BF249F">
        <w:t xml:space="preserve">page </w:t>
      </w:r>
      <w:r w:rsidR="00411938" w:rsidRPr="00BF249F">
        <w:t>displays</w:t>
      </w:r>
      <w:r w:rsidR="00977401" w:rsidRPr="00BF249F">
        <w:t xml:space="preserve"> the patient attributes and activities that you have </w:t>
      </w:r>
      <w:r w:rsidR="004D6430" w:rsidRPr="00BF249F">
        <w:t>allocated</w:t>
      </w:r>
      <w:r w:rsidR="00977401" w:rsidRPr="00BF249F">
        <w:t xml:space="preserve"> to the patient</w:t>
      </w:r>
      <w:r w:rsidR="004D6430" w:rsidRPr="00BF249F">
        <w:t xml:space="preserve"> at the </w:t>
      </w:r>
      <w:r w:rsidR="004A3F94" w:rsidRPr="00BF249F">
        <w:t>time of</w:t>
      </w:r>
      <w:hyperlink w:anchor="AssignPatButton" w:history="1">
        <w:r w:rsidR="002C4DD8" w:rsidRPr="00BF249F">
          <w:rPr>
            <w:rStyle w:val="Hyperlink"/>
            <w:rFonts w:cstheme="minorBidi"/>
          </w:rPr>
          <w:t xml:space="preserve"> assigning a patient to a bed</w:t>
        </w:r>
      </w:hyperlink>
      <w:r w:rsidR="002C4DD8" w:rsidRPr="00BF249F">
        <w:t>.</w:t>
      </w:r>
    </w:p>
    <w:p w14:paraId="438773A2" w14:textId="5B460FB0" w:rsidR="00A1193B" w:rsidRPr="00BF249F" w:rsidRDefault="00266733" w:rsidP="002E44A9">
      <w:pPr>
        <w:pStyle w:val="CVFigure"/>
      </w:pPr>
      <w:r w:rsidRPr="00BF249F">
        <w:drawing>
          <wp:inline distT="0" distB="0" distL="0" distR="0" wp14:anchorId="29D4C0C9" wp14:editId="5B978887">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06">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BF249F" w:rsidRDefault="002E44A9" w:rsidP="00C607AC">
      <w:pPr>
        <w:pStyle w:val="CVFigureCaption"/>
        <w:tabs>
          <w:tab w:val="left" w:pos="1134"/>
        </w:tabs>
      </w:pPr>
      <w:r w:rsidRPr="00BF249F">
        <w:t>Bed Summary—Summary window–</w:t>
      </w:r>
      <w:r w:rsidR="00B05190" w:rsidRPr="00BF249F">
        <w:t>Activities &amp; Attributes</w:t>
      </w:r>
      <w:r w:rsidRPr="00BF249F">
        <w:t xml:space="preserve"> tab</w:t>
      </w:r>
    </w:p>
    <w:p w14:paraId="4AFEAEEE" w14:textId="12F8EB7E" w:rsidR="0003492C" w:rsidRPr="00BF249F" w:rsidRDefault="0003492C" w:rsidP="0003492C">
      <w:pPr>
        <w:pStyle w:val="CVChapterBodyCopy"/>
      </w:pPr>
      <w:r w:rsidRPr="00BF249F">
        <w:t xml:space="preserve">Follow these steps to either view the patient attributes </w:t>
      </w:r>
      <w:r w:rsidR="00DC536C" w:rsidRPr="00BF249F">
        <w:t xml:space="preserve">and activities </w:t>
      </w:r>
      <w:r w:rsidRPr="00BF249F">
        <w:t>assigned to the patient or to edit them.</w:t>
      </w:r>
    </w:p>
    <w:p w14:paraId="79FD8440" w14:textId="791C8630" w:rsidR="0003492C" w:rsidRPr="00BF249F" w:rsidRDefault="0003492C" w:rsidP="000C4889">
      <w:pPr>
        <w:pStyle w:val="ListNumber"/>
        <w:numPr>
          <w:ilvl w:val="0"/>
          <w:numId w:val="86"/>
        </w:numPr>
      </w:pPr>
      <w:r w:rsidRPr="00BF249F">
        <w:t xml:space="preserve">On the </w:t>
      </w:r>
      <w:r w:rsidRPr="00BF249F">
        <w:rPr>
          <w:b/>
        </w:rPr>
        <w:t>Tabs</w:t>
      </w:r>
      <w:r w:rsidRPr="00BF249F">
        <w:t xml:space="preserve"> panel in the </w:t>
      </w:r>
      <w:r w:rsidRPr="00BF249F">
        <w:rPr>
          <w:b/>
        </w:rPr>
        <w:t>Summary</w:t>
      </w:r>
      <w:r w:rsidRPr="00BF249F">
        <w:t xml:space="preserve"> window, select the </w:t>
      </w:r>
      <w:r w:rsidRPr="00BF249F">
        <w:rPr>
          <w:b/>
        </w:rPr>
        <w:t>Activities &amp; Attributes</w:t>
      </w:r>
      <w:r w:rsidRPr="00BF249F">
        <w:t xml:space="preserve"> tab</w:t>
      </w:r>
      <w:r w:rsidR="00564DAC" w:rsidRPr="00BF249F">
        <w:t xml:space="preserve"> to open the </w:t>
      </w:r>
      <w:r w:rsidR="00564DAC" w:rsidRPr="00BF249F">
        <w:rPr>
          <w:b/>
        </w:rPr>
        <w:t>Activities &amp; Attributes</w:t>
      </w:r>
      <w:r w:rsidR="00564DAC" w:rsidRPr="00BF249F">
        <w:t xml:space="preserve"> tab page.</w:t>
      </w:r>
    </w:p>
    <w:p w14:paraId="7A5EAACF" w14:textId="0A25EB7A" w:rsidR="00564DAC" w:rsidRPr="00BF249F" w:rsidRDefault="002D031B" w:rsidP="00A55C80">
      <w:pPr>
        <w:pStyle w:val="ListNumber"/>
        <w:numPr>
          <w:ilvl w:val="0"/>
          <w:numId w:val="55"/>
        </w:numPr>
      </w:pPr>
      <w:r w:rsidRPr="00BF249F">
        <w:t xml:space="preserve">Select the </w:t>
      </w:r>
      <w:r w:rsidRPr="00BF249F">
        <w:rPr>
          <w:b/>
        </w:rPr>
        <w:t>Edit</w:t>
      </w:r>
      <w:r w:rsidRPr="00BF249F">
        <w:t xml:space="preserve"> button</w:t>
      </w:r>
      <w:r w:rsidR="00DC536C" w:rsidRPr="00BF249F">
        <w:t xml:space="preserve"> above the </w:t>
      </w:r>
      <w:hyperlink w:anchor="PatAttributes" w:history="1">
        <w:r w:rsidR="00DC536C" w:rsidRPr="00BF249F">
          <w:rPr>
            <w:rStyle w:val="Hyperlink"/>
            <w:rFonts w:cstheme="minorBidi"/>
            <w:b/>
          </w:rPr>
          <w:t>Patient Attributes</w:t>
        </w:r>
        <w:r w:rsidR="00DC536C" w:rsidRPr="00BF249F">
          <w:rPr>
            <w:rStyle w:val="Hyperlink"/>
            <w:rFonts w:cstheme="minorBidi"/>
          </w:rPr>
          <w:t xml:space="preserve"> box</w:t>
        </w:r>
      </w:hyperlink>
      <w:r w:rsidRPr="00BF249F">
        <w:t xml:space="preserve"> </w:t>
      </w:r>
      <w:r w:rsidR="00DC536C" w:rsidRPr="00BF249F">
        <w:t xml:space="preserve">if you want </w:t>
      </w:r>
      <w:r w:rsidRPr="00BF249F">
        <w:t>to change the attributes assigned to the patient.</w:t>
      </w:r>
    </w:p>
    <w:p w14:paraId="4CF8C2E6" w14:textId="32510B4D" w:rsidR="00DC536C" w:rsidRPr="00BF249F" w:rsidRDefault="00DC536C" w:rsidP="00A55C80">
      <w:pPr>
        <w:pStyle w:val="ListNumber"/>
        <w:numPr>
          <w:ilvl w:val="0"/>
          <w:numId w:val="55"/>
        </w:numPr>
      </w:pPr>
      <w:r w:rsidRPr="00BF249F">
        <w:t xml:space="preserve">Select the </w:t>
      </w:r>
      <w:r w:rsidRPr="00BF249F">
        <w:rPr>
          <w:b/>
        </w:rPr>
        <w:t>Edit</w:t>
      </w:r>
      <w:r w:rsidRPr="00BF249F">
        <w:t xml:space="preserve"> button above the </w:t>
      </w:r>
      <w:hyperlink w:anchor="PatActivities" w:history="1">
        <w:r w:rsidRPr="00BF249F">
          <w:rPr>
            <w:rStyle w:val="Hyperlink"/>
            <w:rFonts w:cstheme="minorBidi"/>
            <w:b/>
          </w:rPr>
          <w:t>Patient Activities</w:t>
        </w:r>
        <w:r w:rsidRPr="00BF249F">
          <w:rPr>
            <w:rStyle w:val="Hyperlink"/>
            <w:rFonts w:cstheme="minorBidi"/>
          </w:rPr>
          <w:t xml:space="preserve"> box</w:t>
        </w:r>
      </w:hyperlink>
      <w:r w:rsidRPr="00BF249F">
        <w:t xml:space="preserve"> if you want to change the activities assigned to the patient.</w:t>
      </w:r>
    </w:p>
    <w:p w14:paraId="6BC76403" w14:textId="378782B6" w:rsidR="00DC536C" w:rsidRPr="00BF249F" w:rsidRDefault="001D39D3" w:rsidP="001D39D3">
      <w:pPr>
        <w:pStyle w:val="CVChapterBodyCopy"/>
      </w:pPr>
      <w:r w:rsidRPr="00BF249F">
        <w:t>For each of the activities that you assign to the patient, Coreo View allows you to set an alert</w:t>
      </w:r>
      <w:r w:rsidR="0031307C" w:rsidRPr="00BF249F">
        <w:t xml:space="preserve"> time frame</w:t>
      </w:r>
      <w:r w:rsidR="00CB6905" w:rsidRPr="00BF249F">
        <w:t>, and when the activity is overdue</w:t>
      </w:r>
      <w:r w:rsidR="0031307C" w:rsidRPr="00BF249F">
        <w:t>,</w:t>
      </w:r>
      <w:r w:rsidRPr="00BF249F">
        <w:t xml:space="preserve"> the </w:t>
      </w:r>
      <w:r w:rsidR="0031307C" w:rsidRPr="00BF249F">
        <w:t xml:space="preserve">related </w:t>
      </w:r>
      <w:r w:rsidRPr="00BF249F">
        <w:t xml:space="preserve">activity icon changes to red color </w:t>
      </w:r>
      <w:r w:rsidR="0031307C" w:rsidRPr="00BF249F">
        <w:t>alerting the user (you) about the delay. The red color icon also displays in the relevant bed cell in the bed view layout.</w:t>
      </w:r>
    </w:p>
    <w:p w14:paraId="5CDF505C" w14:textId="37397CC1" w:rsidR="0031307C" w:rsidRPr="00BF249F" w:rsidRDefault="00440D46" w:rsidP="0031307C">
      <w:pPr>
        <w:pStyle w:val="CVFigure"/>
      </w:pPr>
      <w:r w:rsidRPr="00BF249F">
        <w:lastRenderedPageBreak/>
        <w:drawing>
          <wp:inline distT="0" distB="0" distL="0" distR="0" wp14:anchorId="3373C358" wp14:editId="5F5D87E5">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7">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BF249F" w:rsidRDefault="00CB6905" w:rsidP="00C607AC">
      <w:pPr>
        <w:pStyle w:val="CVFigureCaption"/>
        <w:tabs>
          <w:tab w:val="left" w:pos="1276"/>
        </w:tabs>
      </w:pPr>
      <w:r w:rsidRPr="00BF249F">
        <w:t>Patient Activit</w:t>
      </w:r>
      <w:r w:rsidR="002E7955" w:rsidRPr="00BF249F">
        <w:t>ie</w:t>
      </w:r>
      <w:r w:rsidRPr="00BF249F">
        <w:t>s box–Alert Timer</w:t>
      </w:r>
    </w:p>
    <w:p w14:paraId="76F747E3" w14:textId="5F3A397B" w:rsidR="00CB6905" w:rsidRPr="00BF249F" w:rsidRDefault="00B5749C" w:rsidP="00FF7C34">
      <w:pPr>
        <w:pStyle w:val="ListNumber"/>
      </w:pPr>
      <w:r w:rsidRPr="00BF249F">
        <w:t>In the D</w:t>
      </w:r>
      <w:r w:rsidR="00CB6905" w:rsidRPr="00BF249F">
        <w:t xml:space="preserve">ate box, select the date by which the </w:t>
      </w:r>
      <w:r w:rsidR="00BA2486" w:rsidRPr="00BF249F">
        <w:t>assigned role must perform the patient activity</w:t>
      </w:r>
      <w:r w:rsidR="00CB6905" w:rsidRPr="00BF249F">
        <w:t>.</w:t>
      </w:r>
    </w:p>
    <w:p w14:paraId="548EE947" w14:textId="6C91CAE5" w:rsidR="00CB6905" w:rsidRPr="00BF249F" w:rsidRDefault="00CB6905" w:rsidP="00FF7C34">
      <w:pPr>
        <w:pStyle w:val="ListNumber"/>
      </w:pPr>
      <w:r w:rsidRPr="00BF249F">
        <w:t xml:space="preserve">Enter the time in hours and minutes to </w:t>
      </w:r>
      <w:r w:rsidR="00B5749C" w:rsidRPr="00BF249F">
        <w:t xml:space="preserve">initiate the </w:t>
      </w:r>
      <w:r w:rsidRPr="00BF249F">
        <w:t>activity.</w:t>
      </w:r>
    </w:p>
    <w:p w14:paraId="1852AC75" w14:textId="0DE5843F" w:rsidR="00CB6905" w:rsidRPr="00BF249F" w:rsidRDefault="00CB6905" w:rsidP="00FF7C34">
      <w:pPr>
        <w:pStyle w:val="ListNumber"/>
      </w:pPr>
      <w:r w:rsidRPr="00BF249F">
        <w:t xml:space="preserve">Select the </w:t>
      </w:r>
      <w:r w:rsidR="00C062D4" w:rsidRPr="00BF249F">
        <w:t xml:space="preserve">alert </w:t>
      </w:r>
      <w:r w:rsidRPr="00BF249F">
        <w:t>timer duration from the drop-down list:</w:t>
      </w:r>
    </w:p>
    <w:p w14:paraId="5A38EA9A" w14:textId="2E846A9B" w:rsidR="00CB6905" w:rsidRPr="00BF249F" w:rsidRDefault="00CB6905" w:rsidP="00FF7C34">
      <w:pPr>
        <w:pStyle w:val="ListBullet2"/>
        <w:rPr>
          <w:b/>
        </w:rPr>
      </w:pPr>
      <w:r w:rsidRPr="00BF249F">
        <w:rPr>
          <w:b/>
        </w:rPr>
        <w:t>Alert In: 2 Hours</w:t>
      </w:r>
    </w:p>
    <w:p w14:paraId="1F56841E" w14:textId="77777777" w:rsidR="00CB6905" w:rsidRPr="00BF249F" w:rsidRDefault="00CB6905" w:rsidP="00FF7C34">
      <w:pPr>
        <w:pStyle w:val="ListBullet2"/>
        <w:rPr>
          <w:b/>
        </w:rPr>
      </w:pPr>
      <w:r w:rsidRPr="00BF249F">
        <w:rPr>
          <w:b/>
        </w:rPr>
        <w:t>Alert In: 2 Hours</w:t>
      </w:r>
    </w:p>
    <w:p w14:paraId="7FA79119" w14:textId="0CA1CE37" w:rsidR="00CB6905" w:rsidRPr="00BF249F" w:rsidRDefault="00CB6905" w:rsidP="00FF7C34">
      <w:pPr>
        <w:pStyle w:val="ListBullet2"/>
        <w:rPr>
          <w:b/>
        </w:rPr>
      </w:pPr>
      <w:r w:rsidRPr="00BF249F">
        <w:rPr>
          <w:b/>
        </w:rPr>
        <w:t>Alert In: 4 Hours</w:t>
      </w:r>
    </w:p>
    <w:p w14:paraId="7ADFB24C" w14:textId="16DA4038" w:rsidR="00CB6905" w:rsidRPr="00BF249F" w:rsidRDefault="00CB6905" w:rsidP="00FF7C34">
      <w:pPr>
        <w:pStyle w:val="ListBullet2"/>
        <w:rPr>
          <w:b/>
        </w:rPr>
      </w:pPr>
      <w:r w:rsidRPr="00BF249F">
        <w:rPr>
          <w:b/>
        </w:rPr>
        <w:t>Alert In: 8 Hours</w:t>
      </w:r>
    </w:p>
    <w:p w14:paraId="6D60C99D" w14:textId="187ECEFA" w:rsidR="00CB6905" w:rsidRPr="00BF249F" w:rsidRDefault="00CB6905" w:rsidP="00FF7C34">
      <w:pPr>
        <w:pStyle w:val="ListBullet2"/>
        <w:rPr>
          <w:b/>
        </w:rPr>
      </w:pPr>
      <w:r w:rsidRPr="00BF249F">
        <w:rPr>
          <w:b/>
        </w:rPr>
        <w:t>Alert In: 24 Hours</w:t>
      </w:r>
    </w:p>
    <w:p w14:paraId="1754DBA2" w14:textId="6A6C7523" w:rsidR="00CB6905" w:rsidRPr="00BF249F" w:rsidRDefault="00CB6905" w:rsidP="00FF7C34">
      <w:pPr>
        <w:pStyle w:val="ListBullet2"/>
        <w:rPr>
          <w:b/>
        </w:rPr>
      </w:pPr>
      <w:r w:rsidRPr="00BF249F">
        <w:rPr>
          <w:b/>
        </w:rPr>
        <w:t>Alert In: 2 Days</w:t>
      </w:r>
    </w:p>
    <w:p w14:paraId="57D60956" w14:textId="3EAD521B" w:rsidR="00CB6905" w:rsidRPr="00BF249F" w:rsidRDefault="00CB6905" w:rsidP="00FF7C34">
      <w:pPr>
        <w:pStyle w:val="ListBullet2"/>
        <w:rPr>
          <w:b/>
        </w:rPr>
      </w:pPr>
      <w:r w:rsidRPr="00BF249F">
        <w:rPr>
          <w:b/>
        </w:rPr>
        <w:t>Alert In: 3 Days</w:t>
      </w:r>
    </w:p>
    <w:p w14:paraId="7D982385" w14:textId="6300CA20" w:rsidR="00CB6905" w:rsidRPr="00BF249F" w:rsidRDefault="00CB6905" w:rsidP="00FF7C34">
      <w:pPr>
        <w:pStyle w:val="ListBullet2"/>
        <w:rPr>
          <w:b/>
        </w:rPr>
      </w:pPr>
      <w:r w:rsidRPr="00BF249F">
        <w:rPr>
          <w:b/>
        </w:rPr>
        <w:t>Alert In: 1 Week</w:t>
      </w:r>
    </w:p>
    <w:p w14:paraId="42AEE8F1" w14:textId="31AC9979" w:rsidR="00CB6905" w:rsidRPr="00BF249F" w:rsidRDefault="00CB6905" w:rsidP="00FF7C34">
      <w:pPr>
        <w:pStyle w:val="ListBullet2"/>
        <w:rPr>
          <w:b/>
        </w:rPr>
      </w:pPr>
      <w:r w:rsidRPr="00BF249F">
        <w:rPr>
          <w:b/>
        </w:rPr>
        <w:t>Alert In: 2 Weeks</w:t>
      </w:r>
    </w:p>
    <w:p w14:paraId="48853AF2" w14:textId="14B58A44" w:rsidR="00CB6905" w:rsidRPr="00BF249F" w:rsidRDefault="00CB6905" w:rsidP="00FF7C34">
      <w:pPr>
        <w:pStyle w:val="ListBullet2"/>
        <w:rPr>
          <w:b/>
        </w:rPr>
      </w:pPr>
      <w:r w:rsidRPr="00BF249F">
        <w:rPr>
          <w:b/>
        </w:rPr>
        <w:t>Alert In: 4 Weeks</w:t>
      </w:r>
    </w:p>
    <w:p w14:paraId="45887320" w14:textId="31B174C5" w:rsidR="00CB6905" w:rsidRPr="00BF249F" w:rsidRDefault="00CB6905" w:rsidP="00FF7C34">
      <w:pPr>
        <w:pStyle w:val="ListBullet2"/>
        <w:rPr>
          <w:b/>
        </w:rPr>
      </w:pPr>
      <w:r w:rsidRPr="00BF249F">
        <w:rPr>
          <w:b/>
        </w:rPr>
        <w:t>No Alert</w:t>
      </w:r>
    </w:p>
    <w:p w14:paraId="305718A0" w14:textId="28D627C3" w:rsidR="00CB6905" w:rsidRPr="00BF249F" w:rsidRDefault="00FF7C34" w:rsidP="00CB6905">
      <w:pPr>
        <w:pStyle w:val="CVChapterBodyCopy"/>
      </w:pPr>
      <w:r w:rsidRPr="00BF249F">
        <w:t>Once the time exceeds the set duration</w:t>
      </w:r>
      <w:r w:rsidR="00B5749C" w:rsidRPr="00BF249F">
        <w:t xml:space="preserve"> with respect to the initiated time</w:t>
      </w:r>
      <w:r w:rsidRPr="00BF249F">
        <w:t>, the activity icon changes to red color.</w:t>
      </w:r>
    </w:p>
    <w:p w14:paraId="1DE73477" w14:textId="70C28FD2" w:rsidR="00F651DD" w:rsidRPr="00BF249F" w:rsidRDefault="00F651DD" w:rsidP="00F651DD">
      <w:pPr>
        <w:pStyle w:val="ListNumber"/>
      </w:pPr>
      <w:r w:rsidRPr="00BF249F">
        <w:t>Change the status of the activity by selecting from the list:</w:t>
      </w:r>
    </w:p>
    <w:p w14:paraId="28FA83B8" w14:textId="3B4A41D5" w:rsidR="00CB6905" w:rsidRPr="00BF249F" w:rsidRDefault="00F651DD" w:rsidP="00F651DD">
      <w:pPr>
        <w:pStyle w:val="ListBullet2"/>
        <w:rPr>
          <w:b/>
        </w:rPr>
      </w:pPr>
      <w:r w:rsidRPr="00BF249F">
        <w:rPr>
          <w:b/>
        </w:rPr>
        <w:t>Pending</w:t>
      </w:r>
    </w:p>
    <w:p w14:paraId="2ACC52EF" w14:textId="3D6C5A33" w:rsidR="00F651DD" w:rsidRPr="00BF249F" w:rsidRDefault="00F651DD" w:rsidP="00F651DD">
      <w:pPr>
        <w:pStyle w:val="ListBullet2"/>
        <w:rPr>
          <w:b/>
        </w:rPr>
      </w:pPr>
      <w:r w:rsidRPr="00BF249F">
        <w:rPr>
          <w:b/>
        </w:rPr>
        <w:t>Closed</w:t>
      </w:r>
    </w:p>
    <w:p w14:paraId="00CD29DA" w14:textId="0F663D06" w:rsidR="00F651DD" w:rsidRPr="00BF249F" w:rsidRDefault="00F651DD" w:rsidP="00F651DD">
      <w:pPr>
        <w:pStyle w:val="ListBullet2"/>
        <w:rPr>
          <w:b/>
        </w:rPr>
      </w:pPr>
      <w:r w:rsidRPr="00BF249F">
        <w:rPr>
          <w:b/>
        </w:rPr>
        <w:t>Deferred</w:t>
      </w:r>
    </w:p>
    <w:p w14:paraId="081C5B2E" w14:textId="5CDCF59D" w:rsidR="00F651DD" w:rsidRPr="00BF249F" w:rsidRDefault="00F651DD" w:rsidP="00F651DD">
      <w:pPr>
        <w:pStyle w:val="ListBullet2"/>
        <w:rPr>
          <w:b/>
        </w:rPr>
      </w:pPr>
      <w:r w:rsidRPr="00BF249F">
        <w:rPr>
          <w:b/>
        </w:rPr>
        <w:t>Incomplete</w:t>
      </w:r>
    </w:p>
    <w:p w14:paraId="23C7633A" w14:textId="64EDA3BE" w:rsidR="00123EAF" w:rsidRPr="00BF249F" w:rsidRDefault="00123EAF" w:rsidP="00123EAF">
      <w:pPr>
        <w:pStyle w:val="ListNumber"/>
      </w:pPr>
      <w:r w:rsidRPr="00BF249F">
        <w:t xml:space="preserve">Select the user role responsible </w:t>
      </w:r>
      <w:r w:rsidR="004C762D" w:rsidRPr="00BF249F">
        <w:t>for updating</w:t>
      </w:r>
      <w:r w:rsidR="00337E22" w:rsidRPr="00BF249F">
        <w:t xml:space="preserve"> the</w:t>
      </w:r>
      <w:r w:rsidRPr="00BF249F">
        <w:t xml:space="preserve"> activity in the application. The user roles created by the Coreo View administrator display as a list on selecting this box.</w:t>
      </w:r>
    </w:p>
    <w:p w14:paraId="59AAB0BA" w14:textId="6F65D12C" w:rsidR="00123EAF" w:rsidRPr="00BF249F" w:rsidRDefault="00337E22" w:rsidP="00123EAF">
      <w:pPr>
        <w:pStyle w:val="ListNumber"/>
      </w:pPr>
      <w:r w:rsidRPr="00BF249F">
        <w:t>Enter a description, if required.</w:t>
      </w:r>
    </w:p>
    <w:p w14:paraId="30166C03" w14:textId="14AB6CB0" w:rsidR="00337E22" w:rsidRPr="00BF249F" w:rsidRDefault="00337E22" w:rsidP="00337E22">
      <w:pPr>
        <w:pStyle w:val="CVChapterBodyCopy"/>
      </w:pPr>
      <w:r w:rsidRPr="00BF249F">
        <w:lastRenderedPageBreak/>
        <w:t>Similarly, you can set the alert timer for each activity that you have assigned to the patient.</w:t>
      </w:r>
    </w:p>
    <w:p w14:paraId="3F76929C" w14:textId="6BAEA5FE" w:rsidR="00936C32" w:rsidRPr="00BF249F" w:rsidRDefault="00936C32" w:rsidP="00936C32">
      <w:pPr>
        <w:pStyle w:val="CVHeading3"/>
        <w:tabs>
          <w:tab w:val="num" w:pos="709"/>
        </w:tabs>
      </w:pPr>
      <w:bookmarkStart w:id="118" w:name="_Toc32862654"/>
      <w:r w:rsidRPr="00BF249F">
        <w:t>Summary Window</w:t>
      </w:r>
      <w:r w:rsidRPr="00BF249F">
        <w:rPr>
          <w:rFonts w:cstheme="majorHAnsi"/>
        </w:rPr>
        <w:t>–</w:t>
      </w:r>
      <w:r w:rsidRPr="00BF249F">
        <w:t>Patient Disposition Tab</w:t>
      </w:r>
      <w:bookmarkEnd w:id="118"/>
    </w:p>
    <w:p w14:paraId="36046E9E" w14:textId="2A096410" w:rsidR="00936C32" w:rsidRPr="00BF249F" w:rsidRDefault="00936C32" w:rsidP="00936C32">
      <w:pPr>
        <w:pStyle w:val="CVChapterBodyCopy"/>
        <w:rPr>
          <w:b/>
        </w:rPr>
      </w:pPr>
      <w:r w:rsidRPr="00BF249F">
        <w:t xml:space="preserve">The </w:t>
      </w:r>
      <w:r w:rsidRPr="00BF249F">
        <w:rPr>
          <w:b/>
        </w:rPr>
        <w:t>Patient Disposition</w:t>
      </w:r>
      <w:r w:rsidRPr="00BF249F">
        <w:t xml:space="preserve"> tab displays </w:t>
      </w:r>
      <w:r w:rsidR="004A0E6F" w:rsidRPr="00BF249F">
        <w:t>th</w:t>
      </w:r>
      <w:r w:rsidR="00073602" w:rsidRPr="00BF249F">
        <w:t>e state of the patient</w:t>
      </w:r>
      <w:r w:rsidRPr="00BF249F">
        <w:t xml:space="preserve"> that y</w:t>
      </w:r>
      <w:r w:rsidR="00073602" w:rsidRPr="00BF249F">
        <w:t xml:space="preserve">ou have assigned </w:t>
      </w:r>
      <w:r w:rsidRPr="00BF249F">
        <w:t xml:space="preserve">at the time of </w:t>
      </w:r>
      <w:hyperlink w:anchor="PatDispStatusAssignPatientPageSumWin" w:history="1">
        <w:r w:rsidR="002C4DD8" w:rsidRPr="00BF249F">
          <w:rPr>
            <w:rStyle w:val="Hyperlink"/>
            <w:rFonts w:cstheme="minorBidi"/>
          </w:rPr>
          <w:t>assigning a patient to a bed</w:t>
        </w:r>
      </w:hyperlink>
      <w:r w:rsidR="002C4DD8" w:rsidRPr="00BF249F">
        <w:t>.</w:t>
      </w:r>
    </w:p>
    <w:p w14:paraId="0F754573" w14:textId="07E734CD" w:rsidR="00936C32" w:rsidRPr="00BF249F" w:rsidRDefault="00266733" w:rsidP="00A83B7C">
      <w:pPr>
        <w:pStyle w:val="CVFigure"/>
      </w:pPr>
      <w:r w:rsidRPr="00BF249F">
        <w:rPr>
          <w:sz w:val="16"/>
          <w:szCs w:val="16"/>
        </w:rPr>
        <w:drawing>
          <wp:inline distT="0" distB="0" distL="0" distR="0" wp14:anchorId="4BE15C9C" wp14:editId="223348C4">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08">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BF249F" w:rsidRDefault="00A83B7C" w:rsidP="00C607AC">
      <w:pPr>
        <w:pStyle w:val="CVFigureCaption"/>
      </w:pPr>
      <w:r w:rsidRPr="00BF249F">
        <w:t>Bed Summary—Summary window–Patient Dispos</w:t>
      </w:r>
      <w:r w:rsidR="000E078E" w:rsidRPr="00BF249F">
        <w:t>i</w:t>
      </w:r>
      <w:r w:rsidRPr="00BF249F">
        <w:t>tion tab</w:t>
      </w:r>
    </w:p>
    <w:p w14:paraId="6A4E22CE" w14:textId="14D2630B" w:rsidR="000528C3" w:rsidRPr="00BF249F" w:rsidRDefault="000528C3" w:rsidP="00C95025">
      <w:pPr>
        <w:pStyle w:val="CVChapterBodyCopy"/>
      </w:pPr>
      <w:r w:rsidRPr="00BF249F">
        <w:t>Follow these steps to view or change the patient disposition state and set the alert timer for the disposition states:</w:t>
      </w:r>
    </w:p>
    <w:p w14:paraId="66B7C013" w14:textId="3736BAFC" w:rsidR="000528C3" w:rsidRPr="00BF249F" w:rsidRDefault="000528C3" w:rsidP="00A55C80">
      <w:pPr>
        <w:pStyle w:val="ListNumber"/>
        <w:numPr>
          <w:ilvl w:val="0"/>
          <w:numId w:val="56"/>
        </w:numPr>
      </w:pPr>
      <w:r w:rsidRPr="00BF249F">
        <w:t xml:space="preserve">On the </w:t>
      </w:r>
      <w:r w:rsidRPr="00BF249F">
        <w:rPr>
          <w:b/>
        </w:rPr>
        <w:t>Tabs</w:t>
      </w:r>
      <w:r w:rsidRPr="00BF249F">
        <w:t xml:space="preserve"> panel in the </w:t>
      </w:r>
      <w:r w:rsidRPr="00BF249F">
        <w:rPr>
          <w:b/>
        </w:rPr>
        <w:t>Summary</w:t>
      </w:r>
      <w:r w:rsidRPr="00BF249F">
        <w:t xml:space="preserve"> window, select the </w:t>
      </w:r>
      <w:r w:rsidR="00266733" w:rsidRPr="00BF249F">
        <w:rPr>
          <w:b/>
        </w:rPr>
        <w:t>Patient Disposition</w:t>
      </w:r>
      <w:r w:rsidRPr="00BF249F">
        <w:t xml:space="preserve"> tab to open the </w:t>
      </w:r>
      <w:r w:rsidR="002B2DDB" w:rsidRPr="00BF249F">
        <w:rPr>
          <w:b/>
        </w:rPr>
        <w:t>Patient Disposition</w:t>
      </w:r>
      <w:r w:rsidR="002B2DDB" w:rsidRPr="00BF249F">
        <w:t xml:space="preserve"> </w:t>
      </w:r>
      <w:r w:rsidRPr="00BF249F">
        <w:t>tab page.</w:t>
      </w:r>
    </w:p>
    <w:p w14:paraId="4FA48F38" w14:textId="667D1716" w:rsidR="008D582C" w:rsidRPr="00BF249F" w:rsidRDefault="00686E66" w:rsidP="00C95025">
      <w:pPr>
        <w:pStyle w:val="CVChapterBodyCopy"/>
      </w:pPr>
      <w:r w:rsidRPr="00BF249F">
        <w:t>The state that the patient is assigned at the time of admission highlights with a blue bar below the icon</w:t>
      </w:r>
      <w:r w:rsidR="008D582C" w:rsidRPr="00BF249F">
        <w:t xml:space="preserve">. However, you can change the disposition </w:t>
      </w:r>
      <w:r w:rsidR="002B2DDB" w:rsidRPr="00BF249F">
        <w:t>state</w:t>
      </w:r>
      <w:r w:rsidR="008D582C" w:rsidRPr="00BF249F">
        <w:t xml:space="preserve"> for the patient.</w:t>
      </w:r>
    </w:p>
    <w:p w14:paraId="42EAB623" w14:textId="2327EFBE" w:rsidR="008D582C" w:rsidRPr="00BF249F" w:rsidRDefault="008D582C" w:rsidP="00C95025">
      <w:pPr>
        <w:pStyle w:val="CVChapterBodyCopy"/>
      </w:pPr>
      <w:r w:rsidRPr="00BF249F">
        <w:t>The following table</w:t>
      </w:r>
      <w:r w:rsidR="00696C87" w:rsidRPr="00BF249F">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BF249F" w14:paraId="174992A4" w14:textId="77777777" w:rsidTr="00203FEA">
        <w:trPr>
          <w:tblHeader/>
        </w:trPr>
        <w:tc>
          <w:tcPr>
            <w:tcW w:w="2694" w:type="dxa"/>
            <w:shd w:val="clear" w:color="auto" w:fill="365F91" w:themeFill="accent1" w:themeFillShade="BF"/>
          </w:tcPr>
          <w:p w14:paraId="5A972182" w14:textId="3AE35E64" w:rsidR="00696C87" w:rsidRPr="00BF249F" w:rsidRDefault="00696C87" w:rsidP="00203FEA">
            <w:pPr>
              <w:pStyle w:val="Whitechartheaderinformation"/>
            </w:pPr>
            <w:r w:rsidRPr="00BF249F">
              <w:t>Patient Disposition State</w:t>
            </w:r>
          </w:p>
        </w:tc>
        <w:tc>
          <w:tcPr>
            <w:tcW w:w="6054" w:type="dxa"/>
            <w:shd w:val="clear" w:color="auto" w:fill="808080" w:themeFill="background1" w:themeFillShade="80"/>
          </w:tcPr>
          <w:p w14:paraId="72ED5E5A" w14:textId="77777777" w:rsidR="00696C87" w:rsidRPr="00BF249F" w:rsidRDefault="00696C87" w:rsidP="00203FEA">
            <w:pPr>
              <w:pStyle w:val="Whitechartheaderinformation"/>
            </w:pPr>
            <w:r w:rsidRPr="00BF249F">
              <w:t>Description</w:t>
            </w:r>
          </w:p>
        </w:tc>
      </w:tr>
      <w:tr w:rsidR="00696C87" w:rsidRPr="00BF249F" w14:paraId="72B0D525" w14:textId="77777777" w:rsidTr="00203FEA">
        <w:tc>
          <w:tcPr>
            <w:tcW w:w="2694" w:type="dxa"/>
            <w:shd w:val="clear" w:color="auto" w:fill="FFFFFF" w:themeFill="background1"/>
          </w:tcPr>
          <w:p w14:paraId="09D93EEE" w14:textId="211FA3E7" w:rsidR="00131A4F" w:rsidRPr="00BF249F" w:rsidRDefault="00D0326D" w:rsidP="006C0FFD">
            <w:pPr>
              <w:pStyle w:val="CVTableTextCenter"/>
            </w:pPr>
            <w:r w:rsidRPr="00BF249F">
              <w:object w:dxaOrig="1830" w:dyaOrig="1365" w14:anchorId="61E2EEAA">
                <v:shape id="_x0000_i1100" type="#_x0000_t75" style="width:83.25pt;height:61.5pt" o:ole="">
                  <v:imagedata r:id="rId309" o:title=""/>
                </v:shape>
                <o:OLEObject Type="Embed" ProgID="PBrush" ShapeID="_x0000_i1100" DrawAspect="Content" ObjectID="_1643535624" r:id="rId310"/>
              </w:object>
            </w:r>
          </w:p>
        </w:tc>
        <w:tc>
          <w:tcPr>
            <w:tcW w:w="6054" w:type="dxa"/>
            <w:shd w:val="clear" w:color="auto" w:fill="FFFFFF" w:themeFill="background1"/>
          </w:tcPr>
          <w:p w14:paraId="12EA0461" w14:textId="44B4C0DE" w:rsidR="0012194A" w:rsidRPr="00BF249F" w:rsidRDefault="00696C87" w:rsidP="00B95694">
            <w:pPr>
              <w:pStyle w:val="CVTabletext"/>
            </w:pPr>
            <w:r w:rsidRPr="00BF249F">
              <w:t xml:space="preserve">You can admit a patient in the </w:t>
            </w:r>
            <w:r w:rsidRPr="00BF249F">
              <w:rPr>
                <w:b/>
              </w:rPr>
              <w:t>Emergency</w:t>
            </w:r>
            <w:r w:rsidRPr="00BF249F">
              <w:t xml:space="preserve"> state only in facilities/groups</w:t>
            </w:r>
            <w:r w:rsidR="00C25FC2" w:rsidRPr="00BF249F">
              <w:t xml:space="preserve"> which belong to</w:t>
            </w:r>
            <w:r w:rsidRPr="00BF249F">
              <w:t xml:space="preserve"> th</w:t>
            </w:r>
            <w:r w:rsidR="00C25FC2" w:rsidRPr="00BF249F">
              <w:t>e Acute Care</w:t>
            </w:r>
            <w:r w:rsidR="00B95694" w:rsidRPr="00BF249F">
              <w:t xml:space="preserve"> </w:t>
            </w:r>
            <w:r w:rsidR="00C95B4B" w:rsidRPr="00BF249F">
              <w:t>group-type</w:t>
            </w:r>
            <w:r w:rsidR="0012194A" w:rsidRPr="00BF249F">
              <w:t>.</w:t>
            </w:r>
          </w:p>
          <w:p w14:paraId="7441FE9C" w14:textId="7A3C5190" w:rsidR="00B95694" w:rsidRPr="00BF249F" w:rsidRDefault="00B95694" w:rsidP="00B95694">
            <w:pPr>
              <w:pStyle w:val="CVTabletext"/>
            </w:pPr>
            <w:r w:rsidRPr="00BF249F">
              <w:t xml:space="preserve">When a patient is admitted </w:t>
            </w:r>
            <w:r w:rsidR="00BA2486" w:rsidRPr="00BF249F">
              <w:t>to</w:t>
            </w:r>
            <w:r w:rsidRPr="00BF249F">
              <w:t xml:space="preserve"> the </w:t>
            </w:r>
            <w:r w:rsidRPr="00BF249F">
              <w:rPr>
                <w:b/>
              </w:rPr>
              <w:t>Emergency</w:t>
            </w:r>
            <w:r w:rsidRPr="00BF249F">
              <w:t xml:space="preserve"> state, you can </w:t>
            </w:r>
            <w:r w:rsidR="005872E0" w:rsidRPr="00BF249F">
              <w:t xml:space="preserve">change </w:t>
            </w:r>
            <w:r w:rsidR="006C0FFD" w:rsidRPr="00BF249F">
              <w:t xml:space="preserve">the state </w:t>
            </w:r>
            <w:r w:rsidR="005872E0" w:rsidRPr="00BF249F">
              <w:t>to any of the other</w:t>
            </w:r>
            <w:r w:rsidRPr="00BF249F">
              <w:t xml:space="preserve"> disposition states on the </w:t>
            </w:r>
            <w:r w:rsidRPr="00BF249F">
              <w:rPr>
                <w:b/>
              </w:rPr>
              <w:t>Patient</w:t>
            </w:r>
            <w:r w:rsidRPr="00BF249F">
              <w:t xml:space="preserve"> </w:t>
            </w:r>
            <w:r w:rsidRPr="00BF249F">
              <w:rPr>
                <w:b/>
              </w:rPr>
              <w:t>Disposition</w:t>
            </w:r>
            <w:r w:rsidRPr="00BF249F">
              <w:t xml:space="preserve"> tab in the </w:t>
            </w:r>
            <w:r w:rsidRPr="00BF249F">
              <w:rPr>
                <w:b/>
              </w:rPr>
              <w:t>Summary</w:t>
            </w:r>
            <w:r w:rsidRPr="00BF249F">
              <w:t xml:space="preserve"> window.</w:t>
            </w:r>
          </w:p>
          <w:p w14:paraId="299C77E8" w14:textId="5A423230" w:rsidR="005872E0" w:rsidRPr="00BF249F" w:rsidRDefault="005872E0" w:rsidP="00BA2486">
            <w:pPr>
              <w:pStyle w:val="CVTabletext"/>
            </w:pPr>
            <w:r w:rsidRPr="00BF249F">
              <w:t xml:space="preserve">You can set an alert timer for this state. When the set timeframe exceeds, the overdue </w:t>
            </w:r>
            <w:r w:rsidR="00BA2486" w:rsidRPr="00BF249F">
              <w:t xml:space="preserve">number of </w:t>
            </w:r>
            <w:r w:rsidRPr="00BF249F">
              <w:t>hours display</w:t>
            </w:r>
            <w:r w:rsidR="00BA2486" w:rsidRPr="00BF249F">
              <w:t>s</w:t>
            </w:r>
            <w:r w:rsidRPr="00BF249F">
              <w:t xml:space="preserve"> in red in the respective bed cell and the </w:t>
            </w:r>
            <w:r w:rsidRPr="00BF249F">
              <w:rPr>
                <w:b/>
              </w:rPr>
              <w:t>Alert</w:t>
            </w:r>
            <w:r w:rsidRPr="00BF249F">
              <w:t xml:space="preserve"> </w:t>
            </w:r>
            <w:r w:rsidRPr="00BF249F">
              <w:rPr>
                <w:b/>
              </w:rPr>
              <w:t>Information</w:t>
            </w:r>
            <w:r w:rsidRPr="00BF249F">
              <w:t xml:space="preserve"> </w:t>
            </w:r>
            <w:r w:rsidRPr="00BF249F">
              <w:lastRenderedPageBreak/>
              <w:t xml:space="preserve">box in the </w:t>
            </w:r>
            <w:r w:rsidRPr="00BF249F">
              <w:rPr>
                <w:b/>
              </w:rPr>
              <w:t>Summary</w:t>
            </w:r>
            <w:r w:rsidRPr="00BF249F">
              <w:t xml:space="preserve"> window.</w:t>
            </w:r>
          </w:p>
        </w:tc>
      </w:tr>
      <w:tr w:rsidR="00696C87" w:rsidRPr="00BF249F" w14:paraId="120EA1DE" w14:textId="77777777" w:rsidTr="00203FEA">
        <w:tc>
          <w:tcPr>
            <w:tcW w:w="2694" w:type="dxa"/>
            <w:shd w:val="clear" w:color="auto" w:fill="FFFFFF" w:themeFill="background1"/>
          </w:tcPr>
          <w:p w14:paraId="21371D25" w14:textId="4EE06158" w:rsidR="00131A4F" w:rsidRPr="00BF249F" w:rsidRDefault="00D0326D" w:rsidP="006C0FFD">
            <w:pPr>
              <w:pStyle w:val="CVTableTextCenter"/>
            </w:pPr>
            <w:r w:rsidRPr="00BF249F">
              <w:object w:dxaOrig="1830" w:dyaOrig="1335" w14:anchorId="532026D4">
                <v:shape id="_x0000_i1101" type="#_x0000_t75" style="width:83.25pt;height:60.75pt" o:ole="">
                  <v:imagedata r:id="rId311" o:title=""/>
                </v:shape>
                <o:OLEObject Type="Embed" ProgID="PBrush" ShapeID="_x0000_i1101" DrawAspect="Content" ObjectID="_1643535625" r:id="rId312"/>
              </w:object>
            </w:r>
          </w:p>
        </w:tc>
        <w:tc>
          <w:tcPr>
            <w:tcW w:w="6054" w:type="dxa"/>
            <w:shd w:val="clear" w:color="auto" w:fill="FFFFFF" w:themeFill="background1"/>
          </w:tcPr>
          <w:p w14:paraId="40C1FF29" w14:textId="77777777" w:rsidR="00696C87" w:rsidRPr="00BF249F" w:rsidRDefault="00131A4F" w:rsidP="00131A4F">
            <w:pPr>
              <w:pStyle w:val="CVTabletext"/>
            </w:pPr>
            <w:r w:rsidRPr="00BF249F">
              <w:t xml:space="preserve">You can admit a patient in the </w:t>
            </w:r>
            <w:r w:rsidRPr="00BF249F">
              <w:rPr>
                <w:b/>
              </w:rPr>
              <w:t>Observation</w:t>
            </w:r>
            <w:r w:rsidRPr="00BF249F">
              <w:t xml:space="preserve"> state in facilities/groups belonging to all the three levels, Acute Care, Post-Acute Care, and Cross Continuum.</w:t>
            </w:r>
          </w:p>
          <w:p w14:paraId="1E5DAD72" w14:textId="2CB83BC0" w:rsidR="00131A4F" w:rsidRPr="00BF249F" w:rsidRDefault="00131A4F" w:rsidP="0030789C">
            <w:pPr>
              <w:pStyle w:val="CVTabletext"/>
            </w:pPr>
            <w:r w:rsidRPr="00BF249F">
              <w:t xml:space="preserve">From the </w:t>
            </w:r>
            <w:r w:rsidRPr="00BF249F">
              <w:rPr>
                <w:b/>
              </w:rPr>
              <w:t>Observation</w:t>
            </w:r>
            <w:r w:rsidRPr="00BF249F">
              <w:t xml:space="preserve"> state</w:t>
            </w:r>
            <w:r w:rsidR="000E078E" w:rsidRPr="00BF249F">
              <w:t>,</w:t>
            </w:r>
            <w:r w:rsidRPr="00BF249F">
              <w:t xml:space="preserve"> you can change the patient state to either </w:t>
            </w:r>
            <w:r w:rsidR="000E078E" w:rsidRPr="00BF249F">
              <w:t xml:space="preserve">an </w:t>
            </w:r>
            <w:r w:rsidRPr="00BF249F">
              <w:rPr>
                <w:b/>
              </w:rPr>
              <w:t>Admission</w:t>
            </w:r>
            <w:r w:rsidRPr="00BF249F">
              <w:t xml:space="preserve"> state or </w:t>
            </w:r>
            <w:r w:rsidRPr="00BF249F">
              <w:rPr>
                <w:b/>
              </w:rPr>
              <w:t>Complete</w:t>
            </w:r>
            <w:r w:rsidRPr="00BF249F">
              <w:t xml:space="preserve"> state. The other disposition state </w:t>
            </w:r>
            <w:r w:rsidR="0030789C" w:rsidRPr="00BF249F">
              <w:t>icons</w:t>
            </w:r>
            <w:r w:rsidRPr="00BF249F">
              <w:t xml:space="preserve"> are inactive when</w:t>
            </w:r>
            <w:r w:rsidR="0030789C" w:rsidRPr="00BF249F">
              <w:t xml:space="preserve"> the </w:t>
            </w:r>
            <w:r w:rsidR="0030789C" w:rsidRPr="00BF249F">
              <w:rPr>
                <w:b/>
              </w:rPr>
              <w:t>Observation</w:t>
            </w:r>
            <w:r w:rsidR="0030789C" w:rsidRPr="00BF249F">
              <w:t xml:space="preserve"> state icon is </w:t>
            </w:r>
            <w:r w:rsidR="00F1082D" w:rsidRPr="00BF249F">
              <w:t>selected</w:t>
            </w:r>
            <w:r w:rsidR="0030789C" w:rsidRPr="00BF249F">
              <w:t>.</w:t>
            </w:r>
          </w:p>
          <w:p w14:paraId="5A65E4FD" w14:textId="76EC52A3" w:rsidR="00D47AFA" w:rsidRPr="00BF249F" w:rsidRDefault="00D47AFA" w:rsidP="00BA2486">
            <w:pPr>
              <w:pStyle w:val="CVTabletext"/>
            </w:pPr>
            <w:r w:rsidRPr="00BF249F">
              <w:t>You can set an alert timer for this state.</w:t>
            </w:r>
            <w:r w:rsidR="0009506C" w:rsidRPr="00BF249F">
              <w:t xml:space="preserve"> </w:t>
            </w:r>
            <w:r w:rsidR="00B26E60" w:rsidRPr="00BF249F">
              <w:t>When the set timeframe exceeds</w:t>
            </w:r>
            <w:r w:rsidR="0009506C" w:rsidRPr="00BF249F">
              <w:t xml:space="preserve">, the overdue </w:t>
            </w:r>
            <w:r w:rsidR="00BA2486" w:rsidRPr="00BF249F">
              <w:t xml:space="preserve">number of </w:t>
            </w:r>
            <w:r w:rsidR="0009506C" w:rsidRPr="00BF249F">
              <w:t>hours display</w:t>
            </w:r>
            <w:r w:rsidR="00BA2486" w:rsidRPr="00BF249F">
              <w:t>s</w:t>
            </w:r>
            <w:r w:rsidR="0009506C" w:rsidRPr="00BF249F">
              <w:t xml:space="preserve"> in red in the respective bed cell and the </w:t>
            </w:r>
            <w:r w:rsidR="0009506C" w:rsidRPr="00BF249F">
              <w:rPr>
                <w:b/>
              </w:rPr>
              <w:t>Alert</w:t>
            </w:r>
            <w:r w:rsidR="0009506C" w:rsidRPr="00BF249F">
              <w:t xml:space="preserve"> </w:t>
            </w:r>
            <w:r w:rsidR="0009506C" w:rsidRPr="00BF249F">
              <w:rPr>
                <w:b/>
              </w:rPr>
              <w:t>Information</w:t>
            </w:r>
            <w:r w:rsidR="0009506C" w:rsidRPr="00BF249F">
              <w:t xml:space="preserve"> box in the </w:t>
            </w:r>
            <w:r w:rsidR="0009506C" w:rsidRPr="00BF249F">
              <w:rPr>
                <w:b/>
              </w:rPr>
              <w:t>Summary</w:t>
            </w:r>
            <w:r w:rsidR="0009506C" w:rsidRPr="00BF249F">
              <w:t xml:space="preserve"> window.</w:t>
            </w:r>
          </w:p>
        </w:tc>
      </w:tr>
      <w:tr w:rsidR="00696C87" w:rsidRPr="00BF249F" w14:paraId="1E728EA6" w14:textId="77777777" w:rsidTr="00203FEA">
        <w:tc>
          <w:tcPr>
            <w:tcW w:w="2694" w:type="dxa"/>
            <w:shd w:val="clear" w:color="auto" w:fill="FFFFFF" w:themeFill="background1"/>
          </w:tcPr>
          <w:p w14:paraId="11C3B367" w14:textId="6591CFFF" w:rsidR="00696C87" w:rsidRPr="00BF249F" w:rsidRDefault="00670A29" w:rsidP="00203FEA">
            <w:pPr>
              <w:pStyle w:val="CVTableTextCenter"/>
              <w:rPr>
                <w:b/>
              </w:rPr>
            </w:pPr>
            <w:r w:rsidRPr="00BF249F">
              <w:object w:dxaOrig="1320" w:dyaOrig="1440" w14:anchorId="6D6F6565">
                <v:shape id="_x0000_i1102" type="#_x0000_t75" style="width:66pt;height:1in" o:ole="">
                  <v:imagedata r:id="rId313" o:title=""/>
                </v:shape>
                <o:OLEObject Type="Embed" ProgID="PBrush" ShapeID="_x0000_i1102" DrawAspect="Content" ObjectID="_1643535626" r:id="rId314"/>
              </w:object>
            </w:r>
          </w:p>
        </w:tc>
        <w:tc>
          <w:tcPr>
            <w:tcW w:w="6054" w:type="dxa"/>
            <w:shd w:val="clear" w:color="auto" w:fill="FFFFFF" w:themeFill="background1"/>
          </w:tcPr>
          <w:p w14:paraId="0457A0D0" w14:textId="6DCA649F" w:rsidR="00F1082D" w:rsidRPr="00BF249F" w:rsidRDefault="00F1082D" w:rsidP="00F1082D">
            <w:pPr>
              <w:pStyle w:val="CVTabletext"/>
            </w:pPr>
            <w:r w:rsidRPr="00BF249F">
              <w:t xml:space="preserve">You can admit a patient in the </w:t>
            </w:r>
            <w:r w:rsidRPr="00BF249F">
              <w:rPr>
                <w:b/>
              </w:rPr>
              <w:t>Admitted</w:t>
            </w:r>
            <w:r w:rsidRPr="00BF249F">
              <w:t xml:space="preserve"> state in facilities/groups belonging to all the three levels, Acute Care, Post-Acute Care, and Cross Continuum.</w:t>
            </w:r>
          </w:p>
          <w:p w14:paraId="334E246F" w14:textId="730E34F5" w:rsidR="00F1082D" w:rsidRPr="00BF249F" w:rsidRDefault="00F1082D" w:rsidP="00F1082D">
            <w:pPr>
              <w:pStyle w:val="CVTabletext"/>
            </w:pPr>
            <w:r w:rsidRPr="00BF249F">
              <w:t xml:space="preserve">The </w:t>
            </w:r>
            <w:r w:rsidRPr="00BF249F">
              <w:rPr>
                <w:b/>
              </w:rPr>
              <w:t>Emergency</w:t>
            </w:r>
            <w:r w:rsidRPr="00BF249F">
              <w:t xml:space="preserve"> disposition state icon is inactive when the </w:t>
            </w:r>
            <w:r w:rsidRPr="00BF249F">
              <w:rPr>
                <w:b/>
              </w:rPr>
              <w:t>Admitted</w:t>
            </w:r>
            <w:r w:rsidRPr="00BF249F">
              <w:t xml:space="preserve"> state icon is selected.</w:t>
            </w:r>
          </w:p>
          <w:p w14:paraId="1BC63882" w14:textId="27174E2B" w:rsidR="00696C87" w:rsidRPr="00BF249F" w:rsidRDefault="00F1082D" w:rsidP="000E078E">
            <w:pPr>
              <w:pStyle w:val="CVTabletext"/>
            </w:pPr>
            <w:r w:rsidRPr="00BF249F">
              <w:t xml:space="preserve">You can view </w:t>
            </w:r>
            <w:r w:rsidR="0032015B" w:rsidRPr="00BF249F">
              <w:t xml:space="preserve">or modify </w:t>
            </w:r>
            <w:r w:rsidRPr="00BF249F">
              <w:t xml:space="preserve">the time at which the </w:t>
            </w:r>
            <w:r w:rsidR="00BA2486" w:rsidRPr="00BF249F">
              <w:t>user initiates the admission process</w:t>
            </w:r>
            <w:r w:rsidRPr="00BF249F">
              <w:t xml:space="preserve"> for the patient</w:t>
            </w:r>
            <w:r w:rsidR="000E078E" w:rsidRPr="00BF249F">
              <w:t>;</w:t>
            </w:r>
            <w:r w:rsidRPr="00BF249F">
              <w:t xml:space="preserve"> however, the alert timer </w:t>
            </w:r>
            <w:r w:rsidR="0032015B" w:rsidRPr="00BF249F">
              <w:t xml:space="preserve">option </w:t>
            </w:r>
            <w:r w:rsidRPr="00BF249F">
              <w:t>is not available for this disposition state.</w:t>
            </w:r>
          </w:p>
        </w:tc>
      </w:tr>
      <w:tr w:rsidR="00696C87" w:rsidRPr="00BF249F" w14:paraId="7DD5F17B" w14:textId="77777777" w:rsidTr="00203FEA">
        <w:tc>
          <w:tcPr>
            <w:tcW w:w="2694" w:type="dxa"/>
            <w:shd w:val="clear" w:color="auto" w:fill="FFFFFF" w:themeFill="background1"/>
          </w:tcPr>
          <w:p w14:paraId="64958571" w14:textId="04EB9C21" w:rsidR="00696C87" w:rsidRPr="00BF249F" w:rsidRDefault="0032015B" w:rsidP="00203FEA">
            <w:pPr>
              <w:pStyle w:val="CVTableTextCenter"/>
              <w:rPr>
                <w:b/>
              </w:rPr>
            </w:pPr>
            <w:r w:rsidRPr="00BF249F">
              <w:object w:dxaOrig="2070" w:dyaOrig="1620" w14:anchorId="3DF897FD">
                <v:shape id="_x0000_i1103" type="#_x0000_t75" style="width:104.25pt;height:81.75pt" o:ole="">
                  <v:imagedata r:id="rId315" o:title=""/>
                </v:shape>
                <o:OLEObject Type="Embed" ProgID="PBrush" ShapeID="_x0000_i1103" DrawAspect="Content" ObjectID="_1643535627" r:id="rId316"/>
              </w:object>
            </w:r>
          </w:p>
        </w:tc>
        <w:tc>
          <w:tcPr>
            <w:tcW w:w="6054" w:type="dxa"/>
            <w:shd w:val="clear" w:color="auto" w:fill="FFFFFF" w:themeFill="background1"/>
          </w:tcPr>
          <w:p w14:paraId="04683D51" w14:textId="0245B680" w:rsidR="003F0840" w:rsidRPr="00BF249F" w:rsidRDefault="003F0840" w:rsidP="003F0840">
            <w:pPr>
              <w:pStyle w:val="CVTabletext"/>
            </w:pPr>
            <w:r w:rsidRPr="00BF249F">
              <w:t xml:space="preserve">Select the </w:t>
            </w:r>
            <w:r w:rsidRPr="00BF249F">
              <w:rPr>
                <w:b/>
              </w:rPr>
              <w:t>Discharge</w:t>
            </w:r>
            <w:r w:rsidRPr="00BF249F">
              <w:t xml:space="preserve"> </w:t>
            </w:r>
            <w:r w:rsidRPr="00BF249F">
              <w:rPr>
                <w:b/>
              </w:rPr>
              <w:t>Possible</w:t>
            </w:r>
            <w:r w:rsidRPr="00BF249F">
              <w:t xml:space="preserve"> state when there is a possible discharge for the patient</w:t>
            </w:r>
            <w:r w:rsidR="000E078E" w:rsidRPr="00BF249F">
              <w:t xml:space="preserve"> that is</w:t>
            </w:r>
            <w:r w:rsidRPr="00BF249F">
              <w:t xml:space="preserve"> initiated by the authorized medical team.</w:t>
            </w:r>
          </w:p>
          <w:p w14:paraId="24DE495A" w14:textId="53BB6EAD" w:rsidR="00696C87" w:rsidRPr="00BF249F" w:rsidRDefault="00745F71" w:rsidP="00745F71">
            <w:pPr>
              <w:pStyle w:val="CVTabletext"/>
            </w:pPr>
            <w:r w:rsidRPr="00BF249F">
              <w:t>T</w:t>
            </w:r>
            <w:r w:rsidR="00B26E60" w:rsidRPr="00BF249F">
              <w:t xml:space="preserve">he </w:t>
            </w:r>
            <w:r w:rsidR="00B26E60" w:rsidRPr="00BF249F">
              <w:rPr>
                <w:b/>
              </w:rPr>
              <w:t>Discharge</w:t>
            </w:r>
            <w:r w:rsidR="00B26E60" w:rsidRPr="00BF249F">
              <w:t xml:space="preserve"> </w:t>
            </w:r>
            <w:r w:rsidR="00B26E60" w:rsidRPr="00BF249F">
              <w:rPr>
                <w:b/>
              </w:rPr>
              <w:t>Possible</w:t>
            </w:r>
            <w:r w:rsidR="00B26E60" w:rsidRPr="00BF249F">
              <w:t xml:space="preserve"> </w:t>
            </w:r>
            <w:r w:rsidRPr="00BF249F">
              <w:t xml:space="preserve">state is available only in the </w:t>
            </w:r>
            <w:r w:rsidRPr="00BF249F">
              <w:rPr>
                <w:b/>
              </w:rPr>
              <w:t>Summary</w:t>
            </w:r>
            <w:r w:rsidRPr="00BF249F">
              <w:t xml:space="preserve"> window on the </w:t>
            </w:r>
            <w:r w:rsidRPr="00BF249F">
              <w:rPr>
                <w:b/>
              </w:rPr>
              <w:t>Patient</w:t>
            </w:r>
            <w:r w:rsidRPr="00BF249F">
              <w:t xml:space="preserve"> </w:t>
            </w:r>
            <w:r w:rsidRPr="00BF249F">
              <w:rPr>
                <w:b/>
              </w:rPr>
              <w:t>Disposition</w:t>
            </w:r>
            <w:r w:rsidRPr="00BF249F">
              <w:t xml:space="preserve"> tab.</w:t>
            </w:r>
          </w:p>
          <w:p w14:paraId="0E8B5892" w14:textId="7D2F099D" w:rsidR="009A7EB5" w:rsidRPr="00BF249F" w:rsidRDefault="009A7EB5" w:rsidP="009A7EB5">
            <w:pPr>
              <w:pStyle w:val="CVTabletext"/>
            </w:pPr>
            <w:r w:rsidRPr="00BF249F">
              <w:t xml:space="preserve">The </w:t>
            </w:r>
            <w:r w:rsidRPr="00BF249F">
              <w:rPr>
                <w:b/>
              </w:rPr>
              <w:t>Emergency</w:t>
            </w:r>
            <w:r w:rsidRPr="00BF249F">
              <w:t xml:space="preserve"> disposition state icon is inactive when you select the </w:t>
            </w:r>
            <w:r w:rsidRPr="00BF249F">
              <w:rPr>
                <w:b/>
              </w:rPr>
              <w:t>Discharge</w:t>
            </w:r>
            <w:r w:rsidRPr="00BF249F">
              <w:t xml:space="preserve"> </w:t>
            </w:r>
            <w:r w:rsidRPr="00BF249F">
              <w:rPr>
                <w:b/>
              </w:rPr>
              <w:t>Possible</w:t>
            </w:r>
            <w:r w:rsidRPr="00BF249F">
              <w:t xml:space="preserve"> state icon.</w:t>
            </w:r>
          </w:p>
          <w:p w14:paraId="572D3EFA" w14:textId="1E48E699" w:rsidR="009A7EB5" w:rsidRPr="00BF249F" w:rsidRDefault="006C0FFD" w:rsidP="000E078E">
            <w:pPr>
              <w:pStyle w:val="CVTabletext"/>
            </w:pPr>
            <w:r w:rsidRPr="00BF249F">
              <w:t xml:space="preserve">You can set an alert timer for this state. When the set timeframe exceeds, the overdue </w:t>
            </w:r>
            <w:r w:rsidR="00AE39A8" w:rsidRPr="00BF249F">
              <w:t xml:space="preserve">number of </w:t>
            </w:r>
            <w:r w:rsidRPr="00BF249F">
              <w:t>hours display</w:t>
            </w:r>
            <w:r w:rsidR="00AE39A8" w:rsidRPr="00BF249F">
              <w:t>s</w:t>
            </w:r>
            <w:r w:rsidRPr="00BF249F">
              <w:t xml:space="preserve"> in red in the respective bed cell and the </w:t>
            </w:r>
            <w:r w:rsidRPr="00BF249F">
              <w:rPr>
                <w:b/>
              </w:rPr>
              <w:t>Alert</w:t>
            </w:r>
            <w:r w:rsidRPr="00BF249F">
              <w:t xml:space="preserve"> </w:t>
            </w:r>
            <w:r w:rsidRPr="00BF249F">
              <w:rPr>
                <w:b/>
              </w:rPr>
              <w:t>Information</w:t>
            </w:r>
            <w:r w:rsidRPr="00BF249F">
              <w:t xml:space="preserve"> box in the </w:t>
            </w:r>
            <w:r w:rsidRPr="00BF249F">
              <w:rPr>
                <w:b/>
              </w:rPr>
              <w:t>Summary</w:t>
            </w:r>
            <w:r w:rsidRPr="00BF249F">
              <w:t xml:space="preserve"> window.</w:t>
            </w:r>
          </w:p>
        </w:tc>
      </w:tr>
      <w:tr w:rsidR="00696C87" w:rsidRPr="00BF249F" w14:paraId="08D51D81" w14:textId="77777777" w:rsidTr="00203FEA">
        <w:tc>
          <w:tcPr>
            <w:tcW w:w="2694" w:type="dxa"/>
            <w:shd w:val="clear" w:color="auto" w:fill="FFFFFF" w:themeFill="background1"/>
          </w:tcPr>
          <w:p w14:paraId="067432CB" w14:textId="05001FCD" w:rsidR="00696C87" w:rsidRPr="00BF249F" w:rsidRDefault="006C0FFD" w:rsidP="00203FEA">
            <w:pPr>
              <w:pStyle w:val="CVTableTextCenter"/>
              <w:rPr>
                <w:b/>
              </w:rPr>
            </w:pPr>
            <w:r w:rsidRPr="00BF249F">
              <w:object w:dxaOrig="1980" w:dyaOrig="1950" w14:anchorId="28E219AF">
                <v:shape id="_x0000_i1104" type="#_x0000_t75" style="width:97.5pt;height:96.75pt" o:ole="">
                  <v:imagedata r:id="rId317" o:title=""/>
                </v:shape>
                <o:OLEObject Type="Embed" ProgID="PBrush" ShapeID="_x0000_i1104" DrawAspect="Content" ObjectID="_1643535628" r:id="rId318"/>
              </w:object>
            </w:r>
          </w:p>
        </w:tc>
        <w:tc>
          <w:tcPr>
            <w:tcW w:w="6054" w:type="dxa"/>
            <w:shd w:val="clear" w:color="auto" w:fill="FFFFFF" w:themeFill="background1"/>
          </w:tcPr>
          <w:p w14:paraId="32CD4B79" w14:textId="100059A9" w:rsidR="00696C87" w:rsidRPr="00BF249F" w:rsidRDefault="001B54FB" w:rsidP="003F0840">
            <w:pPr>
              <w:pStyle w:val="CVTabletext"/>
            </w:pPr>
            <w:r w:rsidRPr="00BF249F">
              <w:t>The</w:t>
            </w:r>
            <w:r w:rsidR="003F0840" w:rsidRPr="00BF249F">
              <w:t xml:space="preserve"> Coreo View</w:t>
            </w:r>
            <w:r w:rsidRPr="00BF249F">
              <w:t xml:space="preserve"> functionality </w:t>
            </w:r>
            <w:r w:rsidR="003F0840" w:rsidRPr="00BF249F">
              <w:t>for</w:t>
            </w:r>
            <w:r w:rsidRPr="00BF249F">
              <w:t xml:space="preserve"> the</w:t>
            </w:r>
            <w:r w:rsidRPr="00BF249F">
              <w:rPr>
                <w:b/>
              </w:rPr>
              <w:t xml:space="preserve"> </w:t>
            </w:r>
            <w:r w:rsidR="006C0FFD" w:rsidRPr="00BF249F">
              <w:rPr>
                <w:b/>
              </w:rPr>
              <w:t>Discharge</w:t>
            </w:r>
            <w:r w:rsidR="006C0FFD" w:rsidRPr="00BF249F">
              <w:t xml:space="preserve"> </w:t>
            </w:r>
            <w:r w:rsidR="006C0FFD" w:rsidRPr="00BF249F">
              <w:rPr>
                <w:b/>
              </w:rPr>
              <w:t>Pending</w:t>
            </w:r>
            <w:r w:rsidR="006C0FFD" w:rsidRPr="00BF249F">
              <w:t xml:space="preserve"> state </w:t>
            </w:r>
            <w:r w:rsidRPr="00BF249F">
              <w:t>and</w:t>
            </w:r>
            <w:r w:rsidR="006C0FFD" w:rsidRPr="00BF249F">
              <w:t xml:space="preserve"> the </w:t>
            </w:r>
            <w:r w:rsidR="006C0FFD" w:rsidRPr="00BF249F">
              <w:rPr>
                <w:b/>
              </w:rPr>
              <w:t>Discharge</w:t>
            </w:r>
            <w:r w:rsidR="006C0FFD" w:rsidRPr="00BF249F">
              <w:t xml:space="preserve"> </w:t>
            </w:r>
            <w:r w:rsidR="006C0FFD" w:rsidRPr="00BF249F">
              <w:rPr>
                <w:b/>
              </w:rPr>
              <w:t>Possible</w:t>
            </w:r>
            <w:r w:rsidR="006C0FFD" w:rsidRPr="00BF249F">
              <w:t xml:space="preserve"> state</w:t>
            </w:r>
            <w:r w:rsidRPr="00BF249F">
              <w:t xml:space="preserve"> are similar.</w:t>
            </w:r>
          </w:p>
        </w:tc>
      </w:tr>
      <w:tr w:rsidR="00696C87" w:rsidRPr="00BF249F" w14:paraId="61F14AC5" w14:textId="77777777" w:rsidTr="00203FEA">
        <w:tc>
          <w:tcPr>
            <w:tcW w:w="2694" w:type="dxa"/>
            <w:shd w:val="clear" w:color="auto" w:fill="FFFFFF" w:themeFill="background1"/>
          </w:tcPr>
          <w:p w14:paraId="523AA119" w14:textId="51319556" w:rsidR="00696C87" w:rsidRPr="00BF249F" w:rsidRDefault="003F0840" w:rsidP="00203FEA">
            <w:pPr>
              <w:pStyle w:val="CVTableTextCenter"/>
              <w:rPr>
                <w:b/>
              </w:rPr>
            </w:pPr>
            <w:r w:rsidRPr="00BF249F">
              <w:object w:dxaOrig="1290" w:dyaOrig="1395" w14:anchorId="026E0139">
                <v:shape id="_x0000_i1105" type="#_x0000_t75" style="width:64.5pt;height:69.75pt" o:ole="">
                  <v:imagedata r:id="rId319" o:title=""/>
                </v:shape>
                <o:OLEObject Type="Embed" ProgID="PBrush" ShapeID="_x0000_i1105" DrawAspect="Content" ObjectID="_1643535629" r:id="rId320"/>
              </w:object>
            </w:r>
          </w:p>
        </w:tc>
        <w:tc>
          <w:tcPr>
            <w:tcW w:w="6054" w:type="dxa"/>
            <w:shd w:val="clear" w:color="auto" w:fill="FFFFFF" w:themeFill="background1"/>
          </w:tcPr>
          <w:p w14:paraId="27012DBA" w14:textId="36F72FC9" w:rsidR="00696C87" w:rsidRPr="00BF249F" w:rsidRDefault="003F0840" w:rsidP="00203FEA">
            <w:pPr>
              <w:pStyle w:val="CVTabletext"/>
            </w:pPr>
            <w:r w:rsidRPr="00BF249F">
              <w:t xml:space="preserve">Select the </w:t>
            </w:r>
            <w:r w:rsidR="00494AE4" w:rsidRPr="00BF249F">
              <w:rPr>
                <w:b/>
              </w:rPr>
              <w:t>Complete</w:t>
            </w:r>
            <w:r w:rsidR="00494AE4" w:rsidRPr="00BF249F">
              <w:t xml:space="preserve"> state to complete the discharge process for the patient. A message box displays informing you that the patient would be moved to the </w:t>
            </w:r>
            <w:r w:rsidR="00494AE4" w:rsidRPr="00BF249F">
              <w:rPr>
                <w:b/>
              </w:rPr>
              <w:t>ADT</w:t>
            </w:r>
            <w:r w:rsidR="00494AE4" w:rsidRPr="00BF249F">
              <w:t xml:space="preserve"> bed in the </w:t>
            </w:r>
            <w:r w:rsidR="00494AE4" w:rsidRPr="00BF249F">
              <w:rPr>
                <w:b/>
              </w:rPr>
              <w:t>ADT</w:t>
            </w:r>
            <w:r w:rsidR="00494AE4" w:rsidRPr="00BF249F">
              <w:t xml:space="preserve"> location.</w:t>
            </w:r>
          </w:p>
          <w:p w14:paraId="43F0F382" w14:textId="683C5D1D" w:rsidR="00A64E88" w:rsidRPr="00BF249F" w:rsidRDefault="00A64E88" w:rsidP="00203FEA">
            <w:pPr>
              <w:pStyle w:val="CVTabletext"/>
            </w:pPr>
            <w:r w:rsidRPr="00BF249F">
              <w:t xml:space="preserve">Coreo View moves the discharged patients to a pre-defined location called </w:t>
            </w:r>
            <w:r w:rsidRPr="00BF249F">
              <w:rPr>
                <w:b/>
              </w:rPr>
              <w:t>ADT</w:t>
            </w:r>
            <w:r w:rsidRPr="00BF249F">
              <w:t xml:space="preserve">. When the administrator creates a new group, for </w:t>
            </w:r>
            <w:r w:rsidR="00BC0C3F" w:rsidRPr="00BF249F">
              <w:t xml:space="preserve">the </w:t>
            </w:r>
            <w:r w:rsidRPr="00BF249F">
              <w:t xml:space="preserve">each </w:t>
            </w:r>
            <w:r w:rsidR="00BC0C3F" w:rsidRPr="00BF249F">
              <w:t>created group, Coreo View</w:t>
            </w:r>
            <w:r w:rsidRPr="00BF249F">
              <w:t xml:space="preserve"> creates an automatic </w:t>
            </w:r>
            <w:r w:rsidRPr="00BF249F">
              <w:rPr>
                <w:b/>
              </w:rPr>
              <w:t>ADT</w:t>
            </w:r>
            <w:r w:rsidRPr="00BF249F">
              <w:t xml:space="preserve"> location, and when </w:t>
            </w:r>
            <w:r w:rsidR="00BC0C3F" w:rsidRPr="00BF249F">
              <w:t>a</w:t>
            </w:r>
            <w:r w:rsidRPr="00BF249F">
              <w:t xml:space="preserve"> </w:t>
            </w:r>
            <w:r w:rsidR="00BC0C3F" w:rsidRPr="00BF249F">
              <w:t>patient discharge process happens</w:t>
            </w:r>
            <w:r w:rsidRPr="00BF249F">
              <w:t xml:space="preserve">, the patient moves to the ADT bed </w:t>
            </w:r>
            <w:r w:rsidR="00BC0C3F" w:rsidRPr="00BF249F">
              <w:t>in</w:t>
            </w:r>
            <w:r w:rsidRPr="00BF249F">
              <w:t xml:space="preserve"> the ADT location</w:t>
            </w:r>
            <w:r w:rsidR="00AE39A8" w:rsidRPr="00BF249F">
              <w:t>,</w:t>
            </w:r>
            <w:r w:rsidRPr="00BF249F">
              <w:t xml:space="preserve"> which you can view in the bed view layout.</w:t>
            </w:r>
          </w:p>
          <w:p w14:paraId="0DD30749" w14:textId="27A7E365" w:rsidR="00BC7B50" w:rsidRPr="00BF249F" w:rsidRDefault="00BC7B50" w:rsidP="00203FEA">
            <w:pPr>
              <w:pStyle w:val="CVTabletext"/>
            </w:pPr>
            <w:r w:rsidRPr="00BF249F">
              <w:t xml:space="preserve">The disposition state-icons are inactive for a discharged patient in the ADT </w:t>
            </w:r>
            <w:r w:rsidR="00A64E88" w:rsidRPr="00BF249F">
              <w:t xml:space="preserve">bed </w:t>
            </w:r>
            <w:r w:rsidR="00BC0C3F" w:rsidRPr="00BF249F">
              <w:t>in</w:t>
            </w:r>
            <w:r w:rsidR="00A64E88" w:rsidRPr="00BF249F">
              <w:t xml:space="preserve"> the</w:t>
            </w:r>
            <w:r w:rsidRPr="00BF249F">
              <w:t xml:space="preserve"> ADT location.</w:t>
            </w:r>
          </w:p>
          <w:p w14:paraId="2E432BBA" w14:textId="08733099" w:rsidR="006D3F59" w:rsidRPr="00BF249F" w:rsidRDefault="00494AE4" w:rsidP="000E078E">
            <w:pPr>
              <w:pStyle w:val="CVTabletext"/>
            </w:pPr>
            <w:r w:rsidRPr="00BF249F">
              <w:t xml:space="preserve">You can </w:t>
            </w:r>
            <w:r w:rsidR="00380366" w:rsidRPr="00BF249F">
              <w:t>enter</w:t>
            </w:r>
            <w:r w:rsidRPr="00BF249F">
              <w:t xml:space="preserve"> the time at which </w:t>
            </w:r>
            <w:r w:rsidR="00AE39A8" w:rsidRPr="00BF249F">
              <w:t xml:space="preserve">you initiated </w:t>
            </w:r>
            <w:r w:rsidRPr="00BF249F">
              <w:t xml:space="preserve">the discharge </w:t>
            </w:r>
            <w:r w:rsidR="00AE39A8" w:rsidRPr="00BF249F">
              <w:t>completion process</w:t>
            </w:r>
            <w:r w:rsidRPr="00BF249F">
              <w:t xml:space="preserve"> for the patient</w:t>
            </w:r>
            <w:r w:rsidR="000E078E" w:rsidRPr="00BF249F">
              <w:t>;</w:t>
            </w:r>
            <w:r w:rsidRPr="00BF249F">
              <w:t xml:space="preserve"> however, the alert timer option is not available for this disposition state.</w:t>
            </w:r>
          </w:p>
        </w:tc>
      </w:tr>
    </w:tbl>
    <w:p w14:paraId="50F8B7DB" w14:textId="1B12B705" w:rsidR="00BE4895" w:rsidRPr="00BF249F" w:rsidRDefault="004134B9" w:rsidP="00CF0CD9">
      <w:pPr>
        <w:pStyle w:val="CVTableCaption"/>
        <w:tabs>
          <w:tab w:val="left" w:pos="1134"/>
        </w:tabs>
      </w:pPr>
      <w:r w:rsidRPr="00BF249F">
        <w:t>Patient Disposition States–Summary window</w:t>
      </w:r>
    </w:p>
    <w:p w14:paraId="06B37985" w14:textId="73E8D2A5" w:rsidR="003B639A" w:rsidRPr="00BF249F" w:rsidRDefault="003B639A" w:rsidP="003B639A">
      <w:pPr>
        <w:pStyle w:val="CVChapterBodyCopy"/>
      </w:pPr>
      <w:r w:rsidRPr="00BF249F">
        <w:t xml:space="preserve">Refer to the </w:t>
      </w:r>
      <w:hyperlink w:anchor="TableBedCellAndPatDisp" w:history="1">
        <w:r w:rsidRPr="00BF249F">
          <w:rPr>
            <w:rStyle w:val="Hyperlink"/>
            <w:rFonts w:cstheme="minorBidi"/>
            <w:b/>
          </w:rPr>
          <w:t>Bed Cell Highlighting and Patient Disposition Status</w:t>
        </w:r>
      </w:hyperlink>
      <w:r w:rsidRPr="00BF249F">
        <w:t xml:space="preserve"> table for information on how the patient disposition states display in the bed cells.</w:t>
      </w:r>
    </w:p>
    <w:p w14:paraId="704A616F" w14:textId="1F5AE302" w:rsidR="004134B9" w:rsidRPr="00BF249F" w:rsidRDefault="00AE39A8" w:rsidP="002B2DDB">
      <w:pPr>
        <w:pStyle w:val="ListNumber"/>
      </w:pPr>
      <w:r w:rsidRPr="00BF249F">
        <w:t>In</w:t>
      </w:r>
      <w:r w:rsidR="002B2DDB" w:rsidRPr="00BF249F">
        <w:t xml:space="preserve"> the </w:t>
      </w:r>
      <w:r w:rsidR="002B2DDB" w:rsidRPr="00BF249F">
        <w:rPr>
          <w:b/>
        </w:rPr>
        <w:t>Alert</w:t>
      </w:r>
      <w:r w:rsidR="002B2DDB" w:rsidRPr="00BF249F">
        <w:t xml:space="preserve"> </w:t>
      </w:r>
      <w:r w:rsidR="002B2DDB" w:rsidRPr="00BF249F">
        <w:rPr>
          <w:b/>
        </w:rPr>
        <w:t>Information</w:t>
      </w:r>
      <w:r w:rsidR="002B2DDB" w:rsidRPr="00BF249F">
        <w:t xml:space="preserve"> </w:t>
      </w:r>
      <w:r w:rsidRPr="00BF249F">
        <w:t>section</w:t>
      </w:r>
      <w:r w:rsidR="002B2DDB" w:rsidRPr="00BF249F">
        <w:t>, the date and the time at which you initiat</w:t>
      </w:r>
      <w:r w:rsidRPr="00BF249F">
        <w:t>ed the disposition state display</w:t>
      </w:r>
      <w:r w:rsidR="002B2DDB" w:rsidRPr="00BF249F">
        <w:t xml:space="preserve"> in the </w:t>
      </w:r>
      <w:r w:rsidR="002B2DDB" w:rsidRPr="00BF249F">
        <w:rPr>
          <w:b/>
        </w:rPr>
        <w:t>Time Initiated</w:t>
      </w:r>
      <w:r w:rsidR="002B2DDB" w:rsidRPr="00BF249F">
        <w:t xml:space="preserve"> box. The current date and time are the default values </w:t>
      </w:r>
      <w:r w:rsidR="000E078E" w:rsidRPr="00BF249F">
        <w:t>that</w:t>
      </w:r>
      <w:r w:rsidR="002B2DDB" w:rsidRPr="00BF249F">
        <w:t xml:space="preserve"> you can change.</w:t>
      </w:r>
    </w:p>
    <w:p w14:paraId="2AB62640" w14:textId="12963FA6" w:rsidR="00C062D4" w:rsidRPr="00BF249F" w:rsidRDefault="00C062D4" w:rsidP="0060564F">
      <w:pPr>
        <w:pStyle w:val="ListNumber"/>
      </w:pPr>
      <w:r w:rsidRPr="00BF249F">
        <w:t xml:space="preserve">In the </w:t>
      </w:r>
      <w:r w:rsidRPr="00BF249F">
        <w:rPr>
          <w:b/>
        </w:rPr>
        <w:t>Alert</w:t>
      </w:r>
      <w:r w:rsidRPr="00BF249F">
        <w:t xml:space="preserve"> </w:t>
      </w:r>
      <w:r w:rsidRPr="00BF249F">
        <w:rPr>
          <w:b/>
        </w:rPr>
        <w:t>Timeframe</w:t>
      </w:r>
      <w:r w:rsidRPr="00BF249F">
        <w:t xml:space="preserve"> box, select the number of hours </w:t>
      </w:r>
      <w:r w:rsidR="00BB3F5E" w:rsidRPr="00BF249F">
        <w:t xml:space="preserve">from the drop-down list </w:t>
      </w:r>
      <w:r w:rsidRPr="00BF249F">
        <w:t>for which you want to set an alert timer duration. Once the time exceeds the set duration</w:t>
      </w:r>
      <w:r w:rsidR="00B5749C" w:rsidRPr="00BF249F">
        <w:t xml:space="preserve"> with respect to the initiated time</w:t>
      </w:r>
      <w:r w:rsidRPr="00BF249F">
        <w:t xml:space="preserve">, the overdue </w:t>
      </w:r>
      <w:r w:rsidR="00AE39A8" w:rsidRPr="00BF249F">
        <w:t xml:space="preserve">number of </w:t>
      </w:r>
      <w:r w:rsidRPr="00BF249F">
        <w:t>hours</w:t>
      </w:r>
      <w:r w:rsidR="00BE389A" w:rsidRPr="00BF249F">
        <w:t xml:space="preserve"> change</w:t>
      </w:r>
      <w:r w:rsidRPr="00BF249F">
        <w:t xml:space="preserve"> to red color.</w:t>
      </w:r>
    </w:p>
    <w:p w14:paraId="53F072EC" w14:textId="0F358337" w:rsidR="00C062D4" w:rsidRPr="00BF249F" w:rsidRDefault="00E95605" w:rsidP="002B2DDB">
      <w:pPr>
        <w:pStyle w:val="ListNumber"/>
      </w:pPr>
      <w:r w:rsidRPr="00BF249F">
        <w:t xml:space="preserve">In the </w:t>
      </w:r>
      <w:r w:rsidRPr="00BF249F">
        <w:rPr>
          <w:b/>
        </w:rPr>
        <w:t>Patient</w:t>
      </w:r>
      <w:r w:rsidRPr="00BF249F">
        <w:t xml:space="preserve"> </w:t>
      </w:r>
      <w:r w:rsidRPr="00BF249F">
        <w:rPr>
          <w:b/>
        </w:rPr>
        <w:t>Note</w:t>
      </w:r>
      <w:r w:rsidRPr="00BF249F">
        <w:t xml:space="preserve"> box, enter a note about the patient, if required.</w:t>
      </w:r>
    </w:p>
    <w:p w14:paraId="457C93CD" w14:textId="7B927A6C" w:rsidR="0060564F" w:rsidRPr="00BF249F" w:rsidRDefault="0060564F" w:rsidP="0060564F">
      <w:pPr>
        <w:pStyle w:val="CVHeading3"/>
      </w:pPr>
      <w:bookmarkStart w:id="119" w:name="_Toc32862655"/>
      <w:r w:rsidRPr="00BF249F">
        <w:lastRenderedPageBreak/>
        <w:t>Summary Window</w:t>
      </w:r>
      <w:r w:rsidRPr="00BF249F">
        <w:rPr>
          <w:rFonts w:cstheme="majorHAnsi"/>
        </w:rPr>
        <w:t>–</w:t>
      </w:r>
      <w:r w:rsidR="00203FEA" w:rsidRPr="00BF249F">
        <w:t>Bed Attributes</w:t>
      </w:r>
      <w:r w:rsidRPr="00BF249F">
        <w:t xml:space="preserve"> Tab</w:t>
      </w:r>
      <w:bookmarkEnd w:id="119"/>
    </w:p>
    <w:p w14:paraId="32559E44" w14:textId="169BCFBB" w:rsidR="00DA0932" w:rsidRPr="00BF249F" w:rsidRDefault="00DA0932" w:rsidP="00DA0932">
      <w:pPr>
        <w:pStyle w:val="CVChapterBodyCopy"/>
      </w:pPr>
      <w:r w:rsidRPr="00BF249F">
        <w:t xml:space="preserve">The </w:t>
      </w:r>
      <w:r w:rsidRPr="00BF249F">
        <w:rPr>
          <w:b/>
        </w:rPr>
        <w:t>Bed Attributes</w:t>
      </w:r>
      <w:r w:rsidRPr="00BF249F">
        <w:t xml:space="preserve"> tab page displays the bed attributes that you have assigned to a bed when </w:t>
      </w:r>
      <w:hyperlink w:anchor="AssignPatToBed" w:history="1">
        <w:r w:rsidRPr="00BF249F">
          <w:rPr>
            <w:rStyle w:val="Hyperlink"/>
            <w:rFonts w:cstheme="minorBidi"/>
          </w:rPr>
          <w:t>assigning a patient to the bed</w:t>
        </w:r>
      </w:hyperlink>
      <w:r w:rsidRPr="00BF249F">
        <w:t xml:space="preserve"> or an </w:t>
      </w:r>
      <w:hyperlink w:anchor="AssignBedAttsToEmptyBedCell" w:history="1">
        <w:r w:rsidRPr="00BF249F">
          <w:rPr>
            <w:rStyle w:val="Hyperlink"/>
            <w:rFonts w:cstheme="minorBidi"/>
          </w:rPr>
          <w:t>empty bed cell</w:t>
        </w:r>
      </w:hyperlink>
      <w:r w:rsidRPr="00BF249F">
        <w:t>.</w:t>
      </w:r>
    </w:p>
    <w:p w14:paraId="577ECE67" w14:textId="502BBBEA" w:rsidR="00C42468" w:rsidRPr="00BF249F" w:rsidRDefault="00C42468" w:rsidP="00C42468">
      <w:pPr>
        <w:pStyle w:val="CVFigure"/>
      </w:pPr>
      <w:r w:rsidRPr="00BF249F">
        <w:drawing>
          <wp:inline distT="0" distB="0" distL="0" distR="0" wp14:anchorId="38D4E90F" wp14:editId="247B4240">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21">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BF249F" w:rsidRDefault="00C42468" w:rsidP="00C607AC">
      <w:pPr>
        <w:pStyle w:val="CVFigureCaption"/>
        <w:tabs>
          <w:tab w:val="left" w:pos="1276"/>
        </w:tabs>
      </w:pPr>
      <w:r w:rsidRPr="00BF249F">
        <w:t>Bed Summary—Summary window–</w:t>
      </w:r>
      <w:r w:rsidR="006B2B51" w:rsidRPr="00BF249F">
        <w:t>Bed</w:t>
      </w:r>
      <w:r w:rsidRPr="00BF249F">
        <w:t xml:space="preserve"> </w:t>
      </w:r>
      <w:r w:rsidR="006B2B51" w:rsidRPr="00BF249F">
        <w:t>Attributes</w:t>
      </w:r>
      <w:r w:rsidRPr="00BF249F">
        <w:t xml:space="preserve"> tab</w:t>
      </w:r>
    </w:p>
    <w:p w14:paraId="75B5F292" w14:textId="6BA3258F" w:rsidR="007618F4" w:rsidRPr="00BF249F" w:rsidRDefault="007618F4" w:rsidP="007618F4">
      <w:pPr>
        <w:pStyle w:val="CVChapterBodyCopy"/>
      </w:pPr>
      <w:r w:rsidRPr="00BF249F">
        <w:t xml:space="preserve">Refer to the </w:t>
      </w:r>
      <w:hyperlink w:anchor="SumTabBedInfoBox" w:history="1">
        <w:r w:rsidRPr="00BF249F">
          <w:rPr>
            <w:rStyle w:val="Hyperlink"/>
            <w:rFonts w:cstheme="minorBidi"/>
            <w:b/>
          </w:rPr>
          <w:t>Summary Tab</w:t>
        </w:r>
        <w:r w:rsidRPr="00BF249F">
          <w:rPr>
            <w:rStyle w:val="Hyperlink"/>
            <w:rFonts w:cstheme="majorHAnsi"/>
            <w:b/>
          </w:rPr>
          <w:t>—</w:t>
        </w:r>
        <w:r w:rsidRPr="00BF249F">
          <w:rPr>
            <w:rStyle w:val="Hyperlink"/>
            <w:rFonts w:cstheme="minorBidi"/>
            <w:b/>
          </w:rPr>
          <w:t>Bed Information</w:t>
        </w:r>
      </w:hyperlink>
      <w:r w:rsidRPr="00BF249F">
        <w:t xml:space="preserve"> topic</w:t>
      </w:r>
      <w:r w:rsidR="00C42468" w:rsidRPr="00BF249F">
        <w:t xml:space="preserve"> for more information</w:t>
      </w:r>
      <w:r w:rsidR="00E274B2" w:rsidRPr="00BF249F">
        <w:t xml:space="preserve"> on </w:t>
      </w:r>
      <w:r w:rsidR="00DB3D6F" w:rsidRPr="00BF249F">
        <w:t>how to edit the bed attributes</w:t>
      </w:r>
      <w:r w:rsidR="00C42468" w:rsidRPr="00BF249F">
        <w:t>.</w:t>
      </w:r>
    </w:p>
    <w:p w14:paraId="078F2178" w14:textId="0B0707DB" w:rsidR="00B40808" w:rsidRPr="00BF249F" w:rsidRDefault="00B40808" w:rsidP="00A55C80">
      <w:pPr>
        <w:pStyle w:val="ListNumber"/>
        <w:numPr>
          <w:ilvl w:val="0"/>
          <w:numId w:val="57"/>
        </w:numPr>
      </w:pPr>
      <w:r w:rsidRPr="00BF249F">
        <w:t xml:space="preserve">In the </w:t>
      </w:r>
      <w:r w:rsidRPr="00BF249F">
        <w:rPr>
          <w:b/>
        </w:rPr>
        <w:t>Cleaning</w:t>
      </w:r>
      <w:r w:rsidRPr="00BF249F">
        <w:t xml:space="preserve"> </w:t>
      </w:r>
      <w:r w:rsidRPr="00BF249F">
        <w:rPr>
          <w:b/>
        </w:rPr>
        <w:t>Activities</w:t>
      </w:r>
      <w:r w:rsidRPr="00BF249F">
        <w:t xml:space="preserve"> box, select the </w:t>
      </w:r>
      <w:r w:rsidRPr="00BF249F">
        <w:rPr>
          <w:b/>
        </w:rPr>
        <w:t>Cleaning Required</w:t>
      </w:r>
      <w:r w:rsidRPr="00BF249F">
        <w:t xml:space="preserve"> icon if the bed requires cleaning.</w:t>
      </w:r>
    </w:p>
    <w:p w14:paraId="58B2F748" w14:textId="6CA8BB44" w:rsidR="00E03F39" w:rsidRPr="00BF249F" w:rsidRDefault="00B40808" w:rsidP="00B40808">
      <w:pPr>
        <w:pStyle w:val="CVFigure"/>
      </w:pPr>
      <w:r w:rsidRPr="00BF249F">
        <w:drawing>
          <wp:inline distT="0" distB="0" distL="0" distR="0" wp14:anchorId="20250C0D" wp14:editId="27A949D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22">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BF249F" w:rsidRDefault="00362744" w:rsidP="00CF0CD9">
      <w:pPr>
        <w:pStyle w:val="CVFigureCaption"/>
        <w:tabs>
          <w:tab w:val="left" w:pos="1276"/>
        </w:tabs>
      </w:pPr>
      <w:r w:rsidRPr="00BF249F">
        <w:t>Bed Attributes tab–</w:t>
      </w:r>
      <w:r w:rsidR="00AD061C" w:rsidRPr="00BF249F">
        <w:t>Cleaning Activities box</w:t>
      </w:r>
    </w:p>
    <w:p w14:paraId="53CEF1D1" w14:textId="3170AF2B" w:rsidR="00AF1A4D" w:rsidRPr="00BF249F" w:rsidRDefault="00AF1A4D" w:rsidP="00AF1A4D">
      <w:pPr>
        <w:pStyle w:val="CVChapterBodyCopy"/>
      </w:pPr>
      <w:r w:rsidRPr="00BF249F">
        <w:t>You can set an alert timer for the cleaning activity.</w:t>
      </w:r>
    </w:p>
    <w:p w14:paraId="3895EB84" w14:textId="61BF6B1F" w:rsidR="00AF1A4D" w:rsidRPr="00BF249F" w:rsidRDefault="00AF1A4D" w:rsidP="00AF1A4D">
      <w:pPr>
        <w:pStyle w:val="ListNumber"/>
      </w:pPr>
      <w:r w:rsidRPr="00BF249F">
        <w:t xml:space="preserve">In the </w:t>
      </w:r>
      <w:r w:rsidRPr="00BF249F">
        <w:rPr>
          <w:b/>
        </w:rPr>
        <w:t>Time</w:t>
      </w:r>
      <w:r w:rsidRPr="00BF249F">
        <w:t xml:space="preserve"> </w:t>
      </w:r>
      <w:r w:rsidRPr="00BF249F">
        <w:rPr>
          <w:b/>
        </w:rPr>
        <w:t>Initiated</w:t>
      </w:r>
      <w:r w:rsidRPr="00BF249F">
        <w:t xml:space="preserve"> box, the date and time at which you initiate the cleaning activity displays. The current date and time are the default values </w:t>
      </w:r>
      <w:r w:rsidR="000E078E" w:rsidRPr="00BF249F">
        <w:t>that</w:t>
      </w:r>
      <w:r w:rsidRPr="00BF249F">
        <w:t xml:space="preserve"> you can change.</w:t>
      </w:r>
    </w:p>
    <w:p w14:paraId="1DCAAC3C" w14:textId="1835257B" w:rsidR="00AF1A4D" w:rsidRPr="00BF249F" w:rsidRDefault="00AF1A4D" w:rsidP="00AF1A4D">
      <w:pPr>
        <w:pStyle w:val="ListNumber"/>
      </w:pPr>
      <w:r w:rsidRPr="00BF249F">
        <w:lastRenderedPageBreak/>
        <w:t xml:space="preserve">In the </w:t>
      </w:r>
      <w:r w:rsidRPr="00BF249F">
        <w:rPr>
          <w:b/>
        </w:rPr>
        <w:t>Alert</w:t>
      </w:r>
      <w:r w:rsidRPr="00BF249F">
        <w:t xml:space="preserve"> </w:t>
      </w:r>
      <w:r w:rsidRPr="00BF249F">
        <w:rPr>
          <w:b/>
        </w:rPr>
        <w:t>Timeframe</w:t>
      </w:r>
      <w:r w:rsidRPr="00BF249F">
        <w:t xml:space="preserve"> box, select the number of hours</w:t>
      </w:r>
      <w:r w:rsidR="00D731D8" w:rsidRPr="00BF249F">
        <w:t>(duration)</w:t>
      </w:r>
      <w:r w:rsidRPr="00BF249F">
        <w:t xml:space="preserve"> for which you want to set an alert timer duration from the drop-down list. Once the time exceeds the set duration with respect to the initiated time, the overdue </w:t>
      </w:r>
      <w:r w:rsidR="00AE39A8" w:rsidRPr="00BF249F">
        <w:t xml:space="preserve">number of </w:t>
      </w:r>
      <w:r w:rsidRPr="00BF249F">
        <w:t>hours change to red color</w:t>
      </w:r>
      <w:r w:rsidR="00BB3F5E" w:rsidRPr="00BF249F">
        <w:t xml:space="preserve"> in the </w:t>
      </w:r>
      <w:r w:rsidR="00BB3F5E" w:rsidRPr="00BF249F">
        <w:rPr>
          <w:b/>
        </w:rPr>
        <w:t>Cleaning Activities</w:t>
      </w:r>
      <w:r w:rsidR="00BB3F5E" w:rsidRPr="00BF249F">
        <w:t xml:space="preserve"> box</w:t>
      </w:r>
      <w:r w:rsidRPr="00BF249F">
        <w:t>.</w:t>
      </w:r>
    </w:p>
    <w:p w14:paraId="76AEE06E" w14:textId="6846215D" w:rsidR="00AF1A4D" w:rsidRPr="00BF249F" w:rsidRDefault="00C80041" w:rsidP="00AF1A4D">
      <w:pPr>
        <w:pStyle w:val="CVChapterBodyCopy"/>
      </w:pPr>
      <w:r w:rsidRPr="00BF249F">
        <w:t xml:space="preserve">If you </w:t>
      </w:r>
      <w:r w:rsidR="00D731D8" w:rsidRPr="00BF249F">
        <w:t>assign the</w:t>
      </w:r>
      <w:r w:rsidRPr="00BF249F">
        <w:t xml:space="preserve"> cleaning activity </w:t>
      </w:r>
      <w:r w:rsidR="00D731D8" w:rsidRPr="00BF249F">
        <w:t>to</w:t>
      </w:r>
      <w:r w:rsidRPr="00BF249F">
        <w:t xml:space="preserve"> an empty bed cell, the </w:t>
      </w:r>
      <w:r w:rsidR="00E71805" w:rsidRPr="00BF249F">
        <w:rPr>
          <w:b/>
        </w:rPr>
        <w:t>Cleaning</w:t>
      </w:r>
      <w:r w:rsidR="00E71805" w:rsidRPr="00BF249F">
        <w:t xml:space="preserve"> </w:t>
      </w:r>
      <w:r w:rsidR="00E71805" w:rsidRPr="00BF249F">
        <w:rPr>
          <w:b/>
        </w:rPr>
        <w:t>A</w:t>
      </w:r>
      <w:r w:rsidRPr="00BF249F">
        <w:rPr>
          <w:b/>
        </w:rPr>
        <w:t>ctivity</w:t>
      </w:r>
      <w:r w:rsidR="00D731D8" w:rsidRPr="00BF249F">
        <w:t xml:space="preserve"> icon displays in the</w:t>
      </w:r>
      <w:r w:rsidR="00EA38B7" w:rsidRPr="00BF249F">
        <w:t xml:space="preserve"> bed cell.</w:t>
      </w:r>
    </w:p>
    <w:p w14:paraId="4596FC3A" w14:textId="52B2F96B" w:rsidR="00C80041" w:rsidRPr="00BF249F" w:rsidRDefault="00C80041" w:rsidP="00C80041">
      <w:pPr>
        <w:pStyle w:val="CVFigure"/>
      </w:pPr>
      <w:r w:rsidRPr="00BF249F">
        <w:drawing>
          <wp:inline distT="0" distB="0" distL="0" distR="0" wp14:anchorId="3AE647C7" wp14:editId="2481DC73">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BF249F" w:rsidRDefault="00B459DF" w:rsidP="00C607AC">
      <w:pPr>
        <w:pStyle w:val="CVFigureCaption"/>
        <w:tabs>
          <w:tab w:val="left" w:pos="1276"/>
          <w:tab w:val="left" w:pos="2268"/>
        </w:tabs>
      </w:pPr>
      <w:r w:rsidRPr="00BF249F">
        <w:t>Bed Cell</w:t>
      </w:r>
      <w:r w:rsidR="00E71805" w:rsidRPr="00BF249F">
        <w:t>–Cleaning Activity icon</w:t>
      </w:r>
    </w:p>
    <w:p w14:paraId="32CBEA52" w14:textId="4958A639" w:rsidR="00B40808" w:rsidRPr="00BF249F" w:rsidRDefault="00EA38B7" w:rsidP="00AF1A4D">
      <w:pPr>
        <w:pStyle w:val="CVChapterBodyCopy"/>
      </w:pPr>
      <w:r w:rsidRPr="00BF249F">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BF249F" w14:paraId="299EA340" w14:textId="77777777" w:rsidTr="003B29A3">
        <w:trPr>
          <w:tblHeader/>
        </w:trPr>
        <w:tc>
          <w:tcPr>
            <w:tcW w:w="2694" w:type="dxa"/>
            <w:shd w:val="clear" w:color="auto" w:fill="365F91" w:themeFill="accent1" w:themeFillShade="BF"/>
          </w:tcPr>
          <w:p w14:paraId="6DFFC680" w14:textId="42E07E36" w:rsidR="00536BBA" w:rsidRPr="00BF249F" w:rsidRDefault="00536BBA" w:rsidP="003B29A3">
            <w:pPr>
              <w:pStyle w:val="Whitechartheaderinformation"/>
            </w:pPr>
            <w:r w:rsidRPr="00BF249F">
              <w:t xml:space="preserve">Cleaning Activity Icon </w:t>
            </w:r>
          </w:p>
        </w:tc>
        <w:tc>
          <w:tcPr>
            <w:tcW w:w="6054" w:type="dxa"/>
            <w:shd w:val="clear" w:color="auto" w:fill="808080" w:themeFill="background1" w:themeFillShade="80"/>
          </w:tcPr>
          <w:p w14:paraId="086F1C55" w14:textId="77777777" w:rsidR="00536BBA" w:rsidRPr="00BF249F" w:rsidRDefault="00536BBA" w:rsidP="003B29A3">
            <w:pPr>
              <w:pStyle w:val="Whitechartheaderinformation"/>
            </w:pPr>
            <w:r w:rsidRPr="00BF249F">
              <w:t>Description</w:t>
            </w:r>
          </w:p>
        </w:tc>
      </w:tr>
      <w:tr w:rsidR="00536BBA" w:rsidRPr="00BF249F" w14:paraId="459F94A5" w14:textId="77777777" w:rsidTr="003B29A3">
        <w:tc>
          <w:tcPr>
            <w:tcW w:w="2694" w:type="dxa"/>
            <w:shd w:val="clear" w:color="auto" w:fill="FFFFFF" w:themeFill="background1"/>
          </w:tcPr>
          <w:p w14:paraId="45E994D5" w14:textId="56EAA1B1" w:rsidR="00536BBA" w:rsidRPr="00BF249F" w:rsidRDefault="00536BBA" w:rsidP="003B29A3">
            <w:pPr>
              <w:pStyle w:val="CVTableTextCenter"/>
            </w:pPr>
            <w:r w:rsidRPr="00BF249F">
              <w:object w:dxaOrig="2865" w:dyaOrig="2040" w14:anchorId="077C0DBE">
                <v:shape id="_x0000_i1106" type="#_x0000_t75" style="width:102pt;height:71.25pt" o:ole="">
                  <v:imagedata r:id="rId324" o:title=""/>
                </v:shape>
                <o:OLEObject Type="Embed" ProgID="PBrush" ShapeID="_x0000_i1106" DrawAspect="Content" ObjectID="_1643535630" r:id="rId325"/>
              </w:object>
            </w:r>
          </w:p>
        </w:tc>
        <w:tc>
          <w:tcPr>
            <w:tcW w:w="6054" w:type="dxa"/>
            <w:shd w:val="clear" w:color="auto" w:fill="FFFFFF" w:themeFill="background1"/>
          </w:tcPr>
          <w:p w14:paraId="0E67F7F1" w14:textId="14B2D212" w:rsidR="00536BBA" w:rsidRPr="00BF249F" w:rsidRDefault="00536BBA" w:rsidP="003D066A">
            <w:pPr>
              <w:pStyle w:val="CVTabletext"/>
            </w:pPr>
            <w:r w:rsidRPr="00BF249F">
              <w:t>The icon</w:t>
            </w:r>
            <w:r w:rsidR="003D066A" w:rsidRPr="00BF249F">
              <w:t xml:space="preserve"> in the bed cell</w:t>
            </w:r>
            <w:r w:rsidR="00AE39A8" w:rsidRPr="00BF249F">
              <w:t xml:space="preserve"> is olive-</w:t>
            </w:r>
            <w:r w:rsidRPr="00BF249F">
              <w:t>green color when the set time duration is within the alert time frame</w:t>
            </w:r>
            <w:r w:rsidR="008D2DC8" w:rsidRPr="00BF249F">
              <w:t xml:space="preserve"> with respect to the </w:t>
            </w:r>
            <w:r w:rsidR="003D066A" w:rsidRPr="00BF249F">
              <w:t xml:space="preserve">initiated </w:t>
            </w:r>
            <w:r w:rsidR="008D2DC8" w:rsidRPr="00BF249F">
              <w:t>time.</w:t>
            </w:r>
          </w:p>
        </w:tc>
      </w:tr>
      <w:tr w:rsidR="00536BBA" w:rsidRPr="00BF249F" w14:paraId="1E153793" w14:textId="77777777" w:rsidTr="003B29A3">
        <w:tc>
          <w:tcPr>
            <w:tcW w:w="2694" w:type="dxa"/>
            <w:shd w:val="clear" w:color="auto" w:fill="FFFFFF" w:themeFill="background1"/>
          </w:tcPr>
          <w:p w14:paraId="50F13347" w14:textId="1C61B985" w:rsidR="00536BBA" w:rsidRPr="00BF249F" w:rsidRDefault="00536BBA" w:rsidP="003B29A3">
            <w:pPr>
              <w:pStyle w:val="CVTableTextCenter"/>
            </w:pPr>
            <w:r w:rsidRPr="00BF249F">
              <w:object w:dxaOrig="1935" w:dyaOrig="2370" w14:anchorId="32139862">
                <v:shape id="_x0000_i1107" type="#_x0000_t75" style="width:67.5pt;height:82.5pt" o:ole="">
                  <v:imagedata r:id="rId326" o:title=""/>
                </v:shape>
                <o:OLEObject Type="Embed" ProgID="PBrush" ShapeID="_x0000_i1107" DrawAspect="Content" ObjectID="_1643535631" r:id="rId327"/>
              </w:object>
            </w:r>
          </w:p>
        </w:tc>
        <w:tc>
          <w:tcPr>
            <w:tcW w:w="6054" w:type="dxa"/>
            <w:shd w:val="clear" w:color="auto" w:fill="FFFFFF" w:themeFill="background1"/>
          </w:tcPr>
          <w:p w14:paraId="504910C5" w14:textId="231BE853" w:rsidR="00536BBA" w:rsidRPr="00BF249F" w:rsidRDefault="003D066A" w:rsidP="003B29A3">
            <w:pPr>
              <w:pStyle w:val="CVTabletext"/>
            </w:pPr>
            <w:r w:rsidRPr="00BF249F">
              <w:t xml:space="preserve">The icon in the bed cell is </w:t>
            </w:r>
            <w:r w:rsidR="000E078E" w:rsidRPr="00BF249F">
              <w:t xml:space="preserve">a </w:t>
            </w:r>
            <w:r w:rsidRPr="00BF249F">
              <w:t xml:space="preserve">bright green color when you select the </w:t>
            </w:r>
            <w:r w:rsidRPr="00BF249F">
              <w:rPr>
                <w:b/>
              </w:rPr>
              <w:t>Cleaning</w:t>
            </w:r>
            <w:r w:rsidRPr="00BF249F">
              <w:t xml:space="preserve"> </w:t>
            </w:r>
            <w:r w:rsidRPr="00BF249F">
              <w:rPr>
                <w:b/>
              </w:rPr>
              <w:t>Complete</w:t>
            </w:r>
            <w:r w:rsidRPr="00BF249F">
              <w:t xml:space="preserve"> icon in the </w:t>
            </w:r>
            <w:r w:rsidRPr="00BF249F">
              <w:rPr>
                <w:b/>
              </w:rPr>
              <w:t>Cleaning</w:t>
            </w:r>
            <w:r w:rsidRPr="00BF249F">
              <w:t xml:space="preserve"> </w:t>
            </w:r>
            <w:r w:rsidRPr="00BF249F">
              <w:rPr>
                <w:b/>
              </w:rPr>
              <w:t>Activities</w:t>
            </w:r>
            <w:r w:rsidRPr="00BF249F">
              <w:t xml:space="preserve"> box, indicating that the cleaning activity is complete.</w:t>
            </w:r>
          </w:p>
        </w:tc>
      </w:tr>
      <w:tr w:rsidR="00536BBA" w:rsidRPr="00BF249F" w14:paraId="74A5356B" w14:textId="77777777" w:rsidTr="003B29A3">
        <w:tc>
          <w:tcPr>
            <w:tcW w:w="2694" w:type="dxa"/>
            <w:shd w:val="clear" w:color="auto" w:fill="FFFFFF" w:themeFill="background1"/>
          </w:tcPr>
          <w:p w14:paraId="3B62BE52" w14:textId="44191CF0" w:rsidR="00536BBA" w:rsidRPr="00BF249F" w:rsidRDefault="00536BBA" w:rsidP="003B29A3">
            <w:pPr>
              <w:pStyle w:val="CVTableTextCenter"/>
            </w:pPr>
            <w:r w:rsidRPr="00BF249F">
              <w:object w:dxaOrig="2865" w:dyaOrig="2010" w14:anchorId="4ADB6740">
                <v:shape id="_x0000_i1108" type="#_x0000_t75" style="width:96.75pt;height:66pt" o:ole="">
                  <v:imagedata r:id="rId328" o:title=""/>
                </v:shape>
                <o:OLEObject Type="Embed" ProgID="PBrush" ShapeID="_x0000_i1108" DrawAspect="Content" ObjectID="_1643535632" r:id="rId329"/>
              </w:object>
            </w:r>
          </w:p>
        </w:tc>
        <w:tc>
          <w:tcPr>
            <w:tcW w:w="6054" w:type="dxa"/>
            <w:shd w:val="clear" w:color="auto" w:fill="FFFFFF" w:themeFill="background1"/>
          </w:tcPr>
          <w:p w14:paraId="562C1818" w14:textId="1501F1D7" w:rsidR="00536BBA" w:rsidRPr="00BF249F" w:rsidRDefault="006C495D" w:rsidP="003B29A3">
            <w:pPr>
              <w:pStyle w:val="CVTabletext"/>
            </w:pPr>
            <w:r w:rsidRPr="00BF249F">
              <w:t>The icon in the bed cell is red color when the set time duration exceeds the alert time frame with respect to the initiated time.</w:t>
            </w:r>
          </w:p>
        </w:tc>
      </w:tr>
    </w:tbl>
    <w:p w14:paraId="0E64F838" w14:textId="2E1A8814" w:rsidR="00536BBA" w:rsidRPr="00BF249F" w:rsidRDefault="00FE07C8" w:rsidP="0094555C">
      <w:pPr>
        <w:pStyle w:val="CVTableCaption"/>
        <w:tabs>
          <w:tab w:val="left" w:pos="1134"/>
        </w:tabs>
      </w:pPr>
      <w:r w:rsidRPr="00BF249F">
        <w:t>Cleaning Activity icon colors</w:t>
      </w:r>
    </w:p>
    <w:p w14:paraId="4B0AF1FC" w14:textId="6BD6EE0C" w:rsidR="0094555C" w:rsidRPr="00BF249F" w:rsidRDefault="0094555C" w:rsidP="0094555C">
      <w:pPr>
        <w:pStyle w:val="CVHeading3"/>
      </w:pPr>
      <w:bookmarkStart w:id="120" w:name="_Toc32862656"/>
      <w:r w:rsidRPr="00BF249F">
        <w:t>Deleted Patients</w:t>
      </w:r>
      <w:bookmarkEnd w:id="120"/>
    </w:p>
    <w:p w14:paraId="3E0E5343" w14:textId="2D123BA4" w:rsidR="00D22210" w:rsidRPr="00BF249F" w:rsidRDefault="00D22210" w:rsidP="00D22210">
      <w:pPr>
        <w:pStyle w:val="CVChapterBodyCopy"/>
      </w:pPr>
      <w:r w:rsidRPr="00BF249F">
        <w:t xml:space="preserve">Duplication of patient records in Coreo Analytics results in multiple patient records existing for a single person. Coreo Analytics deduplicates the duplicate patient record </w:t>
      </w:r>
      <w:r w:rsidRPr="00BF249F">
        <w:lastRenderedPageBreak/>
        <w:t>and merges with the existing patient record that is selected to be retained</w:t>
      </w:r>
      <w:r w:rsidR="00AE39A8" w:rsidRPr="00BF249F">
        <w:t>,</w:t>
      </w:r>
      <w:r w:rsidRPr="00BF249F">
        <w:t xml:space="preserve"> and the other record is deleted.</w:t>
      </w:r>
    </w:p>
    <w:p w14:paraId="60C32005" w14:textId="1784B683" w:rsidR="00D22210" w:rsidRPr="00BF249F" w:rsidRDefault="00D22210" w:rsidP="00D22210">
      <w:pPr>
        <w:pStyle w:val="CVChapterBodyCopy"/>
      </w:pPr>
      <w:r w:rsidRPr="00BF249F">
        <w:t xml:space="preserve">When the deleted patient records are fetched into the Coreo View application though the nightly data-sync process that runs in the background, then the deleted patient details are displayed in the </w:t>
      </w:r>
      <w:r w:rsidR="00B450EC" w:rsidRPr="00BF249F">
        <w:rPr>
          <w:b/>
        </w:rPr>
        <w:t>S</w:t>
      </w:r>
      <w:r w:rsidRPr="00BF249F">
        <w:rPr>
          <w:b/>
        </w:rPr>
        <w:t>ummary</w:t>
      </w:r>
      <w:r w:rsidRPr="00BF249F">
        <w:t xml:space="preserve"> window.</w:t>
      </w:r>
    </w:p>
    <w:p w14:paraId="49D6FAE3" w14:textId="5066C7C1" w:rsidR="00B450EC" w:rsidRPr="00BF249F" w:rsidRDefault="00421254" w:rsidP="00D22210">
      <w:pPr>
        <w:pStyle w:val="CVChapterBodyCopy"/>
      </w:pPr>
      <w:r w:rsidRPr="00BF249F">
        <w:rPr>
          <w:noProof/>
          <w:lang w:val="en-IN" w:eastAsia="en-IN"/>
        </w:rPr>
        <w:drawing>
          <wp:inline distT="0" distB="0" distL="0" distR="0" wp14:anchorId="120A2171" wp14:editId="24F2F57B">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30">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BF249F" w:rsidRDefault="00B450EC" w:rsidP="00B450EC">
      <w:pPr>
        <w:pStyle w:val="CVFigureCaption"/>
      </w:pPr>
      <w:r w:rsidRPr="00BF249F">
        <w:t>Summary window–</w:t>
      </w:r>
      <w:r w:rsidR="001072F6" w:rsidRPr="00BF249F">
        <w:t>deleted patient record</w:t>
      </w:r>
    </w:p>
    <w:p w14:paraId="54E8A0EA" w14:textId="7A460A2C" w:rsidR="00FA310F" w:rsidRPr="00BF249F" w:rsidRDefault="00FA310F" w:rsidP="00FA310F">
      <w:pPr>
        <w:pStyle w:val="CVChapterBodyCopy"/>
      </w:pPr>
      <w:r w:rsidRPr="00BF249F">
        <w:t xml:space="preserve">You can identify a duplicate patient in the </w:t>
      </w:r>
      <w:r w:rsidRPr="00BF249F">
        <w:rPr>
          <w:b/>
        </w:rPr>
        <w:t>Summary</w:t>
      </w:r>
      <w:r w:rsidRPr="00BF249F">
        <w:t xml:space="preserve"> window through the following:</w:t>
      </w:r>
    </w:p>
    <w:p w14:paraId="1254BCBD" w14:textId="4563C072" w:rsidR="00FA310F" w:rsidRPr="00BF249F" w:rsidRDefault="00FA310F" w:rsidP="0097710E">
      <w:pPr>
        <w:pStyle w:val="ListBullet"/>
      </w:pPr>
      <w:r w:rsidRPr="00BF249F">
        <w:t>The previous MPI</w:t>
      </w:r>
      <w:r w:rsidR="007A2BB6" w:rsidRPr="00BF249F">
        <w:t xml:space="preserve"> of the patient</w:t>
      </w:r>
      <w:r w:rsidRPr="00BF249F">
        <w:t xml:space="preserve"> is struck off </w:t>
      </w:r>
      <w:r w:rsidR="007A2BB6" w:rsidRPr="00BF249F">
        <w:t xml:space="preserve">and displays </w:t>
      </w:r>
      <w:r w:rsidRPr="00BF249F">
        <w:t>in the upper-left corner of the window.</w:t>
      </w:r>
    </w:p>
    <w:p w14:paraId="57D950A3" w14:textId="58232EC9" w:rsidR="00FA310F" w:rsidRPr="00BF249F" w:rsidRDefault="00FA310F" w:rsidP="0097710E">
      <w:pPr>
        <w:pStyle w:val="ListBullet"/>
      </w:pPr>
      <w:r w:rsidRPr="00BF249F">
        <w:t>The label, “</w:t>
      </w:r>
      <w:r w:rsidRPr="00BF249F">
        <w:rPr>
          <w:b/>
        </w:rPr>
        <w:t>Duplicate - Refer to Coreo MPI: [Number]</w:t>
      </w:r>
      <w:r w:rsidRPr="00BF249F">
        <w:t>” displays in the upper-right corner of the window.</w:t>
      </w:r>
    </w:p>
    <w:p w14:paraId="600BDB71" w14:textId="6588A200" w:rsidR="00FA310F" w:rsidRPr="00BF249F" w:rsidRDefault="00AE39A8" w:rsidP="0097710E">
      <w:pPr>
        <w:pStyle w:val="ListBullet"/>
      </w:pPr>
      <w:r w:rsidRPr="00BF249F">
        <w:t>Coreo View captures al</w:t>
      </w:r>
      <w:r w:rsidR="00897199" w:rsidRPr="00BF249F">
        <w:t xml:space="preserve">l </w:t>
      </w:r>
      <w:r w:rsidRPr="00BF249F">
        <w:t xml:space="preserve">the </w:t>
      </w:r>
      <w:r w:rsidR="00897199" w:rsidRPr="00BF249F">
        <w:t>transactions</w:t>
      </w:r>
      <w:r w:rsidR="007A2BB6" w:rsidRPr="00BF249F">
        <w:t xml:space="preserve"> related to t</w:t>
      </w:r>
      <w:r w:rsidR="00897199" w:rsidRPr="00BF249F">
        <w:t>he deleted</w:t>
      </w:r>
      <w:r w:rsidR="0097710E" w:rsidRPr="00BF249F">
        <w:t xml:space="preserve"> or duplicate</w:t>
      </w:r>
      <w:r w:rsidRPr="00BF249F">
        <w:t xml:space="preserve"> patient </w:t>
      </w:r>
      <w:r w:rsidR="007A2BB6" w:rsidRPr="00BF249F">
        <w:t xml:space="preserve">in the </w:t>
      </w:r>
      <w:r w:rsidR="002B3192" w:rsidRPr="00BF249F">
        <w:t xml:space="preserve">summary </w:t>
      </w:r>
      <w:r w:rsidR="007A2BB6" w:rsidRPr="00BF249F">
        <w:rPr>
          <w:b/>
        </w:rPr>
        <w:t>Logs</w:t>
      </w:r>
      <w:r w:rsidR="007A2BB6" w:rsidRPr="00BF249F">
        <w:t xml:space="preserve"> section.</w:t>
      </w:r>
    </w:p>
    <w:p w14:paraId="74490B3F" w14:textId="2D690E2F" w:rsidR="002B3192" w:rsidRPr="00BF249F" w:rsidRDefault="002B3192" w:rsidP="002B3192">
      <w:pPr>
        <w:pStyle w:val="CVHeading3"/>
      </w:pPr>
      <w:bookmarkStart w:id="121" w:name="_Toc32862657"/>
      <w:r w:rsidRPr="00BF249F">
        <w:t>Inactive Patients</w:t>
      </w:r>
      <w:bookmarkEnd w:id="121"/>
    </w:p>
    <w:p w14:paraId="1006E9CE" w14:textId="0C6AB25B" w:rsidR="002B3192" w:rsidRPr="00BF249F" w:rsidRDefault="002B3192" w:rsidP="002B3192">
      <w:pPr>
        <w:pStyle w:val="CVChapterBodyCopy"/>
      </w:pPr>
      <w:r w:rsidRPr="00BF249F">
        <w:t>A patient record in Coreo Analytics is set to an Inactive status based on the information received from a health plan or system.</w:t>
      </w:r>
    </w:p>
    <w:p w14:paraId="74442CAB" w14:textId="5F3C4C71" w:rsidR="002B3192" w:rsidRPr="00BF249F" w:rsidRDefault="00AE39A8" w:rsidP="002B3192">
      <w:pPr>
        <w:pStyle w:val="CVChapterBodyCopy"/>
      </w:pPr>
      <w:r w:rsidRPr="00BF249F">
        <w:t>Coreo View fetches patients with a</w:t>
      </w:r>
      <w:r w:rsidR="002B3192" w:rsidRPr="00BF249F">
        <w:t xml:space="preserve">ny status-change (Active / Inactive) </w:t>
      </w:r>
      <w:r w:rsidRPr="00BF249F">
        <w:t xml:space="preserve">from Coreo Analytics </w:t>
      </w:r>
      <w:r w:rsidR="002B3192" w:rsidRPr="00BF249F">
        <w:t>during the nightly data-sync process.</w:t>
      </w:r>
    </w:p>
    <w:p w14:paraId="76729C18" w14:textId="77777777" w:rsidR="002B3192" w:rsidRPr="00BF249F" w:rsidRDefault="002B3192" w:rsidP="002B3192">
      <w:pPr>
        <w:pStyle w:val="CVChapterBodyCopy"/>
      </w:pPr>
      <w:r w:rsidRPr="00BF249F">
        <w:t>In Coreo View, a patient with an Inactive status does not display either in the Bed View or Prioritized view or Geomap view.</w:t>
      </w:r>
    </w:p>
    <w:p w14:paraId="16171F62" w14:textId="7286FD2C" w:rsidR="002B3192" w:rsidRPr="00BF249F" w:rsidRDefault="00BC1CB1" w:rsidP="002B3192">
      <w:pPr>
        <w:pStyle w:val="CVChapterBodyCopy"/>
      </w:pPr>
      <w:r w:rsidRPr="00BF249F">
        <w:lastRenderedPageBreak/>
        <w:t>When the patient status changes</w:t>
      </w:r>
      <w:r w:rsidR="002B3192" w:rsidRPr="00BF249F">
        <w:t xml:space="preserve"> </w:t>
      </w:r>
      <w:r w:rsidR="00A8444E" w:rsidRPr="00BF249F">
        <w:t>to either active or inactive, Coreo View captures the</w:t>
      </w:r>
      <w:r w:rsidR="002B3192" w:rsidRPr="00BF249F">
        <w:t xml:space="preserve"> </w:t>
      </w:r>
      <w:r w:rsidR="00A8444E" w:rsidRPr="00BF249F">
        <w:t xml:space="preserve">updates </w:t>
      </w:r>
      <w:r w:rsidR="002B3192" w:rsidRPr="00BF249F">
        <w:t xml:space="preserve">in the summary </w:t>
      </w:r>
      <w:r w:rsidR="002B3192" w:rsidRPr="00BF249F">
        <w:rPr>
          <w:b/>
        </w:rPr>
        <w:t>Logs</w:t>
      </w:r>
      <w:r w:rsidR="002B3192" w:rsidRPr="00BF249F">
        <w:t xml:space="preserve"> section.</w:t>
      </w:r>
    </w:p>
    <w:p w14:paraId="3A858868" w14:textId="20BFA401" w:rsidR="002B3192" w:rsidRPr="00BF249F" w:rsidRDefault="00B07006" w:rsidP="00B07006">
      <w:pPr>
        <w:pStyle w:val="CVFigure"/>
      </w:pPr>
      <w:r w:rsidRPr="00BF249F">
        <w:drawing>
          <wp:inline distT="0" distB="0" distL="0" distR="0" wp14:anchorId="73038896" wp14:editId="17C03106">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31">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BF249F" w:rsidRDefault="00B07006" w:rsidP="00B07006">
      <w:pPr>
        <w:pStyle w:val="CVFigureCaption"/>
      </w:pPr>
      <w:r w:rsidRPr="00BF249F">
        <w:t>Summary Log–Inactive patient changed to Active patient</w:t>
      </w:r>
    </w:p>
    <w:p w14:paraId="59612E1A" w14:textId="20E6A314" w:rsidR="002B6D5F" w:rsidRPr="00BF249F" w:rsidRDefault="002B6D5F" w:rsidP="000204A0">
      <w:pPr>
        <w:pStyle w:val="Heading2"/>
        <w:tabs>
          <w:tab w:val="clear" w:pos="450"/>
          <w:tab w:val="left" w:pos="567"/>
        </w:tabs>
        <w:ind w:left="567" w:hanging="567"/>
      </w:pPr>
      <w:bookmarkStart w:id="122" w:name="_Toc32862658"/>
      <w:r w:rsidRPr="00BF249F">
        <w:t>Coreo Summary</w:t>
      </w:r>
      <w:bookmarkEnd w:id="122"/>
    </w:p>
    <w:p w14:paraId="00327DD5" w14:textId="140A1D52" w:rsidR="002B6D5F" w:rsidRPr="00BF249F" w:rsidRDefault="002B6D5F" w:rsidP="002B6D5F">
      <w:pPr>
        <w:pStyle w:val="CVChapterBodyCopy"/>
      </w:pPr>
      <w:r w:rsidRPr="00BF249F">
        <w:t>Follow</w:t>
      </w:r>
      <w:r w:rsidR="000204A0" w:rsidRPr="00BF249F">
        <w:t xml:space="preserve"> these steps to view the Coreo S</w:t>
      </w:r>
      <w:r w:rsidRPr="00BF249F">
        <w:t>ummary of a patient:</w:t>
      </w:r>
    </w:p>
    <w:p w14:paraId="329072B9" w14:textId="199BB866" w:rsidR="00556B52" w:rsidRPr="00BF249F" w:rsidRDefault="006F2DD8" w:rsidP="000C4889">
      <w:pPr>
        <w:pStyle w:val="ListNumber"/>
        <w:numPr>
          <w:ilvl w:val="0"/>
          <w:numId w:val="92"/>
        </w:numPr>
      </w:pPr>
      <w:r w:rsidRPr="00BF249F">
        <w:t>On the home page, on the side menu,</w:t>
      </w:r>
      <w:r w:rsidR="003B29A3" w:rsidRPr="00BF249F">
        <w:t xml:space="preserve"> select </w:t>
      </w:r>
      <w:r w:rsidR="003B29A3" w:rsidRPr="00BF249F">
        <w:rPr>
          <w:b/>
        </w:rPr>
        <w:t>Search</w:t>
      </w:r>
      <w:r w:rsidR="003B29A3" w:rsidRPr="00BF249F">
        <w:t xml:space="preserve"> to perform a global search</w:t>
      </w:r>
      <w:r w:rsidR="00556B52" w:rsidRPr="00BF249F">
        <w:t xml:space="preserve"> of patients.</w:t>
      </w:r>
    </w:p>
    <w:p w14:paraId="44DCE49D" w14:textId="09CBFD30" w:rsidR="00FB7123" w:rsidRPr="00BF249F" w:rsidRDefault="00FB7123" w:rsidP="00A55C80">
      <w:pPr>
        <w:pStyle w:val="ListNumber"/>
        <w:numPr>
          <w:ilvl w:val="0"/>
          <w:numId w:val="58"/>
        </w:numPr>
      </w:pPr>
      <w:r w:rsidRPr="00BF249F">
        <w:t xml:space="preserve">The </w:t>
      </w: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 opens</w:t>
      </w:r>
      <w:r w:rsidR="006A7B91" w:rsidRPr="00BF249F">
        <w:t>.</w:t>
      </w:r>
    </w:p>
    <w:p w14:paraId="71BCC4C5" w14:textId="58E3F117" w:rsidR="006A7B91" w:rsidRPr="00BF249F" w:rsidRDefault="008B2E3C" w:rsidP="006A7B91">
      <w:pPr>
        <w:pStyle w:val="CVFigure"/>
      </w:pPr>
      <w:r w:rsidRPr="00BF249F">
        <w:drawing>
          <wp:inline distT="0" distB="0" distL="0" distR="0" wp14:anchorId="3BA4DBBE" wp14:editId="432575A4">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32">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BF249F" w:rsidRDefault="006A7B91" w:rsidP="0044569B">
      <w:pPr>
        <w:pStyle w:val="CVFigureCaption"/>
        <w:tabs>
          <w:tab w:val="left" w:pos="680"/>
          <w:tab w:val="left" w:pos="1276"/>
        </w:tabs>
      </w:pPr>
      <w:r w:rsidRPr="00BF249F">
        <w:t>Coreo Population Search window</w:t>
      </w:r>
    </w:p>
    <w:p w14:paraId="0A66EE9C" w14:textId="2D5182AE" w:rsidR="006D23BA" w:rsidRPr="00BF249F" w:rsidRDefault="006D23BA" w:rsidP="006D23BA">
      <w:pPr>
        <w:pStyle w:val="ListNumber"/>
      </w:pPr>
      <w:r w:rsidRPr="00BF249F">
        <w:t xml:space="preserve">Enter </w:t>
      </w:r>
      <w:bookmarkStart w:id="123" w:name="OneOrMoreCriteria"/>
      <w:r w:rsidR="00060A09" w:rsidRPr="00BF249F">
        <w:fldChar w:fldCharType="begin"/>
      </w:r>
      <w:r w:rsidR="00060A09" w:rsidRPr="00BF249F">
        <w:instrText xml:space="preserve"> HYPERLINK  \l "OneOrMoreCriteria" </w:instrText>
      </w:r>
      <w:r w:rsidR="00060A09" w:rsidRPr="00BF249F">
        <w:fldChar w:fldCharType="separate"/>
      </w:r>
      <w:r w:rsidRPr="00BF249F">
        <w:rPr>
          <w:rStyle w:val="Hyperlink"/>
          <w:rFonts w:cstheme="minorBidi"/>
        </w:rPr>
        <w:t>one or more criteria</w:t>
      </w:r>
      <w:r w:rsidR="00060A09" w:rsidRPr="00BF249F">
        <w:fldChar w:fldCharType="end"/>
      </w:r>
      <w:r w:rsidRPr="00BF249F">
        <w:t xml:space="preserve"> </w:t>
      </w:r>
      <w:bookmarkEnd w:id="123"/>
      <w:r w:rsidR="00060A09" w:rsidRPr="00BF249F">
        <w:t>and search for a</w:t>
      </w:r>
      <w:r w:rsidRPr="00BF249F">
        <w:t xml:space="preserve"> patient in the upper pane of the win</w:t>
      </w:r>
      <w:r w:rsidR="00060A09" w:rsidRPr="00BF249F">
        <w:t>dow.</w:t>
      </w:r>
    </w:p>
    <w:p w14:paraId="7C3287E9" w14:textId="7D8224F7" w:rsidR="00A249DD" w:rsidRPr="00BF249F" w:rsidRDefault="00BE08B6" w:rsidP="00A5494E">
      <w:pPr>
        <w:pStyle w:val="ListNumber"/>
      </w:pPr>
      <w:r w:rsidRPr="00BF249F">
        <w:t xml:space="preserve">Select the patient record for which you want </w:t>
      </w:r>
      <w:r w:rsidR="00FC20F1" w:rsidRPr="00BF249F">
        <w:t xml:space="preserve">to view the summary and select the </w:t>
      </w:r>
      <w:r w:rsidR="00FC20F1" w:rsidRPr="00BF249F">
        <w:rPr>
          <w:b/>
        </w:rPr>
        <w:t>View</w:t>
      </w:r>
      <w:r w:rsidR="00FC20F1" w:rsidRPr="00BF249F">
        <w:t xml:space="preserve"> icon</w:t>
      </w:r>
      <w:r w:rsidR="00366D6B" w:rsidRPr="00BF249F">
        <w:t xml:space="preserve"> for that patient record</w:t>
      </w:r>
      <w:r w:rsidR="005D08BC" w:rsidRPr="00BF249F">
        <w:t>.</w:t>
      </w:r>
      <w:r w:rsidR="004F6907" w:rsidRPr="00BF249F">
        <w:t xml:space="preserve"> </w:t>
      </w:r>
      <w:r w:rsidR="00A5494E" w:rsidRPr="00BF249F">
        <w:t xml:space="preserve">The </w:t>
      </w:r>
      <w:r w:rsidR="00A5494E" w:rsidRPr="00BF249F">
        <w:rPr>
          <w:b/>
        </w:rPr>
        <w:t>Patient</w:t>
      </w:r>
      <w:r w:rsidR="00A5494E" w:rsidRPr="00BF249F">
        <w:t xml:space="preserve"> </w:t>
      </w:r>
      <w:r w:rsidR="00A5494E" w:rsidRPr="00BF249F">
        <w:rPr>
          <w:b/>
        </w:rPr>
        <w:t>Details</w:t>
      </w:r>
      <w:r w:rsidR="00A5494E" w:rsidRPr="00BF249F">
        <w:t xml:space="preserve"> window opens.</w:t>
      </w:r>
    </w:p>
    <w:p w14:paraId="1539A589" w14:textId="29CBD074" w:rsidR="006A7B91" w:rsidRPr="00BF249F" w:rsidRDefault="00FF6448" w:rsidP="006A7B91">
      <w:pPr>
        <w:pStyle w:val="CVFigure"/>
      </w:pPr>
      <w:r w:rsidRPr="00BF249F">
        <w:lastRenderedPageBreak/>
        <w:drawing>
          <wp:inline distT="0" distB="0" distL="0" distR="0" wp14:anchorId="0B08B0DC" wp14:editId="0F1EF2D7">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33">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BF249F" w:rsidRDefault="003362B6" w:rsidP="00FF6448">
      <w:pPr>
        <w:pStyle w:val="CVFigureCaption"/>
      </w:pPr>
      <w:r w:rsidRPr="00BF249F">
        <w:t>Coreo Summary</w:t>
      </w:r>
      <w:r w:rsidR="00225D85" w:rsidRPr="00BF249F">
        <w:t>–Patient Details window</w:t>
      </w:r>
    </w:p>
    <w:p w14:paraId="323D7419" w14:textId="56F01817" w:rsidR="00FF6448" w:rsidRPr="00BF249F" w:rsidRDefault="00B031BC" w:rsidP="00FF6448">
      <w:pPr>
        <w:pStyle w:val="CVChapterBodyCopy"/>
      </w:pPr>
      <w:r w:rsidRPr="00BF249F">
        <w:t>The</w:t>
      </w:r>
      <w:r w:rsidRPr="00BF249F">
        <w:rPr>
          <w:b/>
        </w:rPr>
        <w:t xml:space="preserve"> </w:t>
      </w:r>
      <w:r w:rsidR="00C96664" w:rsidRPr="00BF249F">
        <w:rPr>
          <w:b/>
        </w:rPr>
        <w:t>Coreo</w:t>
      </w:r>
      <w:r w:rsidR="00C96664" w:rsidRPr="00BF249F">
        <w:t xml:space="preserve"> </w:t>
      </w:r>
      <w:r w:rsidR="00C96664" w:rsidRPr="00BF249F">
        <w:rPr>
          <w:b/>
        </w:rPr>
        <w:t>Summary</w:t>
      </w:r>
      <w:r w:rsidR="009951AE" w:rsidRPr="00BF249F">
        <w:t xml:space="preserve"> page in the </w:t>
      </w:r>
      <w:r w:rsidR="009951AE" w:rsidRPr="00BF249F">
        <w:rPr>
          <w:b/>
        </w:rPr>
        <w:t>Patient</w:t>
      </w:r>
      <w:r w:rsidR="009951AE" w:rsidRPr="00BF249F">
        <w:t xml:space="preserve"> </w:t>
      </w:r>
      <w:r w:rsidR="009951AE" w:rsidRPr="00BF249F">
        <w:rPr>
          <w:b/>
        </w:rPr>
        <w:t>Details</w:t>
      </w:r>
      <w:r w:rsidR="009951AE" w:rsidRPr="00BF249F">
        <w:t xml:space="preserve"> window</w:t>
      </w:r>
      <w:r w:rsidR="00C96664" w:rsidRPr="00BF249F">
        <w:t xml:space="preserve"> </w:t>
      </w:r>
      <w:r w:rsidR="00225D85" w:rsidRPr="00BF249F">
        <w:t>generates</w:t>
      </w:r>
      <w:r w:rsidR="00C96664" w:rsidRPr="00BF249F">
        <w:t xml:space="preserve"> for those Coreo patients who are </w:t>
      </w:r>
      <w:r w:rsidR="00FF6448" w:rsidRPr="00BF249F">
        <w:t>not assigned to any bed</w:t>
      </w:r>
      <w:r w:rsidR="002D1541" w:rsidRPr="00BF249F">
        <w:t xml:space="preserve"> in either</w:t>
      </w:r>
      <w:r w:rsidR="00C96664" w:rsidRPr="00BF249F">
        <w:t xml:space="preserve"> of the three groups (AC, PAC, or CC) in the bed view.</w:t>
      </w:r>
    </w:p>
    <w:p w14:paraId="0AF25225" w14:textId="0F4C02A0" w:rsidR="000A2902" w:rsidRPr="00BF249F" w:rsidRDefault="000A2902" w:rsidP="00FF6448">
      <w:pPr>
        <w:pStyle w:val="CVChapterBodyCopy"/>
      </w:pPr>
      <w:r w:rsidRPr="00BF249F">
        <w:t>I</w:t>
      </w:r>
      <w:r w:rsidR="00B81429" w:rsidRPr="00BF249F">
        <w:t xml:space="preserve">n the upper-right corner of the </w:t>
      </w:r>
      <w:r w:rsidR="00B81429" w:rsidRPr="00BF249F">
        <w:rPr>
          <w:b/>
        </w:rPr>
        <w:t>Coreo</w:t>
      </w:r>
      <w:r w:rsidR="00B81429" w:rsidRPr="00BF249F">
        <w:t xml:space="preserve"> </w:t>
      </w:r>
      <w:r w:rsidR="00B81429" w:rsidRPr="00BF249F">
        <w:rPr>
          <w:b/>
        </w:rPr>
        <w:t>Summary</w:t>
      </w:r>
      <w:r w:rsidR="00B81429" w:rsidRPr="00BF249F">
        <w:t xml:space="preserve"> page</w:t>
      </w:r>
      <w:r w:rsidR="009951AE" w:rsidRPr="00BF249F">
        <w:t xml:space="preserve">, a label, </w:t>
      </w:r>
      <w:r w:rsidR="009951AE" w:rsidRPr="00BF249F">
        <w:rPr>
          <w:b/>
        </w:rPr>
        <w:t>Not on Bed View</w:t>
      </w:r>
      <w:r w:rsidR="009951AE" w:rsidRPr="00BF249F">
        <w:t xml:space="preserve"> displays</w:t>
      </w:r>
      <w:r w:rsidR="00A8444E" w:rsidRPr="00BF249F">
        <w:t xml:space="preserve"> indicating that</w:t>
      </w:r>
      <w:r w:rsidR="00CE5308" w:rsidRPr="00BF249F">
        <w:t xml:space="preserve"> </w:t>
      </w:r>
      <w:r w:rsidR="00A8444E" w:rsidRPr="00BF249F">
        <w:t xml:space="preserve">you have not assigned the </w:t>
      </w:r>
      <w:r w:rsidR="00CE5308" w:rsidRPr="00BF249F">
        <w:t xml:space="preserve">patient </w:t>
      </w:r>
      <w:r w:rsidR="00684573" w:rsidRPr="00BF249F">
        <w:t>to any bed cell</w:t>
      </w:r>
      <w:r w:rsidR="00CE5308" w:rsidRPr="00BF249F">
        <w:t xml:space="preserve"> in the bed view layout</w:t>
      </w:r>
      <w:r w:rsidR="009951AE" w:rsidRPr="00BF249F">
        <w:t>.</w:t>
      </w:r>
    </w:p>
    <w:p w14:paraId="671C4960" w14:textId="3F0EC91F" w:rsidR="00704AC6" w:rsidRPr="00BF249F" w:rsidRDefault="00704AC6" w:rsidP="00FF6448">
      <w:pPr>
        <w:pStyle w:val="CVChapterBodyCopy"/>
      </w:pPr>
      <w:r w:rsidRPr="00BF249F">
        <w:t xml:space="preserve">The </w:t>
      </w:r>
      <w:r w:rsidRPr="00BF249F">
        <w:rPr>
          <w:b/>
        </w:rPr>
        <w:t>Coreo</w:t>
      </w:r>
      <w:r w:rsidRPr="00BF249F">
        <w:t xml:space="preserve"> </w:t>
      </w:r>
      <w:r w:rsidRPr="00BF249F">
        <w:rPr>
          <w:b/>
        </w:rPr>
        <w:t>Summary</w:t>
      </w:r>
      <w:r w:rsidRPr="00BF249F">
        <w:t xml:space="preserve"> page </w:t>
      </w:r>
      <w:bookmarkStart w:id="124" w:name="CorSumdisplays"/>
      <w:r w:rsidRPr="00BF249F">
        <w:t xml:space="preserve">displays </w:t>
      </w:r>
      <w:bookmarkEnd w:id="124"/>
      <w:r w:rsidRPr="00BF249F">
        <w:t xml:space="preserve">the </w:t>
      </w:r>
      <w:hyperlink w:anchor="Associations" w:history="1">
        <w:r w:rsidR="00720B4D" w:rsidRPr="00BF249F">
          <w:rPr>
            <w:rStyle w:val="Hyperlink"/>
            <w:rFonts w:cstheme="minorBidi"/>
            <w:b/>
          </w:rPr>
          <w:t>Association</w:t>
        </w:r>
      </w:hyperlink>
      <w:r w:rsidR="008F1E1E" w:rsidRPr="00BF249F">
        <w:t xml:space="preserve"> and </w:t>
      </w:r>
      <w:hyperlink w:anchor="Demographics" w:history="1">
        <w:r w:rsidR="008F1E1E" w:rsidRPr="00BF249F">
          <w:rPr>
            <w:rStyle w:val="Hyperlink"/>
            <w:rFonts w:cstheme="minorBidi"/>
            <w:b/>
          </w:rPr>
          <w:t>Demographics</w:t>
        </w:r>
      </w:hyperlink>
      <w:r w:rsidR="008F1E1E" w:rsidRPr="00BF249F">
        <w:t xml:space="preserve"> of the Coreo patient.</w:t>
      </w:r>
      <w:r w:rsidR="007546D4" w:rsidRPr="00BF249F">
        <w:t xml:space="preserve"> The </w:t>
      </w:r>
      <w:r w:rsidR="007546D4" w:rsidRPr="00BF249F">
        <w:rPr>
          <w:b/>
        </w:rPr>
        <w:t>Activities</w:t>
      </w:r>
      <w:r w:rsidR="007546D4" w:rsidRPr="00BF249F">
        <w:t xml:space="preserve">, </w:t>
      </w:r>
      <w:r w:rsidR="007546D4" w:rsidRPr="00BF249F">
        <w:rPr>
          <w:b/>
        </w:rPr>
        <w:t>Attributes</w:t>
      </w:r>
      <w:r w:rsidR="003043FC" w:rsidRPr="00BF249F">
        <w:rPr>
          <w:b/>
        </w:rPr>
        <w:t>,</w:t>
      </w:r>
      <w:r w:rsidR="007546D4" w:rsidRPr="00BF249F">
        <w:t xml:space="preserve"> and </w:t>
      </w:r>
      <w:r w:rsidR="007546D4" w:rsidRPr="00BF249F">
        <w:rPr>
          <w:b/>
        </w:rPr>
        <w:t>Logs</w:t>
      </w:r>
      <w:r w:rsidR="007546D4" w:rsidRPr="00BF249F">
        <w:t xml:space="preserve"> sections are inactive as the patient is not in the bed view layout</w:t>
      </w:r>
    </w:p>
    <w:p w14:paraId="06DB67F4" w14:textId="2B022119" w:rsidR="00704AC6" w:rsidRPr="00BF249F" w:rsidRDefault="004F6907" w:rsidP="00DC127F">
      <w:pPr>
        <w:pStyle w:val="ListNumber"/>
      </w:pPr>
      <w:r w:rsidRPr="00BF249F">
        <w:t xml:space="preserve">Click the </w:t>
      </w:r>
      <w:r w:rsidRPr="00BF249F">
        <w:rPr>
          <w:b/>
        </w:rPr>
        <w:t>OK</w:t>
      </w:r>
      <w:r w:rsidRPr="00BF249F">
        <w:t xml:space="preserve"> button to exit the </w:t>
      </w:r>
      <w:r w:rsidR="00DC127F" w:rsidRPr="00BF249F">
        <w:rPr>
          <w:b/>
        </w:rPr>
        <w:t>Patient</w:t>
      </w:r>
      <w:r w:rsidR="00DC127F" w:rsidRPr="00BF249F">
        <w:t xml:space="preserve"> </w:t>
      </w:r>
      <w:r w:rsidR="00DC127F" w:rsidRPr="00BF249F">
        <w:rPr>
          <w:b/>
        </w:rPr>
        <w:t>Details</w:t>
      </w:r>
      <w:r w:rsidR="00DC127F" w:rsidRPr="00BF249F">
        <w:t xml:space="preserve"> window</w:t>
      </w:r>
      <w:r w:rsidRPr="00BF249F">
        <w:t>.</w:t>
      </w:r>
    </w:p>
    <w:p w14:paraId="1CA0C535" w14:textId="4E0E4818" w:rsidR="002B6D5F" w:rsidRPr="00BF249F" w:rsidRDefault="002B6D5F" w:rsidP="00F92D43">
      <w:pPr>
        <w:pStyle w:val="Heading2"/>
        <w:tabs>
          <w:tab w:val="clear" w:pos="450"/>
          <w:tab w:val="clear" w:pos="720"/>
          <w:tab w:val="left" w:pos="709"/>
        </w:tabs>
        <w:ind w:left="567" w:hanging="567"/>
      </w:pPr>
      <w:bookmarkStart w:id="125" w:name="_Toc32862659"/>
      <w:r w:rsidRPr="00BF249F">
        <w:t>Flagged Summary</w:t>
      </w:r>
      <w:bookmarkEnd w:id="125"/>
    </w:p>
    <w:p w14:paraId="5EBA31D5" w14:textId="5A65E8F4" w:rsidR="002B6D5F" w:rsidRPr="00BF249F" w:rsidRDefault="002B6D5F" w:rsidP="002B6D5F">
      <w:pPr>
        <w:pStyle w:val="CVChapterBodyCopy"/>
      </w:pPr>
      <w:r w:rsidRPr="00BF249F">
        <w:t>Follow these steps to view the flagged summary of a patient:</w:t>
      </w:r>
    </w:p>
    <w:p w14:paraId="3247CC07" w14:textId="77777777" w:rsidR="00C20E98" w:rsidRPr="00BF249F" w:rsidRDefault="00C20E98" w:rsidP="00A55C80">
      <w:pPr>
        <w:pStyle w:val="ListNumber"/>
        <w:numPr>
          <w:ilvl w:val="0"/>
          <w:numId w:val="59"/>
        </w:numPr>
      </w:pPr>
      <w:r w:rsidRPr="00BF249F">
        <w:t xml:space="preserve">On the home page, on the side menu, select </w:t>
      </w:r>
      <w:r w:rsidRPr="00BF249F">
        <w:rPr>
          <w:b/>
        </w:rPr>
        <w:t>Search</w:t>
      </w:r>
      <w:r w:rsidRPr="00BF249F">
        <w:t xml:space="preserve"> to perform a global search of patients.</w:t>
      </w:r>
    </w:p>
    <w:p w14:paraId="5B61049D" w14:textId="77777777" w:rsidR="00C20E98" w:rsidRPr="00BF249F" w:rsidRDefault="00C20E98" w:rsidP="00A55C80">
      <w:pPr>
        <w:pStyle w:val="ListNumber"/>
        <w:numPr>
          <w:ilvl w:val="0"/>
          <w:numId w:val="59"/>
        </w:numPr>
      </w:pPr>
      <w:r w:rsidRPr="00BF249F">
        <w:t xml:space="preserve">The </w:t>
      </w: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 opens.</w:t>
      </w:r>
    </w:p>
    <w:p w14:paraId="1BFBACF0" w14:textId="439EB4BB" w:rsidR="00C20E98" w:rsidRPr="00BF249F" w:rsidRDefault="00C20E98" w:rsidP="00A55C80">
      <w:pPr>
        <w:pStyle w:val="ListNumber"/>
        <w:numPr>
          <w:ilvl w:val="0"/>
          <w:numId w:val="59"/>
        </w:numPr>
      </w:pPr>
      <w:r w:rsidRPr="00BF249F">
        <w:t xml:space="preserve">Enter </w:t>
      </w:r>
      <w:hyperlink w:anchor="OneOrMoreCriteria" w:history="1">
        <w:r w:rsidRPr="00BF249F">
          <w:rPr>
            <w:rStyle w:val="Hyperlink"/>
            <w:rFonts w:cstheme="minorBidi"/>
          </w:rPr>
          <w:t>one or more criteria</w:t>
        </w:r>
      </w:hyperlink>
      <w:r w:rsidRPr="00BF249F">
        <w:t xml:space="preserve"> to search for a patient in the upper pane of the win</w:t>
      </w:r>
      <w:r w:rsidR="00F923C1" w:rsidRPr="00BF249F">
        <w:t xml:space="preserve">dow, and select the </w:t>
      </w:r>
      <w:r w:rsidR="00F923C1" w:rsidRPr="00BF249F">
        <w:rPr>
          <w:b/>
        </w:rPr>
        <w:t>Search</w:t>
      </w:r>
      <w:r w:rsidR="00F923C1" w:rsidRPr="00BF249F">
        <w:t xml:space="preserve"> button.</w:t>
      </w:r>
    </w:p>
    <w:p w14:paraId="12A6B914" w14:textId="5ACD6234" w:rsidR="00C20E98" w:rsidRPr="00BF249F" w:rsidRDefault="00116FD6" w:rsidP="00116FD6">
      <w:pPr>
        <w:pStyle w:val="CVFigure"/>
      </w:pPr>
      <w:r w:rsidRPr="00BF249F">
        <w:lastRenderedPageBreak/>
        <w:drawing>
          <wp:inline distT="0" distB="0" distL="0" distR="0" wp14:anchorId="143D3DD5" wp14:editId="3156E8EA">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34">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BF249F" w:rsidRDefault="0097469C" w:rsidP="0097469C">
      <w:pPr>
        <w:pStyle w:val="CVFigureCaption"/>
        <w:tabs>
          <w:tab w:val="left" w:pos="680"/>
          <w:tab w:val="left" w:pos="1276"/>
        </w:tabs>
      </w:pPr>
      <w:r w:rsidRPr="00BF249F">
        <w:t>Coreo Population Search window</w:t>
      </w:r>
    </w:p>
    <w:p w14:paraId="3719EACB" w14:textId="065970DA" w:rsidR="0063311E" w:rsidRPr="00BF249F" w:rsidRDefault="00F40D6B" w:rsidP="0063311E">
      <w:pPr>
        <w:pStyle w:val="CVChapterBodyCopy"/>
      </w:pPr>
      <w:r w:rsidRPr="00BF249F">
        <w:t xml:space="preserve">The flagged patients meeting the search criteria are </w:t>
      </w:r>
      <w:r w:rsidR="00A8444E" w:rsidRPr="00BF249F">
        <w:t>displayed</w:t>
      </w:r>
      <w:r w:rsidRPr="00BF249F">
        <w:t xml:space="preserve"> in the lower pane. A</w:t>
      </w:r>
      <w:r w:rsidR="0063311E" w:rsidRPr="00BF249F">
        <w:t xml:space="preserve"> blue flag icon in the </w:t>
      </w:r>
      <w:r w:rsidR="0063311E" w:rsidRPr="00BF249F">
        <w:rPr>
          <w:b/>
        </w:rPr>
        <w:t>Flag</w:t>
      </w:r>
      <w:r w:rsidR="0063311E" w:rsidRPr="00BF249F">
        <w:t xml:space="preserve"> colum</w:t>
      </w:r>
      <w:r w:rsidRPr="00BF249F">
        <w:t>n</w:t>
      </w:r>
      <w:r w:rsidR="0063311E" w:rsidRPr="00BF249F">
        <w:t xml:space="preserve"> indicates that the patient is in the flagged status.</w:t>
      </w:r>
    </w:p>
    <w:p w14:paraId="36BEE0B3" w14:textId="74DD4FF0" w:rsidR="00F40D6B" w:rsidRPr="00BF249F" w:rsidRDefault="00F40D6B" w:rsidP="00954588">
      <w:pPr>
        <w:pStyle w:val="ListNumber"/>
      </w:pPr>
      <w:r w:rsidRPr="00BF249F">
        <w:t xml:space="preserve">To flag an un-flagged patient record, select the </w:t>
      </w:r>
      <w:r w:rsidRPr="00BF249F">
        <w:rPr>
          <w:b/>
        </w:rPr>
        <w:t>Flag</w:t>
      </w:r>
      <w:r w:rsidRPr="00BF249F">
        <w:t xml:space="preserve"> icon for that patient.</w:t>
      </w:r>
    </w:p>
    <w:p w14:paraId="666AF20B" w14:textId="45BDD66F" w:rsidR="00C20E98" w:rsidRPr="00BF249F" w:rsidRDefault="00F40D6B" w:rsidP="0063311E">
      <w:pPr>
        <w:pStyle w:val="CVTabletext"/>
      </w:pPr>
      <w:r w:rsidRPr="00BF249F">
        <w:t>You f</w:t>
      </w:r>
      <w:r w:rsidR="009A18D1" w:rsidRPr="00BF249F">
        <w:t xml:space="preserve">lag a Coreo patient record to monitor </w:t>
      </w:r>
      <w:r w:rsidR="00954588" w:rsidRPr="00BF249F">
        <w:t>the patient even if</w:t>
      </w:r>
      <w:r w:rsidRPr="00BF249F">
        <w:t xml:space="preserve"> the </w:t>
      </w:r>
      <w:r w:rsidR="00A8444E" w:rsidRPr="00BF249F">
        <w:t xml:space="preserve">user has not assigned the patient </w:t>
      </w:r>
      <w:r w:rsidR="009A18D1" w:rsidRPr="00BF249F">
        <w:t>to any bed cell (</w:t>
      </w:r>
      <w:r w:rsidR="00AD443E" w:rsidRPr="00BF249F">
        <w:t>under AC</w:t>
      </w:r>
      <w:r w:rsidR="009A18D1" w:rsidRPr="00BF249F">
        <w:t>, PAC, or CC) in Coreo View.</w:t>
      </w:r>
    </w:p>
    <w:p w14:paraId="54C6D84E" w14:textId="45031649" w:rsidR="00C663DE" w:rsidRPr="00BF249F" w:rsidRDefault="00C663DE" w:rsidP="0063311E">
      <w:pPr>
        <w:pStyle w:val="CVTabletext"/>
      </w:pPr>
      <w:r w:rsidRPr="00BF249F">
        <w:t xml:space="preserve">Refer to the </w:t>
      </w:r>
      <w:r w:rsidRPr="00BF249F">
        <w:rPr>
          <w:b/>
        </w:rPr>
        <w:t>Flagging Patient Records</w:t>
      </w:r>
      <w:r w:rsidRPr="00BF249F">
        <w:t xml:space="preserve"> topic for more information on how to flag a patient.</w:t>
      </w:r>
    </w:p>
    <w:p w14:paraId="227AC9A2" w14:textId="2FD7975D" w:rsidR="007F6F3C" w:rsidRPr="00BF249F" w:rsidRDefault="007F6F3C" w:rsidP="0013081F">
      <w:pPr>
        <w:pStyle w:val="ListNumber"/>
      </w:pPr>
      <w:r w:rsidRPr="00BF249F">
        <w:t xml:space="preserve">Select the </w:t>
      </w:r>
      <w:r w:rsidRPr="00BF249F">
        <w:rPr>
          <w:b/>
        </w:rPr>
        <w:t>View</w:t>
      </w:r>
      <w:r w:rsidRPr="00BF249F">
        <w:t xml:space="preserve"> icon for the flagged patient record to </w:t>
      </w:r>
      <w:r w:rsidR="0013081F" w:rsidRPr="00BF249F">
        <w:t xml:space="preserve">view the </w:t>
      </w:r>
      <w:r w:rsidR="0013081F" w:rsidRPr="00BF249F">
        <w:rPr>
          <w:b/>
        </w:rPr>
        <w:t>Flagged</w:t>
      </w:r>
      <w:r w:rsidR="0013081F" w:rsidRPr="00BF249F">
        <w:t xml:space="preserve"> </w:t>
      </w:r>
      <w:r w:rsidR="0013081F" w:rsidRPr="00BF249F">
        <w:rPr>
          <w:b/>
        </w:rPr>
        <w:t>S</w:t>
      </w:r>
      <w:r w:rsidRPr="00BF249F">
        <w:rPr>
          <w:b/>
        </w:rPr>
        <w:t>ummary</w:t>
      </w:r>
      <w:r w:rsidRPr="00BF249F">
        <w:t xml:space="preserve"> of the patient.</w:t>
      </w:r>
    </w:p>
    <w:p w14:paraId="7CD6A4C5" w14:textId="2A834B8E" w:rsidR="003362B6" w:rsidRPr="00BF249F" w:rsidRDefault="003362B6" w:rsidP="003362B6">
      <w:pPr>
        <w:pStyle w:val="CVFigure"/>
      </w:pPr>
      <w:r w:rsidRPr="00BF249F">
        <w:drawing>
          <wp:inline distT="0" distB="0" distL="0" distR="0" wp14:anchorId="09F65843" wp14:editId="6E32256F">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35">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BF249F" w:rsidRDefault="003362B6" w:rsidP="00225D85">
      <w:pPr>
        <w:pStyle w:val="CVFigureCaption"/>
      </w:pPr>
      <w:r w:rsidRPr="00BF249F">
        <w:t>Flagged Summary</w:t>
      </w:r>
      <w:r w:rsidR="00225D85" w:rsidRPr="00BF249F">
        <w:t>–Patient Details window</w:t>
      </w:r>
    </w:p>
    <w:p w14:paraId="77536947" w14:textId="1DF0C55A" w:rsidR="008A69CA" w:rsidRPr="00BF249F" w:rsidRDefault="00B81429" w:rsidP="00B81429">
      <w:pPr>
        <w:pStyle w:val="CVChapterBodyCopy"/>
      </w:pPr>
      <w:r w:rsidRPr="00BF249F">
        <w:t xml:space="preserve">In the upper-right corner of the </w:t>
      </w:r>
      <w:r w:rsidR="008A69CA" w:rsidRPr="00BF249F">
        <w:rPr>
          <w:b/>
        </w:rPr>
        <w:t xml:space="preserve">Flagged Summary </w:t>
      </w:r>
      <w:r w:rsidR="008A69CA" w:rsidRPr="00BF249F">
        <w:t>page, the flag icon is highlighted</w:t>
      </w:r>
      <w:r w:rsidR="00A8444E" w:rsidRPr="00BF249F">
        <w:t>,</w:t>
      </w:r>
      <w:r w:rsidR="00BD08C7" w:rsidRPr="00BF249F">
        <w:t xml:space="preserve"> indicating that the patient is in the flagged status.</w:t>
      </w:r>
    </w:p>
    <w:p w14:paraId="7391CD62" w14:textId="506916BA" w:rsidR="00567815" w:rsidRPr="00BF249F" w:rsidRDefault="00567815" w:rsidP="00567815">
      <w:pPr>
        <w:pStyle w:val="CVChapterBodyCopy"/>
      </w:pPr>
      <w:r w:rsidRPr="00BF249F">
        <w:t xml:space="preserve">The patient details displayed in the Flagged Summary is </w:t>
      </w:r>
      <w:hyperlink w:anchor="CorSumdisplays" w:history="1">
        <w:r w:rsidRPr="00BF249F">
          <w:rPr>
            <w:rStyle w:val="Hyperlink"/>
            <w:rFonts w:cstheme="minorBidi"/>
          </w:rPr>
          <w:t>similar</w:t>
        </w:r>
      </w:hyperlink>
      <w:r w:rsidRPr="00BF249F">
        <w:t xml:space="preserve"> to that in the Coreo Summary.</w:t>
      </w:r>
    </w:p>
    <w:p w14:paraId="30034A6D" w14:textId="77777777" w:rsidR="00A8444E" w:rsidRPr="00BF249F" w:rsidRDefault="003D6B25" w:rsidP="00567815">
      <w:pPr>
        <w:pStyle w:val="CVChapterBodyCopy"/>
      </w:pPr>
      <w:r w:rsidRPr="00BF249F">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BF249F" w:rsidRDefault="003D6B25" w:rsidP="00567815">
      <w:pPr>
        <w:pStyle w:val="CVChapterBodyCopy"/>
      </w:pPr>
      <w:r w:rsidRPr="00BF249F">
        <w:t xml:space="preserve">When you flag the Coreo patients, they automatically move to this virtual column, which displays as the first group under Cross Continuum. Coreo View generates an automated bed id, </w:t>
      </w:r>
      <w:r w:rsidRPr="00BF249F">
        <w:rPr>
          <w:b/>
        </w:rPr>
        <w:t>HOME</w:t>
      </w:r>
      <w:r w:rsidRPr="00BF249F">
        <w:t>, for the flagged Coreo patients just like for the beds in Cross Continuum.</w:t>
      </w:r>
    </w:p>
    <w:p w14:paraId="7A9B3809" w14:textId="051661C1" w:rsidR="00B81429" w:rsidRPr="00BF249F" w:rsidRDefault="00A17CF1" w:rsidP="00A17CF1">
      <w:pPr>
        <w:pStyle w:val="CVFigure"/>
      </w:pPr>
      <w:r w:rsidRPr="00BF249F">
        <w:drawing>
          <wp:inline distT="0" distB="0" distL="0" distR="0" wp14:anchorId="46B0CD01" wp14:editId="14D2F7A8">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36">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BF249F" w:rsidRDefault="00364F81" w:rsidP="00CF0CD9">
      <w:pPr>
        <w:pStyle w:val="CVFigureCaption"/>
        <w:tabs>
          <w:tab w:val="left" w:pos="1276"/>
        </w:tabs>
      </w:pPr>
      <w:r w:rsidRPr="00BF249F">
        <w:t>Flagged Coreo patients</w:t>
      </w:r>
    </w:p>
    <w:p w14:paraId="7AFD028B" w14:textId="59FD801F" w:rsidR="00CF590B" w:rsidRPr="00BF249F"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BF249F" w14:paraId="3119AFBA" w14:textId="77777777" w:rsidTr="003D6B25">
        <w:trPr>
          <w:trHeight w:val="989"/>
        </w:trPr>
        <w:tc>
          <w:tcPr>
            <w:tcW w:w="851" w:type="dxa"/>
            <w:vAlign w:val="center"/>
          </w:tcPr>
          <w:p w14:paraId="1B015FA8" w14:textId="77777777" w:rsidR="00FB6248" w:rsidRPr="00BF249F" w:rsidRDefault="00FB6248" w:rsidP="00BD6EC3">
            <w:pPr>
              <w:pStyle w:val="ChapterBodyCopy"/>
            </w:pPr>
            <w:r w:rsidRPr="00BF249F">
              <w:rPr>
                <w:noProof/>
                <w:lang w:val="en-IN" w:eastAsia="en-IN"/>
              </w:rPr>
              <w:drawing>
                <wp:inline distT="0" distB="0" distL="0" distR="0" wp14:anchorId="41772EE3" wp14:editId="7C73A3E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BF249F" w:rsidRDefault="003D6B25" w:rsidP="00BD6EC3">
            <w:pPr>
              <w:pStyle w:val="CVCalloutNote"/>
            </w:pPr>
            <w:r w:rsidRPr="00BF249F">
              <w:t>The summary of the flagged Coreo patient and that of the flagged Coreo View patient is different. The flagged Coreo View patient has a bed summary since they are assigned to a bed under one of the three groups (AC, PAC, and CC)</w:t>
            </w:r>
            <w:r w:rsidR="007A5F12" w:rsidRPr="00BF249F">
              <w:t xml:space="preserve"> in Coreo View.</w:t>
            </w:r>
          </w:p>
        </w:tc>
      </w:tr>
    </w:tbl>
    <w:p w14:paraId="5FFD30DE" w14:textId="2F718862" w:rsidR="00FB6248" w:rsidRPr="00BF249F" w:rsidRDefault="00FB6248" w:rsidP="0003288F">
      <w:pPr>
        <w:pStyle w:val="CVspacebeforetable"/>
      </w:pPr>
    </w:p>
    <w:p w14:paraId="3189F2CA" w14:textId="41C3B4B6" w:rsidR="003D6B25" w:rsidRPr="00BF249F" w:rsidRDefault="003D6B25" w:rsidP="00042794">
      <w:pPr>
        <w:pStyle w:val="CVChapterBodyCopy"/>
      </w:pPr>
      <w:r w:rsidRPr="00BF249F">
        <w:t xml:space="preserve">You can also open the </w:t>
      </w:r>
      <w:r w:rsidR="007A5F12" w:rsidRPr="00BF249F">
        <w:rPr>
          <w:b/>
        </w:rPr>
        <w:t>Flagged</w:t>
      </w:r>
      <w:r w:rsidRPr="00BF249F">
        <w:t xml:space="preserve"> </w:t>
      </w:r>
      <w:r w:rsidR="00624316" w:rsidRPr="00BF249F">
        <w:rPr>
          <w:b/>
        </w:rPr>
        <w:t>S</w:t>
      </w:r>
      <w:r w:rsidRPr="00BF249F">
        <w:rPr>
          <w:b/>
        </w:rPr>
        <w:t>ummary</w:t>
      </w:r>
      <w:r w:rsidRPr="00BF249F">
        <w:t xml:space="preserve"> by selecting </w:t>
      </w:r>
      <w:r w:rsidR="00A8444E" w:rsidRPr="00BF249F">
        <w:t>a</w:t>
      </w:r>
      <w:r w:rsidRPr="00BF249F">
        <w:t xml:space="preserve"> </w:t>
      </w:r>
      <w:r w:rsidR="00A8444E" w:rsidRPr="00BF249F">
        <w:t>f</w:t>
      </w:r>
      <w:r w:rsidR="000C02FE" w:rsidRPr="00BF249F">
        <w:t xml:space="preserve">lagged Coreo patient in the </w:t>
      </w:r>
      <w:r w:rsidR="007A5F12" w:rsidRPr="00BF249F">
        <w:t xml:space="preserve">virtual </w:t>
      </w:r>
      <w:r w:rsidRPr="00BF249F">
        <w:t>bed cell</w:t>
      </w:r>
      <w:r w:rsidR="007A5F12" w:rsidRPr="00BF249F">
        <w:t>.</w:t>
      </w:r>
    </w:p>
    <w:p w14:paraId="15824B43" w14:textId="4901D484" w:rsidR="006D6A1C" w:rsidRPr="00BF249F" w:rsidRDefault="000D3E32" w:rsidP="00A239F6">
      <w:pPr>
        <w:pStyle w:val="Heading1"/>
      </w:pPr>
      <w:bookmarkStart w:id="126" w:name="_Toc32862660"/>
      <w:r w:rsidRPr="00BF249F">
        <w:t>Flagging Patient R</w:t>
      </w:r>
      <w:r w:rsidR="006D6A1C" w:rsidRPr="00BF249F">
        <w:t>ecords</w:t>
      </w:r>
      <w:bookmarkEnd w:id="126"/>
    </w:p>
    <w:p w14:paraId="7A4408FC" w14:textId="750D8966" w:rsidR="00972223" w:rsidRPr="00BF249F" w:rsidRDefault="00972223" w:rsidP="00972223">
      <w:pPr>
        <w:pStyle w:val="CVChapterBodyCopy"/>
      </w:pPr>
      <w:r w:rsidRPr="00BF249F">
        <w:t>Coreo View gives you the flexibility of flagging a patient record. You can flag a patient for the following reasons:</w:t>
      </w:r>
    </w:p>
    <w:p w14:paraId="1F19B378" w14:textId="3AB111B9" w:rsidR="00972223" w:rsidRPr="00BF249F" w:rsidRDefault="00972223" w:rsidP="00972223">
      <w:pPr>
        <w:pStyle w:val="ListBullet"/>
      </w:pPr>
      <w:r w:rsidRPr="00BF249F">
        <w:t>When a patient in Coreo Analytics (also called Coreo) is not assigned to any bed (AC, PAC, or CC) in the Bed View and yet needs</w:t>
      </w:r>
      <w:r w:rsidR="00DD2AA5" w:rsidRPr="00BF249F">
        <w:t xml:space="preserve"> to be monitored in Coreo View.</w:t>
      </w:r>
    </w:p>
    <w:p w14:paraId="4A27590B" w14:textId="77777777" w:rsidR="00972223" w:rsidRPr="00BF249F" w:rsidRDefault="00972223" w:rsidP="00972223">
      <w:pPr>
        <w:pStyle w:val="ListBullet"/>
      </w:pPr>
      <w:r w:rsidRPr="00BF249F">
        <w:t>Flag a patient who is assigned to a bed cell under one of the care-level groups, AC, PAC, or CC in the bed view, if you want to mark the patient as a favorite for monitoring purposes.</w:t>
      </w:r>
    </w:p>
    <w:p w14:paraId="428E1026" w14:textId="1A83456C" w:rsidR="006D6A1C" w:rsidRPr="00BF249F" w:rsidRDefault="00CB653E" w:rsidP="00CF0CD9">
      <w:pPr>
        <w:pStyle w:val="Heading2"/>
        <w:tabs>
          <w:tab w:val="clear" w:pos="450"/>
          <w:tab w:val="clear" w:pos="720"/>
          <w:tab w:val="left" w:pos="567"/>
        </w:tabs>
      </w:pPr>
      <w:bookmarkStart w:id="127" w:name="_Toc32862661"/>
      <w:r w:rsidRPr="00BF249F">
        <w:lastRenderedPageBreak/>
        <w:t>Flag a Patient R</w:t>
      </w:r>
      <w:r w:rsidR="006D6A1C" w:rsidRPr="00BF249F">
        <w:t>ecord</w:t>
      </w:r>
      <w:bookmarkEnd w:id="127"/>
    </w:p>
    <w:p w14:paraId="0A42B69A" w14:textId="767F7066" w:rsidR="004F3A6D" w:rsidRPr="00BF249F" w:rsidRDefault="004F3A6D" w:rsidP="004F3A6D">
      <w:pPr>
        <w:pStyle w:val="CVChapterBodyCopy"/>
      </w:pPr>
      <w:r w:rsidRPr="00BF249F">
        <w:t xml:space="preserve">In Coreo View, you </w:t>
      </w:r>
      <w:r w:rsidR="00FD221F" w:rsidRPr="00BF249F">
        <w:t xml:space="preserve">can </w:t>
      </w:r>
      <w:r w:rsidRPr="00BF249F">
        <w:t>flag a patient record from the following:</w:t>
      </w:r>
    </w:p>
    <w:p w14:paraId="1207EDB9" w14:textId="5007A229" w:rsidR="003F08D0" w:rsidRPr="00BF249F" w:rsidRDefault="003F08D0" w:rsidP="00FC0A63">
      <w:pPr>
        <w:pStyle w:val="ListBullet"/>
      </w:pPr>
      <w:r w:rsidRPr="00BF249F">
        <w:rPr>
          <w:b/>
        </w:rPr>
        <w:t>Summary</w:t>
      </w:r>
      <w:r w:rsidRPr="00BF249F">
        <w:t xml:space="preserve"> window</w:t>
      </w:r>
      <w:r w:rsidR="005E2DED" w:rsidRPr="00BF249F">
        <w:t xml:space="preserve"> (Select the bed cell to open the </w:t>
      </w:r>
      <w:r w:rsidR="005E2DED" w:rsidRPr="00BF249F">
        <w:rPr>
          <w:b/>
        </w:rPr>
        <w:t>Summary</w:t>
      </w:r>
      <w:r w:rsidR="005E2DED" w:rsidRPr="00BF249F">
        <w:t xml:space="preserve"> window)</w:t>
      </w:r>
    </w:p>
    <w:p w14:paraId="29B31F2D" w14:textId="3B6B445C" w:rsidR="003F08D0" w:rsidRPr="00BF249F" w:rsidRDefault="003F08D0" w:rsidP="00FC0A63">
      <w:pPr>
        <w:pStyle w:val="ListBullet"/>
      </w:pPr>
      <w:r w:rsidRPr="00BF249F">
        <w:rPr>
          <w:b/>
        </w:rPr>
        <w:t>Coreo</w:t>
      </w:r>
      <w:r w:rsidRPr="00BF249F">
        <w:t xml:space="preserve"> </w:t>
      </w:r>
      <w:r w:rsidRPr="00BF249F">
        <w:rPr>
          <w:b/>
        </w:rPr>
        <w:t>Population</w:t>
      </w:r>
      <w:r w:rsidRPr="00BF249F">
        <w:t xml:space="preserve"> </w:t>
      </w:r>
      <w:r w:rsidRPr="00BF249F">
        <w:rPr>
          <w:b/>
        </w:rPr>
        <w:t>Search</w:t>
      </w:r>
      <w:r w:rsidRPr="00BF249F">
        <w:t xml:space="preserve"> window</w:t>
      </w:r>
      <w:r w:rsidR="005E2DED" w:rsidRPr="00BF249F">
        <w:t xml:space="preserve"> (On the side menu, select </w:t>
      </w:r>
      <w:r w:rsidR="005E2DED" w:rsidRPr="00BF249F">
        <w:rPr>
          <w:b/>
        </w:rPr>
        <w:t>Search</w:t>
      </w:r>
      <w:r w:rsidR="005E2DED" w:rsidRPr="00BF249F">
        <w:t xml:space="preserve"> to open the </w:t>
      </w:r>
      <w:r w:rsidR="005E2DED" w:rsidRPr="00BF249F">
        <w:rPr>
          <w:b/>
        </w:rPr>
        <w:t>Coreo</w:t>
      </w:r>
      <w:r w:rsidR="005E2DED" w:rsidRPr="00BF249F">
        <w:t xml:space="preserve"> </w:t>
      </w:r>
      <w:r w:rsidR="005E2DED" w:rsidRPr="00BF249F">
        <w:rPr>
          <w:b/>
        </w:rPr>
        <w:t>Population</w:t>
      </w:r>
      <w:r w:rsidR="005E2DED" w:rsidRPr="00BF249F">
        <w:t xml:space="preserve"> window)</w:t>
      </w:r>
    </w:p>
    <w:p w14:paraId="4AC24983" w14:textId="368BD7FB" w:rsidR="003F08D0" w:rsidRPr="00BF249F" w:rsidRDefault="003F08D0" w:rsidP="00FC0A63">
      <w:pPr>
        <w:pStyle w:val="ListBullet"/>
      </w:pPr>
      <w:r w:rsidRPr="00BF249F">
        <w:rPr>
          <w:b/>
        </w:rPr>
        <w:t>Prioritized</w:t>
      </w:r>
      <w:r w:rsidRPr="00BF249F">
        <w:t xml:space="preserve"> </w:t>
      </w:r>
      <w:r w:rsidRPr="00BF249F">
        <w:rPr>
          <w:b/>
        </w:rPr>
        <w:t>View</w:t>
      </w:r>
      <w:r w:rsidRPr="00BF249F">
        <w:t xml:space="preserve"> layout</w:t>
      </w:r>
      <w:r w:rsidR="00E0381F" w:rsidRPr="00BF249F">
        <w:t xml:space="preserve"> (On the header bar, select the </w:t>
      </w:r>
      <w:r w:rsidR="00E0381F" w:rsidRPr="00BF249F">
        <w:rPr>
          <w:b/>
        </w:rPr>
        <w:t>Prioritized</w:t>
      </w:r>
      <w:r w:rsidR="00E0381F" w:rsidRPr="00BF249F">
        <w:t xml:space="preserve"> </w:t>
      </w:r>
      <w:r w:rsidR="00E0381F" w:rsidRPr="00BF249F">
        <w:rPr>
          <w:b/>
        </w:rPr>
        <w:t>View</w:t>
      </w:r>
      <w:r w:rsidR="00E0381F" w:rsidRPr="00BF249F">
        <w:t xml:space="preserve"> icon to open the </w:t>
      </w:r>
      <w:r w:rsidR="00E0381F" w:rsidRPr="00BF249F">
        <w:rPr>
          <w:b/>
        </w:rPr>
        <w:t>Prioritized</w:t>
      </w:r>
      <w:r w:rsidR="00E0381F" w:rsidRPr="00BF249F">
        <w:t xml:space="preserve"> </w:t>
      </w:r>
      <w:r w:rsidR="00E0381F" w:rsidRPr="00BF249F">
        <w:rPr>
          <w:b/>
        </w:rPr>
        <w:t>View</w:t>
      </w:r>
      <w:r w:rsidR="00E0381F" w:rsidRPr="00BF249F">
        <w:t xml:space="preserve"> layout)</w:t>
      </w:r>
    </w:p>
    <w:p w14:paraId="3D9232D1" w14:textId="3712E9E2" w:rsidR="003F08D0" w:rsidRPr="00BF249F" w:rsidRDefault="003F08D0" w:rsidP="00FC0A63">
      <w:pPr>
        <w:pStyle w:val="ListBullet"/>
      </w:pPr>
      <w:r w:rsidRPr="00BF249F">
        <w:rPr>
          <w:b/>
        </w:rPr>
        <w:t>Geomap View</w:t>
      </w:r>
      <w:r w:rsidRPr="00BF249F">
        <w:t xml:space="preserve"> layout</w:t>
      </w:r>
      <w:r w:rsidR="00FC0A63" w:rsidRPr="00BF249F">
        <w:t xml:space="preserve"> (On the header bar, select the </w:t>
      </w:r>
      <w:r w:rsidR="00FC0A63" w:rsidRPr="00BF249F">
        <w:rPr>
          <w:b/>
        </w:rPr>
        <w:t>Geomap</w:t>
      </w:r>
      <w:r w:rsidR="00FC0A63" w:rsidRPr="00BF249F">
        <w:t xml:space="preserve"> </w:t>
      </w:r>
      <w:r w:rsidR="00FC0A63" w:rsidRPr="00BF249F">
        <w:rPr>
          <w:b/>
        </w:rPr>
        <w:t>View</w:t>
      </w:r>
      <w:r w:rsidR="00FC0A63" w:rsidRPr="00BF249F">
        <w:t xml:space="preserve"> icon to open the </w:t>
      </w:r>
      <w:r w:rsidR="00FC0A63" w:rsidRPr="00BF249F">
        <w:rPr>
          <w:b/>
        </w:rPr>
        <w:t>Geomap</w:t>
      </w:r>
      <w:r w:rsidR="00FC0A63" w:rsidRPr="00BF249F">
        <w:t xml:space="preserve"> </w:t>
      </w:r>
      <w:r w:rsidR="00FC0A63" w:rsidRPr="00BF249F">
        <w:rPr>
          <w:b/>
        </w:rPr>
        <w:t>View</w:t>
      </w:r>
      <w:r w:rsidR="00FC0A63" w:rsidRPr="00BF249F">
        <w:t xml:space="preserve"> layout)</w:t>
      </w:r>
    </w:p>
    <w:p w14:paraId="5F0E4E3B" w14:textId="615DFA96" w:rsidR="006D6A1C" w:rsidRPr="00BF249F" w:rsidRDefault="004F3A6D" w:rsidP="007052D1">
      <w:pPr>
        <w:pStyle w:val="CVHeading3"/>
        <w:ind w:left="567" w:hanging="567"/>
      </w:pPr>
      <w:bookmarkStart w:id="128" w:name="_Toc32862662"/>
      <w:r w:rsidRPr="00BF249F">
        <w:t>S</w:t>
      </w:r>
      <w:r w:rsidR="006D6A1C" w:rsidRPr="00BF249F">
        <w:t>ummary</w:t>
      </w:r>
      <w:r w:rsidRPr="00BF249F">
        <w:t xml:space="preserve"> Window</w:t>
      </w:r>
      <w:bookmarkEnd w:id="128"/>
    </w:p>
    <w:p w14:paraId="0A70038E" w14:textId="20CDD430" w:rsidR="00FD221F" w:rsidRPr="00BF249F" w:rsidRDefault="001A1F98" w:rsidP="00FD221F">
      <w:pPr>
        <w:pStyle w:val="CVChapterBodyCopy"/>
      </w:pPr>
      <w:r w:rsidRPr="00BF249F">
        <w:t xml:space="preserve">Follow these steps to flag a patient in the </w:t>
      </w:r>
      <w:r w:rsidRPr="00BF249F">
        <w:rPr>
          <w:b/>
        </w:rPr>
        <w:t>Summary</w:t>
      </w:r>
      <w:r w:rsidRPr="00BF249F">
        <w:t xml:space="preserve"> window</w:t>
      </w:r>
      <w:r w:rsidR="00FD221F" w:rsidRPr="00BF249F">
        <w:t>:</w:t>
      </w:r>
    </w:p>
    <w:p w14:paraId="6D02872E" w14:textId="66DCC4E8" w:rsidR="00FD221F" w:rsidRPr="00BF249F" w:rsidRDefault="00FD221F" w:rsidP="00A55C80">
      <w:pPr>
        <w:pStyle w:val="ListNumber"/>
        <w:numPr>
          <w:ilvl w:val="0"/>
          <w:numId w:val="60"/>
        </w:numPr>
      </w:pPr>
      <w:r w:rsidRPr="00BF249F">
        <w:t>On the home page, in the bed view, select a patient assigned to a bed cell who</w:t>
      </w:r>
      <w:r w:rsidR="00A8444E" w:rsidRPr="00BF249F">
        <w:t>m</w:t>
      </w:r>
      <w:r w:rsidRPr="00BF249F">
        <w:t xml:space="preserve"> you want to flag.</w:t>
      </w:r>
    </w:p>
    <w:p w14:paraId="78A0CE58" w14:textId="0ED65240" w:rsidR="007A7AE3" w:rsidRPr="00BF249F" w:rsidRDefault="007A7AE3" w:rsidP="007A7AE3">
      <w:pPr>
        <w:pStyle w:val="CVFigure"/>
      </w:pPr>
      <w:r w:rsidRPr="00BF249F">
        <w:drawing>
          <wp:inline distT="0" distB="0" distL="0" distR="0" wp14:anchorId="4F1E297B" wp14:editId="7B638D69">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37">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BF249F" w:rsidRDefault="007A7AE3" w:rsidP="007A7AE3">
      <w:pPr>
        <w:pStyle w:val="CVFigureCaption"/>
      </w:pPr>
      <w:r w:rsidRPr="00BF249F">
        <w:t>Bed View–Unflagged patient</w:t>
      </w:r>
    </w:p>
    <w:p w14:paraId="3263BA7D" w14:textId="746A81E5" w:rsidR="00FD221F" w:rsidRPr="00BF249F" w:rsidRDefault="00FD221F" w:rsidP="00A55C80">
      <w:pPr>
        <w:pStyle w:val="ListNumber"/>
        <w:numPr>
          <w:ilvl w:val="0"/>
          <w:numId w:val="60"/>
        </w:numPr>
      </w:pPr>
      <w:r w:rsidRPr="00BF249F">
        <w:t xml:space="preserve">The </w:t>
      </w:r>
      <w:r w:rsidRPr="00BF249F">
        <w:rPr>
          <w:b/>
        </w:rPr>
        <w:t>Summary</w:t>
      </w:r>
      <w:r w:rsidRPr="00BF249F">
        <w:t xml:space="preserve"> window opens.</w:t>
      </w:r>
    </w:p>
    <w:p w14:paraId="2F6FDBA6" w14:textId="37017798" w:rsidR="00FD221F" w:rsidRPr="00BF249F" w:rsidRDefault="000E2483" w:rsidP="000E2483">
      <w:pPr>
        <w:pStyle w:val="CVFigure"/>
      </w:pPr>
      <w:r w:rsidRPr="00BF249F">
        <w:lastRenderedPageBreak/>
        <w:drawing>
          <wp:inline distT="0" distB="0" distL="0" distR="0" wp14:anchorId="4E55E3C6" wp14:editId="3534F3D9">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38">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BF249F" w:rsidRDefault="000E2483" w:rsidP="00CF0CD9">
      <w:pPr>
        <w:pStyle w:val="CVFigureCaption"/>
        <w:tabs>
          <w:tab w:val="left" w:pos="1276"/>
        </w:tabs>
      </w:pPr>
      <w:r w:rsidRPr="00BF249F">
        <w:t>Summary window–Flagging a patient</w:t>
      </w:r>
    </w:p>
    <w:p w14:paraId="3378732D" w14:textId="18D3216B" w:rsidR="000E2483" w:rsidRPr="00BF249F" w:rsidRDefault="000E2483" w:rsidP="00EF10FA">
      <w:pPr>
        <w:pStyle w:val="ListNumber"/>
      </w:pPr>
      <w:r w:rsidRPr="00BF249F">
        <w:t xml:space="preserve">Select the </w:t>
      </w:r>
      <w:r w:rsidRPr="00BF249F">
        <w:rPr>
          <w:b/>
        </w:rPr>
        <w:t>Flag</w:t>
      </w:r>
      <w:r w:rsidRPr="00BF249F">
        <w:t xml:space="preserve"> icon in the upper-right corner of the </w:t>
      </w:r>
      <w:r w:rsidRPr="00BF249F">
        <w:rPr>
          <w:b/>
        </w:rPr>
        <w:t>Summary</w:t>
      </w:r>
      <w:r w:rsidRPr="00BF249F">
        <w:t xml:space="preserve"> window to flag the patient record.</w:t>
      </w:r>
      <w:r w:rsidR="006209E9" w:rsidRPr="00BF249F">
        <w:t xml:space="preserve"> An un-flagged patient </w:t>
      </w:r>
      <w:r w:rsidR="00D75356" w:rsidRPr="00BF249F">
        <w:t xml:space="preserve">record </w:t>
      </w:r>
      <w:r w:rsidR="006209E9" w:rsidRPr="00BF249F">
        <w:t>shows a light grey color icon.</w:t>
      </w:r>
      <w:r w:rsidR="00817939" w:rsidRPr="00BF249F">
        <w:t xml:space="preserve"> On selecting the Flag icon button, it changes to dark blue</w:t>
      </w:r>
      <w:r w:rsidR="008045CC" w:rsidRPr="00BF249F">
        <w:t>.</w:t>
      </w:r>
    </w:p>
    <w:p w14:paraId="53BBB4E3" w14:textId="11193EE9" w:rsidR="000E2483" w:rsidRPr="00BF249F" w:rsidRDefault="008045CC" w:rsidP="00BD6EC3">
      <w:pPr>
        <w:pStyle w:val="ListNumber"/>
      </w:pPr>
      <w:r w:rsidRPr="00BF249F">
        <w:t xml:space="preserve">Select the </w:t>
      </w:r>
      <w:r w:rsidRPr="00BF249F">
        <w:rPr>
          <w:b/>
        </w:rPr>
        <w:t>Back to View</w:t>
      </w:r>
      <w:r w:rsidRPr="00BF249F">
        <w:t xml:space="preserve"> button to exit the </w:t>
      </w:r>
      <w:r w:rsidRPr="00BF249F">
        <w:rPr>
          <w:b/>
        </w:rPr>
        <w:t>Summary</w:t>
      </w:r>
      <w:r w:rsidRPr="00BF249F">
        <w:t xml:space="preserve"> window and view the changes in the relevant bed cell.</w:t>
      </w:r>
    </w:p>
    <w:p w14:paraId="108F2E9D" w14:textId="4E3B0327" w:rsidR="004B0B4F" w:rsidRPr="00BF249F" w:rsidRDefault="004B0B4F" w:rsidP="004B0B4F">
      <w:pPr>
        <w:pStyle w:val="CVFigure"/>
      </w:pPr>
      <w:r w:rsidRPr="00BF249F">
        <w:drawing>
          <wp:inline distT="0" distB="0" distL="0" distR="0" wp14:anchorId="48F4BE24" wp14:editId="4B7BABAA">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39">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BF249F" w:rsidRDefault="004B0B4F" w:rsidP="00CF0CD9">
      <w:pPr>
        <w:pStyle w:val="CVFigureCaption"/>
        <w:tabs>
          <w:tab w:val="left" w:pos="1276"/>
        </w:tabs>
      </w:pPr>
      <w:r w:rsidRPr="00BF249F">
        <w:t>Bed View–Flagged patient</w:t>
      </w:r>
    </w:p>
    <w:p w14:paraId="7C0DA3AD" w14:textId="520199D2" w:rsidR="004B0B4F" w:rsidRPr="00BF249F" w:rsidRDefault="007E43A5" w:rsidP="00BD6EC3">
      <w:pPr>
        <w:pStyle w:val="CVChapterBodyCopy"/>
      </w:pPr>
      <w:r w:rsidRPr="00BF249F">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BF249F" w14:paraId="672E4B82" w14:textId="77777777" w:rsidTr="007E43A5">
        <w:trPr>
          <w:trHeight w:val="989"/>
        </w:trPr>
        <w:tc>
          <w:tcPr>
            <w:tcW w:w="905" w:type="dxa"/>
            <w:vAlign w:val="center"/>
          </w:tcPr>
          <w:p w14:paraId="50C5499D" w14:textId="77777777" w:rsidR="007E43A5" w:rsidRPr="00BF249F" w:rsidRDefault="007E43A5" w:rsidP="00CF2175">
            <w:pPr>
              <w:pStyle w:val="ChapterBodyCopy"/>
            </w:pPr>
            <w:r w:rsidRPr="00BF249F">
              <w:rPr>
                <w:noProof/>
                <w:lang w:val="en-IN" w:eastAsia="en-IN"/>
              </w:rPr>
              <w:drawing>
                <wp:inline distT="0" distB="0" distL="0" distR="0" wp14:anchorId="7613B688" wp14:editId="62757ECF">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BF249F" w:rsidRDefault="00B96A91" w:rsidP="00B96A91">
            <w:pPr>
              <w:pStyle w:val="CVCalloutNote"/>
            </w:pPr>
            <w:r w:rsidRPr="00BF249F">
              <w:t>For a flagged patient assigned to a bed cell, a bed summary is available and not a flagged summary.</w:t>
            </w:r>
          </w:p>
        </w:tc>
      </w:tr>
    </w:tbl>
    <w:p w14:paraId="769EBF8F" w14:textId="140364F5" w:rsidR="004B0B4F" w:rsidRPr="00BF249F" w:rsidRDefault="004B0B4F" w:rsidP="00B96A91">
      <w:pPr>
        <w:pStyle w:val="CVspacebeforetable"/>
      </w:pPr>
    </w:p>
    <w:p w14:paraId="42DC11C3" w14:textId="09F770D2" w:rsidR="006D6A1C" w:rsidRPr="00BF249F" w:rsidRDefault="004F3A6D" w:rsidP="00CF0CD9">
      <w:pPr>
        <w:pStyle w:val="CVHeading3"/>
        <w:tabs>
          <w:tab w:val="left" w:pos="709"/>
        </w:tabs>
        <w:ind w:left="567" w:hanging="567"/>
      </w:pPr>
      <w:bookmarkStart w:id="129" w:name="_Toc32862663"/>
      <w:r w:rsidRPr="00BF249F">
        <w:lastRenderedPageBreak/>
        <w:t>Coreo Population S</w:t>
      </w:r>
      <w:r w:rsidR="006D6A1C" w:rsidRPr="00BF249F">
        <w:t>earch</w:t>
      </w:r>
      <w:r w:rsidRPr="00BF249F">
        <w:t xml:space="preserve"> Window</w:t>
      </w:r>
      <w:bookmarkEnd w:id="129"/>
    </w:p>
    <w:p w14:paraId="602AFB11" w14:textId="65BF944F" w:rsidR="009E5AA0" w:rsidRPr="00BF249F" w:rsidRDefault="009E5AA0" w:rsidP="009E5AA0">
      <w:pPr>
        <w:pStyle w:val="CVChapterBodyCopy"/>
      </w:pPr>
      <w:r w:rsidRPr="00BF249F">
        <w:t xml:space="preserve">Follow these steps to flag a patient in the </w:t>
      </w:r>
      <w:r w:rsidRPr="00BF249F">
        <w:rPr>
          <w:b/>
        </w:rPr>
        <w:t>Coreo Population</w:t>
      </w:r>
      <w:r w:rsidR="00CA303B" w:rsidRPr="00BF249F">
        <w:rPr>
          <w:b/>
        </w:rPr>
        <w:t xml:space="preserve"> Search</w:t>
      </w:r>
      <w:r w:rsidRPr="00BF249F">
        <w:t xml:space="preserve"> window:</w:t>
      </w:r>
    </w:p>
    <w:p w14:paraId="7D8C7E30" w14:textId="1F2BE16C" w:rsidR="002139D2" w:rsidRPr="00BF249F" w:rsidRDefault="002139D2" w:rsidP="00A55C80">
      <w:pPr>
        <w:pStyle w:val="ListNumber"/>
        <w:numPr>
          <w:ilvl w:val="0"/>
          <w:numId w:val="61"/>
        </w:numPr>
      </w:pPr>
      <w:r w:rsidRPr="00BF249F">
        <w:t>On the side men</w:t>
      </w:r>
      <w:r w:rsidR="002B2B19" w:rsidRPr="00BF249F">
        <w:t xml:space="preserve">u, select </w:t>
      </w:r>
      <w:r w:rsidR="002B2B19" w:rsidRPr="00BF249F">
        <w:rPr>
          <w:b/>
        </w:rPr>
        <w:t>Search</w:t>
      </w:r>
      <w:r w:rsidR="002B2B19" w:rsidRPr="00BF249F">
        <w:t xml:space="preserve"> (global search) to open the </w:t>
      </w:r>
      <w:r w:rsidR="002B2B19" w:rsidRPr="00BF249F">
        <w:rPr>
          <w:b/>
        </w:rPr>
        <w:t>Coreo</w:t>
      </w:r>
      <w:r w:rsidR="002B2B19" w:rsidRPr="00BF249F">
        <w:t xml:space="preserve"> </w:t>
      </w:r>
      <w:r w:rsidR="002B2B19" w:rsidRPr="00BF249F">
        <w:rPr>
          <w:b/>
        </w:rPr>
        <w:t>Population</w:t>
      </w:r>
      <w:r w:rsidR="002B2B19" w:rsidRPr="00BF249F">
        <w:t xml:space="preserve"> </w:t>
      </w:r>
      <w:r w:rsidR="002B2B19" w:rsidRPr="00BF249F">
        <w:rPr>
          <w:b/>
        </w:rPr>
        <w:t>Search</w:t>
      </w:r>
      <w:r w:rsidR="002B2B19" w:rsidRPr="00BF249F">
        <w:t xml:space="preserve"> window.</w:t>
      </w:r>
    </w:p>
    <w:p w14:paraId="7173BEBA" w14:textId="471BECA2" w:rsidR="002B2B19" w:rsidRPr="00BF249F" w:rsidRDefault="0023470B" w:rsidP="002B2B19">
      <w:pPr>
        <w:pStyle w:val="CVFigure"/>
      </w:pPr>
      <w:r w:rsidRPr="00BF249F">
        <w:drawing>
          <wp:inline distT="0" distB="0" distL="0" distR="0" wp14:anchorId="1551CCA9" wp14:editId="508EB42C">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40">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BF249F" w:rsidRDefault="0023470B" w:rsidP="002B2B19">
      <w:pPr>
        <w:pStyle w:val="CVFigureCaption"/>
      </w:pPr>
      <w:r w:rsidRPr="00BF249F">
        <w:t>Coreo Population Search window–Flagging a patient</w:t>
      </w:r>
    </w:p>
    <w:p w14:paraId="2D3416DF" w14:textId="104BB4EF" w:rsidR="002B2B19" w:rsidRPr="00BF249F" w:rsidRDefault="0023470B" w:rsidP="005F258A">
      <w:pPr>
        <w:pStyle w:val="ListNumber"/>
      </w:pPr>
      <w:r w:rsidRPr="00BF249F">
        <w:t>Enter the search criteria in the upper pane of the window to fetch the patient records.</w:t>
      </w:r>
    </w:p>
    <w:p w14:paraId="30D3F4BA" w14:textId="77777777" w:rsidR="00D21BBE" w:rsidRPr="00BF249F" w:rsidRDefault="0023470B" w:rsidP="00D21BBE">
      <w:pPr>
        <w:pStyle w:val="ListNumber"/>
      </w:pPr>
      <w:r w:rsidRPr="00BF249F">
        <w:t xml:space="preserve">Select the </w:t>
      </w:r>
      <w:r w:rsidRPr="00BF249F">
        <w:rPr>
          <w:b/>
        </w:rPr>
        <w:t>Flag</w:t>
      </w:r>
      <w:r w:rsidRPr="00BF249F">
        <w:t xml:space="preserve"> icon for the patient record for which you want to flag.</w:t>
      </w:r>
      <w:r w:rsidR="005F258A" w:rsidRPr="00BF249F">
        <w:t xml:space="preserve"> </w:t>
      </w:r>
      <w:r w:rsidR="00D21BBE" w:rsidRPr="00BF249F">
        <w:t>The patient record displays</w:t>
      </w:r>
      <w:r w:rsidR="00C55197" w:rsidRPr="00BF249F">
        <w:t xml:space="preserve"> </w:t>
      </w:r>
      <w:r w:rsidR="00D21BBE" w:rsidRPr="00BF249F">
        <w:t>a dark blue flag icon indicating that the patient is flagged.</w:t>
      </w:r>
    </w:p>
    <w:p w14:paraId="6407FEDA" w14:textId="0BEBAFAB" w:rsidR="00C55197" w:rsidRPr="00BF249F" w:rsidRDefault="00515DB4" w:rsidP="00C55197">
      <w:pPr>
        <w:pStyle w:val="CVFigure"/>
      </w:pPr>
      <w:r w:rsidRPr="00BF249F">
        <w:drawing>
          <wp:inline distT="0" distB="0" distL="0" distR="0" wp14:anchorId="6BBEE5B2" wp14:editId="0DA2E82F">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41">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BF249F" w:rsidRDefault="00BA4901" w:rsidP="00BA4901">
      <w:pPr>
        <w:pStyle w:val="CVFigureCaption"/>
      </w:pPr>
      <w:r w:rsidRPr="00BF249F">
        <w:t>Coreo Population Search window–flagged patient</w:t>
      </w:r>
    </w:p>
    <w:p w14:paraId="4BF197E8" w14:textId="09DA5B0E" w:rsidR="00D21BBE" w:rsidRPr="00BF249F" w:rsidRDefault="00D21BBE" w:rsidP="00D21BBE">
      <w:pPr>
        <w:pStyle w:val="CVChapterBodyCopy"/>
      </w:pPr>
      <w:r w:rsidRPr="00BF249F">
        <w:t>The patient record displays a dark blue flag icon indicating that the patient is flagged.</w:t>
      </w:r>
    </w:p>
    <w:p w14:paraId="0FA24800" w14:textId="20F763CA" w:rsidR="006D6A1C" w:rsidRPr="00BF249F" w:rsidRDefault="006D6A1C" w:rsidP="007052D1">
      <w:pPr>
        <w:pStyle w:val="CVHeading3"/>
        <w:ind w:left="567" w:hanging="567"/>
      </w:pPr>
      <w:bookmarkStart w:id="130" w:name="_Toc32862664"/>
      <w:r w:rsidRPr="00BF249F">
        <w:lastRenderedPageBreak/>
        <w:t>Prioritized</w:t>
      </w:r>
      <w:r w:rsidR="004F3A6D" w:rsidRPr="00BF249F">
        <w:t xml:space="preserve"> V</w:t>
      </w:r>
      <w:r w:rsidRPr="00BF249F">
        <w:t>iew</w:t>
      </w:r>
      <w:r w:rsidR="004F3A6D" w:rsidRPr="00BF249F">
        <w:t xml:space="preserve"> Layout</w:t>
      </w:r>
      <w:bookmarkEnd w:id="130"/>
    </w:p>
    <w:p w14:paraId="20F84350" w14:textId="23D4F14C" w:rsidR="00D77358" w:rsidRPr="00BF249F" w:rsidRDefault="00D77358" w:rsidP="00D77358">
      <w:pPr>
        <w:pStyle w:val="CVChapterBodyCopy"/>
      </w:pPr>
      <w:r w:rsidRPr="00BF249F">
        <w:t xml:space="preserve">Follow these steps to flag a patient in the </w:t>
      </w:r>
      <w:r w:rsidRPr="00BF249F">
        <w:rPr>
          <w:b/>
        </w:rPr>
        <w:t>Prioritized View</w:t>
      </w:r>
      <w:r w:rsidRPr="00BF249F">
        <w:t xml:space="preserve"> layout:</w:t>
      </w:r>
    </w:p>
    <w:p w14:paraId="3B39B28C" w14:textId="13CDBBC3" w:rsidR="00A56B9F" w:rsidRPr="00BF249F" w:rsidRDefault="00A56B9F" w:rsidP="00A55C80">
      <w:pPr>
        <w:pStyle w:val="ListNumber"/>
        <w:numPr>
          <w:ilvl w:val="0"/>
          <w:numId w:val="62"/>
        </w:numPr>
      </w:pPr>
      <w:r w:rsidRPr="00BF249F">
        <w:t>On the header bar, select</w:t>
      </w:r>
      <w:r w:rsidR="00A00340" w:rsidRPr="00BF249F">
        <w:t xml:space="preserve"> the </w:t>
      </w:r>
      <w:r w:rsidR="00A00340" w:rsidRPr="00BF249F">
        <w:rPr>
          <w:b/>
        </w:rPr>
        <w:t>Prioritized</w:t>
      </w:r>
      <w:r w:rsidR="00A00340" w:rsidRPr="00BF249F">
        <w:t xml:space="preserve"> </w:t>
      </w:r>
      <w:r w:rsidR="00A00340" w:rsidRPr="00BF249F">
        <w:rPr>
          <w:b/>
        </w:rPr>
        <w:t>View</w:t>
      </w:r>
      <w:r w:rsidR="00A00340" w:rsidRPr="00BF249F">
        <w:t xml:space="preserve"> button to open the </w:t>
      </w:r>
      <w:r w:rsidR="00A00340" w:rsidRPr="00BF249F">
        <w:rPr>
          <w:b/>
        </w:rPr>
        <w:t>Prioritized</w:t>
      </w:r>
      <w:r w:rsidR="00A00340" w:rsidRPr="00BF249F">
        <w:t xml:space="preserve"> </w:t>
      </w:r>
      <w:r w:rsidR="00A00340" w:rsidRPr="00BF249F">
        <w:rPr>
          <w:b/>
        </w:rPr>
        <w:t>View</w:t>
      </w:r>
      <w:r w:rsidR="00A00340" w:rsidRPr="00BF249F">
        <w:t xml:space="preserve"> layout.</w:t>
      </w:r>
    </w:p>
    <w:p w14:paraId="56A8EE32" w14:textId="0D0FDFEE" w:rsidR="00A00340" w:rsidRPr="00BF249F" w:rsidRDefault="009A5082" w:rsidP="009A5082">
      <w:pPr>
        <w:pStyle w:val="CVFigure"/>
      </w:pPr>
      <w:r w:rsidRPr="00BF249F">
        <w:drawing>
          <wp:inline distT="0" distB="0" distL="0" distR="0" wp14:anchorId="350E655C" wp14:editId="3DB211A4">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42">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BF249F" w:rsidRDefault="009A5082" w:rsidP="00CF0CD9">
      <w:pPr>
        <w:pStyle w:val="CVFigureCaption"/>
        <w:tabs>
          <w:tab w:val="left" w:pos="1134"/>
          <w:tab w:val="left" w:pos="1276"/>
        </w:tabs>
      </w:pPr>
      <w:r w:rsidRPr="00BF249F">
        <w:t>Prioritized View layout–f</w:t>
      </w:r>
      <w:r w:rsidR="00A8444E" w:rsidRPr="00BF249F">
        <w:t>la</w:t>
      </w:r>
      <w:r w:rsidRPr="00BF249F">
        <w:t>gging a patient</w:t>
      </w:r>
    </w:p>
    <w:p w14:paraId="6EB0ED54" w14:textId="2952EB45" w:rsidR="009A5082" w:rsidRPr="00BF249F" w:rsidRDefault="009A5082" w:rsidP="009A5082">
      <w:pPr>
        <w:pStyle w:val="ListNumber"/>
      </w:pPr>
      <w:r w:rsidRPr="00BF249F">
        <w:t xml:space="preserve">Select the </w:t>
      </w:r>
      <w:r w:rsidRPr="00BF249F">
        <w:rPr>
          <w:b/>
        </w:rPr>
        <w:t>Flag</w:t>
      </w:r>
      <w:r w:rsidRPr="00BF249F">
        <w:t xml:space="preserve"> icon for the patient in the card v</w:t>
      </w:r>
      <w:r w:rsidR="00494252" w:rsidRPr="00BF249F">
        <w:t>iew for which you want to flag.</w:t>
      </w:r>
    </w:p>
    <w:p w14:paraId="630227B7" w14:textId="02FEB76F" w:rsidR="009A5082" w:rsidRPr="00BF249F" w:rsidRDefault="00C63C6C" w:rsidP="009A5082">
      <w:pPr>
        <w:pStyle w:val="CVChapterBodyCopy"/>
      </w:pPr>
      <w:r w:rsidRPr="00BF249F">
        <w:rPr>
          <w:noProof/>
          <w:lang w:val="en-IN" w:eastAsia="en-IN"/>
        </w:rPr>
        <w:drawing>
          <wp:inline distT="0" distB="0" distL="0" distR="0" wp14:anchorId="00CFD11B" wp14:editId="735B8DC0">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43">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BF249F" w:rsidRDefault="00B85445" w:rsidP="00CF0CD9">
      <w:pPr>
        <w:pStyle w:val="CVFigureCaption"/>
        <w:tabs>
          <w:tab w:val="left" w:pos="1276"/>
        </w:tabs>
      </w:pPr>
      <w:r w:rsidRPr="00BF249F">
        <w:t>Prioritized View layout–f</w:t>
      </w:r>
      <w:r w:rsidR="00A8444E" w:rsidRPr="00BF249F">
        <w:t>la</w:t>
      </w:r>
      <w:r w:rsidRPr="00BF249F">
        <w:t>gged patient</w:t>
      </w:r>
    </w:p>
    <w:p w14:paraId="79B840F5" w14:textId="77777777" w:rsidR="00B85445" w:rsidRPr="00BF249F" w:rsidRDefault="00B85445" w:rsidP="00B85445">
      <w:pPr>
        <w:pStyle w:val="CVChapterBodyCopy"/>
      </w:pPr>
      <w:r w:rsidRPr="00BF249F">
        <w:t>The patient record displays a dark blue flag icon indicating that the patient is flagged.</w:t>
      </w:r>
    </w:p>
    <w:p w14:paraId="5FB0D987" w14:textId="61C7800A" w:rsidR="006D6A1C" w:rsidRPr="00BF249F" w:rsidRDefault="004F3A6D" w:rsidP="007052D1">
      <w:pPr>
        <w:pStyle w:val="CVHeading3"/>
        <w:tabs>
          <w:tab w:val="num" w:pos="709"/>
        </w:tabs>
        <w:ind w:left="567" w:hanging="567"/>
      </w:pPr>
      <w:bookmarkStart w:id="131" w:name="_Toc32862665"/>
      <w:r w:rsidRPr="00BF249F">
        <w:t>Geom</w:t>
      </w:r>
      <w:r w:rsidR="006D6A1C" w:rsidRPr="00BF249F">
        <w:t>ap</w:t>
      </w:r>
      <w:r w:rsidRPr="00BF249F">
        <w:t xml:space="preserve"> V</w:t>
      </w:r>
      <w:r w:rsidR="00D92CB2" w:rsidRPr="00BF249F">
        <w:t>iew</w:t>
      </w:r>
      <w:r w:rsidRPr="00BF249F">
        <w:t xml:space="preserve"> Layout</w:t>
      </w:r>
      <w:bookmarkEnd w:id="131"/>
    </w:p>
    <w:p w14:paraId="65DE4D90" w14:textId="05888723" w:rsidR="00C26AD5" w:rsidRPr="00BF249F" w:rsidRDefault="00C26AD5" w:rsidP="00C26AD5">
      <w:pPr>
        <w:pStyle w:val="CVChapterBodyCopy"/>
      </w:pPr>
      <w:r w:rsidRPr="00BF249F">
        <w:t xml:space="preserve">Follow these steps to flag a patient in the </w:t>
      </w:r>
      <w:r w:rsidR="0053332B" w:rsidRPr="00BF249F">
        <w:rPr>
          <w:b/>
        </w:rPr>
        <w:t>Geomap</w:t>
      </w:r>
      <w:r w:rsidRPr="00BF249F">
        <w:rPr>
          <w:b/>
        </w:rPr>
        <w:t xml:space="preserve"> View</w:t>
      </w:r>
      <w:r w:rsidRPr="00BF249F">
        <w:t xml:space="preserve"> layout:</w:t>
      </w:r>
    </w:p>
    <w:p w14:paraId="1C527910" w14:textId="113D4737" w:rsidR="00C26AD5" w:rsidRPr="00BF249F" w:rsidRDefault="00C26AD5" w:rsidP="00A55C80">
      <w:pPr>
        <w:pStyle w:val="ListNumber"/>
        <w:numPr>
          <w:ilvl w:val="0"/>
          <w:numId w:val="63"/>
        </w:numPr>
      </w:pPr>
      <w:r w:rsidRPr="00BF249F">
        <w:lastRenderedPageBreak/>
        <w:t xml:space="preserve">On the header bar, select the </w:t>
      </w:r>
      <w:r w:rsidR="00FC29B1" w:rsidRPr="00BF249F">
        <w:rPr>
          <w:b/>
        </w:rPr>
        <w:t>Geomap</w:t>
      </w:r>
      <w:r w:rsidRPr="00BF249F">
        <w:t xml:space="preserve"> </w:t>
      </w:r>
      <w:r w:rsidRPr="00BF249F">
        <w:rPr>
          <w:b/>
        </w:rPr>
        <w:t>View</w:t>
      </w:r>
      <w:r w:rsidRPr="00BF249F">
        <w:t xml:space="preserve"> button to open the </w:t>
      </w:r>
      <w:r w:rsidR="00FC29B1" w:rsidRPr="00BF249F">
        <w:rPr>
          <w:b/>
        </w:rPr>
        <w:t>Geomap</w:t>
      </w:r>
      <w:r w:rsidRPr="00BF249F">
        <w:t xml:space="preserve"> </w:t>
      </w:r>
      <w:r w:rsidRPr="00BF249F">
        <w:rPr>
          <w:b/>
        </w:rPr>
        <w:t>View</w:t>
      </w:r>
      <w:r w:rsidRPr="00BF249F">
        <w:t xml:space="preserve"> layout.</w:t>
      </w:r>
    </w:p>
    <w:p w14:paraId="3D87DAAC" w14:textId="36CE729D" w:rsidR="00C26AD5" w:rsidRPr="00BF249F" w:rsidRDefault="00CE73D0" w:rsidP="00CE73D0">
      <w:pPr>
        <w:pStyle w:val="CVFigure"/>
      </w:pPr>
      <w:r w:rsidRPr="00BF249F">
        <w:drawing>
          <wp:inline distT="0" distB="0" distL="0" distR="0" wp14:anchorId="290FB9A4" wp14:editId="1A5A0267">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44">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BF249F" w:rsidRDefault="00CE73D0" w:rsidP="00CF0CD9">
      <w:pPr>
        <w:pStyle w:val="CVFigureCaption"/>
        <w:tabs>
          <w:tab w:val="left" w:pos="1276"/>
          <w:tab w:val="left" w:pos="2268"/>
        </w:tabs>
      </w:pPr>
      <w:r w:rsidRPr="00BF249F">
        <w:t>Geomap View–CC group patient marker—flagging a patient</w:t>
      </w:r>
    </w:p>
    <w:p w14:paraId="7F845CCF" w14:textId="2E24FEAE" w:rsidR="00CE73D0" w:rsidRPr="00BF249F" w:rsidRDefault="00C17252" w:rsidP="00C17252">
      <w:pPr>
        <w:pStyle w:val="ListNumber"/>
      </w:pPr>
      <w:r w:rsidRPr="00BF249F">
        <w:t xml:space="preserve">In the </w:t>
      </w:r>
      <w:r w:rsidRPr="00BF249F">
        <w:rPr>
          <w:b/>
        </w:rPr>
        <w:t>Search</w:t>
      </w:r>
      <w:r w:rsidRPr="00BF249F">
        <w:t xml:space="preserve"> box on the header bar, enter the patient name who is assigned a bed in the CC group for which you want to flag the record.</w:t>
      </w:r>
    </w:p>
    <w:p w14:paraId="61682054" w14:textId="12B26777" w:rsidR="00C17252" w:rsidRPr="00BF249F" w:rsidRDefault="00C17252" w:rsidP="00C17252">
      <w:pPr>
        <w:pStyle w:val="CVChapterBodyCopy"/>
      </w:pPr>
      <w:r w:rsidRPr="00BF249F">
        <w:t xml:space="preserve">The CC group patient </w:t>
      </w:r>
      <w:r w:rsidR="00494252" w:rsidRPr="00BF249F">
        <w:t>marker opens.</w:t>
      </w:r>
    </w:p>
    <w:p w14:paraId="210A9AEB" w14:textId="277943BC" w:rsidR="00C17252" w:rsidRPr="00BF249F" w:rsidRDefault="00C17252" w:rsidP="00494252">
      <w:pPr>
        <w:pStyle w:val="ListNumber"/>
      </w:pPr>
      <w:r w:rsidRPr="00BF249F">
        <w:t>Select the CC marker to open the information panel</w:t>
      </w:r>
      <w:r w:rsidR="00494252" w:rsidRPr="00BF249F">
        <w:t xml:space="preserve"> and then s</w:t>
      </w:r>
      <w:r w:rsidRPr="00BF249F">
        <w:t xml:space="preserve">elect the </w:t>
      </w:r>
      <w:r w:rsidRPr="00BF249F">
        <w:rPr>
          <w:b/>
        </w:rPr>
        <w:t>Flag</w:t>
      </w:r>
      <w:r w:rsidRPr="00BF249F">
        <w:t xml:space="preserve"> icon.</w:t>
      </w:r>
    </w:p>
    <w:p w14:paraId="24A64ED2" w14:textId="091DD60F" w:rsidR="00CF2175" w:rsidRPr="00BF249F" w:rsidRDefault="00CF2175" w:rsidP="00CF2175">
      <w:pPr>
        <w:pStyle w:val="CVFigure"/>
      </w:pPr>
      <w:r w:rsidRPr="00BF249F">
        <w:drawing>
          <wp:inline distT="0" distB="0" distL="0" distR="0" wp14:anchorId="58A9A0AA" wp14:editId="0A1AE271">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45">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BF249F" w:rsidRDefault="00CF2175" w:rsidP="00CF0CD9">
      <w:pPr>
        <w:pStyle w:val="CVFigureCaption"/>
        <w:tabs>
          <w:tab w:val="left" w:pos="1134"/>
          <w:tab w:val="left" w:pos="1276"/>
        </w:tabs>
      </w:pPr>
      <w:r w:rsidRPr="00BF249F">
        <w:t>Geomap View–CC group pa</w:t>
      </w:r>
      <w:r w:rsidR="00137B16" w:rsidRPr="00BF249F">
        <w:t>tient marker—flagging a patient</w:t>
      </w:r>
    </w:p>
    <w:p w14:paraId="00FA3CCC" w14:textId="2CF82A41" w:rsidR="00CE73D0" w:rsidRPr="00BF249F" w:rsidRDefault="00494252" w:rsidP="00C26AD5">
      <w:pPr>
        <w:pStyle w:val="CVChapterBodyCopy"/>
      </w:pPr>
      <w:r w:rsidRPr="00BF249F">
        <w:t>The patient record displays a dark blue flag icon indicating that the patient is flagged.</w:t>
      </w:r>
    </w:p>
    <w:p w14:paraId="4779CA05" w14:textId="37A2C8DF" w:rsidR="00F36801" w:rsidRPr="00BF249F" w:rsidRDefault="00F36801" w:rsidP="00C26AD5">
      <w:pPr>
        <w:pStyle w:val="CVChapterBodyCopy"/>
      </w:pPr>
      <w:r w:rsidRPr="00BF249F">
        <w:t xml:space="preserve">You can apply filter and </w:t>
      </w:r>
      <w:hyperlink w:anchor="ShowFalggedOnlyCheckBox" w:history="1">
        <w:r w:rsidRPr="00BF249F">
          <w:rPr>
            <w:rStyle w:val="Hyperlink"/>
            <w:rFonts w:cstheme="minorBidi"/>
          </w:rPr>
          <w:t>view only the flagged patients</w:t>
        </w:r>
      </w:hyperlink>
      <w:r w:rsidRPr="00BF249F">
        <w:t xml:space="preserve"> using the </w:t>
      </w:r>
      <w:r w:rsidRPr="00BF249F">
        <w:rPr>
          <w:b/>
        </w:rPr>
        <w:t>Filter</w:t>
      </w:r>
      <w:r w:rsidRPr="00BF249F">
        <w:t xml:space="preserve"> window. Refer to the </w:t>
      </w:r>
      <w:hyperlink w:anchor="_Using_Filters_and" w:history="1">
        <w:r w:rsidRPr="00BF249F">
          <w:rPr>
            <w:rStyle w:val="Hyperlink"/>
            <w:rFonts w:cstheme="minorBidi"/>
          </w:rPr>
          <w:t>Using Filters and Themes</w:t>
        </w:r>
      </w:hyperlink>
      <w:r w:rsidRPr="00BF249F">
        <w:t xml:space="preserve"> topic for more information.</w:t>
      </w:r>
    </w:p>
    <w:p w14:paraId="57EFB3DB" w14:textId="786F13B2" w:rsidR="006D6A1C" w:rsidRPr="00BF249F" w:rsidRDefault="000C08ED" w:rsidP="00FC7228">
      <w:pPr>
        <w:pStyle w:val="Heading1"/>
        <w:ind w:left="567" w:hanging="567"/>
      </w:pPr>
      <w:bookmarkStart w:id="132" w:name="_Toc32862666"/>
      <w:r w:rsidRPr="00BF249F">
        <w:lastRenderedPageBreak/>
        <w:t>General R</w:t>
      </w:r>
      <w:r w:rsidR="006D6A1C" w:rsidRPr="00BF249F">
        <w:t>eports</w:t>
      </w:r>
      <w:bookmarkEnd w:id="132"/>
    </w:p>
    <w:p w14:paraId="21D3B120" w14:textId="07AAEC37" w:rsidR="00FD45F5" w:rsidRPr="00BF249F" w:rsidRDefault="007A4BBA" w:rsidP="00B22FD9">
      <w:pPr>
        <w:pStyle w:val="CVChapterBodyCopy"/>
      </w:pPr>
      <w:r w:rsidRPr="00BF249F">
        <w:t xml:space="preserve">Coreo View gives you the provision to generate </w:t>
      </w:r>
      <w:r w:rsidR="004B0241" w:rsidRPr="00BF249F">
        <w:t xml:space="preserve">facility </w:t>
      </w:r>
      <w:r w:rsidRPr="00BF249F">
        <w:t>reports for the various aspects of patient information.</w:t>
      </w:r>
    </w:p>
    <w:p w14:paraId="14237C58" w14:textId="15CA9F9D" w:rsidR="004B0241" w:rsidRPr="00BF249F" w:rsidRDefault="004B0241" w:rsidP="004B0241">
      <w:pPr>
        <w:pStyle w:val="CVChapterBodyCopy"/>
      </w:pPr>
      <w:r w:rsidRPr="00BF249F">
        <w:t>Facility reports provide access to key performances and to benchmark the information.</w:t>
      </w:r>
    </w:p>
    <w:p w14:paraId="503481F9" w14:textId="6D26ABF0" w:rsidR="007A4BBA" w:rsidRPr="00BF249F" w:rsidRDefault="00753F42" w:rsidP="00B22FD9">
      <w:pPr>
        <w:pStyle w:val="CVChapterBodyCopy"/>
      </w:pPr>
      <w:r w:rsidRPr="00BF249F">
        <w:t xml:space="preserve">You can generate the following types of </w:t>
      </w:r>
      <w:r w:rsidR="00635C9E" w:rsidRPr="00BF249F">
        <w:t xml:space="preserve">facility </w:t>
      </w:r>
      <w:r w:rsidRPr="00BF249F">
        <w:t>reports</w:t>
      </w:r>
      <w:r w:rsidR="007A4BBA" w:rsidRPr="00BF249F">
        <w:t>:</w:t>
      </w:r>
    </w:p>
    <w:p w14:paraId="6EB69C8C" w14:textId="09D16A14" w:rsidR="007A4BBA" w:rsidRPr="00BF249F" w:rsidRDefault="007A4BBA" w:rsidP="007A4BBA">
      <w:pPr>
        <w:pStyle w:val="ListBullet"/>
        <w:rPr>
          <w:b/>
        </w:rPr>
      </w:pPr>
      <w:r w:rsidRPr="00BF249F">
        <w:rPr>
          <w:b/>
        </w:rPr>
        <w:t>Patient Attribute Report</w:t>
      </w:r>
    </w:p>
    <w:p w14:paraId="41DF3DCF" w14:textId="46168DBF" w:rsidR="007A4BBA" w:rsidRPr="00BF249F" w:rsidRDefault="007A4BBA" w:rsidP="007A4BBA">
      <w:pPr>
        <w:pStyle w:val="ListBullet"/>
        <w:rPr>
          <w:b/>
        </w:rPr>
      </w:pPr>
      <w:r w:rsidRPr="00BF249F">
        <w:rPr>
          <w:b/>
        </w:rPr>
        <w:t>Summary Report by Patient</w:t>
      </w:r>
    </w:p>
    <w:p w14:paraId="6A48ABEE" w14:textId="3A1DA664" w:rsidR="007A4BBA" w:rsidRPr="00BF249F" w:rsidRDefault="007A4BBA" w:rsidP="007A4BBA">
      <w:pPr>
        <w:pStyle w:val="ListBullet"/>
        <w:rPr>
          <w:b/>
        </w:rPr>
      </w:pPr>
      <w:r w:rsidRPr="00BF249F">
        <w:rPr>
          <w:b/>
        </w:rPr>
        <w:t>Patient Activity Report</w:t>
      </w:r>
    </w:p>
    <w:p w14:paraId="1E850DB1" w14:textId="3DC7C998" w:rsidR="007A4BBA" w:rsidRPr="00BF249F" w:rsidRDefault="007A4BBA" w:rsidP="007A4BBA">
      <w:pPr>
        <w:pStyle w:val="ListBullet"/>
        <w:rPr>
          <w:b/>
        </w:rPr>
      </w:pPr>
      <w:r w:rsidRPr="00BF249F">
        <w:rPr>
          <w:b/>
        </w:rPr>
        <w:t>Summary Report by Location</w:t>
      </w:r>
    </w:p>
    <w:p w14:paraId="348D9281" w14:textId="7A945FE1" w:rsidR="007A4BBA" w:rsidRPr="00BF249F" w:rsidRDefault="007A4BBA" w:rsidP="007A4BBA">
      <w:pPr>
        <w:pStyle w:val="ListBullet"/>
        <w:rPr>
          <w:b/>
        </w:rPr>
      </w:pPr>
      <w:r w:rsidRPr="00BF249F">
        <w:rPr>
          <w:b/>
        </w:rPr>
        <w:t>Alert Summary Report as of Today</w:t>
      </w:r>
    </w:p>
    <w:p w14:paraId="292F3A91" w14:textId="0D3DF2B4" w:rsidR="007A4BBA" w:rsidRPr="00BF249F" w:rsidRDefault="007A4BBA" w:rsidP="007A4BBA">
      <w:pPr>
        <w:pStyle w:val="ListBullet"/>
        <w:rPr>
          <w:b/>
        </w:rPr>
      </w:pPr>
      <w:r w:rsidRPr="00BF249F">
        <w:rPr>
          <w:b/>
        </w:rPr>
        <w:t>Facility Bed Summary</w:t>
      </w:r>
    </w:p>
    <w:p w14:paraId="1C949E36" w14:textId="1E1CC3AD" w:rsidR="007A4BBA" w:rsidRPr="00BF249F" w:rsidRDefault="007A4BBA" w:rsidP="007A4BBA">
      <w:pPr>
        <w:pStyle w:val="ListBullet"/>
        <w:rPr>
          <w:b/>
        </w:rPr>
      </w:pPr>
      <w:r w:rsidRPr="00BF249F">
        <w:rPr>
          <w:b/>
        </w:rPr>
        <w:t>Contract Bed Summary</w:t>
      </w:r>
    </w:p>
    <w:p w14:paraId="508B7F31" w14:textId="3927CC00" w:rsidR="007A4BBA" w:rsidRPr="00BF249F" w:rsidRDefault="007A4BBA" w:rsidP="007A4BBA">
      <w:pPr>
        <w:pStyle w:val="ListBullet"/>
        <w:rPr>
          <w:b/>
        </w:rPr>
      </w:pPr>
      <w:r w:rsidRPr="00BF249F">
        <w:rPr>
          <w:b/>
        </w:rPr>
        <w:t>Contract Wise Accessible Population</w:t>
      </w:r>
    </w:p>
    <w:p w14:paraId="11CA8C44" w14:textId="2912847F" w:rsidR="00753F42" w:rsidRPr="00BF249F" w:rsidRDefault="00753F42" w:rsidP="005B4CD4">
      <w:pPr>
        <w:pStyle w:val="Heading2"/>
        <w:tabs>
          <w:tab w:val="clear" w:pos="720"/>
          <w:tab w:val="left" w:pos="851"/>
        </w:tabs>
        <w:ind w:left="709" w:hanging="709"/>
      </w:pPr>
      <w:bookmarkStart w:id="133" w:name="_Toc32862667"/>
      <w:r w:rsidRPr="00BF249F">
        <w:t>Patient Attribute Report</w:t>
      </w:r>
      <w:bookmarkEnd w:id="133"/>
    </w:p>
    <w:p w14:paraId="346AAF5C" w14:textId="74471D1B" w:rsidR="008A17C0" w:rsidRPr="00BF249F" w:rsidRDefault="008A17C0" w:rsidP="00753F42">
      <w:pPr>
        <w:pStyle w:val="CVChapterBodyCopy"/>
      </w:pPr>
      <w:r w:rsidRPr="00BF249F">
        <w:t>The patient attribute report displays the patient details based on the attributes</w:t>
      </w:r>
      <w:r w:rsidR="00A90D29" w:rsidRPr="00BF249F">
        <w:t xml:space="preserve"> defined in Coreo View</w:t>
      </w:r>
      <w:r w:rsidRPr="00BF249F">
        <w:t xml:space="preserve"> such as </w:t>
      </w:r>
      <w:r w:rsidR="00A90D29" w:rsidRPr="00BF249F">
        <w:rPr>
          <w:b/>
        </w:rPr>
        <w:t>CHF</w:t>
      </w:r>
      <w:r w:rsidR="00A90D29" w:rsidRPr="00BF249F">
        <w:t xml:space="preserve">, </w:t>
      </w:r>
      <w:r w:rsidR="00A90D29" w:rsidRPr="00BF249F">
        <w:rPr>
          <w:b/>
        </w:rPr>
        <w:t>Chest Pain</w:t>
      </w:r>
      <w:r w:rsidR="00A90D29" w:rsidRPr="00BF249F">
        <w:t xml:space="preserve">, </w:t>
      </w:r>
      <w:r w:rsidR="00A90D29" w:rsidRPr="00BF249F">
        <w:rPr>
          <w:b/>
        </w:rPr>
        <w:t>NPO</w:t>
      </w:r>
      <w:r w:rsidR="00A90D29" w:rsidRPr="00BF249F">
        <w:t xml:space="preserve">, </w:t>
      </w:r>
      <w:r w:rsidR="00A90D29" w:rsidRPr="00BF249F">
        <w:rPr>
          <w:b/>
        </w:rPr>
        <w:t>Abnormal</w:t>
      </w:r>
      <w:r w:rsidR="00A90D29" w:rsidRPr="00BF249F">
        <w:t xml:space="preserve"> </w:t>
      </w:r>
      <w:r w:rsidR="00A90D29" w:rsidRPr="00BF249F">
        <w:rPr>
          <w:b/>
        </w:rPr>
        <w:t>Lab</w:t>
      </w:r>
      <w:r w:rsidR="00A90D29" w:rsidRPr="00BF249F">
        <w:t xml:space="preserve">, </w:t>
      </w:r>
      <w:hyperlink w:anchor="EditPatAttributes" w:history="1">
        <w:r w:rsidR="00A90D29" w:rsidRPr="00BF249F">
          <w:rPr>
            <w:rStyle w:val="Hyperlink"/>
            <w:rFonts w:cstheme="minorBidi"/>
          </w:rPr>
          <w:t>among others</w:t>
        </w:r>
      </w:hyperlink>
      <w:r w:rsidRPr="00BF249F">
        <w:t xml:space="preserve"> that you assign to a patient when assigning the patient to the bed.</w:t>
      </w:r>
    </w:p>
    <w:p w14:paraId="248DF046" w14:textId="05B9652A" w:rsidR="00753F42" w:rsidRPr="00BF249F" w:rsidRDefault="00753F42" w:rsidP="00753F42">
      <w:pPr>
        <w:pStyle w:val="CVChapterBodyCopy"/>
      </w:pPr>
      <w:r w:rsidRPr="00BF249F">
        <w:t>Follow these steps to generate the patient attribute report:</w:t>
      </w:r>
    </w:p>
    <w:p w14:paraId="2572E34C" w14:textId="6369532E" w:rsidR="00322865" w:rsidRPr="00BF249F" w:rsidRDefault="00322865" w:rsidP="00A55C80">
      <w:pPr>
        <w:pStyle w:val="ListNumber"/>
        <w:numPr>
          <w:ilvl w:val="0"/>
          <w:numId w:val="64"/>
        </w:numPr>
      </w:pPr>
      <w:r w:rsidRPr="00BF249F">
        <w:t xml:space="preserve">On the </w:t>
      </w:r>
      <w:r w:rsidR="009E6DAB" w:rsidRPr="00BF249F">
        <w:t>side m</w:t>
      </w:r>
      <w:r w:rsidR="00666D0A" w:rsidRPr="00BF249F">
        <w:t>enu</w:t>
      </w:r>
      <w:r w:rsidRPr="00BF249F">
        <w:t xml:space="preserve">,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4671B203" w14:textId="4E4AA0E8" w:rsidR="00753F42" w:rsidRPr="00BF249F" w:rsidRDefault="008425CA" w:rsidP="007077BB">
      <w:pPr>
        <w:pStyle w:val="CVFigure"/>
      </w:pPr>
      <w:r w:rsidRPr="00BF249F">
        <w:drawing>
          <wp:inline distT="0" distB="0" distL="0" distR="0" wp14:anchorId="200BC0D2" wp14:editId="446DC54B">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46">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BF249F" w:rsidRDefault="007077BB" w:rsidP="005B4CD4">
      <w:pPr>
        <w:pStyle w:val="CVFigureCaption"/>
        <w:tabs>
          <w:tab w:val="left" w:pos="1276"/>
        </w:tabs>
      </w:pPr>
      <w:r w:rsidRPr="00BF249F">
        <w:lastRenderedPageBreak/>
        <w:t>Reports window</w:t>
      </w:r>
      <w:r w:rsidR="008425CA" w:rsidRPr="00BF249F">
        <w:t>–Patient</w:t>
      </w:r>
      <w:r w:rsidR="001658F4" w:rsidRPr="00BF249F">
        <w:t xml:space="preserve"> Attributes Report</w:t>
      </w:r>
    </w:p>
    <w:p w14:paraId="09B93A07" w14:textId="4E9B2E5D" w:rsidR="004B0241" w:rsidRPr="00BF249F" w:rsidRDefault="00AE4BBA" w:rsidP="004B0241">
      <w:pPr>
        <w:pStyle w:val="ListNumber"/>
      </w:pPr>
      <w:r w:rsidRPr="00BF249F">
        <w:t xml:space="preserve">In the </w:t>
      </w:r>
      <w:r w:rsidRPr="00BF249F">
        <w:rPr>
          <w:b/>
        </w:rPr>
        <w:t>Reports</w:t>
      </w:r>
      <w:r w:rsidRPr="00BF249F">
        <w:t xml:space="preserve"> box, select </w:t>
      </w:r>
      <w:r w:rsidR="004B0241" w:rsidRPr="00BF249F">
        <w:rPr>
          <w:b/>
        </w:rPr>
        <w:t>Patient Attribute Report</w:t>
      </w:r>
      <w:r w:rsidR="004B0241" w:rsidRPr="00BF249F">
        <w:t xml:space="preserve"> from the drop-down list</w:t>
      </w:r>
    </w:p>
    <w:p w14:paraId="2582D6CF" w14:textId="48A31C64" w:rsidR="00AE4BBA" w:rsidRPr="00BF249F" w:rsidRDefault="00753E79" w:rsidP="009C4D2B">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61046CEC" w14:textId="16C2A4BA" w:rsidR="00753E79" w:rsidRPr="00BF249F" w:rsidRDefault="00753E79" w:rsidP="009C4D2B">
      <w:pPr>
        <w:pStyle w:val="ListNumber"/>
      </w:pPr>
      <w:r w:rsidRPr="00BF249F">
        <w:t xml:space="preserve">In the </w:t>
      </w:r>
      <w:r w:rsidRPr="00BF249F">
        <w:rPr>
          <w:b/>
        </w:rPr>
        <w:t>End Date</w:t>
      </w:r>
      <w:r w:rsidRPr="00BF249F">
        <w:t xml:space="preserve"> box, enter the ending date of the period for which you want to generate the report.</w:t>
      </w:r>
    </w:p>
    <w:p w14:paraId="34850A69" w14:textId="27A2E198" w:rsidR="00753E79" w:rsidRPr="00BF249F" w:rsidRDefault="00753E79" w:rsidP="009C4D2B">
      <w:pPr>
        <w:pStyle w:val="ListNumber"/>
      </w:pPr>
      <w:r w:rsidRPr="00BF249F">
        <w:t xml:space="preserve">Select </w:t>
      </w:r>
      <w:r w:rsidRPr="00BF249F">
        <w:rPr>
          <w:b/>
        </w:rPr>
        <w:t>OK</w:t>
      </w:r>
      <w:r w:rsidR="008425CA" w:rsidRPr="00BF249F">
        <w:rPr>
          <w:b/>
        </w:rPr>
        <w:t xml:space="preserve">. </w:t>
      </w:r>
      <w:r w:rsidR="008425CA" w:rsidRPr="00BF249F">
        <w:t>The details are</w:t>
      </w:r>
      <w:r w:rsidRPr="00BF249F">
        <w:t xml:space="preserve"> </w:t>
      </w:r>
      <w:r w:rsidR="009C4D2B" w:rsidRPr="00BF249F">
        <w:t>fetch</w:t>
      </w:r>
      <w:r w:rsidR="008425CA" w:rsidRPr="00BF249F">
        <w:t>ed</w:t>
      </w:r>
      <w:r w:rsidR="009C4D2B" w:rsidRPr="00BF249F">
        <w:t xml:space="preserve"> in the lower pane of the window.</w:t>
      </w:r>
    </w:p>
    <w:p w14:paraId="5FFF3432" w14:textId="1FD3FC0C" w:rsidR="009C4D2B" w:rsidRPr="00BF249F" w:rsidRDefault="009C4D2B" w:rsidP="009C4D2B">
      <w:pPr>
        <w:pStyle w:val="CVFigure"/>
      </w:pPr>
      <w:r w:rsidRPr="00BF249F">
        <w:drawing>
          <wp:inline distT="0" distB="0" distL="0" distR="0" wp14:anchorId="227917FA" wp14:editId="4236A995">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47">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BF249F" w:rsidRDefault="009A0F75" w:rsidP="005B4CD4">
      <w:pPr>
        <w:pStyle w:val="CVFigureCaption"/>
        <w:tabs>
          <w:tab w:val="left" w:pos="1134"/>
          <w:tab w:val="left" w:pos="1276"/>
        </w:tabs>
      </w:pPr>
      <w:r w:rsidRPr="00BF249F">
        <w:t>Reports window–Patient</w:t>
      </w:r>
      <w:r w:rsidR="00D040DD" w:rsidRPr="00BF249F">
        <w:t xml:space="preserve"> Attributes Report in the lower pane</w:t>
      </w:r>
    </w:p>
    <w:p w14:paraId="15FACFB2" w14:textId="619C1EED" w:rsidR="009C4D2B" w:rsidRPr="00BF249F" w:rsidRDefault="009C4D2B" w:rsidP="00EC5A89">
      <w:pPr>
        <w:pStyle w:val="ListNumber"/>
      </w:pPr>
      <w:r w:rsidRPr="00BF249F">
        <w:t xml:space="preserve">Select the </w:t>
      </w:r>
      <w:r w:rsidRPr="00BF249F">
        <w:rPr>
          <w:b/>
        </w:rPr>
        <w:t>Export to CSV</w:t>
      </w:r>
      <w:r w:rsidRPr="00BF249F">
        <w:t xml:space="preserve"> button to sa</w:t>
      </w:r>
      <w:r w:rsidR="00B37DC0" w:rsidRPr="00BF249F">
        <w:t>ve the report in a CSV file.</w:t>
      </w:r>
    </w:p>
    <w:p w14:paraId="54745119" w14:textId="03BC9936" w:rsidR="004D7A04" w:rsidRPr="00BF249F" w:rsidRDefault="004D7A04" w:rsidP="004D7A04">
      <w:pPr>
        <w:pStyle w:val="CVFigure"/>
      </w:pPr>
      <w:r w:rsidRPr="00BF249F">
        <w:drawing>
          <wp:inline distT="0" distB="0" distL="0" distR="0" wp14:anchorId="754E6CAE" wp14:editId="4614A314">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48">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BF249F" w:rsidRDefault="00D835DC" w:rsidP="005B4CD4">
      <w:pPr>
        <w:pStyle w:val="CVFigureCaption"/>
        <w:tabs>
          <w:tab w:val="left" w:pos="1276"/>
        </w:tabs>
      </w:pPr>
      <w:r w:rsidRPr="00BF249F">
        <w:t>Report saved in a CSV file</w:t>
      </w:r>
    </w:p>
    <w:p w14:paraId="7E59E89D" w14:textId="68CC780B" w:rsidR="004D7A04" w:rsidRPr="00BF249F" w:rsidRDefault="00A8444E" w:rsidP="00E335B2">
      <w:pPr>
        <w:pStyle w:val="CVChapterBodyCopy"/>
      </w:pPr>
      <w:r w:rsidRPr="00BF249F">
        <w:t>Coreo View exports the report details</w:t>
      </w:r>
      <w:r w:rsidR="006D40F8" w:rsidRPr="00BF249F">
        <w:t xml:space="preserve"> to a CSV file. The </w:t>
      </w:r>
      <w:r w:rsidRPr="00BF249F">
        <w:t xml:space="preserve">CSV </w:t>
      </w:r>
      <w:r w:rsidR="006D40F8" w:rsidRPr="00BF249F">
        <w:t>file</w:t>
      </w:r>
      <w:r w:rsidR="00E335B2" w:rsidRPr="00BF249F">
        <w:t xml:space="preserve"> </w:t>
      </w:r>
      <w:r w:rsidRPr="00BF249F">
        <w:t xml:space="preserve">is saved with </w:t>
      </w:r>
      <w:r w:rsidR="00E335B2" w:rsidRPr="00BF249F">
        <w:t xml:space="preserve">the report-type </w:t>
      </w:r>
      <w:r w:rsidRPr="00BF249F">
        <w:t xml:space="preserve">name </w:t>
      </w:r>
      <w:r w:rsidR="00E335B2" w:rsidRPr="00BF249F">
        <w:t xml:space="preserve">and the period for which </w:t>
      </w:r>
      <w:r w:rsidRPr="00BF249F">
        <w:t>it is generated</w:t>
      </w:r>
      <w:r w:rsidR="00E335B2" w:rsidRPr="00BF249F">
        <w:t>.</w:t>
      </w:r>
    </w:p>
    <w:p w14:paraId="0E9DA8BE" w14:textId="43882547" w:rsidR="00B10F5B" w:rsidRPr="00BF249F" w:rsidRDefault="00B10F5B" w:rsidP="00E335B2">
      <w:pPr>
        <w:pStyle w:val="CVChapterBodyCopy"/>
      </w:pPr>
      <w:r w:rsidRPr="00BF249F">
        <w:lastRenderedPageBreak/>
        <w:t xml:space="preserve">The </w:t>
      </w:r>
      <w:r w:rsidRPr="00BF249F">
        <w:rPr>
          <w:b/>
        </w:rPr>
        <w:t>Patient Attributes</w:t>
      </w:r>
      <w:r w:rsidRPr="00BF249F">
        <w:t xml:space="preserve"> report has the following details:</w:t>
      </w:r>
    </w:p>
    <w:p w14:paraId="064A2487" w14:textId="62486B5A" w:rsidR="00B10F5B" w:rsidRPr="00BF249F" w:rsidRDefault="008A17C0" w:rsidP="00E335B2">
      <w:pPr>
        <w:pStyle w:val="CVChapterBodyCopy"/>
      </w:pPr>
      <w:r w:rsidRPr="00BF249F">
        <w:rPr>
          <w:b/>
        </w:rPr>
        <w:t>Last</w:t>
      </w:r>
      <w:r w:rsidRPr="00BF249F">
        <w:t xml:space="preserve"> </w:t>
      </w:r>
      <w:r w:rsidRPr="00BF249F">
        <w:rPr>
          <w:b/>
        </w:rPr>
        <w:t>Name</w:t>
      </w:r>
      <w:r w:rsidR="00624CE3" w:rsidRPr="00BF249F">
        <w:t xml:space="preserve">: The last name of the patient(s) for which you are viewing the assigned attributes and </w:t>
      </w:r>
      <w:r w:rsidR="00BE38C7" w:rsidRPr="00BF249F">
        <w:t xml:space="preserve">for which you </w:t>
      </w:r>
      <w:r w:rsidR="00624CE3" w:rsidRPr="00BF249F">
        <w:t xml:space="preserve">want </w:t>
      </w:r>
      <w:r w:rsidR="00BE38C7" w:rsidRPr="00BF249F">
        <w:t>to generate the report</w:t>
      </w:r>
      <w:r w:rsidR="00624CE3" w:rsidRPr="00BF249F">
        <w:t>.</w:t>
      </w:r>
    </w:p>
    <w:p w14:paraId="3B5868F9" w14:textId="2457E89D" w:rsidR="008A17C0" w:rsidRPr="00BF249F" w:rsidRDefault="008A17C0" w:rsidP="00E335B2">
      <w:pPr>
        <w:pStyle w:val="CVChapterBodyCopy"/>
      </w:pPr>
      <w:r w:rsidRPr="00BF249F">
        <w:rPr>
          <w:b/>
        </w:rPr>
        <w:t>First</w:t>
      </w:r>
      <w:r w:rsidRPr="00BF249F">
        <w:t xml:space="preserve"> </w:t>
      </w:r>
      <w:r w:rsidRPr="00BF249F">
        <w:rPr>
          <w:b/>
        </w:rPr>
        <w:t>Name</w:t>
      </w:r>
      <w:r w:rsidR="00624CE3" w:rsidRPr="00BF249F">
        <w:t>: The patient’s first name</w:t>
      </w:r>
    </w:p>
    <w:p w14:paraId="09A7533A" w14:textId="70F0F8A9" w:rsidR="008A17C0" w:rsidRPr="00BF249F" w:rsidRDefault="008A17C0" w:rsidP="00E335B2">
      <w:pPr>
        <w:pStyle w:val="CVChapterBodyCopy"/>
      </w:pPr>
      <w:r w:rsidRPr="00BF249F">
        <w:rPr>
          <w:b/>
        </w:rPr>
        <w:t>Middle</w:t>
      </w:r>
      <w:r w:rsidRPr="00BF249F">
        <w:t xml:space="preserve"> </w:t>
      </w:r>
      <w:r w:rsidRPr="00BF249F">
        <w:rPr>
          <w:b/>
        </w:rPr>
        <w:t>Name</w:t>
      </w:r>
      <w:r w:rsidR="00624CE3" w:rsidRPr="00BF249F">
        <w:t>: The patient’s first name</w:t>
      </w:r>
    </w:p>
    <w:p w14:paraId="2654733E" w14:textId="6E86EBAF" w:rsidR="008A17C0" w:rsidRPr="00BF249F" w:rsidRDefault="008A17C0" w:rsidP="00E335B2">
      <w:pPr>
        <w:pStyle w:val="CVChapterBodyCopy"/>
      </w:pPr>
      <w:r w:rsidRPr="00BF249F">
        <w:rPr>
          <w:b/>
        </w:rPr>
        <w:t>DOB</w:t>
      </w:r>
      <w:r w:rsidR="00624CE3" w:rsidRPr="00BF249F">
        <w:t>: The patient’s date of birth</w:t>
      </w:r>
    </w:p>
    <w:p w14:paraId="139E1874" w14:textId="5A3AF736" w:rsidR="008A17C0" w:rsidRPr="00BF249F" w:rsidRDefault="008A17C0" w:rsidP="00E335B2">
      <w:pPr>
        <w:pStyle w:val="CVChapterBodyCopy"/>
      </w:pPr>
      <w:r w:rsidRPr="00BF249F">
        <w:rPr>
          <w:b/>
        </w:rPr>
        <w:t>Gender</w:t>
      </w:r>
      <w:r w:rsidR="00624CE3" w:rsidRPr="00BF249F">
        <w:t>: The patient’s gender</w:t>
      </w:r>
    </w:p>
    <w:p w14:paraId="1981CBD2" w14:textId="77766154" w:rsidR="008A17C0" w:rsidRPr="00BF249F" w:rsidRDefault="008A17C0" w:rsidP="00E335B2">
      <w:pPr>
        <w:pStyle w:val="CVChapterBodyCopy"/>
      </w:pPr>
      <w:r w:rsidRPr="00BF249F">
        <w:rPr>
          <w:b/>
        </w:rPr>
        <w:t>Coreo</w:t>
      </w:r>
      <w:r w:rsidRPr="00BF249F">
        <w:t xml:space="preserve"> </w:t>
      </w:r>
      <w:r w:rsidRPr="00BF249F">
        <w:rPr>
          <w:b/>
        </w:rPr>
        <w:t>MPI</w:t>
      </w:r>
      <w:r w:rsidR="00624CE3" w:rsidRPr="00BF249F">
        <w:t>: The patient’</w:t>
      </w:r>
      <w:r w:rsidR="000620DC" w:rsidRPr="00BF249F">
        <w:t>s Master Patient Index (MPI), a unique identification number generated for each patient in Coreo.</w:t>
      </w:r>
    </w:p>
    <w:p w14:paraId="1DF26852" w14:textId="2FD9EC60" w:rsidR="008A17C0" w:rsidRPr="00BF249F" w:rsidRDefault="008A17C0" w:rsidP="00E335B2">
      <w:pPr>
        <w:pStyle w:val="CVChapterBodyCopy"/>
      </w:pPr>
      <w:r w:rsidRPr="00BF249F">
        <w:rPr>
          <w:b/>
        </w:rPr>
        <w:t>Patient</w:t>
      </w:r>
      <w:r w:rsidRPr="00BF249F">
        <w:t xml:space="preserve"> </w:t>
      </w:r>
      <w:r w:rsidRPr="00BF249F">
        <w:rPr>
          <w:b/>
        </w:rPr>
        <w:t>Attribute</w:t>
      </w:r>
      <w:r w:rsidR="000620DC" w:rsidRPr="00BF249F">
        <w:t>: The attribute assigned to the patient.</w:t>
      </w:r>
    </w:p>
    <w:p w14:paraId="2C0E0F0C" w14:textId="0532A858" w:rsidR="008A17C0" w:rsidRPr="00BF249F" w:rsidRDefault="008A17C0" w:rsidP="00E335B2">
      <w:pPr>
        <w:pStyle w:val="CVChapterBodyCopy"/>
      </w:pPr>
      <w:r w:rsidRPr="00BF249F">
        <w:rPr>
          <w:b/>
        </w:rPr>
        <w:t>Description</w:t>
      </w:r>
      <w:r w:rsidR="000620DC" w:rsidRPr="00BF249F">
        <w:t xml:space="preserve">: </w:t>
      </w:r>
      <w:r w:rsidR="00280B85" w:rsidRPr="00BF249F">
        <w:t>The d</w:t>
      </w:r>
      <w:r w:rsidR="000620DC" w:rsidRPr="00BF249F">
        <w:t xml:space="preserve">escription </w:t>
      </w:r>
      <w:r w:rsidR="00280B85" w:rsidRPr="00BF249F">
        <w:t>given for</w:t>
      </w:r>
      <w:r w:rsidR="000620DC" w:rsidRPr="00BF249F">
        <w:t xml:space="preserve"> the attribute</w:t>
      </w:r>
    </w:p>
    <w:p w14:paraId="0A223470" w14:textId="6DC7A49B" w:rsidR="008A17C0" w:rsidRPr="00BF249F" w:rsidRDefault="008A17C0" w:rsidP="00E335B2">
      <w:pPr>
        <w:pStyle w:val="CVChapterBodyCopy"/>
      </w:pPr>
      <w:r w:rsidRPr="00BF249F">
        <w:rPr>
          <w:b/>
        </w:rPr>
        <w:t>Bed</w:t>
      </w:r>
      <w:r w:rsidR="000620DC" w:rsidRPr="00BF249F">
        <w:t xml:space="preserve">: </w:t>
      </w:r>
      <w:r w:rsidR="00FE43B7" w:rsidRPr="00BF249F">
        <w:t>The ID number of the bed to which the patient is assigned</w:t>
      </w:r>
    </w:p>
    <w:p w14:paraId="5165B36B" w14:textId="1657A0EF" w:rsidR="008A17C0" w:rsidRPr="00BF249F" w:rsidRDefault="008A17C0" w:rsidP="00E335B2">
      <w:pPr>
        <w:pStyle w:val="CVChapterBodyCopy"/>
      </w:pPr>
      <w:r w:rsidRPr="00BF249F">
        <w:rPr>
          <w:b/>
        </w:rPr>
        <w:t>Location</w:t>
      </w:r>
      <w:r w:rsidR="000620DC" w:rsidRPr="00BF249F">
        <w:t>: The location name of the facility in which the patient is admitted.</w:t>
      </w:r>
    </w:p>
    <w:p w14:paraId="6F3480F2" w14:textId="4E811BE0" w:rsidR="008A17C0" w:rsidRPr="00BF249F" w:rsidRDefault="008A17C0" w:rsidP="00E335B2">
      <w:pPr>
        <w:pStyle w:val="CVChapterBodyCopy"/>
      </w:pPr>
      <w:r w:rsidRPr="00BF249F">
        <w:rPr>
          <w:b/>
        </w:rPr>
        <w:t>Group</w:t>
      </w:r>
      <w:r w:rsidR="000620DC" w:rsidRPr="00BF249F">
        <w:t>: The group name, the group to which the facility belongs</w:t>
      </w:r>
      <w:r w:rsidR="00E332B8" w:rsidRPr="00BF249F">
        <w:t xml:space="preserve"> where the patient is admitted</w:t>
      </w:r>
      <w:r w:rsidR="000620DC" w:rsidRPr="00BF249F">
        <w:t>.</w:t>
      </w:r>
    </w:p>
    <w:p w14:paraId="7EC58E0F" w14:textId="49D15455" w:rsidR="00753F42" w:rsidRPr="00BF249F" w:rsidRDefault="00753F42" w:rsidP="005B4CD4">
      <w:pPr>
        <w:pStyle w:val="Heading2"/>
        <w:tabs>
          <w:tab w:val="clear" w:pos="720"/>
          <w:tab w:val="left" w:pos="709"/>
        </w:tabs>
        <w:ind w:left="851" w:hanging="851"/>
      </w:pPr>
      <w:bookmarkStart w:id="134" w:name="_Toc32862668"/>
      <w:r w:rsidRPr="00BF249F">
        <w:t>Summary Report by Patient</w:t>
      </w:r>
      <w:bookmarkEnd w:id="134"/>
    </w:p>
    <w:p w14:paraId="15C9C5D3" w14:textId="521DA51F" w:rsidR="00322865" w:rsidRPr="00BF249F" w:rsidRDefault="00322865" w:rsidP="00322865">
      <w:pPr>
        <w:pStyle w:val="CVChapterBodyCopy"/>
      </w:pPr>
      <w:r w:rsidRPr="00BF249F">
        <w:t xml:space="preserve">Follow these steps to generate the </w:t>
      </w:r>
      <w:r w:rsidR="00A8444E" w:rsidRPr="00BF249F">
        <w:rPr>
          <w:b/>
        </w:rPr>
        <w:t>Summary Report by Patient</w:t>
      </w:r>
      <w:r w:rsidRPr="00BF249F">
        <w:t>:</w:t>
      </w:r>
    </w:p>
    <w:p w14:paraId="78B6F3E9" w14:textId="4DBC2ECB" w:rsidR="00322865" w:rsidRPr="00BF249F" w:rsidRDefault="00322865" w:rsidP="00A55C80">
      <w:pPr>
        <w:pStyle w:val="ListNumber"/>
        <w:numPr>
          <w:ilvl w:val="0"/>
          <w:numId w:val="65"/>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1DB81DB2" w14:textId="6791A050" w:rsidR="00322865" w:rsidRPr="00BF249F" w:rsidRDefault="001658F4" w:rsidP="00322865">
      <w:pPr>
        <w:pStyle w:val="CVFigure"/>
      </w:pPr>
      <w:r w:rsidRPr="00BF249F">
        <w:drawing>
          <wp:inline distT="0" distB="0" distL="0" distR="0" wp14:anchorId="58C00D74" wp14:editId="20C109F6">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49">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BF249F" w:rsidRDefault="00322865" w:rsidP="00FC7228">
      <w:pPr>
        <w:pStyle w:val="CVFigureCaption"/>
        <w:tabs>
          <w:tab w:val="left" w:pos="1276"/>
        </w:tabs>
      </w:pPr>
      <w:r w:rsidRPr="00BF249F">
        <w:t>Reports window</w:t>
      </w:r>
      <w:r w:rsidR="001658F4" w:rsidRPr="00BF249F">
        <w:t>–Summary</w:t>
      </w:r>
      <w:r w:rsidRPr="00BF249F">
        <w:t xml:space="preserve"> Report</w:t>
      </w:r>
      <w:r w:rsidR="001658F4" w:rsidRPr="00BF249F">
        <w:t xml:space="preserve"> by Patient</w:t>
      </w:r>
    </w:p>
    <w:p w14:paraId="78EF4A13" w14:textId="695835FD" w:rsidR="00322865" w:rsidRPr="00BF249F" w:rsidRDefault="00322865" w:rsidP="00322865">
      <w:pPr>
        <w:pStyle w:val="ListNumber"/>
      </w:pPr>
      <w:r w:rsidRPr="00BF249F">
        <w:lastRenderedPageBreak/>
        <w:t xml:space="preserve">In the </w:t>
      </w:r>
      <w:r w:rsidRPr="00BF249F">
        <w:rPr>
          <w:b/>
        </w:rPr>
        <w:t>Reports</w:t>
      </w:r>
      <w:r w:rsidRPr="00BF249F">
        <w:t xml:space="preserve"> box, select </w:t>
      </w:r>
      <w:r w:rsidR="00505B71" w:rsidRPr="00BF249F">
        <w:rPr>
          <w:b/>
        </w:rPr>
        <w:t>Summary Report by</w:t>
      </w:r>
      <w:r w:rsidR="00505B71" w:rsidRPr="00BF249F">
        <w:t xml:space="preserve"> </w:t>
      </w:r>
      <w:r w:rsidR="00505B71" w:rsidRPr="00BF249F">
        <w:rPr>
          <w:b/>
        </w:rPr>
        <w:t>Patient</w:t>
      </w:r>
      <w:r w:rsidRPr="00BF249F">
        <w:t xml:space="preserve"> from the drop-down list</w:t>
      </w:r>
    </w:p>
    <w:p w14:paraId="0EF9A202" w14:textId="77777777" w:rsidR="00322865" w:rsidRPr="00BF249F" w:rsidRDefault="00322865" w:rsidP="00322865">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19C8D7CF" w14:textId="77777777" w:rsidR="00322865" w:rsidRPr="00BF249F" w:rsidRDefault="00322865" w:rsidP="00322865">
      <w:pPr>
        <w:pStyle w:val="ListNumber"/>
      </w:pPr>
      <w:r w:rsidRPr="00BF249F">
        <w:t xml:space="preserve">In the </w:t>
      </w:r>
      <w:r w:rsidRPr="00BF249F">
        <w:rPr>
          <w:b/>
        </w:rPr>
        <w:t>End Date</w:t>
      </w:r>
      <w:r w:rsidRPr="00BF249F">
        <w:t xml:space="preserve"> box, enter the ending date of the period for which you want to generate the report.</w:t>
      </w:r>
    </w:p>
    <w:p w14:paraId="490BD2B3" w14:textId="77777777" w:rsidR="00322865" w:rsidRPr="00BF249F" w:rsidRDefault="00322865" w:rsidP="00322865">
      <w:pPr>
        <w:pStyle w:val="ListNumber"/>
      </w:pPr>
      <w:r w:rsidRPr="00BF249F">
        <w:t xml:space="preserve">Select </w:t>
      </w:r>
      <w:r w:rsidRPr="00BF249F">
        <w:rPr>
          <w:b/>
        </w:rPr>
        <w:t xml:space="preserve">OK. </w:t>
      </w:r>
      <w:r w:rsidRPr="00BF249F">
        <w:t>The details are fetched in the lower pane of the window.</w:t>
      </w:r>
    </w:p>
    <w:p w14:paraId="1B363EBA" w14:textId="5C08AC42" w:rsidR="00B37B7A" w:rsidRPr="00BF249F" w:rsidRDefault="00B37B7A" w:rsidP="00B37B7A">
      <w:pPr>
        <w:pStyle w:val="CVChapterBodyCopy"/>
      </w:pPr>
      <w:r w:rsidRPr="00BF249F">
        <w:t xml:space="preserve">The </w:t>
      </w:r>
      <w:r w:rsidRPr="00BF249F">
        <w:rPr>
          <w:b/>
        </w:rPr>
        <w:t>Summary Report by Patient</w:t>
      </w:r>
      <w:r w:rsidRPr="00BF249F">
        <w:t xml:space="preserve"> report has the following details:</w:t>
      </w:r>
    </w:p>
    <w:p w14:paraId="0B113479" w14:textId="2B515501" w:rsidR="00B37B7A" w:rsidRPr="00BF249F" w:rsidRDefault="00B37B7A" w:rsidP="00B37B7A">
      <w:pPr>
        <w:pStyle w:val="CVChapterBodyCopy"/>
      </w:pPr>
      <w:r w:rsidRPr="00BF249F">
        <w:rPr>
          <w:b/>
        </w:rPr>
        <w:t>Last</w:t>
      </w:r>
      <w:r w:rsidRPr="00BF249F">
        <w:t xml:space="preserve"> </w:t>
      </w:r>
      <w:r w:rsidRPr="00BF249F">
        <w:rPr>
          <w:b/>
        </w:rPr>
        <w:t>Name</w:t>
      </w:r>
      <w:r w:rsidRPr="00BF249F">
        <w:t>: The last name of the patient(s) for which you are generating the summary report.</w:t>
      </w:r>
    </w:p>
    <w:p w14:paraId="2E16C3B3" w14:textId="77777777" w:rsidR="00B37B7A" w:rsidRPr="00BF249F" w:rsidRDefault="00B37B7A" w:rsidP="00B37B7A">
      <w:pPr>
        <w:pStyle w:val="CVChapterBodyCopy"/>
      </w:pPr>
      <w:r w:rsidRPr="00BF249F">
        <w:rPr>
          <w:b/>
        </w:rPr>
        <w:t>First</w:t>
      </w:r>
      <w:r w:rsidRPr="00BF249F">
        <w:t xml:space="preserve"> </w:t>
      </w:r>
      <w:r w:rsidRPr="00BF249F">
        <w:rPr>
          <w:b/>
        </w:rPr>
        <w:t>Name</w:t>
      </w:r>
      <w:r w:rsidRPr="00BF249F">
        <w:t>: The patient’s first name</w:t>
      </w:r>
    </w:p>
    <w:p w14:paraId="3A5E7747" w14:textId="7D85383C" w:rsidR="00B37B7A" w:rsidRPr="00BF249F" w:rsidRDefault="00B37B7A" w:rsidP="00B37B7A">
      <w:pPr>
        <w:pStyle w:val="CVChapterBodyCopy"/>
      </w:pPr>
      <w:r w:rsidRPr="00BF249F">
        <w:rPr>
          <w:b/>
        </w:rPr>
        <w:t>Middle</w:t>
      </w:r>
      <w:r w:rsidRPr="00BF249F">
        <w:t xml:space="preserve"> </w:t>
      </w:r>
      <w:r w:rsidRPr="00BF249F">
        <w:rPr>
          <w:b/>
        </w:rPr>
        <w:t>Name</w:t>
      </w:r>
      <w:r w:rsidRPr="00BF249F">
        <w:t xml:space="preserve">: The patient’s </w:t>
      </w:r>
      <w:r w:rsidR="005F293E" w:rsidRPr="00BF249F">
        <w:t>middle</w:t>
      </w:r>
      <w:r w:rsidRPr="00BF249F">
        <w:t xml:space="preserve"> name</w:t>
      </w:r>
    </w:p>
    <w:p w14:paraId="5512C30C" w14:textId="77777777" w:rsidR="00B37B7A" w:rsidRPr="00BF249F" w:rsidRDefault="00B37B7A" w:rsidP="00B37B7A">
      <w:pPr>
        <w:pStyle w:val="CVChapterBodyCopy"/>
      </w:pPr>
      <w:r w:rsidRPr="00BF249F">
        <w:rPr>
          <w:b/>
        </w:rPr>
        <w:t>DOB</w:t>
      </w:r>
      <w:r w:rsidRPr="00BF249F">
        <w:t>: The patient’s date of birth</w:t>
      </w:r>
    </w:p>
    <w:p w14:paraId="4BD17E8C" w14:textId="77777777" w:rsidR="00B37B7A" w:rsidRPr="00BF249F" w:rsidRDefault="00B37B7A" w:rsidP="00B37B7A">
      <w:pPr>
        <w:pStyle w:val="CVChapterBodyCopy"/>
      </w:pPr>
      <w:r w:rsidRPr="00BF249F">
        <w:rPr>
          <w:b/>
        </w:rPr>
        <w:t>Gender</w:t>
      </w:r>
      <w:r w:rsidRPr="00BF249F">
        <w:t>: The patient’s gender</w:t>
      </w:r>
    </w:p>
    <w:p w14:paraId="3EF09CDF" w14:textId="77777777" w:rsidR="00B37B7A" w:rsidRPr="00BF249F" w:rsidRDefault="00B37B7A" w:rsidP="00B37B7A">
      <w:pPr>
        <w:pStyle w:val="CVChapterBodyCopy"/>
      </w:pPr>
      <w:r w:rsidRPr="00BF249F">
        <w:rPr>
          <w:b/>
        </w:rPr>
        <w:t>Coreo</w:t>
      </w:r>
      <w:r w:rsidRPr="00BF249F">
        <w:t xml:space="preserve"> </w:t>
      </w:r>
      <w:r w:rsidRPr="00BF249F">
        <w:rPr>
          <w:b/>
        </w:rPr>
        <w:t>MPI</w:t>
      </w:r>
      <w:r w:rsidRPr="00BF249F">
        <w:t>: The patient’s Master Patient Index (MPI), a unique identification number generated for each patient in Coreo.</w:t>
      </w:r>
    </w:p>
    <w:p w14:paraId="2FBEF2F3" w14:textId="399A5AF2" w:rsidR="00B37B7A" w:rsidRPr="00BF249F" w:rsidRDefault="00B37B7A" w:rsidP="00B37B7A">
      <w:pPr>
        <w:pStyle w:val="CVChapterBodyCopy"/>
      </w:pPr>
      <w:r w:rsidRPr="00BF249F">
        <w:rPr>
          <w:b/>
        </w:rPr>
        <w:t>Date Time Dischar</w:t>
      </w:r>
      <w:r w:rsidR="000E37E4" w:rsidRPr="00BF249F">
        <w:rPr>
          <w:b/>
        </w:rPr>
        <w:t>ge P</w:t>
      </w:r>
      <w:r w:rsidRPr="00BF249F">
        <w:rPr>
          <w:b/>
        </w:rPr>
        <w:t>ending</w:t>
      </w:r>
      <w:r w:rsidRPr="00BF249F">
        <w:t xml:space="preserve">: The </w:t>
      </w:r>
      <w:r w:rsidR="00605C8F" w:rsidRPr="00BF249F">
        <w:t xml:space="preserve">date and time at which the </w:t>
      </w:r>
      <w:r w:rsidR="00324674" w:rsidRPr="00BF249F">
        <w:t xml:space="preserve">patient’s </w:t>
      </w:r>
      <w:r w:rsidR="00605C8F" w:rsidRPr="00BF249F">
        <w:t>discharge process was init</w:t>
      </w:r>
      <w:r w:rsidR="00324674" w:rsidRPr="00BF249F">
        <w:t>iated</w:t>
      </w:r>
      <w:r w:rsidR="00F03672" w:rsidRPr="00BF249F">
        <w:t xml:space="preserve"> based on</w:t>
      </w:r>
      <w:r w:rsidR="000E37E4" w:rsidRPr="00BF249F">
        <w:t xml:space="preserve"> the time zone of </w:t>
      </w:r>
      <w:r w:rsidR="00A8444E" w:rsidRPr="00BF249F">
        <w:t xml:space="preserve">the </w:t>
      </w:r>
      <w:r w:rsidR="000E37E4" w:rsidRPr="00BF249F">
        <w:t>patient’s demography.</w:t>
      </w:r>
    </w:p>
    <w:p w14:paraId="28C6C171" w14:textId="47419AFB" w:rsidR="000E37E4" w:rsidRPr="00BF249F" w:rsidRDefault="000E37E4" w:rsidP="000E37E4">
      <w:pPr>
        <w:pStyle w:val="CVChapterBodyCopy"/>
      </w:pPr>
      <w:r w:rsidRPr="00BF249F">
        <w:rPr>
          <w:b/>
        </w:rPr>
        <w:t>Date Time Discharge Completed</w:t>
      </w:r>
      <w:r w:rsidRPr="00BF249F">
        <w:t xml:space="preserve">: The date and time </w:t>
      </w:r>
      <w:r w:rsidR="00185A91" w:rsidRPr="00BF249F">
        <w:t>at which the patient</w:t>
      </w:r>
      <w:r w:rsidR="00324674" w:rsidRPr="00BF249F">
        <w:t>’s discharge process was completed</w:t>
      </w:r>
      <w:r w:rsidR="00185A91" w:rsidRPr="00BF249F">
        <w:t xml:space="preserve"> </w:t>
      </w:r>
      <w:r w:rsidR="005D5342" w:rsidRPr="00BF249F">
        <w:t xml:space="preserve">based on </w:t>
      </w:r>
      <w:r w:rsidR="00185A91" w:rsidRPr="00BF249F">
        <w:t>the time zone of the patient’s demography.</w:t>
      </w:r>
    </w:p>
    <w:p w14:paraId="4B7B293F" w14:textId="7DBB6D08" w:rsidR="00B37B7A" w:rsidRPr="00BF249F" w:rsidRDefault="00E3265F" w:rsidP="00B37B7A">
      <w:pPr>
        <w:pStyle w:val="CVChapterBodyCopy"/>
      </w:pPr>
      <w:r w:rsidRPr="00BF249F">
        <w:rPr>
          <w:b/>
        </w:rPr>
        <w:t>Duration Between Discharge Pending and Completed</w:t>
      </w:r>
      <w:r w:rsidRPr="00BF249F">
        <w:t xml:space="preserve">: The number of days between the </w:t>
      </w:r>
      <w:r w:rsidR="00D677C8" w:rsidRPr="00BF249F">
        <w:t>initiated-</w:t>
      </w:r>
      <w:r w:rsidRPr="00BF249F">
        <w:t xml:space="preserve">discharge date and the </w:t>
      </w:r>
      <w:r w:rsidR="00D677C8" w:rsidRPr="00BF249F">
        <w:t>completed-</w:t>
      </w:r>
      <w:r w:rsidRPr="00BF249F">
        <w:t xml:space="preserve">discharge </w:t>
      </w:r>
      <w:r w:rsidR="00D677C8" w:rsidRPr="00BF249F">
        <w:t>date</w:t>
      </w:r>
      <w:r w:rsidRPr="00BF249F">
        <w:t>.</w:t>
      </w:r>
    </w:p>
    <w:p w14:paraId="4EEA2EFA" w14:textId="22340F23" w:rsidR="00B37B7A" w:rsidRPr="00BF249F" w:rsidRDefault="00B37B7A" w:rsidP="00B37B7A">
      <w:pPr>
        <w:pStyle w:val="CVChapterBodyCopy"/>
      </w:pPr>
      <w:r w:rsidRPr="00BF249F">
        <w:rPr>
          <w:b/>
        </w:rPr>
        <w:t>Bed</w:t>
      </w:r>
      <w:r w:rsidRPr="00BF249F">
        <w:t xml:space="preserve">: </w:t>
      </w:r>
      <w:r w:rsidR="00FE43B7" w:rsidRPr="00BF249F">
        <w:t>The ID number of the bed to which the patient is assigned</w:t>
      </w:r>
    </w:p>
    <w:p w14:paraId="0919058A" w14:textId="1E1CD137" w:rsidR="00B37B7A" w:rsidRPr="00BF249F" w:rsidRDefault="00B37B7A" w:rsidP="00B37B7A">
      <w:pPr>
        <w:pStyle w:val="CVChapterBodyCopy"/>
      </w:pPr>
      <w:r w:rsidRPr="00BF249F">
        <w:rPr>
          <w:b/>
        </w:rPr>
        <w:t>Location</w:t>
      </w:r>
      <w:r w:rsidR="0016026E" w:rsidRPr="00BF249F">
        <w:rPr>
          <w:b/>
        </w:rPr>
        <w:t xml:space="preserve"> Name</w:t>
      </w:r>
      <w:r w:rsidRPr="00BF249F">
        <w:t>: The location name of the facility in which the patient is admitted.</w:t>
      </w:r>
    </w:p>
    <w:p w14:paraId="0B220D6F" w14:textId="77777777" w:rsidR="0016026E" w:rsidRPr="00BF249F" w:rsidRDefault="0016026E" w:rsidP="0016026E">
      <w:pPr>
        <w:pStyle w:val="CVChapterBodyCopy"/>
      </w:pPr>
      <w:r w:rsidRPr="00BF249F">
        <w:rPr>
          <w:b/>
        </w:rPr>
        <w:t>Patient</w:t>
      </w:r>
      <w:r w:rsidRPr="00BF249F">
        <w:t xml:space="preserve"> </w:t>
      </w:r>
      <w:r w:rsidRPr="00BF249F">
        <w:rPr>
          <w:b/>
        </w:rPr>
        <w:t>Attribute</w:t>
      </w:r>
      <w:r w:rsidRPr="00BF249F">
        <w:t>: The attribute assigned to the patient.</w:t>
      </w:r>
    </w:p>
    <w:p w14:paraId="5F84668B" w14:textId="418E0648" w:rsidR="0016026E" w:rsidRPr="00BF249F" w:rsidRDefault="0016026E" w:rsidP="0016026E">
      <w:pPr>
        <w:pStyle w:val="CVChapterBodyCopy"/>
      </w:pPr>
      <w:r w:rsidRPr="00BF249F">
        <w:rPr>
          <w:b/>
        </w:rPr>
        <w:t>Patient</w:t>
      </w:r>
      <w:r w:rsidRPr="00BF249F">
        <w:t xml:space="preserve"> </w:t>
      </w:r>
      <w:r w:rsidRPr="00BF249F">
        <w:rPr>
          <w:b/>
        </w:rPr>
        <w:t>Activity</w:t>
      </w:r>
      <w:r w:rsidRPr="00BF249F">
        <w:t xml:space="preserve">: The patient activities such as </w:t>
      </w:r>
      <w:hyperlink w:anchor="PatAttributes" w:history="1">
        <w:r w:rsidRPr="00BF249F">
          <w:rPr>
            <w:rStyle w:val="Hyperlink"/>
            <w:rFonts w:cstheme="minorBidi"/>
            <w:b/>
          </w:rPr>
          <w:t>Med</w:t>
        </w:r>
        <w:r w:rsidRPr="00BF249F">
          <w:rPr>
            <w:rStyle w:val="Hyperlink"/>
            <w:rFonts w:cstheme="minorBidi"/>
          </w:rPr>
          <w:t xml:space="preserve"> </w:t>
        </w:r>
        <w:r w:rsidRPr="00BF249F">
          <w:rPr>
            <w:rStyle w:val="Hyperlink"/>
            <w:rFonts w:cstheme="minorBidi"/>
            <w:b/>
          </w:rPr>
          <w:t>Reminders</w:t>
        </w:r>
        <w:r w:rsidRPr="00BF249F">
          <w:rPr>
            <w:rStyle w:val="Hyperlink"/>
            <w:rFonts w:cstheme="minorBidi"/>
          </w:rPr>
          <w:t xml:space="preserve">, </w:t>
        </w:r>
        <w:r w:rsidRPr="00BF249F">
          <w:rPr>
            <w:rStyle w:val="Hyperlink"/>
            <w:rFonts w:cstheme="minorBidi"/>
            <w:b/>
          </w:rPr>
          <w:t>Ambulate</w:t>
        </w:r>
      </w:hyperlink>
      <w:r w:rsidRPr="00BF249F">
        <w:t>, assigned to the patient.</w:t>
      </w:r>
    </w:p>
    <w:p w14:paraId="1FF63502" w14:textId="2B3004A2" w:rsidR="00B37B7A" w:rsidRPr="00BF249F" w:rsidRDefault="00B37B7A" w:rsidP="00B37B7A">
      <w:pPr>
        <w:pStyle w:val="CVChapterBodyCopy"/>
      </w:pPr>
      <w:r w:rsidRPr="00BF249F">
        <w:rPr>
          <w:b/>
        </w:rPr>
        <w:t>Group</w:t>
      </w:r>
      <w:r w:rsidRPr="00BF249F">
        <w:t xml:space="preserve">: </w:t>
      </w:r>
      <w:r w:rsidR="00E332B8" w:rsidRPr="00BF249F">
        <w:t>The group name, the group to which the facility belongs where the patient is admitted.</w:t>
      </w:r>
    </w:p>
    <w:p w14:paraId="6C2E8BFF" w14:textId="78526C10" w:rsidR="002C7D11" w:rsidRPr="00BF249F" w:rsidRDefault="002C7D11" w:rsidP="00B37B7A">
      <w:pPr>
        <w:pStyle w:val="ListNumber"/>
      </w:pPr>
      <w:r w:rsidRPr="00BF249F">
        <w:t xml:space="preserve">Select the </w:t>
      </w:r>
      <w:r w:rsidRPr="00BF249F">
        <w:rPr>
          <w:b/>
        </w:rPr>
        <w:t>Export to CSV</w:t>
      </w:r>
      <w:r w:rsidRPr="00BF249F">
        <w:t xml:space="preserve"> button to save the report in a CSV file.</w:t>
      </w:r>
    </w:p>
    <w:p w14:paraId="7BE7E263" w14:textId="4A70AF88" w:rsidR="00753F42" w:rsidRPr="00BF249F" w:rsidRDefault="00753F42" w:rsidP="00753F42">
      <w:pPr>
        <w:pStyle w:val="Heading2"/>
      </w:pPr>
      <w:bookmarkStart w:id="135" w:name="_Toc32862669"/>
      <w:r w:rsidRPr="00BF249F">
        <w:t>Patient Activity Report</w:t>
      </w:r>
      <w:bookmarkEnd w:id="135"/>
    </w:p>
    <w:p w14:paraId="02F4BF5C" w14:textId="4CFD5E7C" w:rsidR="00C23965" w:rsidRPr="00BF249F" w:rsidRDefault="00C23965" w:rsidP="00C23965">
      <w:pPr>
        <w:pStyle w:val="CVChapterBodyCopy"/>
      </w:pPr>
      <w:r w:rsidRPr="00BF249F">
        <w:t>Follow these steps to generate the patient activity report:</w:t>
      </w:r>
    </w:p>
    <w:p w14:paraId="16E133A5" w14:textId="77777777" w:rsidR="00C23965" w:rsidRPr="00BF249F" w:rsidRDefault="00C23965" w:rsidP="00A55C80">
      <w:pPr>
        <w:pStyle w:val="ListNumber"/>
        <w:numPr>
          <w:ilvl w:val="0"/>
          <w:numId w:val="66"/>
        </w:numPr>
      </w:pPr>
      <w:r w:rsidRPr="00BF249F">
        <w:lastRenderedPageBreak/>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03F644A3" w14:textId="19F1EBC8" w:rsidR="00C23965" w:rsidRPr="00BF249F" w:rsidRDefault="00C23965" w:rsidP="00C23965">
      <w:pPr>
        <w:pStyle w:val="CVFigure"/>
      </w:pPr>
      <w:r w:rsidRPr="00BF249F">
        <w:drawing>
          <wp:inline distT="0" distB="0" distL="0" distR="0" wp14:anchorId="70EF1060" wp14:editId="28A7F816">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50">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BF249F" w:rsidRDefault="00C23965" w:rsidP="00FC7228">
      <w:pPr>
        <w:pStyle w:val="CVFigureCaption"/>
      </w:pPr>
      <w:r w:rsidRPr="00BF249F">
        <w:t>Reports window–Patient Activity Report</w:t>
      </w:r>
    </w:p>
    <w:p w14:paraId="3153EEBB" w14:textId="04388615" w:rsidR="00C23965" w:rsidRPr="00BF249F" w:rsidRDefault="00C23965" w:rsidP="00C23965">
      <w:pPr>
        <w:pStyle w:val="ListNumber"/>
      </w:pPr>
      <w:r w:rsidRPr="00BF249F">
        <w:t xml:space="preserve">In the </w:t>
      </w:r>
      <w:r w:rsidRPr="00BF249F">
        <w:rPr>
          <w:b/>
        </w:rPr>
        <w:t>Reports</w:t>
      </w:r>
      <w:r w:rsidRPr="00BF249F">
        <w:t xml:space="preserve"> box, select </w:t>
      </w:r>
      <w:r w:rsidRPr="00BF249F">
        <w:rPr>
          <w:b/>
        </w:rPr>
        <w:t>Patient</w:t>
      </w:r>
      <w:r w:rsidR="008B652C" w:rsidRPr="00BF249F">
        <w:rPr>
          <w:b/>
        </w:rPr>
        <w:t xml:space="preserve"> Activity Report</w:t>
      </w:r>
      <w:r w:rsidRPr="00BF249F">
        <w:t xml:space="preserve"> from the drop-down list</w:t>
      </w:r>
    </w:p>
    <w:p w14:paraId="7BFA5ADD" w14:textId="77777777" w:rsidR="00C23965" w:rsidRPr="00BF249F" w:rsidRDefault="00C23965" w:rsidP="00C23965">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4E7CD5CF" w14:textId="77777777" w:rsidR="00C23965" w:rsidRPr="00BF249F" w:rsidRDefault="00C23965" w:rsidP="00C23965">
      <w:pPr>
        <w:pStyle w:val="ListNumber"/>
      </w:pPr>
      <w:r w:rsidRPr="00BF249F">
        <w:t xml:space="preserve">In the </w:t>
      </w:r>
      <w:r w:rsidRPr="00BF249F">
        <w:rPr>
          <w:b/>
        </w:rPr>
        <w:t>End Date</w:t>
      </w:r>
      <w:r w:rsidRPr="00BF249F">
        <w:t xml:space="preserve"> box, enter the ending date of the period for which you want to generate the report.</w:t>
      </w:r>
    </w:p>
    <w:p w14:paraId="00B65C0F" w14:textId="77777777" w:rsidR="008B652C" w:rsidRPr="00BF249F" w:rsidRDefault="008B652C" w:rsidP="008B652C">
      <w:pPr>
        <w:pStyle w:val="ListNumber"/>
      </w:pPr>
      <w:r w:rsidRPr="00BF249F">
        <w:t xml:space="preserve">Select </w:t>
      </w:r>
      <w:r w:rsidRPr="00BF249F">
        <w:rPr>
          <w:b/>
        </w:rPr>
        <w:t xml:space="preserve">OK. </w:t>
      </w:r>
      <w:r w:rsidRPr="00BF249F">
        <w:t>The details are fetched in the lower pane of the window.</w:t>
      </w:r>
    </w:p>
    <w:p w14:paraId="6F812664" w14:textId="121FDF67" w:rsidR="00BE38C7" w:rsidRPr="00BF249F" w:rsidRDefault="00BE38C7" w:rsidP="00BE38C7">
      <w:pPr>
        <w:pStyle w:val="CVChapterBodyCopy"/>
      </w:pPr>
      <w:r w:rsidRPr="00BF249F">
        <w:t xml:space="preserve">The </w:t>
      </w:r>
      <w:r w:rsidRPr="00BF249F">
        <w:rPr>
          <w:b/>
        </w:rPr>
        <w:t>Patient Activity</w:t>
      </w:r>
      <w:r w:rsidRPr="00BF249F">
        <w:t xml:space="preserve"> </w:t>
      </w:r>
      <w:r w:rsidR="008B652C" w:rsidRPr="00BF249F">
        <w:rPr>
          <w:b/>
        </w:rPr>
        <w:t>Report</w:t>
      </w:r>
      <w:r w:rsidRPr="00BF249F">
        <w:t xml:space="preserve"> has the following details:</w:t>
      </w:r>
    </w:p>
    <w:p w14:paraId="48AAC2E4" w14:textId="2F44E492" w:rsidR="00BE38C7" w:rsidRPr="00BF249F" w:rsidRDefault="00BE38C7" w:rsidP="00BE38C7">
      <w:pPr>
        <w:pStyle w:val="CVChapterBodyCopy"/>
      </w:pPr>
      <w:r w:rsidRPr="00BF249F">
        <w:rPr>
          <w:b/>
        </w:rPr>
        <w:t>Last</w:t>
      </w:r>
      <w:r w:rsidRPr="00BF249F">
        <w:t xml:space="preserve"> </w:t>
      </w:r>
      <w:r w:rsidRPr="00BF249F">
        <w:rPr>
          <w:b/>
        </w:rPr>
        <w:t>Name</w:t>
      </w:r>
      <w:r w:rsidRPr="00BF249F">
        <w:t xml:space="preserve">: </w:t>
      </w:r>
      <w:r w:rsidR="00A1130A" w:rsidRPr="00BF249F">
        <w:t>The last name of the patient(s) for which you are viewing the assigned patient activities and for which you want to generate the report.</w:t>
      </w:r>
    </w:p>
    <w:p w14:paraId="5A037945" w14:textId="77777777" w:rsidR="00BE38C7" w:rsidRPr="00BF249F" w:rsidRDefault="00BE38C7" w:rsidP="00BE38C7">
      <w:pPr>
        <w:pStyle w:val="CVChapterBodyCopy"/>
      </w:pPr>
      <w:r w:rsidRPr="00BF249F">
        <w:rPr>
          <w:b/>
        </w:rPr>
        <w:t>First</w:t>
      </w:r>
      <w:r w:rsidRPr="00BF249F">
        <w:t xml:space="preserve"> </w:t>
      </w:r>
      <w:r w:rsidRPr="00BF249F">
        <w:rPr>
          <w:b/>
        </w:rPr>
        <w:t>Name</w:t>
      </w:r>
      <w:r w:rsidRPr="00BF249F">
        <w:t>: The patient’s first name</w:t>
      </w:r>
    </w:p>
    <w:p w14:paraId="5250411B" w14:textId="77777777" w:rsidR="00BE38C7" w:rsidRPr="00BF249F" w:rsidRDefault="00BE38C7" w:rsidP="00BE38C7">
      <w:pPr>
        <w:pStyle w:val="CVChapterBodyCopy"/>
      </w:pPr>
      <w:r w:rsidRPr="00BF249F">
        <w:rPr>
          <w:b/>
        </w:rPr>
        <w:t>Middle</w:t>
      </w:r>
      <w:r w:rsidRPr="00BF249F">
        <w:t xml:space="preserve"> </w:t>
      </w:r>
      <w:r w:rsidRPr="00BF249F">
        <w:rPr>
          <w:b/>
        </w:rPr>
        <w:t>Name</w:t>
      </w:r>
      <w:r w:rsidRPr="00BF249F">
        <w:t>: The patient’s first name</w:t>
      </w:r>
    </w:p>
    <w:p w14:paraId="6BDE7801" w14:textId="77777777" w:rsidR="00BE38C7" w:rsidRPr="00BF249F" w:rsidRDefault="00BE38C7" w:rsidP="00BE38C7">
      <w:pPr>
        <w:pStyle w:val="CVChapterBodyCopy"/>
      </w:pPr>
      <w:r w:rsidRPr="00BF249F">
        <w:rPr>
          <w:b/>
        </w:rPr>
        <w:t>DOB</w:t>
      </w:r>
      <w:r w:rsidRPr="00BF249F">
        <w:t>: The patient’s date of birth</w:t>
      </w:r>
    </w:p>
    <w:p w14:paraId="50AEBE57" w14:textId="77777777" w:rsidR="00BE38C7" w:rsidRPr="00BF249F" w:rsidRDefault="00BE38C7" w:rsidP="00BE38C7">
      <w:pPr>
        <w:pStyle w:val="CVChapterBodyCopy"/>
      </w:pPr>
      <w:r w:rsidRPr="00BF249F">
        <w:rPr>
          <w:b/>
        </w:rPr>
        <w:t>Gender</w:t>
      </w:r>
      <w:r w:rsidRPr="00BF249F">
        <w:t>: The patient’s gender</w:t>
      </w:r>
    </w:p>
    <w:p w14:paraId="5AC8F2BC" w14:textId="77777777" w:rsidR="00BE38C7" w:rsidRPr="00BF249F" w:rsidRDefault="00BE38C7" w:rsidP="00BE38C7">
      <w:pPr>
        <w:pStyle w:val="CVChapterBodyCopy"/>
      </w:pPr>
      <w:r w:rsidRPr="00BF249F">
        <w:rPr>
          <w:b/>
        </w:rPr>
        <w:t>Coreo</w:t>
      </w:r>
      <w:r w:rsidRPr="00BF249F">
        <w:t xml:space="preserve"> </w:t>
      </w:r>
      <w:r w:rsidRPr="00BF249F">
        <w:rPr>
          <w:b/>
        </w:rPr>
        <w:t>MPI</w:t>
      </w:r>
      <w:r w:rsidRPr="00BF249F">
        <w:t>: The patient’s Master Patient Index (MPI), a unique identification number generated for each patient in Coreo.</w:t>
      </w:r>
    </w:p>
    <w:p w14:paraId="34B3A10E" w14:textId="77777777" w:rsidR="00280B85" w:rsidRPr="00BF249F" w:rsidRDefault="00280B85" w:rsidP="00280B85">
      <w:pPr>
        <w:pStyle w:val="CVChapterBodyCopy"/>
      </w:pPr>
      <w:r w:rsidRPr="00BF249F">
        <w:rPr>
          <w:b/>
        </w:rPr>
        <w:t>Patient</w:t>
      </w:r>
      <w:r w:rsidRPr="00BF249F">
        <w:t xml:space="preserve"> </w:t>
      </w:r>
      <w:r w:rsidRPr="00BF249F">
        <w:rPr>
          <w:b/>
        </w:rPr>
        <w:t>Activity</w:t>
      </w:r>
      <w:r w:rsidRPr="00BF249F">
        <w:t xml:space="preserve">: The patient activities such as </w:t>
      </w:r>
      <w:hyperlink w:anchor="PatAttributes" w:history="1">
        <w:r w:rsidRPr="00BF249F">
          <w:rPr>
            <w:rStyle w:val="Hyperlink"/>
            <w:rFonts w:cstheme="minorBidi"/>
            <w:b/>
          </w:rPr>
          <w:t>Med</w:t>
        </w:r>
        <w:r w:rsidRPr="00BF249F">
          <w:rPr>
            <w:rStyle w:val="Hyperlink"/>
            <w:rFonts w:cstheme="minorBidi"/>
          </w:rPr>
          <w:t xml:space="preserve"> </w:t>
        </w:r>
        <w:r w:rsidRPr="00BF249F">
          <w:rPr>
            <w:rStyle w:val="Hyperlink"/>
            <w:rFonts w:cstheme="minorBidi"/>
            <w:b/>
          </w:rPr>
          <w:t>Reminders</w:t>
        </w:r>
        <w:r w:rsidRPr="00BF249F">
          <w:rPr>
            <w:rStyle w:val="Hyperlink"/>
            <w:rFonts w:cstheme="minorBidi"/>
          </w:rPr>
          <w:t xml:space="preserve">, </w:t>
        </w:r>
        <w:r w:rsidRPr="00BF249F">
          <w:rPr>
            <w:rStyle w:val="Hyperlink"/>
            <w:rFonts w:cstheme="minorBidi"/>
            <w:b/>
          </w:rPr>
          <w:t>Ambulate</w:t>
        </w:r>
      </w:hyperlink>
      <w:r w:rsidRPr="00BF249F">
        <w:t>, assigned to the patient.</w:t>
      </w:r>
    </w:p>
    <w:p w14:paraId="2D176DA1" w14:textId="3B9EC438" w:rsidR="00280B85" w:rsidRPr="00BF249F" w:rsidRDefault="00280B85" w:rsidP="00BE38C7">
      <w:pPr>
        <w:pStyle w:val="CVChapterBodyCopy"/>
        <w:rPr>
          <w:b/>
        </w:rPr>
      </w:pPr>
      <w:r w:rsidRPr="00BF249F">
        <w:rPr>
          <w:b/>
        </w:rPr>
        <w:t>Activity Description</w:t>
      </w:r>
      <w:r w:rsidRPr="00BF249F">
        <w:t>: The description given for the activity</w:t>
      </w:r>
    </w:p>
    <w:p w14:paraId="5FAB547D" w14:textId="03F93665" w:rsidR="00280B85" w:rsidRPr="00BF249F" w:rsidRDefault="00280B85" w:rsidP="00BE38C7">
      <w:pPr>
        <w:pStyle w:val="CVChapterBodyCopy"/>
      </w:pPr>
      <w:r w:rsidRPr="00BF249F">
        <w:rPr>
          <w:b/>
        </w:rPr>
        <w:t>Status</w:t>
      </w:r>
      <w:r w:rsidRPr="00BF249F">
        <w:t>: The status of the activity completion</w:t>
      </w:r>
    </w:p>
    <w:p w14:paraId="0AA86DCD" w14:textId="2585CA14" w:rsidR="003A50F5" w:rsidRPr="00BF249F" w:rsidRDefault="003A50F5" w:rsidP="00BE38C7">
      <w:pPr>
        <w:pStyle w:val="CVChapterBodyCopy"/>
      </w:pPr>
      <w:r w:rsidRPr="00BF249F">
        <w:rPr>
          <w:b/>
        </w:rPr>
        <w:lastRenderedPageBreak/>
        <w:t>Responsible</w:t>
      </w:r>
      <w:r w:rsidRPr="00BF249F">
        <w:t xml:space="preserve"> </w:t>
      </w:r>
      <w:r w:rsidRPr="00BF249F">
        <w:rPr>
          <w:b/>
        </w:rPr>
        <w:t>Role</w:t>
      </w:r>
      <w:r w:rsidRPr="00BF249F">
        <w:t>: The role assigned to perform the activity</w:t>
      </w:r>
    </w:p>
    <w:p w14:paraId="21622EEA" w14:textId="2F6127A0" w:rsidR="003A50F5" w:rsidRPr="00BF249F" w:rsidRDefault="003A50F5" w:rsidP="00BE38C7">
      <w:pPr>
        <w:pStyle w:val="CVChapterBodyCopy"/>
      </w:pPr>
      <w:r w:rsidRPr="00BF249F">
        <w:rPr>
          <w:b/>
        </w:rPr>
        <w:t>Time</w:t>
      </w:r>
      <w:r w:rsidRPr="00BF249F">
        <w:t xml:space="preserve"> </w:t>
      </w:r>
      <w:r w:rsidRPr="00BF249F">
        <w:rPr>
          <w:b/>
        </w:rPr>
        <w:t>Initiated</w:t>
      </w:r>
      <w:r w:rsidRPr="00BF249F">
        <w:t>: The time at which the activity was initiated to be performed.</w:t>
      </w:r>
    </w:p>
    <w:p w14:paraId="3D39F2FA" w14:textId="583EC7C6" w:rsidR="003A50F5" w:rsidRPr="00BF249F" w:rsidRDefault="003A50F5" w:rsidP="00BE38C7">
      <w:pPr>
        <w:pStyle w:val="CVChapterBodyCopy"/>
        <w:rPr>
          <w:b/>
        </w:rPr>
      </w:pPr>
      <w:r w:rsidRPr="00BF249F">
        <w:rPr>
          <w:b/>
        </w:rPr>
        <w:t>Alert</w:t>
      </w:r>
      <w:r w:rsidRPr="00BF249F">
        <w:t xml:space="preserve"> </w:t>
      </w:r>
      <w:r w:rsidRPr="00BF249F">
        <w:rPr>
          <w:b/>
        </w:rPr>
        <w:t>Timeframe</w:t>
      </w:r>
      <w:r w:rsidRPr="00BF249F">
        <w:t xml:space="preserve">: The </w:t>
      </w:r>
      <w:r w:rsidR="00E20777" w:rsidRPr="00BF249F">
        <w:t xml:space="preserve">timeframe within which the </w:t>
      </w:r>
      <w:r w:rsidR="00B226F5" w:rsidRPr="00BF249F">
        <w:t>assigned person must perform the activity</w:t>
      </w:r>
    </w:p>
    <w:p w14:paraId="61701486" w14:textId="5A304451" w:rsidR="00BE38C7" w:rsidRPr="00BF249F" w:rsidRDefault="00BE38C7" w:rsidP="00BE38C7">
      <w:pPr>
        <w:pStyle w:val="CVChapterBodyCopy"/>
      </w:pPr>
      <w:r w:rsidRPr="00BF249F">
        <w:rPr>
          <w:b/>
        </w:rPr>
        <w:t>Bed</w:t>
      </w:r>
      <w:r w:rsidRPr="00BF249F">
        <w:t>: The ID number</w:t>
      </w:r>
      <w:r w:rsidR="00FE43B7" w:rsidRPr="00BF249F">
        <w:t xml:space="preserve"> of the bed to which the patient is assigned</w:t>
      </w:r>
    </w:p>
    <w:p w14:paraId="23D03405" w14:textId="4D21206E" w:rsidR="00BE38C7" w:rsidRPr="00BF249F" w:rsidRDefault="00BE38C7" w:rsidP="00BE38C7">
      <w:pPr>
        <w:pStyle w:val="CVChapterBodyCopy"/>
      </w:pPr>
      <w:r w:rsidRPr="00BF249F">
        <w:rPr>
          <w:b/>
        </w:rPr>
        <w:t>Location</w:t>
      </w:r>
      <w:r w:rsidRPr="00BF249F">
        <w:t>: The location name of the facility in which the patient is admitted.</w:t>
      </w:r>
    </w:p>
    <w:p w14:paraId="524B6441" w14:textId="634BFE02" w:rsidR="00BE38C7" w:rsidRPr="00BF249F" w:rsidRDefault="00BE38C7" w:rsidP="00BE38C7">
      <w:pPr>
        <w:pStyle w:val="CVChapterBodyCopy"/>
      </w:pPr>
      <w:r w:rsidRPr="00BF249F">
        <w:rPr>
          <w:b/>
        </w:rPr>
        <w:t>Group</w:t>
      </w:r>
      <w:r w:rsidRPr="00BF249F">
        <w:t>: The group name, the group to which the facility belongs where the patient is admitted.</w:t>
      </w:r>
    </w:p>
    <w:p w14:paraId="755C7E8C" w14:textId="541AD43F" w:rsidR="00C23965" w:rsidRPr="00BF249F" w:rsidRDefault="00C23965" w:rsidP="00BE38C7">
      <w:pPr>
        <w:pStyle w:val="ListNumber"/>
      </w:pPr>
      <w:r w:rsidRPr="00BF249F">
        <w:t xml:space="preserve">Select the </w:t>
      </w:r>
      <w:r w:rsidRPr="00BF249F">
        <w:rPr>
          <w:b/>
        </w:rPr>
        <w:t>Export to CSV</w:t>
      </w:r>
      <w:r w:rsidRPr="00BF249F">
        <w:t xml:space="preserve"> button to save the report in a CSV file.</w:t>
      </w:r>
    </w:p>
    <w:p w14:paraId="09E4E36F" w14:textId="4DC131B8" w:rsidR="00753F42" w:rsidRPr="00BF249F" w:rsidRDefault="00753F42" w:rsidP="005B4CD4">
      <w:pPr>
        <w:pStyle w:val="Heading2"/>
        <w:tabs>
          <w:tab w:val="clear" w:pos="720"/>
          <w:tab w:val="left" w:pos="851"/>
        </w:tabs>
        <w:ind w:left="709" w:hanging="709"/>
      </w:pPr>
      <w:bookmarkStart w:id="136" w:name="_Toc32862670"/>
      <w:r w:rsidRPr="00BF249F">
        <w:t>Summary Report by Location</w:t>
      </w:r>
      <w:bookmarkEnd w:id="136"/>
    </w:p>
    <w:p w14:paraId="24A33775" w14:textId="31B9AAC3" w:rsidR="008B652C" w:rsidRPr="00BF249F" w:rsidRDefault="008B652C" w:rsidP="008B652C">
      <w:pPr>
        <w:pStyle w:val="CVChapterBodyCopy"/>
      </w:pPr>
      <w:r w:rsidRPr="00BF249F">
        <w:t>Follow these steps to generate the summary report by location:</w:t>
      </w:r>
    </w:p>
    <w:p w14:paraId="0973EB54" w14:textId="77777777" w:rsidR="008B652C" w:rsidRPr="00BF249F" w:rsidRDefault="008B652C" w:rsidP="00A55C80">
      <w:pPr>
        <w:pStyle w:val="ListNumber"/>
        <w:numPr>
          <w:ilvl w:val="0"/>
          <w:numId w:val="67"/>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753A6F2E" w14:textId="22452335" w:rsidR="008B652C" w:rsidRPr="00BF249F" w:rsidRDefault="008B652C" w:rsidP="008B652C">
      <w:pPr>
        <w:pStyle w:val="CVFigure"/>
      </w:pPr>
      <w:r w:rsidRPr="00BF249F">
        <w:drawing>
          <wp:inline distT="0" distB="0" distL="0" distR="0" wp14:anchorId="516467CB" wp14:editId="4EE5360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51">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BF249F" w:rsidRDefault="008B652C" w:rsidP="008B652C">
      <w:pPr>
        <w:pStyle w:val="CVFigureCaption"/>
        <w:ind w:left="170"/>
      </w:pPr>
      <w:r w:rsidRPr="00BF249F">
        <w:t>Reports window–Summary Report by Location</w:t>
      </w:r>
    </w:p>
    <w:p w14:paraId="3ACF14D5" w14:textId="10AEA90F" w:rsidR="008B652C" w:rsidRPr="00BF249F" w:rsidRDefault="008B652C" w:rsidP="008B652C">
      <w:pPr>
        <w:pStyle w:val="ListNumber"/>
      </w:pPr>
      <w:r w:rsidRPr="00BF249F">
        <w:t xml:space="preserve">In the </w:t>
      </w:r>
      <w:r w:rsidRPr="00BF249F">
        <w:rPr>
          <w:b/>
        </w:rPr>
        <w:t>Reports</w:t>
      </w:r>
      <w:r w:rsidRPr="00BF249F">
        <w:t xml:space="preserve"> box, select </w:t>
      </w:r>
      <w:r w:rsidRPr="00BF249F">
        <w:rPr>
          <w:b/>
        </w:rPr>
        <w:t>Summary Report by Location</w:t>
      </w:r>
      <w:r w:rsidRPr="00BF249F">
        <w:t xml:space="preserve"> from the drop-down list</w:t>
      </w:r>
    </w:p>
    <w:p w14:paraId="355EF357" w14:textId="77777777" w:rsidR="008B652C" w:rsidRPr="00BF249F" w:rsidRDefault="008B652C" w:rsidP="008B652C">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16AA20C8" w14:textId="77777777" w:rsidR="008B652C" w:rsidRPr="00BF249F" w:rsidRDefault="008B652C" w:rsidP="008B652C">
      <w:pPr>
        <w:pStyle w:val="ListNumber"/>
      </w:pPr>
      <w:r w:rsidRPr="00BF249F">
        <w:t xml:space="preserve">In the </w:t>
      </w:r>
      <w:r w:rsidRPr="00BF249F">
        <w:rPr>
          <w:b/>
        </w:rPr>
        <w:t>End Date</w:t>
      </w:r>
      <w:r w:rsidRPr="00BF249F">
        <w:t xml:space="preserve"> box, enter the ending date of the period for which you want to generate the report.</w:t>
      </w:r>
    </w:p>
    <w:p w14:paraId="17B859C6" w14:textId="77777777" w:rsidR="008B652C" w:rsidRPr="00BF249F" w:rsidRDefault="008B652C" w:rsidP="008B652C">
      <w:pPr>
        <w:pStyle w:val="ListNumber"/>
      </w:pPr>
      <w:r w:rsidRPr="00BF249F">
        <w:t xml:space="preserve">Select </w:t>
      </w:r>
      <w:r w:rsidRPr="00BF249F">
        <w:rPr>
          <w:b/>
        </w:rPr>
        <w:t xml:space="preserve">OK. </w:t>
      </w:r>
      <w:r w:rsidRPr="00BF249F">
        <w:t>The details are fetched in the lower pane of the window.</w:t>
      </w:r>
    </w:p>
    <w:p w14:paraId="3DCA583F" w14:textId="1C334067" w:rsidR="00FC4508" w:rsidRPr="00BF249F" w:rsidRDefault="00FC4508" w:rsidP="00FC4508">
      <w:pPr>
        <w:pStyle w:val="CVChapterBodyCopy"/>
      </w:pPr>
      <w:r w:rsidRPr="00BF249F">
        <w:t xml:space="preserve">The </w:t>
      </w:r>
      <w:r w:rsidRPr="00BF249F">
        <w:rPr>
          <w:b/>
        </w:rPr>
        <w:t>Summary Report by Location</w:t>
      </w:r>
      <w:r w:rsidRPr="00BF249F">
        <w:t xml:space="preserve"> report has the following details:</w:t>
      </w:r>
    </w:p>
    <w:p w14:paraId="51B4FFD1" w14:textId="11B71BD3" w:rsidR="00FC4508" w:rsidRPr="00BF249F" w:rsidRDefault="00FC4508" w:rsidP="00FC4508">
      <w:pPr>
        <w:pStyle w:val="CVChapterBodyCopy"/>
      </w:pPr>
      <w:r w:rsidRPr="00BF249F">
        <w:rPr>
          <w:b/>
        </w:rPr>
        <w:lastRenderedPageBreak/>
        <w:t>Group</w:t>
      </w:r>
      <w:r w:rsidRPr="00BF249F">
        <w:t>: The group to which the clinical facility belongs in a given location</w:t>
      </w:r>
    </w:p>
    <w:p w14:paraId="38B324BA" w14:textId="5FCDB165" w:rsidR="00FC4508" w:rsidRPr="00BF249F" w:rsidRDefault="00FC4508" w:rsidP="00FC4508">
      <w:pPr>
        <w:pStyle w:val="CVChapterBodyCopy"/>
      </w:pPr>
      <w:r w:rsidRPr="00BF249F">
        <w:rPr>
          <w:b/>
        </w:rPr>
        <w:t>Group</w:t>
      </w:r>
      <w:r w:rsidRPr="00BF249F">
        <w:t xml:space="preserve"> </w:t>
      </w:r>
      <w:r w:rsidRPr="00BF249F">
        <w:rPr>
          <w:b/>
        </w:rPr>
        <w:t>Type</w:t>
      </w:r>
      <w:r w:rsidRPr="00BF249F">
        <w:t xml:space="preserve">: </w:t>
      </w:r>
      <w:r w:rsidR="008D1B92" w:rsidRPr="00BF249F">
        <w:t>The three care levels, AC, PAC, and CC</w:t>
      </w:r>
    </w:p>
    <w:p w14:paraId="51DB5D3C" w14:textId="74B8138B" w:rsidR="00FC4508" w:rsidRPr="00BF249F" w:rsidRDefault="00FC4508" w:rsidP="00FC4508">
      <w:pPr>
        <w:pStyle w:val="CVChapterBodyCopy"/>
      </w:pPr>
      <w:r w:rsidRPr="00BF249F">
        <w:rPr>
          <w:b/>
        </w:rPr>
        <w:t>Location</w:t>
      </w:r>
      <w:r w:rsidRPr="00BF249F">
        <w:t>: The location name in which the facility is situated and for which you want to generate the report</w:t>
      </w:r>
    </w:p>
    <w:p w14:paraId="25D1ED0D" w14:textId="13342EB5" w:rsidR="00FC4508" w:rsidRPr="00BF249F" w:rsidRDefault="003F49A1" w:rsidP="006638E6">
      <w:pPr>
        <w:pStyle w:val="CVTabletext"/>
      </w:pPr>
      <w:r w:rsidRPr="00BF249F">
        <w:rPr>
          <w:b/>
        </w:rPr>
        <w:t>Location Level</w:t>
      </w:r>
      <w:r w:rsidRPr="00BF249F">
        <w:t xml:space="preserve">: </w:t>
      </w:r>
      <w:r w:rsidR="006638E6" w:rsidRPr="00BF249F">
        <w:t xml:space="preserve">NAVVIS’s partnership agreement levels with the groups. </w:t>
      </w:r>
      <w:r w:rsidR="006638E6" w:rsidRPr="00BF249F">
        <w:rPr>
          <w:b/>
        </w:rPr>
        <w:t>Platinum</w:t>
      </w:r>
      <w:r w:rsidR="006638E6" w:rsidRPr="00BF249F">
        <w:t xml:space="preserve">, </w:t>
      </w:r>
      <w:r w:rsidR="006638E6" w:rsidRPr="00BF249F">
        <w:rPr>
          <w:b/>
        </w:rPr>
        <w:t>Gold</w:t>
      </w:r>
      <w:r w:rsidR="005D5342" w:rsidRPr="00BF249F">
        <w:rPr>
          <w:b/>
        </w:rPr>
        <w:t>,</w:t>
      </w:r>
      <w:r w:rsidR="006638E6" w:rsidRPr="00BF249F">
        <w:t xml:space="preserve"> and </w:t>
      </w:r>
      <w:r w:rsidR="006638E6" w:rsidRPr="00BF249F">
        <w:rPr>
          <w:b/>
        </w:rPr>
        <w:t>Participating</w:t>
      </w:r>
      <w:r w:rsidR="005D5342" w:rsidRPr="00BF249F">
        <w:t xml:space="preserve"> are the three tier-</w:t>
      </w:r>
      <w:r w:rsidR="006638E6" w:rsidRPr="00BF249F">
        <w:t>levels.</w:t>
      </w:r>
    </w:p>
    <w:p w14:paraId="079D4035" w14:textId="707FF5BF" w:rsidR="00FC4508" w:rsidRPr="00BF249F" w:rsidRDefault="00724A43" w:rsidP="00724A43">
      <w:pPr>
        <w:pStyle w:val="CVChapterBodyCopy"/>
      </w:pPr>
      <w:r w:rsidRPr="00BF249F">
        <w:rPr>
          <w:b/>
        </w:rPr>
        <w:t>Grand Total Patients</w:t>
      </w:r>
      <w:r w:rsidRPr="00BF249F">
        <w:t>: The total number of patients assigned to the location</w:t>
      </w:r>
    </w:p>
    <w:p w14:paraId="73D13CF2" w14:textId="7F70E7D6" w:rsidR="00724A43" w:rsidRPr="00BF249F" w:rsidRDefault="00724A43" w:rsidP="00724A43">
      <w:pPr>
        <w:pStyle w:val="CVChapterBodyCopy"/>
      </w:pPr>
      <w:r w:rsidRPr="00BF249F">
        <w:rPr>
          <w:b/>
        </w:rPr>
        <w:t>Grand Total Admissions</w:t>
      </w:r>
      <w:r w:rsidRPr="00BF249F">
        <w:t>: The total number of patient-admissions to the facility carried out for the location</w:t>
      </w:r>
    </w:p>
    <w:p w14:paraId="1809BF2E" w14:textId="45F8D333" w:rsidR="00724A43" w:rsidRPr="00BF249F" w:rsidRDefault="00724A43" w:rsidP="00724A43">
      <w:pPr>
        <w:pStyle w:val="CVChapterBodyCopy"/>
      </w:pPr>
      <w:r w:rsidRPr="00BF249F">
        <w:rPr>
          <w:b/>
        </w:rPr>
        <w:t>Grand Total Discharge</w:t>
      </w:r>
      <w:r w:rsidRPr="00BF249F">
        <w:t>: The total number of patient-discharges from the facility carried out for the location</w:t>
      </w:r>
    </w:p>
    <w:p w14:paraId="2324C346" w14:textId="7E258973" w:rsidR="00724A43" w:rsidRPr="00BF249F" w:rsidRDefault="00724A43" w:rsidP="00724A43">
      <w:pPr>
        <w:pStyle w:val="CVChapterBodyCopy"/>
      </w:pPr>
      <w:r w:rsidRPr="00BF249F">
        <w:rPr>
          <w:b/>
        </w:rPr>
        <w:t>Total Patients</w:t>
      </w:r>
      <w:r w:rsidRPr="00BF249F">
        <w:t xml:space="preserve">: </w:t>
      </w:r>
      <w:r w:rsidR="009B003B" w:rsidRPr="00BF249F">
        <w:t>The total number of patients assigned to the location</w:t>
      </w:r>
      <w:r w:rsidR="005D5342" w:rsidRPr="00BF249F">
        <w:t xml:space="preserve"> for the selected </w:t>
      </w:r>
      <w:r w:rsidR="00CD68C1" w:rsidRPr="00BF249F">
        <w:t>period</w:t>
      </w:r>
    </w:p>
    <w:p w14:paraId="7E78568D" w14:textId="32A9DEA8" w:rsidR="00CD68C1" w:rsidRPr="00BF249F" w:rsidRDefault="00724A43" w:rsidP="00CD68C1">
      <w:pPr>
        <w:pStyle w:val="CVChapterBodyCopy"/>
      </w:pPr>
      <w:r w:rsidRPr="00BF249F">
        <w:rPr>
          <w:b/>
        </w:rPr>
        <w:t>Total Admissions</w:t>
      </w:r>
      <w:r w:rsidRPr="00BF249F">
        <w:t xml:space="preserve">: </w:t>
      </w:r>
      <w:r w:rsidR="009B003B" w:rsidRPr="00BF249F">
        <w:t>The total number of patient-admiss</w:t>
      </w:r>
      <w:r w:rsidR="005D5342" w:rsidRPr="00BF249F">
        <w:t>ions to the facility done</w:t>
      </w:r>
      <w:r w:rsidR="009B003B" w:rsidRPr="00BF249F">
        <w:t xml:space="preserve"> for the location</w:t>
      </w:r>
      <w:r w:rsidR="00CD68C1" w:rsidRPr="00BF249F">
        <w:t xml:space="preserve"> </w:t>
      </w:r>
      <w:r w:rsidR="005D5342" w:rsidRPr="00BF249F">
        <w:t xml:space="preserve">for </w:t>
      </w:r>
      <w:r w:rsidR="00CD68C1" w:rsidRPr="00BF249F">
        <w:t>the selected period</w:t>
      </w:r>
    </w:p>
    <w:p w14:paraId="7524F807" w14:textId="15055672" w:rsidR="00CD68C1" w:rsidRPr="00BF249F" w:rsidRDefault="00724A43" w:rsidP="00CD68C1">
      <w:pPr>
        <w:pStyle w:val="CVChapterBodyCopy"/>
      </w:pPr>
      <w:r w:rsidRPr="00BF249F">
        <w:rPr>
          <w:b/>
        </w:rPr>
        <w:t>Total Discharge</w:t>
      </w:r>
      <w:r w:rsidRPr="00BF249F">
        <w:t xml:space="preserve">: </w:t>
      </w:r>
      <w:r w:rsidR="009B003B" w:rsidRPr="00BF249F">
        <w:t>The total number of patient-discharges from the facility carried out for the location</w:t>
      </w:r>
      <w:r w:rsidR="00CD68C1" w:rsidRPr="00BF249F">
        <w:t xml:space="preserve"> </w:t>
      </w:r>
      <w:r w:rsidR="0080189B" w:rsidRPr="00BF249F">
        <w:t xml:space="preserve">for </w:t>
      </w:r>
      <w:r w:rsidR="00CD68C1" w:rsidRPr="00BF249F">
        <w:t>the selected period</w:t>
      </w:r>
    </w:p>
    <w:p w14:paraId="3F381F04"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2CF5C95B" w14:textId="3C147923" w:rsidR="00753F42" w:rsidRPr="00BF249F" w:rsidRDefault="00753F42" w:rsidP="00753F42">
      <w:pPr>
        <w:pStyle w:val="Heading2"/>
      </w:pPr>
      <w:bookmarkStart w:id="137" w:name="_Toc32862671"/>
      <w:r w:rsidRPr="00BF249F">
        <w:t>Alert Summary Report as of Today</w:t>
      </w:r>
      <w:bookmarkEnd w:id="137"/>
    </w:p>
    <w:p w14:paraId="07991ADD" w14:textId="4F63A2BB" w:rsidR="00E36C12" w:rsidRPr="00BF249F" w:rsidRDefault="00E36C12" w:rsidP="00E36C12">
      <w:pPr>
        <w:pStyle w:val="CVChapterBodyCopy"/>
      </w:pPr>
      <w:r w:rsidRPr="00BF249F">
        <w:t xml:space="preserve">Follow these steps to generate the </w:t>
      </w:r>
      <w:r w:rsidR="003644AD" w:rsidRPr="00BF249F">
        <w:t>alert summary</w:t>
      </w:r>
      <w:r w:rsidRPr="00BF249F">
        <w:t xml:space="preserve"> report</w:t>
      </w:r>
      <w:r w:rsidR="003644AD" w:rsidRPr="00BF249F">
        <w:t xml:space="preserve"> for the current date</w:t>
      </w:r>
      <w:r w:rsidRPr="00BF249F">
        <w:t>:</w:t>
      </w:r>
    </w:p>
    <w:p w14:paraId="17A850CD" w14:textId="77777777" w:rsidR="00E36C12" w:rsidRPr="00BF249F" w:rsidRDefault="00E36C12" w:rsidP="00A55C80">
      <w:pPr>
        <w:pStyle w:val="ListNumber"/>
        <w:numPr>
          <w:ilvl w:val="0"/>
          <w:numId w:val="68"/>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2339333D" w14:textId="5F5CF3E4" w:rsidR="00E36C12" w:rsidRPr="00BF249F" w:rsidRDefault="003644AD" w:rsidP="003644AD">
      <w:pPr>
        <w:pStyle w:val="CVFigure"/>
      </w:pPr>
      <w:r w:rsidRPr="00BF249F">
        <w:lastRenderedPageBreak/>
        <w:drawing>
          <wp:inline distT="0" distB="0" distL="0" distR="0" wp14:anchorId="0C05649F" wp14:editId="4A56F380">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52">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BF249F" w:rsidRDefault="003644AD" w:rsidP="005B4CD4">
      <w:pPr>
        <w:pStyle w:val="CVFigureCaption"/>
        <w:tabs>
          <w:tab w:val="left" w:pos="1276"/>
        </w:tabs>
      </w:pPr>
      <w:r w:rsidRPr="00BF249F">
        <w:t>Reports Window–Alert Summary Report as of Today</w:t>
      </w:r>
    </w:p>
    <w:p w14:paraId="0FEE13BB" w14:textId="329F457A" w:rsidR="00736EB6" w:rsidRPr="00BF249F" w:rsidRDefault="00736EB6" w:rsidP="00736EB6">
      <w:pPr>
        <w:pStyle w:val="ListNumber"/>
      </w:pPr>
      <w:r w:rsidRPr="00BF249F">
        <w:t xml:space="preserve">In the </w:t>
      </w:r>
      <w:r w:rsidRPr="00BF249F">
        <w:rPr>
          <w:b/>
        </w:rPr>
        <w:t>Reports</w:t>
      </w:r>
      <w:r w:rsidRPr="00BF249F">
        <w:t xml:space="preserve"> box, select </w:t>
      </w:r>
      <w:r w:rsidRPr="00BF249F">
        <w:rPr>
          <w:b/>
        </w:rPr>
        <w:t>Alert Summary Report as of Today</w:t>
      </w:r>
      <w:r w:rsidRPr="00BF249F">
        <w:t xml:space="preserve"> from the drop-down list</w:t>
      </w:r>
    </w:p>
    <w:p w14:paraId="7563440F" w14:textId="6D9B692D" w:rsidR="00736EB6" w:rsidRPr="00BF249F" w:rsidRDefault="00736EB6" w:rsidP="00736EB6">
      <w:pPr>
        <w:pStyle w:val="ListNumber"/>
      </w:pPr>
      <w:r w:rsidRPr="00BF249F">
        <w:t xml:space="preserve">The </w:t>
      </w:r>
      <w:r w:rsidRPr="00BF249F">
        <w:rPr>
          <w:b/>
        </w:rPr>
        <w:t>Start</w:t>
      </w:r>
      <w:r w:rsidRPr="00BF249F">
        <w:t xml:space="preserve"> </w:t>
      </w:r>
      <w:r w:rsidRPr="00BF249F">
        <w:rPr>
          <w:b/>
        </w:rPr>
        <w:t>Date</w:t>
      </w:r>
      <w:r w:rsidRPr="00BF249F">
        <w:t xml:space="preserve"> box and the </w:t>
      </w:r>
      <w:r w:rsidRPr="00BF249F">
        <w:rPr>
          <w:b/>
        </w:rPr>
        <w:t>End Date</w:t>
      </w:r>
      <w:r w:rsidRPr="00BF249F">
        <w:t xml:space="preserve"> box are not available for selection as the report is generated for the current date.</w:t>
      </w:r>
    </w:p>
    <w:p w14:paraId="7C36DF1E" w14:textId="77777777" w:rsidR="00736EB6" w:rsidRPr="00BF249F" w:rsidRDefault="00736EB6" w:rsidP="00736EB6">
      <w:pPr>
        <w:pStyle w:val="ListNumber"/>
      </w:pPr>
      <w:r w:rsidRPr="00BF249F">
        <w:t xml:space="preserve">Select </w:t>
      </w:r>
      <w:r w:rsidRPr="00BF249F">
        <w:rPr>
          <w:b/>
        </w:rPr>
        <w:t xml:space="preserve">OK. </w:t>
      </w:r>
      <w:r w:rsidRPr="00BF249F">
        <w:t>The details are fetched in the lower pane of the window.</w:t>
      </w:r>
    </w:p>
    <w:p w14:paraId="2F0F55E7" w14:textId="5DD9C132" w:rsidR="00F144C9" w:rsidRPr="00BF249F" w:rsidRDefault="00F144C9" w:rsidP="00F144C9">
      <w:pPr>
        <w:pStyle w:val="CVChapterBodyCopy"/>
      </w:pPr>
      <w:r w:rsidRPr="00BF249F">
        <w:t xml:space="preserve">The </w:t>
      </w:r>
      <w:r w:rsidRPr="00BF249F">
        <w:rPr>
          <w:b/>
        </w:rPr>
        <w:t>Alert</w:t>
      </w:r>
      <w:r w:rsidRPr="00BF249F">
        <w:t xml:space="preserve"> </w:t>
      </w:r>
      <w:r w:rsidRPr="00BF249F">
        <w:rPr>
          <w:b/>
        </w:rPr>
        <w:t>Summary Report as of Today</w:t>
      </w:r>
      <w:r w:rsidRPr="00BF249F">
        <w:t xml:space="preserve"> report has the following details:</w:t>
      </w:r>
    </w:p>
    <w:p w14:paraId="6E3F4886" w14:textId="299D3408" w:rsidR="006F23A7" w:rsidRPr="00BF249F" w:rsidRDefault="006F23A7" w:rsidP="006F23A7">
      <w:pPr>
        <w:pStyle w:val="CVChapterBodyCopy"/>
      </w:pPr>
      <w:r w:rsidRPr="00BF249F">
        <w:rPr>
          <w:b/>
        </w:rPr>
        <w:t>Last</w:t>
      </w:r>
      <w:r w:rsidRPr="00BF249F">
        <w:t xml:space="preserve"> </w:t>
      </w:r>
      <w:r w:rsidRPr="00BF249F">
        <w:rPr>
          <w:b/>
        </w:rPr>
        <w:t>Name</w:t>
      </w:r>
      <w:r w:rsidRPr="00BF249F">
        <w:t>: The last name of the patient(s) for which you want to view the alert summary details and generate the report.</w:t>
      </w:r>
    </w:p>
    <w:p w14:paraId="0CCE30D2" w14:textId="77777777" w:rsidR="006F23A7" w:rsidRPr="00BF249F" w:rsidRDefault="006F23A7" w:rsidP="006F23A7">
      <w:pPr>
        <w:pStyle w:val="CVChapterBodyCopy"/>
      </w:pPr>
      <w:r w:rsidRPr="00BF249F">
        <w:rPr>
          <w:b/>
        </w:rPr>
        <w:t>First</w:t>
      </w:r>
      <w:r w:rsidRPr="00BF249F">
        <w:t xml:space="preserve"> </w:t>
      </w:r>
      <w:r w:rsidRPr="00BF249F">
        <w:rPr>
          <w:b/>
        </w:rPr>
        <w:t>Name</w:t>
      </w:r>
      <w:r w:rsidRPr="00BF249F">
        <w:t>: The patient’s first name</w:t>
      </w:r>
    </w:p>
    <w:p w14:paraId="5D33B0BE" w14:textId="77777777" w:rsidR="006F23A7" w:rsidRPr="00BF249F" w:rsidRDefault="006F23A7" w:rsidP="006F23A7">
      <w:pPr>
        <w:pStyle w:val="CVChapterBodyCopy"/>
      </w:pPr>
      <w:r w:rsidRPr="00BF249F">
        <w:rPr>
          <w:b/>
        </w:rPr>
        <w:t>Middle</w:t>
      </w:r>
      <w:r w:rsidRPr="00BF249F">
        <w:t xml:space="preserve"> </w:t>
      </w:r>
      <w:r w:rsidRPr="00BF249F">
        <w:rPr>
          <w:b/>
        </w:rPr>
        <w:t>Name</w:t>
      </w:r>
      <w:r w:rsidRPr="00BF249F">
        <w:t>: The patient’s first name</w:t>
      </w:r>
    </w:p>
    <w:p w14:paraId="23105BAA" w14:textId="77777777" w:rsidR="006F23A7" w:rsidRPr="00BF249F" w:rsidRDefault="006F23A7" w:rsidP="006F23A7">
      <w:pPr>
        <w:pStyle w:val="CVChapterBodyCopy"/>
      </w:pPr>
      <w:r w:rsidRPr="00BF249F">
        <w:rPr>
          <w:b/>
        </w:rPr>
        <w:t>DOB</w:t>
      </w:r>
      <w:r w:rsidRPr="00BF249F">
        <w:t>: The patient’s date of birth</w:t>
      </w:r>
    </w:p>
    <w:p w14:paraId="3BD6603D" w14:textId="77777777" w:rsidR="006F23A7" w:rsidRPr="00BF249F" w:rsidRDefault="006F23A7" w:rsidP="006F23A7">
      <w:pPr>
        <w:pStyle w:val="CVChapterBodyCopy"/>
      </w:pPr>
      <w:r w:rsidRPr="00BF249F">
        <w:rPr>
          <w:b/>
        </w:rPr>
        <w:t>Gender</w:t>
      </w:r>
      <w:r w:rsidRPr="00BF249F">
        <w:t>: The patient’s gender</w:t>
      </w:r>
    </w:p>
    <w:p w14:paraId="2A36CBB8" w14:textId="77777777" w:rsidR="006F23A7" w:rsidRPr="00BF249F" w:rsidRDefault="006F23A7" w:rsidP="006F23A7">
      <w:pPr>
        <w:pStyle w:val="CVChapterBodyCopy"/>
      </w:pPr>
      <w:r w:rsidRPr="00BF249F">
        <w:rPr>
          <w:b/>
        </w:rPr>
        <w:t>Coreo</w:t>
      </w:r>
      <w:r w:rsidRPr="00BF249F">
        <w:t xml:space="preserve"> </w:t>
      </w:r>
      <w:r w:rsidRPr="00BF249F">
        <w:rPr>
          <w:b/>
        </w:rPr>
        <w:t>MPI</w:t>
      </w:r>
      <w:r w:rsidRPr="00BF249F">
        <w:t>: The patient’s Master Patient Index (MPI), a unique identification number generated for each patient in Coreo.</w:t>
      </w:r>
    </w:p>
    <w:p w14:paraId="7877F8B8" w14:textId="1B3E27D3" w:rsidR="00F144C9" w:rsidRPr="00BF249F" w:rsidRDefault="006F23A7" w:rsidP="006F23A7">
      <w:pPr>
        <w:pStyle w:val="CVChapterBodyCopy"/>
        <w:rPr>
          <w:b/>
        </w:rPr>
      </w:pPr>
      <w:r w:rsidRPr="00BF249F">
        <w:rPr>
          <w:b/>
        </w:rPr>
        <w:t>Alert Type</w:t>
      </w:r>
      <w:r w:rsidRPr="00BF249F">
        <w:t>:</w:t>
      </w:r>
      <w:r w:rsidR="009617E2" w:rsidRPr="00BF249F">
        <w:t xml:space="preserve"> The items, </w:t>
      </w:r>
      <w:r w:rsidR="009617E2" w:rsidRPr="00BF249F">
        <w:rPr>
          <w:b/>
        </w:rPr>
        <w:t>Bed</w:t>
      </w:r>
      <w:r w:rsidR="009617E2" w:rsidRPr="00BF249F">
        <w:t xml:space="preserve"> </w:t>
      </w:r>
      <w:r w:rsidR="009617E2" w:rsidRPr="00BF249F">
        <w:rPr>
          <w:b/>
        </w:rPr>
        <w:t>Cleaning</w:t>
      </w:r>
      <w:r w:rsidR="009617E2" w:rsidRPr="00BF249F">
        <w:t xml:space="preserve">, </w:t>
      </w:r>
      <w:r w:rsidR="009617E2" w:rsidRPr="00BF249F">
        <w:rPr>
          <w:b/>
        </w:rPr>
        <w:t>Disposition</w:t>
      </w:r>
      <w:r w:rsidR="009617E2" w:rsidRPr="00BF249F">
        <w:t xml:space="preserve"> </w:t>
      </w:r>
      <w:r w:rsidR="009617E2" w:rsidRPr="00BF249F">
        <w:rPr>
          <w:b/>
        </w:rPr>
        <w:t>State</w:t>
      </w:r>
      <w:r w:rsidR="009617E2" w:rsidRPr="00BF249F">
        <w:t xml:space="preserve"> and the </w:t>
      </w:r>
      <w:r w:rsidR="009617E2" w:rsidRPr="00BF249F">
        <w:rPr>
          <w:b/>
        </w:rPr>
        <w:t>Patient</w:t>
      </w:r>
      <w:r w:rsidR="009617E2" w:rsidRPr="00BF249F">
        <w:t xml:space="preserve"> </w:t>
      </w:r>
      <w:r w:rsidR="009617E2" w:rsidRPr="00BF249F">
        <w:rPr>
          <w:b/>
        </w:rPr>
        <w:t>Activity,</w:t>
      </w:r>
      <w:r w:rsidR="009617E2" w:rsidRPr="00BF249F">
        <w:t xml:space="preserve"> for which the alert time frame is set</w:t>
      </w:r>
    </w:p>
    <w:p w14:paraId="22B6A9D9" w14:textId="12649CDD" w:rsidR="006F23A7" w:rsidRPr="00BF249F" w:rsidRDefault="006F23A7" w:rsidP="006F23A7">
      <w:pPr>
        <w:pStyle w:val="CVChapterBodyCopy"/>
      </w:pPr>
      <w:r w:rsidRPr="00BF249F">
        <w:rPr>
          <w:b/>
        </w:rPr>
        <w:t>Alert</w:t>
      </w:r>
      <w:r w:rsidRPr="00BF249F">
        <w:t xml:space="preserve"> </w:t>
      </w:r>
      <w:r w:rsidRPr="00BF249F">
        <w:rPr>
          <w:b/>
        </w:rPr>
        <w:t>Name</w:t>
      </w:r>
      <w:r w:rsidRPr="00BF249F">
        <w:t>:</w:t>
      </w:r>
      <w:r w:rsidR="009617E2" w:rsidRPr="00BF249F">
        <w:t xml:space="preserve"> The tasks under the alert-type items</w:t>
      </w:r>
    </w:p>
    <w:p w14:paraId="57226832" w14:textId="5273F97A" w:rsidR="009617E2" w:rsidRPr="00BF249F" w:rsidRDefault="009617E2" w:rsidP="009617E2">
      <w:pPr>
        <w:pStyle w:val="CVChapterBodyCopy"/>
        <w:rPr>
          <w:b/>
        </w:rPr>
      </w:pPr>
      <w:r w:rsidRPr="00BF249F">
        <w:rPr>
          <w:b/>
        </w:rPr>
        <w:t>Alert Description</w:t>
      </w:r>
      <w:r w:rsidRPr="00BF249F">
        <w:t>: The description given when setting the alert timeframe</w:t>
      </w:r>
    </w:p>
    <w:p w14:paraId="5E0418A9" w14:textId="3635F187" w:rsidR="009617E2" w:rsidRPr="00BF249F" w:rsidRDefault="009617E2" w:rsidP="009617E2">
      <w:pPr>
        <w:pStyle w:val="CVChapterBodyCopy"/>
      </w:pPr>
      <w:r w:rsidRPr="00BF249F">
        <w:rPr>
          <w:b/>
        </w:rPr>
        <w:t>Alert Status</w:t>
      </w:r>
      <w:r w:rsidRPr="00BF249F">
        <w:t>: The status of the task completion</w:t>
      </w:r>
    </w:p>
    <w:p w14:paraId="55FDDA5D" w14:textId="27D81481" w:rsidR="006F23A7" w:rsidRPr="00BF249F" w:rsidRDefault="006F23A7" w:rsidP="006F23A7">
      <w:pPr>
        <w:pStyle w:val="CVChapterBodyCopy"/>
      </w:pPr>
      <w:r w:rsidRPr="00BF249F">
        <w:rPr>
          <w:b/>
        </w:rPr>
        <w:t>Alert</w:t>
      </w:r>
      <w:r w:rsidRPr="00BF249F">
        <w:t xml:space="preserve"> </w:t>
      </w:r>
      <w:r w:rsidRPr="00BF249F">
        <w:rPr>
          <w:b/>
        </w:rPr>
        <w:t>Notification</w:t>
      </w:r>
      <w:r w:rsidRPr="00BF249F">
        <w:t xml:space="preserve"> </w:t>
      </w:r>
      <w:r w:rsidRPr="00BF249F">
        <w:rPr>
          <w:b/>
        </w:rPr>
        <w:t>Period</w:t>
      </w:r>
      <w:r w:rsidRPr="00BF249F">
        <w:t>:</w:t>
      </w:r>
      <w:r w:rsidR="009617E2" w:rsidRPr="00BF249F">
        <w:t xml:space="preserve"> The timeframe within </w:t>
      </w:r>
      <w:r w:rsidR="005D5342" w:rsidRPr="00BF249F">
        <w:t xml:space="preserve">which the assigned person must perform </w:t>
      </w:r>
      <w:r w:rsidR="009617E2" w:rsidRPr="00BF249F">
        <w:t xml:space="preserve">the </w:t>
      </w:r>
      <w:r w:rsidR="005D5342" w:rsidRPr="00BF249F">
        <w:t>task</w:t>
      </w:r>
    </w:p>
    <w:p w14:paraId="348FF282" w14:textId="4C56A6B1" w:rsidR="006F23A7" w:rsidRPr="00BF249F" w:rsidRDefault="006F23A7" w:rsidP="006F23A7">
      <w:pPr>
        <w:pStyle w:val="CVChapterBodyCopy"/>
      </w:pPr>
      <w:r w:rsidRPr="00BF249F">
        <w:rPr>
          <w:b/>
        </w:rPr>
        <w:lastRenderedPageBreak/>
        <w:t>Start</w:t>
      </w:r>
      <w:r w:rsidRPr="00BF249F">
        <w:t xml:space="preserve"> </w:t>
      </w:r>
      <w:r w:rsidRPr="00BF249F">
        <w:rPr>
          <w:b/>
        </w:rPr>
        <w:t>Date</w:t>
      </w:r>
      <w:r w:rsidRPr="00BF249F">
        <w:t>:</w:t>
      </w:r>
      <w:r w:rsidR="00D85C5F" w:rsidRPr="00BF249F">
        <w:t xml:space="preserve"> The date on which the task was initiated</w:t>
      </w:r>
    </w:p>
    <w:p w14:paraId="5090AD82" w14:textId="67000F80" w:rsidR="006F23A7" w:rsidRPr="00BF249F" w:rsidRDefault="006F23A7" w:rsidP="006F23A7">
      <w:pPr>
        <w:pStyle w:val="CVChapterBodyCopy"/>
      </w:pPr>
      <w:r w:rsidRPr="00BF249F">
        <w:rPr>
          <w:b/>
        </w:rPr>
        <w:t>Bed</w:t>
      </w:r>
      <w:r w:rsidR="00D85C5F" w:rsidRPr="00BF249F">
        <w:t>: The ID number of the bed to which the patient is assigned</w:t>
      </w:r>
    </w:p>
    <w:p w14:paraId="595D42AB" w14:textId="77777777" w:rsidR="006F23A7" w:rsidRPr="00BF249F" w:rsidRDefault="006F23A7" w:rsidP="006F23A7">
      <w:pPr>
        <w:pStyle w:val="CVChapterBodyCopy"/>
      </w:pPr>
      <w:r w:rsidRPr="00BF249F">
        <w:rPr>
          <w:b/>
        </w:rPr>
        <w:t>Location</w:t>
      </w:r>
      <w:r w:rsidRPr="00BF249F">
        <w:t>: The location name of the facility in which the patient is admitted.</w:t>
      </w:r>
    </w:p>
    <w:p w14:paraId="69D39048" w14:textId="17B95A95" w:rsidR="006F23A7" w:rsidRPr="00BF249F" w:rsidRDefault="006F23A7" w:rsidP="006F23A7">
      <w:pPr>
        <w:pStyle w:val="CVChapterBodyCopy"/>
      </w:pPr>
      <w:r w:rsidRPr="00BF249F">
        <w:rPr>
          <w:b/>
        </w:rPr>
        <w:t>Group</w:t>
      </w:r>
      <w:r w:rsidRPr="00BF249F">
        <w:t>: The group name, the group to which the facility belongs where the patient is admitted.</w:t>
      </w:r>
    </w:p>
    <w:p w14:paraId="12B36CED"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6C3A6C17" w14:textId="028AD8D5" w:rsidR="00753F42" w:rsidRPr="00BF249F" w:rsidRDefault="00753F42" w:rsidP="005B4CD4">
      <w:pPr>
        <w:pStyle w:val="Heading2"/>
        <w:tabs>
          <w:tab w:val="clear" w:pos="720"/>
          <w:tab w:val="left" w:pos="851"/>
        </w:tabs>
      </w:pPr>
      <w:bookmarkStart w:id="138" w:name="_Toc32862672"/>
      <w:r w:rsidRPr="00BF249F">
        <w:t>Facility Bed Summary</w:t>
      </w:r>
      <w:bookmarkEnd w:id="138"/>
    </w:p>
    <w:p w14:paraId="6FC41367" w14:textId="1B78EBCC" w:rsidR="005A5336" w:rsidRPr="00BF249F" w:rsidRDefault="005A5336" w:rsidP="005A5336">
      <w:pPr>
        <w:pStyle w:val="CVChapterBodyCopy"/>
      </w:pPr>
      <w:r w:rsidRPr="00BF249F">
        <w:t>Follow these steps to generate the facility bed summary report:</w:t>
      </w:r>
    </w:p>
    <w:p w14:paraId="50295BCA" w14:textId="77777777" w:rsidR="005A5336" w:rsidRPr="00BF249F" w:rsidRDefault="005A5336" w:rsidP="00A55C80">
      <w:pPr>
        <w:pStyle w:val="ListNumber"/>
        <w:numPr>
          <w:ilvl w:val="0"/>
          <w:numId w:val="69"/>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58E7B3D9" w14:textId="2A06506A" w:rsidR="005A5336" w:rsidRPr="00BF249F" w:rsidRDefault="005E1136" w:rsidP="005A5336">
      <w:pPr>
        <w:pStyle w:val="CVFigure"/>
      </w:pPr>
      <w:r w:rsidRPr="00BF249F">
        <w:drawing>
          <wp:inline distT="0" distB="0" distL="0" distR="0" wp14:anchorId="4F47AD8D" wp14:editId="04C8557D">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53">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BF249F" w:rsidRDefault="005A5336" w:rsidP="005B4CD4">
      <w:pPr>
        <w:pStyle w:val="CVFigureCaption"/>
        <w:tabs>
          <w:tab w:val="left" w:pos="1276"/>
        </w:tabs>
      </w:pPr>
      <w:r w:rsidRPr="00BF249F">
        <w:t>Reports window–Facility Bed Summary</w:t>
      </w:r>
    </w:p>
    <w:p w14:paraId="6F84BEEF" w14:textId="2EEF6DBD" w:rsidR="005A5336" w:rsidRPr="00BF249F" w:rsidRDefault="005A5336" w:rsidP="005A5336">
      <w:pPr>
        <w:pStyle w:val="ListNumber"/>
      </w:pPr>
      <w:r w:rsidRPr="00BF249F">
        <w:t xml:space="preserve">In the </w:t>
      </w:r>
      <w:r w:rsidRPr="00BF249F">
        <w:rPr>
          <w:b/>
        </w:rPr>
        <w:t>Reports</w:t>
      </w:r>
      <w:r w:rsidRPr="00BF249F">
        <w:t xml:space="preserve"> box, select </w:t>
      </w:r>
      <w:r w:rsidRPr="00BF249F">
        <w:rPr>
          <w:b/>
        </w:rPr>
        <w:t>Facility Bed Summary</w:t>
      </w:r>
      <w:r w:rsidRPr="00BF249F">
        <w:t xml:space="preserve"> from the drop-down list</w:t>
      </w:r>
    </w:p>
    <w:p w14:paraId="529DCD6F" w14:textId="77777777" w:rsidR="005A5336" w:rsidRPr="00BF249F" w:rsidRDefault="005A5336" w:rsidP="005A5336">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0ADF09D9" w14:textId="77777777" w:rsidR="005A5336" w:rsidRPr="00BF249F" w:rsidRDefault="005A5336" w:rsidP="005A5336">
      <w:pPr>
        <w:pStyle w:val="ListNumber"/>
      </w:pPr>
      <w:r w:rsidRPr="00BF249F">
        <w:t xml:space="preserve">In the </w:t>
      </w:r>
      <w:r w:rsidRPr="00BF249F">
        <w:rPr>
          <w:b/>
        </w:rPr>
        <w:t>End Date</w:t>
      </w:r>
      <w:r w:rsidRPr="00BF249F">
        <w:t xml:space="preserve"> box, enter the ending date of the period for which you want to generate the report.</w:t>
      </w:r>
    </w:p>
    <w:p w14:paraId="29897A3D" w14:textId="77777777" w:rsidR="005A5336" w:rsidRPr="00BF249F" w:rsidRDefault="005A5336" w:rsidP="005A5336">
      <w:pPr>
        <w:pStyle w:val="ListNumber"/>
      </w:pPr>
      <w:r w:rsidRPr="00BF249F">
        <w:t xml:space="preserve">Select </w:t>
      </w:r>
      <w:r w:rsidRPr="00BF249F">
        <w:rPr>
          <w:b/>
        </w:rPr>
        <w:t xml:space="preserve">OK. </w:t>
      </w:r>
      <w:r w:rsidRPr="00BF249F">
        <w:t>The details are fetched in the lower pane of the window.</w:t>
      </w:r>
    </w:p>
    <w:p w14:paraId="474951B1" w14:textId="75D71FB1" w:rsidR="00F144C9" w:rsidRPr="00BF249F" w:rsidRDefault="00F144C9" w:rsidP="00F144C9">
      <w:pPr>
        <w:pStyle w:val="CVChapterBodyCopy"/>
      </w:pPr>
      <w:r w:rsidRPr="00BF249F">
        <w:t xml:space="preserve">The </w:t>
      </w:r>
      <w:r w:rsidR="00C70116" w:rsidRPr="00BF249F">
        <w:rPr>
          <w:b/>
        </w:rPr>
        <w:t>Facility</w:t>
      </w:r>
      <w:r w:rsidR="00C70116" w:rsidRPr="00BF249F">
        <w:t xml:space="preserve"> </w:t>
      </w:r>
      <w:r w:rsidR="00C70116" w:rsidRPr="00BF249F">
        <w:rPr>
          <w:b/>
        </w:rPr>
        <w:t>Bed</w:t>
      </w:r>
      <w:r w:rsidR="00C70116" w:rsidRPr="00BF249F">
        <w:t xml:space="preserve"> </w:t>
      </w:r>
      <w:r w:rsidRPr="00BF249F">
        <w:rPr>
          <w:b/>
        </w:rPr>
        <w:t>S</w:t>
      </w:r>
      <w:r w:rsidR="00C70116" w:rsidRPr="00BF249F">
        <w:rPr>
          <w:b/>
        </w:rPr>
        <w:t>ummary</w:t>
      </w:r>
      <w:r w:rsidRPr="00BF249F">
        <w:t xml:space="preserve"> report has the following details:</w:t>
      </w:r>
    </w:p>
    <w:p w14:paraId="62CFC652" w14:textId="32FDDBEC" w:rsidR="00F144C9" w:rsidRPr="00BF249F" w:rsidRDefault="00605F0E" w:rsidP="00F144C9">
      <w:pPr>
        <w:pStyle w:val="CVChapterBodyCopy"/>
      </w:pPr>
      <w:r w:rsidRPr="00BF249F">
        <w:rPr>
          <w:b/>
        </w:rPr>
        <w:t>Facility Short Name</w:t>
      </w:r>
      <w:r w:rsidR="00F144C9" w:rsidRPr="00BF249F">
        <w:t xml:space="preserve">: The </w:t>
      </w:r>
      <w:r w:rsidRPr="00BF249F">
        <w:t>short name of the clinical facility or the location</w:t>
      </w:r>
      <w:r w:rsidR="00F144C9" w:rsidRPr="00BF249F">
        <w:t xml:space="preserve"> </w:t>
      </w:r>
      <w:r w:rsidRPr="00BF249F">
        <w:t>in</w:t>
      </w:r>
      <w:r w:rsidR="00F144C9" w:rsidRPr="00BF249F">
        <w:t xml:space="preserve"> which the</w:t>
      </w:r>
      <w:r w:rsidRPr="00BF249F">
        <w:t xml:space="preserve"> facility</w:t>
      </w:r>
      <w:r w:rsidR="00F144C9" w:rsidRPr="00BF249F">
        <w:t xml:space="preserve"> </w:t>
      </w:r>
      <w:r w:rsidRPr="00BF249F">
        <w:t>is situated</w:t>
      </w:r>
    </w:p>
    <w:p w14:paraId="351F88DC" w14:textId="4AF7DF98" w:rsidR="00605F0E" w:rsidRPr="00BF249F" w:rsidRDefault="00605F0E" w:rsidP="00F144C9">
      <w:pPr>
        <w:pStyle w:val="CVChapterBodyCopy"/>
      </w:pPr>
      <w:r w:rsidRPr="00BF249F">
        <w:rPr>
          <w:b/>
        </w:rPr>
        <w:t>Facility</w:t>
      </w:r>
      <w:r w:rsidRPr="00BF249F">
        <w:t xml:space="preserve"> </w:t>
      </w:r>
      <w:r w:rsidRPr="00BF249F">
        <w:rPr>
          <w:b/>
        </w:rPr>
        <w:t>Name</w:t>
      </w:r>
      <w:r w:rsidRPr="00BF249F">
        <w:t>: The name of the facility for wh</w:t>
      </w:r>
      <w:r w:rsidR="005D5342" w:rsidRPr="00BF249F">
        <w:t>ich you want to view the report</w:t>
      </w:r>
    </w:p>
    <w:p w14:paraId="2462C803" w14:textId="5FD3C67D" w:rsidR="00605F0E" w:rsidRPr="00BF249F" w:rsidRDefault="00605F0E" w:rsidP="00F144C9">
      <w:pPr>
        <w:pStyle w:val="CVChapterBodyCopy"/>
      </w:pPr>
      <w:r w:rsidRPr="00BF249F">
        <w:rPr>
          <w:b/>
        </w:rPr>
        <w:lastRenderedPageBreak/>
        <w:t>Group</w:t>
      </w:r>
      <w:r w:rsidRPr="00BF249F">
        <w:t xml:space="preserve"> </w:t>
      </w:r>
      <w:r w:rsidRPr="00BF249F">
        <w:rPr>
          <w:b/>
        </w:rPr>
        <w:t>Association</w:t>
      </w:r>
      <w:r w:rsidRPr="00BF249F">
        <w:t>: The group to which the facility belongs</w:t>
      </w:r>
    </w:p>
    <w:p w14:paraId="5A729A8D" w14:textId="0C699C19" w:rsidR="00605F0E" w:rsidRPr="00BF249F" w:rsidRDefault="00605F0E" w:rsidP="00F144C9">
      <w:pPr>
        <w:pStyle w:val="CVChapterBodyCopy"/>
      </w:pPr>
      <w:r w:rsidRPr="00BF249F">
        <w:rPr>
          <w:b/>
        </w:rPr>
        <w:t>Facility</w:t>
      </w:r>
      <w:r w:rsidRPr="00BF249F">
        <w:t xml:space="preserve"> </w:t>
      </w:r>
      <w:r w:rsidRPr="00BF249F">
        <w:rPr>
          <w:b/>
        </w:rPr>
        <w:t>Type</w:t>
      </w:r>
      <w:r w:rsidRPr="00BF249F">
        <w:t>: The care level or the group type of the facility, AC, PAC or CC</w:t>
      </w:r>
    </w:p>
    <w:p w14:paraId="45D5869D" w14:textId="77C8115B" w:rsidR="00605F0E" w:rsidRPr="00BF249F" w:rsidRDefault="00605F0E" w:rsidP="00F144C9">
      <w:pPr>
        <w:pStyle w:val="CVChapterBodyCopy"/>
        <w:rPr>
          <w:b/>
        </w:rPr>
      </w:pPr>
      <w:r w:rsidRPr="00BF249F">
        <w:rPr>
          <w:b/>
        </w:rPr>
        <w:t>Max. Number of Beds</w:t>
      </w:r>
      <w:r w:rsidRPr="00BF249F">
        <w:t>:</w:t>
      </w:r>
      <w:r w:rsidR="0039151E" w:rsidRPr="00BF249F">
        <w:t xml:space="preserve"> The maximum number of beds available in the facility</w:t>
      </w:r>
    </w:p>
    <w:p w14:paraId="23AD21F2" w14:textId="67295986" w:rsidR="00F144C9" w:rsidRPr="00BF249F" w:rsidRDefault="00605F0E" w:rsidP="00605F0E">
      <w:pPr>
        <w:pStyle w:val="CVChapterBodyCopy"/>
      </w:pPr>
      <w:r w:rsidRPr="00BF249F">
        <w:rPr>
          <w:b/>
        </w:rPr>
        <w:t>Occupied</w:t>
      </w:r>
      <w:r w:rsidRPr="00BF249F">
        <w:t xml:space="preserve"> </w:t>
      </w:r>
      <w:r w:rsidRPr="00BF249F">
        <w:rPr>
          <w:b/>
        </w:rPr>
        <w:t>ADT</w:t>
      </w:r>
      <w:r w:rsidRPr="00BF249F">
        <w:t xml:space="preserve"> </w:t>
      </w:r>
      <w:r w:rsidRPr="00BF249F">
        <w:rPr>
          <w:b/>
        </w:rPr>
        <w:t>Beds</w:t>
      </w:r>
      <w:r w:rsidRPr="00BF249F">
        <w:t>:</w:t>
      </w:r>
      <w:r w:rsidR="0039151E" w:rsidRPr="00BF249F">
        <w:t xml:space="preserve"> the number of occupied ADT beds</w:t>
      </w:r>
    </w:p>
    <w:p w14:paraId="61C6B3E4" w14:textId="6AF0CD6E" w:rsidR="00605F0E" w:rsidRPr="00BF249F" w:rsidRDefault="00605F0E" w:rsidP="00605F0E">
      <w:pPr>
        <w:pStyle w:val="CVChapterBodyCopy"/>
      </w:pPr>
      <w:r w:rsidRPr="00BF249F">
        <w:rPr>
          <w:b/>
        </w:rPr>
        <w:t>Occupied</w:t>
      </w:r>
      <w:r w:rsidRPr="00BF249F">
        <w:t xml:space="preserve"> </w:t>
      </w:r>
      <w:r w:rsidRPr="00BF249F">
        <w:rPr>
          <w:b/>
        </w:rPr>
        <w:t>Beds</w:t>
      </w:r>
      <w:r w:rsidRPr="00BF249F">
        <w:t>:</w:t>
      </w:r>
      <w:r w:rsidR="0039151E" w:rsidRPr="00BF249F">
        <w:t xml:space="preserve"> The number of bed</w:t>
      </w:r>
      <w:r w:rsidR="00AC59D5" w:rsidRPr="00BF249F">
        <w:t>s</w:t>
      </w:r>
      <w:r w:rsidR="0039151E" w:rsidRPr="00BF249F">
        <w:t xml:space="preserve"> occupied in the facility</w:t>
      </w:r>
    </w:p>
    <w:p w14:paraId="037B0806" w14:textId="56450307" w:rsidR="00605F0E" w:rsidRPr="00BF249F" w:rsidRDefault="00605F0E" w:rsidP="00605F0E">
      <w:pPr>
        <w:pStyle w:val="CVChapterBodyCopy"/>
      </w:pPr>
      <w:r w:rsidRPr="00BF249F">
        <w:rPr>
          <w:b/>
        </w:rPr>
        <w:t>Total Occupied Beds</w:t>
      </w:r>
      <w:r w:rsidRPr="00BF249F">
        <w:t>:</w:t>
      </w:r>
      <w:r w:rsidR="00AC59D5" w:rsidRPr="00BF249F">
        <w:t xml:space="preserve"> The total number of occupied beds</w:t>
      </w:r>
    </w:p>
    <w:p w14:paraId="385B749D"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1851ABDD" w14:textId="6B06565A" w:rsidR="00753F42" w:rsidRPr="00BF249F" w:rsidRDefault="00753F42" w:rsidP="00753F42">
      <w:pPr>
        <w:pStyle w:val="Heading2"/>
      </w:pPr>
      <w:bookmarkStart w:id="139" w:name="_Toc32862673"/>
      <w:r w:rsidRPr="00BF249F">
        <w:t>Contract Bed Summary</w:t>
      </w:r>
      <w:bookmarkEnd w:id="139"/>
    </w:p>
    <w:p w14:paraId="2589AD74" w14:textId="77777777" w:rsidR="009135FA" w:rsidRPr="00BF249F" w:rsidRDefault="009135FA" w:rsidP="009135FA">
      <w:pPr>
        <w:pStyle w:val="CVChapterBodyCopy"/>
      </w:pPr>
      <w:r w:rsidRPr="00BF249F">
        <w:t>Follow these steps to generate the patient activity report:</w:t>
      </w:r>
    </w:p>
    <w:p w14:paraId="2DD004B9" w14:textId="77777777" w:rsidR="009135FA" w:rsidRPr="00BF249F" w:rsidRDefault="009135FA" w:rsidP="00A55C80">
      <w:pPr>
        <w:pStyle w:val="ListNumber"/>
        <w:numPr>
          <w:ilvl w:val="0"/>
          <w:numId w:val="70"/>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7697191D" w14:textId="43B2E29A" w:rsidR="00F52071" w:rsidRPr="00BF249F" w:rsidRDefault="00F52071" w:rsidP="00F52071">
      <w:pPr>
        <w:pStyle w:val="CVFigure"/>
      </w:pPr>
      <w:r w:rsidRPr="00BF249F">
        <w:drawing>
          <wp:inline distT="0" distB="0" distL="0" distR="0" wp14:anchorId="40AC11C0" wp14:editId="148443AD">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54">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BF249F" w:rsidRDefault="00F52071" w:rsidP="00F144C9">
      <w:pPr>
        <w:pStyle w:val="CVFigureCaption"/>
        <w:ind w:left="170"/>
      </w:pPr>
      <w:r w:rsidRPr="00BF249F">
        <w:t>Reports window–Contract Bed Summary</w:t>
      </w:r>
    </w:p>
    <w:p w14:paraId="6E03DA11" w14:textId="13F35C2F" w:rsidR="00766D22" w:rsidRPr="00BF249F" w:rsidRDefault="00766D22" w:rsidP="00766D22">
      <w:pPr>
        <w:pStyle w:val="ListNumber"/>
      </w:pPr>
      <w:r w:rsidRPr="00BF249F">
        <w:t xml:space="preserve">In the </w:t>
      </w:r>
      <w:r w:rsidRPr="00BF249F">
        <w:rPr>
          <w:b/>
        </w:rPr>
        <w:t>Reports</w:t>
      </w:r>
      <w:r w:rsidRPr="00BF249F">
        <w:t xml:space="preserve"> box, select </w:t>
      </w:r>
      <w:r w:rsidRPr="00BF249F">
        <w:rPr>
          <w:b/>
        </w:rPr>
        <w:t>Contract Bed Summary</w:t>
      </w:r>
      <w:r w:rsidRPr="00BF249F">
        <w:t xml:space="preserve"> from the drop-down list</w:t>
      </w:r>
      <w:r w:rsidR="009135FA" w:rsidRPr="00BF249F">
        <w:t>.</w:t>
      </w:r>
    </w:p>
    <w:p w14:paraId="24D1B90F" w14:textId="77777777" w:rsidR="00766D22" w:rsidRPr="00BF249F" w:rsidRDefault="00766D22" w:rsidP="00766D22">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report.</w:t>
      </w:r>
    </w:p>
    <w:p w14:paraId="1CB54A18" w14:textId="77777777" w:rsidR="00766D22" w:rsidRPr="00BF249F" w:rsidRDefault="00766D22" w:rsidP="00766D22">
      <w:pPr>
        <w:pStyle w:val="ListNumber"/>
      </w:pPr>
      <w:r w:rsidRPr="00BF249F">
        <w:t xml:space="preserve">In the </w:t>
      </w:r>
      <w:r w:rsidRPr="00BF249F">
        <w:rPr>
          <w:b/>
        </w:rPr>
        <w:t>End Date</w:t>
      </w:r>
      <w:r w:rsidRPr="00BF249F">
        <w:t xml:space="preserve"> box, enter the ending date of the period for which you want to generate the report.</w:t>
      </w:r>
    </w:p>
    <w:p w14:paraId="71E845CB" w14:textId="77777777" w:rsidR="00766D22" w:rsidRPr="00BF249F" w:rsidRDefault="00766D22" w:rsidP="00766D22">
      <w:pPr>
        <w:pStyle w:val="ListNumber"/>
      </w:pPr>
      <w:r w:rsidRPr="00BF249F">
        <w:t xml:space="preserve">Select </w:t>
      </w:r>
      <w:r w:rsidRPr="00BF249F">
        <w:rPr>
          <w:b/>
        </w:rPr>
        <w:t xml:space="preserve">OK. </w:t>
      </w:r>
      <w:r w:rsidRPr="00BF249F">
        <w:t>The details are fetched in the lower pane of the window.</w:t>
      </w:r>
    </w:p>
    <w:p w14:paraId="24E0D2D8" w14:textId="536B308E" w:rsidR="00F144C9" w:rsidRPr="00BF249F" w:rsidRDefault="00F144C9" w:rsidP="00F144C9">
      <w:pPr>
        <w:pStyle w:val="CVChapterBodyCopy"/>
      </w:pPr>
      <w:r w:rsidRPr="00BF249F">
        <w:t xml:space="preserve">The </w:t>
      </w:r>
      <w:r w:rsidR="00C70116" w:rsidRPr="00BF249F">
        <w:rPr>
          <w:b/>
        </w:rPr>
        <w:t>Contract</w:t>
      </w:r>
      <w:r w:rsidR="00C70116" w:rsidRPr="00BF249F">
        <w:t xml:space="preserve"> </w:t>
      </w:r>
      <w:r w:rsidR="00C70116" w:rsidRPr="00BF249F">
        <w:rPr>
          <w:b/>
        </w:rPr>
        <w:t>Bed</w:t>
      </w:r>
      <w:r w:rsidR="00C70116" w:rsidRPr="00BF249F">
        <w:t xml:space="preserve"> </w:t>
      </w:r>
      <w:r w:rsidRPr="00BF249F">
        <w:rPr>
          <w:b/>
        </w:rPr>
        <w:t>S</w:t>
      </w:r>
      <w:r w:rsidR="00C70116" w:rsidRPr="00BF249F">
        <w:rPr>
          <w:b/>
        </w:rPr>
        <w:t>ummary</w:t>
      </w:r>
      <w:r w:rsidRPr="00BF249F">
        <w:t xml:space="preserve"> report has the following details:</w:t>
      </w:r>
    </w:p>
    <w:p w14:paraId="60057C50" w14:textId="4C8B0B21" w:rsidR="00F144C9" w:rsidRPr="00BF249F" w:rsidRDefault="007C6359" w:rsidP="00F144C9">
      <w:pPr>
        <w:pStyle w:val="CVChapterBodyCopy"/>
      </w:pPr>
      <w:r w:rsidRPr="00BF249F">
        <w:rPr>
          <w:b/>
        </w:rPr>
        <w:t>Contract Name</w:t>
      </w:r>
      <w:r w:rsidR="00F144C9" w:rsidRPr="00BF249F">
        <w:t xml:space="preserve">: The </w:t>
      </w:r>
      <w:r w:rsidRPr="00BF249F">
        <w:t>contract name</w:t>
      </w:r>
    </w:p>
    <w:p w14:paraId="639168F1" w14:textId="1AE500E8" w:rsidR="007C6359" w:rsidRPr="00BF249F" w:rsidRDefault="007C6359" w:rsidP="00F144C9">
      <w:pPr>
        <w:pStyle w:val="CVChapterBodyCopy"/>
      </w:pPr>
      <w:r w:rsidRPr="00BF249F">
        <w:rPr>
          <w:b/>
        </w:rPr>
        <w:lastRenderedPageBreak/>
        <w:t>Total Occupied ADT Beds in AC</w:t>
      </w:r>
      <w:r w:rsidRPr="00BF249F">
        <w:t>:</w:t>
      </w:r>
      <w:r w:rsidR="002848D8" w:rsidRPr="00BF249F">
        <w:t xml:space="preserve"> The total number of ADT beds in AC occupied by patients belonging to the contract</w:t>
      </w:r>
    </w:p>
    <w:p w14:paraId="05AFBF8D" w14:textId="2DFCA635" w:rsidR="007C6359" w:rsidRPr="00BF249F" w:rsidRDefault="007C6359" w:rsidP="00F144C9">
      <w:pPr>
        <w:pStyle w:val="CVChapterBodyCopy"/>
      </w:pPr>
      <w:r w:rsidRPr="00BF249F">
        <w:rPr>
          <w:b/>
        </w:rPr>
        <w:t>Occupied Beds in Acute Care</w:t>
      </w:r>
      <w:r w:rsidRPr="00BF249F">
        <w:t>:</w:t>
      </w:r>
      <w:r w:rsidR="002848D8" w:rsidRPr="00BF249F">
        <w:t xml:space="preserve"> The number of beds in AC occupied by patients belonging to the contract</w:t>
      </w:r>
    </w:p>
    <w:p w14:paraId="5AF08ACE" w14:textId="405228F6" w:rsidR="007C6359" w:rsidRPr="00BF249F" w:rsidRDefault="007C6359" w:rsidP="007C6359">
      <w:pPr>
        <w:pStyle w:val="CVChapterBodyCopy"/>
      </w:pPr>
      <w:r w:rsidRPr="00BF249F">
        <w:rPr>
          <w:b/>
        </w:rPr>
        <w:t>Total Occupied ADT Beds in SNF</w:t>
      </w:r>
      <w:r w:rsidRPr="00BF249F">
        <w:t>:</w:t>
      </w:r>
      <w:r w:rsidR="002848D8" w:rsidRPr="00BF249F">
        <w:t xml:space="preserve"> The number of ADT beds in PAC occupied by patients belonging to the contract</w:t>
      </w:r>
    </w:p>
    <w:p w14:paraId="1A7BEDC4" w14:textId="2F4E492D" w:rsidR="007C6359" w:rsidRPr="00BF249F" w:rsidRDefault="007C6359" w:rsidP="007C6359">
      <w:pPr>
        <w:pStyle w:val="CVChapterBodyCopy"/>
      </w:pPr>
      <w:r w:rsidRPr="00BF249F">
        <w:rPr>
          <w:b/>
        </w:rPr>
        <w:t>Occupied Beds in SNF</w:t>
      </w:r>
      <w:r w:rsidRPr="00BF249F">
        <w:t>:</w:t>
      </w:r>
      <w:r w:rsidR="002848D8" w:rsidRPr="00BF249F">
        <w:t xml:space="preserve"> The number of beds in PAC occupied by patients belonging to the contract</w:t>
      </w:r>
    </w:p>
    <w:p w14:paraId="01E28D12" w14:textId="6C33E11C" w:rsidR="007C6359" w:rsidRPr="00BF249F" w:rsidRDefault="007C6359" w:rsidP="00F144C9">
      <w:pPr>
        <w:pStyle w:val="CVChapterBodyCopy"/>
      </w:pPr>
      <w:r w:rsidRPr="00BF249F">
        <w:rPr>
          <w:b/>
        </w:rPr>
        <w:t>Total Occupied Beds</w:t>
      </w:r>
      <w:r w:rsidRPr="00BF249F">
        <w:t>:</w:t>
      </w:r>
      <w:r w:rsidR="002848D8" w:rsidRPr="00BF249F">
        <w:t xml:space="preserve"> The total number of patients </w:t>
      </w:r>
      <w:r w:rsidR="00814CAD" w:rsidRPr="00BF249F">
        <w:t>in ADT beds and Regular beds, belonging to both AC and PAC.</w:t>
      </w:r>
    </w:p>
    <w:p w14:paraId="368E8F9B" w14:textId="77777777" w:rsidR="00C23965" w:rsidRPr="00BF249F" w:rsidRDefault="00C23965" w:rsidP="00C23965">
      <w:pPr>
        <w:pStyle w:val="ListNumber"/>
      </w:pPr>
      <w:r w:rsidRPr="00BF249F">
        <w:t xml:space="preserve">Select the </w:t>
      </w:r>
      <w:r w:rsidRPr="00BF249F">
        <w:rPr>
          <w:b/>
        </w:rPr>
        <w:t>Export to CSV</w:t>
      </w:r>
      <w:r w:rsidRPr="00BF249F">
        <w:t xml:space="preserve"> button to save the report in a CSV file.</w:t>
      </w:r>
    </w:p>
    <w:p w14:paraId="103AFA5B" w14:textId="782AB0A6" w:rsidR="00753F42" w:rsidRPr="00BF249F" w:rsidRDefault="00753F42" w:rsidP="00753F42">
      <w:pPr>
        <w:pStyle w:val="Heading2"/>
      </w:pPr>
      <w:bookmarkStart w:id="140" w:name="_Toc32862674"/>
      <w:r w:rsidRPr="00BF249F">
        <w:t>Contract Wise Accessible Population</w:t>
      </w:r>
      <w:bookmarkEnd w:id="140"/>
    </w:p>
    <w:p w14:paraId="3F999708" w14:textId="77777777" w:rsidR="0015165C" w:rsidRPr="00BF249F" w:rsidRDefault="0015165C" w:rsidP="0015165C">
      <w:pPr>
        <w:pStyle w:val="CVChapterBodyCopy"/>
      </w:pPr>
      <w:r w:rsidRPr="00BF249F">
        <w:t>Follow these steps to generate the patient activity report:</w:t>
      </w:r>
    </w:p>
    <w:p w14:paraId="0243D312" w14:textId="77777777" w:rsidR="0015165C" w:rsidRPr="00BF249F" w:rsidRDefault="0015165C" w:rsidP="00A55C80">
      <w:pPr>
        <w:pStyle w:val="ListNumber"/>
        <w:numPr>
          <w:ilvl w:val="0"/>
          <w:numId w:val="80"/>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The window opens on the default tab page, </w:t>
      </w:r>
      <w:r w:rsidRPr="00BF249F">
        <w:rPr>
          <w:b/>
        </w:rPr>
        <w:t>Facility Reports</w:t>
      </w:r>
      <w:r w:rsidRPr="00BF249F">
        <w:t>.</w:t>
      </w:r>
    </w:p>
    <w:p w14:paraId="18C7BCE1" w14:textId="004E07BC" w:rsidR="00F144C9" w:rsidRPr="00BF249F" w:rsidRDefault="00531DDB" w:rsidP="00531DDB">
      <w:pPr>
        <w:pStyle w:val="CVFigure"/>
      </w:pPr>
      <w:r w:rsidRPr="00BF249F">
        <w:drawing>
          <wp:inline distT="0" distB="0" distL="0" distR="0" wp14:anchorId="4C8B60CF" wp14:editId="3124FE38">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55">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BF249F" w:rsidRDefault="00531DDB" w:rsidP="00531DDB">
      <w:pPr>
        <w:pStyle w:val="CVFigureCaption"/>
        <w:ind w:left="170"/>
      </w:pPr>
      <w:r w:rsidRPr="00BF249F">
        <w:t>Reports window–Contract Wise Accessible Population</w:t>
      </w:r>
    </w:p>
    <w:p w14:paraId="34C267AC" w14:textId="77777777" w:rsidR="00531DDB" w:rsidRPr="00BF249F" w:rsidRDefault="00531DDB" w:rsidP="00531DDB">
      <w:pPr>
        <w:pStyle w:val="ListNumber"/>
      </w:pPr>
      <w:r w:rsidRPr="00BF249F">
        <w:t xml:space="preserve">In the </w:t>
      </w:r>
      <w:r w:rsidRPr="00BF249F">
        <w:rPr>
          <w:b/>
        </w:rPr>
        <w:t>Reports</w:t>
      </w:r>
      <w:r w:rsidRPr="00BF249F">
        <w:t xml:space="preserve"> box, select </w:t>
      </w:r>
      <w:r w:rsidRPr="00BF249F">
        <w:rPr>
          <w:b/>
        </w:rPr>
        <w:t>Contract Bed Summary</w:t>
      </w:r>
      <w:r w:rsidRPr="00BF249F">
        <w:t xml:space="preserve"> from the drop-down list.</w:t>
      </w:r>
    </w:p>
    <w:p w14:paraId="210FEE41" w14:textId="59CD0257" w:rsidR="00531DDB" w:rsidRPr="00BF249F" w:rsidRDefault="00531DDB" w:rsidP="00531DDB">
      <w:pPr>
        <w:pStyle w:val="ListNumber"/>
      </w:pPr>
      <w:r w:rsidRPr="00BF249F">
        <w:t xml:space="preserve">In the </w:t>
      </w:r>
      <w:r w:rsidR="00FF44C5" w:rsidRPr="00BF249F">
        <w:rPr>
          <w:b/>
        </w:rPr>
        <w:t>Month</w:t>
      </w:r>
      <w:r w:rsidRPr="00BF249F">
        <w:t xml:space="preserve"> box, </w:t>
      </w:r>
      <w:r w:rsidR="00FF44C5" w:rsidRPr="00BF249F">
        <w:t>select the month for which</w:t>
      </w:r>
      <w:r w:rsidRPr="00BF249F">
        <w:t xml:space="preserve"> you want to generate the report.</w:t>
      </w:r>
    </w:p>
    <w:p w14:paraId="28DF991A" w14:textId="485E2511" w:rsidR="00FF44C5" w:rsidRPr="00BF249F" w:rsidRDefault="00FF44C5" w:rsidP="00531DDB">
      <w:pPr>
        <w:pStyle w:val="ListNumber"/>
      </w:pPr>
      <w:r w:rsidRPr="00BF249F">
        <w:t>In the Year box, select the year for which you want to generate the report.</w:t>
      </w:r>
    </w:p>
    <w:p w14:paraId="12FE3A78" w14:textId="77777777" w:rsidR="00531DDB" w:rsidRPr="00BF249F" w:rsidRDefault="00531DDB" w:rsidP="00531DDB">
      <w:pPr>
        <w:pStyle w:val="ListNumber"/>
      </w:pPr>
      <w:r w:rsidRPr="00BF249F">
        <w:t xml:space="preserve">Select </w:t>
      </w:r>
      <w:r w:rsidRPr="00BF249F">
        <w:rPr>
          <w:b/>
        </w:rPr>
        <w:t xml:space="preserve">OK. </w:t>
      </w:r>
      <w:r w:rsidRPr="00BF249F">
        <w:t>The details are fetched in the lower pane of the window.</w:t>
      </w:r>
    </w:p>
    <w:p w14:paraId="3E15BDA0" w14:textId="6B48B16D" w:rsidR="00531DDB" w:rsidRPr="00BF249F" w:rsidRDefault="00531DDB" w:rsidP="00531DDB">
      <w:pPr>
        <w:pStyle w:val="CVChapterBodyCopy"/>
      </w:pPr>
      <w:r w:rsidRPr="00BF249F">
        <w:t xml:space="preserve">The </w:t>
      </w:r>
      <w:r w:rsidRPr="00BF249F">
        <w:rPr>
          <w:b/>
        </w:rPr>
        <w:t>Contract</w:t>
      </w:r>
      <w:r w:rsidRPr="00BF249F">
        <w:t xml:space="preserve"> </w:t>
      </w:r>
      <w:r w:rsidR="00FF44C5" w:rsidRPr="00BF249F">
        <w:rPr>
          <w:b/>
        </w:rPr>
        <w:t>Wise Accessible</w:t>
      </w:r>
      <w:r w:rsidRPr="00BF249F">
        <w:t xml:space="preserve"> </w:t>
      </w:r>
      <w:r w:rsidR="00FF44C5" w:rsidRPr="00BF249F">
        <w:rPr>
          <w:b/>
        </w:rPr>
        <w:t>Population</w:t>
      </w:r>
      <w:r w:rsidRPr="00BF249F">
        <w:t xml:space="preserve"> report has the following details:</w:t>
      </w:r>
    </w:p>
    <w:p w14:paraId="4C865494" w14:textId="58A2FFD3" w:rsidR="007A4BBA" w:rsidRPr="00BF249F" w:rsidRDefault="00FF44C5" w:rsidP="005F293E">
      <w:pPr>
        <w:pStyle w:val="ListBullet"/>
      </w:pPr>
      <w:r w:rsidRPr="00BF249F">
        <w:lastRenderedPageBreak/>
        <w:t xml:space="preserve">The </w:t>
      </w:r>
      <w:r w:rsidRPr="00BF249F">
        <w:rPr>
          <w:b/>
        </w:rPr>
        <w:t>Contract</w:t>
      </w:r>
      <w:r w:rsidRPr="00BF249F">
        <w:t xml:space="preserve"> row displays the number of days for the month that you have select in the </w:t>
      </w:r>
      <w:r w:rsidRPr="00BF249F">
        <w:rPr>
          <w:b/>
        </w:rPr>
        <w:t>Month</w:t>
      </w:r>
      <w:r w:rsidRPr="00BF249F">
        <w:t xml:space="preserve"> box.</w:t>
      </w:r>
    </w:p>
    <w:p w14:paraId="003D3605" w14:textId="60E5B3F0" w:rsidR="00CA063E" w:rsidRPr="00BF249F" w:rsidRDefault="00CA063E" w:rsidP="005F293E">
      <w:pPr>
        <w:pStyle w:val="ListBullet"/>
        <w:rPr>
          <w:b/>
        </w:rPr>
      </w:pPr>
      <w:r w:rsidRPr="00BF249F">
        <w:t xml:space="preserve">The </w:t>
      </w:r>
      <w:r w:rsidRPr="00BF249F">
        <w:rPr>
          <w:b/>
        </w:rPr>
        <w:t>Contract</w:t>
      </w:r>
      <w:r w:rsidRPr="00BF249F">
        <w:t xml:space="preserve"> column displays the contract names</w:t>
      </w:r>
      <w:r w:rsidR="00A17AC9" w:rsidRPr="00BF249F">
        <w:t xml:space="preserve"> </w:t>
      </w:r>
      <w:r w:rsidR="009436F6" w:rsidRPr="00BF249F">
        <w:t>for which</w:t>
      </w:r>
      <w:r w:rsidR="00A17AC9" w:rsidRPr="00BF249F">
        <w:t xml:space="preserve"> the user has access to</w:t>
      </w:r>
      <w:r w:rsidR="009436F6" w:rsidRPr="00BF249F">
        <w:t>,</w:t>
      </w:r>
      <w:r w:rsidR="00A17AC9" w:rsidRPr="00BF249F">
        <w:t xml:space="preserve"> based on the </w:t>
      </w:r>
      <w:r w:rsidR="009436F6" w:rsidRPr="00BF249F">
        <w:t>selected month and year</w:t>
      </w:r>
      <w:r w:rsidR="00A17AC9" w:rsidRPr="00BF249F">
        <w:t>.</w:t>
      </w:r>
    </w:p>
    <w:p w14:paraId="7DBA96E1" w14:textId="124A0F53" w:rsidR="007A4BBA" w:rsidRPr="00BF249F" w:rsidRDefault="00BC1E35" w:rsidP="00B22FD9">
      <w:pPr>
        <w:pStyle w:val="CVChapterBodyCopy"/>
      </w:pPr>
      <w:r w:rsidRPr="00BF249F">
        <w:t>The number displayed under each date of the month for a contract indicates the number of patients who are under that contract.</w:t>
      </w:r>
    </w:p>
    <w:p w14:paraId="4B204E4A" w14:textId="77777777" w:rsidR="00737672" w:rsidRPr="00BF249F" w:rsidRDefault="00737672" w:rsidP="00AE0617">
      <w:pPr>
        <w:pStyle w:val="Heading1"/>
        <w:tabs>
          <w:tab w:val="left" w:pos="426"/>
        </w:tabs>
        <w:ind w:left="567" w:hanging="567"/>
      </w:pPr>
      <w:bookmarkStart w:id="141" w:name="_Synchronizing_Patient_View"/>
      <w:bookmarkStart w:id="142" w:name="_Toc28303255"/>
      <w:bookmarkStart w:id="143" w:name="_Toc32862675"/>
      <w:bookmarkEnd w:id="141"/>
      <w:r w:rsidRPr="00BF249F">
        <w:t>Synchronizing Patient View between UEE Applications with Coreo View</w:t>
      </w:r>
      <w:bookmarkEnd w:id="142"/>
      <w:bookmarkEnd w:id="143"/>
    </w:p>
    <w:p w14:paraId="34C7154F" w14:textId="77777777" w:rsidR="00737672" w:rsidRPr="00BF249F" w:rsidRDefault="00737672" w:rsidP="00737672">
      <w:pPr>
        <w:pStyle w:val="CVChapterBodyCopy"/>
      </w:pPr>
      <w:r w:rsidRPr="00BF249F">
        <w:t>The view synchronization feature helps to establish consistency when viewing a patient record in different applications.</w:t>
      </w:r>
    </w:p>
    <w:p w14:paraId="54893643" w14:textId="4AE96515" w:rsidR="00737672" w:rsidRPr="00BF249F" w:rsidRDefault="00737672" w:rsidP="00737672">
      <w:pPr>
        <w:pStyle w:val="CVChapterBodyCopy"/>
      </w:pPr>
      <w:r w:rsidRPr="00BF249F">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BF249F" w:rsidRDefault="00276F8D" w:rsidP="00276F8D">
      <w:pPr>
        <w:pStyle w:val="CVChapterBodyCopy"/>
      </w:pPr>
      <w:r w:rsidRPr="00BF249F">
        <w:t>Refer to the Navvis Unified Ecosystem Experience (UEE) User Guide for more information on the UEE feature.</w:t>
      </w:r>
    </w:p>
    <w:p w14:paraId="2EF39BE1" w14:textId="77777777" w:rsidR="00737672" w:rsidRPr="00BF249F" w:rsidRDefault="00737672" w:rsidP="00737672">
      <w:pPr>
        <w:pStyle w:val="CVChapterBodyCopy"/>
      </w:pPr>
      <w:r w:rsidRPr="00BF249F">
        <w:t>In UEE, synching helps you to access the same patient record in the Coreo View application and Coreo Analytics application, simultaneously.</w:t>
      </w:r>
    </w:p>
    <w:p w14:paraId="52AFE406" w14:textId="77777777" w:rsidR="00737672" w:rsidRPr="00BF249F" w:rsidRDefault="00737672" w:rsidP="00737672">
      <w:pPr>
        <w:pStyle w:val="CVChapterBodyCopy"/>
      </w:pPr>
      <w:r w:rsidRPr="00BF249F">
        <w:t>Similarly, you can view the same patient record in the Coreo View application and Coreo Care application, simultaneously.</w:t>
      </w:r>
    </w:p>
    <w:p w14:paraId="40CB997D" w14:textId="77777777" w:rsidR="00737672" w:rsidRPr="00BF249F" w:rsidRDefault="00737672" w:rsidP="00737672">
      <w:pPr>
        <w:pStyle w:val="CVChapterBodyCopy"/>
      </w:pPr>
      <w:r w:rsidRPr="00BF249F">
        <w:t>There are four locations in the Coreo View application that you can synchronize the patient record from:</w:t>
      </w:r>
    </w:p>
    <w:p w14:paraId="5DCC2C0C" w14:textId="77777777" w:rsidR="00737672" w:rsidRPr="00BF249F" w:rsidRDefault="00737672" w:rsidP="00737672">
      <w:pPr>
        <w:pStyle w:val="ListBullet"/>
        <w:spacing w:before="120"/>
      </w:pPr>
      <w:r w:rsidRPr="00BF249F">
        <w:t>From the</w:t>
      </w:r>
      <w:r w:rsidRPr="00BF249F">
        <w:rPr>
          <w:b/>
        </w:rPr>
        <w:t xml:space="preserve"> Bed View</w:t>
      </w:r>
      <w:r w:rsidRPr="00BF249F">
        <w:t xml:space="preserve"> layout–</w:t>
      </w:r>
      <w:r w:rsidRPr="00BF249F">
        <w:rPr>
          <w:b/>
        </w:rPr>
        <w:t>Patient</w:t>
      </w:r>
      <w:r w:rsidRPr="00BF249F">
        <w:t xml:space="preserve"> </w:t>
      </w:r>
      <w:r w:rsidRPr="00BF249F">
        <w:rPr>
          <w:b/>
        </w:rPr>
        <w:t>Summary</w:t>
      </w:r>
      <w:r w:rsidRPr="00BF249F">
        <w:t xml:space="preserve"> window</w:t>
      </w:r>
    </w:p>
    <w:p w14:paraId="7CC2A7D1" w14:textId="77777777" w:rsidR="00737672" w:rsidRPr="00BF249F" w:rsidRDefault="00737672" w:rsidP="00737672">
      <w:pPr>
        <w:pStyle w:val="ListBullet"/>
        <w:spacing w:before="120"/>
      </w:pPr>
      <w:r w:rsidRPr="00BF249F">
        <w:t>From the</w:t>
      </w:r>
      <w:r w:rsidRPr="00BF249F">
        <w:rPr>
          <w:b/>
        </w:rPr>
        <w:t xml:space="preserve"> Prioritized View</w:t>
      </w:r>
      <w:r w:rsidRPr="00BF249F">
        <w:t xml:space="preserve"> layout</w:t>
      </w:r>
    </w:p>
    <w:p w14:paraId="52ACE680" w14:textId="77777777" w:rsidR="00737672" w:rsidRPr="00BF249F" w:rsidRDefault="00737672" w:rsidP="00737672">
      <w:pPr>
        <w:pStyle w:val="ListBullet"/>
        <w:spacing w:before="120"/>
      </w:pPr>
      <w:r w:rsidRPr="00BF249F">
        <w:t>From the</w:t>
      </w:r>
      <w:r w:rsidRPr="00BF249F">
        <w:rPr>
          <w:b/>
        </w:rPr>
        <w:t xml:space="preserve"> Global Map View</w:t>
      </w:r>
      <w:r w:rsidRPr="00BF249F">
        <w:t xml:space="preserve"> layout</w:t>
      </w:r>
    </w:p>
    <w:p w14:paraId="4E1393CA" w14:textId="77777777" w:rsidR="00737672" w:rsidRPr="00BF249F" w:rsidRDefault="00737672" w:rsidP="00737672">
      <w:pPr>
        <w:pStyle w:val="ListBullet"/>
        <w:spacing w:before="120"/>
      </w:pPr>
      <w:r w:rsidRPr="00BF249F">
        <w:t>Through the global</w:t>
      </w:r>
      <w:r w:rsidRPr="00BF249F">
        <w:rPr>
          <w:b/>
        </w:rPr>
        <w:t xml:space="preserve"> Search</w:t>
      </w:r>
      <w:r w:rsidRPr="00BF249F">
        <w:t xml:space="preserve"> menu</w:t>
      </w:r>
    </w:p>
    <w:p w14:paraId="60199DAC" w14:textId="77777777" w:rsidR="00737672" w:rsidRPr="00BF249F" w:rsidRDefault="00737672" w:rsidP="00FC7228">
      <w:pPr>
        <w:pStyle w:val="Heading2"/>
      </w:pPr>
      <w:bookmarkStart w:id="144" w:name="_Toc28303256"/>
      <w:bookmarkStart w:id="145" w:name="_Toc32862676"/>
      <w:r w:rsidRPr="00BF249F">
        <w:t>Synchronize the Patient Record from the Coreo View-Bed View Layout</w:t>
      </w:r>
      <w:bookmarkEnd w:id="144"/>
      <w:bookmarkEnd w:id="145"/>
    </w:p>
    <w:p w14:paraId="51C2C1E6" w14:textId="77777777" w:rsidR="00737672" w:rsidRPr="00BF249F" w:rsidRDefault="00737672" w:rsidP="00737672">
      <w:pPr>
        <w:pStyle w:val="CVChapterBodyCopy"/>
      </w:pPr>
      <w:r w:rsidRPr="00BF249F">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BF249F" w:rsidRDefault="00737672" w:rsidP="00737672">
      <w:pPr>
        <w:pStyle w:val="CVChapterBodyCopy"/>
      </w:pPr>
      <w:r w:rsidRPr="00BF249F">
        <w:lastRenderedPageBreak/>
        <w:t>Similarly, you can only sync a patient record from the Coreo View application with the same patient record in Coreo Care and not vice versa.</w:t>
      </w:r>
    </w:p>
    <w:p w14:paraId="7CD2722D" w14:textId="77777777" w:rsidR="00737672" w:rsidRPr="00BF249F" w:rsidRDefault="00737672" w:rsidP="00737672">
      <w:pPr>
        <w:pStyle w:val="CVChapterBodyCopy"/>
      </w:pPr>
      <w:r w:rsidRPr="00BF249F">
        <w:t>Follow these steps to synchronize the patient record between Coreo View</w:t>
      </w:r>
      <w:r w:rsidRPr="00BF249F">
        <w:rPr>
          <w:rFonts w:cs="Calibri"/>
        </w:rPr>
        <w:t>—</w:t>
      </w:r>
      <w:r w:rsidRPr="00BF249F">
        <w:t>bed view layout and Coreo Analytics:</w:t>
      </w:r>
    </w:p>
    <w:p w14:paraId="307324BB" w14:textId="1DCA99B4" w:rsidR="00737672" w:rsidRPr="00BF249F" w:rsidRDefault="00737672" w:rsidP="000C4889">
      <w:pPr>
        <w:pStyle w:val="ListNumber"/>
        <w:numPr>
          <w:ilvl w:val="0"/>
          <w:numId w:val="83"/>
        </w:numPr>
        <w:spacing w:before="120" w:after="240"/>
      </w:pPr>
      <w:r w:rsidRPr="00BF249F">
        <w:t>Create a preset or apply an existing preset with the Coreo View application assigned to a panel and Coreo Analytics to another.</w:t>
      </w:r>
    </w:p>
    <w:p w14:paraId="4C54E17D" w14:textId="77777777" w:rsidR="00737672" w:rsidRPr="00BF249F" w:rsidRDefault="00737672" w:rsidP="00737672">
      <w:pPr>
        <w:pStyle w:val="ListNumber"/>
        <w:numPr>
          <w:ilvl w:val="0"/>
          <w:numId w:val="18"/>
        </w:numPr>
        <w:spacing w:before="120" w:after="240"/>
      </w:pPr>
      <w:r w:rsidRPr="00BF249F">
        <w:t xml:space="preserve">On the bed view layout, select the patient name that you want to synchronize the record within the Coreo Analytics application. You can use the </w:t>
      </w:r>
      <w:r w:rsidRPr="00BF249F">
        <w:rPr>
          <w:b/>
        </w:rPr>
        <w:t>Search</w:t>
      </w:r>
      <w:r w:rsidRPr="00BF249F">
        <w:t xml:space="preserve"> button to search for the patient record.</w:t>
      </w:r>
    </w:p>
    <w:p w14:paraId="6F5B6428" w14:textId="77777777" w:rsidR="00737672" w:rsidRPr="00BF249F" w:rsidRDefault="00737672" w:rsidP="00737672">
      <w:pPr>
        <w:pStyle w:val="CVFigure"/>
      </w:pPr>
      <w:r w:rsidRPr="00BF249F">
        <w:drawing>
          <wp:inline distT="0" distB="0" distL="0" distR="0" wp14:anchorId="3ECECCEB" wp14:editId="733970EC">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56">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BF249F" w:rsidRDefault="005D5342" w:rsidP="00AE0617">
      <w:pPr>
        <w:pStyle w:val="CVFigureCaption"/>
        <w:tabs>
          <w:tab w:val="left" w:pos="57"/>
          <w:tab w:val="left" w:pos="1134"/>
          <w:tab w:val="left" w:pos="1276"/>
        </w:tabs>
      </w:pPr>
      <w:r w:rsidRPr="00BF249F">
        <w:t>Panel 1-Bed View Layout-searching a p</w:t>
      </w:r>
      <w:r w:rsidR="00737672" w:rsidRPr="00BF249F">
        <w:t>atient</w:t>
      </w:r>
    </w:p>
    <w:p w14:paraId="41BE3D11" w14:textId="77777777" w:rsidR="00737672" w:rsidRPr="00BF249F" w:rsidRDefault="00737672" w:rsidP="007003F5">
      <w:pPr>
        <w:pStyle w:val="CVChapterBodyCopy"/>
      </w:pPr>
      <w:r w:rsidRPr="00BF249F">
        <w:t xml:space="preserve">The </w:t>
      </w:r>
      <w:r w:rsidRPr="00BF249F">
        <w:rPr>
          <w:b/>
        </w:rPr>
        <w:t>Patient Summary</w:t>
      </w:r>
      <w:r w:rsidRPr="00BF249F">
        <w:t xml:space="preserve"> window opens.</w:t>
      </w:r>
    </w:p>
    <w:p w14:paraId="3A39972F" w14:textId="77777777" w:rsidR="00737672" w:rsidRPr="00BF249F" w:rsidRDefault="00737672" w:rsidP="00737672">
      <w:pPr>
        <w:pStyle w:val="CVFigure"/>
      </w:pPr>
      <w:r w:rsidRPr="00BF249F">
        <w:lastRenderedPageBreak/>
        <w:drawing>
          <wp:inline distT="0" distB="0" distL="0" distR="0" wp14:anchorId="4DA3F274" wp14:editId="7DAE11FB">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57">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BF249F" w:rsidRDefault="00737672" w:rsidP="00AE0617">
      <w:pPr>
        <w:pStyle w:val="CVFigureCaption"/>
        <w:tabs>
          <w:tab w:val="left" w:pos="57"/>
          <w:tab w:val="left" w:pos="1276"/>
        </w:tabs>
      </w:pPr>
      <w:r w:rsidRPr="00BF249F">
        <w:t>Co</w:t>
      </w:r>
      <w:r w:rsidR="00AE0617" w:rsidRPr="00BF249F">
        <w:t>reo View—Patient Summary window–</w:t>
      </w:r>
      <w:r w:rsidRPr="00BF249F">
        <w:t>Synchronization Button</w:t>
      </w:r>
    </w:p>
    <w:p w14:paraId="4792E119" w14:textId="77777777" w:rsidR="00737672" w:rsidRPr="00BF249F" w:rsidRDefault="00737672" w:rsidP="00737672">
      <w:pPr>
        <w:pStyle w:val="ListNumber"/>
        <w:spacing w:before="120" w:after="240"/>
      </w:pPr>
      <w:r w:rsidRPr="00BF249F">
        <w:t xml:space="preserve">Click the </w:t>
      </w:r>
      <w:r w:rsidRPr="00BF249F">
        <w:rPr>
          <w:b/>
        </w:rPr>
        <w:t>Synchronization</w:t>
      </w:r>
      <w:r w:rsidRPr="00BF249F">
        <w:t xml:space="preserve"> button to fetch the records of the same patient in Coreo Analytics.</w:t>
      </w:r>
    </w:p>
    <w:p w14:paraId="68D24CC7" w14:textId="77777777" w:rsidR="00737672" w:rsidRPr="00BF249F" w:rsidRDefault="00737672" w:rsidP="00737672">
      <w:pPr>
        <w:pStyle w:val="CVFigure"/>
      </w:pPr>
      <w:r w:rsidRPr="00BF249F">
        <w:drawing>
          <wp:inline distT="0" distB="0" distL="0" distR="0" wp14:anchorId="01B72450" wp14:editId="19F4BAF4">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BF249F" w:rsidRDefault="00737672" w:rsidP="00AE0617">
      <w:pPr>
        <w:pStyle w:val="CVFigureCaption"/>
        <w:tabs>
          <w:tab w:val="left" w:pos="57"/>
          <w:tab w:val="left" w:pos="1134"/>
          <w:tab w:val="left" w:pos="1276"/>
        </w:tabs>
      </w:pPr>
      <w:r w:rsidRPr="00BF249F">
        <w:t>Synchronized Patient Record</w:t>
      </w:r>
    </w:p>
    <w:p w14:paraId="15EEC883" w14:textId="77777777" w:rsidR="00737672" w:rsidRPr="00BF249F" w:rsidRDefault="00737672" w:rsidP="00737672">
      <w:pPr>
        <w:pStyle w:val="CVChapterBodyCopyIndent1"/>
      </w:pPr>
      <w:r w:rsidRPr="00BF249F">
        <w:lastRenderedPageBreak/>
        <w:t>The details of the patient record that you had synchronized displays in the Coreo Analytics application.</w:t>
      </w:r>
    </w:p>
    <w:p w14:paraId="048F107A" w14:textId="77777777" w:rsidR="00737672" w:rsidRPr="00BF249F" w:rsidRDefault="00737672" w:rsidP="00AE0617">
      <w:pPr>
        <w:pStyle w:val="Heading2"/>
      </w:pPr>
      <w:bookmarkStart w:id="146" w:name="_Toc28303257"/>
      <w:bookmarkStart w:id="147" w:name="_Toc32862677"/>
      <w:r w:rsidRPr="00BF249F">
        <w:t>Synchronize the Patient Record from the Coreo View-Prioritized View Layout</w:t>
      </w:r>
      <w:bookmarkEnd w:id="146"/>
      <w:bookmarkEnd w:id="147"/>
    </w:p>
    <w:p w14:paraId="7F77C559" w14:textId="77777777" w:rsidR="00737672" w:rsidRPr="00BF249F" w:rsidRDefault="00737672" w:rsidP="00737672">
      <w:pPr>
        <w:pStyle w:val="CVChapterBodyCopy"/>
      </w:pPr>
      <w:r w:rsidRPr="00BF249F">
        <w:t>Follow these steps to synchronize the patient record between Coreo View</w:t>
      </w:r>
      <w:r w:rsidRPr="00BF249F">
        <w:rPr>
          <w:rFonts w:cs="Calibri"/>
        </w:rPr>
        <w:t>—</w:t>
      </w:r>
      <w:r w:rsidRPr="00BF249F">
        <w:t>prioritized view layout and Coreo Analytics:</w:t>
      </w:r>
    </w:p>
    <w:p w14:paraId="30DAEDE8" w14:textId="7B94CA83" w:rsidR="00737672" w:rsidRPr="00BF249F" w:rsidRDefault="00737672" w:rsidP="000C4889">
      <w:pPr>
        <w:pStyle w:val="ListNumber"/>
        <w:numPr>
          <w:ilvl w:val="0"/>
          <w:numId w:val="84"/>
        </w:numPr>
        <w:spacing w:before="120" w:after="240"/>
      </w:pPr>
      <w:r w:rsidRPr="00BF249F">
        <w:t>Create a preset or apply an existing preset with the Coreo View application assigned to a panel and Coreo Analytics to another.</w:t>
      </w:r>
    </w:p>
    <w:p w14:paraId="59E59973" w14:textId="77777777" w:rsidR="00737672" w:rsidRPr="00BF249F" w:rsidRDefault="00737672" w:rsidP="00737672">
      <w:pPr>
        <w:pStyle w:val="ListNumber"/>
        <w:numPr>
          <w:ilvl w:val="0"/>
          <w:numId w:val="18"/>
        </w:numPr>
        <w:spacing w:before="120" w:after="240"/>
      </w:pPr>
      <w:r w:rsidRPr="00BF249F">
        <w:t xml:space="preserve">Click the </w:t>
      </w:r>
      <w:r w:rsidRPr="00BF249F">
        <w:rPr>
          <w:b/>
        </w:rPr>
        <w:t>Prioritized</w:t>
      </w:r>
      <w:r w:rsidRPr="00BF249F">
        <w:t xml:space="preserve"> </w:t>
      </w:r>
      <w:r w:rsidRPr="00BF249F">
        <w:rPr>
          <w:b/>
        </w:rPr>
        <w:t>View</w:t>
      </w:r>
      <w:r w:rsidRPr="00BF249F">
        <w:t xml:space="preserve"> button on the header toolbar in the Coreo View application to open the prioritized view layout.</w:t>
      </w:r>
    </w:p>
    <w:p w14:paraId="583CA525" w14:textId="77777777" w:rsidR="00737672" w:rsidRPr="00BF249F" w:rsidRDefault="00737672" w:rsidP="00737672">
      <w:pPr>
        <w:pStyle w:val="CVFigure"/>
      </w:pPr>
      <w:r w:rsidRPr="00BF249F">
        <w:drawing>
          <wp:inline distT="0" distB="0" distL="0" distR="0" wp14:anchorId="0836CCB3" wp14:editId="5CB4E45A">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59">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BF249F" w:rsidRDefault="00737672" w:rsidP="00AE0617">
      <w:pPr>
        <w:pStyle w:val="CVFigureCaption"/>
        <w:tabs>
          <w:tab w:val="left" w:pos="57"/>
          <w:tab w:val="left" w:pos="1276"/>
        </w:tabs>
      </w:pPr>
      <w:r w:rsidRPr="00BF249F">
        <w:t>Applications Before Synchronization</w:t>
      </w:r>
    </w:p>
    <w:p w14:paraId="573AF6E9" w14:textId="77777777" w:rsidR="00737672" w:rsidRPr="00BF249F" w:rsidRDefault="00737672" w:rsidP="00737672">
      <w:pPr>
        <w:pStyle w:val="ListNumber"/>
        <w:numPr>
          <w:ilvl w:val="0"/>
          <w:numId w:val="18"/>
        </w:numPr>
        <w:spacing w:before="120" w:after="240"/>
      </w:pPr>
      <w:r w:rsidRPr="00BF249F">
        <w:t xml:space="preserve">Select the patient name that you want to synchronize the record within the Coreo Analytics application. You can use the </w:t>
      </w:r>
      <w:r w:rsidRPr="00BF249F">
        <w:rPr>
          <w:b/>
        </w:rPr>
        <w:t>Search</w:t>
      </w:r>
      <w:r w:rsidRPr="00BF249F">
        <w:t xml:space="preserve"> button to search for the patient record.</w:t>
      </w:r>
    </w:p>
    <w:p w14:paraId="0C1F21E3" w14:textId="77777777" w:rsidR="00737672" w:rsidRPr="00BF249F" w:rsidRDefault="00737672" w:rsidP="00737672">
      <w:pPr>
        <w:spacing w:after="0" w:line="240" w:lineRule="auto"/>
        <w:rPr>
          <w:rFonts w:ascii="Calibri" w:hAnsi="Calibri"/>
        </w:rPr>
      </w:pPr>
      <w:r w:rsidRPr="00BF249F">
        <w:br w:type="page"/>
      </w:r>
    </w:p>
    <w:p w14:paraId="2163C1C1" w14:textId="77777777" w:rsidR="00737672" w:rsidRPr="00BF249F" w:rsidRDefault="00737672" w:rsidP="00737672">
      <w:pPr>
        <w:pStyle w:val="ListNumber"/>
        <w:numPr>
          <w:ilvl w:val="0"/>
          <w:numId w:val="18"/>
        </w:numPr>
        <w:spacing w:before="120" w:after="240"/>
      </w:pPr>
      <w:r w:rsidRPr="00BF249F">
        <w:lastRenderedPageBreak/>
        <w:t xml:space="preserve">Click the </w:t>
      </w:r>
      <w:r w:rsidRPr="00BF249F">
        <w:rPr>
          <w:b/>
        </w:rPr>
        <w:t>Synchronization</w:t>
      </w:r>
      <w:r w:rsidRPr="00BF249F">
        <w:t xml:space="preserve"> button to fetch the records of the same patient in Coreo Analytics.</w:t>
      </w:r>
    </w:p>
    <w:p w14:paraId="0B0CDD1D" w14:textId="77777777" w:rsidR="00737672" w:rsidRPr="00BF249F" w:rsidRDefault="00737672" w:rsidP="00737672">
      <w:pPr>
        <w:pStyle w:val="CVFigure"/>
      </w:pPr>
      <w:r w:rsidRPr="00BF249F">
        <w:drawing>
          <wp:inline distT="0" distB="0" distL="0" distR="0" wp14:anchorId="702A95BE" wp14:editId="22A93600">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60">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BF249F" w:rsidRDefault="00737672" w:rsidP="005B4CD4">
      <w:pPr>
        <w:pStyle w:val="CVFigureCaption"/>
        <w:tabs>
          <w:tab w:val="left" w:pos="57"/>
          <w:tab w:val="left" w:pos="1276"/>
        </w:tabs>
      </w:pPr>
      <w:r w:rsidRPr="00BF249F">
        <w:t>Synchronized Patient Record—Coreo View-Prioritized View</w:t>
      </w:r>
    </w:p>
    <w:p w14:paraId="05189EFC" w14:textId="77777777" w:rsidR="00737672" w:rsidRPr="00BF249F" w:rsidRDefault="00737672" w:rsidP="005F293E">
      <w:pPr>
        <w:pStyle w:val="CVChapterBodyCopy"/>
      </w:pPr>
      <w:r w:rsidRPr="00BF249F">
        <w:t>The details of the patient record that you had synchronized displays in the Coreo Analytics application.</w:t>
      </w:r>
    </w:p>
    <w:p w14:paraId="1C97DA8D" w14:textId="5D47E208" w:rsidR="00737672" w:rsidRPr="00BF249F" w:rsidRDefault="00737672" w:rsidP="00AE0617">
      <w:pPr>
        <w:pStyle w:val="Heading2"/>
      </w:pPr>
      <w:bookmarkStart w:id="148" w:name="_Toc28303258"/>
      <w:bookmarkStart w:id="149" w:name="_Toc32862678"/>
      <w:r w:rsidRPr="00BF249F">
        <w:t>Synchronize the Patient Record from the Coreo View</w:t>
      </w:r>
      <w:r w:rsidRPr="00BF249F">
        <w:rPr>
          <w:rFonts w:cs="Calibri"/>
        </w:rPr>
        <w:t>—</w:t>
      </w:r>
      <w:r w:rsidR="00FD26C0" w:rsidRPr="00BF249F">
        <w:t>Geom</w:t>
      </w:r>
      <w:r w:rsidRPr="00BF249F">
        <w:t>ap View Layout</w:t>
      </w:r>
      <w:bookmarkEnd w:id="148"/>
      <w:bookmarkEnd w:id="149"/>
    </w:p>
    <w:p w14:paraId="08A8251F" w14:textId="77777777" w:rsidR="00737672" w:rsidRPr="00BF249F" w:rsidRDefault="00737672" w:rsidP="00737672">
      <w:pPr>
        <w:pStyle w:val="CVChapterBodyCopy"/>
      </w:pPr>
      <w:r w:rsidRPr="00BF249F">
        <w:t>Follow these steps to synchronize the patient record between Coreo View</w:t>
      </w:r>
      <w:r w:rsidRPr="00BF249F">
        <w:rPr>
          <w:rFonts w:cs="Calibri"/>
        </w:rPr>
        <w:t>—</w:t>
      </w:r>
      <w:r w:rsidRPr="00BF249F">
        <w:t>prioritized view layout and Coreo Analytics:</w:t>
      </w:r>
    </w:p>
    <w:p w14:paraId="35A4DE32" w14:textId="63590703" w:rsidR="00737672" w:rsidRPr="00BF249F" w:rsidRDefault="00737672" w:rsidP="000C4889">
      <w:pPr>
        <w:pStyle w:val="ListNumber"/>
        <w:numPr>
          <w:ilvl w:val="0"/>
          <w:numId w:val="85"/>
        </w:numPr>
        <w:spacing w:before="120" w:after="240"/>
      </w:pPr>
      <w:r w:rsidRPr="00BF249F">
        <w:t>Create a preset or apply an existing preset with the Coreo View application assigned to a panel and Coreo Analytics to another.</w:t>
      </w:r>
    </w:p>
    <w:p w14:paraId="10ECE607" w14:textId="77777777" w:rsidR="00737672" w:rsidRPr="00BF249F" w:rsidRDefault="00737672" w:rsidP="00737672">
      <w:pPr>
        <w:spacing w:after="0" w:line="240" w:lineRule="auto"/>
        <w:rPr>
          <w:rFonts w:ascii="Calibri" w:hAnsi="Calibri"/>
        </w:rPr>
      </w:pPr>
      <w:r w:rsidRPr="00BF249F">
        <w:br w:type="page"/>
      </w:r>
    </w:p>
    <w:p w14:paraId="6B41676B" w14:textId="77777777" w:rsidR="00737672" w:rsidRPr="00BF249F" w:rsidRDefault="00737672" w:rsidP="00737672">
      <w:pPr>
        <w:pStyle w:val="ListNumber"/>
        <w:numPr>
          <w:ilvl w:val="0"/>
          <w:numId w:val="18"/>
        </w:numPr>
        <w:spacing w:before="120" w:after="240"/>
      </w:pPr>
      <w:r w:rsidRPr="00BF249F">
        <w:lastRenderedPageBreak/>
        <w:t xml:space="preserve">Click the </w:t>
      </w:r>
      <w:r w:rsidRPr="00BF249F">
        <w:rPr>
          <w:b/>
        </w:rPr>
        <w:t>Prioritized</w:t>
      </w:r>
      <w:r w:rsidRPr="00BF249F">
        <w:t xml:space="preserve"> </w:t>
      </w:r>
      <w:r w:rsidRPr="00BF249F">
        <w:rPr>
          <w:b/>
        </w:rPr>
        <w:t>View</w:t>
      </w:r>
      <w:r w:rsidRPr="00BF249F">
        <w:t xml:space="preserve"> button on the header toolbar in the Coreo View application to open the prioritized view layout.</w:t>
      </w:r>
    </w:p>
    <w:p w14:paraId="47295BA6" w14:textId="77777777" w:rsidR="00737672" w:rsidRPr="00BF249F" w:rsidRDefault="00737672" w:rsidP="00737672">
      <w:pPr>
        <w:pStyle w:val="CVFigure"/>
      </w:pPr>
      <w:r w:rsidRPr="00BF249F">
        <w:drawing>
          <wp:inline distT="0" distB="0" distL="0" distR="0" wp14:anchorId="4B47CEF1" wp14:editId="508967A7">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61">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BF249F" w:rsidRDefault="00E130FD" w:rsidP="005B4CD4">
      <w:pPr>
        <w:pStyle w:val="CVFigureCaption"/>
        <w:tabs>
          <w:tab w:val="left" w:pos="57"/>
          <w:tab w:val="left" w:pos="1276"/>
        </w:tabs>
      </w:pPr>
      <w:r w:rsidRPr="00BF249F">
        <w:drawing>
          <wp:anchor distT="0" distB="0" distL="114300" distR="114300" simplePos="0" relativeHeight="251656192" behindDoc="1" locked="0" layoutInCell="1" allowOverlap="1" wp14:anchorId="1045AFAB" wp14:editId="425A60B6">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BF249F">
        <w:t xml:space="preserve">Applications Before Synchronization </w:t>
      </w:r>
    </w:p>
    <w:p w14:paraId="5B97BE4E" w14:textId="31EC337C" w:rsidR="00737672" w:rsidRPr="00BF249F" w:rsidRDefault="00737672" w:rsidP="00737672">
      <w:pPr>
        <w:pStyle w:val="ListNumber"/>
        <w:spacing w:before="120" w:after="240"/>
      </w:pPr>
      <w:r w:rsidRPr="00BF249F">
        <w:t xml:space="preserve">Click the </w:t>
      </w:r>
      <w:r w:rsidRPr="00BF249F">
        <w:rPr>
          <w:b/>
        </w:rPr>
        <w:t>Search</w:t>
      </w:r>
      <w:r w:rsidR="00351B15" w:rsidRPr="00BF249F">
        <w:t xml:space="preserve"> icon in the Geom</w:t>
      </w:r>
      <w:r w:rsidRPr="00BF249F">
        <w:t>ap view layout and enter the patient name that you want to synchronize the record within the Coreo Analytics application.</w:t>
      </w:r>
    </w:p>
    <w:p w14:paraId="676C9FC2" w14:textId="4E117A1B" w:rsidR="00737672" w:rsidRPr="00BF249F" w:rsidRDefault="00737672" w:rsidP="00737672">
      <w:pPr>
        <w:pStyle w:val="ListNumber"/>
        <w:spacing w:before="120" w:after="240"/>
      </w:pPr>
      <w:r w:rsidRPr="00BF249F">
        <w:t xml:space="preserve">Click the </w:t>
      </w:r>
      <w:r w:rsidRPr="00BF249F">
        <w:rPr>
          <w:b/>
        </w:rPr>
        <w:t>Search</w:t>
      </w:r>
      <w:r w:rsidRPr="00BF249F">
        <w:t xml:space="preserve"> button </w:t>
      </w:r>
      <w:r w:rsidR="00351B15" w:rsidRPr="00BF249F">
        <w:t>to display the patient details in the geomap</w:t>
      </w:r>
      <w:r w:rsidRPr="00BF249F">
        <w:t xml:space="preserve"> view layout.</w:t>
      </w:r>
    </w:p>
    <w:p w14:paraId="4D39C51F" w14:textId="77777777" w:rsidR="00737672" w:rsidRPr="00BF249F" w:rsidRDefault="00737672" w:rsidP="00737672">
      <w:pPr>
        <w:spacing w:after="0" w:line="240" w:lineRule="auto"/>
        <w:rPr>
          <w:rFonts w:ascii="Calibri" w:hAnsi="Calibri"/>
        </w:rPr>
      </w:pPr>
      <w:r w:rsidRPr="00BF249F">
        <w:br w:type="page"/>
      </w:r>
    </w:p>
    <w:p w14:paraId="3C4C0277" w14:textId="77777777" w:rsidR="00737672" w:rsidRPr="00BF249F" w:rsidRDefault="00737672" w:rsidP="00737672">
      <w:pPr>
        <w:pStyle w:val="ListNumber"/>
        <w:spacing w:before="120" w:after="240"/>
      </w:pPr>
      <w:r w:rsidRPr="00BF249F">
        <w:lastRenderedPageBreak/>
        <w:t xml:space="preserve">Click the </w:t>
      </w:r>
      <w:r w:rsidRPr="00BF249F">
        <w:rPr>
          <w:b/>
        </w:rPr>
        <w:t>Synchronization</w:t>
      </w:r>
      <w:r w:rsidRPr="00BF249F">
        <w:t xml:space="preserve"> button to fetch the records of the same patient in Coreo Analytics.</w:t>
      </w:r>
    </w:p>
    <w:p w14:paraId="4B075EA7" w14:textId="77777777" w:rsidR="00737672" w:rsidRPr="00BF249F" w:rsidRDefault="00737672" w:rsidP="00737672">
      <w:pPr>
        <w:pStyle w:val="CVFigure"/>
      </w:pPr>
      <w:r w:rsidRPr="00BF249F">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63">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253D0477" w:rsidR="00737672" w:rsidRPr="00BF249F" w:rsidRDefault="00737672" w:rsidP="005B4CD4">
      <w:pPr>
        <w:pStyle w:val="CVFigureCaption"/>
        <w:tabs>
          <w:tab w:val="left" w:pos="57"/>
          <w:tab w:val="left" w:pos="1276"/>
        </w:tabs>
      </w:pPr>
      <w:r w:rsidRPr="00BF249F">
        <w:t>Synchronized</w:t>
      </w:r>
      <w:r w:rsidR="008E572E" w:rsidRPr="00BF249F">
        <w:t xml:space="preserve"> Patient Record—Coreo View-Geom</w:t>
      </w:r>
      <w:r w:rsidRPr="00BF249F">
        <w:t>ap View</w:t>
      </w:r>
    </w:p>
    <w:p w14:paraId="156AD735" w14:textId="77777777" w:rsidR="00737672" w:rsidRPr="00BF249F" w:rsidRDefault="00737672" w:rsidP="00FD26C0">
      <w:pPr>
        <w:pStyle w:val="CVChapterBodyCopy"/>
      </w:pPr>
      <w:r w:rsidRPr="00BF249F">
        <w:t>The details of the patient record that you had synchronized displays in the Coreo Analytics application.</w:t>
      </w:r>
    </w:p>
    <w:p w14:paraId="513EE6ED" w14:textId="41C7AAB6" w:rsidR="006F28FF" w:rsidRPr="00BF249F" w:rsidRDefault="006F28FF" w:rsidP="00291332">
      <w:r w:rsidRPr="00BF249F">
        <w:br w:type="page"/>
      </w:r>
    </w:p>
    <w:p w14:paraId="3624EF30" w14:textId="4269F12E" w:rsidR="006F28FF" w:rsidRPr="00BF249F" w:rsidRDefault="00AA5D2D" w:rsidP="006F28FF">
      <w:pPr>
        <w:pStyle w:val="ExhibitnewCVTitle"/>
      </w:pPr>
      <w:bookmarkStart w:id="150" w:name="_Toc32862679"/>
      <w:r w:rsidRPr="00BF249F">
        <w:lastRenderedPageBreak/>
        <w:t>Exhibit</w:t>
      </w:r>
      <w:r w:rsidR="006F28FF" w:rsidRPr="00BF249F">
        <w:t xml:space="preserve">: Coreo View </w:t>
      </w:r>
      <w:r w:rsidR="008F3E29">
        <w:t xml:space="preserve">and UEE </w:t>
      </w:r>
      <w:r w:rsidR="006F28FF" w:rsidRPr="00BF249F">
        <w:t xml:space="preserve">Administrative </w:t>
      </w:r>
      <w:r w:rsidRPr="00BF249F">
        <w:t>Guide</w:t>
      </w:r>
      <w:bookmarkEnd w:id="150"/>
    </w:p>
    <w:p w14:paraId="0739E273" w14:textId="77777777" w:rsidR="00893C81" w:rsidRPr="00BF249F" w:rsidRDefault="00893C81" w:rsidP="006F28FF">
      <w:pPr>
        <w:pStyle w:val="ExhibitnewCVTitle"/>
      </w:pPr>
    </w:p>
    <w:p w14:paraId="41F8E23F" w14:textId="1C95E86C" w:rsidR="006F28FF" w:rsidRPr="00BF249F" w:rsidRDefault="001B735D" w:rsidP="006F28FF">
      <w:pPr>
        <w:pStyle w:val="CVFigure"/>
      </w:pPr>
      <w:r w:rsidRPr="00BF249F">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6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BF249F" w:rsidRDefault="006F28FF" w:rsidP="006F28FF"/>
    <w:p w14:paraId="6CE269D3" w14:textId="77777777" w:rsidR="006F28FF" w:rsidRPr="00BF249F" w:rsidRDefault="006F28FF" w:rsidP="006F28FF">
      <w:pPr>
        <w:sectPr w:rsidR="006F28FF" w:rsidRPr="00BF249F" w:rsidSect="00A44AA2">
          <w:footerReference w:type="even" r:id="rId365"/>
          <w:pgSz w:w="12240" w:h="15840"/>
          <w:pgMar w:top="1440" w:right="1800" w:bottom="1440" w:left="1800" w:header="720" w:footer="720" w:gutter="0"/>
          <w:cols w:space="720"/>
        </w:sectPr>
      </w:pPr>
    </w:p>
    <w:p w14:paraId="4502A5BC" w14:textId="77777777" w:rsidR="006F28FF" w:rsidRPr="00BF249F" w:rsidRDefault="006F28FF" w:rsidP="00317329">
      <w:pPr>
        <w:pStyle w:val="Heading1"/>
        <w:numPr>
          <w:ilvl w:val="0"/>
          <w:numId w:val="19"/>
        </w:numPr>
      </w:pPr>
      <w:bookmarkStart w:id="151" w:name="_Toc32862680"/>
      <w:r w:rsidRPr="00BF249F">
        <w:lastRenderedPageBreak/>
        <w:t>Coreo View Administrator Tasks</w:t>
      </w:r>
      <w:bookmarkEnd w:id="151"/>
    </w:p>
    <w:p w14:paraId="119CEE4C" w14:textId="1B8E6350" w:rsidR="006F28FF" w:rsidRPr="00BF249F" w:rsidRDefault="00DF348E" w:rsidP="006F28FF">
      <w:pPr>
        <w:pStyle w:val="ChapterBodyCopy"/>
      </w:pPr>
      <w:r w:rsidRPr="00BF249F">
        <w:t xml:space="preserve">The </w:t>
      </w:r>
      <w:r w:rsidR="00790428" w:rsidRPr="00BF249F">
        <w:t>Navvis</w:t>
      </w:r>
      <w:r w:rsidR="006F28FF" w:rsidRPr="00BF249F">
        <w:t xml:space="preserve"> administrator has the </w:t>
      </w:r>
      <w:r w:rsidR="00790428" w:rsidRPr="00BF249F">
        <w:t>super user</w:t>
      </w:r>
      <w:r w:rsidR="006F28FF" w:rsidRPr="00BF249F">
        <w:t xml:space="preserve"> privileges and creates the </w:t>
      </w:r>
      <w:r w:rsidR="00B129F0" w:rsidRPr="00BF249F">
        <w:t>Coreo View administrator role. O</w:t>
      </w:r>
      <w:r w:rsidR="006F28FF" w:rsidRPr="00BF249F">
        <w:t>kta provides a single secure home page to use the Coreo View application.</w:t>
      </w:r>
    </w:p>
    <w:p w14:paraId="4C6E9AA6" w14:textId="77777777" w:rsidR="006F28FF" w:rsidRPr="00BF249F" w:rsidRDefault="006F28FF" w:rsidP="006F28FF">
      <w:pPr>
        <w:pStyle w:val="ChapterBodyCopy"/>
      </w:pPr>
      <w:r w:rsidRPr="00BF249F">
        <w:t>The Coreo View administrator manages the users and all the related administrative functions, which include the following:</w:t>
      </w:r>
    </w:p>
    <w:p w14:paraId="4A2F9F41" w14:textId="70B088EC" w:rsidR="006F28FF" w:rsidRPr="00BF249F" w:rsidRDefault="0011209F" w:rsidP="006F28FF">
      <w:pPr>
        <w:pStyle w:val="ChapterBodyCopy-Bullet"/>
      </w:pPr>
      <w:r w:rsidRPr="00BF249F">
        <w:t>M</w:t>
      </w:r>
      <w:r w:rsidR="006B79AD" w:rsidRPr="00BF249F">
        <w:t>anages the</w:t>
      </w:r>
      <w:r w:rsidR="006F28FF" w:rsidRPr="00BF249F">
        <w:t xml:space="preserve"> users of the Coreo View applicati</w:t>
      </w:r>
      <w:r w:rsidRPr="00BF249F">
        <w:t>on</w:t>
      </w:r>
    </w:p>
    <w:p w14:paraId="1FFD6F5C" w14:textId="6A6016A2" w:rsidR="006F28FF" w:rsidRPr="00BF249F" w:rsidRDefault="006B79AD" w:rsidP="006F28FF">
      <w:pPr>
        <w:pStyle w:val="ChapterBodyCopy-Bullet"/>
      </w:pPr>
      <w:r w:rsidRPr="00BF249F">
        <w:t xml:space="preserve">Assigns roles and permissions </w:t>
      </w:r>
      <w:r w:rsidR="0011209F" w:rsidRPr="00BF249F">
        <w:t>to</w:t>
      </w:r>
      <w:r w:rsidRPr="00BF249F">
        <w:t xml:space="preserve"> the</w:t>
      </w:r>
      <w:r w:rsidR="006F28FF" w:rsidRPr="00BF249F">
        <w:t xml:space="preserve"> </w:t>
      </w:r>
      <w:r w:rsidR="0011209F" w:rsidRPr="00BF249F">
        <w:t>users from the user groups</w:t>
      </w:r>
    </w:p>
    <w:p w14:paraId="7A92086F" w14:textId="4FF2C5D5" w:rsidR="006F28FF" w:rsidRPr="00BF249F" w:rsidRDefault="009E7126" w:rsidP="005B4CD4">
      <w:pPr>
        <w:pStyle w:val="Heading2"/>
        <w:tabs>
          <w:tab w:val="clear" w:pos="450"/>
          <w:tab w:val="left" w:pos="567"/>
        </w:tabs>
      </w:pPr>
      <w:bookmarkStart w:id="152" w:name="_Toc32862681"/>
      <w:r w:rsidRPr="00BF249F">
        <w:t>Okta Account A</w:t>
      </w:r>
      <w:r w:rsidR="0032724C" w:rsidRPr="00BF249F">
        <w:t>ctivation for the Coreo View A</w:t>
      </w:r>
      <w:r w:rsidR="006F28FF" w:rsidRPr="00BF249F">
        <w:t>dministrator</w:t>
      </w:r>
      <w:bookmarkEnd w:id="152"/>
    </w:p>
    <w:p w14:paraId="4F5A8B6D" w14:textId="0853A9B8" w:rsidR="006F28FF" w:rsidRPr="00BF249F" w:rsidRDefault="00B129F0" w:rsidP="006F28FF">
      <w:pPr>
        <w:pStyle w:val="ChapterBodyCopy"/>
      </w:pPr>
      <w:r w:rsidRPr="00BF249F">
        <w:t xml:space="preserve">The </w:t>
      </w:r>
      <w:r w:rsidR="00790428" w:rsidRPr="00BF249F">
        <w:t>Navvis</w:t>
      </w:r>
      <w:r w:rsidR="006F28FF" w:rsidRPr="00BF249F">
        <w:t xml:space="preserve"> administrator will register a</w:t>
      </w:r>
      <w:r w:rsidRPr="00BF249F">
        <w:t xml:space="preserve"> user in O</w:t>
      </w:r>
      <w:r w:rsidR="006F28FF" w:rsidRPr="00BF249F">
        <w:t>kta and assigns the administrative privilege and access to the Coreo View application. The Coreo View administrator</w:t>
      </w:r>
      <w:r w:rsidR="0038752A" w:rsidRPr="00BF249F">
        <w:t>-</w:t>
      </w:r>
      <w:r w:rsidR="006F28FF" w:rsidRPr="00BF249F">
        <w:t xml:space="preserve">user manages the </w:t>
      </w:r>
      <w:r w:rsidR="0038752A" w:rsidRPr="00BF249F">
        <w:t xml:space="preserve">other </w:t>
      </w:r>
      <w:r w:rsidR="006F28FF" w:rsidRPr="00BF249F">
        <w:t>Coreo View users.</w:t>
      </w:r>
    </w:p>
    <w:p w14:paraId="5FA3AD3C" w14:textId="37BA37A7" w:rsidR="006F28FF" w:rsidRPr="00BF249F" w:rsidRDefault="00B129F0" w:rsidP="006F28FF">
      <w:pPr>
        <w:pStyle w:val="ChapterBodyCopy"/>
      </w:pPr>
      <w:r w:rsidRPr="00BF249F">
        <w:t xml:space="preserve">The </w:t>
      </w:r>
      <w:r w:rsidR="00790428" w:rsidRPr="00BF249F">
        <w:t>Navvis</w:t>
      </w:r>
      <w:r w:rsidR="006F28FF" w:rsidRPr="00BF249F">
        <w:t xml:space="preserve"> administrator sends an email notification </w:t>
      </w:r>
      <w:r w:rsidR="00AF0308" w:rsidRPr="00BF249F">
        <w:t>to the Coreo View administrator-</w:t>
      </w:r>
      <w:r w:rsidR="006F28FF" w:rsidRPr="00BF249F">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BF249F" w14:paraId="6632208B" w14:textId="77777777" w:rsidTr="00E73F06">
        <w:trPr>
          <w:trHeight w:val="989"/>
        </w:trPr>
        <w:tc>
          <w:tcPr>
            <w:tcW w:w="803" w:type="dxa"/>
            <w:vAlign w:val="center"/>
          </w:tcPr>
          <w:p w14:paraId="2539D26E" w14:textId="763F04AF" w:rsidR="006F28FF" w:rsidRPr="00BF249F" w:rsidRDefault="00E73F06" w:rsidP="00DD770C">
            <w:pPr>
              <w:pStyle w:val="ChapterBodyCopy"/>
            </w:pPr>
            <w:r w:rsidRPr="00BF249F">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BF249F" w:rsidRDefault="00790428" w:rsidP="00790428">
            <w:pPr>
              <w:pStyle w:val="CVCalloutNote"/>
            </w:pPr>
            <w:r w:rsidRPr="00BF249F">
              <w:t xml:space="preserve">The Navvis </w:t>
            </w:r>
            <w:r w:rsidR="006F28FF" w:rsidRPr="00BF249F">
              <w:t xml:space="preserve">administrator can create multiple </w:t>
            </w:r>
            <w:r w:rsidRPr="00BF249F">
              <w:t>Coreo View</w:t>
            </w:r>
            <w:r w:rsidR="006F28FF" w:rsidRPr="00BF249F">
              <w:t xml:space="preserve"> administrator accounts for the Coreo View application. However, the Coreo View administrator can only assign the administrator role to another user in Coreo view</w:t>
            </w:r>
            <w:r w:rsidRPr="00BF249F">
              <w:t xml:space="preserve"> in addition to other user roles and access permissions</w:t>
            </w:r>
            <w:r w:rsidR="006F28FF" w:rsidRPr="00BF249F">
              <w:t>.</w:t>
            </w:r>
          </w:p>
        </w:tc>
      </w:tr>
    </w:tbl>
    <w:p w14:paraId="15BA8431" w14:textId="77777777" w:rsidR="006F28FF" w:rsidRPr="00BF249F" w:rsidRDefault="006F28FF" w:rsidP="006F28FF">
      <w:pPr>
        <w:pStyle w:val="ChapterBodyCopy"/>
      </w:pPr>
      <w:r w:rsidRPr="00BF249F">
        <w:t>Follow these steps to activate the Okta account:</w:t>
      </w:r>
    </w:p>
    <w:p w14:paraId="2F6E0EB7" w14:textId="42AB2499" w:rsidR="006F28FF" w:rsidRPr="00BF249F" w:rsidRDefault="006F28FF" w:rsidP="00A55C80">
      <w:pPr>
        <w:pStyle w:val="ListNumber"/>
        <w:numPr>
          <w:ilvl w:val="0"/>
          <w:numId w:val="78"/>
        </w:numPr>
      </w:pPr>
      <w:r w:rsidRPr="00BF249F">
        <w:t xml:space="preserve">Open the email link sent to your email inbox by the </w:t>
      </w:r>
      <w:r w:rsidR="00790428" w:rsidRPr="00BF249F">
        <w:t>Navvis</w:t>
      </w:r>
      <w:r w:rsidRPr="00BF249F">
        <w:t xml:space="preserve"> administrator.</w:t>
      </w:r>
    </w:p>
    <w:p w14:paraId="2C373DD3" w14:textId="42642BB9" w:rsidR="006F28FF" w:rsidRPr="00BF249F" w:rsidRDefault="006577C2" w:rsidP="006F28FF">
      <w:pPr>
        <w:pStyle w:val="CVFigure"/>
      </w:pPr>
      <w:r w:rsidRPr="00BF249F">
        <w:lastRenderedPageBreak/>
        <w:drawing>
          <wp:inline distT="0" distB="0" distL="0" distR="0" wp14:anchorId="17EE2F80" wp14:editId="157F2541">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5089777" cy="5019675"/>
                    </a:xfrm>
                    <a:prstGeom prst="rect">
                      <a:avLst/>
                    </a:prstGeom>
                  </pic:spPr>
                </pic:pic>
              </a:graphicData>
            </a:graphic>
          </wp:inline>
        </w:drawing>
      </w:r>
    </w:p>
    <w:p w14:paraId="5E4B9C18" w14:textId="77777777" w:rsidR="006F28FF" w:rsidRPr="00BF249F" w:rsidRDefault="006F28FF" w:rsidP="005B4CD4">
      <w:pPr>
        <w:pStyle w:val="CVFigureCaption"/>
        <w:tabs>
          <w:tab w:val="left" w:pos="1276"/>
        </w:tabs>
      </w:pPr>
      <w:r w:rsidRPr="00BF249F">
        <w:t>Email Notification</w:t>
      </w:r>
    </w:p>
    <w:p w14:paraId="15B039C2" w14:textId="39C65EA0" w:rsidR="006F28FF" w:rsidRPr="00BF249F" w:rsidRDefault="006F28FF" w:rsidP="007F6A40">
      <w:pPr>
        <w:pStyle w:val="ListNumber"/>
      </w:pPr>
      <w:r w:rsidRPr="00BF249F">
        <w:t xml:space="preserve">Select the </w:t>
      </w:r>
      <w:r w:rsidRPr="00BF249F">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BF249F">
        <w:t xml:space="preserve"> link. The </w:t>
      </w:r>
      <w:r w:rsidRPr="00BF249F">
        <w:rPr>
          <w:b/>
        </w:rPr>
        <w:t>Create your Navvis account</w:t>
      </w:r>
      <w:r w:rsidRPr="00BF249F">
        <w:t xml:space="preserve"> screen opens.</w:t>
      </w:r>
    </w:p>
    <w:p w14:paraId="24A496AE" w14:textId="7B7D3601" w:rsidR="006F28FF" w:rsidRPr="00BF249F" w:rsidRDefault="0011209F" w:rsidP="006F28FF">
      <w:pPr>
        <w:pStyle w:val="CVFigure"/>
      </w:pPr>
      <w:r w:rsidRPr="00BF249F">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66">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BF249F" w:rsidRDefault="006F28FF" w:rsidP="005B4CD4">
      <w:pPr>
        <w:pStyle w:val="CVFigureCaption"/>
        <w:tabs>
          <w:tab w:val="left" w:pos="1276"/>
        </w:tabs>
      </w:pPr>
      <w:r w:rsidRPr="00BF249F">
        <w:t>Create Your Navvis Account Screen</w:t>
      </w:r>
    </w:p>
    <w:p w14:paraId="6B9045FF" w14:textId="16825CEC" w:rsidR="006F28FF" w:rsidRPr="00BF249F" w:rsidRDefault="006F28FF" w:rsidP="006F28FF">
      <w:pPr>
        <w:pStyle w:val="ListNumber"/>
      </w:pPr>
      <w:r w:rsidRPr="00BF249F">
        <w:t xml:space="preserve">Enter the new password in </w:t>
      </w:r>
      <w:r w:rsidRPr="00BF249F">
        <w:rPr>
          <w:b/>
        </w:rPr>
        <w:t>Enter new password</w:t>
      </w:r>
      <w:r w:rsidRPr="00BF249F">
        <w:t>. The password must be at least 8 characters lon</w:t>
      </w:r>
      <w:r w:rsidR="006577C2" w:rsidRPr="00BF249F">
        <w:t>g</w:t>
      </w:r>
      <w:r w:rsidRPr="00BF249F">
        <w:t>.</w:t>
      </w:r>
    </w:p>
    <w:p w14:paraId="75ABA3DC" w14:textId="77777777" w:rsidR="00596E87" w:rsidRDefault="00596E87">
      <w:pPr>
        <w:spacing w:after="0" w:line="240" w:lineRule="auto"/>
        <w:rPr>
          <w:rFonts w:ascii="Calibri" w:hAnsi="Calibri"/>
          <w:color w:val="000000" w:themeColor="text1"/>
          <w:sz w:val="24"/>
        </w:rPr>
      </w:pPr>
      <w:r>
        <w:br w:type="page"/>
      </w:r>
    </w:p>
    <w:p w14:paraId="71FBA78B" w14:textId="43141D0F" w:rsidR="00414634" w:rsidRPr="00BF249F" w:rsidRDefault="00414634" w:rsidP="00414634">
      <w:pPr>
        <w:pStyle w:val="CVChapterBodyCopy"/>
      </w:pPr>
      <w:r w:rsidRPr="00BF249F">
        <w:lastRenderedPageBreak/>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BF249F" w14:paraId="6DB66426" w14:textId="77777777" w:rsidTr="005B4CD4">
        <w:trPr>
          <w:cantSplit/>
          <w:tblHeader/>
        </w:trPr>
        <w:tc>
          <w:tcPr>
            <w:tcW w:w="2552" w:type="dxa"/>
            <w:shd w:val="clear" w:color="auto" w:fill="365F91" w:themeFill="accent1" w:themeFillShade="BF"/>
          </w:tcPr>
          <w:p w14:paraId="7EF825F8" w14:textId="77777777" w:rsidR="00414634" w:rsidRPr="00BF249F" w:rsidRDefault="00414634" w:rsidP="00D67B7E">
            <w:pPr>
              <w:pStyle w:val="Whitechartheaderinformation"/>
            </w:pPr>
            <w:r w:rsidRPr="00BF249F">
              <w:t>Description</w:t>
            </w:r>
          </w:p>
        </w:tc>
        <w:tc>
          <w:tcPr>
            <w:tcW w:w="4961" w:type="dxa"/>
            <w:shd w:val="clear" w:color="auto" w:fill="808080" w:themeFill="background1" w:themeFillShade="80"/>
          </w:tcPr>
          <w:p w14:paraId="10D59B60" w14:textId="77777777" w:rsidR="00414634" w:rsidRPr="00BF249F" w:rsidRDefault="00414634" w:rsidP="00D67B7E">
            <w:pPr>
              <w:pStyle w:val="Whitechartheaderinformation"/>
            </w:pPr>
            <w:r w:rsidRPr="00BF249F">
              <w:t>Characters</w:t>
            </w:r>
          </w:p>
        </w:tc>
      </w:tr>
      <w:tr w:rsidR="00414634" w:rsidRPr="00BF249F" w14:paraId="065A42DC" w14:textId="77777777" w:rsidTr="005B4CD4">
        <w:trPr>
          <w:cantSplit/>
          <w:tblHeader/>
        </w:trPr>
        <w:tc>
          <w:tcPr>
            <w:tcW w:w="2552" w:type="dxa"/>
            <w:shd w:val="clear" w:color="auto" w:fill="auto"/>
          </w:tcPr>
          <w:p w14:paraId="092D0171" w14:textId="77777777" w:rsidR="00414634" w:rsidRPr="00BF249F" w:rsidRDefault="00414634" w:rsidP="00D67B7E">
            <w:pPr>
              <w:pStyle w:val="CVTabletext"/>
            </w:pPr>
            <w:r w:rsidRPr="00BF249F">
              <w:t>Upper case characters</w:t>
            </w:r>
          </w:p>
        </w:tc>
        <w:tc>
          <w:tcPr>
            <w:tcW w:w="4961" w:type="dxa"/>
            <w:shd w:val="clear" w:color="auto" w:fill="auto"/>
          </w:tcPr>
          <w:p w14:paraId="1E9CF471" w14:textId="77777777" w:rsidR="00414634" w:rsidRPr="00BF249F" w:rsidRDefault="00414634" w:rsidP="00D67B7E">
            <w:pPr>
              <w:pStyle w:val="CVTabletext"/>
            </w:pPr>
            <w:r w:rsidRPr="00BF249F">
              <w:t>A</w:t>
            </w:r>
            <w:r w:rsidRPr="00BF249F">
              <w:rPr>
                <w:rFonts w:cs="Calibri"/>
              </w:rPr>
              <w:t>–</w:t>
            </w:r>
            <w:r w:rsidRPr="00BF249F">
              <w:t>Z</w:t>
            </w:r>
          </w:p>
        </w:tc>
      </w:tr>
      <w:tr w:rsidR="00414634" w:rsidRPr="00BF249F" w14:paraId="50B3BA4D" w14:textId="77777777" w:rsidTr="005B4CD4">
        <w:trPr>
          <w:cantSplit/>
          <w:tblHeader/>
        </w:trPr>
        <w:tc>
          <w:tcPr>
            <w:tcW w:w="2552" w:type="dxa"/>
            <w:shd w:val="clear" w:color="auto" w:fill="auto"/>
          </w:tcPr>
          <w:p w14:paraId="4FC3A10D" w14:textId="77777777" w:rsidR="00414634" w:rsidRPr="00BF249F" w:rsidRDefault="00414634" w:rsidP="00D67B7E">
            <w:pPr>
              <w:pStyle w:val="CVTabletext"/>
            </w:pPr>
            <w:r w:rsidRPr="00BF249F">
              <w:t>Lower case characters</w:t>
            </w:r>
          </w:p>
        </w:tc>
        <w:tc>
          <w:tcPr>
            <w:tcW w:w="4961" w:type="dxa"/>
            <w:shd w:val="clear" w:color="auto" w:fill="auto"/>
          </w:tcPr>
          <w:p w14:paraId="1F06533B" w14:textId="77777777" w:rsidR="00414634" w:rsidRPr="00BF249F" w:rsidRDefault="00414634" w:rsidP="00D67B7E">
            <w:pPr>
              <w:pStyle w:val="CVTabletext"/>
            </w:pPr>
            <w:r w:rsidRPr="00BF249F">
              <w:t>a</w:t>
            </w:r>
            <w:r w:rsidRPr="00BF249F">
              <w:rPr>
                <w:rFonts w:cs="Calibri"/>
              </w:rPr>
              <w:t>–</w:t>
            </w:r>
            <w:r w:rsidRPr="00BF249F">
              <w:t>z</w:t>
            </w:r>
          </w:p>
        </w:tc>
      </w:tr>
      <w:tr w:rsidR="00414634" w:rsidRPr="00BF249F" w14:paraId="4D1BD3DC" w14:textId="77777777" w:rsidTr="005B4CD4">
        <w:trPr>
          <w:cantSplit/>
          <w:tblHeader/>
        </w:trPr>
        <w:tc>
          <w:tcPr>
            <w:tcW w:w="2552" w:type="dxa"/>
            <w:shd w:val="clear" w:color="auto" w:fill="auto"/>
          </w:tcPr>
          <w:p w14:paraId="19FEFAD6" w14:textId="77777777" w:rsidR="00414634" w:rsidRPr="00BF249F" w:rsidRDefault="00414634" w:rsidP="00D67B7E">
            <w:pPr>
              <w:pStyle w:val="CVTabletext"/>
            </w:pPr>
            <w:r w:rsidRPr="00BF249F">
              <w:t>Digits</w:t>
            </w:r>
          </w:p>
        </w:tc>
        <w:tc>
          <w:tcPr>
            <w:tcW w:w="4961" w:type="dxa"/>
            <w:shd w:val="clear" w:color="auto" w:fill="auto"/>
          </w:tcPr>
          <w:p w14:paraId="65E99591" w14:textId="77777777" w:rsidR="00414634" w:rsidRPr="00BF249F" w:rsidRDefault="00414634" w:rsidP="00D67B7E">
            <w:pPr>
              <w:pStyle w:val="CVTabletext"/>
            </w:pPr>
            <w:r w:rsidRPr="00BF249F">
              <w:t>0</w:t>
            </w:r>
            <w:r w:rsidRPr="00BF249F">
              <w:rPr>
                <w:rFonts w:cs="Calibri"/>
              </w:rPr>
              <w:t>–</w:t>
            </w:r>
            <w:r w:rsidRPr="00BF249F">
              <w:t>9</w:t>
            </w:r>
          </w:p>
        </w:tc>
      </w:tr>
      <w:tr w:rsidR="00414634" w:rsidRPr="00BF249F" w14:paraId="010DC94E" w14:textId="77777777" w:rsidTr="005B4CD4">
        <w:trPr>
          <w:cantSplit/>
          <w:tblHeader/>
        </w:trPr>
        <w:tc>
          <w:tcPr>
            <w:tcW w:w="2552" w:type="dxa"/>
            <w:shd w:val="clear" w:color="auto" w:fill="auto"/>
          </w:tcPr>
          <w:p w14:paraId="3F9B8640" w14:textId="77777777" w:rsidR="00414634" w:rsidRPr="00BF249F" w:rsidRDefault="00414634" w:rsidP="00D67B7E">
            <w:pPr>
              <w:pStyle w:val="CVTabletext"/>
            </w:pPr>
            <w:r w:rsidRPr="00BF249F">
              <w:t>Special characters</w:t>
            </w:r>
          </w:p>
        </w:tc>
        <w:tc>
          <w:tcPr>
            <w:tcW w:w="4961" w:type="dxa"/>
            <w:shd w:val="clear" w:color="auto" w:fill="auto"/>
          </w:tcPr>
          <w:p w14:paraId="4C7A0B3C" w14:textId="77777777" w:rsidR="00414634" w:rsidRPr="00BF249F" w:rsidRDefault="00414634" w:rsidP="00D67B7E">
            <w:pPr>
              <w:pStyle w:val="CVTabletext"/>
            </w:pPr>
            <w:r w:rsidRPr="00BF249F">
              <w:t>~ ! @ # $ % ^ &amp; * _ - + = ` | \ () {} [] : ; " ' &lt; &gt; , . ? /</w:t>
            </w:r>
          </w:p>
        </w:tc>
      </w:tr>
    </w:tbl>
    <w:p w14:paraId="551F24F1" w14:textId="77777777" w:rsidR="006F28FF" w:rsidRPr="00BF249F" w:rsidRDefault="006F28FF" w:rsidP="005B4CD4">
      <w:pPr>
        <w:pStyle w:val="CVTableCaption"/>
        <w:tabs>
          <w:tab w:val="left" w:pos="1134"/>
        </w:tabs>
      </w:pPr>
      <w:bookmarkStart w:id="153" w:name="PasswordCharacters"/>
      <w:bookmarkEnd w:id="153"/>
      <w:r w:rsidRPr="00BF249F">
        <w:t>System Accepted Password Characters</w:t>
      </w:r>
    </w:p>
    <w:p w14:paraId="26D90313" w14:textId="77777777" w:rsidR="006F28FF" w:rsidRPr="00BF249F" w:rsidRDefault="006F28FF" w:rsidP="006F28FF">
      <w:pPr>
        <w:pStyle w:val="ListNumber"/>
      </w:pPr>
      <w:r w:rsidRPr="00BF249F">
        <w:t xml:space="preserve">Reenter the password in the </w:t>
      </w:r>
      <w:r w:rsidRPr="00BF249F">
        <w:rPr>
          <w:b/>
        </w:rPr>
        <w:t>Repeat new password</w:t>
      </w:r>
      <w:r w:rsidRPr="00BF249F">
        <w:t xml:space="preserve"> box.</w:t>
      </w:r>
    </w:p>
    <w:p w14:paraId="6E57BB5A" w14:textId="77777777" w:rsidR="006F28FF" w:rsidRPr="00BF249F" w:rsidRDefault="006F28FF" w:rsidP="006F28FF">
      <w:pPr>
        <w:pStyle w:val="CVChapterBodyCopyIndent1"/>
      </w:pPr>
      <w:r w:rsidRPr="00BF249F">
        <w:t>The user must add a security question to reset a new password in the event of the user forgetting the password during the future use.</w:t>
      </w:r>
    </w:p>
    <w:p w14:paraId="1AC5BBB6" w14:textId="77777777" w:rsidR="00414634" w:rsidRPr="00BF249F" w:rsidRDefault="00414634" w:rsidP="00414634">
      <w:pPr>
        <w:pStyle w:val="ListNumber"/>
        <w:spacing w:before="120" w:after="240"/>
      </w:pPr>
      <w:r w:rsidRPr="00BF249F">
        <w:t xml:space="preserve">Under </w:t>
      </w:r>
      <w:r w:rsidRPr="00BF249F">
        <w:rPr>
          <w:b/>
        </w:rPr>
        <w:t>Choose a forgot password</w:t>
      </w:r>
      <w:r w:rsidRPr="00BF249F">
        <w:t xml:space="preserve"> question on the </w:t>
      </w:r>
      <w:r w:rsidRPr="00BF249F">
        <w:rPr>
          <w:b/>
        </w:rPr>
        <w:t>Create your Navvis &amp; Company, LLC account</w:t>
      </w:r>
      <w:r w:rsidRPr="00BF249F">
        <w:t xml:space="preserve"> screen, select the arrow to view the questions.</w:t>
      </w:r>
    </w:p>
    <w:p w14:paraId="4EA5CE32" w14:textId="565F2518" w:rsidR="006F28FF" w:rsidRPr="00BF249F" w:rsidRDefault="000F3103" w:rsidP="006F28FF">
      <w:pPr>
        <w:pStyle w:val="CVFigure"/>
      </w:pPr>
      <w:r w:rsidRPr="00BF249F">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BF249F" w:rsidRDefault="006F28FF" w:rsidP="005B4CD4">
      <w:pPr>
        <w:pStyle w:val="CVFigureCaption"/>
        <w:tabs>
          <w:tab w:val="left" w:pos="1276"/>
        </w:tabs>
      </w:pPr>
      <w:r w:rsidRPr="00BF249F">
        <w:t>Choose A Forgot Password Question</w:t>
      </w:r>
    </w:p>
    <w:p w14:paraId="52D6C1C0" w14:textId="77777777" w:rsidR="006F28FF" w:rsidRPr="00BF249F" w:rsidRDefault="006F28FF" w:rsidP="006F28FF">
      <w:pPr>
        <w:pStyle w:val="ListNumber"/>
      </w:pPr>
      <w:r w:rsidRPr="00BF249F">
        <w:t>Choose a security question from the list.</w:t>
      </w:r>
    </w:p>
    <w:p w14:paraId="13D3B446" w14:textId="77777777" w:rsidR="006F28FF" w:rsidRPr="00BF249F" w:rsidRDefault="006F28FF" w:rsidP="006F28FF">
      <w:pPr>
        <w:pStyle w:val="ListNumber"/>
      </w:pPr>
      <w:r w:rsidRPr="00BF249F">
        <w:lastRenderedPageBreak/>
        <w:t xml:space="preserve">In the </w:t>
      </w:r>
      <w:r w:rsidRPr="00BF249F">
        <w:rPr>
          <w:b/>
        </w:rPr>
        <w:t>Answer</w:t>
      </w:r>
      <w:r w:rsidRPr="00BF249F">
        <w:t xml:space="preserve"> box, enter the answer. You must remember this answer because it is used at a later date to reset a forgotten or expired password.</w:t>
      </w:r>
    </w:p>
    <w:p w14:paraId="10703092" w14:textId="77777777" w:rsidR="006F28FF" w:rsidRPr="00BF249F" w:rsidRDefault="006F28FF" w:rsidP="006F28FF">
      <w:pPr>
        <w:pStyle w:val="ListNumber"/>
      </w:pPr>
      <w:r w:rsidRPr="00BF249F">
        <w:t xml:space="preserve">Choose a picture as a security image in the </w:t>
      </w:r>
      <w:r w:rsidRPr="00BF249F">
        <w:rPr>
          <w:b/>
        </w:rPr>
        <w:t>Create your Navvis account</w:t>
      </w:r>
      <w:r w:rsidRPr="00BF249F">
        <w:t xml:space="preserve"> screen and then select </w:t>
      </w:r>
      <w:r w:rsidRPr="00BF249F">
        <w:rPr>
          <w:b/>
        </w:rPr>
        <w:t>Create My Account</w:t>
      </w:r>
      <w:r w:rsidRPr="00BF249F">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BF249F" w14:paraId="582B6E2E" w14:textId="77777777" w:rsidTr="00E73F06">
        <w:trPr>
          <w:trHeight w:val="989"/>
        </w:trPr>
        <w:tc>
          <w:tcPr>
            <w:tcW w:w="904" w:type="dxa"/>
            <w:vAlign w:val="center"/>
          </w:tcPr>
          <w:p w14:paraId="3B041C0B" w14:textId="6B5152B8" w:rsidR="006F28FF" w:rsidRPr="00BF249F" w:rsidRDefault="006577C2" w:rsidP="00DD770C">
            <w:pPr>
              <w:pStyle w:val="ChapterBodyCopy"/>
            </w:pPr>
            <w:r w:rsidRPr="00BF249F">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BF249F" w:rsidRDefault="007F6A40" w:rsidP="00DD770C">
            <w:pPr>
              <w:pStyle w:val="CVCalloutNote"/>
            </w:pPr>
            <w:r w:rsidRPr="00BF249F">
              <w:t xml:space="preserve">The security image displays in the </w:t>
            </w:r>
            <w:hyperlink w:anchor="NAVVISsignInScreen" w:history="1">
              <w:r w:rsidRPr="00BF249F">
                <w:rPr>
                  <w:rStyle w:val="Hyperlink"/>
                </w:rPr>
                <w:t>Coreo</w:t>
              </w:r>
              <w:r w:rsidRPr="00BF249F">
                <w:rPr>
                  <w:rStyle w:val="Hyperlink"/>
                  <w:rFonts w:cstheme="minorBidi"/>
                </w:rPr>
                <w:t xml:space="preserve"> Sign In screen</w:t>
              </w:r>
            </w:hyperlink>
            <w:r w:rsidRPr="00BF249F">
              <w:t xml:space="preserve"> on entering the user name.</w:t>
            </w:r>
          </w:p>
        </w:tc>
      </w:tr>
    </w:tbl>
    <w:p w14:paraId="152ED1DA" w14:textId="77777777" w:rsidR="006F28FF" w:rsidRPr="00BF249F" w:rsidRDefault="006F28FF" w:rsidP="006F28FF">
      <w:pPr>
        <w:pStyle w:val="CVspacebeforetable"/>
      </w:pPr>
    </w:p>
    <w:p w14:paraId="68789FB3" w14:textId="77777777" w:rsidR="007F6A40" w:rsidRPr="00BF249F" w:rsidRDefault="007F6A40" w:rsidP="007F6A40">
      <w:pPr>
        <w:pStyle w:val="ListNumber"/>
      </w:pPr>
      <w:r w:rsidRPr="00BF249F">
        <w:t xml:space="preserve">The </w:t>
      </w:r>
      <w:r w:rsidRPr="00BF249F">
        <w:rPr>
          <w:b/>
        </w:rPr>
        <w:t>Coreo</w:t>
      </w:r>
      <w:r w:rsidRPr="00BF249F">
        <w:t xml:space="preserve"> landing screen opens.</w:t>
      </w:r>
    </w:p>
    <w:p w14:paraId="0A021259" w14:textId="32459C54" w:rsidR="000F3103" w:rsidRPr="00BF249F" w:rsidRDefault="00E73F06" w:rsidP="007F6A40">
      <w:pPr>
        <w:pStyle w:val="CVFigure"/>
      </w:pPr>
      <w:r w:rsidRPr="00BF249F">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BF249F" w:rsidRDefault="001B104E" w:rsidP="005B4CD4">
      <w:pPr>
        <w:pStyle w:val="CVFigureCaption"/>
        <w:tabs>
          <w:tab w:val="left" w:pos="1134"/>
          <w:tab w:val="left" w:pos="1276"/>
        </w:tabs>
      </w:pPr>
      <w:r w:rsidRPr="00BF249F">
        <w:t>Coreo landing screen</w:t>
      </w:r>
    </w:p>
    <w:p w14:paraId="0D3EFBE3" w14:textId="55F5EAA9" w:rsidR="007F6A40" w:rsidRPr="00BF249F" w:rsidRDefault="007F6A40" w:rsidP="007F6A40">
      <w:pPr>
        <w:pStyle w:val="ListNumber"/>
        <w:spacing w:before="120" w:after="240"/>
      </w:pPr>
      <w:r w:rsidRPr="00BF249F">
        <w:t xml:space="preserve">Select the </w:t>
      </w:r>
      <w:r w:rsidRPr="00BF249F">
        <w:rPr>
          <w:b/>
        </w:rPr>
        <w:t>Coreo View</w:t>
      </w:r>
      <w:r w:rsidRPr="00BF249F">
        <w:t xml:space="preserve"> button on the landing screen. The Coreo applications that you see on the Coreo landing screen depends upon the user-role and permissions assigned to you by your </w:t>
      </w:r>
      <w:r w:rsidR="00790428" w:rsidRPr="00BF249F">
        <w:t>Navvis</w:t>
      </w:r>
      <w:r w:rsidRPr="00BF249F">
        <w:t xml:space="preserve"> administrator.</w:t>
      </w:r>
    </w:p>
    <w:p w14:paraId="059497DD" w14:textId="77777777" w:rsidR="007F6A40" w:rsidRPr="00BF249F" w:rsidRDefault="007F6A40" w:rsidP="007F6A40">
      <w:pPr>
        <w:pStyle w:val="ListNumber"/>
      </w:pPr>
      <w:r w:rsidRPr="00BF249F">
        <w:t xml:space="preserve">The </w:t>
      </w:r>
      <w:r w:rsidRPr="00BF249F">
        <w:rPr>
          <w:b/>
        </w:rPr>
        <w:t>Coreo Sign in</w:t>
      </w:r>
      <w:r w:rsidRPr="00BF249F">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BF249F" w14:paraId="78838E54" w14:textId="77777777" w:rsidTr="005B4CD4">
        <w:trPr>
          <w:trHeight w:val="989"/>
        </w:trPr>
        <w:tc>
          <w:tcPr>
            <w:tcW w:w="993" w:type="dxa"/>
            <w:vAlign w:val="center"/>
          </w:tcPr>
          <w:p w14:paraId="6570F378" w14:textId="77777777" w:rsidR="007F6A40" w:rsidRPr="00BF249F" w:rsidRDefault="007F6A40" w:rsidP="00D67B7E">
            <w:pPr>
              <w:pStyle w:val="ChapterBodyCopy"/>
            </w:pPr>
            <w:r w:rsidRPr="00BF249F">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BF249F" w:rsidRDefault="007F6A40" w:rsidP="00D67B7E">
            <w:pPr>
              <w:pStyle w:val="CVCalloutNote"/>
            </w:pPr>
            <w:r w:rsidRPr="00BF249F">
              <w:t>Once the user accepts EULA and the Okta SSO account is activated, the new user becomes an existing user.</w:t>
            </w:r>
          </w:p>
          <w:p w14:paraId="60F029E1" w14:textId="650C2C0B" w:rsidR="007F6A40" w:rsidRPr="00BF249F" w:rsidRDefault="007F6A40" w:rsidP="00D67B7E">
            <w:pPr>
              <w:pStyle w:val="CVCalloutNote"/>
            </w:pPr>
            <w:r w:rsidRPr="00BF249F">
              <w:t xml:space="preserve">As an existing user, go to </w:t>
            </w:r>
            <w:r w:rsidR="006302D4" w:rsidRPr="00BF249F">
              <w:rPr>
                <w:rStyle w:val="Hyperlink"/>
              </w:rPr>
              <w:t xml:space="preserve">login.coreohealth.com </w:t>
            </w:r>
            <w:r w:rsidRPr="00BF249F">
              <w:t>to open the Coreo Sign in screen.</w:t>
            </w:r>
          </w:p>
        </w:tc>
      </w:tr>
    </w:tbl>
    <w:p w14:paraId="38C07086" w14:textId="77777777" w:rsidR="000F3103" w:rsidRPr="00BF249F" w:rsidRDefault="000F3103" w:rsidP="007F6A40">
      <w:pPr>
        <w:pStyle w:val="CVspacebeforetable"/>
      </w:pPr>
    </w:p>
    <w:p w14:paraId="71A8B131" w14:textId="401B9FFF" w:rsidR="000F3103" w:rsidRPr="00BF249F" w:rsidRDefault="007F6A40" w:rsidP="007F6A40">
      <w:pPr>
        <w:pStyle w:val="CVFigure"/>
      </w:pPr>
      <w:r w:rsidRPr="00BF249F">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BF249F" w:rsidRDefault="007F6A40" w:rsidP="005B4CD4">
      <w:pPr>
        <w:pStyle w:val="CVFigureCaption"/>
        <w:tabs>
          <w:tab w:val="left" w:pos="1134"/>
          <w:tab w:val="left" w:pos="1276"/>
        </w:tabs>
      </w:pPr>
      <w:r w:rsidRPr="00BF249F">
        <w:t>Coreo Sign In Screen</w:t>
      </w:r>
    </w:p>
    <w:p w14:paraId="1041EC96" w14:textId="77777777" w:rsidR="007F6A40" w:rsidRPr="00BF249F" w:rsidRDefault="007F6A40" w:rsidP="007F6A40">
      <w:pPr>
        <w:pStyle w:val="ListNumber"/>
      </w:pPr>
      <w:r w:rsidRPr="00BF249F">
        <w:t xml:space="preserve">Enter the user ID in the </w:t>
      </w:r>
      <w:r w:rsidRPr="00BF249F">
        <w:rPr>
          <w:b/>
        </w:rPr>
        <w:t>Username</w:t>
      </w:r>
      <w:r w:rsidRPr="00BF249F">
        <w:t xml:space="preserve"> box.</w:t>
      </w:r>
    </w:p>
    <w:p w14:paraId="4C1DE46C" w14:textId="77777777" w:rsidR="007F6A40" w:rsidRPr="00BF249F" w:rsidRDefault="007F6A40" w:rsidP="007F6A40">
      <w:pPr>
        <w:pStyle w:val="ListNumber"/>
      </w:pPr>
      <w:r w:rsidRPr="00BF249F">
        <w:t xml:space="preserve">Enter the password in the </w:t>
      </w:r>
      <w:r w:rsidRPr="00BF249F">
        <w:rPr>
          <w:b/>
        </w:rPr>
        <w:t>Password</w:t>
      </w:r>
      <w:r w:rsidRPr="00BF249F">
        <w:t xml:space="preserve"> box. The </w:t>
      </w:r>
      <w:hyperlink w:anchor="PasswordCharacters" w:history="1">
        <w:r w:rsidRPr="00BF249F">
          <w:rPr>
            <w:rStyle w:val="Hyperlink"/>
            <w:rFonts w:cstheme="minorBidi"/>
          </w:rPr>
          <w:t>password</w:t>
        </w:r>
      </w:hyperlink>
      <w:r w:rsidRPr="00BF249F">
        <w:t xml:space="preserve"> must be at least 8 characters long and a maximum of 25 characters.</w:t>
      </w:r>
    </w:p>
    <w:p w14:paraId="7ACB7527" w14:textId="77777777" w:rsidR="007F6A40" w:rsidRPr="00BF249F" w:rsidRDefault="007F6A40" w:rsidP="007F6A40">
      <w:pPr>
        <w:pStyle w:val="ListNumber"/>
      </w:pPr>
      <w:r w:rsidRPr="00BF249F">
        <w:t xml:space="preserve">Select </w:t>
      </w:r>
      <w:r w:rsidRPr="00BF249F">
        <w:rPr>
          <w:b/>
        </w:rPr>
        <w:t>Sign In</w:t>
      </w:r>
      <w:r w:rsidRPr="00BF249F">
        <w:t>.</w:t>
      </w:r>
    </w:p>
    <w:p w14:paraId="4CA796E8" w14:textId="77777777" w:rsidR="00FA28C0" w:rsidRPr="00BF249F" w:rsidRDefault="00FA28C0" w:rsidP="00FA28C0">
      <w:pPr>
        <w:pStyle w:val="ListNumber"/>
      </w:pPr>
      <w:r w:rsidRPr="00BF249F">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BF249F" w:rsidRDefault="00FA28C0" w:rsidP="00FA28C0">
      <w:pPr>
        <w:pStyle w:val="CVFigure"/>
      </w:pPr>
      <w:r w:rsidRPr="00BF249F">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BF249F" w:rsidRDefault="009C47A1" w:rsidP="005B4CD4">
      <w:pPr>
        <w:pStyle w:val="CVFigureCaption"/>
        <w:tabs>
          <w:tab w:val="left" w:pos="1276"/>
        </w:tabs>
      </w:pPr>
      <w:r w:rsidRPr="00BF249F">
        <w:t>EULA screen</w:t>
      </w:r>
    </w:p>
    <w:p w14:paraId="2740AAD0" w14:textId="58D3E93F" w:rsidR="00FA28C0" w:rsidRPr="00BF249F" w:rsidRDefault="00FA28C0" w:rsidP="00FA28C0">
      <w:pPr>
        <w:pStyle w:val="ListNumber"/>
      </w:pPr>
      <w:r w:rsidRPr="00BF249F">
        <w:lastRenderedPageBreak/>
        <w:t xml:space="preserve">Read the terms and conditions and select the </w:t>
      </w:r>
      <w:r w:rsidRPr="00BF249F">
        <w:rPr>
          <w:b/>
        </w:rPr>
        <w:t>I Accept</w:t>
      </w:r>
      <w:r w:rsidRPr="00BF249F">
        <w:t xml:space="preserve"> button. Your Okta SSO account is activated successfully</w:t>
      </w:r>
      <w:r w:rsidR="000A587C" w:rsidRPr="00BF249F">
        <w:t>,</w:t>
      </w:r>
      <w:r w:rsidRPr="00BF249F">
        <w:t xml:space="preserve"> and the Coreo View home page opens.</w:t>
      </w:r>
    </w:p>
    <w:p w14:paraId="491169DF" w14:textId="77777777" w:rsidR="00FA28C0" w:rsidRPr="00BF249F" w:rsidRDefault="00FA28C0" w:rsidP="005B4CD4">
      <w:pPr>
        <w:pStyle w:val="Heading2"/>
        <w:tabs>
          <w:tab w:val="clear" w:pos="450"/>
          <w:tab w:val="left" w:pos="567"/>
        </w:tabs>
      </w:pPr>
      <w:bookmarkStart w:id="154" w:name="_Toc32862682"/>
      <w:r w:rsidRPr="00BF249F">
        <w:t>Manage Locked Okta SSO Account</w:t>
      </w:r>
      <w:bookmarkEnd w:id="154"/>
    </w:p>
    <w:p w14:paraId="6EF283E6" w14:textId="77777777" w:rsidR="00FA28C0" w:rsidRPr="00BF249F" w:rsidRDefault="00FA28C0" w:rsidP="00FA28C0">
      <w:pPr>
        <w:pStyle w:val="CVChapterBodyCopy"/>
      </w:pPr>
      <w:r w:rsidRPr="00BF249F">
        <w:t>The Okta SSO account locks for the following reasons:</w:t>
      </w:r>
    </w:p>
    <w:p w14:paraId="4A8533F0" w14:textId="77777777" w:rsidR="00FA28C0" w:rsidRPr="00BF249F" w:rsidRDefault="00FA28C0" w:rsidP="00FA28C0">
      <w:pPr>
        <w:pStyle w:val="ListBullet"/>
      </w:pPr>
      <w:r w:rsidRPr="00BF249F">
        <w:t>The user exceeds five failed login attempts within 24 hours. The login attempts fail when the user enters an incorrect password.</w:t>
      </w:r>
    </w:p>
    <w:p w14:paraId="7326636A" w14:textId="45E503AA" w:rsidR="00FA28C0" w:rsidRPr="00BF249F" w:rsidRDefault="00FA28C0" w:rsidP="00FA28C0">
      <w:pPr>
        <w:pStyle w:val="CVChapterBodyCopyIndent1"/>
      </w:pPr>
      <w:r w:rsidRPr="00BF249F">
        <w:t>The locked account resets after 24 hours</w:t>
      </w:r>
      <w:r w:rsidR="000A587C" w:rsidRPr="00BF249F">
        <w:t>,</w:t>
      </w:r>
      <w:r w:rsidRPr="00BF249F">
        <w:t xml:space="preserve"> and the user can log in to the account after 24 hours wi</w:t>
      </w:r>
      <w:r w:rsidR="00790428" w:rsidRPr="00BF249F">
        <w:t>thout contacting the Navvis</w:t>
      </w:r>
      <w:r w:rsidRPr="00BF249F">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BF249F" w14:paraId="41DF50AD" w14:textId="77777777" w:rsidTr="005B4CD4">
        <w:trPr>
          <w:trHeight w:val="989"/>
        </w:trPr>
        <w:tc>
          <w:tcPr>
            <w:tcW w:w="993" w:type="dxa"/>
            <w:vAlign w:val="center"/>
          </w:tcPr>
          <w:p w14:paraId="4FE8B3C1" w14:textId="77777777" w:rsidR="00FA28C0" w:rsidRPr="00BF249F" w:rsidRDefault="00FA28C0" w:rsidP="00D67B7E">
            <w:pPr>
              <w:pStyle w:val="ChapterBodyCopy"/>
            </w:pPr>
            <w:r w:rsidRPr="00BF249F">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BF249F" w:rsidRDefault="00FA28C0" w:rsidP="00790428">
            <w:pPr>
              <w:pStyle w:val="CVCalloutNote"/>
            </w:pPr>
            <w:r w:rsidRPr="00BF249F">
              <w:t xml:space="preserve">To unlock the Okta SSO account immediately after the five failed login attempts, contact the </w:t>
            </w:r>
            <w:r w:rsidR="00790428" w:rsidRPr="00BF249F">
              <w:t>Navvis</w:t>
            </w:r>
            <w:r w:rsidRPr="00BF249F">
              <w:t xml:space="preserve"> administrator.</w:t>
            </w:r>
          </w:p>
        </w:tc>
      </w:tr>
    </w:tbl>
    <w:p w14:paraId="2C714F6F" w14:textId="429334FF" w:rsidR="000F3103" w:rsidRPr="00BF249F" w:rsidRDefault="000F3103" w:rsidP="00FA28C0">
      <w:pPr>
        <w:pStyle w:val="CVspacebeforetable"/>
      </w:pPr>
    </w:p>
    <w:p w14:paraId="1EE878A3" w14:textId="0B5B77A3" w:rsidR="00912BF2" w:rsidRPr="00BF249F" w:rsidRDefault="00912BF2" w:rsidP="00912BF2">
      <w:pPr>
        <w:pStyle w:val="ListBullet"/>
      </w:pPr>
      <w:r w:rsidRPr="00BF249F">
        <w:t xml:space="preserve">The </w:t>
      </w:r>
      <w:r w:rsidR="00790428" w:rsidRPr="00BF249F">
        <w:t>Navvis</w:t>
      </w:r>
      <w:r w:rsidRPr="00BF249F">
        <w:t xml:space="preserve"> administrator can lock the Okta SSO account as per the company lock account policy.</w:t>
      </w:r>
    </w:p>
    <w:p w14:paraId="31406E55" w14:textId="77777777" w:rsidR="00912BF2" w:rsidRPr="00BF249F" w:rsidRDefault="00912BF2" w:rsidP="005B4CD4">
      <w:pPr>
        <w:pStyle w:val="Heading2"/>
        <w:tabs>
          <w:tab w:val="clear" w:pos="450"/>
          <w:tab w:val="left" w:pos="567"/>
        </w:tabs>
      </w:pPr>
      <w:bookmarkStart w:id="155" w:name="_Toc32862683"/>
      <w:r w:rsidRPr="00BF249F">
        <w:t>Reset a Forgotten or Expired Password</w:t>
      </w:r>
      <w:bookmarkEnd w:id="155"/>
    </w:p>
    <w:p w14:paraId="09EDE2BB" w14:textId="77777777" w:rsidR="00912BF2" w:rsidRPr="00BF249F" w:rsidRDefault="00912BF2" w:rsidP="00912BF2">
      <w:pPr>
        <w:pStyle w:val="CVChapterBodyCopy"/>
      </w:pPr>
      <w:r w:rsidRPr="00BF249F">
        <w:t>The Okta SSO password policy specifies that the password expires after 60 days, and the user must reset the password periodically.</w:t>
      </w:r>
    </w:p>
    <w:p w14:paraId="061FD12A" w14:textId="77777777" w:rsidR="00912BF2" w:rsidRPr="00BF249F" w:rsidRDefault="00912BF2" w:rsidP="00912BF2">
      <w:pPr>
        <w:pStyle w:val="CVChapterBodyCopy"/>
      </w:pPr>
      <w:r w:rsidRPr="00BF249F">
        <w:t>Also, if the user forgets the password, Okta gives the option to reset the password.</w:t>
      </w:r>
    </w:p>
    <w:p w14:paraId="0DA7F8B3" w14:textId="77777777" w:rsidR="00912BF2" w:rsidRPr="00BF249F" w:rsidRDefault="00912BF2" w:rsidP="00912BF2">
      <w:pPr>
        <w:pStyle w:val="CVChapterBodyCopy"/>
      </w:pPr>
      <w:r w:rsidRPr="00BF249F">
        <w:t>Follow these steps to reset the password:</w:t>
      </w:r>
    </w:p>
    <w:p w14:paraId="012EE591" w14:textId="182E5322" w:rsidR="00912BF2" w:rsidRPr="00BF249F" w:rsidRDefault="00912BF2" w:rsidP="006302D4">
      <w:pPr>
        <w:pStyle w:val="ListNumber"/>
        <w:numPr>
          <w:ilvl w:val="0"/>
          <w:numId w:val="79"/>
        </w:numPr>
      </w:pPr>
      <w:r w:rsidRPr="00BF249F">
        <w:t xml:space="preserve">Go to </w:t>
      </w:r>
      <w:r w:rsidR="006302D4" w:rsidRPr="00BF249F">
        <w:rPr>
          <w:rStyle w:val="Hyperlink"/>
        </w:rPr>
        <w:t xml:space="preserve">login.coreohealth.com </w:t>
      </w:r>
      <w:r w:rsidRPr="00BF249F">
        <w:t xml:space="preserve">to open the </w:t>
      </w:r>
      <w:r w:rsidRPr="00BF249F">
        <w:rPr>
          <w:b/>
        </w:rPr>
        <w:t xml:space="preserve">Coreo Sign In </w:t>
      </w:r>
      <w:r w:rsidRPr="00BF249F">
        <w:t>screen.</w:t>
      </w:r>
    </w:p>
    <w:p w14:paraId="2464FA19" w14:textId="509706AD" w:rsidR="00FA28C0" w:rsidRPr="00BF249F" w:rsidRDefault="007C72E6" w:rsidP="007C72E6">
      <w:pPr>
        <w:pStyle w:val="CVFigure"/>
      </w:pPr>
      <w:r w:rsidRPr="00BF249F">
        <w:drawing>
          <wp:inline distT="0" distB="0" distL="0" distR="0" wp14:anchorId="4CE7F01E" wp14:editId="221E4A87">
            <wp:extent cx="1704975" cy="2628113"/>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1723604" cy="2656828"/>
                    </a:xfrm>
                    <a:prstGeom prst="rect">
                      <a:avLst/>
                    </a:prstGeom>
                  </pic:spPr>
                </pic:pic>
              </a:graphicData>
            </a:graphic>
          </wp:inline>
        </w:drawing>
      </w:r>
    </w:p>
    <w:p w14:paraId="2DC347BD" w14:textId="1DE1213B" w:rsidR="007C72E6" w:rsidRPr="00BF249F" w:rsidRDefault="005B4CD4" w:rsidP="005B4CD4">
      <w:pPr>
        <w:pStyle w:val="CVFigureCaption"/>
        <w:tabs>
          <w:tab w:val="left" w:pos="1134"/>
          <w:tab w:val="left" w:pos="1276"/>
        </w:tabs>
      </w:pPr>
      <w:r w:rsidRPr="00BF249F">
        <w:t>Coreo Sign In Screen–</w:t>
      </w:r>
      <w:r w:rsidR="007C72E6" w:rsidRPr="00BF249F">
        <w:t>Need help signing In?</w:t>
      </w:r>
    </w:p>
    <w:p w14:paraId="2E3D7578" w14:textId="7A6156F7" w:rsidR="007C72E6" w:rsidRPr="00BF249F" w:rsidRDefault="007C72E6" w:rsidP="007C72E6">
      <w:pPr>
        <w:pStyle w:val="ListNumber"/>
      </w:pPr>
      <w:r w:rsidRPr="00BF249F">
        <w:lastRenderedPageBreak/>
        <w:t xml:space="preserve">Select the </w:t>
      </w:r>
      <w:r w:rsidRPr="00BF249F">
        <w:rPr>
          <w:b/>
        </w:rPr>
        <w:t>Need help s</w:t>
      </w:r>
      <w:r w:rsidR="000B52DD" w:rsidRPr="00BF249F">
        <w:rPr>
          <w:b/>
        </w:rPr>
        <w:t>igning in</w:t>
      </w:r>
      <w:r w:rsidRPr="00BF249F">
        <w:rPr>
          <w:b/>
        </w:rPr>
        <w:t xml:space="preserve"> </w:t>
      </w:r>
      <w:r w:rsidRPr="00BF249F">
        <w:t>drop-down list.</w:t>
      </w:r>
    </w:p>
    <w:p w14:paraId="06D03D43" w14:textId="4BFCD162" w:rsidR="007C72E6" w:rsidRPr="00BF249F" w:rsidRDefault="007C72E6" w:rsidP="007C72E6">
      <w:pPr>
        <w:pStyle w:val="ListNumber"/>
      </w:pPr>
      <w:r w:rsidRPr="00BF249F">
        <w:t xml:space="preserve">Select the </w:t>
      </w:r>
      <w:r w:rsidR="000B52DD" w:rsidRPr="00BF249F">
        <w:rPr>
          <w:b/>
        </w:rPr>
        <w:t>Forgot password</w:t>
      </w:r>
      <w:r w:rsidRPr="00BF249F">
        <w:t xml:space="preserve"> option to open the </w:t>
      </w:r>
      <w:r w:rsidRPr="00BF249F">
        <w:rPr>
          <w:b/>
        </w:rPr>
        <w:t>Coreo</w:t>
      </w:r>
      <w:r w:rsidRPr="00BF249F">
        <w:t xml:space="preserve"> </w:t>
      </w:r>
      <w:r w:rsidRPr="00BF249F">
        <w:rPr>
          <w:b/>
        </w:rPr>
        <w:t>Reset Password</w:t>
      </w:r>
      <w:r w:rsidRPr="00BF249F">
        <w:t xml:space="preserve"> screen.</w:t>
      </w:r>
    </w:p>
    <w:p w14:paraId="2C174C2F" w14:textId="332DC16A" w:rsidR="00FA28C0" w:rsidRPr="00BF249F" w:rsidRDefault="007C72E6" w:rsidP="00FA28C0">
      <w:pPr>
        <w:pStyle w:val="ListNumber"/>
        <w:numPr>
          <w:ilvl w:val="0"/>
          <w:numId w:val="0"/>
        </w:numPr>
        <w:ind w:left="360" w:hanging="360"/>
      </w:pPr>
      <w:r w:rsidRPr="00BF249F">
        <w:rPr>
          <w:noProof/>
          <w:sz w:val="16"/>
          <w:szCs w:val="16"/>
          <w:lang w:val="en-IN" w:eastAsia="en-IN"/>
        </w:rPr>
        <w:drawing>
          <wp:inline distT="0" distB="0" distL="0" distR="0" wp14:anchorId="7D61C14B" wp14:editId="2FCC3976">
            <wp:extent cx="2162175" cy="188258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174820" cy="1893593"/>
                    </a:xfrm>
                    <a:prstGeom prst="rect">
                      <a:avLst/>
                    </a:prstGeom>
                  </pic:spPr>
                </pic:pic>
              </a:graphicData>
            </a:graphic>
          </wp:inline>
        </w:drawing>
      </w:r>
    </w:p>
    <w:p w14:paraId="0AD5BD1B" w14:textId="77777777" w:rsidR="007C72E6" w:rsidRPr="00BF249F" w:rsidRDefault="007C72E6" w:rsidP="005B4CD4">
      <w:pPr>
        <w:pStyle w:val="CVFigureCaption"/>
        <w:tabs>
          <w:tab w:val="left" w:pos="1276"/>
        </w:tabs>
      </w:pPr>
      <w:r w:rsidRPr="00BF249F">
        <w:t>Coreo Reset Password Screen</w:t>
      </w:r>
    </w:p>
    <w:p w14:paraId="09DAC9EA" w14:textId="77777777" w:rsidR="007C72E6" w:rsidRPr="00BF249F" w:rsidRDefault="007C72E6" w:rsidP="007C72E6">
      <w:pPr>
        <w:pStyle w:val="ListNumber"/>
      </w:pPr>
      <w:r w:rsidRPr="00BF249F">
        <w:t xml:space="preserve">Enter the e-mail or the user name in the </w:t>
      </w:r>
      <w:r w:rsidRPr="00BF249F">
        <w:rPr>
          <w:b/>
        </w:rPr>
        <w:t>Email or Username</w:t>
      </w:r>
      <w:r w:rsidRPr="00BF249F">
        <w:t xml:space="preserve"> box.</w:t>
      </w:r>
    </w:p>
    <w:p w14:paraId="2980C238" w14:textId="149F4765" w:rsidR="007C72E6" w:rsidRPr="00BF249F" w:rsidRDefault="007C72E6" w:rsidP="007C72E6">
      <w:pPr>
        <w:pStyle w:val="ListNumber"/>
      </w:pPr>
      <w:r w:rsidRPr="00BF249F">
        <w:t xml:space="preserve">Select </w:t>
      </w:r>
      <w:r w:rsidRPr="00BF249F">
        <w:rPr>
          <w:b/>
        </w:rPr>
        <w:t>Reset via E-mail</w:t>
      </w:r>
      <w:r w:rsidRPr="00BF249F">
        <w:t xml:space="preserve">. You will receive an email with a verification link from the </w:t>
      </w:r>
      <w:r w:rsidR="00790428" w:rsidRPr="00BF249F">
        <w:t xml:space="preserve">Navvis </w:t>
      </w:r>
      <w:r w:rsidRPr="00BF249F">
        <w:t>administrator. You can reset the password using the verification link sent to your email address.</w:t>
      </w:r>
    </w:p>
    <w:p w14:paraId="4BA79843" w14:textId="77777777" w:rsidR="007C72E6" w:rsidRPr="00BF249F" w:rsidRDefault="007C72E6" w:rsidP="007C72E6">
      <w:pPr>
        <w:pStyle w:val="ListNumber"/>
      </w:pPr>
      <w:r w:rsidRPr="00BF249F">
        <w:t>Reset the password with the following considerations:</w:t>
      </w:r>
    </w:p>
    <w:p w14:paraId="4E6750F4" w14:textId="77777777" w:rsidR="007C72E6" w:rsidRPr="00BF249F" w:rsidRDefault="007C72E6" w:rsidP="007C72E6">
      <w:pPr>
        <w:pStyle w:val="ListBullet"/>
      </w:pPr>
      <w:r w:rsidRPr="00BF249F">
        <w:t>The new password cannot be among the previous six passwords.</w:t>
      </w:r>
    </w:p>
    <w:p w14:paraId="6C9984BE" w14:textId="3D542018" w:rsidR="007C72E6" w:rsidRPr="00BF249F" w:rsidRDefault="007C72E6" w:rsidP="007C72E6">
      <w:pPr>
        <w:pStyle w:val="ListBullet"/>
      </w:pPr>
      <w:r w:rsidRPr="00BF249F">
        <w:t>The password expires after 60 days</w:t>
      </w:r>
      <w:r w:rsidR="000A587C" w:rsidRPr="00BF249F">
        <w:t>,</w:t>
      </w:r>
      <w:r w:rsidRPr="00BF249F">
        <w:t xml:space="preserve"> and the user must reset the password periodically.</w:t>
      </w:r>
    </w:p>
    <w:p w14:paraId="588660A3" w14:textId="377183A0" w:rsidR="007C72E6" w:rsidRPr="00BF249F" w:rsidRDefault="007C72E6" w:rsidP="007C72E6">
      <w:pPr>
        <w:pStyle w:val="ListBullet"/>
      </w:pPr>
      <w:r w:rsidRPr="00BF249F">
        <w:t xml:space="preserve">The user will be locked out of the application </w:t>
      </w:r>
      <w:r w:rsidR="000B52DD" w:rsidRPr="00BF249F">
        <w:t xml:space="preserve">for 15 minutes </w:t>
      </w:r>
      <w:r w:rsidRPr="00BF249F">
        <w:t xml:space="preserve">after five failed login attempts. The login attempts fail when the user enters an incorrect password. Contact the </w:t>
      </w:r>
      <w:r w:rsidR="00790428" w:rsidRPr="00BF249F">
        <w:t>Navvis</w:t>
      </w:r>
      <w:r w:rsidRPr="00BF249F">
        <w:t xml:space="preserve"> administrator to reset the password.</w:t>
      </w:r>
    </w:p>
    <w:p w14:paraId="514C2C48" w14:textId="77777777" w:rsidR="007C72E6" w:rsidRPr="00BF249F" w:rsidRDefault="007C72E6" w:rsidP="007C72E6">
      <w:pPr>
        <w:pStyle w:val="CVChapterBodyCopy"/>
      </w:pPr>
      <w:r w:rsidRPr="00BF249F">
        <w:t>On the successful resetting of the password, you can use the new password to log into your Okta SSO account.</w:t>
      </w:r>
    </w:p>
    <w:p w14:paraId="060FECC6" w14:textId="77EA841B" w:rsidR="006F28FF" w:rsidRPr="00BF249F" w:rsidRDefault="00246168" w:rsidP="006F28FF">
      <w:pPr>
        <w:pStyle w:val="CVHeading1Underline"/>
      </w:pPr>
      <w:bookmarkStart w:id="156" w:name="_Toc32862684"/>
      <w:r w:rsidRPr="00BF249F">
        <w:t>Settin</w:t>
      </w:r>
      <w:r w:rsidR="00BE0A80" w:rsidRPr="00BF249F">
        <w:t xml:space="preserve">gs to Manage Coreo View </w:t>
      </w:r>
      <w:r w:rsidRPr="00BF249F">
        <w:t>U</w:t>
      </w:r>
      <w:r w:rsidR="006F28FF" w:rsidRPr="00BF249F">
        <w:t>sers</w:t>
      </w:r>
      <w:bookmarkEnd w:id="156"/>
    </w:p>
    <w:p w14:paraId="76470734" w14:textId="76AF39CF" w:rsidR="00596E87" w:rsidRDefault="00556BF5" w:rsidP="001878DC">
      <w:pPr>
        <w:pStyle w:val="CVChapterBodyCopy"/>
      </w:pPr>
      <w:r w:rsidRPr="00BF249F">
        <w:t>Set up t</w:t>
      </w:r>
      <w:r w:rsidR="00DF2AA7" w:rsidRPr="00BF249F">
        <w:t xml:space="preserve">he user management </w:t>
      </w:r>
      <w:r w:rsidRPr="00BF249F">
        <w:t xml:space="preserve">for Coreo View </w:t>
      </w:r>
      <w:r w:rsidR="009F459D" w:rsidRPr="00BF249F">
        <w:t>by creating hospital G</w:t>
      </w:r>
      <w:r w:rsidR="00DF2AA7" w:rsidRPr="00BF249F">
        <w:t>roups</w:t>
      </w:r>
      <w:r w:rsidRPr="00BF249F">
        <w:t xml:space="preserve"> of group-types AC, PAC, or CC</w:t>
      </w:r>
      <w:r w:rsidR="009F459D" w:rsidRPr="00BF249F">
        <w:t>, Locations, Users, User Roles, U</w:t>
      </w:r>
      <w:r w:rsidR="00DF2AA7" w:rsidRPr="00BF249F">
        <w:t>ser</w:t>
      </w:r>
      <w:r w:rsidR="009F459D" w:rsidRPr="00BF249F">
        <w:t xml:space="preserve"> p</w:t>
      </w:r>
      <w:r w:rsidR="001878DC" w:rsidRPr="00BF249F">
        <w:t>ermissions</w:t>
      </w:r>
      <w:r w:rsidR="009F459D" w:rsidRPr="00BF249F">
        <w:t>, User rosters</w:t>
      </w:r>
      <w:r w:rsidR="000A587C" w:rsidRPr="00BF249F">
        <w:t>,</w:t>
      </w:r>
      <w:r w:rsidR="009F459D" w:rsidRPr="00BF249F">
        <w:t xml:space="preserve"> and Patient c</w:t>
      </w:r>
      <w:r w:rsidR="00DF2AA7" w:rsidRPr="00BF249F">
        <w:t>ohorts.</w:t>
      </w:r>
    </w:p>
    <w:p w14:paraId="3B49BBAD" w14:textId="77777777" w:rsidR="00596E87" w:rsidRDefault="00596E87">
      <w:pPr>
        <w:spacing w:after="0" w:line="240" w:lineRule="auto"/>
        <w:rPr>
          <w:rFonts w:ascii="Calibri" w:hAnsi="Calibri"/>
          <w:color w:val="000000" w:themeColor="text1"/>
          <w:sz w:val="24"/>
        </w:rPr>
      </w:pPr>
      <w:r>
        <w:br w:type="page"/>
      </w:r>
    </w:p>
    <w:p w14:paraId="1D7DAFF0" w14:textId="4A67E505" w:rsidR="001878DC" w:rsidRPr="00BF249F" w:rsidRDefault="00844F8B" w:rsidP="005B4CD4">
      <w:pPr>
        <w:pStyle w:val="Heading2"/>
        <w:tabs>
          <w:tab w:val="clear" w:pos="450"/>
          <w:tab w:val="left" w:pos="567"/>
        </w:tabs>
      </w:pPr>
      <w:bookmarkStart w:id="157" w:name="_Toc32862685"/>
      <w:r w:rsidRPr="00BF249F">
        <w:lastRenderedPageBreak/>
        <w:t>Create Groups</w:t>
      </w:r>
      <w:bookmarkEnd w:id="157"/>
    </w:p>
    <w:p w14:paraId="0EC9D4A0" w14:textId="66025C50" w:rsidR="00844F8B" w:rsidRPr="00BF249F" w:rsidRDefault="00844F8B" w:rsidP="00844F8B">
      <w:pPr>
        <w:pStyle w:val="CVChapterBodyCopy"/>
      </w:pPr>
      <w:r w:rsidRPr="00BF249F">
        <w:t>Follow these steps to add new groups:</w:t>
      </w:r>
    </w:p>
    <w:p w14:paraId="0680E2C2" w14:textId="2381266A" w:rsidR="00844F8B" w:rsidRPr="00BF249F" w:rsidRDefault="00844F8B" w:rsidP="00A55C80">
      <w:pPr>
        <w:pStyle w:val="ListNumber"/>
        <w:numPr>
          <w:ilvl w:val="0"/>
          <w:numId w:val="72"/>
        </w:numPr>
      </w:pPr>
      <w:r w:rsidRPr="00BF249F">
        <w:t xml:space="preserve">On the side menu, select </w:t>
      </w:r>
      <w:r w:rsidRPr="00BF249F">
        <w:rPr>
          <w:b/>
        </w:rPr>
        <w:t>Settings</w:t>
      </w:r>
      <w:r w:rsidR="0061629E" w:rsidRPr="00BF249F">
        <w:t xml:space="preserve">. The </w:t>
      </w:r>
      <w:r w:rsidR="00AC427F" w:rsidRPr="00BF249F">
        <w:t>default tab page,</w:t>
      </w:r>
      <w:r w:rsidR="00AC427F" w:rsidRPr="00BF249F">
        <w:rPr>
          <w:b/>
        </w:rPr>
        <w:t xml:space="preserve"> </w:t>
      </w:r>
      <w:r w:rsidRPr="00BF249F">
        <w:rPr>
          <w:b/>
        </w:rPr>
        <w:t>Group Management</w:t>
      </w:r>
      <w:r w:rsidRPr="00BF249F">
        <w:t xml:space="preserve"> </w:t>
      </w:r>
      <w:r w:rsidR="00AC427F" w:rsidRPr="00BF249F">
        <w:t>page opens</w:t>
      </w:r>
      <w:r w:rsidRPr="00BF249F">
        <w:t>.</w:t>
      </w:r>
    </w:p>
    <w:p w14:paraId="47EC76B5" w14:textId="33B2921A" w:rsidR="00624938" w:rsidRPr="00BF249F" w:rsidRDefault="00624938" w:rsidP="00624938">
      <w:pPr>
        <w:pStyle w:val="CVFigure"/>
      </w:pPr>
      <w:r w:rsidRPr="00BF249F">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67">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BF249F" w:rsidRDefault="00AC427F" w:rsidP="00624938">
      <w:pPr>
        <w:pStyle w:val="CVFigureCaption"/>
      </w:pPr>
      <w:r w:rsidRPr="00BF249F">
        <w:t>Group Management tab page</w:t>
      </w:r>
    </w:p>
    <w:p w14:paraId="61E0D053" w14:textId="55A3E5BF" w:rsidR="00624938" w:rsidRPr="00BF249F" w:rsidRDefault="00624938" w:rsidP="00624938">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Group</w:t>
      </w:r>
      <w:r w:rsidRPr="00BF249F">
        <w:t xml:space="preserve"> </w:t>
      </w:r>
      <w:r w:rsidR="00511B8A" w:rsidRPr="00BF249F">
        <w:t>page</w:t>
      </w:r>
      <w:r w:rsidRPr="00BF249F">
        <w:t>.</w:t>
      </w:r>
    </w:p>
    <w:p w14:paraId="7A845CC3" w14:textId="5B6BA02F" w:rsidR="00624938" w:rsidRPr="00BF249F" w:rsidRDefault="00106448" w:rsidP="00624938">
      <w:pPr>
        <w:pStyle w:val="CVFigure"/>
      </w:pPr>
      <w:r w:rsidRPr="00BF249F">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68">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BF249F" w:rsidRDefault="00106448" w:rsidP="005B4CD4">
      <w:pPr>
        <w:pStyle w:val="CVFigureCaption"/>
        <w:tabs>
          <w:tab w:val="left" w:pos="1276"/>
        </w:tabs>
      </w:pPr>
      <w:r w:rsidRPr="00BF249F">
        <w:t>Add Group window</w:t>
      </w:r>
    </w:p>
    <w:p w14:paraId="342D1DC1" w14:textId="177EE783" w:rsidR="004847E1" w:rsidRPr="00BF249F" w:rsidRDefault="004847E1" w:rsidP="00AF0AD8">
      <w:pPr>
        <w:pStyle w:val="ListNumber"/>
      </w:pPr>
      <w:r w:rsidRPr="00BF249F">
        <w:t>Select the group type from the following:</w:t>
      </w:r>
    </w:p>
    <w:p w14:paraId="694445DF" w14:textId="3456E3E3" w:rsidR="004847E1" w:rsidRPr="00BF249F" w:rsidRDefault="004847E1" w:rsidP="00AF0AD8">
      <w:pPr>
        <w:pStyle w:val="ListBullet"/>
      </w:pPr>
      <w:r w:rsidRPr="00BF249F">
        <w:rPr>
          <w:b/>
        </w:rPr>
        <w:t>Acute</w:t>
      </w:r>
      <w:r w:rsidRPr="00BF249F">
        <w:t xml:space="preserve"> </w:t>
      </w:r>
      <w:r w:rsidRPr="00BF249F">
        <w:rPr>
          <w:b/>
        </w:rPr>
        <w:t>Care</w:t>
      </w:r>
      <w:r w:rsidR="00832AB4" w:rsidRPr="00BF249F">
        <w:t>:</w:t>
      </w:r>
      <w:r w:rsidR="00624938" w:rsidRPr="00BF249F">
        <w:t xml:space="preserve"> Acute C</w:t>
      </w:r>
      <w:r w:rsidR="003E4417" w:rsidRPr="00BF249F">
        <w:t xml:space="preserve">are </w:t>
      </w:r>
      <w:r w:rsidR="00624938" w:rsidRPr="00BF249F">
        <w:t xml:space="preserve">(AC) </w:t>
      </w:r>
      <w:r w:rsidR="003E4417" w:rsidRPr="00BF249F">
        <w:t xml:space="preserve">group type includes </w:t>
      </w:r>
      <w:r w:rsidR="000A587C" w:rsidRPr="00BF249F">
        <w:t xml:space="preserve">an </w:t>
      </w:r>
      <w:r w:rsidR="003E4417" w:rsidRPr="00BF249F">
        <w:t>emergency department, intensive care, coronary care, cardiology, n</w:t>
      </w:r>
      <w:r w:rsidR="0080189B" w:rsidRPr="00BF249F">
        <w:t>eonatal intensive care, among others</w:t>
      </w:r>
      <w:r w:rsidR="003E4417" w:rsidRPr="00BF249F">
        <w:t>.</w:t>
      </w:r>
    </w:p>
    <w:p w14:paraId="05B0CB79" w14:textId="761332C5" w:rsidR="004847E1" w:rsidRPr="00BF249F" w:rsidRDefault="004847E1" w:rsidP="00AF0AD8">
      <w:pPr>
        <w:pStyle w:val="ListBullet"/>
      </w:pPr>
      <w:r w:rsidRPr="00BF249F">
        <w:rPr>
          <w:b/>
        </w:rPr>
        <w:lastRenderedPageBreak/>
        <w:t>Post-Acute Care Network</w:t>
      </w:r>
      <w:r w:rsidR="00832AB4" w:rsidRPr="00BF249F">
        <w:t>:</w:t>
      </w:r>
      <w:r w:rsidR="00624938" w:rsidRPr="00BF249F">
        <w:t xml:space="preserve"> In Post-Acute Care (PAC)</w:t>
      </w:r>
      <w:r w:rsidR="003E4417" w:rsidRPr="00BF249F">
        <w:t xml:space="preserve"> group type, patients are cared</w:t>
      </w:r>
      <w:r w:rsidR="000A587C" w:rsidRPr="00BF249F">
        <w:t xml:space="preserve"> for</w:t>
      </w:r>
      <w:r w:rsidR="003E4417" w:rsidRPr="00BF249F">
        <w:t xml:space="preserve"> with skilled nursing facilities, inpatient rehabilitation facilities, long-term acute hospital facilities</w:t>
      </w:r>
      <w:r w:rsidR="000A587C" w:rsidRPr="00BF249F">
        <w:t>,</w:t>
      </w:r>
      <w:r w:rsidR="003E4417" w:rsidRPr="00BF249F">
        <w:t xml:space="preserve"> among others.</w:t>
      </w:r>
    </w:p>
    <w:p w14:paraId="2C347AF6" w14:textId="5BF0BC14" w:rsidR="00624938" w:rsidRPr="00BF249F" w:rsidRDefault="00832AB4" w:rsidP="00624938">
      <w:pPr>
        <w:pStyle w:val="ListBullet"/>
      </w:pPr>
      <w:r w:rsidRPr="00BF249F">
        <w:rPr>
          <w:b/>
        </w:rPr>
        <w:t>Cross</w:t>
      </w:r>
      <w:r w:rsidRPr="00BF249F">
        <w:t xml:space="preserve"> </w:t>
      </w:r>
      <w:r w:rsidRPr="00BF249F">
        <w:rPr>
          <w:b/>
        </w:rPr>
        <w:t>Continuum</w:t>
      </w:r>
      <w:r w:rsidRPr="00BF249F">
        <w:t>:</w:t>
      </w:r>
      <w:r w:rsidR="003E4417" w:rsidRPr="00BF249F">
        <w:t xml:space="preserve"> In </w:t>
      </w:r>
      <w:r w:rsidR="00624938" w:rsidRPr="00BF249F">
        <w:t>the Cross Continuum (CC)</w:t>
      </w:r>
      <w:r w:rsidR="003E4417" w:rsidRPr="00BF249F">
        <w:t xml:space="preserve"> group type, patients are cared at their home locations and are served by home-health and outpatient services.</w:t>
      </w:r>
    </w:p>
    <w:p w14:paraId="54F2D3E9" w14:textId="1095E45D" w:rsidR="0034191A" w:rsidRPr="00BF249F" w:rsidRDefault="0034191A" w:rsidP="0034191A">
      <w:pPr>
        <w:pStyle w:val="CVChapterBodyCopy"/>
      </w:pPr>
      <w:r w:rsidRPr="00BF249F">
        <w:rPr>
          <w:b/>
        </w:rPr>
        <w:t>Acute Care</w:t>
      </w:r>
      <w:r w:rsidRPr="00BF249F">
        <w:t xml:space="preserve"> </w:t>
      </w:r>
      <w:r w:rsidR="00624938" w:rsidRPr="00BF249F">
        <w:t>is the default group-type. Follow these steps to create a group of</w:t>
      </w:r>
      <w:r w:rsidR="00282E3D" w:rsidRPr="00BF249F">
        <w:t xml:space="preserve"> AC group-type</w:t>
      </w:r>
      <w:r w:rsidR="0092746D" w:rsidRPr="00BF249F">
        <w:t xml:space="preserve"> in the </w:t>
      </w:r>
      <w:r w:rsidR="0092746D" w:rsidRPr="00BF249F">
        <w:rPr>
          <w:b/>
        </w:rPr>
        <w:t>Add</w:t>
      </w:r>
      <w:r w:rsidR="0092746D" w:rsidRPr="00BF249F">
        <w:t xml:space="preserve"> </w:t>
      </w:r>
      <w:r w:rsidR="0092746D" w:rsidRPr="00BF249F">
        <w:rPr>
          <w:b/>
        </w:rPr>
        <w:t>Group</w:t>
      </w:r>
      <w:r w:rsidR="0092746D" w:rsidRPr="00BF249F">
        <w:t xml:space="preserve"> window</w:t>
      </w:r>
      <w:r w:rsidRPr="00BF249F">
        <w:t>:</w:t>
      </w:r>
    </w:p>
    <w:p w14:paraId="67A46445" w14:textId="52659EAA" w:rsidR="00AF0AD8" w:rsidRPr="00BF249F" w:rsidRDefault="00AF0AD8" w:rsidP="00A55C80">
      <w:pPr>
        <w:pStyle w:val="ListNumber"/>
        <w:numPr>
          <w:ilvl w:val="0"/>
          <w:numId w:val="73"/>
        </w:numPr>
      </w:pPr>
      <w:r w:rsidRPr="00BF249F">
        <w:t>Enter the acute care gro</w:t>
      </w:r>
      <w:r w:rsidR="00EB7BE9" w:rsidRPr="00BF249F">
        <w:t xml:space="preserve">up name in the </w:t>
      </w:r>
      <w:r w:rsidR="00EB7BE9" w:rsidRPr="00BF249F">
        <w:rPr>
          <w:b/>
        </w:rPr>
        <w:t>Group</w:t>
      </w:r>
      <w:r w:rsidR="00EB7BE9" w:rsidRPr="00BF249F">
        <w:t xml:space="preserve"> </w:t>
      </w:r>
      <w:r w:rsidR="00EB7BE9" w:rsidRPr="00BF249F">
        <w:rPr>
          <w:b/>
        </w:rPr>
        <w:t>Name</w:t>
      </w:r>
      <w:r w:rsidR="00EB7BE9" w:rsidRPr="00BF249F">
        <w:t xml:space="preserve"> box</w:t>
      </w:r>
      <w:r w:rsidRPr="00BF249F">
        <w:t>.</w:t>
      </w:r>
    </w:p>
    <w:p w14:paraId="38B1AEAE" w14:textId="77777777" w:rsidR="00ED7216" w:rsidRPr="00BF249F" w:rsidRDefault="00AF0AD8" w:rsidP="00AF0AD8">
      <w:pPr>
        <w:pStyle w:val="ListNumber"/>
      </w:pPr>
      <w:r w:rsidRPr="00BF249F">
        <w:t xml:space="preserve">Enter </w:t>
      </w:r>
      <w:r w:rsidR="00354BA6" w:rsidRPr="00BF249F">
        <w:t xml:space="preserve">a short name for the group in the </w:t>
      </w:r>
      <w:r w:rsidR="00354BA6" w:rsidRPr="00BF249F">
        <w:rPr>
          <w:b/>
        </w:rPr>
        <w:t>Short</w:t>
      </w:r>
      <w:r w:rsidR="00354BA6" w:rsidRPr="00BF249F">
        <w:t xml:space="preserve"> </w:t>
      </w:r>
      <w:r w:rsidR="00354BA6" w:rsidRPr="00BF249F">
        <w:rPr>
          <w:b/>
        </w:rPr>
        <w:t>Name</w:t>
      </w:r>
      <w:r w:rsidR="00354BA6" w:rsidRPr="00BF249F">
        <w:t xml:space="preserve"> box</w:t>
      </w:r>
      <w:r w:rsidRPr="00BF249F">
        <w:t>.</w:t>
      </w:r>
      <w:r w:rsidR="001E4A0B" w:rsidRPr="00BF249F">
        <w:t xml:space="preserve"> </w:t>
      </w:r>
    </w:p>
    <w:p w14:paraId="28A7A5F4" w14:textId="77C63A51" w:rsidR="00AF0AD8" w:rsidRPr="00BF249F" w:rsidRDefault="00E0289D" w:rsidP="00ED7216">
      <w:pPr>
        <w:pStyle w:val="CVChapterBodyCopy"/>
      </w:pPr>
      <w:r w:rsidRPr="00BF249F">
        <w:t>The group short-name is displayed</w:t>
      </w:r>
      <w:r w:rsidR="001E4A0B" w:rsidRPr="00BF249F">
        <w:t xml:space="preserve"> in the bed view, prioritized view, geomap view</w:t>
      </w:r>
      <w:r w:rsidRPr="00BF249F">
        <w:t xml:space="preserve"> (in the information panel)</w:t>
      </w:r>
      <w:r w:rsidR="007A5B97" w:rsidRPr="00BF249F">
        <w:t>,</w:t>
      </w:r>
      <w:r w:rsidRPr="00BF249F">
        <w:t xml:space="preserve"> </w:t>
      </w:r>
      <w:r w:rsidR="001E4A0B" w:rsidRPr="00BF249F">
        <w:rPr>
          <w:b/>
        </w:rPr>
        <w:t>Summary</w:t>
      </w:r>
      <w:r w:rsidR="007A5B97" w:rsidRPr="00BF249F">
        <w:t xml:space="preserve"> window</w:t>
      </w:r>
      <w:r w:rsidRPr="00BF249F">
        <w:t>,</w:t>
      </w:r>
      <w:r w:rsidR="007A5B97" w:rsidRPr="00BF249F">
        <w:t xml:space="preserve"> and</w:t>
      </w:r>
      <w:r w:rsidR="001E4A0B" w:rsidRPr="00BF249F">
        <w:t xml:space="preserve"> reports</w:t>
      </w:r>
      <w:r w:rsidR="0080189B" w:rsidRPr="00BF249F">
        <w:t>,</w:t>
      </w:r>
      <w:r w:rsidR="001E4A0B" w:rsidRPr="00BF249F">
        <w:t xml:space="preserve"> among others. You can also use the short name to search the </w:t>
      </w:r>
      <w:r w:rsidR="00ED7216" w:rsidRPr="00BF249F">
        <w:t>group in the s</w:t>
      </w:r>
      <w:r w:rsidR="001E4A0B" w:rsidRPr="00BF249F">
        <w:t>earch boxes when performing a local search.</w:t>
      </w:r>
    </w:p>
    <w:p w14:paraId="42963F4F" w14:textId="34900DD0" w:rsidR="00AF0AD8" w:rsidRPr="00BF249F" w:rsidRDefault="00AF0AD8" w:rsidP="00AF0AD8">
      <w:pPr>
        <w:pStyle w:val="ListNumber"/>
      </w:pPr>
      <w:r w:rsidRPr="00BF249F">
        <w:t xml:space="preserve">View the number of beds allotted for each column for this group in the </w:t>
      </w:r>
      <w:r w:rsidRPr="00BF249F">
        <w:rPr>
          <w:b/>
        </w:rPr>
        <w:t>Beds Per Column</w:t>
      </w:r>
      <w:r w:rsidR="00DC3FCB" w:rsidRPr="00BF249F">
        <w:t xml:space="preserve"> box</w:t>
      </w:r>
      <w:r w:rsidRPr="00BF249F">
        <w:t>. You can modify this value.</w:t>
      </w:r>
    </w:p>
    <w:p w14:paraId="66B73EF2" w14:textId="77777777" w:rsidR="0076485A" w:rsidRPr="00BF249F" w:rsidRDefault="00AF0AD8" w:rsidP="00AF0AD8">
      <w:pPr>
        <w:pStyle w:val="ListNumber"/>
      </w:pPr>
      <w:r w:rsidRPr="00BF249F">
        <w:t xml:space="preserve">View the group rank in the </w:t>
      </w:r>
      <w:r w:rsidRPr="00BF249F">
        <w:rPr>
          <w:b/>
        </w:rPr>
        <w:t>Group Rank</w:t>
      </w:r>
      <w:r w:rsidR="00DC3FCB" w:rsidRPr="00BF249F">
        <w:t xml:space="preserve"> box</w:t>
      </w:r>
      <w:r w:rsidRPr="00BF249F">
        <w:t>. The user can modify this value.</w:t>
      </w:r>
      <w:r w:rsidR="00DC3FCB" w:rsidRPr="00BF249F">
        <w:t xml:space="preserve"> </w:t>
      </w:r>
    </w:p>
    <w:p w14:paraId="19077FFC" w14:textId="7E6950AE" w:rsidR="00AF0AD8" w:rsidRPr="00BF249F" w:rsidRDefault="00DC3FCB" w:rsidP="0076485A">
      <w:pPr>
        <w:pStyle w:val="CVChapterBodyCopy"/>
      </w:pPr>
      <w:r w:rsidRPr="00BF249F">
        <w:t xml:space="preserve">The group rank helps you to </w:t>
      </w:r>
      <w:r w:rsidR="0076485A" w:rsidRPr="00BF249F">
        <w:t>decide</w:t>
      </w:r>
      <w:r w:rsidRPr="00BF249F">
        <w:t xml:space="preserve"> the order in which the groups </w:t>
      </w:r>
      <w:r w:rsidR="0076485A" w:rsidRPr="00BF249F">
        <w:t>must</w:t>
      </w:r>
      <w:r w:rsidRPr="00BF249F">
        <w:t xml:space="preserve"> display in the bed view layout. If the group </w:t>
      </w:r>
      <w:r w:rsidR="0076485A" w:rsidRPr="00BF249F">
        <w:t>rank is one, the group displays</w:t>
      </w:r>
      <w:r w:rsidRPr="00BF249F">
        <w:t xml:space="preserve"> in the first position</w:t>
      </w:r>
      <w:r w:rsidR="0076485A" w:rsidRPr="00BF249F">
        <w:t xml:space="preserve"> in the bed view</w:t>
      </w:r>
      <w:r w:rsidRPr="00BF249F">
        <w:t xml:space="preserve">. </w:t>
      </w:r>
      <w:r w:rsidR="0076485A" w:rsidRPr="00BF249F">
        <w:t>If two or more groups have the same group rank, then Coreo View arranges the groups as per the alphabetical order of the group name.</w:t>
      </w:r>
    </w:p>
    <w:p w14:paraId="4FC5A88F" w14:textId="40AD4D41" w:rsidR="00AF0AD8" w:rsidRPr="00BF249F" w:rsidRDefault="00AF0AD8" w:rsidP="00AF0AD8">
      <w:pPr>
        <w:pStyle w:val="ListNumber"/>
      </w:pPr>
      <w:r w:rsidRPr="00BF249F">
        <w:t xml:space="preserve">View the maximum number of beds that </w:t>
      </w:r>
      <w:r w:rsidR="00E0289D" w:rsidRPr="00BF249F">
        <w:t>are</w:t>
      </w:r>
      <w:r w:rsidRPr="00BF249F">
        <w:t xml:space="preserve"> available for this group i</w:t>
      </w:r>
      <w:r w:rsidR="0076485A" w:rsidRPr="00BF249F">
        <w:t xml:space="preserve">n the </w:t>
      </w:r>
      <w:r w:rsidR="0076485A" w:rsidRPr="00BF249F">
        <w:rPr>
          <w:b/>
        </w:rPr>
        <w:t>Max. Number of Beds</w:t>
      </w:r>
      <w:r w:rsidR="0076485A" w:rsidRPr="00BF249F">
        <w:t xml:space="preserve"> box</w:t>
      </w:r>
      <w:r w:rsidRPr="00BF249F">
        <w:t>.</w:t>
      </w:r>
      <w:r w:rsidR="0076485A" w:rsidRPr="00BF249F">
        <w:t xml:space="preserve"> You can modify this value.</w:t>
      </w:r>
    </w:p>
    <w:p w14:paraId="2102EF86" w14:textId="6308EE68" w:rsidR="00EE47B4" w:rsidRPr="00BF249F" w:rsidRDefault="00EE47B4" w:rsidP="00EE47B4">
      <w:pPr>
        <w:pStyle w:val="ListNumber"/>
      </w:pPr>
      <w:r w:rsidRPr="00BF249F">
        <w:t xml:space="preserve">Select the automation source in the </w:t>
      </w:r>
      <w:r w:rsidRPr="00BF249F">
        <w:rPr>
          <w:b/>
        </w:rPr>
        <w:t>Automation Source</w:t>
      </w:r>
      <w:r w:rsidRPr="00BF249F">
        <w:t xml:space="preserve"> box from the following options:</w:t>
      </w:r>
    </w:p>
    <w:p w14:paraId="4E5FF1E9" w14:textId="77777777" w:rsidR="00236604" w:rsidRPr="00BF249F" w:rsidRDefault="00236604" w:rsidP="00236604">
      <w:pPr>
        <w:pStyle w:val="ListBullet"/>
        <w:rPr>
          <w:b/>
        </w:rPr>
      </w:pPr>
      <w:r w:rsidRPr="00BF249F">
        <w:rPr>
          <w:b/>
        </w:rPr>
        <w:t>None</w:t>
      </w:r>
      <w:r w:rsidRPr="00BF249F">
        <w:t>: None is the default selection</w:t>
      </w:r>
    </w:p>
    <w:p w14:paraId="08F18029" w14:textId="708760AC" w:rsidR="00BD5592" w:rsidRPr="00BF249F" w:rsidRDefault="00EE47B4" w:rsidP="00BD5592">
      <w:pPr>
        <w:pStyle w:val="ListBullet"/>
        <w:rPr>
          <w:b/>
        </w:rPr>
      </w:pPr>
      <w:r w:rsidRPr="00BF249F">
        <w:rPr>
          <w:b/>
        </w:rPr>
        <w:t>Connected via Coreo</w:t>
      </w:r>
      <w:r w:rsidR="009E01C1" w:rsidRPr="00BF249F">
        <w:t xml:space="preserve">: </w:t>
      </w:r>
      <w:r w:rsidR="00BD5592" w:rsidRPr="00BF249F">
        <w:t xml:space="preserve">On selecting the </w:t>
      </w:r>
      <w:r w:rsidR="00BD5592" w:rsidRPr="00BF249F">
        <w:rPr>
          <w:b/>
        </w:rPr>
        <w:t>Connected via Coreo</w:t>
      </w:r>
      <w:r w:rsidR="00BD5592" w:rsidRPr="00BF249F">
        <w:t xml:space="preserve"> option, you are enabling the group to receive the synchronized ADT data. On selecting this option, you can view the </w:t>
      </w:r>
      <w:r w:rsidR="00BD5592" w:rsidRPr="00BF249F">
        <w:rPr>
          <w:b/>
        </w:rPr>
        <w:t>Automation Facility ID</w:t>
      </w:r>
      <w:r w:rsidR="00BD5592" w:rsidRPr="00BF249F">
        <w:t xml:space="preserve"> box.</w:t>
      </w:r>
    </w:p>
    <w:p w14:paraId="7322B452" w14:textId="3DC1712B" w:rsidR="009E01C1" w:rsidRPr="00BF249F" w:rsidRDefault="009E01C1" w:rsidP="009E01C1">
      <w:pPr>
        <w:pStyle w:val="ListNumber"/>
      </w:pPr>
      <w:r w:rsidRPr="00BF249F">
        <w:t xml:space="preserve">Click the </w:t>
      </w:r>
      <w:r w:rsidRPr="00BF249F">
        <w:rPr>
          <w:b/>
        </w:rPr>
        <w:t>Automation Facility ID</w:t>
      </w:r>
      <w:r w:rsidRPr="00BF249F">
        <w:t xml:space="preserve"> box to display the Plus icon next to the box.</w:t>
      </w:r>
    </w:p>
    <w:p w14:paraId="22606E7F" w14:textId="59C10A20" w:rsidR="00E92122" w:rsidRPr="00BF249F" w:rsidRDefault="00E92122" w:rsidP="008551FD">
      <w:pPr>
        <w:pStyle w:val="ListNumber"/>
      </w:pPr>
      <w:r w:rsidRPr="00BF249F">
        <w:t>Select t</w:t>
      </w:r>
      <w:r w:rsidR="009E01C1" w:rsidRPr="00BF249F">
        <w:t xml:space="preserve">he Plus icon button to view the </w:t>
      </w:r>
      <w:r w:rsidR="009E01C1" w:rsidRPr="00BF249F">
        <w:rPr>
          <w:b/>
        </w:rPr>
        <w:t>Facility ID</w:t>
      </w:r>
      <w:r w:rsidR="009E01C1" w:rsidRPr="00BF249F">
        <w:t xml:space="preserve"> box.</w:t>
      </w:r>
    </w:p>
    <w:p w14:paraId="0E9F7183" w14:textId="4D1D05BB" w:rsidR="00BD5592" w:rsidRPr="00BF249F" w:rsidRDefault="009E01C1" w:rsidP="00BD5592">
      <w:pPr>
        <w:pStyle w:val="ListNumber"/>
      </w:pPr>
      <w:r w:rsidRPr="00BF249F">
        <w:t xml:space="preserve">Enter the Facility ID under </w:t>
      </w:r>
      <w:r w:rsidRPr="00BF249F">
        <w:rPr>
          <w:b/>
        </w:rPr>
        <w:t>Facility</w:t>
      </w:r>
      <w:r w:rsidRPr="00BF249F">
        <w:t xml:space="preserve">, and select the </w:t>
      </w:r>
      <w:r w:rsidRPr="00BF249F">
        <w:rPr>
          <w:b/>
        </w:rPr>
        <w:t>Location</w:t>
      </w:r>
      <w:r w:rsidRPr="00BF249F">
        <w:t xml:space="preserve"> check box and the </w:t>
      </w:r>
      <w:r w:rsidRPr="00BF249F">
        <w:rPr>
          <w:b/>
        </w:rPr>
        <w:t>Bed</w:t>
      </w:r>
      <w:r w:rsidRPr="00BF249F">
        <w:t xml:space="preserve"> check box.</w:t>
      </w:r>
      <w:r w:rsidR="00BD5592" w:rsidRPr="00BF249F">
        <w:t xml:space="preserve"> The facility id helps the Coreo View application to identify this group as the one to which the patient must be admitted</w:t>
      </w:r>
      <w:r w:rsidR="008B4EA9" w:rsidRPr="00BF249F">
        <w:t>, discharged, or transferred</w:t>
      </w:r>
      <w:r w:rsidR="00BD5592" w:rsidRPr="00BF249F">
        <w:t xml:space="preserve"> when the </w:t>
      </w:r>
      <w:r w:rsidR="00B449C0" w:rsidRPr="00BF249F">
        <w:t xml:space="preserve">automated </w:t>
      </w:r>
      <w:r w:rsidR="00BD5592" w:rsidRPr="00BF249F">
        <w:t>ADT trigger event happens.</w:t>
      </w:r>
    </w:p>
    <w:p w14:paraId="54B5DDFA" w14:textId="7159BFC4" w:rsidR="009E01C1" w:rsidRPr="00BF249F" w:rsidRDefault="00BD5592" w:rsidP="00BD5592">
      <w:pPr>
        <w:pStyle w:val="CVChapterBodyCopy"/>
      </w:pPr>
      <w:r w:rsidRPr="00BF249F">
        <w:t xml:space="preserve">The facility ID entered </w:t>
      </w:r>
      <w:r w:rsidR="00252454" w:rsidRPr="00BF249F">
        <w:t xml:space="preserve">for the group </w:t>
      </w:r>
      <w:r w:rsidRPr="00BF249F">
        <w:t>must match with the one in the HL7 file (for example</w:t>
      </w:r>
      <w:r w:rsidR="00252454" w:rsidRPr="00BF249F">
        <w:t>,</w:t>
      </w:r>
      <w:r w:rsidRPr="00BF249F">
        <w:t xml:space="preserve"> A01 event) so that when the background job runs for the ADT event, the patient in the HL7 file admits to this group based on the facility ID. </w:t>
      </w:r>
    </w:p>
    <w:p w14:paraId="26B2A644" w14:textId="430CD3BB" w:rsidR="00E4108D" w:rsidRPr="00BF249F" w:rsidRDefault="00624938" w:rsidP="00E4108D">
      <w:pPr>
        <w:pStyle w:val="CVFigure"/>
      </w:pPr>
      <w:r w:rsidRPr="00BF249F">
        <w:lastRenderedPageBreak/>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69">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BF249F" w:rsidRDefault="00E4108D" w:rsidP="005B4CD4">
      <w:pPr>
        <w:pStyle w:val="CVFigureCaption"/>
        <w:tabs>
          <w:tab w:val="left" w:pos="1276"/>
          <w:tab w:val="left" w:pos="1418"/>
        </w:tabs>
      </w:pPr>
      <w:r w:rsidRPr="00BF249F">
        <w:t>Facility ID box</w:t>
      </w:r>
    </w:p>
    <w:p w14:paraId="2D6B8CCE" w14:textId="2F386AA8" w:rsidR="008551FD" w:rsidRPr="00BF249F" w:rsidRDefault="008551FD" w:rsidP="008551FD">
      <w:pPr>
        <w:pStyle w:val="ListNumber"/>
      </w:pPr>
      <w:r w:rsidRPr="00BF249F">
        <w:t xml:space="preserve">Enter the primary phone number of the group in the </w:t>
      </w:r>
      <w:r w:rsidRPr="00BF249F">
        <w:rPr>
          <w:b/>
        </w:rPr>
        <w:t>Primary Phone Number</w:t>
      </w:r>
      <w:r w:rsidRPr="00BF249F">
        <w:t xml:space="preserve"> box.</w:t>
      </w:r>
    </w:p>
    <w:p w14:paraId="12059940" w14:textId="75F7DC68" w:rsidR="008551FD" w:rsidRPr="00BF249F" w:rsidRDefault="008551FD" w:rsidP="008551FD">
      <w:pPr>
        <w:pStyle w:val="ListNumber"/>
      </w:pPr>
      <w:r w:rsidRPr="00BF249F">
        <w:t xml:space="preserve">Enter the primary email address of the group in the </w:t>
      </w:r>
      <w:r w:rsidRPr="00BF249F">
        <w:rPr>
          <w:b/>
        </w:rPr>
        <w:t>Primary Email</w:t>
      </w:r>
      <w:r w:rsidRPr="00BF249F">
        <w:t xml:space="preserve"> box.</w:t>
      </w:r>
    </w:p>
    <w:p w14:paraId="7BD4DAA1" w14:textId="2D586BC7" w:rsidR="008551FD" w:rsidRPr="00BF249F" w:rsidRDefault="008551FD" w:rsidP="008551FD">
      <w:pPr>
        <w:pStyle w:val="ListNumber"/>
      </w:pPr>
      <w:r w:rsidRPr="00BF249F">
        <w:t xml:space="preserve">Enter the address details of the group in the </w:t>
      </w:r>
      <w:r w:rsidRPr="00BF249F">
        <w:rPr>
          <w:b/>
        </w:rPr>
        <w:t>Address</w:t>
      </w:r>
      <w:r w:rsidRPr="00BF249F">
        <w:t xml:space="preserve"> box. </w:t>
      </w:r>
      <w:r w:rsidR="00E0289D" w:rsidRPr="00BF249F">
        <w:t xml:space="preserve">The </w:t>
      </w:r>
      <w:r w:rsidR="00E0289D" w:rsidRPr="00BF249F">
        <w:rPr>
          <w:b/>
        </w:rPr>
        <w:t>Address</w:t>
      </w:r>
      <w:r w:rsidR="00E0289D" w:rsidRPr="00BF249F">
        <w:t xml:space="preserve"> is </w:t>
      </w:r>
      <w:r w:rsidRPr="00BF249F">
        <w:t xml:space="preserve">mandatory </w:t>
      </w:r>
      <w:r w:rsidR="00E0289D" w:rsidRPr="00BF249F">
        <w:t>without which you cannot</w:t>
      </w:r>
      <w:r w:rsidRPr="00BF249F">
        <w:t xml:space="preserve"> create the group. Coreo View can trace and locate the group address in the geomap view, only if you enter a valid address in this box.</w:t>
      </w:r>
    </w:p>
    <w:p w14:paraId="2FD43D0A" w14:textId="01CCDB0A" w:rsidR="008551FD" w:rsidRPr="00BF249F" w:rsidRDefault="008551FD" w:rsidP="00AD70FF">
      <w:pPr>
        <w:pStyle w:val="ListNumber"/>
      </w:pPr>
      <w:r w:rsidRPr="00BF249F">
        <w:t xml:space="preserve">Enter the name of the city in which the group is located in the </w:t>
      </w:r>
      <w:r w:rsidRPr="00BF249F">
        <w:rPr>
          <w:b/>
        </w:rPr>
        <w:t>City</w:t>
      </w:r>
      <w:r w:rsidRPr="00BF249F">
        <w:t xml:space="preserve"> box.</w:t>
      </w:r>
      <w:r w:rsidR="00AD70FF" w:rsidRPr="00BF249F">
        <w:t xml:space="preserve"> </w:t>
      </w:r>
      <w:r w:rsidR="00E0289D" w:rsidRPr="00BF249F">
        <w:t xml:space="preserve">The </w:t>
      </w:r>
      <w:r w:rsidR="00E0289D" w:rsidRPr="00BF249F">
        <w:rPr>
          <w:b/>
        </w:rPr>
        <w:t>City</w:t>
      </w:r>
      <w:r w:rsidR="00E0289D" w:rsidRPr="00BF249F">
        <w:t xml:space="preserve"> name is</w:t>
      </w:r>
      <w:r w:rsidR="00AD70FF" w:rsidRPr="00BF249F">
        <w:t xml:space="preserve"> mandatory without which you </w:t>
      </w:r>
      <w:r w:rsidR="00E0289D" w:rsidRPr="00BF249F">
        <w:t>cannot</w:t>
      </w:r>
      <w:r w:rsidR="00AD70FF" w:rsidRPr="00BF249F">
        <w:t xml:space="preserve"> create the group.</w:t>
      </w:r>
    </w:p>
    <w:p w14:paraId="49D643D9" w14:textId="1A1F8152" w:rsidR="00312247" w:rsidRPr="00BF249F" w:rsidRDefault="00312247" w:rsidP="00AD70FF">
      <w:pPr>
        <w:pStyle w:val="ListNumber"/>
      </w:pPr>
      <w:r w:rsidRPr="00BF249F">
        <w:t xml:space="preserve">Select the </w:t>
      </w:r>
      <w:r w:rsidRPr="00BF249F">
        <w:rPr>
          <w:b/>
        </w:rPr>
        <w:t>State</w:t>
      </w:r>
      <w:r w:rsidRPr="00BF249F">
        <w:t xml:space="preserve"> arrow to view the states in the U.S region and then select the name of the state in which the group is located. </w:t>
      </w:r>
      <w:r w:rsidR="00E0289D" w:rsidRPr="00BF249F">
        <w:t>The state name</w:t>
      </w:r>
      <w:r w:rsidR="00AD70FF" w:rsidRPr="00BF249F">
        <w:t xml:space="preserve"> is </w:t>
      </w:r>
      <w:r w:rsidR="00694691" w:rsidRPr="00BF249F">
        <w:t>mandatory</w:t>
      </w:r>
      <w:r w:rsidR="00E0289D" w:rsidRPr="00BF249F">
        <w:t xml:space="preserve"> without which you cannot </w:t>
      </w:r>
      <w:r w:rsidR="00AD70FF" w:rsidRPr="00BF249F">
        <w:t>create the group.</w:t>
      </w:r>
    </w:p>
    <w:p w14:paraId="3BF5B8D2" w14:textId="19040B33" w:rsidR="00312247" w:rsidRPr="00BF249F" w:rsidRDefault="00312247" w:rsidP="00AD70FF">
      <w:pPr>
        <w:pStyle w:val="ListNumber"/>
      </w:pPr>
      <w:r w:rsidRPr="00BF249F">
        <w:t xml:space="preserve">Enter the ZIP code of the region </w:t>
      </w:r>
      <w:r w:rsidR="000E54DA" w:rsidRPr="00BF249F">
        <w:t>in which</w:t>
      </w:r>
      <w:r w:rsidRPr="00BF249F">
        <w:t xml:space="preserve"> the </w:t>
      </w:r>
      <w:r w:rsidR="000E54DA" w:rsidRPr="00BF249F">
        <w:t xml:space="preserve">group is located in the </w:t>
      </w:r>
      <w:r w:rsidR="000E54DA" w:rsidRPr="00BF249F">
        <w:rPr>
          <w:b/>
        </w:rPr>
        <w:t>ZIP</w:t>
      </w:r>
      <w:r w:rsidRPr="00BF249F">
        <w:t xml:space="preserve"> field.</w:t>
      </w:r>
      <w:r w:rsidR="00AD70FF" w:rsidRPr="00BF249F">
        <w:t xml:space="preserve"> </w:t>
      </w:r>
      <w:r w:rsidR="00E0289D" w:rsidRPr="00BF249F">
        <w:t>ZIP code is</w:t>
      </w:r>
      <w:r w:rsidR="00AD70FF" w:rsidRPr="00BF249F">
        <w:t xml:space="preserve"> </w:t>
      </w:r>
      <w:r w:rsidR="007A6C96" w:rsidRPr="00BF249F">
        <w:t>mandatory</w:t>
      </w:r>
      <w:r w:rsidR="00AD70FF" w:rsidRPr="00BF249F">
        <w:t xml:space="preserve"> without which you </w:t>
      </w:r>
      <w:r w:rsidR="00E0289D" w:rsidRPr="00BF249F">
        <w:t xml:space="preserve">cannot </w:t>
      </w:r>
      <w:r w:rsidR="00AD70FF" w:rsidRPr="00BF249F">
        <w:t>create the group.</w:t>
      </w:r>
    </w:p>
    <w:p w14:paraId="1C96A6C9" w14:textId="54818DFB" w:rsidR="00AD70FF" w:rsidRPr="00BF249F" w:rsidRDefault="00AD70FF" w:rsidP="00312247">
      <w:pPr>
        <w:pStyle w:val="ListNumber"/>
      </w:pPr>
      <w:r w:rsidRPr="00BF249F">
        <w:t>Add an image of the group</w:t>
      </w:r>
      <w:r w:rsidR="006B4B1C" w:rsidRPr="00BF249F">
        <w:t xml:space="preserve"> facility in </w:t>
      </w:r>
      <w:r w:rsidR="006B4B1C" w:rsidRPr="00BF249F">
        <w:rPr>
          <w:b/>
        </w:rPr>
        <w:t>Image/Logo</w:t>
      </w:r>
      <w:r w:rsidR="006B4B1C" w:rsidRPr="00BF249F">
        <w:t>.</w:t>
      </w:r>
      <w:r w:rsidR="00623B20" w:rsidRPr="00BF249F">
        <w:t xml:space="preserve"> When you want to trace the group and the related information in the geomap layout, Coreo View displays this image in the group-marker information panel.</w:t>
      </w:r>
    </w:p>
    <w:p w14:paraId="5CC013B9" w14:textId="58C21B72" w:rsidR="00312247" w:rsidRPr="00BF249F" w:rsidRDefault="00312247" w:rsidP="00312247">
      <w:pPr>
        <w:pStyle w:val="ListNumber"/>
      </w:pPr>
      <w:r w:rsidRPr="00BF249F">
        <w:t xml:space="preserve">Select the </w:t>
      </w:r>
      <w:r w:rsidRPr="00BF249F">
        <w:rPr>
          <w:b/>
        </w:rPr>
        <w:t>Save</w:t>
      </w:r>
      <w:r w:rsidRPr="00BF249F">
        <w:t xml:space="preserve"> button to </w:t>
      </w:r>
      <w:r w:rsidR="00AD70FF" w:rsidRPr="00BF249F">
        <w:t xml:space="preserve">save the </w:t>
      </w:r>
      <w:r w:rsidRPr="00BF249F">
        <w:t>changes</w:t>
      </w:r>
      <w:r w:rsidR="00AD70FF" w:rsidRPr="00BF249F">
        <w:t xml:space="preserve"> and add the new group</w:t>
      </w:r>
      <w:r w:rsidR="007A6C96" w:rsidRPr="00BF249F">
        <w:t xml:space="preserve"> of AC group-types</w:t>
      </w:r>
      <w:r w:rsidRPr="00BF249F">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BF249F" w14:paraId="6DED6CA4" w14:textId="77777777" w:rsidTr="005200A9">
        <w:trPr>
          <w:trHeight w:val="989"/>
        </w:trPr>
        <w:tc>
          <w:tcPr>
            <w:tcW w:w="911" w:type="dxa"/>
            <w:vAlign w:val="center"/>
          </w:tcPr>
          <w:p w14:paraId="3CD3E47C" w14:textId="77777777" w:rsidR="00BF212B" w:rsidRPr="00BF249F" w:rsidRDefault="00BF212B" w:rsidP="0018236C">
            <w:pPr>
              <w:pStyle w:val="ChapterBodyCopy"/>
            </w:pPr>
            <w:r w:rsidRPr="00BF249F">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BF249F" w:rsidRDefault="00BF212B" w:rsidP="00E0289D">
            <w:pPr>
              <w:pStyle w:val="CVCalloutNote"/>
            </w:pPr>
            <w:r w:rsidRPr="00BF249F">
              <w:t>On saving the changes, you cannot view the newly added group on the Group Man</w:t>
            </w:r>
            <w:r w:rsidR="00E0289D" w:rsidRPr="00BF249F">
              <w:t>a</w:t>
            </w:r>
            <w:r w:rsidRPr="00BF249F">
              <w:t>gement tab page. To be able to view the ne</w:t>
            </w:r>
            <w:r w:rsidR="00E0289D" w:rsidRPr="00BF249F">
              <w:t>wl</w:t>
            </w:r>
            <w:r w:rsidRPr="00BF249F">
              <w:t>y added group, go to the User Access Management tab page</w:t>
            </w:r>
            <w:r w:rsidR="0080189B" w:rsidRPr="00BF249F">
              <w:t>,</w:t>
            </w:r>
            <w:r w:rsidRPr="00BF249F">
              <w:t xml:space="preserve"> and provide permission to your user-access(to yourself). Refer to the </w:t>
            </w:r>
            <w:hyperlink w:anchor="_User_Access" w:history="1">
              <w:r w:rsidRPr="00BF249F">
                <w:rPr>
                  <w:rStyle w:val="Hyperlink"/>
                  <w:rFonts w:cstheme="minorBidi"/>
                </w:rPr>
                <w:t>User Access</w:t>
              </w:r>
            </w:hyperlink>
            <w:r w:rsidRPr="00BF249F">
              <w:t xml:space="preserve"> topic for information on how to </w:t>
            </w:r>
            <w:hyperlink w:anchor="EditanExistingUserAccess" w:history="1">
              <w:r w:rsidRPr="00BF249F">
                <w:rPr>
                  <w:rStyle w:val="Hyperlink"/>
                  <w:rFonts w:cstheme="minorBidi"/>
                </w:rPr>
                <w:t>edit the user-access</w:t>
              </w:r>
            </w:hyperlink>
            <w:r w:rsidRPr="00BF249F">
              <w:t>.</w:t>
            </w:r>
          </w:p>
        </w:tc>
      </w:tr>
    </w:tbl>
    <w:p w14:paraId="44AA464B" w14:textId="51E64B2C" w:rsidR="001C686F" w:rsidRPr="00BF249F" w:rsidRDefault="001C686F" w:rsidP="001C686F">
      <w:pPr>
        <w:pStyle w:val="CVspacebeforetable"/>
      </w:pPr>
    </w:p>
    <w:p w14:paraId="18C8050E" w14:textId="0527D0FF" w:rsidR="001C686F" w:rsidRPr="00BF249F" w:rsidRDefault="001C686F" w:rsidP="001C686F">
      <w:pPr>
        <w:pStyle w:val="ListNumber"/>
      </w:pPr>
      <w:r w:rsidRPr="00BF249F">
        <w:t xml:space="preserve">Similarly, on the </w:t>
      </w:r>
      <w:r w:rsidRPr="00BF249F">
        <w:rPr>
          <w:b/>
        </w:rPr>
        <w:t xml:space="preserve">Add </w:t>
      </w:r>
      <w:r w:rsidR="00947B9C" w:rsidRPr="00BF249F">
        <w:rPr>
          <w:b/>
        </w:rPr>
        <w:t>Group</w:t>
      </w:r>
      <w:r w:rsidRPr="00BF249F">
        <w:t xml:space="preserve"> page and in the </w:t>
      </w:r>
      <w:r w:rsidRPr="00BF249F">
        <w:rPr>
          <w:b/>
        </w:rPr>
        <w:t>Group-Type</w:t>
      </w:r>
      <w:r w:rsidRPr="00BF249F">
        <w:t xml:space="preserve">, select the </w:t>
      </w:r>
      <w:r w:rsidRPr="00BF249F">
        <w:rPr>
          <w:b/>
        </w:rPr>
        <w:t xml:space="preserve">Post-Acute Care Network </w:t>
      </w:r>
      <w:r w:rsidRPr="00BF249F">
        <w:t>radio button</w:t>
      </w:r>
      <w:r w:rsidRPr="00BF249F">
        <w:rPr>
          <w:b/>
        </w:rPr>
        <w:t xml:space="preserve"> </w:t>
      </w:r>
      <w:r w:rsidRPr="00BF249F">
        <w:t xml:space="preserve">to create a </w:t>
      </w:r>
      <w:r w:rsidR="00947B9C" w:rsidRPr="00BF249F">
        <w:t>group</w:t>
      </w:r>
      <w:r w:rsidRPr="00BF249F">
        <w:t xml:space="preserve"> of PAC group-type. Enter the </w:t>
      </w:r>
      <w:r w:rsidR="00947B9C" w:rsidRPr="00BF249F">
        <w:rPr>
          <w:b/>
        </w:rPr>
        <w:t>Group</w:t>
      </w:r>
      <w:r w:rsidR="00947B9C" w:rsidRPr="00BF249F">
        <w:t xml:space="preserve"> </w:t>
      </w:r>
      <w:r w:rsidR="00947B9C" w:rsidRPr="00BF249F">
        <w:rPr>
          <w:b/>
        </w:rPr>
        <w:t>Name</w:t>
      </w:r>
      <w:r w:rsidR="00947B9C" w:rsidRPr="00BF249F">
        <w:t xml:space="preserve">, </w:t>
      </w:r>
      <w:r w:rsidR="00947B9C" w:rsidRPr="00BF249F">
        <w:rPr>
          <w:b/>
        </w:rPr>
        <w:t>Short</w:t>
      </w:r>
      <w:r w:rsidR="00947B9C" w:rsidRPr="00BF249F">
        <w:t xml:space="preserve"> </w:t>
      </w:r>
      <w:r w:rsidR="00947B9C" w:rsidRPr="00BF249F">
        <w:rPr>
          <w:b/>
        </w:rPr>
        <w:t>Name</w:t>
      </w:r>
      <w:r w:rsidR="00947B9C" w:rsidRPr="00BF249F">
        <w:t xml:space="preserve">, </w:t>
      </w:r>
      <w:r w:rsidR="00947B9C" w:rsidRPr="00BF249F">
        <w:rPr>
          <w:b/>
        </w:rPr>
        <w:t>Beds Per Column</w:t>
      </w:r>
      <w:r w:rsidR="00947B9C" w:rsidRPr="00BF249F">
        <w:t xml:space="preserve">, and </w:t>
      </w:r>
      <w:r w:rsidR="00947B9C" w:rsidRPr="00BF249F">
        <w:rPr>
          <w:b/>
        </w:rPr>
        <w:t>Group</w:t>
      </w:r>
      <w:r w:rsidR="00947B9C" w:rsidRPr="00BF249F">
        <w:t xml:space="preserve"> </w:t>
      </w:r>
      <w:r w:rsidR="00947B9C" w:rsidRPr="00BF249F">
        <w:rPr>
          <w:b/>
        </w:rPr>
        <w:t>Rank</w:t>
      </w:r>
      <w:r w:rsidR="00947B9C" w:rsidRPr="00BF249F">
        <w:t xml:space="preserve"> values and </w:t>
      </w:r>
      <w:r w:rsidRPr="00BF249F">
        <w:t>save them.</w:t>
      </w:r>
    </w:p>
    <w:p w14:paraId="4C76B876" w14:textId="022A8635" w:rsidR="001C686F" w:rsidRPr="00BF249F" w:rsidRDefault="001C686F" w:rsidP="001C686F">
      <w:pPr>
        <w:pStyle w:val="ListNumber"/>
      </w:pPr>
      <w:r w:rsidRPr="00BF249F">
        <w:t xml:space="preserve">Likewise, select the </w:t>
      </w:r>
      <w:r w:rsidRPr="00BF249F">
        <w:rPr>
          <w:b/>
        </w:rPr>
        <w:t>Cross Continuum</w:t>
      </w:r>
      <w:r w:rsidRPr="00BF249F">
        <w:t xml:space="preserve"> radio button and enter the details and save them to create a </w:t>
      </w:r>
      <w:r w:rsidR="00947B9C" w:rsidRPr="00BF249F">
        <w:t>group</w:t>
      </w:r>
      <w:r w:rsidRPr="00BF249F">
        <w:t xml:space="preserve"> of CC group-type.</w:t>
      </w:r>
    </w:p>
    <w:p w14:paraId="7D847208" w14:textId="7D3805A3" w:rsidR="00015E2E" w:rsidRPr="00BF249F" w:rsidRDefault="00015E2E" w:rsidP="005B4CD4">
      <w:pPr>
        <w:pStyle w:val="Heading2"/>
        <w:tabs>
          <w:tab w:val="clear" w:pos="450"/>
          <w:tab w:val="left" w:pos="567"/>
        </w:tabs>
      </w:pPr>
      <w:bookmarkStart w:id="158" w:name="_Toc32862686"/>
      <w:r w:rsidRPr="00BF249F">
        <w:lastRenderedPageBreak/>
        <w:t>Add Locations</w:t>
      </w:r>
      <w:bookmarkEnd w:id="158"/>
    </w:p>
    <w:p w14:paraId="262A38C0" w14:textId="3D8F5D4E" w:rsidR="00475B7B" w:rsidRPr="00BF249F" w:rsidRDefault="00475B7B" w:rsidP="00475B7B">
      <w:pPr>
        <w:pStyle w:val="CVChapterBodyCopy"/>
      </w:pPr>
      <w:r w:rsidRPr="00BF249F">
        <w:t>Follow these steps to add a new location:</w:t>
      </w:r>
    </w:p>
    <w:p w14:paraId="4DE410DD" w14:textId="77777777" w:rsidR="00475B7B" w:rsidRPr="00BF249F" w:rsidRDefault="00475B7B" w:rsidP="00475B7B">
      <w:pPr>
        <w:pStyle w:val="ListNumber"/>
        <w:numPr>
          <w:ilvl w:val="0"/>
          <w:numId w:val="74"/>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4167BA56" w14:textId="5B350A85" w:rsidR="00475B7B" w:rsidRPr="00BF249F" w:rsidRDefault="00475B7B" w:rsidP="00475B7B">
      <w:pPr>
        <w:pStyle w:val="ListNumber"/>
        <w:numPr>
          <w:ilvl w:val="0"/>
          <w:numId w:val="74"/>
        </w:numPr>
      </w:pPr>
      <w:r w:rsidRPr="00BF249F">
        <w:t xml:space="preserve">Select the </w:t>
      </w:r>
      <w:r w:rsidR="007577DD" w:rsidRPr="00BF249F">
        <w:rPr>
          <w:b/>
        </w:rPr>
        <w:t>Locations</w:t>
      </w:r>
      <w:r w:rsidRPr="00BF249F">
        <w:t xml:space="preserve"> tab to open the </w:t>
      </w:r>
      <w:r w:rsidR="007577DD" w:rsidRPr="00BF249F">
        <w:rPr>
          <w:b/>
        </w:rPr>
        <w:t>Location</w:t>
      </w:r>
      <w:r w:rsidRPr="00BF249F">
        <w:t xml:space="preserve"> </w:t>
      </w:r>
      <w:r w:rsidRPr="00BF249F">
        <w:rPr>
          <w:b/>
        </w:rPr>
        <w:t>Management</w:t>
      </w:r>
      <w:r w:rsidRPr="00BF249F">
        <w:t xml:space="preserve"> tab page.</w:t>
      </w:r>
    </w:p>
    <w:p w14:paraId="1CE18488" w14:textId="5F42A61E" w:rsidR="007577DD" w:rsidRPr="00BF249F" w:rsidRDefault="006D34B8" w:rsidP="007577DD">
      <w:pPr>
        <w:pStyle w:val="CVFigure"/>
      </w:pPr>
      <w:r w:rsidRPr="00BF249F">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70">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BF249F" w:rsidRDefault="006D589F" w:rsidP="005B4CD4">
      <w:pPr>
        <w:pStyle w:val="CVFigureCaption"/>
        <w:tabs>
          <w:tab w:val="left" w:pos="1276"/>
        </w:tabs>
      </w:pPr>
      <w:r w:rsidRPr="00BF249F">
        <w:t>Location Management tab page</w:t>
      </w:r>
    </w:p>
    <w:p w14:paraId="75F414EE" w14:textId="0C5E07C5" w:rsidR="006D34B8" w:rsidRPr="00BF249F" w:rsidRDefault="006D34B8" w:rsidP="006D34B8">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Location</w:t>
      </w:r>
      <w:r w:rsidRPr="00BF249F">
        <w:t xml:space="preserve"> page.</w:t>
      </w:r>
    </w:p>
    <w:p w14:paraId="3185303D" w14:textId="73AE70E0" w:rsidR="007577DD" w:rsidRPr="00BF249F" w:rsidRDefault="00E602A3" w:rsidP="006D34B8">
      <w:pPr>
        <w:pStyle w:val="CVFigure"/>
      </w:pPr>
      <w:r w:rsidRPr="00BF249F">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71">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BF249F" w:rsidRDefault="00E602A3" w:rsidP="005B4CD4">
      <w:pPr>
        <w:pStyle w:val="CVFigureCaption"/>
        <w:tabs>
          <w:tab w:val="left" w:pos="1276"/>
        </w:tabs>
      </w:pPr>
      <w:r w:rsidRPr="00BF249F">
        <w:t>Add Location page</w:t>
      </w:r>
    </w:p>
    <w:p w14:paraId="5955AF13" w14:textId="056704A8" w:rsidR="00694691" w:rsidRPr="00BF249F" w:rsidRDefault="00694691" w:rsidP="00694691">
      <w:pPr>
        <w:pStyle w:val="ListNumber"/>
      </w:pPr>
      <w:r w:rsidRPr="00BF249F">
        <w:rPr>
          <w:b/>
        </w:rPr>
        <w:t>Acute Care</w:t>
      </w:r>
      <w:r w:rsidRPr="00BF249F">
        <w:t xml:space="preserve"> is the default group-type.</w:t>
      </w:r>
    </w:p>
    <w:p w14:paraId="5C2A5B19" w14:textId="4C87ACBF" w:rsidR="00D01DDF" w:rsidRPr="00BF249F" w:rsidRDefault="00D01DDF" w:rsidP="00694691">
      <w:pPr>
        <w:pStyle w:val="ListNumber"/>
      </w:pPr>
      <w:r w:rsidRPr="00BF249F">
        <w:t>In the</w:t>
      </w:r>
      <w:r w:rsidRPr="00BF249F">
        <w:rPr>
          <w:b/>
        </w:rPr>
        <w:t xml:space="preserve"> Origin </w:t>
      </w:r>
      <w:r w:rsidRPr="00BF249F">
        <w:t xml:space="preserve">drop-down box, </w:t>
      </w:r>
      <w:r w:rsidR="001D10F8" w:rsidRPr="00BF249F">
        <w:t>select the group name under which you want to add the location.</w:t>
      </w:r>
    </w:p>
    <w:p w14:paraId="070CCE88" w14:textId="04FF831D" w:rsidR="007577DD" w:rsidRPr="00BF249F" w:rsidRDefault="0056154A" w:rsidP="00E83B8C">
      <w:pPr>
        <w:pStyle w:val="ListNumber"/>
      </w:pPr>
      <w:r w:rsidRPr="00BF249F">
        <w:t>E</w:t>
      </w:r>
      <w:r w:rsidR="007A5B97" w:rsidRPr="00BF249F">
        <w:t>nter the location name i</w:t>
      </w:r>
      <w:r w:rsidR="00E602A3" w:rsidRPr="00BF249F">
        <w:t xml:space="preserve">n the </w:t>
      </w:r>
      <w:r w:rsidR="00E602A3" w:rsidRPr="00BF249F">
        <w:rPr>
          <w:b/>
        </w:rPr>
        <w:t>Name</w:t>
      </w:r>
      <w:r w:rsidR="00E602A3" w:rsidRPr="00BF249F">
        <w:t xml:space="preserve"> </w:t>
      </w:r>
      <w:r w:rsidR="00A20955" w:rsidRPr="00BF249F">
        <w:t>box</w:t>
      </w:r>
      <w:r w:rsidR="00E602A3" w:rsidRPr="00BF249F">
        <w:t>.</w:t>
      </w:r>
    </w:p>
    <w:p w14:paraId="46F53A90" w14:textId="10EE622C" w:rsidR="00E602A3" w:rsidRPr="00BF249F" w:rsidRDefault="007A5B97" w:rsidP="00E83B8C">
      <w:pPr>
        <w:pStyle w:val="ListNumber"/>
      </w:pPr>
      <w:r w:rsidRPr="00BF249F">
        <w:lastRenderedPageBreak/>
        <w:t>E</w:t>
      </w:r>
      <w:r w:rsidR="00E602A3" w:rsidRPr="00BF249F">
        <w:t xml:space="preserve">nter a short name for the location </w:t>
      </w:r>
      <w:r w:rsidRPr="00BF249F">
        <w:t xml:space="preserve">in the </w:t>
      </w:r>
      <w:r w:rsidRPr="00BF249F">
        <w:rPr>
          <w:b/>
        </w:rPr>
        <w:t>Short</w:t>
      </w:r>
      <w:r w:rsidRPr="00BF249F">
        <w:t xml:space="preserve"> </w:t>
      </w:r>
      <w:r w:rsidRPr="00BF249F">
        <w:rPr>
          <w:b/>
        </w:rPr>
        <w:t>Name</w:t>
      </w:r>
      <w:r w:rsidRPr="00BF249F">
        <w:t xml:space="preserve"> </w:t>
      </w:r>
      <w:r w:rsidR="00A20955" w:rsidRPr="00BF249F">
        <w:t>box</w:t>
      </w:r>
      <w:r w:rsidRPr="00BF249F">
        <w:t>.</w:t>
      </w:r>
    </w:p>
    <w:p w14:paraId="7660837E" w14:textId="1DB5D527" w:rsidR="007A5B97" w:rsidRPr="00BF249F" w:rsidRDefault="007A5B97" w:rsidP="00E83B8C">
      <w:pPr>
        <w:pStyle w:val="ListNumber"/>
      </w:pPr>
      <w:r w:rsidRPr="00BF249F">
        <w:t>The location</w:t>
      </w:r>
      <w:r w:rsidR="00F03672" w:rsidRPr="00BF249F">
        <w:t xml:space="preserve"> short-</w:t>
      </w:r>
      <w:r w:rsidRPr="00BF249F">
        <w:t xml:space="preserve">name displays in the bed view, prioritized view, information panel in the geomap view, in the </w:t>
      </w:r>
      <w:r w:rsidRPr="00BF249F">
        <w:rPr>
          <w:b/>
        </w:rPr>
        <w:t>Summary</w:t>
      </w:r>
      <w:r w:rsidRPr="00BF249F">
        <w:t xml:space="preserve"> window</w:t>
      </w:r>
      <w:r w:rsidR="00E0289D" w:rsidRPr="00BF249F">
        <w:t>,</w:t>
      </w:r>
      <w:r w:rsidRPr="00BF249F">
        <w:t xml:space="preserve"> and reports</w:t>
      </w:r>
      <w:r w:rsidR="00F03672" w:rsidRPr="00BF249F">
        <w:t>,</w:t>
      </w:r>
      <w:r w:rsidRPr="00BF249F">
        <w:t xml:space="preserve"> among others. You can also use the short name to search the location in the search boxes when performing a local search.</w:t>
      </w:r>
    </w:p>
    <w:p w14:paraId="6BA9A404" w14:textId="2B3B344E" w:rsidR="007A5B97" w:rsidRPr="00BF249F" w:rsidRDefault="00A20955" w:rsidP="00E83B8C">
      <w:pPr>
        <w:pStyle w:val="ListNumber"/>
      </w:pPr>
      <w:r w:rsidRPr="00BF249F">
        <w:t>Select the time zone of the location i</w:t>
      </w:r>
      <w:r w:rsidR="007A5B97" w:rsidRPr="00BF249F">
        <w:t xml:space="preserve">n the </w:t>
      </w:r>
      <w:r w:rsidR="007A5B97" w:rsidRPr="00BF249F">
        <w:rPr>
          <w:b/>
        </w:rPr>
        <w:t>Time</w:t>
      </w:r>
      <w:r w:rsidR="00975F3B" w:rsidRPr="00BF249F">
        <w:rPr>
          <w:b/>
        </w:rPr>
        <w:t xml:space="preserve"> z</w:t>
      </w:r>
      <w:r w:rsidRPr="00BF249F">
        <w:rPr>
          <w:b/>
        </w:rPr>
        <w:t>one</w:t>
      </w:r>
      <w:r w:rsidRPr="00BF249F">
        <w:t xml:space="preserve"> drop-down box.</w:t>
      </w:r>
    </w:p>
    <w:p w14:paraId="47CDD6B2" w14:textId="61421A4F" w:rsidR="00694691" w:rsidRPr="00BF249F" w:rsidRDefault="00694691" w:rsidP="00694691">
      <w:pPr>
        <w:pStyle w:val="ListNumber"/>
      </w:pPr>
      <w:r w:rsidRPr="00BF249F">
        <w:t xml:space="preserve">View the number of beds allotted for each column for this location in the </w:t>
      </w:r>
      <w:r w:rsidRPr="00BF249F">
        <w:rPr>
          <w:b/>
        </w:rPr>
        <w:t>Beds Per Column</w:t>
      </w:r>
      <w:r w:rsidRPr="00BF249F">
        <w:t xml:space="preserve"> box. You can modify this value.</w:t>
      </w:r>
    </w:p>
    <w:p w14:paraId="19010BD3" w14:textId="3DD832D7" w:rsidR="00694691" w:rsidRPr="00BF249F" w:rsidRDefault="00694691" w:rsidP="00694691">
      <w:pPr>
        <w:pStyle w:val="ListNumber"/>
      </w:pPr>
      <w:r w:rsidRPr="00BF249F">
        <w:t xml:space="preserve">Enter or view the location rank in the </w:t>
      </w:r>
      <w:r w:rsidRPr="00BF249F">
        <w:rPr>
          <w:b/>
        </w:rPr>
        <w:t>Location Rank</w:t>
      </w:r>
      <w:r w:rsidRPr="00BF249F">
        <w:t xml:space="preserve"> box. The user can modify this value.</w:t>
      </w:r>
    </w:p>
    <w:p w14:paraId="5BFBC89F" w14:textId="6F01A138" w:rsidR="00694691" w:rsidRPr="00BF249F" w:rsidRDefault="00694691" w:rsidP="00694691">
      <w:pPr>
        <w:pStyle w:val="CVChapterBodyCopy"/>
      </w:pPr>
      <w:r w:rsidRPr="00BF249F">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04F138E3" w:rsidR="00694691" w:rsidRPr="00BF249F" w:rsidRDefault="0026439B" w:rsidP="00694691">
      <w:pPr>
        <w:pStyle w:val="ListNumber"/>
      </w:pPr>
      <w:r w:rsidRPr="00BF249F">
        <w:t xml:space="preserve">Select the </w:t>
      </w:r>
      <w:r w:rsidRPr="00BF249F">
        <w:rPr>
          <w:b/>
        </w:rPr>
        <w:t>Automation Room ID</w:t>
      </w:r>
      <w:r w:rsidRPr="00BF249F">
        <w:t xml:space="preserve"> check box</w:t>
      </w:r>
      <w:r w:rsidR="00CF492A" w:rsidRPr="00BF249F">
        <w:t xml:space="preserve"> and the </w:t>
      </w:r>
      <w:r w:rsidR="00CF492A" w:rsidRPr="00BF249F">
        <w:rPr>
          <w:b/>
        </w:rPr>
        <w:t>Automation</w:t>
      </w:r>
      <w:r w:rsidR="00CF492A" w:rsidRPr="00BF249F">
        <w:t xml:space="preserve"> </w:t>
      </w:r>
      <w:r w:rsidR="00CF492A" w:rsidRPr="00BF249F">
        <w:rPr>
          <w:b/>
        </w:rPr>
        <w:t>Bed</w:t>
      </w:r>
      <w:r w:rsidR="00CF492A" w:rsidRPr="00BF249F">
        <w:t xml:space="preserve"> </w:t>
      </w:r>
      <w:r w:rsidR="00CF492A" w:rsidRPr="00BF249F">
        <w:rPr>
          <w:b/>
        </w:rPr>
        <w:t>ID</w:t>
      </w:r>
      <w:r w:rsidR="00CF492A" w:rsidRPr="00BF249F">
        <w:t xml:space="preserve"> check box to indicate that the Coreo View application is expecting the room id and the bed id from the HL7 fil</w:t>
      </w:r>
      <w:r w:rsidR="00BF74EE" w:rsidRPr="00BF249F">
        <w:t>e during the automated ADT trigger events</w:t>
      </w:r>
      <w:r w:rsidR="00CF492A" w:rsidRPr="00BF249F">
        <w:t>.</w:t>
      </w:r>
      <w:r w:rsidR="00BF74EE" w:rsidRPr="00BF249F">
        <w:t xml:space="preserve"> If the room id and the bed id are missing </w:t>
      </w:r>
      <w:r w:rsidR="00C62CE4" w:rsidRPr="00BF249F">
        <w:t>in</w:t>
      </w:r>
      <w:r w:rsidR="00BF74EE" w:rsidRPr="00BF249F">
        <w:t xml:space="preserve"> the HL7 file, and the </w:t>
      </w:r>
      <w:r w:rsidR="00BF74EE" w:rsidRPr="00BF249F">
        <w:rPr>
          <w:b/>
        </w:rPr>
        <w:t>Automation Room ID</w:t>
      </w:r>
      <w:r w:rsidR="00BF74EE" w:rsidRPr="00BF249F">
        <w:t xml:space="preserve"> and the </w:t>
      </w:r>
      <w:r w:rsidR="00BF74EE" w:rsidRPr="00BF249F">
        <w:rPr>
          <w:b/>
        </w:rPr>
        <w:t>Automation Bed ID</w:t>
      </w:r>
      <w:r w:rsidR="00BF74EE" w:rsidRPr="00BF249F">
        <w:t xml:space="preserve"> check boxes are selected, then the status of the automated event changes to ‘</w:t>
      </w:r>
      <w:r w:rsidR="00BF74EE" w:rsidRPr="00BF249F">
        <w:rPr>
          <w:b/>
        </w:rPr>
        <w:t>Warning</w:t>
      </w:r>
      <w:r w:rsidR="00BF74EE" w:rsidRPr="00BF249F">
        <w:t xml:space="preserve">’ </w:t>
      </w:r>
      <w:r w:rsidR="00570ABC" w:rsidRPr="00BF249F">
        <w:t xml:space="preserve">in the automation logs, </w:t>
      </w:r>
      <w:r w:rsidR="00BF74EE" w:rsidRPr="00BF249F">
        <w:t>and Coreo View admits the patient</w:t>
      </w:r>
      <w:r w:rsidR="00287F7B" w:rsidRPr="00BF249F">
        <w:t xml:space="preserve"> specified in the HL7 file </w:t>
      </w:r>
      <w:r w:rsidR="00BF74EE" w:rsidRPr="00BF249F">
        <w:t>to the ADT bed</w:t>
      </w:r>
      <w:r w:rsidR="00287F7B" w:rsidRPr="00BF249F">
        <w:t xml:space="preserve"> in bed view</w:t>
      </w:r>
      <w:r w:rsidR="00C62CE4" w:rsidRPr="00BF249F">
        <w:t>.</w:t>
      </w:r>
    </w:p>
    <w:p w14:paraId="19525CC2" w14:textId="28B3745D" w:rsidR="00E83B8C" w:rsidRPr="00BF249F" w:rsidRDefault="0026439B" w:rsidP="00E83B8C">
      <w:pPr>
        <w:pStyle w:val="ListNumber"/>
      </w:pPr>
      <w:r w:rsidRPr="00BF249F">
        <w:t xml:space="preserve">Select the </w:t>
      </w:r>
      <w:r w:rsidRPr="00BF249F">
        <w:rPr>
          <w:b/>
        </w:rPr>
        <w:t>Emergency</w:t>
      </w:r>
      <w:r w:rsidRPr="00BF249F">
        <w:t xml:space="preserve"> </w:t>
      </w:r>
      <w:r w:rsidRPr="00BF249F">
        <w:rPr>
          <w:b/>
        </w:rPr>
        <w:t>Location</w:t>
      </w:r>
      <w:r w:rsidRPr="00BF249F">
        <w:t xml:space="preserve"> check box to identify the location as an emergency location for the automation even</w:t>
      </w:r>
      <w:r w:rsidR="00B64572" w:rsidRPr="00BF249F">
        <w:t>t</w:t>
      </w:r>
      <w:r w:rsidRPr="00BF249F">
        <w:t xml:space="preserve"> that run as </w:t>
      </w:r>
      <w:r w:rsidR="00B64572" w:rsidRPr="00BF249F">
        <w:t xml:space="preserve">a </w:t>
      </w:r>
      <w:r w:rsidRPr="00BF249F">
        <w:t>background jo</w:t>
      </w:r>
      <w:r w:rsidR="00B64572" w:rsidRPr="00BF249F">
        <w:t>b</w:t>
      </w:r>
      <w:r w:rsidRPr="00BF249F">
        <w:t xml:space="preserve"> in Coreo View.</w:t>
      </w:r>
    </w:p>
    <w:p w14:paraId="1116D584" w14:textId="69D4F4DA" w:rsidR="0026439B" w:rsidRPr="00BF249F" w:rsidRDefault="0026439B" w:rsidP="00E83B8C">
      <w:pPr>
        <w:pStyle w:val="ListNumber"/>
      </w:pPr>
      <w:r w:rsidRPr="00BF249F">
        <w:t xml:space="preserve">In the </w:t>
      </w:r>
      <w:r w:rsidRPr="00BF249F">
        <w:rPr>
          <w:b/>
        </w:rPr>
        <w:t>Automation Location Identifier</w:t>
      </w:r>
      <w:r w:rsidRPr="00BF249F">
        <w:t xml:space="preserve"> box, select the plus icon </w:t>
      </w:r>
      <w:r w:rsidRPr="00BF249F">
        <w:rPr>
          <w:rFonts w:cs="Calibri"/>
        </w:rPr>
        <w:t xml:space="preserve">to </w:t>
      </w:r>
      <w:r w:rsidR="00674C9A" w:rsidRPr="00BF249F">
        <w:rPr>
          <w:rFonts w:cs="Calibri"/>
        </w:rPr>
        <w:t>add the following</w:t>
      </w:r>
      <w:r w:rsidR="00B449C0" w:rsidRPr="00BF249F">
        <w:rPr>
          <w:rFonts w:cs="Calibri"/>
        </w:rPr>
        <w:t xml:space="preserve"> details which helps Coreo View to identify this location as the</w:t>
      </w:r>
      <w:r w:rsidR="003D1133" w:rsidRPr="00BF249F">
        <w:rPr>
          <w:rFonts w:cs="Calibri"/>
        </w:rPr>
        <w:t xml:space="preserve"> </w:t>
      </w:r>
      <w:r w:rsidR="003D1133" w:rsidRPr="00BF249F">
        <w:t>one to which the patient must be either admitted, discharged, or transferred when the automated ADT trigger event happens</w:t>
      </w:r>
      <w:r w:rsidR="00674C9A" w:rsidRPr="00BF249F">
        <w:rPr>
          <w:rFonts w:cs="Calibri"/>
        </w:rPr>
        <w:t>:</w:t>
      </w:r>
    </w:p>
    <w:p w14:paraId="209E35BE" w14:textId="02D18CE6" w:rsidR="00674C9A" w:rsidRPr="00BF249F" w:rsidRDefault="00674C9A" w:rsidP="00674C9A">
      <w:pPr>
        <w:pStyle w:val="ListBullet2"/>
        <w:rPr>
          <w:b/>
        </w:rPr>
      </w:pPr>
      <w:r w:rsidRPr="00BF249F">
        <w:rPr>
          <w:b/>
        </w:rPr>
        <w:t>Point of Care</w:t>
      </w:r>
    </w:p>
    <w:p w14:paraId="3C170528" w14:textId="53EC1847" w:rsidR="00674C9A" w:rsidRPr="00BF249F" w:rsidRDefault="00674C9A" w:rsidP="00674C9A">
      <w:pPr>
        <w:pStyle w:val="ListBullet2"/>
        <w:rPr>
          <w:b/>
        </w:rPr>
      </w:pPr>
      <w:r w:rsidRPr="00BF249F">
        <w:rPr>
          <w:b/>
        </w:rPr>
        <w:t>Location</w:t>
      </w:r>
    </w:p>
    <w:p w14:paraId="236C4093" w14:textId="513D0C96" w:rsidR="00674C9A" w:rsidRPr="00BF249F" w:rsidRDefault="00674C9A" w:rsidP="00674C9A">
      <w:pPr>
        <w:pStyle w:val="ListBullet2"/>
        <w:rPr>
          <w:b/>
        </w:rPr>
      </w:pPr>
      <w:r w:rsidRPr="00BF249F">
        <w:rPr>
          <w:b/>
        </w:rPr>
        <w:t>Building</w:t>
      </w:r>
    </w:p>
    <w:p w14:paraId="2E18C251" w14:textId="2D160B22" w:rsidR="00674C9A" w:rsidRPr="00BF249F" w:rsidRDefault="00674C9A" w:rsidP="00674C9A">
      <w:pPr>
        <w:pStyle w:val="ListBullet2"/>
        <w:rPr>
          <w:b/>
        </w:rPr>
      </w:pPr>
      <w:r w:rsidRPr="00BF249F">
        <w:rPr>
          <w:b/>
        </w:rPr>
        <w:t>Floor</w:t>
      </w:r>
    </w:p>
    <w:p w14:paraId="41B5F550" w14:textId="1F09DE1F" w:rsidR="00B449C0" w:rsidRPr="00BF249F" w:rsidRDefault="00B449C0" w:rsidP="00B449C0">
      <w:pPr>
        <w:pStyle w:val="CVChapterBodyCopy"/>
      </w:pPr>
      <w:r w:rsidRPr="00BF249F">
        <w:t>If all the four values match</w:t>
      </w:r>
      <w:r w:rsidR="0029024F" w:rsidRPr="00BF249F">
        <w:t xml:space="preserve"> with those</w:t>
      </w:r>
      <w:r w:rsidRPr="00BF249F">
        <w:t xml:space="preserve"> in the HL7 files, the patient will be assigned to</w:t>
      </w:r>
      <w:r w:rsidR="003D1133" w:rsidRPr="00BF249F">
        <w:t xml:space="preserve"> the</w:t>
      </w:r>
      <w:r w:rsidRPr="00BF249F">
        <w:t xml:space="preserve"> location when the automated ADT trigger event happens.</w:t>
      </w:r>
    </w:p>
    <w:p w14:paraId="44002953" w14:textId="60C7DE54" w:rsidR="007A6C96" w:rsidRPr="00BF249F" w:rsidRDefault="007A6C96" w:rsidP="007A6C96">
      <w:pPr>
        <w:pStyle w:val="ListNumber"/>
      </w:pPr>
      <w:r w:rsidRPr="00BF249F">
        <w:t xml:space="preserve">Select the </w:t>
      </w:r>
      <w:r w:rsidRPr="00BF249F">
        <w:rPr>
          <w:b/>
        </w:rPr>
        <w:t>Save</w:t>
      </w:r>
      <w:r w:rsidRPr="00BF249F">
        <w:t xml:space="preserve"> button to save the changes and add the new location.</w:t>
      </w:r>
      <w:r w:rsidR="00641B8E" w:rsidRPr="00BF249F">
        <w:t xml:space="preserve"> You can view the newly created location on the </w:t>
      </w:r>
      <w:r w:rsidR="00641B8E" w:rsidRPr="00BF249F">
        <w:rPr>
          <w:b/>
        </w:rPr>
        <w:t>Location Management</w:t>
      </w:r>
      <w:r w:rsidR="00641B8E" w:rsidRPr="00BF249F">
        <w:t xml:space="preserve"> page.</w:t>
      </w:r>
    </w:p>
    <w:p w14:paraId="0FEC96AE" w14:textId="0DE7C9EC" w:rsidR="00673CAA" w:rsidRPr="00BF249F" w:rsidRDefault="00D514CC" w:rsidP="00461C29">
      <w:pPr>
        <w:pStyle w:val="ListNumber"/>
      </w:pPr>
      <w:r w:rsidRPr="00BF249F">
        <w:lastRenderedPageBreak/>
        <w:t xml:space="preserve">Similarly, </w:t>
      </w:r>
      <w:r w:rsidR="005F22DC" w:rsidRPr="00BF249F">
        <w:t>o</w:t>
      </w:r>
      <w:r w:rsidRPr="00BF249F">
        <w:t xml:space="preserve">n the </w:t>
      </w:r>
      <w:r w:rsidRPr="00BF249F">
        <w:rPr>
          <w:b/>
        </w:rPr>
        <w:t>Add Location</w:t>
      </w:r>
      <w:r w:rsidR="007220F8" w:rsidRPr="00BF249F">
        <w:t xml:space="preserve"> page</w:t>
      </w:r>
      <w:r w:rsidR="00673CAA" w:rsidRPr="00BF249F">
        <w:t xml:space="preserve"> and</w:t>
      </w:r>
      <w:r w:rsidRPr="00BF249F">
        <w:t xml:space="preserve"> </w:t>
      </w:r>
      <w:r w:rsidR="007220F8" w:rsidRPr="00BF249F">
        <w:t>in</w:t>
      </w:r>
      <w:r w:rsidR="005F22DC" w:rsidRPr="00BF249F">
        <w:t xml:space="preserve"> the </w:t>
      </w:r>
      <w:r w:rsidR="005F22DC" w:rsidRPr="00BF249F">
        <w:rPr>
          <w:b/>
        </w:rPr>
        <w:t>Group-Type</w:t>
      </w:r>
      <w:r w:rsidR="005F22DC" w:rsidRPr="00BF249F">
        <w:t xml:space="preserve">, </w:t>
      </w:r>
      <w:r w:rsidRPr="00BF249F">
        <w:t xml:space="preserve">select the </w:t>
      </w:r>
      <w:r w:rsidRPr="00BF249F">
        <w:rPr>
          <w:b/>
        </w:rPr>
        <w:t>Post-Acute Care Network</w:t>
      </w:r>
      <w:r w:rsidR="005F22DC" w:rsidRPr="00BF249F">
        <w:rPr>
          <w:b/>
        </w:rPr>
        <w:t xml:space="preserve"> </w:t>
      </w:r>
      <w:r w:rsidR="005F22DC" w:rsidRPr="00BF249F">
        <w:t>radio button</w:t>
      </w:r>
      <w:r w:rsidR="005F22DC" w:rsidRPr="00BF249F">
        <w:rPr>
          <w:b/>
        </w:rPr>
        <w:t xml:space="preserve"> </w:t>
      </w:r>
      <w:r w:rsidR="005F22DC" w:rsidRPr="00BF249F">
        <w:t>to create a location of PAC group-type</w:t>
      </w:r>
      <w:r w:rsidR="00673CAA" w:rsidRPr="00BF249F">
        <w:t xml:space="preserve">. Enter the details as explained for the </w:t>
      </w:r>
      <w:r w:rsidR="00673CAA" w:rsidRPr="00BF249F">
        <w:rPr>
          <w:b/>
        </w:rPr>
        <w:t>Acute Care</w:t>
      </w:r>
      <w:r w:rsidR="00673CAA" w:rsidRPr="00BF249F">
        <w:t xml:space="preserve"> location and save them.</w:t>
      </w:r>
    </w:p>
    <w:p w14:paraId="15018D7E" w14:textId="41C459AE" w:rsidR="00D514CC" w:rsidRPr="00BF249F" w:rsidRDefault="00673CAA" w:rsidP="00461C29">
      <w:pPr>
        <w:pStyle w:val="ListNumber"/>
      </w:pPr>
      <w:r w:rsidRPr="00BF249F">
        <w:t xml:space="preserve">Likewise, select the </w:t>
      </w:r>
      <w:r w:rsidRPr="00BF249F">
        <w:rPr>
          <w:b/>
        </w:rPr>
        <w:t>Cross Continuum</w:t>
      </w:r>
      <w:r w:rsidRPr="00BF249F">
        <w:t xml:space="preserve"> radio button </w:t>
      </w:r>
      <w:r w:rsidR="007220F8" w:rsidRPr="00BF249F">
        <w:t xml:space="preserve">and </w:t>
      </w:r>
      <w:r w:rsidRPr="00BF249F">
        <w:t xml:space="preserve">enter the details and save them </w:t>
      </w:r>
      <w:r w:rsidR="007220F8" w:rsidRPr="00BF249F">
        <w:t xml:space="preserve">to create a location of CC </w:t>
      </w:r>
      <w:r w:rsidRPr="00BF249F">
        <w:t>group-type</w:t>
      </w:r>
      <w:r w:rsidR="007220F8" w:rsidRPr="00BF249F">
        <w:t>.</w:t>
      </w:r>
    </w:p>
    <w:p w14:paraId="076335E9" w14:textId="54E3EE64" w:rsidR="002061AF" w:rsidRPr="00BF249F" w:rsidRDefault="002061AF" w:rsidP="00572C74">
      <w:pPr>
        <w:pStyle w:val="Heading2"/>
        <w:tabs>
          <w:tab w:val="clear" w:pos="450"/>
          <w:tab w:val="left" w:pos="567"/>
        </w:tabs>
      </w:pPr>
      <w:bookmarkStart w:id="159" w:name="_Toc32862687"/>
      <w:r w:rsidRPr="00BF249F">
        <w:t>User Roles</w:t>
      </w:r>
      <w:bookmarkEnd w:id="159"/>
    </w:p>
    <w:p w14:paraId="618BAC96" w14:textId="0B952C59" w:rsidR="002061AF" w:rsidRPr="00BF249F" w:rsidRDefault="002061AF" w:rsidP="002061AF">
      <w:pPr>
        <w:pStyle w:val="CVChapterBodyCopy"/>
      </w:pPr>
      <w:r w:rsidRPr="00BF249F">
        <w:t>The roles include the following:</w:t>
      </w:r>
    </w:p>
    <w:p w14:paraId="7912ED18" w14:textId="57C03F42" w:rsidR="002061AF" w:rsidRPr="00BF249F" w:rsidRDefault="00F03672" w:rsidP="002061AF">
      <w:pPr>
        <w:pStyle w:val="ListBullet"/>
      </w:pPr>
      <w:r w:rsidRPr="00BF249F">
        <w:t>NAV</w:t>
      </w:r>
      <w:r w:rsidR="002061AF" w:rsidRPr="00BF249F">
        <w:t>VIS Admin Super User</w:t>
      </w:r>
    </w:p>
    <w:p w14:paraId="20A06EAC" w14:textId="3229A167" w:rsidR="002061AF" w:rsidRPr="00BF249F" w:rsidRDefault="002061AF" w:rsidP="002061AF">
      <w:pPr>
        <w:pStyle w:val="ListBullet"/>
      </w:pPr>
      <w:r w:rsidRPr="00BF249F">
        <w:t>Administrator</w:t>
      </w:r>
    </w:p>
    <w:p w14:paraId="47490EDA" w14:textId="46FF15C5" w:rsidR="002061AF" w:rsidRPr="00BF249F" w:rsidRDefault="002061AF" w:rsidP="002061AF">
      <w:pPr>
        <w:pStyle w:val="ListBullet"/>
      </w:pPr>
      <w:r w:rsidRPr="00BF249F">
        <w:t>Hospital Role Types</w:t>
      </w:r>
      <w:r w:rsidRPr="00BF249F">
        <w:rPr>
          <w:rFonts w:cs="Calibri"/>
        </w:rPr>
        <w:t>–</w:t>
      </w:r>
      <w:r w:rsidRPr="00BF249F">
        <w:t>Care</w:t>
      </w:r>
      <w:r w:rsidR="007A7E67" w:rsidRPr="00BF249F">
        <w:t xml:space="preserve"> </w:t>
      </w:r>
      <w:r w:rsidRPr="00BF249F">
        <w:t>Givers and Non-Clinical Roles</w:t>
      </w:r>
    </w:p>
    <w:p w14:paraId="17D82625" w14:textId="71C6E15C" w:rsidR="002061AF" w:rsidRPr="00BF249F" w:rsidRDefault="002061AF" w:rsidP="002061AF">
      <w:pPr>
        <w:pStyle w:val="ListBullet"/>
      </w:pPr>
      <w:r w:rsidRPr="00BF249F">
        <w:t>PAC Role Types – PAC Site Admin, Care Givers, and Non-Clinical/EVF Roles</w:t>
      </w:r>
    </w:p>
    <w:p w14:paraId="34209C32" w14:textId="69363B59" w:rsidR="002061AF" w:rsidRPr="00BF249F" w:rsidRDefault="002061AF" w:rsidP="002061AF">
      <w:pPr>
        <w:pStyle w:val="ListBullet"/>
      </w:pPr>
      <w:r w:rsidRPr="00BF249F">
        <w:t>Cross Continuum – CC Site Admin, Care Givers, and Non-Clinical/EVF Roles (Non-Clinical/EVF could include room cleaning activities)</w:t>
      </w:r>
    </w:p>
    <w:p w14:paraId="3E3DF6F3" w14:textId="76E47ACA" w:rsidR="002061AF" w:rsidRPr="00BF249F" w:rsidRDefault="002061AF" w:rsidP="002061AF">
      <w:pPr>
        <w:pStyle w:val="CVChapterBodyCopy"/>
      </w:pPr>
      <w:r w:rsidRPr="00BF249F">
        <w:t>Follow these steps to create user roles:</w:t>
      </w:r>
    </w:p>
    <w:p w14:paraId="56D5F923" w14:textId="4A6F34DF" w:rsidR="002061AF" w:rsidRPr="00BF249F" w:rsidRDefault="002061AF" w:rsidP="000C4889">
      <w:pPr>
        <w:pStyle w:val="ListNumber"/>
        <w:numPr>
          <w:ilvl w:val="0"/>
          <w:numId w:val="93"/>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17544944" w14:textId="1B2B22D9" w:rsidR="002061AF" w:rsidRPr="00BF249F" w:rsidRDefault="002061AF" w:rsidP="00A55C80">
      <w:pPr>
        <w:pStyle w:val="ListNumber"/>
        <w:numPr>
          <w:ilvl w:val="0"/>
          <w:numId w:val="74"/>
        </w:numPr>
      </w:pPr>
      <w:r w:rsidRPr="00BF249F">
        <w:t xml:space="preserve">Select the </w:t>
      </w:r>
      <w:r w:rsidRPr="00BF249F">
        <w:rPr>
          <w:b/>
        </w:rPr>
        <w:t>User</w:t>
      </w:r>
      <w:r w:rsidRPr="00BF249F">
        <w:t xml:space="preserve"> </w:t>
      </w:r>
      <w:r w:rsidRPr="00BF249F">
        <w:rPr>
          <w:b/>
        </w:rPr>
        <w:t>Roles</w:t>
      </w:r>
      <w:r w:rsidRPr="00BF249F">
        <w:t xml:space="preserve"> tab to open the </w:t>
      </w:r>
      <w:r w:rsidRPr="00BF249F">
        <w:rPr>
          <w:b/>
        </w:rPr>
        <w:t>User</w:t>
      </w:r>
      <w:r w:rsidRPr="00BF249F">
        <w:t xml:space="preserve"> </w:t>
      </w:r>
      <w:r w:rsidRPr="00BF249F">
        <w:rPr>
          <w:b/>
        </w:rPr>
        <w:t>Role</w:t>
      </w:r>
      <w:r w:rsidRPr="00BF249F">
        <w:t xml:space="preserve"> </w:t>
      </w:r>
      <w:r w:rsidRPr="00BF249F">
        <w:rPr>
          <w:b/>
        </w:rPr>
        <w:t>Management</w:t>
      </w:r>
      <w:r w:rsidRPr="00BF249F">
        <w:t xml:space="preserve"> tab page.</w:t>
      </w:r>
    </w:p>
    <w:p w14:paraId="25592CF2" w14:textId="3904F6BA" w:rsidR="002061AF" w:rsidRPr="00BF249F" w:rsidRDefault="002061AF" w:rsidP="002061AF">
      <w:pPr>
        <w:pStyle w:val="CVFigure"/>
      </w:pPr>
      <w:r w:rsidRPr="00BF249F">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72">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BF249F" w:rsidRDefault="00572C74" w:rsidP="00572C74">
      <w:pPr>
        <w:pStyle w:val="CVFigureCaption"/>
        <w:tabs>
          <w:tab w:val="left" w:pos="1276"/>
        </w:tabs>
      </w:pPr>
      <w:r w:rsidRPr="00BF249F">
        <w:t>User Role Management tab page</w:t>
      </w:r>
    </w:p>
    <w:p w14:paraId="1B5B5F25" w14:textId="32CDD772" w:rsidR="002061AF" w:rsidRPr="00BF249F" w:rsidRDefault="002061AF" w:rsidP="002061AF">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User Role</w:t>
      </w:r>
      <w:r w:rsidRPr="00BF249F">
        <w:t xml:space="preserve"> page.</w:t>
      </w:r>
    </w:p>
    <w:p w14:paraId="6F2FF8FF" w14:textId="52C00F21" w:rsidR="002061AF" w:rsidRPr="00BF249F" w:rsidRDefault="002061AF" w:rsidP="002061AF">
      <w:pPr>
        <w:pStyle w:val="CVFigure"/>
      </w:pPr>
      <w:r w:rsidRPr="00BF249F">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73">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BF249F" w:rsidRDefault="003A4691" w:rsidP="00572C74">
      <w:pPr>
        <w:pStyle w:val="CVFigureCaption"/>
        <w:tabs>
          <w:tab w:val="left" w:pos="1276"/>
        </w:tabs>
      </w:pPr>
      <w:r w:rsidRPr="00BF249F">
        <w:t>Add User Role tab page</w:t>
      </w:r>
    </w:p>
    <w:p w14:paraId="5BF358D2" w14:textId="7FC3F372" w:rsidR="002061AF" w:rsidRPr="00BF249F" w:rsidRDefault="002061AF" w:rsidP="002061AF">
      <w:pPr>
        <w:pStyle w:val="ListNumber"/>
      </w:pPr>
      <w:r w:rsidRPr="00BF249F">
        <w:t xml:space="preserve">Enter the user-role name in the </w:t>
      </w:r>
      <w:r w:rsidRPr="00BF249F">
        <w:rPr>
          <w:b/>
        </w:rPr>
        <w:t>Name</w:t>
      </w:r>
      <w:r w:rsidRPr="00BF249F">
        <w:t xml:space="preserve"> field.</w:t>
      </w:r>
    </w:p>
    <w:p w14:paraId="21A34CC1" w14:textId="037ECB21" w:rsidR="002061AF" w:rsidRPr="00BF249F" w:rsidRDefault="002061AF" w:rsidP="002061AF">
      <w:pPr>
        <w:pStyle w:val="ListNumber"/>
      </w:pPr>
      <w:r w:rsidRPr="00BF249F">
        <w:t xml:space="preserve">Enter a description for the user-role in the </w:t>
      </w:r>
      <w:r w:rsidRPr="00BF249F">
        <w:rPr>
          <w:b/>
        </w:rPr>
        <w:t>Description</w:t>
      </w:r>
      <w:r w:rsidRPr="00BF249F">
        <w:t xml:space="preserve"> field.</w:t>
      </w:r>
    </w:p>
    <w:p w14:paraId="1B87AB5E" w14:textId="43FBD8A6" w:rsidR="00854D3D" w:rsidRPr="00BF249F" w:rsidRDefault="002061AF" w:rsidP="00854D3D">
      <w:pPr>
        <w:pStyle w:val="ListNumber"/>
      </w:pPr>
      <w:r w:rsidRPr="00BF249F">
        <w:t xml:space="preserve">Enter the </w:t>
      </w:r>
      <w:r w:rsidR="00854D3D" w:rsidRPr="00BF249F">
        <w:t>access right</w:t>
      </w:r>
      <w:r w:rsidR="005F5DD8" w:rsidRPr="00BF249F">
        <w:t xml:space="preserve"> for the Coreo View feature</w:t>
      </w:r>
      <w:r w:rsidR="00854D3D" w:rsidRPr="00BF249F">
        <w:t xml:space="preserve"> from the list under </w:t>
      </w:r>
      <w:r w:rsidR="00854D3D" w:rsidRPr="00BF249F">
        <w:rPr>
          <w:b/>
        </w:rPr>
        <w:t>User Actions</w:t>
      </w:r>
      <w:r w:rsidR="00854D3D" w:rsidRPr="00BF249F">
        <w:t xml:space="preserve"> or </w:t>
      </w:r>
      <w:r w:rsidR="00854D3D" w:rsidRPr="00BF249F">
        <w:rPr>
          <w:b/>
        </w:rPr>
        <w:t>General</w:t>
      </w:r>
      <w:r w:rsidR="00854D3D" w:rsidRPr="00BF249F">
        <w:t xml:space="preserve"> </w:t>
      </w:r>
      <w:r w:rsidR="00854D3D" w:rsidRPr="00BF249F">
        <w:rPr>
          <w:b/>
        </w:rPr>
        <w:t>User</w:t>
      </w:r>
      <w:r w:rsidR="00854D3D" w:rsidRPr="00BF249F">
        <w:t xml:space="preserve"> </w:t>
      </w:r>
      <w:r w:rsidR="00854D3D" w:rsidRPr="00BF249F">
        <w:rPr>
          <w:b/>
        </w:rPr>
        <w:t>Settings</w:t>
      </w:r>
      <w:r w:rsidR="00854D3D" w:rsidRPr="00BF249F">
        <w:t xml:space="preserve"> from the </w:t>
      </w:r>
      <w:r w:rsidR="00854D3D" w:rsidRPr="00BF249F">
        <w:rPr>
          <w:b/>
        </w:rPr>
        <w:t>Available Permissions</w:t>
      </w:r>
      <w:r w:rsidR="00854D3D" w:rsidRPr="00BF249F">
        <w:t xml:space="preserve"> box in the </w:t>
      </w:r>
      <w:r w:rsidR="00854D3D" w:rsidRPr="00BF249F">
        <w:rPr>
          <w:b/>
        </w:rPr>
        <w:t>Access</w:t>
      </w:r>
      <w:r w:rsidR="00854D3D" w:rsidRPr="00BF249F">
        <w:t xml:space="preserve"> search box.</w:t>
      </w:r>
    </w:p>
    <w:p w14:paraId="5E3CB575" w14:textId="1D15B415" w:rsidR="005F5DD8" w:rsidRPr="00BF249F" w:rsidRDefault="005F5DD8" w:rsidP="005F5DD8">
      <w:pPr>
        <w:pStyle w:val="ListNumber"/>
      </w:pPr>
      <w:r w:rsidRPr="00BF249F">
        <w:t xml:space="preserve">Select the search icon to search the access rights for the Coreo View features. The list in the </w:t>
      </w:r>
      <w:r w:rsidRPr="00BF249F">
        <w:rPr>
          <w:b/>
        </w:rPr>
        <w:t>Available Permissions</w:t>
      </w:r>
      <w:r w:rsidRPr="00BF249F">
        <w:t xml:space="preserve"> box displays based on the search keyword. However, you can also use the scroll bar in the </w:t>
      </w:r>
      <w:r w:rsidRPr="00BF249F">
        <w:rPr>
          <w:b/>
        </w:rPr>
        <w:t>Available Permissions</w:t>
      </w:r>
      <w:r w:rsidRPr="00BF249F">
        <w:t xml:space="preserve"> box to search for the features to give access rights to the user role.</w:t>
      </w:r>
    </w:p>
    <w:p w14:paraId="3ACBCAF3" w14:textId="70CC9A72" w:rsidR="002061AF" w:rsidRPr="00BF249F" w:rsidRDefault="005F5DD8" w:rsidP="005F5DD8">
      <w:pPr>
        <w:pStyle w:val="ListNumber"/>
      </w:pPr>
      <w:r w:rsidRPr="00BF249F">
        <w:t xml:space="preserve">Select the features in the Available Permissions box to give permissions to the user role, or you can click the </w:t>
      </w:r>
      <w:r w:rsidRPr="00BF249F">
        <w:rPr>
          <w:b/>
        </w:rPr>
        <w:t>Select</w:t>
      </w:r>
      <w:r w:rsidRPr="00BF249F">
        <w:t xml:space="preserve"> </w:t>
      </w:r>
      <w:r w:rsidRPr="00BF249F">
        <w:rPr>
          <w:b/>
        </w:rPr>
        <w:t>All</w:t>
      </w:r>
      <w:r w:rsidRPr="00BF249F">
        <w:t xml:space="preserve"> button to select all the features to provide the access rights.</w:t>
      </w:r>
    </w:p>
    <w:p w14:paraId="1EB0D0BF" w14:textId="3EEE10A5" w:rsidR="005F5DD8" w:rsidRPr="00BF249F" w:rsidRDefault="005F5DD8" w:rsidP="005F5DD8">
      <w:pPr>
        <w:pStyle w:val="ListNumber"/>
      </w:pPr>
      <w:r w:rsidRPr="00BF249F">
        <w:t xml:space="preserve">Select the blue color right arrow button to move the Coreo View features to the </w:t>
      </w:r>
      <w:r w:rsidRPr="00BF249F">
        <w:rPr>
          <w:b/>
        </w:rPr>
        <w:t>Selected</w:t>
      </w:r>
      <w:r w:rsidRPr="00BF249F">
        <w:t xml:space="preserve"> </w:t>
      </w:r>
      <w:r w:rsidRPr="00BF249F">
        <w:rPr>
          <w:b/>
        </w:rPr>
        <w:t xml:space="preserve">Permissions </w:t>
      </w:r>
      <w:r w:rsidRPr="00BF249F">
        <w:t>box for which the user-role will have the access rights and permissions.</w:t>
      </w:r>
    </w:p>
    <w:p w14:paraId="2E476CAD" w14:textId="35413F5D" w:rsidR="002061AF" w:rsidRPr="00BF249F" w:rsidRDefault="005F5DD8" w:rsidP="005F5DD8">
      <w:pPr>
        <w:pStyle w:val="CVChapterBodyCopy"/>
      </w:pPr>
      <w:r w:rsidRPr="00BF249F">
        <w:t xml:space="preserve">You can select the left arrow to </w:t>
      </w:r>
      <w:r w:rsidR="003F54DD" w:rsidRPr="00BF249F">
        <w:t>exclude</w:t>
      </w:r>
      <w:r w:rsidRPr="00BF249F">
        <w:t xml:space="preserve"> the access-right permissions from the </w:t>
      </w:r>
      <w:r w:rsidR="003F54DD" w:rsidRPr="00BF249F">
        <w:rPr>
          <w:b/>
        </w:rPr>
        <w:t>Selected</w:t>
      </w:r>
      <w:r w:rsidRPr="00BF249F">
        <w:t xml:space="preserve"> </w:t>
      </w:r>
      <w:r w:rsidRPr="00BF249F">
        <w:rPr>
          <w:b/>
        </w:rPr>
        <w:t>Permissions</w:t>
      </w:r>
      <w:r w:rsidRPr="00BF249F">
        <w:t xml:space="preserve"> box and deny the permissions to that user role for the Coreo View features.</w:t>
      </w:r>
    </w:p>
    <w:p w14:paraId="6FE941F1" w14:textId="77777777" w:rsidR="00596E87" w:rsidRDefault="00596E87">
      <w:pPr>
        <w:spacing w:after="0" w:line="240" w:lineRule="auto"/>
        <w:rPr>
          <w:rFonts w:ascii="Calibri" w:hAnsi="Calibri"/>
          <w:color w:val="000000" w:themeColor="text1"/>
          <w:sz w:val="24"/>
        </w:rPr>
      </w:pPr>
      <w:r>
        <w:br w:type="page"/>
      </w:r>
    </w:p>
    <w:p w14:paraId="65D9B944" w14:textId="7E146811" w:rsidR="00FB34C0" w:rsidRPr="00BF249F" w:rsidRDefault="00FB34C0" w:rsidP="00FB34C0">
      <w:pPr>
        <w:pStyle w:val="CVChapterBodyCopy"/>
      </w:pPr>
      <w:r w:rsidRPr="00BF249F">
        <w:lastRenderedPageBreak/>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BF249F" w14:paraId="1C349A23" w14:textId="77777777" w:rsidTr="00AD3870">
        <w:trPr>
          <w:cantSplit/>
        </w:trPr>
        <w:tc>
          <w:tcPr>
            <w:tcW w:w="8222" w:type="dxa"/>
            <w:gridSpan w:val="2"/>
            <w:shd w:val="clear" w:color="auto" w:fill="365F91" w:themeFill="accent1" w:themeFillShade="BF"/>
          </w:tcPr>
          <w:p w14:paraId="2E7D4967" w14:textId="46B40150" w:rsidR="00DE569E" w:rsidRPr="00BF249F" w:rsidRDefault="00DE569E" w:rsidP="00D67B7E">
            <w:pPr>
              <w:pStyle w:val="Whitechartheaderinformation"/>
            </w:pPr>
            <w:r w:rsidRPr="00BF249F">
              <w:t>User Actions</w:t>
            </w:r>
          </w:p>
        </w:tc>
      </w:tr>
      <w:tr w:rsidR="00DE569E" w:rsidRPr="00BF249F" w14:paraId="4C17C189" w14:textId="77777777" w:rsidTr="00AD3870">
        <w:trPr>
          <w:cantSplit/>
        </w:trPr>
        <w:tc>
          <w:tcPr>
            <w:tcW w:w="2552" w:type="dxa"/>
            <w:shd w:val="clear" w:color="auto" w:fill="808080" w:themeFill="background1" w:themeFillShade="80"/>
          </w:tcPr>
          <w:p w14:paraId="5461A0A0" w14:textId="526B1C9B" w:rsidR="00DE569E" w:rsidRPr="00BF249F" w:rsidRDefault="00DE569E" w:rsidP="00D67B7E">
            <w:pPr>
              <w:pStyle w:val="Whitechartheaderinformation"/>
            </w:pPr>
            <w:r w:rsidRPr="00BF249F">
              <w:t>Feature</w:t>
            </w:r>
          </w:p>
        </w:tc>
        <w:tc>
          <w:tcPr>
            <w:tcW w:w="5670" w:type="dxa"/>
            <w:shd w:val="clear" w:color="auto" w:fill="808080" w:themeFill="background1" w:themeFillShade="80"/>
          </w:tcPr>
          <w:p w14:paraId="405C0965" w14:textId="001E1904" w:rsidR="00DE569E" w:rsidRPr="00BF249F" w:rsidRDefault="00DE569E" w:rsidP="00D67B7E">
            <w:pPr>
              <w:pStyle w:val="Whitechartheaderinformation"/>
            </w:pPr>
            <w:r w:rsidRPr="00BF249F">
              <w:t>Permissions</w:t>
            </w:r>
          </w:p>
        </w:tc>
      </w:tr>
      <w:tr w:rsidR="00DE569E" w:rsidRPr="00BF249F" w14:paraId="3F88378B" w14:textId="77777777" w:rsidTr="00AD3870">
        <w:trPr>
          <w:trHeight w:val="321"/>
        </w:trPr>
        <w:tc>
          <w:tcPr>
            <w:tcW w:w="2552" w:type="dxa"/>
            <w:shd w:val="clear" w:color="auto" w:fill="auto"/>
          </w:tcPr>
          <w:p w14:paraId="4668916A" w14:textId="57308C3A" w:rsidR="00DE569E" w:rsidRPr="00BF249F" w:rsidRDefault="00DE569E" w:rsidP="00DE569E">
            <w:pPr>
              <w:pStyle w:val="CVTabletext"/>
            </w:pPr>
            <w:r w:rsidRPr="00BF249F">
              <w:t>Patient Attributes</w:t>
            </w:r>
          </w:p>
        </w:tc>
        <w:tc>
          <w:tcPr>
            <w:tcW w:w="5670" w:type="dxa"/>
            <w:shd w:val="clear" w:color="auto" w:fill="auto"/>
          </w:tcPr>
          <w:p w14:paraId="349F77E2" w14:textId="23496B18" w:rsidR="00DE569E" w:rsidRPr="00BF249F" w:rsidRDefault="00DE569E" w:rsidP="00DE569E">
            <w:pPr>
              <w:pStyle w:val="CVTabletext"/>
            </w:pPr>
            <w:r w:rsidRPr="00BF249F">
              <w:t>Associate, Deassociate</w:t>
            </w:r>
          </w:p>
        </w:tc>
      </w:tr>
      <w:tr w:rsidR="00DE569E" w:rsidRPr="00BF249F" w14:paraId="41F33FE7" w14:textId="77777777" w:rsidTr="00AD3870">
        <w:tc>
          <w:tcPr>
            <w:tcW w:w="2552" w:type="dxa"/>
            <w:shd w:val="clear" w:color="auto" w:fill="auto"/>
          </w:tcPr>
          <w:p w14:paraId="67C799AC" w14:textId="65F1098E" w:rsidR="00DE569E" w:rsidRPr="00BF249F" w:rsidRDefault="00DE569E" w:rsidP="00DE569E">
            <w:pPr>
              <w:pStyle w:val="CVTabletext"/>
            </w:pPr>
            <w:r w:rsidRPr="00BF249F">
              <w:t>Patient Activities</w:t>
            </w:r>
          </w:p>
        </w:tc>
        <w:tc>
          <w:tcPr>
            <w:tcW w:w="5670" w:type="dxa"/>
            <w:shd w:val="clear" w:color="auto" w:fill="auto"/>
          </w:tcPr>
          <w:p w14:paraId="6F5F54F1" w14:textId="63293FC7" w:rsidR="00DE569E" w:rsidRPr="00BF249F" w:rsidRDefault="00DE569E" w:rsidP="00DE569E">
            <w:pPr>
              <w:pStyle w:val="CVTabletext"/>
            </w:pPr>
            <w:r w:rsidRPr="00BF249F">
              <w:t>Associ</w:t>
            </w:r>
            <w:r w:rsidR="00105450" w:rsidRPr="00BF249F">
              <w:t>ate, Deassociate, Status Update</w:t>
            </w:r>
          </w:p>
        </w:tc>
      </w:tr>
      <w:tr w:rsidR="00DE569E" w:rsidRPr="00BF249F" w14:paraId="23C66E89" w14:textId="77777777" w:rsidTr="00AD3870">
        <w:tc>
          <w:tcPr>
            <w:tcW w:w="2552" w:type="dxa"/>
            <w:shd w:val="clear" w:color="auto" w:fill="auto"/>
          </w:tcPr>
          <w:p w14:paraId="2BE753CA" w14:textId="1E9D8395" w:rsidR="00DE569E" w:rsidRPr="00BF249F" w:rsidRDefault="00105450" w:rsidP="00AD3870">
            <w:pPr>
              <w:pStyle w:val="CVTabletext"/>
            </w:pPr>
            <w:r w:rsidRPr="00BF249F">
              <w:t>Bed Attributes</w:t>
            </w:r>
          </w:p>
        </w:tc>
        <w:tc>
          <w:tcPr>
            <w:tcW w:w="5670" w:type="dxa"/>
            <w:shd w:val="clear" w:color="auto" w:fill="auto"/>
          </w:tcPr>
          <w:p w14:paraId="6486422C" w14:textId="1E029104" w:rsidR="00DE569E" w:rsidRPr="00BF249F" w:rsidRDefault="00105450" w:rsidP="00D67B7E">
            <w:pPr>
              <w:pStyle w:val="CVTabletext"/>
            </w:pPr>
            <w:r w:rsidRPr="00BF249F">
              <w:t>Associate, Deassociate</w:t>
            </w:r>
          </w:p>
        </w:tc>
      </w:tr>
      <w:tr w:rsidR="00DE569E" w:rsidRPr="00BF249F" w14:paraId="073AAB7A" w14:textId="77777777" w:rsidTr="00AD3870">
        <w:tc>
          <w:tcPr>
            <w:tcW w:w="2552" w:type="dxa"/>
            <w:shd w:val="clear" w:color="auto" w:fill="auto"/>
          </w:tcPr>
          <w:p w14:paraId="0E8B37C4" w14:textId="521AC2C5" w:rsidR="00DE569E" w:rsidRPr="00BF249F" w:rsidRDefault="00105450" w:rsidP="00AD3870">
            <w:pPr>
              <w:pStyle w:val="CVTabletext"/>
            </w:pPr>
            <w:r w:rsidRPr="00BF249F">
              <w:t>Bed Cleaning</w:t>
            </w:r>
          </w:p>
        </w:tc>
        <w:tc>
          <w:tcPr>
            <w:tcW w:w="5670" w:type="dxa"/>
            <w:shd w:val="clear" w:color="auto" w:fill="auto"/>
          </w:tcPr>
          <w:p w14:paraId="0DE72450" w14:textId="5F499153" w:rsidR="00DE569E" w:rsidRPr="00BF249F" w:rsidRDefault="00105450" w:rsidP="00D67B7E">
            <w:pPr>
              <w:pStyle w:val="CVTabletext"/>
            </w:pPr>
            <w:r w:rsidRPr="00BF249F">
              <w:t>Cleaning Required, Cleaning Complete</w:t>
            </w:r>
          </w:p>
        </w:tc>
      </w:tr>
      <w:tr w:rsidR="00DE569E" w:rsidRPr="00BF249F" w14:paraId="3BB37CD4" w14:textId="77777777" w:rsidTr="00AD3870">
        <w:tc>
          <w:tcPr>
            <w:tcW w:w="2552" w:type="dxa"/>
            <w:shd w:val="clear" w:color="auto" w:fill="auto"/>
          </w:tcPr>
          <w:p w14:paraId="70D10D4E" w14:textId="4C0B51DA" w:rsidR="00DE569E" w:rsidRPr="00BF249F" w:rsidRDefault="00105450" w:rsidP="00AD3870">
            <w:pPr>
              <w:pStyle w:val="CVTabletext"/>
            </w:pPr>
            <w:r w:rsidRPr="00BF249F">
              <w:t>Move/Assign Patient</w:t>
            </w:r>
          </w:p>
        </w:tc>
        <w:tc>
          <w:tcPr>
            <w:tcW w:w="5670" w:type="dxa"/>
            <w:shd w:val="clear" w:color="auto" w:fill="auto"/>
          </w:tcPr>
          <w:p w14:paraId="1EF86D10" w14:textId="0853BF02" w:rsidR="00DE569E" w:rsidRPr="00BF249F" w:rsidRDefault="00105450" w:rsidP="00D67B7E">
            <w:pPr>
              <w:pStyle w:val="CVTabletext"/>
            </w:pPr>
            <w:r w:rsidRPr="00BF249F">
              <w:t>Request Move, Assign Patient, Accept Move, Reject Move, Cancel Move, Quick Move</w:t>
            </w:r>
          </w:p>
        </w:tc>
      </w:tr>
      <w:tr w:rsidR="00DE569E" w:rsidRPr="00BF249F" w14:paraId="7E2343DE" w14:textId="77777777" w:rsidTr="00AD3870">
        <w:tc>
          <w:tcPr>
            <w:tcW w:w="2552" w:type="dxa"/>
            <w:shd w:val="clear" w:color="auto" w:fill="auto"/>
          </w:tcPr>
          <w:p w14:paraId="6FC8A89B" w14:textId="60739D4E" w:rsidR="00DE569E" w:rsidRPr="00BF249F" w:rsidRDefault="00105450" w:rsidP="00AD3870">
            <w:pPr>
              <w:pStyle w:val="CVTabletext"/>
            </w:pPr>
            <w:r w:rsidRPr="00BF249F">
              <w:t>Providers &amp; LOS</w:t>
            </w:r>
          </w:p>
        </w:tc>
        <w:tc>
          <w:tcPr>
            <w:tcW w:w="5670" w:type="dxa"/>
            <w:shd w:val="clear" w:color="auto" w:fill="auto"/>
          </w:tcPr>
          <w:p w14:paraId="7FF9291B" w14:textId="52C4830F" w:rsidR="00DE569E" w:rsidRPr="00BF249F" w:rsidRDefault="00105450" w:rsidP="00D67B7E">
            <w:pPr>
              <w:pStyle w:val="CVTabletext"/>
            </w:pPr>
            <w:r w:rsidRPr="00BF249F">
              <w:t>Length of Stay</w:t>
            </w:r>
          </w:p>
        </w:tc>
      </w:tr>
      <w:tr w:rsidR="00DE569E" w:rsidRPr="00BF249F" w14:paraId="09F72DD5" w14:textId="77777777" w:rsidTr="00AD3870">
        <w:tc>
          <w:tcPr>
            <w:tcW w:w="2552" w:type="dxa"/>
            <w:shd w:val="clear" w:color="auto" w:fill="auto"/>
          </w:tcPr>
          <w:p w14:paraId="29EF8B4B" w14:textId="6D657EC4" w:rsidR="00DE569E" w:rsidRPr="00BF249F" w:rsidRDefault="00105450" w:rsidP="00AD3870">
            <w:pPr>
              <w:pStyle w:val="CVTabletext"/>
            </w:pPr>
            <w:r w:rsidRPr="00BF249F">
              <w:t>Patient Disposition</w:t>
            </w:r>
          </w:p>
        </w:tc>
        <w:tc>
          <w:tcPr>
            <w:tcW w:w="5670" w:type="dxa"/>
            <w:shd w:val="clear" w:color="auto" w:fill="auto"/>
          </w:tcPr>
          <w:p w14:paraId="65BF8899" w14:textId="11F36314" w:rsidR="00DE569E" w:rsidRPr="00BF249F" w:rsidRDefault="00105450" w:rsidP="00D67B7E">
            <w:pPr>
              <w:pStyle w:val="CVTabletext"/>
            </w:pPr>
            <w:r w:rsidRPr="00BF249F">
              <w:t>Observation, Admitted, Discharge Possible, Discharge Pending, Discharge Complete, Emergency</w:t>
            </w:r>
          </w:p>
        </w:tc>
      </w:tr>
      <w:tr w:rsidR="00DE569E" w:rsidRPr="00BF249F" w14:paraId="3F9DC4DF" w14:textId="77777777" w:rsidTr="00AD3870">
        <w:tc>
          <w:tcPr>
            <w:tcW w:w="2552" w:type="dxa"/>
            <w:shd w:val="clear" w:color="auto" w:fill="auto"/>
          </w:tcPr>
          <w:p w14:paraId="6AA5F59B" w14:textId="138640A8" w:rsidR="00DE569E" w:rsidRPr="00BF249F" w:rsidRDefault="00105450" w:rsidP="00AD3870">
            <w:pPr>
              <w:pStyle w:val="CVTabletext"/>
            </w:pPr>
            <w:r w:rsidRPr="00BF249F">
              <w:t>Patients</w:t>
            </w:r>
          </w:p>
        </w:tc>
        <w:tc>
          <w:tcPr>
            <w:tcW w:w="5670" w:type="dxa"/>
            <w:shd w:val="clear" w:color="auto" w:fill="auto"/>
          </w:tcPr>
          <w:p w14:paraId="7BCC221B" w14:textId="6D16ED1E" w:rsidR="00DE569E" w:rsidRPr="00BF249F" w:rsidRDefault="00105450" w:rsidP="00D67B7E">
            <w:pPr>
              <w:pStyle w:val="CVTabletext"/>
            </w:pPr>
            <w:r w:rsidRPr="00BF249F">
              <w:t>READ, UPDATE, DELETE</w:t>
            </w:r>
          </w:p>
        </w:tc>
      </w:tr>
      <w:tr w:rsidR="00DE569E" w:rsidRPr="00BF249F" w14:paraId="0C54AB0D" w14:textId="77777777" w:rsidTr="00AD3870">
        <w:tc>
          <w:tcPr>
            <w:tcW w:w="2552" w:type="dxa"/>
            <w:shd w:val="clear" w:color="auto" w:fill="auto"/>
          </w:tcPr>
          <w:p w14:paraId="2296684B" w14:textId="05CF6DB6" w:rsidR="00DE569E" w:rsidRPr="00BF249F" w:rsidRDefault="00105450" w:rsidP="00AD3870">
            <w:pPr>
              <w:pStyle w:val="CVTabletext"/>
            </w:pPr>
            <w:r w:rsidRPr="00BF249F">
              <w:t>Audit Trail Reports</w:t>
            </w:r>
          </w:p>
        </w:tc>
        <w:tc>
          <w:tcPr>
            <w:tcW w:w="5670" w:type="dxa"/>
            <w:shd w:val="clear" w:color="auto" w:fill="auto"/>
          </w:tcPr>
          <w:p w14:paraId="7F2BD172" w14:textId="11BB760A" w:rsidR="00DE569E" w:rsidRPr="00BF249F" w:rsidRDefault="00105450" w:rsidP="00D67B7E">
            <w:pPr>
              <w:pStyle w:val="CVTabletext"/>
            </w:pPr>
            <w:r w:rsidRPr="00BF249F">
              <w:t>READ, Download</w:t>
            </w:r>
          </w:p>
        </w:tc>
      </w:tr>
      <w:tr w:rsidR="00DE569E" w:rsidRPr="00BF249F" w14:paraId="063C5436" w14:textId="77777777" w:rsidTr="00AD3870">
        <w:tc>
          <w:tcPr>
            <w:tcW w:w="2552" w:type="dxa"/>
            <w:shd w:val="clear" w:color="auto" w:fill="auto"/>
          </w:tcPr>
          <w:p w14:paraId="2732C221" w14:textId="7A1C627A" w:rsidR="00DE569E" w:rsidRPr="00BF249F" w:rsidRDefault="00105450" w:rsidP="00AD3870">
            <w:pPr>
              <w:pStyle w:val="CVTabletext"/>
            </w:pPr>
            <w:r w:rsidRPr="00BF249F">
              <w:t>Reports</w:t>
            </w:r>
          </w:p>
        </w:tc>
        <w:tc>
          <w:tcPr>
            <w:tcW w:w="5670" w:type="dxa"/>
            <w:shd w:val="clear" w:color="auto" w:fill="auto"/>
          </w:tcPr>
          <w:p w14:paraId="614E2C80" w14:textId="2B92B460" w:rsidR="00DE569E" w:rsidRPr="00BF249F" w:rsidRDefault="00105450" w:rsidP="00D67B7E">
            <w:pPr>
              <w:pStyle w:val="CVTabletext"/>
            </w:pPr>
            <w:r w:rsidRPr="00BF249F">
              <w:t>READ, Download</w:t>
            </w:r>
          </w:p>
        </w:tc>
      </w:tr>
      <w:tr w:rsidR="00DE569E" w:rsidRPr="00BF249F" w14:paraId="733C273C" w14:textId="77777777" w:rsidTr="00AD3870">
        <w:tc>
          <w:tcPr>
            <w:tcW w:w="2552" w:type="dxa"/>
            <w:shd w:val="clear" w:color="auto" w:fill="auto"/>
          </w:tcPr>
          <w:p w14:paraId="5377420E" w14:textId="69C33375" w:rsidR="00DE569E" w:rsidRPr="00BF249F" w:rsidRDefault="00105450" w:rsidP="00AD3870">
            <w:pPr>
              <w:pStyle w:val="CVTabletext"/>
            </w:pPr>
            <w:r w:rsidRPr="00BF249F">
              <w:t>Automation Logs</w:t>
            </w:r>
          </w:p>
        </w:tc>
        <w:tc>
          <w:tcPr>
            <w:tcW w:w="5670" w:type="dxa"/>
            <w:shd w:val="clear" w:color="auto" w:fill="auto"/>
          </w:tcPr>
          <w:p w14:paraId="212DF3E5" w14:textId="1BE1BF85" w:rsidR="00DE569E" w:rsidRPr="00BF249F" w:rsidRDefault="00105450" w:rsidP="00D67B7E">
            <w:pPr>
              <w:pStyle w:val="CVTabletext"/>
            </w:pPr>
            <w:r w:rsidRPr="00BF249F">
              <w:t>READ, UPDATE</w:t>
            </w:r>
          </w:p>
        </w:tc>
      </w:tr>
      <w:tr w:rsidR="00DE569E" w:rsidRPr="00BF249F" w14:paraId="0E5E5EE5" w14:textId="77777777" w:rsidTr="00AD3870">
        <w:tc>
          <w:tcPr>
            <w:tcW w:w="2552" w:type="dxa"/>
            <w:shd w:val="clear" w:color="auto" w:fill="auto"/>
          </w:tcPr>
          <w:p w14:paraId="65BA143E" w14:textId="118B7298" w:rsidR="00DE569E" w:rsidRPr="00BF249F" w:rsidRDefault="00105450" w:rsidP="00AD3870">
            <w:pPr>
              <w:pStyle w:val="CVTabletext"/>
            </w:pPr>
            <w:r w:rsidRPr="00BF249F">
              <w:t>Move/Transfer Patient</w:t>
            </w:r>
          </w:p>
        </w:tc>
        <w:tc>
          <w:tcPr>
            <w:tcW w:w="5670" w:type="dxa"/>
            <w:shd w:val="clear" w:color="auto" w:fill="auto"/>
          </w:tcPr>
          <w:p w14:paraId="2EA77AA5" w14:textId="2A4F114F" w:rsidR="00DE569E" w:rsidRPr="00BF249F" w:rsidRDefault="00105450" w:rsidP="00D67B7E">
            <w:pPr>
              <w:pStyle w:val="CVTabletext"/>
            </w:pPr>
            <w:r w:rsidRPr="00BF249F">
              <w:t>Transfer Patient</w:t>
            </w:r>
          </w:p>
        </w:tc>
      </w:tr>
      <w:tr w:rsidR="00DE569E" w:rsidRPr="00BF249F" w14:paraId="75514145" w14:textId="77777777" w:rsidTr="00AD3870">
        <w:trPr>
          <w:trHeight w:val="463"/>
        </w:trPr>
        <w:tc>
          <w:tcPr>
            <w:tcW w:w="2552" w:type="dxa"/>
            <w:shd w:val="clear" w:color="auto" w:fill="auto"/>
          </w:tcPr>
          <w:p w14:paraId="556B33A8" w14:textId="57084748" w:rsidR="00DE569E" w:rsidRPr="00BF249F" w:rsidRDefault="00105450" w:rsidP="00AD3870">
            <w:pPr>
              <w:pStyle w:val="CVTabletext"/>
            </w:pPr>
            <w:r w:rsidRPr="00BF249F">
              <w:t>Cohort Management</w:t>
            </w:r>
          </w:p>
        </w:tc>
        <w:tc>
          <w:tcPr>
            <w:tcW w:w="5670" w:type="dxa"/>
            <w:shd w:val="clear" w:color="auto" w:fill="auto"/>
          </w:tcPr>
          <w:p w14:paraId="0CA9A447" w14:textId="52B7AFF2" w:rsidR="00DE569E" w:rsidRPr="00BF249F" w:rsidRDefault="00105450" w:rsidP="00D67B7E">
            <w:pPr>
              <w:pStyle w:val="CVTabletext"/>
              <w:rPr>
                <w:b/>
              </w:rPr>
            </w:pPr>
            <w:r w:rsidRPr="00BF249F">
              <w:t>Bulk Assign</w:t>
            </w:r>
          </w:p>
        </w:tc>
      </w:tr>
      <w:tr w:rsidR="00DE569E" w:rsidRPr="00BF249F" w14:paraId="4404EB19" w14:textId="77777777" w:rsidTr="00AD3870">
        <w:tc>
          <w:tcPr>
            <w:tcW w:w="2552" w:type="dxa"/>
            <w:tcBorders>
              <w:bottom w:val="single" w:sz="4" w:space="0" w:color="auto"/>
            </w:tcBorders>
            <w:shd w:val="clear" w:color="auto" w:fill="auto"/>
          </w:tcPr>
          <w:p w14:paraId="4941E595" w14:textId="35027100" w:rsidR="00DE569E" w:rsidRPr="00BF249F" w:rsidRDefault="00105450" w:rsidP="00AD3870">
            <w:pPr>
              <w:pStyle w:val="CVTabletext"/>
            </w:pPr>
            <w:r w:rsidRPr="00BF249F">
              <w:t>Notifications</w:t>
            </w:r>
          </w:p>
        </w:tc>
        <w:tc>
          <w:tcPr>
            <w:tcW w:w="5670" w:type="dxa"/>
            <w:tcBorders>
              <w:bottom w:val="single" w:sz="4" w:space="0" w:color="auto"/>
            </w:tcBorders>
            <w:shd w:val="clear" w:color="auto" w:fill="auto"/>
          </w:tcPr>
          <w:p w14:paraId="0011662A" w14:textId="5EC23D9F" w:rsidR="00DE569E" w:rsidRPr="00BF249F" w:rsidRDefault="00105450" w:rsidP="00D67B7E">
            <w:pPr>
              <w:pStyle w:val="CVTabletext"/>
            </w:pPr>
            <w:r w:rsidRPr="00BF249F">
              <w:t>Roster Updates</w:t>
            </w:r>
          </w:p>
        </w:tc>
      </w:tr>
      <w:tr w:rsidR="00105450" w:rsidRPr="00BF249F" w14:paraId="418FE232" w14:textId="77777777" w:rsidTr="00105450">
        <w:tc>
          <w:tcPr>
            <w:tcW w:w="8222" w:type="dxa"/>
            <w:gridSpan w:val="2"/>
            <w:shd w:val="clear" w:color="auto" w:fill="365F91" w:themeFill="accent1" w:themeFillShade="BF"/>
          </w:tcPr>
          <w:p w14:paraId="45148B0E" w14:textId="32B50139" w:rsidR="00105450" w:rsidRPr="00BF249F" w:rsidRDefault="00105450" w:rsidP="00105450">
            <w:pPr>
              <w:pStyle w:val="Whitechartheaderinformation"/>
            </w:pPr>
            <w:r w:rsidRPr="00BF249F">
              <w:t>General User Settings</w:t>
            </w:r>
          </w:p>
        </w:tc>
      </w:tr>
      <w:tr w:rsidR="00DE569E" w:rsidRPr="00BF249F" w14:paraId="1C8EF727" w14:textId="77777777" w:rsidTr="00AD3870">
        <w:tc>
          <w:tcPr>
            <w:tcW w:w="2552" w:type="dxa"/>
            <w:shd w:val="clear" w:color="auto" w:fill="808080" w:themeFill="background1" w:themeFillShade="80"/>
          </w:tcPr>
          <w:p w14:paraId="47E57586" w14:textId="56715512" w:rsidR="00DE569E" w:rsidRPr="00BF249F" w:rsidRDefault="00105450" w:rsidP="00105450">
            <w:pPr>
              <w:pStyle w:val="Whitechartheaderinformation"/>
            </w:pPr>
            <w:r w:rsidRPr="00BF249F">
              <w:t>Feature</w:t>
            </w:r>
          </w:p>
        </w:tc>
        <w:tc>
          <w:tcPr>
            <w:tcW w:w="5670" w:type="dxa"/>
            <w:shd w:val="clear" w:color="auto" w:fill="808080" w:themeFill="background1" w:themeFillShade="80"/>
          </w:tcPr>
          <w:p w14:paraId="48DA7BF5" w14:textId="0A407B98" w:rsidR="00DE569E" w:rsidRPr="00BF249F" w:rsidRDefault="00105450" w:rsidP="00105450">
            <w:pPr>
              <w:pStyle w:val="Whitechartheaderinformation"/>
            </w:pPr>
            <w:r w:rsidRPr="00BF249F">
              <w:t>Permissions</w:t>
            </w:r>
          </w:p>
        </w:tc>
      </w:tr>
      <w:tr w:rsidR="00DE569E" w:rsidRPr="00BF249F" w14:paraId="1E8A1421" w14:textId="77777777" w:rsidTr="00AD3870">
        <w:tc>
          <w:tcPr>
            <w:tcW w:w="2552" w:type="dxa"/>
            <w:shd w:val="clear" w:color="auto" w:fill="auto"/>
          </w:tcPr>
          <w:p w14:paraId="33AC52DC" w14:textId="4DB16C3E" w:rsidR="00DE569E" w:rsidRPr="00BF249F" w:rsidRDefault="00AD3870" w:rsidP="00F85C96">
            <w:pPr>
              <w:pStyle w:val="CVTabletext"/>
            </w:pPr>
            <w:r w:rsidRPr="00BF249F">
              <w:t>Groups</w:t>
            </w:r>
          </w:p>
        </w:tc>
        <w:tc>
          <w:tcPr>
            <w:tcW w:w="5670" w:type="dxa"/>
            <w:shd w:val="clear" w:color="auto" w:fill="auto"/>
          </w:tcPr>
          <w:p w14:paraId="74F39008" w14:textId="2B339A9F" w:rsidR="00DE569E" w:rsidRPr="00BF249F" w:rsidRDefault="00AD3870" w:rsidP="00F85C96">
            <w:pPr>
              <w:pStyle w:val="CVTabletext"/>
            </w:pPr>
            <w:r w:rsidRPr="00BF249F">
              <w:t>CREATE, READ, UPDATE</w:t>
            </w:r>
          </w:p>
        </w:tc>
      </w:tr>
      <w:tr w:rsidR="00AD3870" w:rsidRPr="00BF249F" w14:paraId="2CC7376D" w14:textId="77777777" w:rsidTr="00AD3870">
        <w:tc>
          <w:tcPr>
            <w:tcW w:w="2552" w:type="dxa"/>
            <w:shd w:val="clear" w:color="auto" w:fill="auto"/>
          </w:tcPr>
          <w:p w14:paraId="296917F9" w14:textId="42DB6191" w:rsidR="00AD3870" w:rsidRPr="00BF249F" w:rsidRDefault="00AD3870" w:rsidP="00F85C96">
            <w:pPr>
              <w:pStyle w:val="CVTabletext"/>
            </w:pPr>
            <w:r w:rsidRPr="00BF249F">
              <w:t>Locations</w:t>
            </w:r>
          </w:p>
        </w:tc>
        <w:tc>
          <w:tcPr>
            <w:tcW w:w="5670" w:type="dxa"/>
            <w:shd w:val="clear" w:color="auto" w:fill="auto"/>
          </w:tcPr>
          <w:p w14:paraId="3FC968D3" w14:textId="3D0B575A" w:rsidR="00AD3870" w:rsidRPr="00BF249F" w:rsidRDefault="00AD3870" w:rsidP="00F85C96">
            <w:pPr>
              <w:pStyle w:val="CVTabletext"/>
            </w:pPr>
            <w:r w:rsidRPr="00BF249F">
              <w:t>CREATE, READ, UPDATE</w:t>
            </w:r>
          </w:p>
        </w:tc>
      </w:tr>
      <w:tr w:rsidR="00AD3870" w:rsidRPr="00BF249F" w14:paraId="2D9C8E5D" w14:textId="77777777" w:rsidTr="00AD3870">
        <w:tc>
          <w:tcPr>
            <w:tcW w:w="2552" w:type="dxa"/>
            <w:shd w:val="clear" w:color="auto" w:fill="auto"/>
          </w:tcPr>
          <w:p w14:paraId="1028E58B" w14:textId="4E4C48A4" w:rsidR="00AD3870" w:rsidRPr="00BF249F" w:rsidRDefault="00AD3870" w:rsidP="00F85C96">
            <w:pPr>
              <w:pStyle w:val="CVTabletext"/>
            </w:pPr>
            <w:r w:rsidRPr="00BF249F">
              <w:t>Beds</w:t>
            </w:r>
          </w:p>
        </w:tc>
        <w:tc>
          <w:tcPr>
            <w:tcW w:w="5670" w:type="dxa"/>
            <w:shd w:val="clear" w:color="auto" w:fill="auto"/>
          </w:tcPr>
          <w:p w14:paraId="0BFABFCB" w14:textId="02D6921F" w:rsidR="00AD3870" w:rsidRPr="00BF249F" w:rsidRDefault="00AD3870" w:rsidP="00F85C96">
            <w:pPr>
              <w:pStyle w:val="CVTabletext"/>
            </w:pPr>
            <w:r w:rsidRPr="00BF249F">
              <w:t>CREATE, READ, UPDATE, DELETE</w:t>
            </w:r>
          </w:p>
        </w:tc>
      </w:tr>
      <w:tr w:rsidR="00AD3870" w:rsidRPr="00BF249F" w14:paraId="4AD4383A" w14:textId="77777777" w:rsidTr="00AD3870">
        <w:tc>
          <w:tcPr>
            <w:tcW w:w="2552" w:type="dxa"/>
            <w:shd w:val="clear" w:color="auto" w:fill="auto"/>
          </w:tcPr>
          <w:p w14:paraId="271CDE51" w14:textId="26B63557" w:rsidR="00AD3870" w:rsidRPr="00BF249F" w:rsidRDefault="00AD3870" w:rsidP="00F85C96">
            <w:pPr>
              <w:pStyle w:val="CVTabletext"/>
            </w:pPr>
            <w:r w:rsidRPr="00BF249F">
              <w:t>Users</w:t>
            </w:r>
          </w:p>
        </w:tc>
        <w:tc>
          <w:tcPr>
            <w:tcW w:w="5670" w:type="dxa"/>
            <w:shd w:val="clear" w:color="auto" w:fill="auto"/>
          </w:tcPr>
          <w:p w14:paraId="19897EDA" w14:textId="5371C324" w:rsidR="00AD3870" w:rsidRPr="00BF249F" w:rsidRDefault="00AD3870" w:rsidP="00F85C96">
            <w:pPr>
              <w:pStyle w:val="CVTabletext"/>
            </w:pPr>
            <w:r w:rsidRPr="00BF249F">
              <w:t>CREATE, READ, UPDATE, DELETE</w:t>
            </w:r>
          </w:p>
        </w:tc>
      </w:tr>
      <w:tr w:rsidR="003E7292" w:rsidRPr="00BF249F" w14:paraId="0683BAF1" w14:textId="77777777" w:rsidTr="00AD3870">
        <w:tc>
          <w:tcPr>
            <w:tcW w:w="2552" w:type="dxa"/>
            <w:shd w:val="clear" w:color="auto" w:fill="auto"/>
          </w:tcPr>
          <w:p w14:paraId="2AAAC98C" w14:textId="334135AF" w:rsidR="003E7292" w:rsidRPr="00BF249F" w:rsidRDefault="003E7292" w:rsidP="00F85C96">
            <w:pPr>
              <w:pStyle w:val="CVTabletext"/>
            </w:pPr>
            <w:r w:rsidRPr="00BF249F">
              <w:lastRenderedPageBreak/>
              <w:t>User Roles</w:t>
            </w:r>
          </w:p>
        </w:tc>
        <w:tc>
          <w:tcPr>
            <w:tcW w:w="5670" w:type="dxa"/>
            <w:shd w:val="clear" w:color="auto" w:fill="auto"/>
          </w:tcPr>
          <w:p w14:paraId="7502C670" w14:textId="15DDBFDB" w:rsidR="003E7292" w:rsidRPr="00BF249F" w:rsidRDefault="003E7292" w:rsidP="00F85C96">
            <w:pPr>
              <w:pStyle w:val="CVTabletext"/>
            </w:pPr>
            <w:r w:rsidRPr="00BF249F">
              <w:t>CREATE, READ, UPDATE</w:t>
            </w:r>
          </w:p>
        </w:tc>
      </w:tr>
      <w:tr w:rsidR="003E7292" w:rsidRPr="00BF249F" w14:paraId="6BED42E4" w14:textId="77777777" w:rsidTr="00AD3870">
        <w:tc>
          <w:tcPr>
            <w:tcW w:w="2552" w:type="dxa"/>
            <w:shd w:val="clear" w:color="auto" w:fill="auto"/>
          </w:tcPr>
          <w:p w14:paraId="06A75398" w14:textId="602E0F72" w:rsidR="003E7292" w:rsidRPr="00BF249F" w:rsidRDefault="003E7292" w:rsidP="00F85C96">
            <w:pPr>
              <w:pStyle w:val="CVTabletext"/>
            </w:pPr>
            <w:r w:rsidRPr="00BF249F">
              <w:t>User Access</w:t>
            </w:r>
          </w:p>
        </w:tc>
        <w:tc>
          <w:tcPr>
            <w:tcW w:w="5670" w:type="dxa"/>
            <w:shd w:val="clear" w:color="auto" w:fill="auto"/>
          </w:tcPr>
          <w:p w14:paraId="5C3EAFDB" w14:textId="0AF95505" w:rsidR="003E7292" w:rsidRPr="00BF249F" w:rsidRDefault="003E7292" w:rsidP="00F85C96">
            <w:pPr>
              <w:pStyle w:val="CVTabletext"/>
            </w:pPr>
            <w:r w:rsidRPr="00BF249F">
              <w:t>CREATE, READ, UPDATE</w:t>
            </w:r>
          </w:p>
        </w:tc>
      </w:tr>
      <w:tr w:rsidR="003E7292" w:rsidRPr="00BF249F" w14:paraId="0287D6BD" w14:textId="77777777" w:rsidTr="00AD3870">
        <w:tc>
          <w:tcPr>
            <w:tcW w:w="2552" w:type="dxa"/>
            <w:shd w:val="clear" w:color="auto" w:fill="auto"/>
          </w:tcPr>
          <w:p w14:paraId="3C659E0F" w14:textId="15EFC0C3" w:rsidR="003E7292" w:rsidRPr="00BF249F" w:rsidRDefault="003E7292" w:rsidP="00F85C96">
            <w:pPr>
              <w:pStyle w:val="CVTabletext"/>
            </w:pPr>
            <w:r w:rsidRPr="00BF249F">
              <w:t>Rosters</w:t>
            </w:r>
          </w:p>
        </w:tc>
        <w:tc>
          <w:tcPr>
            <w:tcW w:w="5670" w:type="dxa"/>
            <w:shd w:val="clear" w:color="auto" w:fill="auto"/>
          </w:tcPr>
          <w:p w14:paraId="216D8B5B" w14:textId="5DB823A4" w:rsidR="003E7292" w:rsidRPr="00BF249F" w:rsidRDefault="003E7292" w:rsidP="00F85C96">
            <w:pPr>
              <w:pStyle w:val="CVTabletext"/>
            </w:pPr>
            <w:r w:rsidRPr="00BF249F">
              <w:t>CREATE, READ, UPDATE</w:t>
            </w:r>
          </w:p>
        </w:tc>
      </w:tr>
      <w:tr w:rsidR="003E7292" w:rsidRPr="00BF249F" w14:paraId="22578986" w14:textId="77777777" w:rsidTr="00AD3870">
        <w:tc>
          <w:tcPr>
            <w:tcW w:w="2552" w:type="dxa"/>
            <w:shd w:val="clear" w:color="auto" w:fill="auto"/>
          </w:tcPr>
          <w:p w14:paraId="3045B860" w14:textId="4B938A7E" w:rsidR="003E7292" w:rsidRPr="00BF249F" w:rsidRDefault="003E7292" w:rsidP="00F85C96">
            <w:pPr>
              <w:pStyle w:val="CVTabletext"/>
            </w:pPr>
            <w:r w:rsidRPr="00BF249F">
              <w:t>Cohorts</w:t>
            </w:r>
          </w:p>
        </w:tc>
        <w:tc>
          <w:tcPr>
            <w:tcW w:w="5670" w:type="dxa"/>
            <w:shd w:val="clear" w:color="auto" w:fill="auto"/>
          </w:tcPr>
          <w:p w14:paraId="7DBEF8B1" w14:textId="5CD334AD" w:rsidR="003E7292" w:rsidRPr="00BF249F" w:rsidRDefault="003E7292" w:rsidP="00F85C96">
            <w:pPr>
              <w:pStyle w:val="CVTabletext"/>
            </w:pPr>
            <w:r w:rsidRPr="00BF249F">
              <w:t>READ, UPDATE</w:t>
            </w:r>
          </w:p>
        </w:tc>
      </w:tr>
    </w:tbl>
    <w:p w14:paraId="3B6F33EA" w14:textId="4BB2DA6D" w:rsidR="005200A9" w:rsidRPr="00BF249F" w:rsidRDefault="006E7353" w:rsidP="00CF69C9">
      <w:pPr>
        <w:pStyle w:val="CVTableCaption"/>
        <w:tabs>
          <w:tab w:val="left" w:pos="1134"/>
        </w:tabs>
      </w:pPr>
      <w:r w:rsidRPr="00BF249F">
        <w:t>User Roles–Available Permissions</w:t>
      </w:r>
    </w:p>
    <w:p w14:paraId="3BE023EB" w14:textId="3B304335" w:rsidR="009C6ED9" w:rsidRPr="00BF249F" w:rsidRDefault="009C6ED9" w:rsidP="006E7353">
      <w:pPr>
        <w:pStyle w:val="ListNumber"/>
      </w:pPr>
      <w:r w:rsidRPr="00BF249F">
        <w:t xml:space="preserve">Click </w:t>
      </w:r>
      <w:r w:rsidRPr="00BF249F">
        <w:rPr>
          <w:b/>
        </w:rPr>
        <w:t>Save</w:t>
      </w:r>
      <w:r w:rsidR="00D96A15" w:rsidRPr="00BF249F">
        <w:t xml:space="preserve"> to save the</w:t>
      </w:r>
      <w:r w:rsidR="00C62BA1" w:rsidRPr="00BF249F">
        <w:t xml:space="preserve"> permissions to the newly created </w:t>
      </w:r>
      <w:r w:rsidRPr="00BF249F">
        <w:t>user role</w:t>
      </w:r>
      <w:r w:rsidR="00C62BA1" w:rsidRPr="00BF249F">
        <w:t xml:space="preserve"> for the selected Coreo View features</w:t>
      </w:r>
      <w:r w:rsidRPr="00BF249F">
        <w:t>.</w:t>
      </w:r>
    </w:p>
    <w:p w14:paraId="58DBCAD0" w14:textId="1003FDF2" w:rsidR="00F775EF" w:rsidRPr="00BF249F" w:rsidRDefault="003A4691" w:rsidP="00F775EF">
      <w:pPr>
        <w:pStyle w:val="CVFigure"/>
      </w:pPr>
      <w:r w:rsidRPr="00BF249F">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74">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BF249F" w:rsidRDefault="00CF69C9" w:rsidP="00F775EF">
      <w:pPr>
        <w:pStyle w:val="CVFigureCaption"/>
      </w:pPr>
      <w:r w:rsidRPr="00BF249F">
        <w:t>User Role Management tab page</w:t>
      </w:r>
    </w:p>
    <w:p w14:paraId="20CEBC73" w14:textId="710A784E" w:rsidR="009C6ED9" w:rsidRPr="00BF249F" w:rsidRDefault="009C6ED9" w:rsidP="00C62BA1">
      <w:pPr>
        <w:pStyle w:val="ListNumber"/>
      </w:pPr>
      <w:r w:rsidRPr="00BF249F">
        <w:t xml:space="preserve">View the newly created user role on the </w:t>
      </w:r>
      <w:r w:rsidRPr="00BF249F">
        <w:rPr>
          <w:b/>
        </w:rPr>
        <w:t>User</w:t>
      </w:r>
      <w:r w:rsidRPr="00BF249F">
        <w:t xml:space="preserve"> </w:t>
      </w:r>
      <w:r w:rsidRPr="00BF249F">
        <w:rPr>
          <w:b/>
        </w:rPr>
        <w:t>Role</w:t>
      </w:r>
      <w:r w:rsidRPr="00BF249F">
        <w:t xml:space="preserve"> </w:t>
      </w:r>
      <w:r w:rsidRPr="00BF249F">
        <w:rPr>
          <w:b/>
        </w:rPr>
        <w:t>Management</w:t>
      </w:r>
      <w:r w:rsidRPr="00BF249F">
        <w:t xml:space="preserve"> </w:t>
      </w:r>
      <w:r w:rsidR="00F775EF" w:rsidRPr="00BF249F">
        <w:t xml:space="preserve">tab </w:t>
      </w:r>
      <w:r w:rsidRPr="00BF249F">
        <w:t>page.</w:t>
      </w:r>
    </w:p>
    <w:p w14:paraId="7CCEC049" w14:textId="6DD3B9F9" w:rsidR="00FB34C0" w:rsidRPr="00BF249F" w:rsidRDefault="00F775EF" w:rsidP="005F5DD8">
      <w:pPr>
        <w:pStyle w:val="CVChapterBodyCopy"/>
      </w:pPr>
      <w:r w:rsidRPr="00BF249F">
        <w:t>You can also edit an existing user-role.</w:t>
      </w:r>
    </w:p>
    <w:p w14:paraId="10055707" w14:textId="69D519FF" w:rsidR="00F775EF" w:rsidRPr="00BF249F" w:rsidRDefault="00F775EF" w:rsidP="00536EE2">
      <w:pPr>
        <w:pStyle w:val="ListNumber"/>
      </w:pPr>
      <w:r w:rsidRPr="00BF249F">
        <w:t xml:space="preserve">Select the user-role row which you want to edit and select the edit icon in the </w:t>
      </w:r>
      <w:r w:rsidRPr="00BF249F">
        <w:rPr>
          <w:b/>
        </w:rPr>
        <w:t>Edit</w:t>
      </w:r>
      <w:r w:rsidRPr="00BF249F">
        <w:t xml:space="preserve"> column.</w:t>
      </w:r>
    </w:p>
    <w:p w14:paraId="2F532853" w14:textId="0C54F2B1" w:rsidR="00F775EF" w:rsidRPr="00BF249F" w:rsidRDefault="00F775EF" w:rsidP="00536EE2">
      <w:pPr>
        <w:pStyle w:val="ListNumber"/>
      </w:pPr>
      <w:r w:rsidRPr="00BF249F">
        <w:t xml:space="preserve">The </w:t>
      </w:r>
      <w:r w:rsidRPr="00BF249F">
        <w:rPr>
          <w:b/>
        </w:rPr>
        <w:t>Edit User Role</w:t>
      </w:r>
      <w:r w:rsidRPr="00BF249F">
        <w:t xml:space="preserve"> tab page opens.</w:t>
      </w:r>
      <w:r w:rsidR="00536EE2" w:rsidRPr="00BF249F">
        <w:t xml:space="preserve"> Edit the required values and save the changes.</w:t>
      </w:r>
    </w:p>
    <w:p w14:paraId="04ED9A06" w14:textId="4C8E3A66" w:rsidR="0034191A" w:rsidRPr="00BF249F" w:rsidRDefault="00E408AA" w:rsidP="00572C74">
      <w:pPr>
        <w:pStyle w:val="Heading2"/>
        <w:tabs>
          <w:tab w:val="clear" w:pos="450"/>
          <w:tab w:val="left" w:pos="567"/>
        </w:tabs>
      </w:pPr>
      <w:bookmarkStart w:id="160" w:name="_User_Access"/>
      <w:bookmarkStart w:id="161" w:name="_Toc32862688"/>
      <w:bookmarkEnd w:id="160"/>
      <w:r w:rsidRPr="00BF249F">
        <w:t>User Access</w:t>
      </w:r>
      <w:bookmarkEnd w:id="161"/>
    </w:p>
    <w:p w14:paraId="0CD5302D" w14:textId="743504B9" w:rsidR="00E408AA" w:rsidRPr="00BF249F" w:rsidRDefault="00E408AA" w:rsidP="00E408AA">
      <w:pPr>
        <w:pStyle w:val="CVChapterBodyCopy"/>
      </w:pPr>
      <w:r w:rsidRPr="00BF249F">
        <w:t xml:space="preserve">The administrator </w:t>
      </w:r>
      <w:r w:rsidR="00BF212B" w:rsidRPr="00BF249F">
        <w:t>can create a user-access and attach the group to the user</w:t>
      </w:r>
      <w:r w:rsidR="00027C8F" w:rsidRPr="00BF249F">
        <w:t xml:space="preserve"> </w:t>
      </w:r>
      <w:r w:rsidR="00BF212B" w:rsidRPr="00BF249F">
        <w:t>access.</w:t>
      </w:r>
    </w:p>
    <w:p w14:paraId="1EDFE8BC" w14:textId="33801311" w:rsidR="00AC427F" w:rsidRPr="00BF249F" w:rsidRDefault="00AC427F" w:rsidP="00AC427F">
      <w:pPr>
        <w:pStyle w:val="CVChapterBodyCopy"/>
      </w:pPr>
      <w:r w:rsidRPr="00BF249F">
        <w:t xml:space="preserve">Follow these steps to </w:t>
      </w:r>
      <w:r w:rsidR="00BF212B" w:rsidRPr="00BF249F">
        <w:t>create</w:t>
      </w:r>
      <w:r w:rsidR="003F54DD" w:rsidRPr="00BF249F">
        <w:t xml:space="preserve"> a user-access and attach a group.</w:t>
      </w:r>
    </w:p>
    <w:p w14:paraId="490C4B2F" w14:textId="625271E0" w:rsidR="003F54DD" w:rsidRPr="00BF249F" w:rsidRDefault="003F54DD" w:rsidP="00A55C80">
      <w:pPr>
        <w:pStyle w:val="ListNumber"/>
        <w:numPr>
          <w:ilvl w:val="0"/>
          <w:numId w:val="75"/>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w:t>
      </w:r>
      <w:r w:rsidR="00027C8F" w:rsidRPr="00BF249F">
        <w:t>, t</w:t>
      </w:r>
      <w:r w:rsidRPr="00BF249F">
        <w:t>he default tab page,</w:t>
      </w:r>
      <w:r w:rsidRPr="00BF249F">
        <w:rPr>
          <w:b/>
        </w:rPr>
        <w:t xml:space="preserve"> Group Management</w:t>
      </w:r>
      <w:r w:rsidRPr="00BF249F">
        <w:t xml:space="preserve"> page opens.</w:t>
      </w:r>
    </w:p>
    <w:p w14:paraId="0CA929FE" w14:textId="2D69FB3D" w:rsidR="00AC427F" w:rsidRPr="00BF249F" w:rsidRDefault="00AC427F" w:rsidP="00A55C80">
      <w:pPr>
        <w:pStyle w:val="ListNumber"/>
        <w:numPr>
          <w:ilvl w:val="0"/>
          <w:numId w:val="74"/>
        </w:numPr>
      </w:pPr>
      <w:r w:rsidRPr="00BF249F">
        <w:t xml:space="preserve">Select the </w:t>
      </w:r>
      <w:r w:rsidRPr="00BF249F">
        <w:rPr>
          <w:b/>
        </w:rPr>
        <w:t>User</w:t>
      </w:r>
      <w:r w:rsidRPr="00BF249F">
        <w:t xml:space="preserve"> </w:t>
      </w:r>
      <w:r w:rsidRPr="00BF249F">
        <w:rPr>
          <w:b/>
        </w:rPr>
        <w:t>Access</w:t>
      </w:r>
      <w:r w:rsidRPr="00BF249F">
        <w:t xml:space="preserve"> tab to open the </w:t>
      </w:r>
      <w:r w:rsidRPr="00BF249F">
        <w:rPr>
          <w:b/>
        </w:rPr>
        <w:t>User</w:t>
      </w:r>
      <w:r w:rsidRPr="00BF249F">
        <w:t xml:space="preserve"> </w:t>
      </w:r>
      <w:r w:rsidRPr="00BF249F">
        <w:rPr>
          <w:b/>
        </w:rPr>
        <w:t>Access</w:t>
      </w:r>
      <w:r w:rsidRPr="00BF249F">
        <w:t xml:space="preserve"> </w:t>
      </w:r>
      <w:r w:rsidRPr="00BF249F">
        <w:rPr>
          <w:b/>
        </w:rPr>
        <w:t>Management</w:t>
      </w:r>
      <w:r w:rsidRPr="00BF249F">
        <w:t xml:space="preserve"> tab page.</w:t>
      </w:r>
    </w:p>
    <w:p w14:paraId="41B1A36F" w14:textId="361BDD27" w:rsidR="005F4221" w:rsidRPr="00BF249F" w:rsidRDefault="00344F07" w:rsidP="00344F07">
      <w:pPr>
        <w:pStyle w:val="CVFigure"/>
      </w:pPr>
      <w:r w:rsidRPr="00BF249F">
        <w:lastRenderedPageBreak/>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75">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BF249F" w:rsidRDefault="00344F07" w:rsidP="00572C74">
      <w:pPr>
        <w:pStyle w:val="CVFigureCaption"/>
        <w:tabs>
          <w:tab w:val="left" w:pos="1276"/>
        </w:tabs>
      </w:pPr>
      <w:r w:rsidRPr="00BF249F">
        <w:t>User Access Management tab page</w:t>
      </w:r>
    </w:p>
    <w:p w14:paraId="137AE09E" w14:textId="60903291" w:rsidR="00344F07" w:rsidRPr="00BF249F" w:rsidRDefault="00121B74" w:rsidP="00121B74">
      <w:pPr>
        <w:pStyle w:val="ListNumber"/>
      </w:pPr>
      <w:r w:rsidRPr="00BF249F">
        <w:t xml:space="preserve">Select the </w:t>
      </w:r>
      <w:r w:rsidRPr="00BF249F">
        <w:rPr>
          <w:b/>
        </w:rPr>
        <w:t>Add</w:t>
      </w:r>
      <w:r w:rsidRPr="00BF249F">
        <w:t xml:space="preserve"> button to open the </w:t>
      </w:r>
      <w:r w:rsidRPr="00BF249F">
        <w:rPr>
          <w:b/>
        </w:rPr>
        <w:t>Add User Access</w:t>
      </w:r>
      <w:r w:rsidRPr="00BF249F">
        <w:t xml:space="preserve"> tab page.</w:t>
      </w:r>
    </w:p>
    <w:p w14:paraId="51151D14" w14:textId="395A2E52" w:rsidR="00344F07" w:rsidRPr="00BF249F" w:rsidRDefault="00D96A15" w:rsidP="00121B74">
      <w:pPr>
        <w:pStyle w:val="CVFigure"/>
      </w:pPr>
      <w:r w:rsidRPr="00BF249F">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76">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BF249F" w:rsidRDefault="00D96A15" w:rsidP="00572C74">
      <w:pPr>
        <w:pStyle w:val="CVFigureCaption"/>
        <w:tabs>
          <w:tab w:val="left" w:pos="1276"/>
        </w:tabs>
      </w:pPr>
      <w:r w:rsidRPr="00BF249F">
        <w:t>Add User Access tab page</w:t>
      </w:r>
    </w:p>
    <w:p w14:paraId="0A00E0A1" w14:textId="3AF6A0BB" w:rsidR="00D96A15" w:rsidRPr="00BF249F" w:rsidRDefault="00D96A15" w:rsidP="00D96A15">
      <w:pPr>
        <w:pStyle w:val="ListNumber"/>
      </w:pPr>
      <w:r w:rsidRPr="00BF249F">
        <w:t xml:space="preserve">Enter the user-access name in the </w:t>
      </w:r>
      <w:r w:rsidRPr="00BF249F">
        <w:rPr>
          <w:b/>
        </w:rPr>
        <w:t>Name</w:t>
      </w:r>
      <w:r w:rsidRPr="00BF249F">
        <w:t xml:space="preserve"> field.</w:t>
      </w:r>
    </w:p>
    <w:p w14:paraId="5EB64439" w14:textId="62F85F61" w:rsidR="00D96A15" w:rsidRPr="00BF249F" w:rsidRDefault="00D96A15" w:rsidP="00D96A15">
      <w:pPr>
        <w:pStyle w:val="ListNumber"/>
      </w:pPr>
      <w:r w:rsidRPr="00BF249F">
        <w:t xml:space="preserve">Enter a description for the user-access in the </w:t>
      </w:r>
      <w:r w:rsidRPr="00BF249F">
        <w:rPr>
          <w:b/>
        </w:rPr>
        <w:t>Description</w:t>
      </w:r>
      <w:r w:rsidRPr="00BF249F">
        <w:t xml:space="preserve"> field.</w:t>
      </w:r>
    </w:p>
    <w:p w14:paraId="11642057" w14:textId="4B3CC833" w:rsidR="00D96A15" w:rsidRPr="00BF249F" w:rsidRDefault="00D96A15" w:rsidP="00D96A15">
      <w:pPr>
        <w:pStyle w:val="ListNumber"/>
      </w:pPr>
      <w:r w:rsidRPr="00BF249F">
        <w:t xml:space="preserve">Enter the group name from the list in the </w:t>
      </w:r>
      <w:r w:rsidRPr="00BF249F">
        <w:rPr>
          <w:b/>
        </w:rPr>
        <w:t>Available Permissions</w:t>
      </w:r>
      <w:r w:rsidRPr="00BF249F">
        <w:t xml:space="preserve"> box in the </w:t>
      </w:r>
      <w:r w:rsidRPr="00BF249F">
        <w:rPr>
          <w:b/>
        </w:rPr>
        <w:t>Access</w:t>
      </w:r>
      <w:r w:rsidRPr="00BF249F">
        <w:t xml:space="preserve"> search box.</w:t>
      </w:r>
    </w:p>
    <w:p w14:paraId="49397715" w14:textId="39DD68DF" w:rsidR="00D96A15" w:rsidRPr="00BF249F" w:rsidRDefault="00D96A15" w:rsidP="00D96A15">
      <w:pPr>
        <w:pStyle w:val="ListNumber"/>
      </w:pPr>
      <w:r w:rsidRPr="00BF249F">
        <w:t xml:space="preserve">Select the search icon to search the group name. The list in the </w:t>
      </w:r>
      <w:r w:rsidRPr="00BF249F">
        <w:rPr>
          <w:b/>
        </w:rPr>
        <w:t>Available Permissions</w:t>
      </w:r>
      <w:r w:rsidRPr="00BF249F">
        <w:t xml:space="preserve"> box displays based on the search keyword. However, you can also use the scroll bar in the </w:t>
      </w:r>
      <w:r w:rsidRPr="00BF249F">
        <w:rPr>
          <w:b/>
        </w:rPr>
        <w:t>Available Permissions</w:t>
      </w:r>
      <w:r w:rsidRPr="00BF249F">
        <w:t xml:space="preserve"> box to search for the group names.</w:t>
      </w:r>
    </w:p>
    <w:p w14:paraId="07E0E889" w14:textId="260C21A0" w:rsidR="00D96A15" w:rsidRPr="00BF249F" w:rsidRDefault="00D96A15" w:rsidP="00D96A15">
      <w:pPr>
        <w:pStyle w:val="ListNumber"/>
      </w:pPr>
      <w:r w:rsidRPr="00BF249F">
        <w:t>All the groups and their respective location</w:t>
      </w:r>
      <w:r w:rsidR="00027C8F" w:rsidRPr="00BF249F">
        <w:t>s</w:t>
      </w:r>
      <w:r w:rsidRPr="00BF249F">
        <w:t xml:space="preserve"> are displayed in the </w:t>
      </w:r>
      <w:r w:rsidRPr="00BF249F">
        <w:rPr>
          <w:b/>
        </w:rPr>
        <w:t>Available Permissions</w:t>
      </w:r>
      <w:r w:rsidRPr="00BF249F">
        <w:t xml:space="preserve"> box. Select the small plus icon next to each group name to view their respective locations.</w:t>
      </w:r>
    </w:p>
    <w:p w14:paraId="0BB225A5" w14:textId="2792B222" w:rsidR="00D96A15" w:rsidRPr="00BF249F" w:rsidRDefault="00D96A15" w:rsidP="00D96A15">
      <w:pPr>
        <w:pStyle w:val="ListNumber"/>
      </w:pPr>
      <w:r w:rsidRPr="00BF249F">
        <w:t xml:space="preserve">Select the group name(s) for which you want to give permission </w:t>
      </w:r>
      <w:r w:rsidR="00027C8F" w:rsidRPr="00BF249F">
        <w:t>for</w:t>
      </w:r>
      <w:r w:rsidRPr="00BF249F">
        <w:t xml:space="preserve"> user</w:t>
      </w:r>
      <w:r w:rsidR="00027C8F" w:rsidRPr="00BF249F">
        <w:t xml:space="preserve"> </w:t>
      </w:r>
      <w:r w:rsidRPr="00BF249F">
        <w:t>access.</w:t>
      </w:r>
    </w:p>
    <w:p w14:paraId="4C072ACC" w14:textId="2F80C991" w:rsidR="00D96A15" w:rsidRPr="00BF249F" w:rsidRDefault="00D96A15" w:rsidP="00D96A15">
      <w:pPr>
        <w:pStyle w:val="ListNumber"/>
      </w:pPr>
      <w:r w:rsidRPr="00BF249F">
        <w:lastRenderedPageBreak/>
        <w:t xml:space="preserve">Select the blue color right arrow button to move the group(s) to the </w:t>
      </w:r>
      <w:r w:rsidRPr="00BF249F">
        <w:rPr>
          <w:b/>
        </w:rPr>
        <w:t>Selected</w:t>
      </w:r>
      <w:r w:rsidRPr="00BF249F">
        <w:t xml:space="preserve"> </w:t>
      </w:r>
      <w:r w:rsidRPr="00BF249F">
        <w:rPr>
          <w:b/>
        </w:rPr>
        <w:t xml:space="preserve">Permissions </w:t>
      </w:r>
      <w:r w:rsidRPr="00BF249F">
        <w:t xml:space="preserve">box to attach those groups and their respective locations </w:t>
      </w:r>
      <w:r w:rsidR="00027C8F" w:rsidRPr="00BF249F">
        <w:t xml:space="preserve">for the user </w:t>
      </w:r>
      <w:r w:rsidRPr="00BF249F">
        <w:t>access.</w:t>
      </w:r>
    </w:p>
    <w:p w14:paraId="4A01C40D" w14:textId="46A28FDA" w:rsidR="00D96A15" w:rsidRPr="00BF249F" w:rsidRDefault="00D96A15" w:rsidP="00D96A15">
      <w:pPr>
        <w:pStyle w:val="CVChapterBodyCopy"/>
      </w:pPr>
      <w:r w:rsidRPr="00BF249F">
        <w:t xml:space="preserve">You can select the left arrow to exclude the groups from the </w:t>
      </w:r>
      <w:r w:rsidRPr="00BF249F">
        <w:rPr>
          <w:b/>
        </w:rPr>
        <w:t>Selected</w:t>
      </w:r>
      <w:r w:rsidRPr="00BF249F">
        <w:t xml:space="preserve"> </w:t>
      </w:r>
      <w:r w:rsidRPr="00BF249F">
        <w:rPr>
          <w:b/>
        </w:rPr>
        <w:t>Permissions</w:t>
      </w:r>
      <w:r w:rsidRPr="00BF249F">
        <w:t xml:space="preserve"> box and deny </w:t>
      </w:r>
      <w:r w:rsidR="00027C8F" w:rsidRPr="00BF249F">
        <w:t xml:space="preserve">the </w:t>
      </w:r>
      <w:r w:rsidRPr="00BF249F">
        <w:t xml:space="preserve">permission of the groups </w:t>
      </w:r>
      <w:r w:rsidR="00027C8F" w:rsidRPr="00BF249F">
        <w:t>for</w:t>
      </w:r>
      <w:r w:rsidRPr="00BF249F">
        <w:t xml:space="preserve"> the user</w:t>
      </w:r>
      <w:r w:rsidR="00027C8F" w:rsidRPr="00BF249F">
        <w:t xml:space="preserve"> </w:t>
      </w:r>
      <w:r w:rsidRPr="00BF249F">
        <w:t>access.</w:t>
      </w:r>
    </w:p>
    <w:p w14:paraId="1CCC56EE" w14:textId="1E56CEDA" w:rsidR="00D96A15" w:rsidRPr="00BF249F" w:rsidRDefault="00D96A15" w:rsidP="00D96A15">
      <w:pPr>
        <w:pStyle w:val="ListNumber"/>
      </w:pPr>
      <w:r w:rsidRPr="00BF249F">
        <w:t xml:space="preserve">Click </w:t>
      </w:r>
      <w:r w:rsidRPr="00BF249F">
        <w:rPr>
          <w:b/>
        </w:rPr>
        <w:t>Save</w:t>
      </w:r>
      <w:r w:rsidRPr="00BF249F">
        <w:t xml:space="preserve"> to save the user-access permissions to the newly created user role for the selected groups and their respe</w:t>
      </w:r>
      <w:r w:rsidR="00B640A4" w:rsidRPr="00BF249F">
        <w:t>ctive locations</w:t>
      </w:r>
      <w:r w:rsidRPr="00BF249F">
        <w:t>.</w:t>
      </w:r>
    </w:p>
    <w:p w14:paraId="71D07C4B" w14:textId="22754A19" w:rsidR="00D96A15" w:rsidRPr="00BF249F" w:rsidRDefault="00B640A4" w:rsidP="00B640A4">
      <w:pPr>
        <w:pStyle w:val="CVFigure"/>
      </w:pPr>
      <w:r w:rsidRPr="00BF249F">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77">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BF249F" w:rsidRDefault="00281C31" w:rsidP="00572C74">
      <w:pPr>
        <w:pStyle w:val="CVFigureCaption"/>
        <w:tabs>
          <w:tab w:val="left" w:pos="1276"/>
        </w:tabs>
      </w:pPr>
      <w:r w:rsidRPr="00BF249F">
        <w:t>User Access Management tab page</w:t>
      </w:r>
    </w:p>
    <w:p w14:paraId="63AB5B53" w14:textId="0F92BF6C" w:rsidR="00B640A4" w:rsidRPr="00BF249F" w:rsidRDefault="00B640A4" w:rsidP="00B640A4">
      <w:pPr>
        <w:pStyle w:val="ListNumber"/>
      </w:pPr>
      <w:r w:rsidRPr="00BF249F">
        <w:t xml:space="preserve">View the newly created user-access on the </w:t>
      </w:r>
      <w:r w:rsidRPr="00BF249F">
        <w:rPr>
          <w:b/>
        </w:rPr>
        <w:t>User</w:t>
      </w:r>
      <w:r w:rsidRPr="00BF249F">
        <w:t xml:space="preserve"> </w:t>
      </w:r>
      <w:r w:rsidRPr="00BF249F">
        <w:rPr>
          <w:b/>
        </w:rPr>
        <w:t>Access</w:t>
      </w:r>
      <w:r w:rsidRPr="00BF249F">
        <w:t xml:space="preserve"> </w:t>
      </w:r>
      <w:r w:rsidRPr="00BF249F">
        <w:rPr>
          <w:b/>
        </w:rPr>
        <w:t>Management</w:t>
      </w:r>
      <w:r w:rsidRPr="00BF249F">
        <w:t xml:space="preserve"> tab page.</w:t>
      </w:r>
    </w:p>
    <w:p w14:paraId="3FDB795C" w14:textId="1B4E8BF6" w:rsidR="00B640A4" w:rsidRPr="00BF249F" w:rsidRDefault="00B640A4" w:rsidP="00B640A4">
      <w:pPr>
        <w:pStyle w:val="CVChapterBodyCopy"/>
      </w:pPr>
      <w:r w:rsidRPr="00BF249F">
        <w:t xml:space="preserve">You can also </w:t>
      </w:r>
      <w:bookmarkStart w:id="162" w:name="EditanExistingUserAccess"/>
      <w:r w:rsidRPr="00BF249F">
        <w:t>edit an existing user-access</w:t>
      </w:r>
      <w:bookmarkEnd w:id="162"/>
      <w:r w:rsidRPr="00BF249F">
        <w:t>.</w:t>
      </w:r>
    </w:p>
    <w:p w14:paraId="61CBA213" w14:textId="12A1C377" w:rsidR="00B640A4" w:rsidRPr="00BF249F" w:rsidRDefault="00B640A4" w:rsidP="00B640A4">
      <w:pPr>
        <w:pStyle w:val="ListNumber"/>
      </w:pPr>
      <w:r w:rsidRPr="00BF249F">
        <w:t>Select the user-</w:t>
      </w:r>
      <w:r w:rsidR="008E1A4A" w:rsidRPr="00BF249F">
        <w:t>access</w:t>
      </w:r>
      <w:r w:rsidRPr="00BF249F">
        <w:t xml:space="preserve"> row which you want to edit and select the edit icon in the </w:t>
      </w:r>
      <w:r w:rsidRPr="00BF249F">
        <w:rPr>
          <w:b/>
        </w:rPr>
        <w:t>Edit</w:t>
      </w:r>
      <w:r w:rsidRPr="00BF249F">
        <w:t xml:space="preserve"> column.</w:t>
      </w:r>
    </w:p>
    <w:p w14:paraId="55EC4264" w14:textId="7CCDF6B5" w:rsidR="008E1A4A" w:rsidRPr="00BF249F" w:rsidRDefault="008E1A4A" w:rsidP="008E1A4A">
      <w:pPr>
        <w:pStyle w:val="ListNumber"/>
      </w:pPr>
      <w:r w:rsidRPr="00BF249F">
        <w:t xml:space="preserve">The </w:t>
      </w:r>
      <w:r w:rsidRPr="00BF249F">
        <w:rPr>
          <w:b/>
        </w:rPr>
        <w:t>Edit User Access</w:t>
      </w:r>
      <w:r w:rsidRPr="00BF249F">
        <w:t xml:space="preserve"> tab page opens. Edit the required values like moving the groups between </w:t>
      </w:r>
      <w:r w:rsidRPr="00BF249F">
        <w:rPr>
          <w:b/>
        </w:rPr>
        <w:t>Available</w:t>
      </w:r>
      <w:r w:rsidRPr="00BF249F">
        <w:t xml:space="preserve"> </w:t>
      </w:r>
      <w:r w:rsidRPr="00BF249F">
        <w:rPr>
          <w:b/>
        </w:rPr>
        <w:t>Permissions</w:t>
      </w:r>
      <w:r w:rsidRPr="00BF249F">
        <w:t xml:space="preserve"> and </w:t>
      </w:r>
      <w:r w:rsidRPr="00BF249F">
        <w:rPr>
          <w:b/>
        </w:rPr>
        <w:t>Selected</w:t>
      </w:r>
      <w:r w:rsidRPr="00BF249F">
        <w:t xml:space="preserve"> </w:t>
      </w:r>
      <w:r w:rsidRPr="00BF249F">
        <w:rPr>
          <w:b/>
        </w:rPr>
        <w:t>Permissions</w:t>
      </w:r>
      <w:r w:rsidR="0080189B" w:rsidRPr="00BF249F">
        <w:t>,</w:t>
      </w:r>
      <w:r w:rsidR="00891BC7" w:rsidRPr="00BF249F">
        <w:t xml:space="preserve"> </w:t>
      </w:r>
      <w:r w:rsidRPr="00BF249F">
        <w:t>and save the changes.</w:t>
      </w:r>
    </w:p>
    <w:p w14:paraId="4DBD6111" w14:textId="17BFF10B" w:rsidR="00B640A4" w:rsidRPr="00BF249F" w:rsidRDefault="002C14EB" w:rsidP="00572C74">
      <w:pPr>
        <w:pStyle w:val="Heading2"/>
        <w:tabs>
          <w:tab w:val="clear" w:pos="450"/>
          <w:tab w:val="left" w:pos="567"/>
        </w:tabs>
      </w:pPr>
      <w:bookmarkStart w:id="163" w:name="_Toc32862689"/>
      <w:r w:rsidRPr="00BF249F">
        <w:t>User Rosters</w:t>
      </w:r>
      <w:bookmarkEnd w:id="163"/>
    </w:p>
    <w:p w14:paraId="0D4C02C3" w14:textId="2C304630" w:rsidR="00D96A15" w:rsidRPr="00BF249F" w:rsidRDefault="002C14EB" w:rsidP="002C14EB">
      <w:pPr>
        <w:pStyle w:val="CVChapterBodyCopy"/>
      </w:pPr>
      <w:r w:rsidRPr="00BF249F">
        <w:t>Follow these steps to add a new user roster:</w:t>
      </w:r>
    </w:p>
    <w:p w14:paraId="002EE145" w14:textId="291E71B4" w:rsidR="002C14EB" w:rsidRPr="00BF249F" w:rsidRDefault="002C14EB" w:rsidP="00A55C80">
      <w:pPr>
        <w:pStyle w:val="ListNumber"/>
        <w:numPr>
          <w:ilvl w:val="0"/>
          <w:numId w:val="76"/>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1B39F604" w14:textId="73D12B6A" w:rsidR="002C14EB" w:rsidRPr="00BF249F" w:rsidRDefault="002C14EB" w:rsidP="00A55C80">
      <w:pPr>
        <w:pStyle w:val="ListNumber"/>
        <w:numPr>
          <w:ilvl w:val="0"/>
          <w:numId w:val="76"/>
        </w:numPr>
      </w:pPr>
      <w:r w:rsidRPr="00BF249F">
        <w:t xml:space="preserve">Select the </w:t>
      </w:r>
      <w:r w:rsidRPr="00BF249F">
        <w:rPr>
          <w:b/>
        </w:rPr>
        <w:t>User</w:t>
      </w:r>
      <w:r w:rsidRPr="00BF249F">
        <w:t xml:space="preserve"> </w:t>
      </w:r>
      <w:r w:rsidRPr="00BF249F">
        <w:rPr>
          <w:b/>
        </w:rPr>
        <w:t>Rosters</w:t>
      </w:r>
      <w:r w:rsidRPr="00BF249F">
        <w:t xml:space="preserve"> tab to open the </w:t>
      </w:r>
      <w:r w:rsidRPr="00BF249F">
        <w:rPr>
          <w:b/>
        </w:rPr>
        <w:t>User</w:t>
      </w:r>
      <w:r w:rsidRPr="00BF249F">
        <w:t xml:space="preserve"> </w:t>
      </w:r>
      <w:r w:rsidRPr="00BF249F">
        <w:rPr>
          <w:b/>
        </w:rPr>
        <w:t>Roster</w:t>
      </w:r>
      <w:r w:rsidRPr="00BF249F">
        <w:t xml:space="preserve"> </w:t>
      </w:r>
      <w:r w:rsidRPr="00BF249F">
        <w:rPr>
          <w:b/>
        </w:rPr>
        <w:t>Management</w:t>
      </w:r>
      <w:r w:rsidRPr="00BF249F">
        <w:t xml:space="preserve"> tab page.</w:t>
      </w:r>
    </w:p>
    <w:p w14:paraId="0FFCC02A" w14:textId="4A11EB7D" w:rsidR="002C14EB" w:rsidRPr="00BF249F" w:rsidRDefault="00D0378F" w:rsidP="00D0378F">
      <w:pPr>
        <w:pStyle w:val="CVFigure"/>
      </w:pPr>
      <w:r w:rsidRPr="00BF249F">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78">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BF249F" w:rsidRDefault="00D0378F" w:rsidP="00572C74">
      <w:pPr>
        <w:pStyle w:val="CVFigureCaption"/>
        <w:tabs>
          <w:tab w:val="left" w:pos="1276"/>
        </w:tabs>
      </w:pPr>
      <w:r w:rsidRPr="00BF249F">
        <w:t>User Roster Management tab page</w:t>
      </w:r>
    </w:p>
    <w:p w14:paraId="6C8A2798" w14:textId="1A91EB4B" w:rsidR="00115022" w:rsidRPr="00BF249F" w:rsidRDefault="00115022" w:rsidP="00115022">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User Roster</w:t>
      </w:r>
      <w:r w:rsidRPr="00BF249F">
        <w:t xml:space="preserve"> </w:t>
      </w:r>
      <w:r w:rsidR="00CB7ADD" w:rsidRPr="00BF249F">
        <w:t xml:space="preserve">tab </w:t>
      </w:r>
      <w:r w:rsidRPr="00BF249F">
        <w:t>page.</w:t>
      </w:r>
    </w:p>
    <w:p w14:paraId="76FAFDC6" w14:textId="4829B5C9" w:rsidR="00115022" w:rsidRPr="00BF249F" w:rsidRDefault="00CB7ADD" w:rsidP="00115022">
      <w:pPr>
        <w:pStyle w:val="CVFigure"/>
      </w:pPr>
      <w:r w:rsidRPr="00BF249F">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79">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BF249F" w:rsidRDefault="00CB7ADD" w:rsidP="00572C74">
      <w:pPr>
        <w:pStyle w:val="CVFigureCaption"/>
        <w:tabs>
          <w:tab w:val="left" w:pos="1276"/>
        </w:tabs>
      </w:pPr>
      <w:r w:rsidRPr="00BF249F">
        <w:t>Add User Roster tab page</w:t>
      </w:r>
    </w:p>
    <w:p w14:paraId="4C34013E" w14:textId="0B9908C5" w:rsidR="00CB7ADD" w:rsidRPr="00BF249F" w:rsidRDefault="00CB7ADD" w:rsidP="00CB7ADD">
      <w:pPr>
        <w:pStyle w:val="ListNumber"/>
      </w:pPr>
      <w:r w:rsidRPr="00BF249F">
        <w:t xml:space="preserve">Enter the user-roster name in the </w:t>
      </w:r>
      <w:r w:rsidRPr="00BF249F">
        <w:rPr>
          <w:b/>
        </w:rPr>
        <w:t>Name</w:t>
      </w:r>
      <w:r w:rsidRPr="00BF249F">
        <w:t xml:space="preserve"> field.</w:t>
      </w:r>
    </w:p>
    <w:p w14:paraId="0220815E" w14:textId="2E4F43AC" w:rsidR="00CB7ADD" w:rsidRPr="00BF249F" w:rsidRDefault="00CB7ADD" w:rsidP="00CB7ADD">
      <w:pPr>
        <w:pStyle w:val="ListNumber"/>
      </w:pPr>
      <w:r w:rsidRPr="00BF249F">
        <w:t xml:space="preserve">Enter a description for the user-roster in the </w:t>
      </w:r>
      <w:r w:rsidRPr="00BF249F">
        <w:rPr>
          <w:b/>
        </w:rPr>
        <w:t>Description</w:t>
      </w:r>
      <w:r w:rsidRPr="00BF249F">
        <w:t xml:space="preserve"> field.</w:t>
      </w:r>
    </w:p>
    <w:p w14:paraId="31E3E711" w14:textId="14CAEB4D" w:rsidR="00CB7ADD" w:rsidRPr="00BF249F" w:rsidRDefault="00CB7ADD" w:rsidP="00CB7ADD">
      <w:pPr>
        <w:pStyle w:val="ListNumber"/>
      </w:pPr>
      <w:r w:rsidRPr="00BF249F">
        <w:t xml:space="preserve">In the </w:t>
      </w:r>
      <w:r w:rsidRPr="00BF249F">
        <w:rPr>
          <w:b/>
        </w:rPr>
        <w:t>Automation</w:t>
      </w:r>
      <w:r w:rsidRPr="00BF249F">
        <w:t xml:space="preserve"> </w:t>
      </w:r>
      <w:r w:rsidRPr="00BF249F">
        <w:rPr>
          <w:b/>
        </w:rPr>
        <w:t>Source</w:t>
      </w:r>
      <w:r w:rsidRPr="00BF249F">
        <w:t xml:space="preserve"> field, select from the following options:</w:t>
      </w:r>
    </w:p>
    <w:p w14:paraId="2F308B03" w14:textId="224E4E89" w:rsidR="00CB7ADD" w:rsidRPr="00BF249F" w:rsidRDefault="00CB7ADD" w:rsidP="00CB7ADD">
      <w:pPr>
        <w:pStyle w:val="ListBullet"/>
        <w:rPr>
          <w:b/>
        </w:rPr>
      </w:pPr>
      <w:r w:rsidRPr="00BF249F">
        <w:rPr>
          <w:b/>
        </w:rPr>
        <w:t>None</w:t>
      </w:r>
    </w:p>
    <w:p w14:paraId="31279D76" w14:textId="5BF3CD2D" w:rsidR="00CB7ADD" w:rsidRPr="00BF249F" w:rsidRDefault="00CB7ADD" w:rsidP="00CB7ADD">
      <w:pPr>
        <w:pStyle w:val="ListBullet"/>
        <w:rPr>
          <w:b/>
        </w:rPr>
      </w:pPr>
      <w:r w:rsidRPr="00BF249F">
        <w:rPr>
          <w:b/>
        </w:rPr>
        <w:t>Connected via Coreo</w:t>
      </w:r>
    </w:p>
    <w:p w14:paraId="23811632" w14:textId="7D78F190" w:rsidR="00CB7ADD" w:rsidRPr="00BF249F" w:rsidRDefault="00682D1C" w:rsidP="00682D1C">
      <w:pPr>
        <w:pStyle w:val="ListNumber"/>
      </w:pPr>
      <w:r w:rsidRPr="00BF249F">
        <w:t xml:space="preserve">On selecting the </w:t>
      </w:r>
      <w:r w:rsidRPr="00BF249F">
        <w:rPr>
          <w:b/>
        </w:rPr>
        <w:t>Connected via Coreo</w:t>
      </w:r>
      <w:r w:rsidRPr="00BF249F">
        <w:t xml:space="preserve"> option, </w:t>
      </w:r>
      <w:r w:rsidR="001132F3" w:rsidRPr="00BF249F">
        <w:t xml:space="preserve">the </w:t>
      </w:r>
      <w:r w:rsidR="001132F3" w:rsidRPr="00BF249F">
        <w:rPr>
          <w:b/>
        </w:rPr>
        <w:t>Automation Contract Name</w:t>
      </w:r>
      <w:r w:rsidRPr="00BF249F">
        <w:t xml:space="preserve"> box displays.</w:t>
      </w:r>
    </w:p>
    <w:p w14:paraId="412565ED" w14:textId="5105E265" w:rsidR="00B742B0" w:rsidRPr="00BF249F" w:rsidRDefault="00682D1C" w:rsidP="00F230DA">
      <w:pPr>
        <w:pStyle w:val="ListNumber"/>
      </w:pPr>
      <w:r w:rsidRPr="00BF249F">
        <w:lastRenderedPageBreak/>
        <w:t>Select the contract names that you want to include in the user roster</w:t>
      </w:r>
      <w:r w:rsidR="00F230DA" w:rsidRPr="00BF249F">
        <w:t>. The contract names are shown from the list created in Coreo Analytics</w:t>
      </w:r>
      <w:r w:rsidR="00291A03" w:rsidRPr="00BF249F">
        <w:t>. You can select one or more contracts</w:t>
      </w:r>
      <w:r w:rsidR="00B742B0" w:rsidRPr="00BF249F">
        <w:t>.</w:t>
      </w:r>
    </w:p>
    <w:p w14:paraId="23D8220B" w14:textId="204DA80D" w:rsidR="00682D1C" w:rsidRPr="00BF249F" w:rsidRDefault="00B742B0" w:rsidP="00F230DA">
      <w:pPr>
        <w:pStyle w:val="ListNumber"/>
      </w:pPr>
      <w:r w:rsidRPr="00BF249F">
        <w:t xml:space="preserve">In the </w:t>
      </w:r>
      <w:r w:rsidRPr="00BF249F">
        <w:rPr>
          <w:b/>
        </w:rPr>
        <w:t>Attributed</w:t>
      </w:r>
      <w:r w:rsidRPr="00BF249F">
        <w:t xml:space="preserve"> </w:t>
      </w:r>
      <w:r w:rsidRPr="00BF249F">
        <w:rPr>
          <w:b/>
        </w:rPr>
        <w:t>Provider</w:t>
      </w:r>
      <w:r w:rsidRPr="00BF249F">
        <w:t xml:space="preserve"> box, select the attributed provides for the user roster; Attributed providers </w:t>
      </w:r>
      <w:r w:rsidR="00303170" w:rsidRPr="00BF249F">
        <w:t>are</w:t>
      </w:r>
      <w:r w:rsidRPr="00BF249F">
        <w:t xml:space="preserve"> created in Coreo</w:t>
      </w:r>
      <w:r w:rsidR="00291A03" w:rsidRPr="00BF249F">
        <w:t>.</w:t>
      </w:r>
    </w:p>
    <w:p w14:paraId="5E34B7B6" w14:textId="120E1B7C" w:rsidR="00820238" w:rsidRPr="00BF249F" w:rsidRDefault="00820238" w:rsidP="00F230DA">
      <w:pPr>
        <w:pStyle w:val="ListNumber"/>
      </w:pPr>
      <w:r w:rsidRPr="00BF249F">
        <w:t xml:space="preserve">Select </w:t>
      </w:r>
      <w:r w:rsidRPr="00BF249F">
        <w:rPr>
          <w:b/>
        </w:rPr>
        <w:t>Save</w:t>
      </w:r>
      <w:r w:rsidRPr="00BF249F">
        <w:t xml:space="preserve"> to save the changes and add the newly created user roster.</w:t>
      </w:r>
    </w:p>
    <w:p w14:paraId="42411E44" w14:textId="5A376954" w:rsidR="00136073" w:rsidRPr="00BF249F" w:rsidRDefault="00136073" w:rsidP="00136073">
      <w:pPr>
        <w:pStyle w:val="CVFigure"/>
      </w:pPr>
      <w:r w:rsidRPr="00BF249F">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80">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BF249F" w:rsidRDefault="00281C31" w:rsidP="00572C74">
      <w:pPr>
        <w:pStyle w:val="CVFigureCaption"/>
        <w:tabs>
          <w:tab w:val="left" w:pos="1276"/>
        </w:tabs>
      </w:pPr>
      <w:r w:rsidRPr="00BF249F">
        <w:t>User Roster Management tab page</w:t>
      </w:r>
    </w:p>
    <w:p w14:paraId="232C238F" w14:textId="13840573" w:rsidR="00136073" w:rsidRPr="00BF249F" w:rsidRDefault="00136073" w:rsidP="00136073">
      <w:pPr>
        <w:pStyle w:val="ListNumber"/>
      </w:pPr>
      <w:r w:rsidRPr="00BF249F">
        <w:t xml:space="preserve">View the newly created user roster on the </w:t>
      </w:r>
      <w:r w:rsidRPr="00BF249F">
        <w:rPr>
          <w:b/>
        </w:rPr>
        <w:t>User</w:t>
      </w:r>
      <w:r w:rsidRPr="00BF249F">
        <w:t xml:space="preserve"> </w:t>
      </w:r>
      <w:r w:rsidRPr="00BF249F">
        <w:rPr>
          <w:b/>
        </w:rPr>
        <w:t>Roster</w:t>
      </w:r>
      <w:r w:rsidRPr="00BF249F">
        <w:t xml:space="preserve"> </w:t>
      </w:r>
      <w:r w:rsidRPr="00BF249F">
        <w:rPr>
          <w:b/>
        </w:rPr>
        <w:t>Management</w:t>
      </w:r>
      <w:r w:rsidRPr="00BF249F">
        <w:t xml:space="preserve"> tab page.</w:t>
      </w:r>
    </w:p>
    <w:p w14:paraId="6F5CF412" w14:textId="77777777" w:rsidR="00136073" w:rsidRPr="00BF249F" w:rsidRDefault="00136073" w:rsidP="00136073">
      <w:pPr>
        <w:pStyle w:val="CVChapterBodyCopy"/>
      </w:pPr>
      <w:r w:rsidRPr="00BF249F">
        <w:t>You can also edit an existing user-access.</w:t>
      </w:r>
    </w:p>
    <w:p w14:paraId="5C0C4F8C" w14:textId="761676AD" w:rsidR="00136073" w:rsidRPr="00BF249F" w:rsidRDefault="00136073" w:rsidP="00136073">
      <w:pPr>
        <w:pStyle w:val="ListNumber"/>
      </w:pPr>
      <w:r w:rsidRPr="00BF249F">
        <w:t xml:space="preserve">Select the user roster row </w:t>
      </w:r>
      <w:r w:rsidR="0080189B" w:rsidRPr="00BF249F">
        <w:t xml:space="preserve">for </w:t>
      </w:r>
      <w:r w:rsidRPr="00BF249F">
        <w:t xml:space="preserve">which you want to edit and select the edit icon in the </w:t>
      </w:r>
      <w:r w:rsidRPr="00BF249F">
        <w:rPr>
          <w:b/>
        </w:rPr>
        <w:t>Edit</w:t>
      </w:r>
      <w:r w:rsidRPr="00BF249F">
        <w:t xml:space="preserve"> column.</w:t>
      </w:r>
    </w:p>
    <w:p w14:paraId="5F54952F" w14:textId="31F14264" w:rsidR="00136073" w:rsidRPr="00BF249F" w:rsidRDefault="00136073" w:rsidP="00136073">
      <w:pPr>
        <w:pStyle w:val="ListNumber"/>
      </w:pPr>
      <w:r w:rsidRPr="00BF249F">
        <w:t xml:space="preserve">The </w:t>
      </w:r>
      <w:r w:rsidRPr="00BF249F">
        <w:rPr>
          <w:b/>
        </w:rPr>
        <w:t>Edit User Roster</w:t>
      </w:r>
      <w:r w:rsidRPr="00BF249F">
        <w:t xml:space="preserve"> tab page opens. Edit the required values and save the changes.</w:t>
      </w:r>
    </w:p>
    <w:p w14:paraId="6DA959C8" w14:textId="3EEF73E0" w:rsidR="00644542" w:rsidRPr="00BF249F" w:rsidRDefault="00110CC3" w:rsidP="00572C74">
      <w:pPr>
        <w:pStyle w:val="Heading2"/>
        <w:tabs>
          <w:tab w:val="clear" w:pos="450"/>
          <w:tab w:val="left" w:pos="567"/>
        </w:tabs>
      </w:pPr>
      <w:bookmarkStart w:id="164" w:name="_Toc32862690"/>
      <w:r w:rsidRPr="00BF249F">
        <w:t xml:space="preserve">Add </w:t>
      </w:r>
      <w:r w:rsidR="00AD2C2B" w:rsidRPr="00BF249F">
        <w:t>Users</w:t>
      </w:r>
      <w:bookmarkEnd w:id="164"/>
    </w:p>
    <w:p w14:paraId="5B6D5E26" w14:textId="77777777" w:rsidR="0018236C" w:rsidRPr="00BF249F" w:rsidRDefault="0018236C" w:rsidP="0018236C">
      <w:pPr>
        <w:pStyle w:val="CVChapterBodyCopy"/>
      </w:pPr>
      <w:r w:rsidRPr="00BF249F">
        <w:t>Follow these steps to add a new user roster:</w:t>
      </w:r>
    </w:p>
    <w:p w14:paraId="0DC1C714" w14:textId="77777777" w:rsidR="0018236C" w:rsidRPr="00BF249F" w:rsidRDefault="0018236C" w:rsidP="00A55C80">
      <w:pPr>
        <w:pStyle w:val="ListNumber"/>
        <w:numPr>
          <w:ilvl w:val="0"/>
          <w:numId w:val="77"/>
        </w:numPr>
      </w:pPr>
      <w:r w:rsidRPr="00BF249F">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5DFEF3A0" w14:textId="114AC153" w:rsidR="0018236C" w:rsidRPr="00BF249F" w:rsidRDefault="0018236C" w:rsidP="00A55C80">
      <w:pPr>
        <w:pStyle w:val="ListNumber"/>
        <w:numPr>
          <w:ilvl w:val="0"/>
          <w:numId w:val="76"/>
        </w:numPr>
      </w:pPr>
      <w:r w:rsidRPr="00BF249F">
        <w:t xml:space="preserve">Select the </w:t>
      </w:r>
      <w:r w:rsidRPr="00BF249F">
        <w:rPr>
          <w:b/>
        </w:rPr>
        <w:t>Users</w:t>
      </w:r>
      <w:r w:rsidRPr="00BF249F">
        <w:t xml:space="preserve"> tab to open the </w:t>
      </w:r>
      <w:r w:rsidRPr="00BF249F">
        <w:rPr>
          <w:b/>
        </w:rPr>
        <w:t>User</w:t>
      </w:r>
      <w:r w:rsidRPr="00BF249F">
        <w:t xml:space="preserve"> </w:t>
      </w:r>
      <w:r w:rsidRPr="00BF249F">
        <w:rPr>
          <w:b/>
        </w:rPr>
        <w:t>Management</w:t>
      </w:r>
      <w:r w:rsidRPr="00BF249F">
        <w:t xml:space="preserve"> tab page.</w:t>
      </w:r>
    </w:p>
    <w:p w14:paraId="7BE73DDA" w14:textId="54593089" w:rsidR="006B0F28" w:rsidRPr="00BF249F" w:rsidRDefault="006B0F28" w:rsidP="006B0F28">
      <w:pPr>
        <w:pStyle w:val="CVFigure"/>
      </w:pPr>
      <w:r w:rsidRPr="00BF249F">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81">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BF249F" w:rsidRDefault="001C0BEC" w:rsidP="001C0BEC">
      <w:pPr>
        <w:pStyle w:val="CVFigureCaption"/>
      </w:pPr>
      <w:r w:rsidRPr="00BF249F">
        <w:t>User Management tab page</w:t>
      </w:r>
    </w:p>
    <w:p w14:paraId="15C8426C" w14:textId="77777777" w:rsidR="001C0BEC" w:rsidRPr="00BF249F" w:rsidRDefault="001C0BEC" w:rsidP="001C0BEC">
      <w:pPr>
        <w:pStyle w:val="ListNumber"/>
      </w:pPr>
      <w:r w:rsidRPr="00BF249F">
        <w:t xml:space="preserve">Select the </w:t>
      </w:r>
      <w:r w:rsidRPr="00BF249F">
        <w:rPr>
          <w:b/>
        </w:rPr>
        <w:t>Add</w:t>
      </w:r>
      <w:r w:rsidRPr="00BF249F">
        <w:t xml:space="preserve"> button to open the </w:t>
      </w:r>
      <w:r w:rsidRPr="00BF249F">
        <w:rPr>
          <w:b/>
        </w:rPr>
        <w:t>Add</w:t>
      </w:r>
      <w:r w:rsidRPr="00BF249F">
        <w:t xml:space="preserve"> </w:t>
      </w:r>
      <w:r w:rsidRPr="00BF249F">
        <w:rPr>
          <w:b/>
        </w:rPr>
        <w:t>User Roster</w:t>
      </w:r>
      <w:r w:rsidRPr="00BF249F">
        <w:t xml:space="preserve"> tab page.</w:t>
      </w:r>
    </w:p>
    <w:p w14:paraId="1CF125C9" w14:textId="32D01A5F" w:rsidR="001C0BEC" w:rsidRPr="00BF249F" w:rsidRDefault="001C0BEC" w:rsidP="001C0BEC">
      <w:pPr>
        <w:pStyle w:val="CVFigure"/>
      </w:pPr>
      <w:r w:rsidRPr="00BF249F">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82">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BF249F" w:rsidRDefault="00E46122" w:rsidP="00E96134">
      <w:pPr>
        <w:pStyle w:val="CVFigureCaption"/>
        <w:tabs>
          <w:tab w:val="left" w:pos="993"/>
        </w:tabs>
      </w:pPr>
      <w:r w:rsidRPr="00BF249F">
        <w:t>Add User tab page</w:t>
      </w:r>
    </w:p>
    <w:p w14:paraId="760E4704" w14:textId="5FE67BD3" w:rsidR="001C0BEC" w:rsidRPr="00BF249F" w:rsidRDefault="00E46122" w:rsidP="0045695C">
      <w:pPr>
        <w:pStyle w:val="ListNumber"/>
      </w:pPr>
      <w:r w:rsidRPr="00BF249F">
        <w:t xml:space="preserve">In the </w:t>
      </w:r>
      <w:r w:rsidRPr="00BF249F">
        <w:rPr>
          <w:b/>
        </w:rPr>
        <w:t>OKTA User</w:t>
      </w:r>
      <w:r w:rsidRPr="00BF249F">
        <w:t xml:space="preserve"> drop-down box, select the user to whom you want to assign the role, give access to </w:t>
      </w:r>
      <w:r w:rsidR="0045695C" w:rsidRPr="00BF249F">
        <w:t>groups and locations, and to assign the rosters.</w:t>
      </w:r>
      <w:r w:rsidR="00BD16C8" w:rsidRPr="00BF249F">
        <w:t xml:space="preserve"> The drop-down list displays the users created by the </w:t>
      </w:r>
      <w:r w:rsidR="00790428" w:rsidRPr="00BF249F">
        <w:t>Navvis</w:t>
      </w:r>
      <w:r w:rsidR="00BD16C8" w:rsidRPr="00BF249F">
        <w:t xml:space="preserve"> administrator.</w:t>
      </w:r>
    </w:p>
    <w:p w14:paraId="1CBCD6E1" w14:textId="0D0E0091" w:rsidR="00BD16C8" w:rsidRPr="00BF249F" w:rsidRDefault="00BD16C8" w:rsidP="005E1942">
      <w:pPr>
        <w:pStyle w:val="CVChapterBodyCopy"/>
      </w:pPr>
      <w:r w:rsidRPr="00BF249F">
        <w:t xml:space="preserve">A Coreo View administrator can only add users created by </w:t>
      </w:r>
      <w:r w:rsidR="00790428" w:rsidRPr="00BF249F">
        <w:t>Navvis</w:t>
      </w:r>
      <w:r w:rsidRPr="00BF249F">
        <w:t xml:space="preserve"> administrator to the Coreo View application and assign them roles, accesses, permissions</w:t>
      </w:r>
      <w:r w:rsidR="0080189B" w:rsidRPr="00BF249F">
        <w:t>,</w:t>
      </w:r>
      <w:r w:rsidRPr="00BF249F">
        <w:t xml:space="preserve"> and rosters.</w:t>
      </w:r>
    </w:p>
    <w:p w14:paraId="74E6B532" w14:textId="3C967071" w:rsidR="00A226D6" w:rsidRPr="00BF249F" w:rsidRDefault="00A226D6" w:rsidP="005E1942">
      <w:pPr>
        <w:pStyle w:val="CVChapterBodyCopy"/>
      </w:pPr>
      <w:r w:rsidRPr="00BF249F">
        <w:lastRenderedPageBreak/>
        <w:t xml:space="preserve">The </w:t>
      </w:r>
      <w:r w:rsidRPr="00BF249F">
        <w:rPr>
          <w:b/>
        </w:rPr>
        <w:t>First Name</w:t>
      </w:r>
      <w:r w:rsidRPr="00BF249F">
        <w:t xml:space="preserve">, </w:t>
      </w:r>
      <w:r w:rsidRPr="00BF249F">
        <w:rPr>
          <w:b/>
        </w:rPr>
        <w:t>Middle</w:t>
      </w:r>
      <w:r w:rsidRPr="00BF249F">
        <w:t xml:space="preserve"> </w:t>
      </w:r>
      <w:r w:rsidRPr="00BF249F">
        <w:rPr>
          <w:b/>
        </w:rPr>
        <w:t>Name</w:t>
      </w:r>
      <w:r w:rsidRPr="00BF249F">
        <w:t xml:space="preserve">, </w:t>
      </w:r>
      <w:r w:rsidRPr="00BF249F">
        <w:rPr>
          <w:b/>
        </w:rPr>
        <w:t>Last</w:t>
      </w:r>
      <w:r w:rsidRPr="00BF249F">
        <w:t xml:space="preserve"> </w:t>
      </w:r>
      <w:r w:rsidRPr="00BF249F">
        <w:rPr>
          <w:b/>
        </w:rPr>
        <w:t>Name</w:t>
      </w:r>
      <w:r w:rsidRPr="00BF249F">
        <w:t xml:space="preserve"> and the </w:t>
      </w:r>
      <w:r w:rsidRPr="00BF249F">
        <w:rPr>
          <w:b/>
        </w:rPr>
        <w:t xml:space="preserve">Title </w:t>
      </w:r>
      <w:r w:rsidRPr="00BF249F">
        <w:t>fields are not editable as these details flow from the Okta application.</w:t>
      </w:r>
    </w:p>
    <w:p w14:paraId="726465DB" w14:textId="688B5579" w:rsidR="00A226D6" w:rsidRPr="00BF249F" w:rsidRDefault="00C24F7B" w:rsidP="00735951">
      <w:pPr>
        <w:pStyle w:val="ListNumber"/>
      </w:pPr>
      <w:r w:rsidRPr="00BF249F">
        <w:t>Select</w:t>
      </w:r>
      <w:r w:rsidR="00A226D6" w:rsidRPr="00BF249F">
        <w:t xml:space="preserve"> </w:t>
      </w:r>
      <w:r w:rsidR="00EF23CA" w:rsidRPr="00BF249F">
        <w:t>one or more</w:t>
      </w:r>
      <w:r w:rsidRPr="00BF249F">
        <w:t xml:space="preserve"> user-role</w:t>
      </w:r>
      <w:r w:rsidR="00EF23CA" w:rsidRPr="00BF249F">
        <w:t>s</w:t>
      </w:r>
      <w:r w:rsidRPr="00BF249F">
        <w:t xml:space="preserve"> that you want to assign to the user from the</w:t>
      </w:r>
      <w:r w:rsidR="00A226D6" w:rsidRPr="00BF249F">
        <w:t xml:space="preserve"> </w:t>
      </w:r>
      <w:r w:rsidR="00A226D6" w:rsidRPr="00BF249F">
        <w:rPr>
          <w:b/>
        </w:rPr>
        <w:t>User Role</w:t>
      </w:r>
      <w:r w:rsidRPr="00BF249F">
        <w:t xml:space="preserve"> drop-down list. The list shows all</w:t>
      </w:r>
      <w:r w:rsidR="00A226D6" w:rsidRPr="00BF249F">
        <w:t xml:space="preserve"> the user role</w:t>
      </w:r>
      <w:r w:rsidRPr="00BF249F">
        <w:t>s</w:t>
      </w:r>
      <w:r w:rsidR="00A226D6" w:rsidRPr="00BF249F">
        <w:t xml:space="preserve"> that you </w:t>
      </w:r>
      <w:r w:rsidRPr="00BF249F">
        <w:t xml:space="preserve">have </w:t>
      </w:r>
      <w:r w:rsidR="00A226D6" w:rsidRPr="00BF249F">
        <w:t xml:space="preserve">created on the </w:t>
      </w:r>
      <w:r w:rsidR="00A226D6" w:rsidRPr="00BF249F">
        <w:rPr>
          <w:b/>
        </w:rPr>
        <w:t>Add</w:t>
      </w:r>
      <w:r w:rsidR="00A226D6" w:rsidRPr="00BF249F">
        <w:t xml:space="preserve"> </w:t>
      </w:r>
      <w:r w:rsidR="00A226D6" w:rsidRPr="00BF249F">
        <w:rPr>
          <w:b/>
        </w:rPr>
        <w:t>User</w:t>
      </w:r>
      <w:r w:rsidR="00A226D6" w:rsidRPr="00BF249F">
        <w:t xml:space="preserve"> </w:t>
      </w:r>
      <w:r w:rsidR="00A226D6" w:rsidRPr="00BF249F">
        <w:rPr>
          <w:b/>
        </w:rPr>
        <w:t>Role</w:t>
      </w:r>
      <w:r w:rsidR="00A226D6" w:rsidRPr="00BF249F">
        <w:t xml:space="preserve"> tab page.</w:t>
      </w:r>
    </w:p>
    <w:p w14:paraId="24ED5BC6" w14:textId="3093B307" w:rsidR="00EF23CA" w:rsidRPr="00BF249F" w:rsidRDefault="00EF23CA" w:rsidP="00735951">
      <w:pPr>
        <w:pStyle w:val="ListNumber"/>
      </w:pPr>
      <w:r w:rsidRPr="00BF249F">
        <w:t xml:space="preserve">Select the type of user-access that you want to assign to the user from the </w:t>
      </w:r>
      <w:r w:rsidRPr="00BF249F">
        <w:rPr>
          <w:b/>
        </w:rPr>
        <w:t>User</w:t>
      </w:r>
      <w:r w:rsidRPr="00BF249F">
        <w:t xml:space="preserve"> </w:t>
      </w:r>
      <w:r w:rsidRPr="00BF249F">
        <w:rPr>
          <w:b/>
        </w:rPr>
        <w:t>Access</w:t>
      </w:r>
      <w:r w:rsidRPr="00BF249F">
        <w:t xml:space="preserve"> drop-down list. The list shows all the user-accesses that you have created on the </w:t>
      </w:r>
      <w:r w:rsidRPr="00BF249F">
        <w:rPr>
          <w:b/>
        </w:rPr>
        <w:t>Add</w:t>
      </w:r>
      <w:r w:rsidRPr="00BF249F">
        <w:t xml:space="preserve"> </w:t>
      </w:r>
      <w:r w:rsidRPr="00BF249F">
        <w:rPr>
          <w:b/>
        </w:rPr>
        <w:t>User</w:t>
      </w:r>
      <w:r w:rsidRPr="00BF249F">
        <w:t xml:space="preserve"> </w:t>
      </w:r>
      <w:r w:rsidRPr="00BF249F">
        <w:rPr>
          <w:b/>
        </w:rPr>
        <w:t>Access</w:t>
      </w:r>
      <w:r w:rsidRPr="00BF249F">
        <w:t xml:space="preserve"> tab page.</w:t>
      </w:r>
      <w:r w:rsidR="000A768C" w:rsidRPr="00BF249F">
        <w:t xml:space="preserve"> You can select one or more user-access types.</w:t>
      </w:r>
    </w:p>
    <w:p w14:paraId="7A17C4E2" w14:textId="52062445" w:rsidR="00735951" w:rsidRPr="00BF249F" w:rsidRDefault="000A768C" w:rsidP="00735951">
      <w:pPr>
        <w:pStyle w:val="ListNumber"/>
      </w:pPr>
      <w:r w:rsidRPr="00BF249F">
        <w:t xml:space="preserve">Select one or more user rosters that you want to assign to the user from the </w:t>
      </w:r>
      <w:r w:rsidRPr="00BF249F">
        <w:rPr>
          <w:b/>
        </w:rPr>
        <w:t>User Roster</w:t>
      </w:r>
      <w:r w:rsidRPr="00BF249F">
        <w:t xml:space="preserve"> drop-down list.</w:t>
      </w:r>
      <w:r w:rsidR="00920753" w:rsidRPr="00BF249F">
        <w:t xml:space="preserve"> The list shows all the user rosters that you have created on the </w:t>
      </w:r>
      <w:r w:rsidR="00920753" w:rsidRPr="00BF249F">
        <w:rPr>
          <w:b/>
        </w:rPr>
        <w:t>Add User Roster</w:t>
      </w:r>
      <w:r w:rsidR="00920753" w:rsidRPr="00BF249F">
        <w:t xml:space="preserve"> tab page.</w:t>
      </w:r>
    </w:p>
    <w:p w14:paraId="50AA46A1" w14:textId="3075D080" w:rsidR="005D49A3" w:rsidRPr="00BF249F" w:rsidRDefault="005D49A3" w:rsidP="00735951">
      <w:pPr>
        <w:pStyle w:val="ListNumber"/>
      </w:pPr>
      <w:r w:rsidRPr="00BF249F">
        <w:t xml:space="preserve">Select the group name to which you want to assign the user </w:t>
      </w:r>
      <w:r w:rsidR="0080189B" w:rsidRPr="00BF249F">
        <w:t>to</w:t>
      </w:r>
      <w:r w:rsidRPr="00BF249F">
        <w:t xml:space="preserve"> the </w:t>
      </w:r>
      <w:r w:rsidRPr="00BF249F">
        <w:rPr>
          <w:b/>
        </w:rPr>
        <w:t>Origin</w:t>
      </w:r>
      <w:r w:rsidRPr="00BF249F">
        <w:t xml:space="preserve"> drop-down list.</w:t>
      </w:r>
    </w:p>
    <w:p w14:paraId="2B383310" w14:textId="62B6C263" w:rsidR="005D49A3" w:rsidRPr="00BF249F" w:rsidRDefault="005D49A3" w:rsidP="00735951">
      <w:pPr>
        <w:pStyle w:val="ListNumber"/>
      </w:pPr>
      <w:r w:rsidRPr="00BF249F">
        <w:t xml:space="preserve">Select </w:t>
      </w:r>
      <w:r w:rsidRPr="00BF249F">
        <w:rPr>
          <w:b/>
        </w:rPr>
        <w:t>Save</w:t>
      </w:r>
      <w:r w:rsidRPr="00BF249F">
        <w:t xml:space="preserve"> to save the changes that you made to add the user so that the user can access the features of Coreo View.</w:t>
      </w:r>
    </w:p>
    <w:p w14:paraId="184C2C5B" w14:textId="58256690" w:rsidR="00EF5E2D" w:rsidRPr="00BF249F" w:rsidRDefault="00EF5E2D" w:rsidP="00EF5E2D">
      <w:pPr>
        <w:pStyle w:val="CVChapterBodyCopy"/>
      </w:pPr>
      <w:r w:rsidRPr="00BF249F">
        <w:t>You have created the new group, location, user role, user access, user roster and the new user, you can view the group and location in the bed view.</w:t>
      </w:r>
    </w:p>
    <w:p w14:paraId="33640239" w14:textId="04E83EDD" w:rsidR="00BE3DFF" w:rsidRPr="00BF249F" w:rsidRDefault="006F529C" w:rsidP="00735951">
      <w:pPr>
        <w:pStyle w:val="ListNumber"/>
      </w:pPr>
      <w:r w:rsidRPr="00BF249F">
        <w:t xml:space="preserve">Go to the bed view and select the </w:t>
      </w:r>
      <w:r w:rsidRPr="00BF249F">
        <w:rPr>
          <w:b/>
        </w:rPr>
        <w:t>All</w:t>
      </w:r>
      <w:r w:rsidRPr="00BF249F">
        <w:t xml:space="preserve"> button on the side menu to view t</w:t>
      </w:r>
      <w:r w:rsidR="00EF5E2D" w:rsidRPr="00BF249F">
        <w:t>he newly created group and location.</w:t>
      </w:r>
    </w:p>
    <w:p w14:paraId="0B55C348" w14:textId="7C2CF1AA" w:rsidR="00EF5E2D" w:rsidRPr="00BF249F" w:rsidRDefault="00FC3767" w:rsidP="004D6352">
      <w:pPr>
        <w:pStyle w:val="CVFigure"/>
      </w:pPr>
      <w:r w:rsidRPr="00BF249F">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383">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BF249F" w:rsidRDefault="004D6352" w:rsidP="00572C74">
      <w:pPr>
        <w:pStyle w:val="CVFigureCaption"/>
        <w:tabs>
          <w:tab w:val="left" w:pos="1276"/>
        </w:tabs>
      </w:pPr>
      <w:r w:rsidRPr="00BF249F">
        <w:t>Bed View–new group and new location</w:t>
      </w:r>
    </w:p>
    <w:p w14:paraId="3A0079D9" w14:textId="6644138C" w:rsidR="00644542" w:rsidRPr="00BF249F" w:rsidRDefault="00015E2E" w:rsidP="00572C74">
      <w:pPr>
        <w:pStyle w:val="Heading2"/>
        <w:tabs>
          <w:tab w:val="clear" w:pos="450"/>
          <w:tab w:val="left" w:pos="567"/>
        </w:tabs>
      </w:pPr>
      <w:bookmarkStart w:id="165" w:name="_Toc32862691"/>
      <w:r w:rsidRPr="00BF249F">
        <w:t>Patient Cohorts</w:t>
      </w:r>
      <w:bookmarkEnd w:id="165"/>
    </w:p>
    <w:p w14:paraId="5867D0FE" w14:textId="7BE70ACD" w:rsidR="00F40976" w:rsidRPr="00BF249F" w:rsidRDefault="00F40976" w:rsidP="00F40976">
      <w:pPr>
        <w:pStyle w:val="CVChapterBodyCopy"/>
      </w:pPr>
      <w:r w:rsidRPr="00BF249F">
        <w:t>Follow these steps to edit an existing patient cohort. The cohort is defined in the Coreo Analytics application and in Coreo View the user can only edit the cohort acronym</w:t>
      </w:r>
      <w:r w:rsidR="00FB3F9A" w:rsidRPr="00BF249F">
        <w:t>, cohort rank and its state</w:t>
      </w:r>
      <w:r w:rsidRPr="00BF249F">
        <w:t>:</w:t>
      </w:r>
    </w:p>
    <w:p w14:paraId="21C9808F" w14:textId="77777777" w:rsidR="00F40976" w:rsidRPr="00BF249F" w:rsidRDefault="00F40976" w:rsidP="000C4889">
      <w:pPr>
        <w:pStyle w:val="ListNumber"/>
        <w:numPr>
          <w:ilvl w:val="0"/>
          <w:numId w:val="90"/>
        </w:numPr>
      </w:pPr>
      <w:r w:rsidRPr="00BF249F">
        <w:lastRenderedPageBreak/>
        <w:t xml:space="preserve">If you are not already in </w:t>
      </w:r>
      <w:r w:rsidRPr="00BF249F">
        <w:rPr>
          <w:b/>
        </w:rPr>
        <w:t>Settings,</w:t>
      </w:r>
      <w:r w:rsidRPr="00BF249F">
        <w:t xml:space="preserve"> select </w:t>
      </w:r>
      <w:r w:rsidRPr="00BF249F">
        <w:rPr>
          <w:b/>
        </w:rPr>
        <w:t>Settings</w:t>
      </w:r>
      <w:r w:rsidRPr="00BF249F">
        <w:t xml:space="preserve"> on the side menu. The default tab page,</w:t>
      </w:r>
      <w:r w:rsidRPr="00BF249F">
        <w:rPr>
          <w:b/>
        </w:rPr>
        <w:t xml:space="preserve"> Group Management</w:t>
      </w:r>
      <w:r w:rsidRPr="00BF249F">
        <w:t xml:space="preserve"> page opens.</w:t>
      </w:r>
    </w:p>
    <w:p w14:paraId="4A55B116" w14:textId="7F827B2B" w:rsidR="00F40976" w:rsidRPr="00BF249F" w:rsidRDefault="00F40976" w:rsidP="00F40976">
      <w:pPr>
        <w:pStyle w:val="ListNumber"/>
        <w:numPr>
          <w:ilvl w:val="0"/>
          <w:numId w:val="76"/>
        </w:numPr>
      </w:pPr>
      <w:r w:rsidRPr="00BF249F">
        <w:t xml:space="preserve">Select the </w:t>
      </w:r>
      <w:r w:rsidRPr="00BF249F">
        <w:rPr>
          <w:b/>
        </w:rPr>
        <w:t>Patient Cohorts</w:t>
      </w:r>
      <w:r w:rsidRPr="00BF249F">
        <w:t xml:space="preserve"> tab to open the </w:t>
      </w:r>
      <w:r w:rsidRPr="00BF249F">
        <w:rPr>
          <w:b/>
        </w:rPr>
        <w:t>Patient Cohort</w:t>
      </w:r>
      <w:r w:rsidRPr="00BF249F">
        <w:t xml:space="preserve"> </w:t>
      </w:r>
      <w:r w:rsidRPr="00BF249F">
        <w:rPr>
          <w:b/>
        </w:rPr>
        <w:t>Management</w:t>
      </w:r>
      <w:r w:rsidRPr="00BF249F">
        <w:t xml:space="preserve"> tab page.</w:t>
      </w:r>
    </w:p>
    <w:p w14:paraId="4BBC1E6D" w14:textId="064D7F87" w:rsidR="00686EF6" w:rsidRPr="00BF249F" w:rsidRDefault="00686EF6" w:rsidP="00686EF6">
      <w:pPr>
        <w:pStyle w:val="CVFigure"/>
      </w:pPr>
      <w:r w:rsidRPr="00BF249F">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384">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BF249F" w:rsidRDefault="00686EF6" w:rsidP="00686EF6">
      <w:pPr>
        <w:pStyle w:val="CVFigureCaption"/>
      </w:pPr>
      <w:r w:rsidRPr="00BF249F">
        <w:t>Patient Cohort Management tab page</w:t>
      </w:r>
    </w:p>
    <w:p w14:paraId="139DE3A7" w14:textId="1E68504C" w:rsidR="00686EF6" w:rsidRPr="00BF249F" w:rsidRDefault="00EB2632" w:rsidP="00EB2632">
      <w:pPr>
        <w:pStyle w:val="ListNumber"/>
      </w:pPr>
      <w:r w:rsidRPr="00BF249F">
        <w:t xml:space="preserve">Select the </w:t>
      </w:r>
      <w:r w:rsidRPr="00BF249F">
        <w:rPr>
          <w:b/>
        </w:rPr>
        <w:t>Refresh from Coreo</w:t>
      </w:r>
      <w:r w:rsidRPr="00BF249F">
        <w:t xml:space="preserve"> button to </w:t>
      </w:r>
      <w:r w:rsidR="002D1484" w:rsidRPr="00BF249F">
        <w:t xml:space="preserve">keep </w:t>
      </w:r>
      <w:r w:rsidR="003249F1" w:rsidRPr="00BF249F">
        <w:t>the cohort details</w:t>
      </w:r>
      <w:r w:rsidR="002D1484" w:rsidRPr="00BF249F">
        <w:t xml:space="preserve"> </w:t>
      </w:r>
      <w:r w:rsidRPr="00BF249F">
        <w:t>update</w:t>
      </w:r>
      <w:r w:rsidR="003249F1" w:rsidRPr="00BF249F">
        <w:t>d</w:t>
      </w:r>
      <w:r w:rsidR="002D1484" w:rsidRPr="00BF249F">
        <w:t xml:space="preserve"> with that in the Coreo Analytics application</w:t>
      </w:r>
      <w:r w:rsidR="003249F1" w:rsidRPr="00BF249F">
        <w:t>.</w:t>
      </w:r>
    </w:p>
    <w:p w14:paraId="22DD4788" w14:textId="57A0B7BF" w:rsidR="003249F1" w:rsidRPr="00BF249F" w:rsidRDefault="003249F1" w:rsidP="00EB2632">
      <w:pPr>
        <w:pStyle w:val="ListNumber"/>
      </w:pPr>
      <w:r w:rsidRPr="00BF249F">
        <w:t xml:space="preserve">Select a cohort for which you want to edit the acronym and </w:t>
      </w:r>
      <w:r w:rsidR="00286446" w:rsidRPr="00BF249F">
        <w:t xml:space="preserve">then </w:t>
      </w:r>
      <w:r w:rsidRPr="00BF249F">
        <w:t>select the Edit icon.</w:t>
      </w:r>
    </w:p>
    <w:p w14:paraId="4BB60156" w14:textId="30BD27CE" w:rsidR="00286446" w:rsidRPr="00BF249F" w:rsidRDefault="00286446" w:rsidP="00286446">
      <w:pPr>
        <w:pStyle w:val="CVFigure"/>
      </w:pPr>
      <w:r w:rsidRPr="00BF249F">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385">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BF249F" w:rsidRDefault="00286446" w:rsidP="00286446">
      <w:pPr>
        <w:pStyle w:val="CVFigureCaption"/>
      </w:pPr>
      <w:r w:rsidRPr="00BF249F">
        <w:t>Edit Patient Cohort</w:t>
      </w:r>
    </w:p>
    <w:p w14:paraId="20153972" w14:textId="7DA25DBC" w:rsidR="00286446" w:rsidRPr="00BF249F" w:rsidRDefault="00286446" w:rsidP="00286446">
      <w:pPr>
        <w:pStyle w:val="ListNumber"/>
      </w:pPr>
      <w:r w:rsidRPr="00BF249F">
        <w:t xml:space="preserve">Edit the cohort acronym </w:t>
      </w:r>
      <w:r w:rsidR="00DD34FD" w:rsidRPr="00BF249F">
        <w:t>i</w:t>
      </w:r>
      <w:r w:rsidRPr="00BF249F">
        <w:t xml:space="preserve">n the </w:t>
      </w:r>
      <w:r w:rsidRPr="00BF249F">
        <w:rPr>
          <w:b/>
        </w:rPr>
        <w:t>Acronym</w:t>
      </w:r>
      <w:r w:rsidRPr="00BF249F">
        <w:t xml:space="preserve"> box, if required.</w:t>
      </w:r>
    </w:p>
    <w:p w14:paraId="3FA5A2A7" w14:textId="1F8FEE1E" w:rsidR="00286446" w:rsidRPr="00BF249F" w:rsidRDefault="00213732" w:rsidP="00213732">
      <w:pPr>
        <w:pStyle w:val="ListNumber"/>
      </w:pPr>
      <w:r w:rsidRPr="00BF249F">
        <w:t>Edit</w:t>
      </w:r>
      <w:r w:rsidR="00286446" w:rsidRPr="00BF249F">
        <w:t xml:space="preserve"> the cohort rank</w:t>
      </w:r>
      <w:r w:rsidRPr="00BF249F">
        <w:t xml:space="preserve"> if required</w:t>
      </w:r>
      <w:r w:rsidR="00286446" w:rsidRPr="00BF249F">
        <w:t xml:space="preserve"> in the </w:t>
      </w:r>
      <w:r w:rsidR="00286446" w:rsidRPr="00BF249F">
        <w:rPr>
          <w:b/>
        </w:rPr>
        <w:t>Cohort Rank</w:t>
      </w:r>
      <w:r w:rsidR="00286446" w:rsidRPr="00BF249F">
        <w:t xml:space="preserve"> drop-down box</w:t>
      </w:r>
      <w:r w:rsidRPr="00BF249F">
        <w:t xml:space="preserve">, </w:t>
      </w:r>
      <w:r w:rsidRPr="00BF249F">
        <w:rPr>
          <w:b/>
        </w:rPr>
        <w:t>1</w:t>
      </w:r>
      <w:r w:rsidRPr="00BF249F">
        <w:t xml:space="preserve"> being the highest rank and </w:t>
      </w:r>
      <w:r w:rsidRPr="00BF249F">
        <w:rPr>
          <w:b/>
        </w:rPr>
        <w:t xml:space="preserve">10 </w:t>
      </w:r>
      <w:r w:rsidRPr="00BF249F">
        <w:t>the lowest.</w:t>
      </w:r>
    </w:p>
    <w:p w14:paraId="6FAEA4ED" w14:textId="3542EE7E" w:rsidR="00C924CA" w:rsidRPr="00BF249F" w:rsidRDefault="00C924CA" w:rsidP="00213732">
      <w:pPr>
        <w:pStyle w:val="ListNumber"/>
      </w:pPr>
      <w:r w:rsidRPr="00BF249F">
        <w:t xml:space="preserve">Clear the </w:t>
      </w:r>
      <w:r w:rsidRPr="00BF249F">
        <w:rPr>
          <w:b/>
        </w:rPr>
        <w:t>Active State</w:t>
      </w:r>
      <w:r w:rsidRPr="00BF249F">
        <w:t xml:space="preserve"> check box to change the cohort state to inactive, if required.</w:t>
      </w:r>
    </w:p>
    <w:p w14:paraId="63C42FAA" w14:textId="49D7CC1F" w:rsidR="00527556" w:rsidRPr="00BF249F" w:rsidRDefault="00527556" w:rsidP="00213732">
      <w:pPr>
        <w:pStyle w:val="ListNumber"/>
      </w:pPr>
      <w:r w:rsidRPr="00BF249F">
        <w:t xml:space="preserve">Select the </w:t>
      </w:r>
      <w:r w:rsidRPr="00BF249F">
        <w:rPr>
          <w:b/>
        </w:rPr>
        <w:t>Save</w:t>
      </w:r>
      <w:r w:rsidRPr="00BF249F">
        <w:t xml:space="preserve"> button to save the changes that you made to the cohort details.</w:t>
      </w:r>
    </w:p>
    <w:p w14:paraId="76BE8B83" w14:textId="48893800" w:rsidR="004B2314" w:rsidRPr="00BF249F" w:rsidRDefault="004B2314" w:rsidP="00213732">
      <w:pPr>
        <w:pStyle w:val="ListNumber"/>
      </w:pPr>
      <w:r w:rsidRPr="00BF249F">
        <w:t xml:space="preserve">Select the </w:t>
      </w:r>
      <w:r w:rsidRPr="00BF249F">
        <w:rPr>
          <w:b/>
        </w:rPr>
        <w:t>Bulk Assign</w:t>
      </w:r>
      <w:r w:rsidRPr="00BF249F">
        <w:t xml:space="preserve"> button to assign the patients in bulk to the bed view.</w:t>
      </w:r>
    </w:p>
    <w:p w14:paraId="18764D29" w14:textId="15C433C6" w:rsidR="00286446" w:rsidRPr="00BF249F" w:rsidRDefault="004B2314" w:rsidP="004B2314">
      <w:pPr>
        <w:pStyle w:val="CVFigure"/>
      </w:pPr>
      <w:r w:rsidRPr="00BF249F">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386">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BF249F" w:rsidRDefault="004B2314" w:rsidP="004B2314">
      <w:pPr>
        <w:pStyle w:val="CVFigureCaption"/>
      </w:pPr>
      <w:r w:rsidRPr="00BF249F">
        <w:t>Bulk Assign page</w:t>
      </w:r>
    </w:p>
    <w:p w14:paraId="466A105E" w14:textId="2A363DF6" w:rsidR="004B2314" w:rsidRPr="00BF249F" w:rsidRDefault="004B2314" w:rsidP="00F96DA6">
      <w:pPr>
        <w:pStyle w:val="ListNumber"/>
      </w:pPr>
      <w:r w:rsidRPr="00BF249F">
        <w:t xml:space="preserve">Select the CC group to which you assign the patients in bulk from Coreo in the </w:t>
      </w:r>
      <w:r w:rsidRPr="00BF249F">
        <w:rPr>
          <w:b/>
        </w:rPr>
        <w:t>CC Group</w:t>
      </w:r>
      <w:r w:rsidRPr="00BF249F">
        <w:t xml:space="preserve"> drop-down box.</w:t>
      </w:r>
    </w:p>
    <w:p w14:paraId="34ED040E" w14:textId="7D91CD7C" w:rsidR="004B2314" w:rsidRPr="00BF249F" w:rsidRDefault="004B2314" w:rsidP="00F96DA6">
      <w:pPr>
        <w:pStyle w:val="ListNumber"/>
      </w:pPr>
      <w:r w:rsidRPr="00BF249F">
        <w:t xml:space="preserve">Select the location to which you want to assign the patients in the </w:t>
      </w:r>
      <w:r w:rsidRPr="00BF249F">
        <w:rPr>
          <w:b/>
        </w:rPr>
        <w:t>CC Location</w:t>
      </w:r>
      <w:r w:rsidRPr="00BF249F">
        <w:t xml:space="preserve"> drop-down box. The values in this box depends upon the CC group that you select in the </w:t>
      </w:r>
      <w:r w:rsidRPr="00BF249F">
        <w:rPr>
          <w:b/>
        </w:rPr>
        <w:t>CC Group</w:t>
      </w:r>
      <w:r w:rsidRPr="00BF249F">
        <w:t xml:space="preserve"> box.</w:t>
      </w:r>
    </w:p>
    <w:p w14:paraId="22522E4F" w14:textId="4536A142" w:rsidR="004B2314" w:rsidRPr="00BF249F" w:rsidRDefault="004B2314" w:rsidP="00F96DA6">
      <w:pPr>
        <w:pStyle w:val="ListNumber"/>
      </w:pPr>
      <w:r w:rsidRPr="00BF249F">
        <w:t xml:space="preserve">Select the branch that you want to assign to the bulk of patient in the </w:t>
      </w:r>
      <w:r w:rsidRPr="00BF249F">
        <w:rPr>
          <w:b/>
        </w:rPr>
        <w:t>LOS Branch</w:t>
      </w:r>
      <w:r w:rsidRPr="00BF249F">
        <w:t xml:space="preserve"> drop-down box.</w:t>
      </w:r>
    </w:p>
    <w:p w14:paraId="5BD52E14" w14:textId="0CCD0ED2" w:rsidR="00F96DA6" w:rsidRPr="00BF249F" w:rsidRDefault="00F96DA6" w:rsidP="00F96DA6">
      <w:pPr>
        <w:pStyle w:val="ListNumber"/>
      </w:pPr>
      <w:r w:rsidRPr="00BF249F">
        <w:t xml:space="preserve">Select the </w:t>
      </w:r>
      <w:r w:rsidRPr="00BF249F">
        <w:rPr>
          <w:b/>
        </w:rPr>
        <w:t>Bulk Assign</w:t>
      </w:r>
      <w:r w:rsidRPr="00BF249F">
        <w:t xml:space="preserve"> button to complete the process. </w:t>
      </w:r>
      <w:r w:rsidR="00DE08ED" w:rsidRPr="00BF249F">
        <w:t>However,</w:t>
      </w:r>
      <w:r w:rsidRPr="00BF249F">
        <w:t xml:space="preserve"> </w:t>
      </w:r>
      <w:r w:rsidR="00DE08ED" w:rsidRPr="00BF249F">
        <w:t xml:space="preserve">you can view the bulk-assigned patients in the bed view only after the scheduled </w:t>
      </w:r>
      <w:r w:rsidRPr="00BF249F">
        <w:t xml:space="preserve">data sync process that </w:t>
      </w:r>
      <w:r w:rsidR="00DE08ED" w:rsidRPr="00BF249F">
        <w:t>takes place</w:t>
      </w:r>
      <w:r w:rsidRPr="00BF249F">
        <w:t xml:space="preserve"> in the Coreo View </w:t>
      </w:r>
      <w:r w:rsidR="00FD2CDB" w:rsidRPr="00BF249F">
        <w:t>database</w:t>
      </w:r>
      <w:r w:rsidRPr="00BF249F">
        <w:t>.</w:t>
      </w:r>
    </w:p>
    <w:p w14:paraId="7CEEAACC" w14:textId="19985068" w:rsidR="00187D00" w:rsidRPr="00BF249F" w:rsidRDefault="00187D00" w:rsidP="00572C74">
      <w:pPr>
        <w:pStyle w:val="Heading2"/>
        <w:tabs>
          <w:tab w:val="clear" w:pos="450"/>
          <w:tab w:val="left" w:pos="567"/>
        </w:tabs>
      </w:pPr>
      <w:bookmarkStart w:id="166" w:name="_Toc32862692"/>
      <w:r w:rsidRPr="00BF249F">
        <w:t>ADT</w:t>
      </w:r>
      <w:r w:rsidR="005353BC" w:rsidRPr="00BF249F">
        <w:t xml:space="preserve"> (Admit Discharge Transfer)</w:t>
      </w:r>
      <w:r w:rsidRPr="00BF249F">
        <w:t xml:space="preserve"> Events</w:t>
      </w:r>
      <w:bookmarkEnd w:id="166"/>
    </w:p>
    <w:p w14:paraId="66B3E8F3" w14:textId="77777777" w:rsidR="00E03932" w:rsidRPr="00BF249F" w:rsidRDefault="00E03932" w:rsidP="00E03932">
      <w:pPr>
        <w:pStyle w:val="CVChapterBodyCopy"/>
      </w:pPr>
      <w:r w:rsidRPr="00BF249F">
        <w:t>The Coreo View application has the provision of implementing the HL7 ADT (Admit, Discharge, Transfer) messages. ADT messages transmit patient data related to healthcare visits or patient demographics.</w:t>
      </w:r>
    </w:p>
    <w:p w14:paraId="1EFC8D8B" w14:textId="53FC9567" w:rsidR="00E03932" w:rsidRPr="00BF249F" w:rsidRDefault="00E03932" w:rsidP="00E03932">
      <w:pPr>
        <w:pStyle w:val="CVChapterBodyCopy"/>
      </w:pPr>
      <w:r w:rsidRPr="00BF249F">
        <w:t>A trigger event such as patient admission, transfer, or discharge transmits the message such as “Patient has been admitted to Hospital A</w:t>
      </w:r>
      <w:r w:rsidR="00297373" w:rsidRPr="00BF249F">
        <w:t>,”</w:t>
      </w:r>
      <w:r w:rsidR="00F95633" w:rsidRPr="00BF249F">
        <w:t xml:space="preserve"> or “Patient has been moved from </w:t>
      </w:r>
      <w:r w:rsidR="009B52F9" w:rsidRPr="00BF249F">
        <w:t xml:space="preserve">the </w:t>
      </w:r>
      <w:r w:rsidR="00F95633" w:rsidRPr="00BF249F">
        <w:t>Emergency bed to the Private bed”</w:t>
      </w:r>
      <w:r w:rsidRPr="00BF249F">
        <w:t xml:space="preserve"> to the Coreo View database.</w:t>
      </w:r>
    </w:p>
    <w:p w14:paraId="59CECA1D" w14:textId="550FF568" w:rsidR="00E03932" w:rsidRPr="00BF249F" w:rsidRDefault="00E03932" w:rsidP="00E03932">
      <w:pPr>
        <w:pStyle w:val="CVChapterBodyCopy"/>
      </w:pPr>
      <w:r w:rsidRPr="00BF249F">
        <w:t>The Coreo View database can be configured to synchronize itself with the ADT message data as sent by the c</w:t>
      </w:r>
      <w:r w:rsidR="00C62CE4" w:rsidRPr="00BF249F">
        <w:t>entral administrative system.</w:t>
      </w:r>
    </w:p>
    <w:p w14:paraId="6BFCBD01" w14:textId="7E867957" w:rsidR="00E03932" w:rsidRPr="00BF249F" w:rsidRDefault="00E03932" w:rsidP="00E03932">
      <w:pPr>
        <w:pStyle w:val="CVChapterBodyCopy"/>
      </w:pPr>
      <w:r w:rsidRPr="00BF249F">
        <w:t>The synchronization process is automated and runs as a background job</w:t>
      </w:r>
      <w:r w:rsidR="00F95633" w:rsidRPr="00BF249F">
        <w:t xml:space="preserve"> in Coreo View</w:t>
      </w:r>
      <w:r w:rsidRPr="00BF249F">
        <w:t xml:space="preserve">, and the periodicity </w:t>
      </w:r>
      <w:r w:rsidR="00F95633" w:rsidRPr="00BF249F">
        <w:t>of</w:t>
      </w:r>
      <w:r w:rsidRPr="00BF249F">
        <w:t xml:space="preserve"> data synchronization can be set as nightly sync (24 hours) or can be changed as required.</w:t>
      </w:r>
    </w:p>
    <w:p w14:paraId="07E9FDEA" w14:textId="38196DFC" w:rsidR="009B52F9" w:rsidRPr="00BF249F" w:rsidRDefault="009B52F9" w:rsidP="00E03932">
      <w:pPr>
        <w:pStyle w:val="CVChapterBodyCopy"/>
      </w:pPr>
      <w:r w:rsidRPr="00BF249F">
        <w:lastRenderedPageBreak/>
        <w:t>You can enable the Coreo View user interface to prepare the application to receive the synchronized ADT data</w:t>
      </w:r>
      <w:r w:rsidR="00097E7A" w:rsidRPr="00BF249F">
        <w:t xml:space="preserve"> when creating new groups and locations</w:t>
      </w:r>
      <w:r w:rsidRPr="00BF249F">
        <w:t>.</w:t>
      </w:r>
    </w:p>
    <w:p w14:paraId="40DA8671" w14:textId="77777777" w:rsidR="006F28FF" w:rsidRPr="00BF249F" w:rsidRDefault="006F28FF" w:rsidP="006F28FF">
      <w:pPr>
        <w:pStyle w:val="CVHeading1Underline"/>
      </w:pPr>
      <w:bookmarkStart w:id="167" w:name="_Toc32862693"/>
      <w:r w:rsidRPr="00BF249F">
        <w:t>Administrative Reports</w:t>
      </w:r>
      <w:bookmarkEnd w:id="167"/>
    </w:p>
    <w:p w14:paraId="749C41FF" w14:textId="5BC60BB3" w:rsidR="00ED0D6C" w:rsidRPr="00BF249F" w:rsidRDefault="00ED0D6C" w:rsidP="002B7FA2">
      <w:pPr>
        <w:rPr>
          <w:rFonts w:ascii="Calibri" w:eastAsia="Times New Roman" w:hAnsi="Calibri" w:cs="Times New Roman"/>
          <w:color w:val="000000"/>
          <w:sz w:val="24"/>
          <w:szCs w:val="24"/>
        </w:rPr>
      </w:pPr>
      <w:r w:rsidRPr="00BF249F">
        <w:rPr>
          <w:rFonts w:ascii="Calibri" w:eastAsia="Times New Roman" w:hAnsi="Calibri" w:cs="Times New Roman"/>
          <w:color w:val="000000"/>
          <w:sz w:val="24"/>
          <w:szCs w:val="24"/>
        </w:rPr>
        <w:t xml:space="preserve">Coreo View provides the </w:t>
      </w:r>
      <w:r w:rsidR="00D979B2" w:rsidRPr="00BF249F">
        <w:rPr>
          <w:rFonts w:ascii="Calibri" w:eastAsia="Times New Roman" w:hAnsi="Calibri" w:cs="Times New Roman"/>
          <w:color w:val="000000"/>
          <w:sz w:val="24"/>
          <w:szCs w:val="24"/>
        </w:rPr>
        <w:t xml:space="preserve">capability </w:t>
      </w:r>
      <w:r w:rsidRPr="00BF249F">
        <w:rPr>
          <w:rFonts w:ascii="Calibri" w:eastAsia="Times New Roman" w:hAnsi="Calibri" w:cs="Times New Roman"/>
          <w:color w:val="000000"/>
          <w:sz w:val="24"/>
          <w:szCs w:val="24"/>
        </w:rPr>
        <w:t>to authorized users to generate two class of reports:</w:t>
      </w:r>
    </w:p>
    <w:p w14:paraId="01FD8778" w14:textId="2BB078BD" w:rsidR="00ED0D6C" w:rsidRPr="00BF249F" w:rsidRDefault="00ED0D6C" w:rsidP="00ED0D6C">
      <w:pPr>
        <w:pStyle w:val="ListBullet"/>
        <w:rPr>
          <w:b/>
        </w:rPr>
      </w:pPr>
      <w:r w:rsidRPr="00BF249F">
        <w:rPr>
          <w:b/>
        </w:rPr>
        <w:t>Audit Logs</w:t>
      </w:r>
      <w:r w:rsidR="0040006F" w:rsidRPr="00BF249F">
        <w:rPr>
          <w:b/>
        </w:rPr>
        <w:t>:</w:t>
      </w:r>
      <w:r w:rsidR="00D979B2" w:rsidRPr="00BF249F">
        <w:rPr>
          <w:b/>
        </w:rPr>
        <w:t xml:space="preserve"> </w:t>
      </w:r>
      <w:r w:rsidR="00E93D6D" w:rsidRPr="00BF249F">
        <w:t>The</w:t>
      </w:r>
      <w:r w:rsidR="00E93D6D" w:rsidRPr="00BF249F">
        <w:rPr>
          <w:b/>
        </w:rPr>
        <w:t xml:space="preserve"> </w:t>
      </w:r>
      <w:r w:rsidR="00E93D6D" w:rsidRPr="00BF249F">
        <w:t>a</w:t>
      </w:r>
      <w:r w:rsidR="00C93A41" w:rsidRPr="00BF249F">
        <w:t>udit logs include t</w:t>
      </w:r>
      <w:r w:rsidR="00D979B2" w:rsidRPr="00BF249F">
        <w:t>he user login</w:t>
      </w:r>
      <w:r w:rsidR="004C7480" w:rsidRPr="00BF249F">
        <w:t xml:space="preserve"> audit</w:t>
      </w:r>
      <w:r w:rsidR="00D979B2" w:rsidRPr="00BF249F">
        <w:t xml:space="preserve">, patient audit log, </w:t>
      </w:r>
      <w:r w:rsidR="00C93A41" w:rsidRPr="00BF249F">
        <w:t xml:space="preserve">and </w:t>
      </w:r>
      <w:r w:rsidR="00D979B2" w:rsidRPr="00BF249F">
        <w:t>report audit log</w:t>
      </w:r>
      <w:r w:rsidR="00E93D6D" w:rsidRPr="00BF249F">
        <w:t>.</w:t>
      </w:r>
    </w:p>
    <w:p w14:paraId="521C4754" w14:textId="049B54F9" w:rsidR="002B7FA2" w:rsidRPr="00BF249F" w:rsidRDefault="00ED0D6C" w:rsidP="002B7FA2">
      <w:pPr>
        <w:pStyle w:val="ListBullet"/>
        <w:rPr>
          <w:b/>
        </w:rPr>
      </w:pPr>
      <w:r w:rsidRPr="00BF249F">
        <w:rPr>
          <w:b/>
        </w:rPr>
        <w:t>Automations Log</w:t>
      </w:r>
      <w:r w:rsidR="007F427D" w:rsidRPr="00BF249F">
        <w:rPr>
          <w:b/>
        </w:rPr>
        <w:t>:</w:t>
      </w:r>
      <w:r w:rsidR="007F427D" w:rsidRPr="00BF249F">
        <w:t xml:space="preserve"> </w:t>
      </w:r>
      <w:r w:rsidR="00E93D6D" w:rsidRPr="00BF249F">
        <w:t>The a</w:t>
      </w:r>
      <w:r w:rsidR="004C7480" w:rsidRPr="00BF249F">
        <w:t>utomation logs include logs of</w:t>
      </w:r>
      <w:r w:rsidR="003C629E" w:rsidRPr="00BF249F">
        <w:rPr>
          <w:rFonts w:eastAsia="Times New Roman" w:cs="Times New Roman"/>
          <w:color w:val="000000"/>
          <w:szCs w:val="24"/>
        </w:rPr>
        <w:t xml:space="preserve"> all automation events</w:t>
      </w:r>
      <w:r w:rsidR="00E91A4B" w:rsidRPr="00BF249F">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BF249F" w:rsidRDefault="00103628" w:rsidP="00572C74">
      <w:pPr>
        <w:pStyle w:val="Heading2"/>
        <w:tabs>
          <w:tab w:val="clear" w:pos="450"/>
          <w:tab w:val="left" w:pos="567"/>
        </w:tabs>
      </w:pPr>
      <w:bookmarkStart w:id="168" w:name="_Toc32862694"/>
      <w:r w:rsidRPr="00BF249F">
        <w:t>Audit</w:t>
      </w:r>
      <w:r w:rsidR="00EA5B8E" w:rsidRPr="00BF249F">
        <w:t xml:space="preserve"> </w:t>
      </w:r>
      <w:r w:rsidRPr="00BF249F">
        <w:t>Logs</w:t>
      </w:r>
      <w:bookmarkEnd w:id="168"/>
    </w:p>
    <w:p w14:paraId="11D164CA" w14:textId="016C1E52" w:rsidR="00666D0A" w:rsidRPr="00BF249F" w:rsidRDefault="00EA5B8E" w:rsidP="009E6DAB">
      <w:pPr>
        <w:pStyle w:val="CVTabletext"/>
      </w:pPr>
      <w:r w:rsidRPr="00BF249F">
        <w:t xml:space="preserve">Follow these steps to generate the </w:t>
      </w:r>
      <w:r w:rsidRPr="00BF249F">
        <w:rPr>
          <w:b/>
        </w:rPr>
        <w:t>Audit</w:t>
      </w:r>
      <w:r w:rsidR="009E6DAB" w:rsidRPr="00BF249F">
        <w:rPr>
          <w:b/>
        </w:rPr>
        <w:t xml:space="preserve"> Trail Reports</w:t>
      </w:r>
      <w:r w:rsidRPr="00BF249F">
        <w:t>:</w:t>
      </w:r>
    </w:p>
    <w:p w14:paraId="29144E5C" w14:textId="10746954" w:rsidR="00666D0A" w:rsidRPr="00BF249F" w:rsidRDefault="00666D0A" w:rsidP="000C4889">
      <w:pPr>
        <w:pStyle w:val="ListNumber"/>
        <w:numPr>
          <w:ilvl w:val="0"/>
          <w:numId w:val="88"/>
        </w:numPr>
      </w:pPr>
      <w:r w:rsidRPr="00BF249F">
        <w:t xml:space="preserve">On the </w:t>
      </w:r>
      <w:r w:rsidR="009E6DAB" w:rsidRPr="00BF249F">
        <w:t>side m</w:t>
      </w:r>
      <w:r w:rsidRPr="00BF249F">
        <w:t xml:space="preserve">enu, select </w:t>
      </w:r>
      <w:r w:rsidRPr="00BF249F">
        <w:rPr>
          <w:b/>
        </w:rPr>
        <w:t>Reports</w:t>
      </w:r>
      <w:r w:rsidRPr="00BF249F">
        <w:t xml:space="preserve"> to open the </w:t>
      </w:r>
      <w:r w:rsidRPr="00BF249F">
        <w:rPr>
          <w:b/>
        </w:rPr>
        <w:t>Reports</w:t>
      </w:r>
      <w:r w:rsidR="00916DE9" w:rsidRPr="00BF249F">
        <w:t xml:space="preserve"> window and then select </w:t>
      </w:r>
      <w:r w:rsidR="00916DE9" w:rsidRPr="00BF249F">
        <w:rPr>
          <w:b/>
        </w:rPr>
        <w:t>Audit Logs</w:t>
      </w:r>
      <w:r w:rsidR="00916DE9" w:rsidRPr="00BF249F">
        <w:t xml:space="preserve"> to open the </w:t>
      </w:r>
      <w:r w:rsidR="00916DE9" w:rsidRPr="00BF249F">
        <w:rPr>
          <w:b/>
        </w:rPr>
        <w:t>Audit Trail Reports</w:t>
      </w:r>
      <w:r w:rsidR="00916DE9" w:rsidRPr="00BF249F">
        <w:t xml:space="preserve"> tab page.</w:t>
      </w:r>
    </w:p>
    <w:p w14:paraId="6DE30FEF" w14:textId="43C9C650" w:rsidR="008F1E42" w:rsidRPr="00BF249F" w:rsidRDefault="002109DD" w:rsidP="008F1E42">
      <w:pPr>
        <w:pStyle w:val="CVFigure"/>
      </w:pPr>
      <w:r w:rsidRPr="00BF249F">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387">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BF249F" w:rsidRDefault="002109DD" w:rsidP="00572C74">
      <w:pPr>
        <w:pStyle w:val="CVFigureCaption"/>
        <w:tabs>
          <w:tab w:val="left" w:pos="1134"/>
          <w:tab w:val="left" w:pos="1276"/>
        </w:tabs>
      </w:pPr>
      <w:r w:rsidRPr="00BF249F">
        <w:t>Audit Trail Reports tab page</w:t>
      </w:r>
    </w:p>
    <w:p w14:paraId="46983BAA" w14:textId="68919C0B" w:rsidR="00865A8F" w:rsidRPr="00BF249F" w:rsidRDefault="00DD48A3" w:rsidP="006D1475">
      <w:pPr>
        <w:pStyle w:val="ListNumber"/>
      </w:pPr>
      <w:r w:rsidRPr="00BF249F">
        <w:t>Select the ra</w:t>
      </w:r>
      <w:r w:rsidR="00CE73BE" w:rsidRPr="00BF249F">
        <w:t>dio button to choose the report-</w:t>
      </w:r>
      <w:r w:rsidRPr="00BF249F">
        <w:t>type from the following</w:t>
      </w:r>
    </w:p>
    <w:p w14:paraId="4F74C45F" w14:textId="3212D45F" w:rsidR="0007336D" w:rsidRPr="00BF249F" w:rsidRDefault="00DD48A3" w:rsidP="0007336D">
      <w:pPr>
        <w:pStyle w:val="ListBullet"/>
      </w:pPr>
      <w:r w:rsidRPr="00BF249F">
        <w:rPr>
          <w:b/>
        </w:rPr>
        <w:t>User</w:t>
      </w:r>
      <w:r w:rsidR="004A7738" w:rsidRPr="00BF249F">
        <w:rPr>
          <w:b/>
        </w:rPr>
        <w:t xml:space="preserve">: </w:t>
      </w:r>
      <w:r w:rsidR="00CE73BE" w:rsidRPr="00BF249F">
        <w:t>Generates</w:t>
      </w:r>
      <w:r w:rsidR="0007336D" w:rsidRPr="00BF249F">
        <w:t xml:space="preserve"> the </w:t>
      </w:r>
      <w:r w:rsidR="006629FD" w:rsidRPr="00BF249F">
        <w:t>user login audit log</w:t>
      </w:r>
      <w:r w:rsidR="0007336D" w:rsidRPr="00BF249F">
        <w:t>. The login audit log contains the date and time of each user login including the number of successful and failed sequential attempts to comply with HIPAA regulations.</w:t>
      </w:r>
    </w:p>
    <w:p w14:paraId="28EB3377" w14:textId="6213E4E0" w:rsidR="00DD48A3" w:rsidRPr="00BF249F" w:rsidRDefault="006629FD" w:rsidP="00DD48A3">
      <w:pPr>
        <w:pStyle w:val="ListBullet"/>
        <w:rPr>
          <w:b/>
        </w:rPr>
      </w:pPr>
      <w:r w:rsidRPr="00BF249F">
        <w:rPr>
          <w:b/>
        </w:rPr>
        <w:t>Patient</w:t>
      </w:r>
      <w:r w:rsidR="00CE73BE" w:rsidRPr="00BF249F">
        <w:rPr>
          <w:b/>
        </w:rPr>
        <w:t xml:space="preserve">: </w:t>
      </w:r>
      <w:r w:rsidRPr="00BF249F">
        <w:t xml:space="preserve">Generates </w:t>
      </w:r>
      <w:r w:rsidR="00CE73BE" w:rsidRPr="00BF249F">
        <w:t xml:space="preserve">the </w:t>
      </w:r>
      <w:r w:rsidRPr="00BF249F">
        <w:t>patient audit log</w:t>
      </w:r>
      <w:r w:rsidR="00CE73BE" w:rsidRPr="00BF249F">
        <w:t>.</w:t>
      </w:r>
      <w:r w:rsidRPr="00BF249F">
        <w:t xml:space="preserve"> The </w:t>
      </w:r>
      <w:r w:rsidR="00ED0D6C" w:rsidRPr="00BF249F">
        <w:t>patient</w:t>
      </w:r>
      <w:r w:rsidRPr="00BF249F">
        <w:t xml:space="preserve"> audit log contains the date, time, and each user action (for e.g., accessing a particular bed containing PHI) to comply with HIPAA regulations.</w:t>
      </w:r>
    </w:p>
    <w:p w14:paraId="15D304E6" w14:textId="4C7E30BE" w:rsidR="006629FD" w:rsidRPr="00BF249F" w:rsidRDefault="006629FD" w:rsidP="006629FD">
      <w:pPr>
        <w:pStyle w:val="ListBullet"/>
        <w:rPr>
          <w:b/>
        </w:rPr>
      </w:pPr>
      <w:r w:rsidRPr="00BF249F">
        <w:rPr>
          <w:b/>
        </w:rPr>
        <w:lastRenderedPageBreak/>
        <w:t xml:space="preserve">Report: </w:t>
      </w:r>
      <w:r w:rsidRPr="00BF249F">
        <w:t>Generates the report audit log. The report audit log contains the date, time, and each user action (for e.g., viewing or downloading a facility report containing PHI) to comply with HIPAA regulations.</w:t>
      </w:r>
    </w:p>
    <w:p w14:paraId="0B3D8060" w14:textId="035220ED" w:rsidR="00647A28" w:rsidRPr="00BF249F" w:rsidRDefault="00647A28" w:rsidP="00647A28">
      <w:pPr>
        <w:pStyle w:val="ListNumber"/>
      </w:pPr>
      <w:r w:rsidRPr="00BF249F">
        <w:t xml:space="preserve">In the </w:t>
      </w:r>
      <w:r w:rsidRPr="00BF249F">
        <w:rPr>
          <w:b/>
        </w:rPr>
        <w:t>Search and Select</w:t>
      </w:r>
      <w:r w:rsidRPr="00BF249F">
        <w:t xml:space="preserve"> field, choose the user for whom you want to view the login audit log.</w:t>
      </w:r>
    </w:p>
    <w:p w14:paraId="41C1DF86" w14:textId="6278B7C7" w:rsidR="00647A28" w:rsidRPr="00BF249F" w:rsidRDefault="00647A28" w:rsidP="00647A28">
      <w:pPr>
        <w:pStyle w:val="ListNumber"/>
      </w:pPr>
      <w:r w:rsidRPr="00BF249F">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audit log report.</w:t>
      </w:r>
    </w:p>
    <w:p w14:paraId="45A8FD5B" w14:textId="5FE8FBD2" w:rsidR="00647A28" w:rsidRPr="00BF249F" w:rsidRDefault="00647A28" w:rsidP="00647A28">
      <w:pPr>
        <w:pStyle w:val="ListNumber"/>
      </w:pPr>
      <w:r w:rsidRPr="00BF249F">
        <w:t xml:space="preserve">In the </w:t>
      </w:r>
      <w:r w:rsidRPr="00BF249F">
        <w:rPr>
          <w:b/>
        </w:rPr>
        <w:t>End Date</w:t>
      </w:r>
      <w:r w:rsidRPr="00BF249F">
        <w:t xml:space="preserve"> box, enter the ending date of the period for which you want to generate </w:t>
      </w:r>
      <w:r w:rsidR="00EC6679" w:rsidRPr="00BF249F">
        <w:t xml:space="preserve">the </w:t>
      </w:r>
      <w:r w:rsidRPr="00BF249F">
        <w:t>audit report.</w:t>
      </w:r>
    </w:p>
    <w:p w14:paraId="179860E7" w14:textId="6EFBA6D3" w:rsidR="00D20B5C" w:rsidRPr="00BF249F" w:rsidRDefault="00D20B5C" w:rsidP="00647A28">
      <w:pPr>
        <w:pStyle w:val="ListNumber"/>
      </w:pPr>
      <w:r w:rsidRPr="00BF249F">
        <w:t xml:space="preserve">Select the </w:t>
      </w:r>
      <w:r w:rsidRPr="00BF249F">
        <w:rPr>
          <w:b/>
        </w:rPr>
        <w:t>OK</w:t>
      </w:r>
      <w:r w:rsidRPr="00BF249F">
        <w:t xml:space="preserve"> button to generate the audit log for the selected criteria.</w:t>
      </w:r>
    </w:p>
    <w:p w14:paraId="78F26048" w14:textId="6016B7DB" w:rsidR="00865A8F" w:rsidRPr="00BF249F" w:rsidRDefault="008D5ADB" w:rsidP="00EA5B8E">
      <w:pPr>
        <w:pStyle w:val="CVTabletext"/>
      </w:pPr>
      <w:r w:rsidRPr="00BF249F">
        <w:t>The details are fetched in the lower pane of the window.</w:t>
      </w:r>
      <w:r w:rsidR="00CF2828" w:rsidRPr="00BF249F">
        <w:t xml:space="preserve"> You can use the </w:t>
      </w:r>
      <w:r w:rsidR="00CF2828" w:rsidRPr="00BF249F">
        <w:rPr>
          <w:b/>
        </w:rPr>
        <w:t>Search</w:t>
      </w:r>
      <w:r w:rsidR="00CF2828" w:rsidRPr="00BF249F">
        <w:t xml:space="preserve"> feature by entering the keywords to narrow down the records that you wish to view.</w:t>
      </w:r>
    </w:p>
    <w:p w14:paraId="6304196F" w14:textId="3FBBB90D" w:rsidR="008D5ADB" w:rsidRPr="00BF249F" w:rsidRDefault="00C4494E" w:rsidP="008D5ADB">
      <w:pPr>
        <w:pStyle w:val="CVFigure"/>
      </w:pPr>
      <w:r w:rsidRPr="00BF249F">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388">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BF249F" w:rsidRDefault="008D5ADB" w:rsidP="00572C74">
      <w:pPr>
        <w:pStyle w:val="CVFigureCaption"/>
        <w:tabs>
          <w:tab w:val="left" w:pos="1276"/>
        </w:tabs>
      </w:pPr>
      <w:r w:rsidRPr="00BF249F">
        <w:t xml:space="preserve">Audit Trail Reports–User </w:t>
      </w:r>
      <w:r w:rsidR="00A223A8" w:rsidRPr="00BF249F">
        <w:t xml:space="preserve">login </w:t>
      </w:r>
      <w:r w:rsidRPr="00BF249F">
        <w:t xml:space="preserve">audit </w:t>
      </w:r>
      <w:r w:rsidR="00A223A8" w:rsidRPr="00BF249F">
        <w:t>log</w:t>
      </w:r>
    </w:p>
    <w:p w14:paraId="3A104359" w14:textId="77777777" w:rsidR="00C4494E" w:rsidRPr="00BF249F" w:rsidRDefault="00C4494E" w:rsidP="00C4494E">
      <w:pPr>
        <w:pStyle w:val="ListNumber"/>
      </w:pPr>
      <w:r w:rsidRPr="00BF249F">
        <w:t xml:space="preserve">Select the </w:t>
      </w:r>
      <w:r w:rsidRPr="00BF249F">
        <w:rPr>
          <w:b/>
        </w:rPr>
        <w:t>Export to CSV</w:t>
      </w:r>
      <w:r w:rsidRPr="00BF249F">
        <w:t xml:space="preserve"> button to save the report in a CSV file.</w:t>
      </w:r>
    </w:p>
    <w:p w14:paraId="5AEE2E29" w14:textId="77777777" w:rsidR="00C564D3" w:rsidRPr="00BF249F" w:rsidRDefault="00C564D3" w:rsidP="00C564D3">
      <w:pPr>
        <w:pStyle w:val="CVChapterBodyCopy"/>
      </w:pPr>
      <w:r w:rsidRPr="00BF249F">
        <w:t>Coreo View exports the report details to a CSV file. The CSV file is saved with the report-type name and the period for which it is generated.</w:t>
      </w:r>
    </w:p>
    <w:p w14:paraId="78A45861" w14:textId="3FA695A3" w:rsidR="00E66E6D" w:rsidRPr="00BF249F" w:rsidRDefault="00E66E6D" w:rsidP="00477348">
      <w:pPr>
        <w:pStyle w:val="ListNumber"/>
      </w:pPr>
      <w:r w:rsidRPr="00BF249F">
        <w:t xml:space="preserve">Similarly, to generate the patient audit log, select the </w:t>
      </w:r>
      <w:r w:rsidRPr="00BF249F">
        <w:rPr>
          <w:b/>
        </w:rPr>
        <w:t>Patient</w:t>
      </w:r>
      <w:r w:rsidRPr="00BF249F">
        <w:t xml:space="preserve"> radio button</w:t>
      </w:r>
      <w:r w:rsidR="00477348" w:rsidRPr="00BF249F">
        <w:t xml:space="preserve"> for</w:t>
      </w:r>
      <w:r w:rsidRPr="00BF249F">
        <w:t xml:space="preserve"> the patient for whom you want to view the audit log</w:t>
      </w:r>
      <w:r w:rsidR="00477348" w:rsidRPr="00BF249F">
        <w:t>.</w:t>
      </w:r>
    </w:p>
    <w:p w14:paraId="5B08D044" w14:textId="230C37A8" w:rsidR="00477348" w:rsidRPr="00BF249F" w:rsidRDefault="00477348" w:rsidP="00477348">
      <w:pPr>
        <w:pStyle w:val="ListNumber"/>
      </w:pPr>
      <w:r w:rsidRPr="00BF249F">
        <w:t xml:space="preserve">In the </w:t>
      </w:r>
      <w:r w:rsidRPr="00BF249F">
        <w:rPr>
          <w:b/>
        </w:rPr>
        <w:t>Search and Select</w:t>
      </w:r>
      <w:r w:rsidRPr="00BF249F">
        <w:t xml:space="preserve"> field, choose the patient</w:t>
      </w:r>
      <w:r w:rsidR="00A25E67" w:rsidRPr="00BF249F">
        <w:t xml:space="preserve"> name</w:t>
      </w:r>
      <w:r w:rsidRPr="00BF249F">
        <w:t>.</w:t>
      </w:r>
    </w:p>
    <w:p w14:paraId="40E85978" w14:textId="0E3087E0" w:rsidR="00477348" w:rsidRPr="00BF249F" w:rsidRDefault="00477348" w:rsidP="00477348">
      <w:pPr>
        <w:pStyle w:val="ListNumber"/>
      </w:pPr>
      <w:r w:rsidRPr="00BF249F">
        <w:t xml:space="preserve">Select the date range in the </w:t>
      </w:r>
      <w:r w:rsidRPr="00BF249F">
        <w:rPr>
          <w:b/>
        </w:rPr>
        <w:t>Start Date</w:t>
      </w:r>
      <w:r w:rsidRPr="00BF249F">
        <w:t xml:space="preserve"> and </w:t>
      </w:r>
      <w:r w:rsidRPr="00BF249F">
        <w:rPr>
          <w:b/>
        </w:rPr>
        <w:t>End Date</w:t>
      </w:r>
      <w:r w:rsidR="00A25E67" w:rsidRPr="00BF249F">
        <w:t xml:space="preserve"> boxes, and click </w:t>
      </w:r>
      <w:r w:rsidR="00A25E67" w:rsidRPr="00BF249F">
        <w:rPr>
          <w:b/>
        </w:rPr>
        <w:t>OK</w:t>
      </w:r>
      <w:r w:rsidR="00A25E67" w:rsidRPr="00BF249F">
        <w:t xml:space="preserve"> to view the patient audit log report.</w:t>
      </w:r>
    </w:p>
    <w:p w14:paraId="76D9528C" w14:textId="3FCEA09D" w:rsidR="00A25E67" w:rsidRPr="00BF249F" w:rsidRDefault="00A25E67" w:rsidP="005538F8">
      <w:pPr>
        <w:pStyle w:val="ListNumber"/>
      </w:pPr>
      <w:r w:rsidRPr="00BF249F">
        <w:t xml:space="preserve">Likewise, </w:t>
      </w:r>
      <w:r w:rsidR="005538F8" w:rsidRPr="00BF249F">
        <w:t xml:space="preserve">to generate the report audit log, select the </w:t>
      </w:r>
      <w:r w:rsidR="005538F8" w:rsidRPr="00BF249F">
        <w:rPr>
          <w:b/>
        </w:rPr>
        <w:t>Report</w:t>
      </w:r>
      <w:r w:rsidR="005538F8" w:rsidRPr="00BF249F">
        <w:t xml:space="preserve"> radio button and follow the steps as explained for the other two audit log reports.</w:t>
      </w:r>
    </w:p>
    <w:p w14:paraId="72875D90" w14:textId="071BA76D" w:rsidR="007E7AD6" w:rsidRPr="00BF249F" w:rsidRDefault="00A25E67" w:rsidP="007E7AD6">
      <w:pPr>
        <w:pStyle w:val="CVChapterBodyCopy"/>
      </w:pPr>
      <w:r w:rsidRPr="00BF249F">
        <w:lastRenderedPageBreak/>
        <w:t>The f</w:t>
      </w:r>
      <w:r w:rsidR="00E66E6D" w:rsidRPr="00BF249F">
        <w:t>ie</w:t>
      </w:r>
      <w:r w:rsidRPr="00BF249F">
        <w:t>ld names are the same in all the three (</w:t>
      </w:r>
      <w:r w:rsidRPr="00BF249F">
        <w:rPr>
          <w:b/>
        </w:rPr>
        <w:t xml:space="preserve">User, Patient, </w:t>
      </w:r>
      <w:r w:rsidRPr="00BF249F">
        <w:t>and</w:t>
      </w:r>
      <w:r w:rsidRPr="00BF249F">
        <w:rPr>
          <w:b/>
        </w:rPr>
        <w:t xml:space="preserve"> Report</w:t>
      </w:r>
      <w:r w:rsidRPr="00BF249F">
        <w:t xml:space="preserve">) audit log </w:t>
      </w:r>
      <w:r w:rsidR="00ED13A8" w:rsidRPr="00BF249F">
        <w:t>reports:</w:t>
      </w:r>
      <w:r w:rsidR="00D24295" w:rsidRPr="00BF249F">
        <w:t xml:space="preserve"> </w:t>
      </w:r>
      <w:r w:rsidR="007E7AD6" w:rsidRPr="00BF249F">
        <w:rPr>
          <w:b/>
        </w:rPr>
        <w:t xml:space="preserve">Date, Login Email, User First Name, User Last Name, User Role, Patient Last Name, Patient First Name, DOB, Gender, Coreo MPI, Action, Module, </w:t>
      </w:r>
      <w:r w:rsidR="00ED13A8" w:rsidRPr="00BF249F">
        <w:t>and</w:t>
      </w:r>
      <w:r w:rsidR="00ED13A8" w:rsidRPr="00BF249F">
        <w:rPr>
          <w:b/>
        </w:rPr>
        <w:t xml:space="preserve"> </w:t>
      </w:r>
      <w:r w:rsidR="007E7AD6" w:rsidRPr="00BF249F">
        <w:rPr>
          <w:b/>
        </w:rPr>
        <w:t>Description</w:t>
      </w:r>
    </w:p>
    <w:p w14:paraId="6F67BC97" w14:textId="559F1520" w:rsidR="00842006" w:rsidRPr="00BF249F" w:rsidRDefault="00ED13A8" w:rsidP="002D679B">
      <w:pPr>
        <w:pStyle w:val="CVChapterBodyCopy"/>
      </w:pPr>
      <w:r w:rsidRPr="00BF249F">
        <w:t xml:space="preserve">However, </w:t>
      </w:r>
      <w:r w:rsidR="00810124" w:rsidRPr="00BF249F">
        <w:t>values</w:t>
      </w:r>
      <w:r w:rsidR="00415FF8" w:rsidRPr="00BF249F">
        <w:t xml:space="preserve"> </w:t>
      </w:r>
      <w:r w:rsidR="00D24295" w:rsidRPr="00BF249F">
        <w:t xml:space="preserve">are displayed </w:t>
      </w:r>
      <w:r w:rsidR="00A159E1" w:rsidRPr="00BF249F">
        <w:t>only in those related fields based on the</w:t>
      </w:r>
      <w:r w:rsidR="00415FF8" w:rsidRPr="00BF249F">
        <w:t xml:space="preserve"> type (</w:t>
      </w:r>
      <w:r w:rsidR="00415FF8" w:rsidRPr="00BF249F">
        <w:rPr>
          <w:b/>
        </w:rPr>
        <w:t>User</w:t>
      </w:r>
      <w:r w:rsidR="00415FF8" w:rsidRPr="00BF249F">
        <w:t xml:space="preserve">, </w:t>
      </w:r>
      <w:r w:rsidR="00415FF8" w:rsidRPr="00BF249F">
        <w:rPr>
          <w:b/>
        </w:rPr>
        <w:t>Patient</w:t>
      </w:r>
      <w:r w:rsidR="00415FF8" w:rsidRPr="00BF249F">
        <w:t xml:space="preserve">, and </w:t>
      </w:r>
      <w:r w:rsidR="00415FF8" w:rsidRPr="00BF249F">
        <w:rPr>
          <w:b/>
        </w:rPr>
        <w:t>Report</w:t>
      </w:r>
      <w:r w:rsidR="00415FF8" w:rsidRPr="00BF249F">
        <w:t>) of the audit log report.</w:t>
      </w:r>
      <w:r w:rsidR="00810124" w:rsidRPr="00BF249F">
        <w:t xml:space="preserve"> The non-related fields display the value “</w:t>
      </w:r>
      <w:r w:rsidR="00810124" w:rsidRPr="00BF249F">
        <w:rPr>
          <w:b/>
        </w:rPr>
        <w:t>NA</w:t>
      </w:r>
      <w:r w:rsidR="00A159E1" w:rsidRPr="00BF249F">
        <w:t>.</w:t>
      </w:r>
      <w:r w:rsidR="00810124" w:rsidRPr="00BF249F">
        <w:t>”</w:t>
      </w:r>
    </w:p>
    <w:p w14:paraId="52FA4CD5" w14:textId="7C91D9E2" w:rsidR="00842006" w:rsidRPr="00BF249F" w:rsidRDefault="00842006" w:rsidP="00572C74">
      <w:pPr>
        <w:pStyle w:val="Heading2"/>
        <w:tabs>
          <w:tab w:val="clear" w:pos="450"/>
          <w:tab w:val="left" w:pos="567"/>
        </w:tabs>
      </w:pPr>
      <w:bookmarkStart w:id="169" w:name="_Toc32862695"/>
      <w:r w:rsidRPr="00BF249F">
        <w:t>Automation Logs</w:t>
      </w:r>
      <w:bookmarkEnd w:id="169"/>
    </w:p>
    <w:p w14:paraId="3D16BEA1" w14:textId="7A6AAF7E" w:rsidR="001742DD" w:rsidRPr="00BF249F" w:rsidRDefault="001742DD" w:rsidP="001742DD">
      <w:pPr>
        <w:pStyle w:val="CVTabletext"/>
      </w:pPr>
      <w:r w:rsidRPr="00BF249F">
        <w:t xml:space="preserve">Follow these steps to generate the </w:t>
      </w:r>
      <w:r w:rsidRPr="00BF249F">
        <w:rPr>
          <w:b/>
        </w:rPr>
        <w:t>Automation Log</w:t>
      </w:r>
      <w:r w:rsidR="00C26369" w:rsidRPr="00BF249F">
        <w:rPr>
          <w:b/>
        </w:rPr>
        <w:t xml:space="preserve"> </w:t>
      </w:r>
      <w:r w:rsidR="00C26369" w:rsidRPr="00BF249F">
        <w:t>reports</w:t>
      </w:r>
      <w:r w:rsidRPr="00BF249F">
        <w:t>:</w:t>
      </w:r>
    </w:p>
    <w:p w14:paraId="2C9BFDDB" w14:textId="581B7E11" w:rsidR="001742DD" w:rsidRPr="00BF249F" w:rsidRDefault="001742DD" w:rsidP="000C4889">
      <w:pPr>
        <w:pStyle w:val="ListNumber"/>
        <w:numPr>
          <w:ilvl w:val="0"/>
          <w:numId w:val="89"/>
        </w:numPr>
      </w:pPr>
      <w:r w:rsidRPr="00BF249F">
        <w:t xml:space="preserve">On the side menu, select </w:t>
      </w:r>
      <w:r w:rsidRPr="00BF249F">
        <w:rPr>
          <w:b/>
        </w:rPr>
        <w:t>Reports</w:t>
      </w:r>
      <w:r w:rsidRPr="00BF249F">
        <w:t xml:space="preserve"> to open the </w:t>
      </w:r>
      <w:r w:rsidRPr="00BF249F">
        <w:rPr>
          <w:b/>
        </w:rPr>
        <w:t>Reports</w:t>
      </w:r>
      <w:r w:rsidRPr="00BF249F">
        <w:t xml:space="preserve"> window and then select </w:t>
      </w:r>
      <w:r w:rsidR="009D60D7" w:rsidRPr="00BF249F">
        <w:rPr>
          <w:b/>
        </w:rPr>
        <w:t>Automation</w:t>
      </w:r>
      <w:r w:rsidRPr="00BF249F">
        <w:rPr>
          <w:b/>
        </w:rPr>
        <w:t xml:space="preserve"> Logs</w:t>
      </w:r>
      <w:r w:rsidRPr="00BF249F">
        <w:t xml:space="preserve"> to open the </w:t>
      </w:r>
      <w:r w:rsidR="009D60D7" w:rsidRPr="00BF249F">
        <w:rPr>
          <w:b/>
        </w:rPr>
        <w:t>Automation Log</w:t>
      </w:r>
      <w:r w:rsidRPr="00BF249F">
        <w:rPr>
          <w:b/>
        </w:rPr>
        <w:t xml:space="preserve"> </w:t>
      </w:r>
      <w:r w:rsidRPr="00BF249F">
        <w:t>tab page.</w:t>
      </w:r>
    </w:p>
    <w:p w14:paraId="02609CD4" w14:textId="16E1B012" w:rsidR="00842006" w:rsidRPr="00BF249F" w:rsidRDefault="00D97A5F" w:rsidP="0017412F">
      <w:pPr>
        <w:pStyle w:val="CVFigure"/>
      </w:pPr>
      <w:r w:rsidRPr="00BF249F">
        <w:drawing>
          <wp:inline distT="0" distB="0" distL="0" distR="0" wp14:anchorId="6B2C55F0" wp14:editId="719D9BA3">
            <wp:extent cx="5057775" cy="222155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071423" cy="2227552"/>
                    </a:xfrm>
                    <a:prstGeom prst="rect">
                      <a:avLst/>
                    </a:prstGeom>
                  </pic:spPr>
                </pic:pic>
              </a:graphicData>
            </a:graphic>
          </wp:inline>
        </w:drawing>
      </w:r>
    </w:p>
    <w:p w14:paraId="7655552C" w14:textId="3FF139CB" w:rsidR="0017412F" w:rsidRPr="00BF249F" w:rsidRDefault="00D97A5F" w:rsidP="0017412F">
      <w:pPr>
        <w:pStyle w:val="CVFigureCaption"/>
      </w:pPr>
      <w:r w:rsidRPr="00BF249F">
        <w:t>Automation Log tab page</w:t>
      </w:r>
    </w:p>
    <w:p w14:paraId="75DC570F" w14:textId="2A522F18" w:rsidR="0017412F" w:rsidRPr="00BF249F" w:rsidRDefault="00CA3A7C" w:rsidP="00006CCE">
      <w:pPr>
        <w:pStyle w:val="ListNumber"/>
      </w:pPr>
      <w:r w:rsidRPr="00BF249F">
        <w:t xml:space="preserve">Select the option for which you want generate the automation log in the </w:t>
      </w:r>
      <w:r w:rsidRPr="00BF249F">
        <w:rPr>
          <w:b/>
        </w:rPr>
        <w:t>Module</w:t>
      </w:r>
      <w:r w:rsidRPr="00BF249F">
        <w:t xml:space="preserve"> drop-down box.</w:t>
      </w:r>
    </w:p>
    <w:p w14:paraId="79F727B4" w14:textId="49D0F23B" w:rsidR="001A5A55" w:rsidRPr="00BF249F" w:rsidRDefault="00C5150B" w:rsidP="00006CCE">
      <w:pPr>
        <w:pStyle w:val="ListNumber"/>
      </w:pPr>
      <w:r w:rsidRPr="00BF249F">
        <w:t xml:space="preserve">In the </w:t>
      </w:r>
      <w:r w:rsidRPr="00BF249F">
        <w:rPr>
          <w:b/>
        </w:rPr>
        <w:t>Exception</w:t>
      </w:r>
      <w:r w:rsidRPr="00BF249F">
        <w:t xml:space="preserve"> </w:t>
      </w:r>
      <w:r w:rsidRPr="00BF249F">
        <w:rPr>
          <w:b/>
        </w:rPr>
        <w:t>Type</w:t>
      </w:r>
      <w:r w:rsidRPr="00BF249F">
        <w:t xml:space="preserve"> d</w:t>
      </w:r>
      <w:r w:rsidR="00130EDC" w:rsidRPr="00BF249F">
        <w:t xml:space="preserve">rop-down box, </w:t>
      </w:r>
      <w:r w:rsidR="00CC7FED" w:rsidRPr="00BF249F">
        <w:t>select from the following options:</w:t>
      </w:r>
    </w:p>
    <w:p w14:paraId="6FE9AEE7" w14:textId="3F0DA96D" w:rsidR="00CC7FED" w:rsidRPr="00BF249F" w:rsidRDefault="00CC7FED" w:rsidP="00572C74">
      <w:pPr>
        <w:pStyle w:val="ListBullet"/>
        <w:rPr>
          <w:b/>
        </w:rPr>
      </w:pPr>
      <w:r w:rsidRPr="00BF249F">
        <w:rPr>
          <w:b/>
        </w:rPr>
        <w:t>All</w:t>
      </w:r>
    </w:p>
    <w:p w14:paraId="0A2998DC" w14:textId="3A150AFC" w:rsidR="00CC7FED" w:rsidRPr="00BF249F" w:rsidRDefault="00CC7FED" w:rsidP="00572C74">
      <w:pPr>
        <w:pStyle w:val="ListBullet"/>
        <w:rPr>
          <w:b/>
        </w:rPr>
      </w:pPr>
      <w:r w:rsidRPr="00BF249F">
        <w:rPr>
          <w:b/>
        </w:rPr>
        <w:t>Successful</w:t>
      </w:r>
    </w:p>
    <w:p w14:paraId="54532E74" w14:textId="08B408E6" w:rsidR="00CC7FED" w:rsidRPr="00BF249F" w:rsidRDefault="00CC7FED" w:rsidP="00572C74">
      <w:pPr>
        <w:pStyle w:val="ListBullet"/>
        <w:rPr>
          <w:b/>
        </w:rPr>
      </w:pPr>
      <w:r w:rsidRPr="00BF249F">
        <w:rPr>
          <w:b/>
        </w:rPr>
        <w:t>Warning</w:t>
      </w:r>
    </w:p>
    <w:p w14:paraId="7DC60670" w14:textId="77DA8F1B" w:rsidR="00CC7FED" w:rsidRPr="00BF249F" w:rsidRDefault="00CC7FED" w:rsidP="00572C74">
      <w:pPr>
        <w:pStyle w:val="ListBullet"/>
        <w:rPr>
          <w:b/>
        </w:rPr>
      </w:pPr>
      <w:r w:rsidRPr="00BF249F">
        <w:rPr>
          <w:b/>
        </w:rPr>
        <w:t>Error</w:t>
      </w:r>
    </w:p>
    <w:p w14:paraId="16B0EBFB" w14:textId="24416389" w:rsidR="00CC7FED" w:rsidRPr="00BF249F" w:rsidRDefault="00CC7FED" w:rsidP="00572C74">
      <w:pPr>
        <w:pStyle w:val="ListBullet"/>
        <w:rPr>
          <w:b/>
        </w:rPr>
      </w:pPr>
      <w:r w:rsidRPr="00BF249F">
        <w:rPr>
          <w:b/>
        </w:rPr>
        <w:t>Sync Error</w:t>
      </w:r>
    </w:p>
    <w:p w14:paraId="7B94553C" w14:textId="668A17DF" w:rsidR="00CC7FED" w:rsidRPr="00BF249F" w:rsidRDefault="00CC7FED" w:rsidP="00572C74">
      <w:pPr>
        <w:pStyle w:val="ListBullet"/>
        <w:rPr>
          <w:b/>
        </w:rPr>
      </w:pPr>
      <w:r w:rsidRPr="00BF249F">
        <w:rPr>
          <w:b/>
        </w:rPr>
        <w:t>Successful-Updated</w:t>
      </w:r>
    </w:p>
    <w:p w14:paraId="5AC2B042" w14:textId="642BD748" w:rsidR="00CC7FED" w:rsidRPr="00BF249F" w:rsidRDefault="00B047C2" w:rsidP="00572C74">
      <w:pPr>
        <w:pStyle w:val="ListBullet"/>
        <w:rPr>
          <w:b/>
        </w:rPr>
      </w:pPr>
      <w:r w:rsidRPr="00BF249F">
        <w:rPr>
          <w:b/>
        </w:rPr>
        <w:t>Warning-Updated</w:t>
      </w:r>
    </w:p>
    <w:p w14:paraId="00EEBF00" w14:textId="0C361713" w:rsidR="00B047C2" w:rsidRPr="00BF249F" w:rsidRDefault="00B047C2" w:rsidP="00572C74">
      <w:pPr>
        <w:pStyle w:val="ListBullet"/>
        <w:rPr>
          <w:b/>
        </w:rPr>
      </w:pPr>
      <w:r w:rsidRPr="00BF249F">
        <w:rPr>
          <w:b/>
        </w:rPr>
        <w:t>Error-Updated</w:t>
      </w:r>
    </w:p>
    <w:p w14:paraId="51797662" w14:textId="5E611446" w:rsidR="00EC6679" w:rsidRPr="00BF249F" w:rsidRDefault="00EC6679" w:rsidP="00EC6679">
      <w:pPr>
        <w:pStyle w:val="ListNumber"/>
      </w:pPr>
      <w:r w:rsidRPr="00BF249F">
        <w:lastRenderedPageBreak/>
        <w:t xml:space="preserve">In the </w:t>
      </w:r>
      <w:r w:rsidRPr="00BF249F">
        <w:rPr>
          <w:b/>
        </w:rPr>
        <w:t>Start</w:t>
      </w:r>
      <w:r w:rsidRPr="00BF249F">
        <w:t xml:space="preserve"> </w:t>
      </w:r>
      <w:r w:rsidRPr="00BF249F">
        <w:rPr>
          <w:b/>
        </w:rPr>
        <w:t>Date</w:t>
      </w:r>
      <w:r w:rsidRPr="00BF249F">
        <w:t xml:space="preserve"> box, enter the starting date for the period for which you want to generate the </w:t>
      </w:r>
      <w:r w:rsidR="00B66D5A" w:rsidRPr="00BF249F">
        <w:t>automation</w:t>
      </w:r>
      <w:r w:rsidRPr="00BF249F">
        <w:t xml:space="preserve"> log report.</w:t>
      </w:r>
    </w:p>
    <w:p w14:paraId="3BBF711B" w14:textId="0D216906" w:rsidR="00EC6679" w:rsidRPr="00BF249F" w:rsidRDefault="00EC6679" w:rsidP="00EC6679">
      <w:pPr>
        <w:pStyle w:val="ListNumber"/>
      </w:pPr>
      <w:r w:rsidRPr="00BF249F">
        <w:t xml:space="preserve">In the </w:t>
      </w:r>
      <w:r w:rsidRPr="00BF249F">
        <w:rPr>
          <w:b/>
        </w:rPr>
        <w:t>End Date</w:t>
      </w:r>
      <w:r w:rsidRPr="00BF249F">
        <w:t xml:space="preserve"> box, enter the ending date of the period for which you want to generate the </w:t>
      </w:r>
      <w:r w:rsidR="00B66D5A" w:rsidRPr="00BF249F">
        <w:t>automation log</w:t>
      </w:r>
      <w:r w:rsidRPr="00BF249F">
        <w:t xml:space="preserve"> report.</w:t>
      </w:r>
    </w:p>
    <w:p w14:paraId="55C6B37D" w14:textId="7379D5F7" w:rsidR="00C0350A" w:rsidRPr="00BF249F" w:rsidRDefault="00C0350A" w:rsidP="00C0350A">
      <w:pPr>
        <w:pStyle w:val="ListNumber"/>
      </w:pPr>
      <w:r w:rsidRPr="00BF249F">
        <w:t xml:space="preserve">Select the </w:t>
      </w:r>
      <w:r w:rsidRPr="00BF249F">
        <w:rPr>
          <w:b/>
        </w:rPr>
        <w:t>OK</w:t>
      </w:r>
      <w:r w:rsidRPr="00BF249F">
        <w:t xml:space="preserve"> button to generate the automation log for the selected criteria.</w:t>
      </w:r>
    </w:p>
    <w:p w14:paraId="4516864F" w14:textId="2FCCE7EA" w:rsidR="001A5A55" w:rsidRPr="00BF249F" w:rsidRDefault="00280ABF" w:rsidP="00AC73DF">
      <w:pPr>
        <w:pStyle w:val="CVFigure"/>
      </w:pPr>
      <w:r w:rsidRPr="00BF249F">
        <w:drawing>
          <wp:inline distT="0" distB="0" distL="0" distR="0" wp14:anchorId="62E9C955" wp14:editId="0C2A4032">
            <wp:extent cx="5000625" cy="2338834"/>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390">
                      <a:extLst>
                        <a:ext uri="{28A0092B-C50C-407E-A947-70E740481C1C}">
                          <a14:useLocalDpi xmlns:a14="http://schemas.microsoft.com/office/drawing/2010/main" val="0"/>
                        </a:ext>
                      </a:extLst>
                    </a:blip>
                    <a:stretch>
                      <a:fillRect/>
                    </a:stretch>
                  </pic:blipFill>
                  <pic:spPr>
                    <a:xfrm>
                      <a:off x="0" y="0"/>
                      <a:ext cx="5019097" cy="2347473"/>
                    </a:xfrm>
                    <a:prstGeom prst="rect">
                      <a:avLst/>
                    </a:prstGeom>
                  </pic:spPr>
                </pic:pic>
              </a:graphicData>
            </a:graphic>
          </wp:inline>
        </w:drawing>
      </w:r>
    </w:p>
    <w:p w14:paraId="7D922349" w14:textId="32D60961" w:rsidR="001A5A55" w:rsidRPr="00BF249F" w:rsidRDefault="00AC73DF" w:rsidP="00572C74">
      <w:pPr>
        <w:pStyle w:val="CVFigureCaption"/>
        <w:tabs>
          <w:tab w:val="left" w:pos="1276"/>
        </w:tabs>
      </w:pPr>
      <w:r w:rsidRPr="00BF249F">
        <w:t>Automation Log report</w:t>
      </w:r>
    </w:p>
    <w:p w14:paraId="3791A37C" w14:textId="15F0BC8F" w:rsidR="00192E16" w:rsidRPr="00BF249F" w:rsidRDefault="00192E16" w:rsidP="00192E16">
      <w:pPr>
        <w:pStyle w:val="CVChapterBodyCopy"/>
      </w:pPr>
      <w:r w:rsidRPr="00BF249F">
        <w:t>The automation log report displays successful events, warnings, and errors (for example, errors due to incomplete ADT data from the automation source).</w:t>
      </w:r>
    </w:p>
    <w:p w14:paraId="4F7E6AA7" w14:textId="0EAF2518" w:rsidR="00081EA1" w:rsidRPr="00BF249F" w:rsidRDefault="00081EA1" w:rsidP="00ED0D6C">
      <w:pPr>
        <w:pStyle w:val="ListBullet"/>
      </w:pPr>
      <w:r w:rsidRPr="00BF249F">
        <w:rPr>
          <w:b/>
        </w:rPr>
        <w:t>Log ID</w:t>
      </w:r>
      <w:r w:rsidRPr="00BF249F">
        <w:t>: Co</w:t>
      </w:r>
      <w:r w:rsidR="006E1311" w:rsidRPr="00BF249F">
        <w:t>r</w:t>
      </w:r>
      <w:r w:rsidRPr="00BF249F">
        <w:t>e</w:t>
      </w:r>
      <w:r w:rsidR="006E1311" w:rsidRPr="00BF249F">
        <w:t>o</w:t>
      </w:r>
      <w:r w:rsidRPr="00BF249F">
        <w:t xml:space="preserve"> View generates a </w:t>
      </w:r>
      <w:r w:rsidR="006E1311" w:rsidRPr="00BF249F">
        <w:t>l</w:t>
      </w:r>
      <w:r w:rsidRPr="00BF249F">
        <w:t>og identification number for each event.</w:t>
      </w:r>
    </w:p>
    <w:p w14:paraId="2999B2B5" w14:textId="79B3BD1B" w:rsidR="00081EA1" w:rsidRPr="00BF249F" w:rsidRDefault="00081EA1" w:rsidP="00ED0D6C">
      <w:pPr>
        <w:pStyle w:val="ListBullet"/>
      </w:pPr>
      <w:r w:rsidRPr="00BF249F">
        <w:rPr>
          <w:b/>
        </w:rPr>
        <w:t>Event Type</w:t>
      </w:r>
      <w:r w:rsidRPr="00BF249F">
        <w:t xml:space="preserve">: The option that you have selected in the </w:t>
      </w:r>
      <w:r w:rsidRPr="00BF249F">
        <w:rPr>
          <w:b/>
        </w:rPr>
        <w:t>Module</w:t>
      </w:r>
      <w:r w:rsidRPr="00BF249F">
        <w:t xml:space="preserve"> filed.</w:t>
      </w:r>
    </w:p>
    <w:p w14:paraId="72B8A997" w14:textId="4242F1FD" w:rsidR="00081EA1" w:rsidRPr="00BF249F" w:rsidRDefault="00081EA1" w:rsidP="00ED0D6C">
      <w:pPr>
        <w:pStyle w:val="ListBullet"/>
      </w:pPr>
      <w:r w:rsidRPr="00BF249F">
        <w:rPr>
          <w:b/>
        </w:rPr>
        <w:t>Event</w:t>
      </w:r>
      <w:r w:rsidRPr="00BF249F">
        <w:t xml:space="preserve"> </w:t>
      </w:r>
      <w:r w:rsidRPr="00BF249F">
        <w:rPr>
          <w:b/>
        </w:rPr>
        <w:t>D</w:t>
      </w:r>
      <w:r w:rsidR="00242F4C" w:rsidRPr="00BF249F">
        <w:rPr>
          <w:b/>
        </w:rPr>
        <w:t>e</w:t>
      </w:r>
      <w:r w:rsidRPr="00BF249F">
        <w:rPr>
          <w:b/>
        </w:rPr>
        <w:t>scription</w:t>
      </w:r>
      <w:r w:rsidR="00242F4C" w:rsidRPr="00BF249F">
        <w:t>: The description of the event</w:t>
      </w:r>
      <w:r w:rsidR="000A6FA6" w:rsidRPr="00BF249F">
        <w:t xml:space="preserve"> that has come from the </w:t>
      </w:r>
      <w:r w:rsidR="009D59D3" w:rsidRPr="00BF249F">
        <w:t>HL7 file</w:t>
      </w:r>
      <w:r w:rsidR="000A6FA6" w:rsidRPr="00BF249F">
        <w:t>, and</w:t>
      </w:r>
      <w:r w:rsidR="00242F4C" w:rsidRPr="00BF249F">
        <w:t xml:space="preserve"> in</w:t>
      </w:r>
      <w:r w:rsidR="000A6FA6" w:rsidRPr="00BF249F">
        <w:t>cludes</w:t>
      </w:r>
      <w:r w:rsidR="00242F4C" w:rsidRPr="00BF249F">
        <w:t xml:space="preserve"> </w:t>
      </w:r>
      <w:r w:rsidR="006E1311" w:rsidRPr="00BF249F">
        <w:t>de</w:t>
      </w:r>
      <w:r w:rsidR="000A6FA6" w:rsidRPr="00BF249F">
        <w:t xml:space="preserve">tails such as </w:t>
      </w:r>
      <w:r w:rsidR="00242F4C" w:rsidRPr="00BF249F">
        <w:t xml:space="preserve">whether the event was executed successfully, or has the event execution failed, </w:t>
      </w:r>
      <w:r w:rsidR="006E1311" w:rsidRPr="00BF249F">
        <w:t xml:space="preserve">and </w:t>
      </w:r>
      <w:r w:rsidR="00242F4C" w:rsidRPr="00BF249F">
        <w:t xml:space="preserve">the date and time of </w:t>
      </w:r>
      <w:r w:rsidR="000A6FA6" w:rsidRPr="00BF249F">
        <w:t>the event</w:t>
      </w:r>
      <w:r w:rsidR="00242F4C" w:rsidRPr="00BF249F">
        <w:t xml:space="preserve"> o</w:t>
      </w:r>
      <w:r w:rsidR="006E1311" w:rsidRPr="00BF249F">
        <w:t>ccurre</w:t>
      </w:r>
      <w:r w:rsidR="000A6FA6" w:rsidRPr="00BF249F">
        <w:t>nce.</w:t>
      </w:r>
    </w:p>
    <w:p w14:paraId="56857EFA" w14:textId="152F01F3" w:rsidR="00081EA1" w:rsidRPr="00BF249F" w:rsidRDefault="00081EA1" w:rsidP="00ED0D6C">
      <w:pPr>
        <w:pStyle w:val="ListBullet"/>
      </w:pPr>
      <w:r w:rsidRPr="00BF249F">
        <w:rPr>
          <w:b/>
        </w:rPr>
        <w:t>MPI</w:t>
      </w:r>
      <w:r w:rsidR="00242F4C" w:rsidRPr="00BF249F">
        <w:t>: The patient MPI</w:t>
      </w:r>
      <w:r w:rsidR="000A6FA6" w:rsidRPr="00BF249F">
        <w:t>, the Master Patient Index (MPI)</w:t>
      </w:r>
      <w:r w:rsidR="006E1311" w:rsidRPr="00BF249F">
        <w:t>,</w:t>
      </w:r>
      <w:r w:rsidR="000A6FA6" w:rsidRPr="00BF249F">
        <w:t xml:space="preserve"> is a unique identification number generated for each patient in Coreo.</w:t>
      </w:r>
    </w:p>
    <w:p w14:paraId="400328C1" w14:textId="79146485" w:rsidR="00081EA1" w:rsidRPr="00BF249F" w:rsidRDefault="00081EA1" w:rsidP="00ED0D6C">
      <w:pPr>
        <w:pStyle w:val="ListBullet"/>
      </w:pPr>
      <w:r w:rsidRPr="00BF249F">
        <w:rPr>
          <w:b/>
        </w:rPr>
        <w:t>Date</w:t>
      </w:r>
      <w:r w:rsidRPr="00BF249F">
        <w:t xml:space="preserve"> </w:t>
      </w:r>
      <w:r w:rsidRPr="00BF249F">
        <w:rPr>
          <w:b/>
        </w:rPr>
        <w:t>and</w:t>
      </w:r>
      <w:r w:rsidRPr="00BF249F">
        <w:t xml:space="preserve"> </w:t>
      </w:r>
      <w:r w:rsidRPr="00BF249F">
        <w:rPr>
          <w:b/>
        </w:rPr>
        <w:t>Time</w:t>
      </w:r>
      <w:r w:rsidR="00242F4C" w:rsidRPr="00BF249F">
        <w:t xml:space="preserve">: </w:t>
      </w:r>
      <w:r w:rsidR="000A6FA6" w:rsidRPr="00BF249F">
        <w:t xml:space="preserve">The </w:t>
      </w:r>
      <w:r w:rsidR="00242F4C" w:rsidRPr="00BF249F">
        <w:t>Event date and time</w:t>
      </w:r>
      <w:r w:rsidR="000A6FA6" w:rsidRPr="00BF249F">
        <w:t xml:space="preserve"> with respect to the Coreo View database</w:t>
      </w:r>
    </w:p>
    <w:p w14:paraId="39FECF4C" w14:textId="6FA58DA5" w:rsidR="00081EA1" w:rsidRPr="00BF249F" w:rsidRDefault="00081EA1" w:rsidP="00ED0D6C">
      <w:pPr>
        <w:pStyle w:val="ListBullet"/>
      </w:pPr>
      <w:r w:rsidRPr="00BF249F">
        <w:rPr>
          <w:b/>
        </w:rPr>
        <w:t>Exception</w:t>
      </w:r>
      <w:r w:rsidRPr="00BF249F">
        <w:t xml:space="preserve"> </w:t>
      </w:r>
      <w:r w:rsidRPr="00BF249F">
        <w:rPr>
          <w:b/>
        </w:rPr>
        <w:t>Type</w:t>
      </w:r>
      <w:r w:rsidR="000A6FA6" w:rsidRPr="00BF249F">
        <w:t>: T</w:t>
      </w:r>
      <w:r w:rsidR="00242F4C" w:rsidRPr="00BF249F">
        <w:t xml:space="preserve">he </w:t>
      </w:r>
      <w:r w:rsidR="000A6FA6" w:rsidRPr="00BF249F">
        <w:t>exception type that you have selected in the u</w:t>
      </w:r>
      <w:r w:rsidR="006E1311" w:rsidRPr="00BF249F">
        <w:t xml:space="preserve">pper </w:t>
      </w:r>
      <w:r w:rsidR="000A6FA6" w:rsidRPr="00BF249F">
        <w:t>pane of the window</w:t>
      </w:r>
    </w:p>
    <w:p w14:paraId="20FDA74C" w14:textId="1F93936B" w:rsidR="00081EA1" w:rsidRPr="00BF249F" w:rsidRDefault="00081EA1" w:rsidP="00ED0D6C">
      <w:pPr>
        <w:pStyle w:val="ListBullet"/>
      </w:pPr>
      <w:r w:rsidRPr="00BF249F">
        <w:rPr>
          <w:b/>
        </w:rPr>
        <w:t>Automated</w:t>
      </w:r>
      <w:r w:rsidRPr="00BF249F">
        <w:t xml:space="preserve"> </w:t>
      </w:r>
      <w:r w:rsidRPr="00BF249F">
        <w:rPr>
          <w:b/>
        </w:rPr>
        <w:t>Action</w:t>
      </w:r>
      <w:r w:rsidR="000A6FA6" w:rsidRPr="00BF249F">
        <w:t>: The action performed by Coreo View during the automated process</w:t>
      </w:r>
      <w:r w:rsidR="009D59D3" w:rsidRPr="00BF249F">
        <w:t xml:space="preserve"> in re</w:t>
      </w:r>
      <w:r w:rsidR="006E1311" w:rsidRPr="00BF249F">
        <w:t>s</w:t>
      </w:r>
      <w:r w:rsidR="009D59D3" w:rsidRPr="00BF249F">
        <w:t>ponse to the event that comes from the HL7 file.</w:t>
      </w:r>
    </w:p>
    <w:p w14:paraId="4A11D9FD" w14:textId="0E25BDD5" w:rsidR="00842006" w:rsidRPr="00596E87" w:rsidRDefault="00081EA1" w:rsidP="002D679B">
      <w:pPr>
        <w:pStyle w:val="ListBullet"/>
        <w:rPr>
          <w:b/>
        </w:rPr>
      </w:pPr>
      <w:r w:rsidRPr="00BF249F">
        <w:rPr>
          <w:b/>
        </w:rPr>
        <w:t>Edit</w:t>
      </w:r>
      <w:r w:rsidR="00334468" w:rsidRPr="00BF249F">
        <w:rPr>
          <w:b/>
        </w:rPr>
        <w:t xml:space="preserve"> </w:t>
      </w:r>
      <w:r w:rsidR="00334468" w:rsidRPr="00BF249F">
        <w:t>button</w:t>
      </w:r>
      <w:r w:rsidR="00334468" w:rsidRPr="00BF249F">
        <w:rPr>
          <w:b/>
        </w:rPr>
        <w:t xml:space="preserve">: </w:t>
      </w:r>
      <w:r w:rsidR="00F35451" w:rsidRPr="00BF249F">
        <w:t xml:space="preserve">For the </w:t>
      </w:r>
      <w:r w:rsidR="00334468" w:rsidRPr="00BF249F">
        <w:t xml:space="preserve">log of </w:t>
      </w:r>
      <w:r w:rsidR="00F35451" w:rsidRPr="00BF249F">
        <w:rPr>
          <w:b/>
        </w:rPr>
        <w:t xml:space="preserve">Module </w:t>
      </w:r>
      <w:r w:rsidR="00F35451" w:rsidRPr="00BF249F">
        <w:t xml:space="preserve">type, </w:t>
      </w:r>
      <w:r w:rsidR="00F35451" w:rsidRPr="00BF249F">
        <w:rPr>
          <w:b/>
        </w:rPr>
        <w:t>Admit</w:t>
      </w:r>
      <w:r w:rsidR="00334468" w:rsidRPr="00BF249F">
        <w:rPr>
          <w:b/>
        </w:rPr>
        <w:t xml:space="preserve"> Event</w:t>
      </w:r>
      <w:r w:rsidR="00F35451" w:rsidRPr="00BF249F">
        <w:t xml:space="preserve">, </w:t>
      </w:r>
      <w:r w:rsidR="00F35451" w:rsidRPr="00BF249F">
        <w:rPr>
          <w:b/>
        </w:rPr>
        <w:t>Discharge</w:t>
      </w:r>
      <w:r w:rsidR="00334468" w:rsidRPr="00BF249F">
        <w:rPr>
          <w:b/>
        </w:rPr>
        <w:t xml:space="preserve"> Event</w:t>
      </w:r>
      <w:r w:rsidR="00F35451" w:rsidRPr="00BF249F">
        <w:t xml:space="preserve">, </w:t>
      </w:r>
      <w:r w:rsidR="00334468" w:rsidRPr="00BF249F">
        <w:t>or</w:t>
      </w:r>
      <w:r w:rsidR="00F35451" w:rsidRPr="00BF249F">
        <w:t xml:space="preserve"> </w:t>
      </w:r>
      <w:r w:rsidR="00334468" w:rsidRPr="00BF249F">
        <w:rPr>
          <w:b/>
        </w:rPr>
        <w:t>Transfer</w:t>
      </w:r>
      <w:r w:rsidR="00334468" w:rsidRPr="00BF249F">
        <w:t xml:space="preserve"> </w:t>
      </w:r>
      <w:r w:rsidR="00F35451" w:rsidRPr="00BF249F">
        <w:rPr>
          <w:b/>
        </w:rPr>
        <w:t>Event</w:t>
      </w:r>
      <w:r w:rsidR="00334468" w:rsidRPr="00BF249F">
        <w:t>, Coreo View</w:t>
      </w:r>
      <w:r w:rsidR="00334468" w:rsidRPr="00BF249F">
        <w:rPr>
          <w:b/>
        </w:rPr>
        <w:t xml:space="preserve"> </w:t>
      </w:r>
      <w:r w:rsidR="00334468" w:rsidRPr="00BF249F">
        <w:t>allows the user to take</w:t>
      </w:r>
      <w:r w:rsidR="00334468" w:rsidRPr="00BF249F">
        <w:rPr>
          <w:b/>
        </w:rPr>
        <w:t xml:space="preserve"> </w:t>
      </w:r>
      <w:r w:rsidR="00334468" w:rsidRPr="00BF249F">
        <w:t xml:space="preserve">corrective actions for exception types, </w:t>
      </w:r>
      <w:r w:rsidR="00334468" w:rsidRPr="00BF249F">
        <w:rPr>
          <w:b/>
        </w:rPr>
        <w:t>Warning</w:t>
      </w:r>
      <w:r w:rsidR="006E1311" w:rsidRPr="00BF249F">
        <w:t>,</w:t>
      </w:r>
      <w:r w:rsidR="00334468" w:rsidRPr="00BF249F">
        <w:t xml:space="preserve"> and </w:t>
      </w:r>
      <w:r w:rsidR="00334468" w:rsidRPr="00BF249F">
        <w:rPr>
          <w:b/>
        </w:rPr>
        <w:t>Error</w:t>
      </w:r>
      <w:r w:rsidR="00334468" w:rsidRPr="00BF249F">
        <w:t xml:space="preserve">. Select the </w:t>
      </w:r>
      <w:r w:rsidR="00334468" w:rsidRPr="00BF249F">
        <w:rPr>
          <w:b/>
        </w:rPr>
        <w:t>Edit</w:t>
      </w:r>
      <w:r w:rsidR="00334468" w:rsidRPr="00BF249F">
        <w:t xml:space="preserve"> button for the specific log to resolve the warni</w:t>
      </w:r>
      <w:r w:rsidR="006E1311" w:rsidRPr="00BF249F">
        <w:t>ng</w:t>
      </w:r>
      <w:r w:rsidR="00334468" w:rsidRPr="00BF249F">
        <w:t>s or errors.</w:t>
      </w:r>
    </w:p>
    <w:p w14:paraId="2ACA8007" w14:textId="77777777" w:rsidR="00842006" w:rsidRPr="00BF249F" w:rsidRDefault="00842006" w:rsidP="002D679B">
      <w:pPr>
        <w:pStyle w:val="CVChapterBodyCopy"/>
        <w:sectPr w:rsidR="00842006" w:rsidRPr="00BF249F" w:rsidSect="00A44AA2">
          <w:pgSz w:w="12240" w:h="15840"/>
          <w:pgMar w:top="1440" w:right="1800" w:bottom="1440" w:left="1800" w:header="720" w:footer="720" w:gutter="0"/>
          <w:cols w:space="720"/>
        </w:sectPr>
      </w:pPr>
    </w:p>
    <w:p w14:paraId="5A29F24F" w14:textId="77777777" w:rsidR="00910C76" w:rsidRPr="00BF249F" w:rsidRDefault="00910C76" w:rsidP="00F11FB6">
      <w:pPr>
        <w:pStyle w:val="Heading1"/>
      </w:pPr>
      <w:bookmarkStart w:id="170" w:name="_Toc32862696"/>
      <w:r w:rsidRPr="00BF249F">
        <w:lastRenderedPageBreak/>
        <w:t>Glossary</w:t>
      </w:r>
      <w:bookmarkEnd w:id="170"/>
    </w:p>
    <w:p w14:paraId="65F0F724" w14:textId="647EDD0E" w:rsidR="00A91F5C" w:rsidRPr="00BF249F" w:rsidRDefault="00A91F5C" w:rsidP="000C49CB">
      <w:pPr>
        <w:pStyle w:val="CVChapterBodyCopy"/>
      </w:pPr>
      <w:r w:rsidRPr="00BF249F">
        <w:rPr>
          <w:b/>
        </w:rPr>
        <w:t>Acute Care</w:t>
      </w:r>
      <w:r w:rsidRPr="00BF249F">
        <w:t>: Acute Care (AC) group type includes an emergency department, intensive care, coronary care, cardiology, neonatal intensive care, among others.</w:t>
      </w:r>
    </w:p>
    <w:p w14:paraId="71F35A58" w14:textId="77777777" w:rsidR="00A91F5C" w:rsidRPr="00BF249F" w:rsidRDefault="00A91F5C" w:rsidP="00A91F5C">
      <w:pPr>
        <w:pStyle w:val="CVspacebeforetable"/>
      </w:pPr>
    </w:p>
    <w:p w14:paraId="6846059B" w14:textId="2BB79D0B" w:rsidR="00A91F5C" w:rsidRPr="00BF249F" w:rsidRDefault="00A91F5C" w:rsidP="00412FC3">
      <w:pPr>
        <w:pStyle w:val="CVChapterBodyCopy"/>
      </w:pPr>
      <w:r w:rsidRPr="00BF249F">
        <w:rPr>
          <w:b/>
        </w:rPr>
        <w:t xml:space="preserve">ADT Bed under the ADT Location: </w:t>
      </w:r>
      <w:r w:rsidRPr="00BF249F">
        <w:t>A bed cell that automatically receives the discharged patients and can be viewed under the ADT location. Coreo View creates an ADT location automatically for each new group that you create.</w:t>
      </w:r>
    </w:p>
    <w:p w14:paraId="3E106C37" w14:textId="77777777" w:rsidR="00A91F5C" w:rsidRPr="00BF249F" w:rsidRDefault="00A91F5C" w:rsidP="00A91F5C">
      <w:pPr>
        <w:pStyle w:val="CVspacebeforetable"/>
      </w:pPr>
    </w:p>
    <w:p w14:paraId="6151E9DE" w14:textId="49F473DF" w:rsidR="00A91F5C" w:rsidRPr="00BF249F" w:rsidRDefault="00A91F5C" w:rsidP="00412FC3">
      <w:pPr>
        <w:pStyle w:val="CVTabletext"/>
      </w:pPr>
      <w:r w:rsidRPr="00BF249F">
        <w:rPr>
          <w:b/>
        </w:rPr>
        <w:t xml:space="preserve">ADT Bed: </w:t>
      </w:r>
      <w:r w:rsidRPr="00BF249F">
        <w:t>Coreo View creates a temporary bed called an ADT bed under a location automatically when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BF249F" w:rsidRDefault="00A91F5C" w:rsidP="00A91F5C">
      <w:pPr>
        <w:pStyle w:val="CVspacebeforetable"/>
      </w:pPr>
    </w:p>
    <w:p w14:paraId="1E85CC55" w14:textId="008FB983" w:rsidR="00A91F5C" w:rsidRPr="00BF249F" w:rsidRDefault="00A91F5C" w:rsidP="00696C0A">
      <w:pPr>
        <w:pStyle w:val="CVChapterBodyCopy"/>
      </w:pPr>
      <w:r w:rsidRPr="00BF249F">
        <w:rPr>
          <w:b/>
        </w:rPr>
        <w:t>Audit Logs</w:t>
      </w:r>
      <w:r w:rsidRPr="00BF249F">
        <w:t>: The user can print three different types of audit logs in Coreo View, the user login audit log, the patient audit log, and the report audit log.</w:t>
      </w:r>
    </w:p>
    <w:p w14:paraId="24CC7829" w14:textId="77777777" w:rsidR="00A91F5C" w:rsidRPr="00BF249F" w:rsidRDefault="00A91F5C" w:rsidP="00A91F5C">
      <w:pPr>
        <w:pStyle w:val="CVspacebeforetable"/>
      </w:pPr>
    </w:p>
    <w:p w14:paraId="0DFC94D3" w14:textId="57BA5B3C" w:rsidR="00A91F5C" w:rsidRPr="00BF249F" w:rsidRDefault="00A91F5C" w:rsidP="007C4B05">
      <w:pPr>
        <w:pStyle w:val="CVChapterBodyCopy"/>
      </w:pPr>
      <w:r w:rsidRPr="00BF249F">
        <w:rPr>
          <w:b/>
        </w:rPr>
        <w:t>Automations Log:</w:t>
      </w:r>
      <w:r w:rsidRPr="00BF249F">
        <w:t xml:space="preserve"> The automation logs include logs of all automation events,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BF249F" w:rsidRDefault="00A91F5C" w:rsidP="00A91F5C">
      <w:pPr>
        <w:pStyle w:val="CVspacebeforetable"/>
      </w:pPr>
    </w:p>
    <w:p w14:paraId="2DE6221E" w14:textId="205FF140" w:rsidR="00A91F5C" w:rsidRPr="00BF249F" w:rsidRDefault="00A91F5C" w:rsidP="000C49CB">
      <w:pPr>
        <w:pStyle w:val="CVChapterBodyCopy"/>
      </w:pPr>
      <w:r w:rsidRPr="00BF249F">
        <w:rPr>
          <w:b/>
        </w:rPr>
        <w:t>Bed View (BV)</w:t>
      </w:r>
      <w:r w:rsidRPr="00BF249F">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Pr="00BF249F" w:rsidRDefault="00A91F5C" w:rsidP="00A91F5C">
      <w:pPr>
        <w:pStyle w:val="CVspacebeforetable"/>
      </w:pPr>
    </w:p>
    <w:p w14:paraId="70B7ACF7" w14:textId="719E39E4" w:rsidR="00A91F5C" w:rsidRPr="00BF249F" w:rsidRDefault="00A91F5C" w:rsidP="00696C0A">
      <w:pPr>
        <w:pStyle w:val="CVChapterBodyCopy"/>
      </w:pPr>
      <w:r w:rsidRPr="00BF249F">
        <w:rPr>
          <w:b/>
        </w:rPr>
        <w:t xml:space="preserve">Beds: </w:t>
      </w:r>
      <w:r w:rsidRPr="00BF249F">
        <w:t>Coreo View supports a list of beds for each location with user-defined bed id. (For example, 501B).</w:t>
      </w:r>
    </w:p>
    <w:p w14:paraId="5E1FD5B0" w14:textId="77777777" w:rsidR="00A91F5C" w:rsidRPr="00BF249F" w:rsidRDefault="00A91F5C" w:rsidP="00A91F5C">
      <w:pPr>
        <w:pStyle w:val="CVspacebeforetable"/>
      </w:pPr>
    </w:p>
    <w:p w14:paraId="5173784A" w14:textId="4AB64DF1" w:rsidR="00A91F5C" w:rsidRPr="00BF249F" w:rsidRDefault="00A91F5C" w:rsidP="00412FC3">
      <w:pPr>
        <w:pStyle w:val="CVTabletext"/>
      </w:pPr>
      <w:r w:rsidRPr="00BF249F">
        <w:rPr>
          <w:b/>
        </w:rPr>
        <w:t>Card View</w:t>
      </w:r>
      <w:r w:rsidRPr="00BF249F">
        <w:t>: A patient record that is displayed horizontally as a row in the Prioritized View.</w:t>
      </w:r>
    </w:p>
    <w:p w14:paraId="4ED8E0BB" w14:textId="77777777" w:rsidR="00A91F5C" w:rsidRPr="00BF249F" w:rsidRDefault="00A91F5C" w:rsidP="00A91F5C">
      <w:pPr>
        <w:pStyle w:val="CVspacebeforetable"/>
      </w:pPr>
    </w:p>
    <w:p w14:paraId="55DA92C3" w14:textId="668EF110" w:rsidR="00A91F5C" w:rsidRPr="00BF249F" w:rsidRDefault="00A91F5C" w:rsidP="00A50801">
      <w:pPr>
        <w:pStyle w:val="CVChapterBodyCopy"/>
      </w:pPr>
      <w:r w:rsidRPr="00BF249F">
        <w:rPr>
          <w:b/>
        </w:rPr>
        <w:t>Column</w:t>
      </w:r>
      <w:r w:rsidRPr="00BF249F">
        <w:t>: In the bed view, organized by groups, location names are displayed in columns across the top, and the beds are provided vertically below.</w:t>
      </w:r>
    </w:p>
    <w:p w14:paraId="14C2D8B8" w14:textId="77777777" w:rsidR="00A91F5C" w:rsidRPr="00BF249F" w:rsidRDefault="00A91F5C" w:rsidP="00A91F5C">
      <w:pPr>
        <w:pStyle w:val="CVspacebeforetable"/>
      </w:pPr>
    </w:p>
    <w:p w14:paraId="3D3D218D" w14:textId="60354609" w:rsidR="00A91F5C" w:rsidRPr="00BF249F" w:rsidRDefault="00A91F5C" w:rsidP="00696C0A">
      <w:pPr>
        <w:pStyle w:val="CVChapterBodyCopy"/>
      </w:pPr>
      <w:r w:rsidRPr="00BF249F">
        <w:rPr>
          <w:b/>
        </w:rPr>
        <w:t>Coreo Patient</w:t>
      </w:r>
      <w:r w:rsidRPr="00BF249F">
        <w:t>: The patient who is in the Coreo application, but is not assigned to any bed cell under any groups in the Coreo View application.</w:t>
      </w:r>
    </w:p>
    <w:p w14:paraId="76CCBE07" w14:textId="77777777" w:rsidR="00A91F5C" w:rsidRPr="00BF249F" w:rsidRDefault="00A91F5C" w:rsidP="00A91F5C">
      <w:pPr>
        <w:pStyle w:val="CVspacebeforetable"/>
      </w:pPr>
    </w:p>
    <w:p w14:paraId="6D3CE879" w14:textId="46603A21" w:rsidR="00A91F5C" w:rsidRPr="00BF249F" w:rsidRDefault="00A91F5C" w:rsidP="00696C0A">
      <w:pPr>
        <w:pStyle w:val="CVChapterBodyCopy"/>
      </w:pPr>
      <w:r w:rsidRPr="00BF249F">
        <w:rPr>
          <w:b/>
        </w:rPr>
        <w:lastRenderedPageBreak/>
        <w:t>Coreo</w:t>
      </w:r>
      <w:r w:rsidRPr="00BF249F">
        <w:t>: The term Coreo application is used interchangeably with the Coreo Analytics application. Coreo has the master list of all patients, which can be fetched in the Coreo View application based on the customer specification.</w:t>
      </w:r>
    </w:p>
    <w:p w14:paraId="74A2D907" w14:textId="77777777" w:rsidR="00A91F5C" w:rsidRPr="00BF249F" w:rsidRDefault="00A91F5C" w:rsidP="00A91F5C">
      <w:pPr>
        <w:pStyle w:val="CVspacebeforetable"/>
      </w:pPr>
    </w:p>
    <w:p w14:paraId="54AF6A62" w14:textId="37F3C2EF" w:rsidR="00A91F5C" w:rsidRPr="00BF249F" w:rsidRDefault="00A91F5C" w:rsidP="00695090">
      <w:pPr>
        <w:pStyle w:val="CVChapterBodyCopy"/>
      </w:pPr>
      <w:r w:rsidRPr="00BF249F">
        <w:rPr>
          <w:b/>
        </w:rPr>
        <w:t>Cross Continuum</w:t>
      </w:r>
      <w:r w:rsidRPr="00BF249F">
        <w:t>: In the Cross Continuum (CC) group type, patients are cared at their home locations and are served by home-health and outpatient services. For example, Acute Care – Group 1: Cardiac Care – Location 1, CCU – Location 2; PAC – Group 1: SNF-1 – Location 1, SNF-AX –Location 2; Cross Continuum – Group 1: Home Health – Location1, Outpatient Therapy – Location 2, Physician Office – Location 3</w:t>
      </w:r>
    </w:p>
    <w:p w14:paraId="1D8A1BAD" w14:textId="77777777" w:rsidR="00A91F5C" w:rsidRPr="00BF249F" w:rsidRDefault="00A91F5C" w:rsidP="00A91F5C">
      <w:pPr>
        <w:pStyle w:val="CVspacebeforetable"/>
      </w:pPr>
    </w:p>
    <w:p w14:paraId="68911853" w14:textId="270EB406" w:rsidR="00A91F5C" w:rsidRPr="00BF249F" w:rsidRDefault="00A91F5C" w:rsidP="00696C0A">
      <w:pPr>
        <w:pStyle w:val="CVChapterBodyCopy"/>
      </w:pPr>
      <w:r w:rsidRPr="00BF249F">
        <w:rPr>
          <w:b/>
        </w:rPr>
        <w:t>Filter</w:t>
      </w:r>
      <w:r w:rsidRPr="00BF249F">
        <w:t>: Filter th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Pr="00BF249F" w:rsidRDefault="00A91F5C" w:rsidP="00A91F5C">
      <w:pPr>
        <w:pStyle w:val="CVspacebeforetable"/>
      </w:pPr>
    </w:p>
    <w:p w14:paraId="215F297B" w14:textId="5841A08B" w:rsidR="00A91F5C" w:rsidRPr="00BF249F" w:rsidRDefault="00A91F5C" w:rsidP="00412FC3">
      <w:pPr>
        <w:pStyle w:val="CVTabletext"/>
      </w:pPr>
      <w:r w:rsidRPr="00BF249F">
        <w:rPr>
          <w:b/>
        </w:rPr>
        <w:t>Flagged patient</w:t>
      </w:r>
      <w:r w:rsidRPr="00BF249F">
        <w:t>: Flag a patient record in Coreo View when the patient in Coreo Analytics is not assigned to any bed in the bed view and yet needs to be monitored. You can also flag an existing patient who is in the bed view to mark the patient as a favorite for monitoring purposes.</w:t>
      </w:r>
    </w:p>
    <w:p w14:paraId="68B8DA06" w14:textId="77777777" w:rsidR="00A91F5C" w:rsidRPr="00BF249F" w:rsidRDefault="00A91F5C" w:rsidP="00A91F5C">
      <w:pPr>
        <w:pStyle w:val="CVspacebeforetable"/>
      </w:pPr>
    </w:p>
    <w:p w14:paraId="5AC71ACA" w14:textId="725AE18E" w:rsidR="00A91F5C" w:rsidRPr="00BF249F" w:rsidRDefault="008E572E" w:rsidP="000C49CB">
      <w:pPr>
        <w:pStyle w:val="CVChapterBodyCopy"/>
      </w:pPr>
      <w:r w:rsidRPr="00BF249F">
        <w:rPr>
          <w:b/>
        </w:rPr>
        <w:t>Geomap</w:t>
      </w:r>
      <w:r w:rsidR="00A91F5C" w:rsidRPr="00BF249F">
        <w:rPr>
          <w:b/>
        </w:rPr>
        <w:t xml:space="preserve"> View (GMV)</w:t>
      </w:r>
      <w:r w:rsidRPr="00BF249F">
        <w:t>: The geomap</w:t>
      </w:r>
      <w:r w:rsidR="00A91F5C" w:rsidRPr="00BF249F">
        <w:t xml:space="preserve"> view displays the patient details associated with the location on a geographical map.</w:t>
      </w:r>
    </w:p>
    <w:p w14:paraId="1C008CD9" w14:textId="77777777" w:rsidR="00A91F5C" w:rsidRPr="00BF249F" w:rsidRDefault="00A91F5C" w:rsidP="00A91F5C">
      <w:pPr>
        <w:pStyle w:val="CVspacebeforetable"/>
      </w:pPr>
    </w:p>
    <w:p w14:paraId="235B9FAF" w14:textId="17D18D46" w:rsidR="00A91F5C" w:rsidRPr="00BF249F" w:rsidRDefault="00A91F5C" w:rsidP="000C49CB">
      <w:pPr>
        <w:pStyle w:val="CVChapterBodyCopy"/>
      </w:pPr>
      <w:r w:rsidRPr="00BF249F">
        <w:rPr>
          <w:b/>
        </w:rPr>
        <w:t>Group type</w:t>
      </w:r>
      <w:r w:rsidRPr="00BF249F">
        <w:t>: The three different levels of care; AC, PAC, and CC.</w:t>
      </w:r>
    </w:p>
    <w:p w14:paraId="5D256269" w14:textId="77777777" w:rsidR="00A91F5C" w:rsidRPr="00BF249F" w:rsidRDefault="00A91F5C" w:rsidP="00A91F5C">
      <w:pPr>
        <w:pStyle w:val="CVspacebeforetable"/>
      </w:pPr>
    </w:p>
    <w:p w14:paraId="0D09D06C" w14:textId="7F82B030" w:rsidR="00A91F5C" w:rsidRPr="00BF249F" w:rsidRDefault="00A91F5C" w:rsidP="006B1AAB">
      <w:pPr>
        <w:pStyle w:val="CVChapterBodyCopy"/>
      </w:pPr>
      <w:r w:rsidRPr="00BF249F">
        <w:rPr>
          <w:b/>
        </w:rPr>
        <w:t>Group</w:t>
      </w:r>
      <w:r w:rsidRPr="00BF249F">
        <w:t>: Coro View supports the creation of groups which are care facilities that can be created under three different care levels including Acute Care, PAC Network and Cross Continuum.</w:t>
      </w:r>
    </w:p>
    <w:p w14:paraId="53AE13ED" w14:textId="77777777" w:rsidR="00A91F5C" w:rsidRPr="00BF249F" w:rsidRDefault="00A91F5C" w:rsidP="00A91F5C">
      <w:pPr>
        <w:pStyle w:val="CVspacebeforetable"/>
      </w:pPr>
    </w:p>
    <w:p w14:paraId="4C8D7C86" w14:textId="3A0D261F" w:rsidR="00A91F5C" w:rsidRPr="00BF249F" w:rsidRDefault="00A91F5C" w:rsidP="00696C0A">
      <w:pPr>
        <w:pStyle w:val="CVChapterBodyCopy"/>
      </w:pPr>
      <w:r w:rsidRPr="00BF249F">
        <w:rPr>
          <w:b/>
        </w:rPr>
        <w:t>Locations</w:t>
      </w:r>
      <w:r w:rsidRPr="00BF249F">
        <w:t>: The different locations in which the facilities belonging to a group are located. The user can create a list of locations with user-defined names and assign them to a group.</w:t>
      </w:r>
    </w:p>
    <w:p w14:paraId="257C34FA" w14:textId="77777777" w:rsidR="00A91F5C" w:rsidRPr="00BF249F" w:rsidRDefault="00A91F5C" w:rsidP="00A91F5C">
      <w:pPr>
        <w:pStyle w:val="CVspacebeforetable"/>
      </w:pPr>
    </w:p>
    <w:p w14:paraId="6AEF10D8" w14:textId="125E3134" w:rsidR="00A91F5C" w:rsidRPr="00BF249F" w:rsidRDefault="00A91F5C" w:rsidP="000C49CB">
      <w:pPr>
        <w:pStyle w:val="CVChapterBodyCopy"/>
      </w:pPr>
      <w:r w:rsidRPr="00BF249F">
        <w:rPr>
          <w:b/>
        </w:rPr>
        <w:t>Post-Acute Care (PAC)</w:t>
      </w:r>
      <w:r w:rsidRPr="00BF249F">
        <w:t xml:space="preserve"> </w:t>
      </w:r>
      <w:r w:rsidRPr="00BF249F">
        <w:rPr>
          <w:b/>
        </w:rPr>
        <w:t>Network</w:t>
      </w:r>
      <w:r w:rsidRPr="00BF249F">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Pr="00BF249F" w:rsidRDefault="00A91F5C" w:rsidP="00A91F5C">
      <w:pPr>
        <w:pStyle w:val="CVspacebeforetable"/>
      </w:pPr>
    </w:p>
    <w:p w14:paraId="70662B72" w14:textId="2782C798" w:rsidR="00A91F5C" w:rsidRPr="00BF249F" w:rsidRDefault="00A91F5C" w:rsidP="000C49CB">
      <w:pPr>
        <w:pStyle w:val="CVChapterBodyCopy"/>
      </w:pPr>
      <w:r w:rsidRPr="00BF249F">
        <w:rPr>
          <w:b/>
        </w:rPr>
        <w:t>Prioritized View (PV)</w:t>
      </w:r>
      <w:r w:rsidRPr="00BF249F">
        <w:t>: The prioritized view displays the patient details and bed information of the AC group based on the sorting attributes that you choose.</w:t>
      </w:r>
    </w:p>
    <w:p w14:paraId="5F2FEAA2" w14:textId="77777777" w:rsidR="00A91F5C" w:rsidRPr="00BF249F" w:rsidRDefault="00A91F5C" w:rsidP="00A91F5C">
      <w:pPr>
        <w:pStyle w:val="CVspacebeforetable"/>
      </w:pPr>
    </w:p>
    <w:p w14:paraId="1A9DB3B8" w14:textId="2760A64B" w:rsidR="00A91F5C" w:rsidRPr="00BF249F" w:rsidRDefault="00A91F5C" w:rsidP="00A50801">
      <w:pPr>
        <w:pStyle w:val="CVChapterBodyCopy"/>
      </w:pPr>
      <w:r w:rsidRPr="00BF249F">
        <w:rPr>
          <w:b/>
        </w:rPr>
        <w:lastRenderedPageBreak/>
        <w:t>Theme</w:t>
      </w:r>
      <w:r w:rsidRPr="00BF249F">
        <w:t>: A theme is a visual representation of locations, beds, and patients based upon a filter. A theme customizes the look of the Coreo View screen and the theme that you apply displays in all three views, bed view, prioritized view and geomap view.</w:t>
      </w:r>
    </w:p>
    <w:p w14:paraId="41D8605D" w14:textId="77777777" w:rsidR="00A91F5C" w:rsidRPr="00BF249F" w:rsidRDefault="00A91F5C" w:rsidP="00A91F5C">
      <w:pPr>
        <w:pStyle w:val="CVspacebeforetable"/>
      </w:pPr>
    </w:p>
    <w:p w14:paraId="2F0464B3" w14:textId="7C779103" w:rsidR="00A91F5C" w:rsidRPr="00BF249F" w:rsidRDefault="00A91F5C" w:rsidP="006D0656">
      <w:pPr>
        <w:pStyle w:val="CVChapterBodyCopy"/>
      </w:pPr>
      <w:r w:rsidRPr="00BF249F">
        <w:rPr>
          <w:b/>
        </w:rPr>
        <w:t>UEE</w:t>
      </w:r>
      <w:r w:rsidRPr="00BF249F">
        <w:t>: The Coreo UEE allows the users to view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BF249F" w:rsidRDefault="00A91F5C" w:rsidP="00A91F5C">
      <w:pPr>
        <w:pStyle w:val="CVspacebeforetable"/>
      </w:pPr>
    </w:p>
    <w:p w14:paraId="5697EC1C" w14:textId="77777777" w:rsidR="00A91F5C" w:rsidRPr="00BF249F" w:rsidRDefault="00A91F5C" w:rsidP="00696C0A">
      <w:pPr>
        <w:pStyle w:val="CVChapterBodyCopy"/>
      </w:pPr>
      <w:r w:rsidRPr="00BF249F">
        <w:rPr>
          <w:b/>
        </w:rPr>
        <w:t>User</w:t>
      </w:r>
      <w:r w:rsidRPr="00BF249F">
        <w:t>: The user of the Coreo View application.</w:t>
      </w:r>
    </w:p>
    <w:p w14:paraId="14BBC9DC" w14:textId="31741E40" w:rsidR="00B43CD8" w:rsidRPr="00BF249F" w:rsidRDefault="00B43CD8" w:rsidP="00696C0A">
      <w:pPr>
        <w:pStyle w:val="CVChapterBodyCopy"/>
      </w:pPr>
    </w:p>
    <w:p w14:paraId="4EB94D33" w14:textId="77777777" w:rsidR="00B43CD8" w:rsidRPr="00BF249F" w:rsidRDefault="00B43CD8" w:rsidP="00696C0A">
      <w:pPr>
        <w:pStyle w:val="CVChapterBodyCopy"/>
        <w:sectPr w:rsidR="00B43CD8" w:rsidRPr="00BF249F" w:rsidSect="00A44AA2">
          <w:headerReference w:type="even" r:id="rId391"/>
          <w:pgSz w:w="12240" w:h="15840"/>
          <w:pgMar w:top="1440" w:right="1800" w:bottom="1440" w:left="1800" w:header="720" w:footer="720" w:gutter="0"/>
          <w:cols w:space="720"/>
        </w:sectPr>
      </w:pPr>
    </w:p>
    <w:p w14:paraId="6BFCBF56" w14:textId="77777777" w:rsidR="00EA4325" w:rsidRPr="00BF249F" w:rsidRDefault="00EA4325" w:rsidP="00460F95">
      <w:pPr>
        <w:pStyle w:val="CVHeading1Underline"/>
      </w:pPr>
      <w:bookmarkStart w:id="171" w:name="_Toc32862697"/>
      <w:r w:rsidRPr="00BF249F">
        <w:lastRenderedPageBreak/>
        <w:t>Index</w:t>
      </w:r>
      <w:bookmarkEnd w:id="171"/>
    </w:p>
    <w:p w14:paraId="5A452F5E" w14:textId="77777777" w:rsidR="002B4D63" w:rsidRPr="00BF249F" w:rsidRDefault="002B4D63" w:rsidP="002B4D63">
      <w:pPr>
        <w:pStyle w:val="CVChapterBodyCopy"/>
      </w:pPr>
      <w:r w:rsidRPr="00BF249F">
        <w:t xml:space="preserve">[Depending on the size or complexity of the </w:t>
      </w:r>
      <w:r w:rsidR="00B445EF" w:rsidRPr="00BF249F">
        <w:t>final document, insert</w:t>
      </w:r>
      <w:r w:rsidRPr="00BF249F">
        <w:t xml:space="preserve"> an index to assist the user</w:t>
      </w:r>
      <w:r w:rsidR="00B445EF" w:rsidRPr="00BF249F">
        <w:t xml:space="preserve"> in locating</w:t>
      </w:r>
      <w:r w:rsidRPr="00BF249F">
        <w:t xml:space="preserve"> specific information. Index entries correspond to tags or categories, and are useful in navigating long books.]</w:t>
      </w:r>
    </w:p>
    <w:p w14:paraId="2B36FCFF" w14:textId="77777777" w:rsidR="005D2A78" w:rsidRPr="00BF249F" w:rsidRDefault="005D2A78" w:rsidP="005D2A78">
      <w:pPr>
        <w:pStyle w:val="CVChapterBodyCopy"/>
      </w:pPr>
      <w:r w:rsidRPr="00BF249F">
        <w:t xml:space="preserve">[Index term – </w:t>
      </w:r>
      <w:r w:rsidRPr="00BF249F">
        <w:rPr>
          <w:i/>
        </w:rPr>
        <w:t>page</w:t>
      </w:r>
      <w:r w:rsidR="00507F47" w:rsidRPr="00BF249F">
        <w:rPr>
          <w:i/>
        </w:rPr>
        <w:t xml:space="preserve"> number</w:t>
      </w:r>
      <w:r w:rsidRPr="00BF249F">
        <w:t>]</w:t>
      </w:r>
    </w:p>
    <w:p w14:paraId="77947FED" w14:textId="77777777" w:rsidR="00507F47" w:rsidRPr="00BF249F" w:rsidRDefault="00507F47" w:rsidP="00507F47">
      <w:pPr>
        <w:pStyle w:val="CVChapterBodyCopy"/>
      </w:pPr>
      <w:r w:rsidRPr="00BF249F">
        <w:t xml:space="preserve">[Index term – </w:t>
      </w:r>
      <w:r w:rsidRPr="00BF249F">
        <w:rPr>
          <w:i/>
        </w:rPr>
        <w:t>page number</w:t>
      </w:r>
      <w:r w:rsidRPr="00BF249F">
        <w:t>]</w:t>
      </w:r>
    </w:p>
    <w:p w14:paraId="16FC9745" w14:textId="77777777" w:rsidR="00507F47" w:rsidRPr="00BF249F" w:rsidRDefault="00507F47" w:rsidP="00507F47">
      <w:pPr>
        <w:pStyle w:val="CVChapterBodyCopy"/>
      </w:pPr>
      <w:r w:rsidRPr="00BF249F">
        <w:t xml:space="preserve">[Index term – </w:t>
      </w:r>
      <w:r w:rsidRPr="00BF249F">
        <w:rPr>
          <w:i/>
        </w:rPr>
        <w:t>page number</w:t>
      </w:r>
      <w:r w:rsidRPr="00BF249F">
        <w:t>]</w:t>
      </w:r>
    </w:p>
    <w:p w14:paraId="7343E264" w14:textId="77777777" w:rsidR="00507F47" w:rsidRPr="00BF249F" w:rsidRDefault="00507F47" w:rsidP="00507F47">
      <w:pPr>
        <w:pStyle w:val="CVChapterBodyCopy"/>
      </w:pPr>
      <w:r w:rsidRPr="00BF249F">
        <w:t xml:space="preserve">[Index term – </w:t>
      </w:r>
      <w:r w:rsidRPr="00BF249F">
        <w:rPr>
          <w:i/>
        </w:rPr>
        <w:t>page number</w:t>
      </w:r>
      <w:r w:rsidRPr="00BF249F">
        <w:t>]</w:t>
      </w:r>
    </w:p>
    <w:p w14:paraId="0E511C9A" w14:textId="77777777" w:rsidR="00507F47" w:rsidRDefault="00507F47" w:rsidP="00507F47">
      <w:pPr>
        <w:pStyle w:val="CVChapterBodyCopy"/>
      </w:pPr>
      <w:r w:rsidRPr="00BF249F">
        <w:t xml:space="preserve">[Index term – </w:t>
      </w:r>
      <w:r w:rsidRPr="00BF249F">
        <w:rPr>
          <w:i/>
        </w:rPr>
        <w:t>page number</w:t>
      </w:r>
      <w:r w:rsidRPr="00BF249F">
        <w:t>]</w:t>
      </w:r>
    </w:p>
    <w:sectPr w:rsidR="00507F47" w:rsidSect="00A44AA2">
      <w:headerReference w:type="even" r:id="rId39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697AA" w14:textId="77777777" w:rsidR="00713B3B" w:rsidRDefault="00713B3B" w:rsidP="000C403C">
      <w:pPr>
        <w:spacing w:after="0"/>
      </w:pPr>
      <w:r>
        <w:separator/>
      </w:r>
    </w:p>
  </w:endnote>
  <w:endnote w:type="continuationSeparator" w:id="0">
    <w:p w14:paraId="2CD60E9A" w14:textId="77777777" w:rsidR="00713B3B" w:rsidRDefault="00713B3B"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C418AC" w:rsidRPr="00125F01" w:rsidRDefault="00C418AC" w:rsidP="0000272E">
            <w:pPr>
              <w:pStyle w:val="Footer"/>
              <w:jc w:val="center"/>
              <w:rPr>
                <w:rFonts w:ascii="Century Gothic" w:hAnsi="Century Gothic"/>
                <w:i/>
                <w:color w:val="7F7F7F" w:themeColor="text1" w:themeTint="80"/>
                <w:szCs w:val="24"/>
              </w:rPr>
            </w:pPr>
          </w:p>
          <w:p w14:paraId="38BC0EDC" w14:textId="77777777" w:rsidR="00C418AC" w:rsidRPr="00125F01" w:rsidRDefault="00C418AC" w:rsidP="0000272E">
            <w:pPr>
              <w:pStyle w:val="Footer"/>
              <w:jc w:val="center"/>
              <w:rPr>
                <w:rFonts w:ascii="Century Gothic" w:hAnsi="Century Gothic"/>
                <w:i/>
                <w:color w:val="7F7F7F" w:themeColor="text1" w:themeTint="80"/>
                <w:szCs w:val="24"/>
              </w:rPr>
            </w:pPr>
          </w:p>
          <w:p w14:paraId="2192D9AD" w14:textId="55F5DD5B"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18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C418AC" w:rsidRPr="00125F01" w:rsidRDefault="00C418AC" w:rsidP="00125F01">
            <w:pPr>
              <w:pStyle w:val="Footer"/>
              <w:jc w:val="center"/>
              <w:rPr>
                <w:rFonts w:ascii="Century Gothic" w:hAnsi="Century Gothic"/>
                <w:i/>
                <w:color w:val="7F7F7F" w:themeColor="text1" w:themeTint="80"/>
                <w:szCs w:val="24"/>
              </w:rPr>
            </w:pPr>
          </w:p>
          <w:p w14:paraId="65575ABA" w14:textId="77777777" w:rsidR="00C418AC" w:rsidRPr="00125F01" w:rsidRDefault="00C418AC" w:rsidP="00125F01">
            <w:pPr>
              <w:pStyle w:val="Footer"/>
              <w:jc w:val="center"/>
              <w:rPr>
                <w:rFonts w:ascii="Century Gothic" w:hAnsi="Century Gothic"/>
                <w:i/>
                <w:color w:val="7F7F7F" w:themeColor="text1" w:themeTint="80"/>
                <w:szCs w:val="24"/>
              </w:rPr>
            </w:pPr>
          </w:p>
          <w:p w14:paraId="634079A5" w14:textId="4EB00738" w:rsidR="00C418AC" w:rsidRPr="00125F01" w:rsidRDefault="00C418A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184</w:t>
            </w:r>
            <w:r w:rsidRPr="00125F01">
              <w:rPr>
                <w:rFonts w:ascii="Century Gothic" w:hAnsi="Century Gothic"/>
                <w:i/>
                <w:color w:val="7F7F7F" w:themeColor="text1" w:themeTint="80"/>
                <w:szCs w:val="24"/>
              </w:rPr>
              <w:fldChar w:fldCharType="end"/>
            </w:r>
          </w:p>
        </w:sdtContent>
      </w:sdt>
    </w:sdtContent>
  </w:sdt>
  <w:p w14:paraId="3B87943F" w14:textId="77777777" w:rsidR="00C418AC" w:rsidRPr="00125F01" w:rsidRDefault="00C418A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C418AC" w:rsidRPr="004D1CBE" w:rsidRDefault="00713B3B"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C418AC" w:rsidRPr="004D1CBE" w:rsidRDefault="00C418AC" w:rsidP="00ED54C5"/>
            </w:txbxContent>
          </v:textbox>
        </v:rect>
      </w:pict>
    </w:r>
    <w:r w:rsidR="00C418AC">
      <w:rPr>
        <w:color w:val="FFFFFF" w:themeColor="background1"/>
      </w:rPr>
      <w:tab/>
    </w:r>
  </w:p>
  <w:p w14:paraId="78768D25" w14:textId="6D759490" w:rsidR="00C418AC" w:rsidRPr="00E378C5" w:rsidRDefault="00C418A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203A9">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C418AC" w:rsidRPr="00125F01" w:rsidRDefault="00C418AC" w:rsidP="0000272E">
            <w:pPr>
              <w:pStyle w:val="Footer"/>
              <w:jc w:val="center"/>
              <w:rPr>
                <w:rFonts w:ascii="Century Gothic" w:hAnsi="Century Gothic"/>
                <w:i/>
                <w:color w:val="7F7F7F" w:themeColor="text1" w:themeTint="80"/>
                <w:szCs w:val="24"/>
              </w:rPr>
            </w:pPr>
          </w:p>
          <w:p w14:paraId="72AB4368" w14:textId="77777777" w:rsidR="00C418AC" w:rsidRPr="00125F01" w:rsidRDefault="00C418AC" w:rsidP="0000272E">
            <w:pPr>
              <w:pStyle w:val="Footer"/>
              <w:jc w:val="center"/>
              <w:rPr>
                <w:rFonts w:ascii="Century Gothic" w:hAnsi="Century Gothic"/>
                <w:i/>
                <w:color w:val="7F7F7F" w:themeColor="text1" w:themeTint="80"/>
                <w:szCs w:val="24"/>
              </w:rPr>
            </w:pPr>
          </w:p>
          <w:p w14:paraId="2F45EDE2" w14:textId="1D075206"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18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C418AC" w:rsidRPr="00125F01" w:rsidRDefault="00C418AC" w:rsidP="0000272E">
            <w:pPr>
              <w:pStyle w:val="Footer"/>
              <w:jc w:val="center"/>
              <w:rPr>
                <w:rFonts w:ascii="Century Gothic" w:hAnsi="Century Gothic"/>
                <w:i/>
                <w:color w:val="7F7F7F" w:themeColor="text1" w:themeTint="80"/>
                <w:szCs w:val="24"/>
              </w:rPr>
            </w:pPr>
          </w:p>
          <w:p w14:paraId="2E672528" w14:textId="77777777" w:rsidR="00C418AC" w:rsidRPr="00125F01" w:rsidRDefault="00C418AC" w:rsidP="0000272E">
            <w:pPr>
              <w:pStyle w:val="Footer"/>
              <w:jc w:val="center"/>
              <w:rPr>
                <w:rFonts w:ascii="Century Gothic" w:hAnsi="Century Gothic"/>
                <w:i/>
                <w:color w:val="7F7F7F" w:themeColor="text1" w:themeTint="80"/>
                <w:szCs w:val="24"/>
              </w:rPr>
            </w:pPr>
          </w:p>
          <w:p w14:paraId="460944BA" w14:textId="010BDF4C"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184</w:t>
            </w:r>
            <w:r w:rsidRPr="00125F01">
              <w:rPr>
                <w:rFonts w:ascii="Century Gothic" w:hAnsi="Century Gothic"/>
                <w:i/>
                <w:color w:val="7F7F7F" w:themeColor="text1" w:themeTint="80"/>
                <w:szCs w:val="24"/>
              </w:rPr>
              <w:fldChar w:fldCharType="end"/>
            </w:r>
          </w:p>
        </w:sdtContent>
      </w:sdt>
    </w:sdtContent>
  </w:sdt>
  <w:p w14:paraId="6C9E5B33" w14:textId="77777777" w:rsidR="00C418AC" w:rsidRPr="00125F01" w:rsidRDefault="00C418A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C418AC" w:rsidRPr="00125F01" w:rsidRDefault="00C418AC" w:rsidP="00125F01">
            <w:pPr>
              <w:pStyle w:val="Footer"/>
              <w:jc w:val="center"/>
              <w:rPr>
                <w:rFonts w:ascii="Century Gothic" w:hAnsi="Century Gothic"/>
                <w:i/>
                <w:color w:val="7F7F7F" w:themeColor="text1" w:themeTint="80"/>
                <w:szCs w:val="24"/>
              </w:rPr>
            </w:pPr>
          </w:p>
          <w:p w14:paraId="7D53ADDD" w14:textId="77777777" w:rsidR="00C418AC" w:rsidRPr="00125F01" w:rsidRDefault="00C418AC" w:rsidP="00125F01">
            <w:pPr>
              <w:pStyle w:val="Footer"/>
              <w:jc w:val="center"/>
              <w:rPr>
                <w:rFonts w:ascii="Century Gothic" w:hAnsi="Century Gothic"/>
                <w:i/>
                <w:color w:val="7F7F7F" w:themeColor="text1" w:themeTint="80"/>
                <w:szCs w:val="24"/>
              </w:rPr>
            </w:pPr>
          </w:p>
          <w:p w14:paraId="3C4E6825" w14:textId="79AD20CA" w:rsidR="00C418AC" w:rsidRPr="00125F01" w:rsidRDefault="00C418A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03A9">
              <w:rPr>
                <w:rFonts w:ascii="Century Gothic" w:hAnsi="Century Gothic"/>
                <w:i/>
                <w:color w:val="7F7F7F" w:themeColor="text1" w:themeTint="80"/>
                <w:szCs w:val="24"/>
              </w:rPr>
              <w:t>184</w:t>
            </w:r>
            <w:r w:rsidRPr="00125F01">
              <w:rPr>
                <w:rFonts w:ascii="Century Gothic" w:hAnsi="Century Gothic"/>
                <w:i/>
                <w:color w:val="7F7F7F" w:themeColor="text1" w:themeTint="80"/>
                <w:szCs w:val="24"/>
              </w:rPr>
              <w:fldChar w:fldCharType="end"/>
            </w:r>
          </w:p>
        </w:sdtContent>
      </w:sdt>
    </w:sdtContent>
  </w:sdt>
  <w:p w14:paraId="17856E3B" w14:textId="2384FD99" w:rsidR="00C418AC" w:rsidRPr="00125F01" w:rsidRDefault="00C418A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58C09" w14:textId="77777777" w:rsidR="00713B3B" w:rsidRDefault="00713B3B" w:rsidP="000C403C">
      <w:pPr>
        <w:spacing w:after="0"/>
      </w:pPr>
      <w:r>
        <w:separator/>
      </w:r>
    </w:p>
  </w:footnote>
  <w:footnote w:type="continuationSeparator" w:id="0">
    <w:p w14:paraId="552BA98A" w14:textId="77777777" w:rsidR="00713B3B" w:rsidRDefault="00713B3B"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418AC" w:rsidRDefault="00713B3B"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C418AC" w:rsidRPr="00CE5BE5" w:rsidRDefault="00C418AC" w:rsidP="002A7AFB">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53632"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C418AC" w:rsidRPr="00CE5BE5" w:rsidRDefault="00C418AC"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C418AC" w:rsidRDefault="00713B3B"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C418AC" w:rsidRPr="00CE5BE5" w:rsidRDefault="00C418AC" w:rsidP="00A31BE8">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54656"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C418AC" w:rsidRPr="00CE5BE5" w:rsidRDefault="00C418A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418AC" w:rsidRDefault="00713B3B"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418AC" w:rsidRPr="00CE5BE5" w:rsidRDefault="00C418AC"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418AC" w:rsidRPr="00CE5BE5" w:rsidRDefault="00C418AC"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418AC" w:rsidRDefault="00713B3B"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C418AC" w:rsidRPr="00CE5BE5" w:rsidRDefault="00C418AC" w:rsidP="00A31BE8">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5772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C418AC" w:rsidRPr="00CE5BE5" w:rsidRDefault="00C418A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418AC" w:rsidRPr="002B2E00" w:rsidRDefault="00713B3B"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418AC" w:rsidRPr="00CE5BE5" w:rsidRDefault="00C418AC" w:rsidP="002B2E00">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61824"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418AC" w:rsidRPr="00CE5BE5" w:rsidRDefault="00C418AC"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C418AC" w:rsidRPr="00475432" w:rsidRDefault="00713B3B"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C418AC" w:rsidRPr="00CE5BE5" w:rsidRDefault="00C418AC" w:rsidP="00475432">
                <w:pPr>
                  <w:rPr>
                    <w:rFonts w:ascii="Century Gothic" w:hAnsi="Century Gothic"/>
                    <w:b/>
                  </w:rPr>
                </w:pPr>
                <w:r w:rsidRPr="00CE5BE5">
                  <w:rPr>
                    <w:rFonts w:ascii="Century Gothic" w:hAnsi="Century Gothic"/>
                  </w:rPr>
                  <w:t>Dec 2019</w:t>
                </w:r>
              </w:p>
            </w:txbxContent>
          </v:textbox>
          <w10:wrap anchorx="page"/>
        </v:shape>
      </w:pict>
    </w:r>
    <w:r w:rsidR="00C418AC">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C418AC" w:rsidRPr="00CE5BE5" w:rsidRDefault="00C418AC"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8"/>
  </w:num>
  <w:num w:numId="95">
    <w:abstractNumId w:val="6"/>
    <w:lvlOverride w:ilvl="0">
      <w:startOverride w:val="1"/>
    </w:lvlOverride>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KpBQBRzTYCLgAAAA=="/>
    <w:docVar w:name="_PubVPasteboard_" w:val="1"/>
  </w:docVars>
  <w:rsids>
    <w:rsidRoot w:val="001E2996"/>
    <w:rsid w:val="000001E3"/>
    <w:rsid w:val="00000581"/>
    <w:rsid w:val="0000078A"/>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4B32"/>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5BC9"/>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1A8"/>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3CBF"/>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889"/>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6B9"/>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723"/>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8EB"/>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5AE"/>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3ADA"/>
    <w:rsid w:val="001A447B"/>
    <w:rsid w:val="001A4B70"/>
    <w:rsid w:val="001A4D4E"/>
    <w:rsid w:val="001A5800"/>
    <w:rsid w:val="001A5889"/>
    <w:rsid w:val="001A5A55"/>
    <w:rsid w:val="001A5BF8"/>
    <w:rsid w:val="001A67C3"/>
    <w:rsid w:val="001A6CFF"/>
    <w:rsid w:val="001A7E87"/>
    <w:rsid w:val="001B0B79"/>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DE9"/>
    <w:rsid w:val="001C5EAC"/>
    <w:rsid w:val="001C5F8D"/>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D7FCE"/>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366"/>
    <w:rsid w:val="00215AAE"/>
    <w:rsid w:val="00215ABB"/>
    <w:rsid w:val="00215C2D"/>
    <w:rsid w:val="002160F1"/>
    <w:rsid w:val="002163EC"/>
    <w:rsid w:val="0021641C"/>
    <w:rsid w:val="00216A21"/>
    <w:rsid w:val="00216A61"/>
    <w:rsid w:val="00216F4F"/>
    <w:rsid w:val="00217FFE"/>
    <w:rsid w:val="002202D9"/>
    <w:rsid w:val="002203A9"/>
    <w:rsid w:val="002207EC"/>
    <w:rsid w:val="00220A61"/>
    <w:rsid w:val="00221D98"/>
    <w:rsid w:val="00221ED5"/>
    <w:rsid w:val="0022273F"/>
    <w:rsid w:val="002229E8"/>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3627"/>
    <w:rsid w:val="00244479"/>
    <w:rsid w:val="00244742"/>
    <w:rsid w:val="00244C6D"/>
    <w:rsid w:val="00245243"/>
    <w:rsid w:val="002456C3"/>
    <w:rsid w:val="00245D94"/>
    <w:rsid w:val="00246168"/>
    <w:rsid w:val="002461FD"/>
    <w:rsid w:val="0024669C"/>
    <w:rsid w:val="00246871"/>
    <w:rsid w:val="00246D41"/>
    <w:rsid w:val="00246EBB"/>
    <w:rsid w:val="00247E45"/>
    <w:rsid w:val="00247ED9"/>
    <w:rsid w:val="00250A70"/>
    <w:rsid w:val="00250EB7"/>
    <w:rsid w:val="0025191F"/>
    <w:rsid w:val="002523BB"/>
    <w:rsid w:val="00252454"/>
    <w:rsid w:val="00252636"/>
    <w:rsid w:val="00252744"/>
    <w:rsid w:val="00252FC2"/>
    <w:rsid w:val="002530EC"/>
    <w:rsid w:val="002530F5"/>
    <w:rsid w:val="002532AE"/>
    <w:rsid w:val="0025359D"/>
    <w:rsid w:val="002537E3"/>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9BC"/>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1AF"/>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341"/>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5E1A"/>
    <w:rsid w:val="00316455"/>
    <w:rsid w:val="003169B7"/>
    <w:rsid w:val="00317329"/>
    <w:rsid w:val="00317856"/>
    <w:rsid w:val="003178F6"/>
    <w:rsid w:val="00317E0F"/>
    <w:rsid w:val="0032015B"/>
    <w:rsid w:val="00320680"/>
    <w:rsid w:val="00320AB0"/>
    <w:rsid w:val="003224AE"/>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B15"/>
    <w:rsid w:val="00351B18"/>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7CD"/>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31"/>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0ED"/>
    <w:rsid w:val="003D38F7"/>
    <w:rsid w:val="003D433C"/>
    <w:rsid w:val="003D48CB"/>
    <w:rsid w:val="003D4A71"/>
    <w:rsid w:val="003D4BEC"/>
    <w:rsid w:val="003D4C59"/>
    <w:rsid w:val="003D4D48"/>
    <w:rsid w:val="003D4FD0"/>
    <w:rsid w:val="003D5343"/>
    <w:rsid w:val="003D579F"/>
    <w:rsid w:val="003D583C"/>
    <w:rsid w:val="003D59E4"/>
    <w:rsid w:val="003D5AE0"/>
    <w:rsid w:val="003D6151"/>
    <w:rsid w:val="003D6388"/>
    <w:rsid w:val="003D6521"/>
    <w:rsid w:val="003D6706"/>
    <w:rsid w:val="003D6B25"/>
    <w:rsid w:val="003D755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39BD"/>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4637"/>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5E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A24"/>
    <w:rsid w:val="00467B09"/>
    <w:rsid w:val="004702A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4C3A"/>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2EF8"/>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356"/>
    <w:rsid w:val="004D5DEE"/>
    <w:rsid w:val="004D5F3A"/>
    <w:rsid w:val="004D6352"/>
    <w:rsid w:val="004D6430"/>
    <w:rsid w:val="004D6998"/>
    <w:rsid w:val="004D6CFE"/>
    <w:rsid w:val="004D73FB"/>
    <w:rsid w:val="004D7A04"/>
    <w:rsid w:val="004D7BEE"/>
    <w:rsid w:val="004D7FBD"/>
    <w:rsid w:val="004E0010"/>
    <w:rsid w:val="004E0298"/>
    <w:rsid w:val="004E0410"/>
    <w:rsid w:val="004E093B"/>
    <w:rsid w:val="004E0C5E"/>
    <w:rsid w:val="004E0F3B"/>
    <w:rsid w:val="004E10BE"/>
    <w:rsid w:val="004E16A4"/>
    <w:rsid w:val="004E1B32"/>
    <w:rsid w:val="004E1EC9"/>
    <w:rsid w:val="004E20B7"/>
    <w:rsid w:val="004E2492"/>
    <w:rsid w:val="004E3275"/>
    <w:rsid w:val="004E3352"/>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2FEF"/>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2D2"/>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E87"/>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7"/>
    <w:rsid w:val="005C4EBA"/>
    <w:rsid w:val="005C5701"/>
    <w:rsid w:val="005C71CD"/>
    <w:rsid w:val="005D08BC"/>
    <w:rsid w:val="005D0A79"/>
    <w:rsid w:val="005D1886"/>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878"/>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4D95"/>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6F3"/>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401"/>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34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4D30"/>
    <w:rsid w:val="00695090"/>
    <w:rsid w:val="006953BB"/>
    <w:rsid w:val="00695A36"/>
    <w:rsid w:val="0069615C"/>
    <w:rsid w:val="00696585"/>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0FC9"/>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6F2E"/>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3B3B"/>
    <w:rsid w:val="00714302"/>
    <w:rsid w:val="0071459F"/>
    <w:rsid w:val="007145BB"/>
    <w:rsid w:val="007148A5"/>
    <w:rsid w:val="007156FF"/>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1D6"/>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4F3"/>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A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0C05"/>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919"/>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B3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97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612"/>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1BB"/>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48B"/>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C16"/>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1A5"/>
    <w:rsid w:val="008823B9"/>
    <w:rsid w:val="00882451"/>
    <w:rsid w:val="008829C4"/>
    <w:rsid w:val="00882D1D"/>
    <w:rsid w:val="00882DD1"/>
    <w:rsid w:val="00883770"/>
    <w:rsid w:val="008842DA"/>
    <w:rsid w:val="00884658"/>
    <w:rsid w:val="0088481A"/>
    <w:rsid w:val="00884B96"/>
    <w:rsid w:val="00884EBB"/>
    <w:rsid w:val="00885476"/>
    <w:rsid w:val="00885485"/>
    <w:rsid w:val="00885FD8"/>
    <w:rsid w:val="0088615C"/>
    <w:rsid w:val="008861AE"/>
    <w:rsid w:val="008862F6"/>
    <w:rsid w:val="00886DE6"/>
    <w:rsid w:val="0088797C"/>
    <w:rsid w:val="008900DD"/>
    <w:rsid w:val="008903CA"/>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9F"/>
    <w:rsid w:val="008E572E"/>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3E29"/>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0363"/>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97B"/>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A7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341"/>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191"/>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89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27E4B"/>
    <w:rsid w:val="00A30159"/>
    <w:rsid w:val="00A31BE8"/>
    <w:rsid w:val="00A32285"/>
    <w:rsid w:val="00A32858"/>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31F3"/>
    <w:rsid w:val="00AA472C"/>
    <w:rsid w:val="00AA50B4"/>
    <w:rsid w:val="00AA5223"/>
    <w:rsid w:val="00AA5284"/>
    <w:rsid w:val="00AA558D"/>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4EA7"/>
    <w:rsid w:val="00AB544E"/>
    <w:rsid w:val="00AB549D"/>
    <w:rsid w:val="00AB5874"/>
    <w:rsid w:val="00AB5ADD"/>
    <w:rsid w:val="00AB69B1"/>
    <w:rsid w:val="00AB7439"/>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A6"/>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75"/>
    <w:rsid w:val="00AD4AAC"/>
    <w:rsid w:val="00AD4ADC"/>
    <w:rsid w:val="00AD4B6B"/>
    <w:rsid w:val="00AD5017"/>
    <w:rsid w:val="00AD5EFC"/>
    <w:rsid w:val="00AD656A"/>
    <w:rsid w:val="00AD6C69"/>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4E30"/>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51E"/>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260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443"/>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B02"/>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49F"/>
    <w:rsid w:val="00BF2CD2"/>
    <w:rsid w:val="00BF3780"/>
    <w:rsid w:val="00BF478D"/>
    <w:rsid w:val="00BF4D40"/>
    <w:rsid w:val="00BF547A"/>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0EA9"/>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12E"/>
    <w:rsid w:val="00C32611"/>
    <w:rsid w:val="00C3289D"/>
    <w:rsid w:val="00C32A9B"/>
    <w:rsid w:val="00C32D46"/>
    <w:rsid w:val="00C331EA"/>
    <w:rsid w:val="00C33220"/>
    <w:rsid w:val="00C33E73"/>
    <w:rsid w:val="00C34076"/>
    <w:rsid w:val="00C341CC"/>
    <w:rsid w:val="00C348D9"/>
    <w:rsid w:val="00C353B8"/>
    <w:rsid w:val="00C35B7F"/>
    <w:rsid w:val="00C3618F"/>
    <w:rsid w:val="00C36CD8"/>
    <w:rsid w:val="00C370FB"/>
    <w:rsid w:val="00C37823"/>
    <w:rsid w:val="00C37A85"/>
    <w:rsid w:val="00C37C6B"/>
    <w:rsid w:val="00C41432"/>
    <w:rsid w:val="00C415EB"/>
    <w:rsid w:val="00C41650"/>
    <w:rsid w:val="00C418AC"/>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0BF"/>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CE4"/>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2D5"/>
    <w:rsid w:val="00C7674C"/>
    <w:rsid w:val="00C76CC2"/>
    <w:rsid w:val="00C77E51"/>
    <w:rsid w:val="00C80041"/>
    <w:rsid w:val="00C8007C"/>
    <w:rsid w:val="00C80487"/>
    <w:rsid w:val="00C81A3D"/>
    <w:rsid w:val="00C81CA0"/>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19C3"/>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197"/>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5858"/>
    <w:rsid w:val="00D27BBE"/>
    <w:rsid w:val="00D27D0D"/>
    <w:rsid w:val="00D27D4E"/>
    <w:rsid w:val="00D313AD"/>
    <w:rsid w:val="00D3162C"/>
    <w:rsid w:val="00D31804"/>
    <w:rsid w:val="00D31C24"/>
    <w:rsid w:val="00D31F0E"/>
    <w:rsid w:val="00D326C7"/>
    <w:rsid w:val="00D32A54"/>
    <w:rsid w:val="00D338ED"/>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1A4E"/>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77F36"/>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6E04"/>
    <w:rsid w:val="00D96F7B"/>
    <w:rsid w:val="00D97770"/>
    <w:rsid w:val="00D979B2"/>
    <w:rsid w:val="00D97A5F"/>
    <w:rsid w:val="00D97B91"/>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BCE"/>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5D"/>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AA3"/>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A08"/>
    <w:rsid w:val="00E20F17"/>
    <w:rsid w:val="00E212C7"/>
    <w:rsid w:val="00E213A1"/>
    <w:rsid w:val="00E21EC3"/>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C26"/>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97418"/>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1BF"/>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4768"/>
    <w:rsid w:val="00EC54E5"/>
    <w:rsid w:val="00EC5A89"/>
    <w:rsid w:val="00EC5D0C"/>
    <w:rsid w:val="00EC6679"/>
    <w:rsid w:val="00EC7411"/>
    <w:rsid w:val="00EC7476"/>
    <w:rsid w:val="00EC74A4"/>
    <w:rsid w:val="00EC797B"/>
    <w:rsid w:val="00EC79A4"/>
    <w:rsid w:val="00EC7E53"/>
    <w:rsid w:val="00ED06D4"/>
    <w:rsid w:val="00ED090E"/>
    <w:rsid w:val="00ED0C51"/>
    <w:rsid w:val="00ED0D6C"/>
    <w:rsid w:val="00ED115B"/>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E7C69"/>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183"/>
    <w:rsid w:val="00F115B6"/>
    <w:rsid w:val="00F11BCC"/>
    <w:rsid w:val="00F11F87"/>
    <w:rsid w:val="00F11FB6"/>
    <w:rsid w:val="00F144C9"/>
    <w:rsid w:val="00F14607"/>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84"/>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36D"/>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CA"/>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49C"/>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8007C"/>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9F71AA"/>
    <w:pPr>
      <w:numPr>
        <w:numId w:val="94"/>
      </w:numPr>
      <w:spacing w:before="120" w:after="120" w:line="276" w:lineRule="auto"/>
      <w:ind w:left="357" w:right="0" w:hanging="357"/>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99" Type="http://schemas.openxmlformats.org/officeDocument/2006/relationships/image" Target="media/image207.png"/><Relationship Id="rId21" Type="http://schemas.openxmlformats.org/officeDocument/2006/relationships/footer" Target="footer5.xml"/><Relationship Id="rId63" Type="http://schemas.openxmlformats.org/officeDocument/2006/relationships/image" Target="media/image32.png"/><Relationship Id="rId159" Type="http://schemas.openxmlformats.org/officeDocument/2006/relationships/image" Target="media/image90.png"/><Relationship Id="rId324" Type="http://schemas.openxmlformats.org/officeDocument/2006/relationships/image" Target="media/image226.png"/><Relationship Id="rId366" Type="http://schemas.openxmlformats.org/officeDocument/2006/relationships/image" Target="media/image264.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82.png"/><Relationship Id="rId32" Type="http://schemas.openxmlformats.org/officeDocument/2006/relationships/image" Target="media/image15.png"/><Relationship Id="rId74" Type="http://schemas.openxmlformats.org/officeDocument/2006/relationships/oleObject" Target="embeddings/oleObject20.bin"/><Relationship Id="rId128" Type="http://schemas.openxmlformats.org/officeDocument/2006/relationships/image" Target="media/image68.png"/><Relationship Id="rId335" Type="http://schemas.openxmlformats.org/officeDocument/2006/relationships/image" Target="media/image234.png"/><Relationship Id="rId377"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2.png"/><Relationship Id="rId279" Type="http://schemas.openxmlformats.org/officeDocument/2006/relationships/image" Target="media/image192.png"/><Relationship Id="rId43" Type="http://schemas.openxmlformats.org/officeDocument/2006/relationships/image" Target="media/image22.png"/><Relationship Id="rId139" Type="http://schemas.openxmlformats.org/officeDocument/2006/relationships/oleObject" Target="embeddings/oleObject49.bin"/><Relationship Id="rId290" Type="http://schemas.openxmlformats.org/officeDocument/2006/relationships/oleObject" Target="embeddings/oleObject73.bin"/><Relationship Id="rId304" Type="http://schemas.openxmlformats.org/officeDocument/2006/relationships/image" Target="media/image212.png"/><Relationship Id="rId346" Type="http://schemas.openxmlformats.org/officeDocument/2006/relationships/image" Target="media/image245.png"/><Relationship Id="rId388" Type="http://schemas.openxmlformats.org/officeDocument/2006/relationships/image" Target="media/image286.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248" Type="http://schemas.openxmlformats.org/officeDocument/2006/relationships/image" Target="media/image162.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20.png"/><Relationship Id="rId357" Type="http://schemas.openxmlformats.org/officeDocument/2006/relationships/image" Target="media/image256.png"/><Relationship Id="rId54" Type="http://schemas.openxmlformats.org/officeDocument/2006/relationships/oleObject" Target="embeddings/oleObject10.bin"/><Relationship Id="rId96" Type="http://schemas.openxmlformats.org/officeDocument/2006/relationships/oleObject" Target="embeddings/oleObject29.bin"/><Relationship Id="rId161" Type="http://schemas.openxmlformats.org/officeDocument/2006/relationships/image" Target="media/image92.png"/><Relationship Id="rId217" Type="http://schemas.openxmlformats.org/officeDocument/2006/relationships/image" Target="media/image136.png"/><Relationship Id="rId259" Type="http://schemas.openxmlformats.org/officeDocument/2006/relationships/image" Target="media/image173.png"/><Relationship Id="rId23" Type="http://schemas.openxmlformats.org/officeDocument/2006/relationships/image" Target="media/image8.png"/><Relationship Id="rId119" Type="http://schemas.openxmlformats.org/officeDocument/2006/relationships/oleObject" Target="embeddings/oleObject39.bin"/><Relationship Id="rId270" Type="http://schemas.openxmlformats.org/officeDocument/2006/relationships/image" Target="media/image184.png"/><Relationship Id="rId326" Type="http://schemas.openxmlformats.org/officeDocument/2006/relationships/image" Target="media/image227.png"/><Relationship Id="rId65" Type="http://schemas.openxmlformats.org/officeDocument/2006/relationships/image" Target="media/image33.png"/><Relationship Id="rId130" Type="http://schemas.openxmlformats.org/officeDocument/2006/relationships/image" Target="media/image69.png"/><Relationship Id="rId368" Type="http://schemas.openxmlformats.org/officeDocument/2006/relationships/image" Target="media/image266.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94.png"/><Relationship Id="rId337" Type="http://schemas.openxmlformats.org/officeDocument/2006/relationships/image" Target="media/image236.png"/><Relationship Id="rId34" Type="http://schemas.openxmlformats.org/officeDocument/2006/relationships/image" Target="media/image17.png"/><Relationship Id="rId76" Type="http://schemas.openxmlformats.org/officeDocument/2006/relationships/oleObject" Target="embeddings/oleObject21.bin"/><Relationship Id="rId141" Type="http://schemas.openxmlformats.org/officeDocument/2006/relationships/oleObject" Target="embeddings/oleObject50.bin"/><Relationship Id="rId379" Type="http://schemas.openxmlformats.org/officeDocument/2006/relationships/image" Target="media/image277.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4.png"/><Relationship Id="rId390" Type="http://schemas.openxmlformats.org/officeDocument/2006/relationships/image" Target="media/image288.png"/><Relationship Id="rId250" Type="http://schemas.openxmlformats.org/officeDocument/2006/relationships/image" Target="media/image164.png"/><Relationship Id="rId292" Type="http://schemas.openxmlformats.org/officeDocument/2006/relationships/oleObject" Target="embeddings/oleObject74.bin"/><Relationship Id="rId306" Type="http://schemas.openxmlformats.org/officeDocument/2006/relationships/image" Target="media/image214.png"/><Relationship Id="rId45" Type="http://schemas.openxmlformats.org/officeDocument/2006/relationships/image" Target="media/image23.png"/><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image" Target="media/image247.png"/><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261" Type="http://schemas.openxmlformats.org/officeDocument/2006/relationships/image" Target="media/image175.png"/><Relationship Id="rId14" Type="http://schemas.openxmlformats.org/officeDocument/2006/relationships/footer" Target="footer2.xml"/><Relationship Id="rId56" Type="http://schemas.openxmlformats.org/officeDocument/2006/relationships/oleObject" Target="embeddings/oleObject11.bin"/><Relationship Id="rId317" Type="http://schemas.openxmlformats.org/officeDocument/2006/relationships/image" Target="media/image221.png"/><Relationship Id="rId359" Type="http://schemas.openxmlformats.org/officeDocument/2006/relationships/image" Target="media/image258.png"/><Relationship Id="rId98" Type="http://schemas.openxmlformats.org/officeDocument/2006/relationships/oleObject" Target="embeddings/oleObject30.bin"/><Relationship Id="rId121" Type="http://schemas.openxmlformats.org/officeDocument/2006/relationships/oleObject" Target="embeddings/oleObject40.bin"/><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68.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image" Target="media/image34.png"/><Relationship Id="rId272" Type="http://schemas.openxmlformats.org/officeDocument/2006/relationships/image" Target="media/image186.png"/><Relationship Id="rId328" Type="http://schemas.openxmlformats.org/officeDocument/2006/relationships/image" Target="media/image228.png"/><Relationship Id="rId132" Type="http://schemas.openxmlformats.org/officeDocument/2006/relationships/image" Target="media/image70.png"/><Relationship Id="rId174" Type="http://schemas.openxmlformats.org/officeDocument/2006/relationships/image" Target="media/image105.png"/><Relationship Id="rId381" Type="http://schemas.openxmlformats.org/officeDocument/2006/relationships/image" Target="media/image279.png"/><Relationship Id="rId241" Type="http://schemas.openxmlformats.org/officeDocument/2006/relationships/image" Target="media/image156.png"/><Relationship Id="rId36" Type="http://schemas.openxmlformats.org/officeDocument/2006/relationships/oleObject" Target="embeddings/oleObject1.bin"/><Relationship Id="rId283" Type="http://schemas.openxmlformats.org/officeDocument/2006/relationships/image" Target="media/image196.png"/><Relationship Id="rId339" Type="http://schemas.openxmlformats.org/officeDocument/2006/relationships/image" Target="media/image238.png"/><Relationship Id="rId78" Type="http://schemas.openxmlformats.org/officeDocument/2006/relationships/oleObject" Target="embeddings/oleObject22.bin"/><Relationship Id="rId101" Type="http://schemas.openxmlformats.org/officeDocument/2006/relationships/image" Target="media/image53.png"/><Relationship Id="rId143" Type="http://schemas.openxmlformats.org/officeDocument/2006/relationships/oleObject" Target="embeddings/oleObject51.bin"/><Relationship Id="rId185" Type="http://schemas.openxmlformats.org/officeDocument/2006/relationships/image" Target="media/image116.png"/><Relationship Id="rId350" Type="http://schemas.openxmlformats.org/officeDocument/2006/relationships/image" Target="media/image249.png"/><Relationship Id="rId9" Type="http://schemas.openxmlformats.org/officeDocument/2006/relationships/image" Target="media/image2.emf"/><Relationship Id="rId210" Type="http://schemas.openxmlformats.org/officeDocument/2006/relationships/image" Target="media/image130.png"/><Relationship Id="rId392" Type="http://schemas.openxmlformats.org/officeDocument/2006/relationships/header" Target="header6.xml"/><Relationship Id="rId252" Type="http://schemas.openxmlformats.org/officeDocument/2006/relationships/image" Target="media/image166.png"/><Relationship Id="rId294" Type="http://schemas.openxmlformats.org/officeDocument/2006/relationships/oleObject" Target="embeddings/oleObject75.bin"/><Relationship Id="rId308" Type="http://schemas.openxmlformats.org/officeDocument/2006/relationships/image" Target="media/image216.png"/><Relationship Id="rId47" Type="http://schemas.openxmlformats.org/officeDocument/2006/relationships/image" Target="media/image24.png"/><Relationship Id="rId89" Type="http://schemas.openxmlformats.org/officeDocument/2006/relationships/image" Target="media/image47.png"/><Relationship Id="rId112" Type="http://schemas.openxmlformats.org/officeDocument/2006/relationships/image" Target="media/image60.png"/><Relationship Id="rId154" Type="http://schemas.openxmlformats.org/officeDocument/2006/relationships/image" Target="media/image85.png"/><Relationship Id="rId361" Type="http://schemas.openxmlformats.org/officeDocument/2006/relationships/image" Target="media/image260.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7.png"/><Relationship Id="rId263" Type="http://schemas.openxmlformats.org/officeDocument/2006/relationships/image" Target="media/image177.png"/><Relationship Id="rId284" Type="http://schemas.openxmlformats.org/officeDocument/2006/relationships/image" Target="media/image197.png"/><Relationship Id="rId319" Type="http://schemas.openxmlformats.org/officeDocument/2006/relationships/image" Target="media/image222.png"/><Relationship Id="rId37" Type="http://schemas.openxmlformats.org/officeDocument/2006/relationships/image" Target="media/image19.png"/><Relationship Id="rId58" Type="http://schemas.openxmlformats.org/officeDocument/2006/relationships/oleObject" Target="embeddings/oleObject12.bin"/><Relationship Id="rId79" Type="http://schemas.openxmlformats.org/officeDocument/2006/relationships/image" Target="media/image40.png"/><Relationship Id="rId102" Type="http://schemas.openxmlformats.org/officeDocument/2006/relationships/oleObject" Target="embeddings/oleObject32.bin"/><Relationship Id="rId123" Type="http://schemas.openxmlformats.org/officeDocument/2006/relationships/oleObject" Target="embeddings/oleObject41.bin"/><Relationship Id="rId144" Type="http://schemas.openxmlformats.org/officeDocument/2006/relationships/image" Target="media/image76.png"/><Relationship Id="rId330" Type="http://schemas.openxmlformats.org/officeDocument/2006/relationships/image" Target="media/image229.png"/><Relationship Id="rId90" Type="http://schemas.openxmlformats.org/officeDocument/2006/relationships/oleObject" Target="embeddings/oleObject26.bin"/><Relationship Id="rId165" Type="http://schemas.openxmlformats.org/officeDocument/2006/relationships/image" Target="media/image96.png"/><Relationship Id="rId186" Type="http://schemas.openxmlformats.org/officeDocument/2006/relationships/image" Target="media/image117.png"/><Relationship Id="rId351" Type="http://schemas.openxmlformats.org/officeDocument/2006/relationships/image" Target="media/image250.png"/><Relationship Id="rId372" Type="http://schemas.openxmlformats.org/officeDocument/2006/relationships/image" Target="media/image270.png"/><Relationship Id="rId393" Type="http://schemas.openxmlformats.org/officeDocument/2006/relationships/fontTable" Target="fontTable.xml"/><Relationship Id="rId211" Type="http://schemas.openxmlformats.org/officeDocument/2006/relationships/image" Target="media/image131.png"/><Relationship Id="rId232" Type="http://schemas.openxmlformats.org/officeDocument/2006/relationships/oleObject" Target="embeddings/oleObject68.bin"/><Relationship Id="rId253" Type="http://schemas.openxmlformats.org/officeDocument/2006/relationships/image" Target="media/image167.png"/><Relationship Id="rId274" Type="http://schemas.openxmlformats.org/officeDocument/2006/relationships/oleObject" Target="embeddings/oleObject70.bin"/><Relationship Id="rId295" Type="http://schemas.openxmlformats.org/officeDocument/2006/relationships/image" Target="media/image203.png"/><Relationship Id="rId309" Type="http://schemas.openxmlformats.org/officeDocument/2006/relationships/image" Target="media/image217.png"/><Relationship Id="rId27" Type="http://schemas.openxmlformats.org/officeDocument/2006/relationships/image" Target="media/image12.png"/><Relationship Id="rId48" Type="http://schemas.openxmlformats.org/officeDocument/2006/relationships/oleObject" Target="embeddings/oleObject7.bin"/><Relationship Id="rId69" Type="http://schemas.openxmlformats.org/officeDocument/2006/relationships/image" Target="media/image35.png"/><Relationship Id="rId113" Type="http://schemas.openxmlformats.org/officeDocument/2006/relationships/oleObject" Target="embeddings/oleObject36.bin"/><Relationship Id="rId134" Type="http://schemas.openxmlformats.org/officeDocument/2006/relationships/image" Target="media/image71.png"/><Relationship Id="rId320" Type="http://schemas.openxmlformats.org/officeDocument/2006/relationships/oleObject" Target="embeddings/oleObject81.bin"/><Relationship Id="rId80" Type="http://schemas.openxmlformats.org/officeDocument/2006/relationships/oleObject" Target="embeddings/oleObject23.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40.png"/><Relationship Id="rId362" Type="http://schemas.openxmlformats.org/officeDocument/2006/relationships/image" Target="media/image261.png"/><Relationship Id="rId383" Type="http://schemas.openxmlformats.org/officeDocument/2006/relationships/image" Target="media/image281.pn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8.png"/><Relationship Id="rId264" Type="http://schemas.openxmlformats.org/officeDocument/2006/relationships/image" Target="media/image178.png"/><Relationship Id="rId285" Type="http://schemas.openxmlformats.org/officeDocument/2006/relationships/image" Target="media/image198.png"/><Relationship Id="rId17" Type="http://schemas.openxmlformats.org/officeDocument/2006/relationships/header" Target="header4.xml"/><Relationship Id="rId38" Type="http://schemas.openxmlformats.org/officeDocument/2006/relationships/oleObject" Target="embeddings/oleObject2.bin"/><Relationship Id="rId59" Type="http://schemas.openxmlformats.org/officeDocument/2006/relationships/image" Target="media/image30.png"/><Relationship Id="rId103" Type="http://schemas.openxmlformats.org/officeDocument/2006/relationships/image" Target="media/image54.png"/><Relationship Id="rId124" Type="http://schemas.openxmlformats.org/officeDocument/2006/relationships/image" Target="media/image66.png"/><Relationship Id="rId310" Type="http://schemas.openxmlformats.org/officeDocument/2006/relationships/oleObject" Target="embeddings/oleObject76.bin"/><Relationship Id="rId70" Type="http://schemas.openxmlformats.org/officeDocument/2006/relationships/oleObject" Target="embeddings/oleObject18.bin"/><Relationship Id="rId91" Type="http://schemas.openxmlformats.org/officeDocument/2006/relationships/image" Target="media/image48.png"/><Relationship Id="rId145" Type="http://schemas.openxmlformats.org/officeDocument/2006/relationships/oleObject" Target="embeddings/oleObject52.bin"/><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image" Target="media/image230.png"/><Relationship Id="rId352" Type="http://schemas.openxmlformats.org/officeDocument/2006/relationships/image" Target="media/image251.png"/><Relationship Id="rId373" Type="http://schemas.openxmlformats.org/officeDocument/2006/relationships/image" Target="media/image271.png"/><Relationship Id="rId394"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8.png"/><Relationship Id="rId28" Type="http://schemas.openxmlformats.org/officeDocument/2006/relationships/hyperlink" Target="https://login.coreohealth.com/" TargetMode="External"/><Relationship Id="rId49" Type="http://schemas.openxmlformats.org/officeDocument/2006/relationships/image" Target="media/image25.png"/><Relationship Id="rId114" Type="http://schemas.openxmlformats.org/officeDocument/2006/relationships/image" Target="media/image61.png"/><Relationship Id="rId275" Type="http://schemas.openxmlformats.org/officeDocument/2006/relationships/image" Target="media/image188.png"/><Relationship Id="rId296" Type="http://schemas.openxmlformats.org/officeDocument/2006/relationships/image" Target="media/image204.png"/><Relationship Id="rId300" Type="http://schemas.openxmlformats.org/officeDocument/2006/relationships/image" Target="media/image208.png"/><Relationship Id="rId60" Type="http://schemas.openxmlformats.org/officeDocument/2006/relationships/oleObject" Target="embeddings/oleObject13.bin"/><Relationship Id="rId81" Type="http://schemas.openxmlformats.org/officeDocument/2006/relationships/image" Target="media/image41.png"/><Relationship Id="rId135" Type="http://schemas.openxmlformats.org/officeDocument/2006/relationships/oleObject" Target="embeddings/oleObject47.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23.png"/><Relationship Id="rId342" Type="http://schemas.openxmlformats.org/officeDocument/2006/relationships/image" Target="media/image241.png"/><Relationship Id="rId363" Type="http://schemas.openxmlformats.org/officeDocument/2006/relationships/image" Target="media/image262.png"/><Relationship Id="rId384" Type="http://schemas.openxmlformats.org/officeDocument/2006/relationships/image" Target="media/image282.png"/><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69.bin"/><Relationship Id="rId18" Type="http://schemas.openxmlformats.org/officeDocument/2006/relationships/footer" Target="footer4.xml"/><Relationship Id="rId39" Type="http://schemas.openxmlformats.org/officeDocument/2006/relationships/image" Target="media/image20.png"/><Relationship Id="rId265" Type="http://schemas.openxmlformats.org/officeDocument/2006/relationships/image" Target="media/image179.png"/><Relationship Id="rId286" Type="http://schemas.openxmlformats.org/officeDocument/2006/relationships/oleObject" Target="embeddings/oleObject71.bin"/><Relationship Id="rId50" Type="http://schemas.openxmlformats.org/officeDocument/2006/relationships/oleObject" Target="embeddings/oleObject8.bin"/><Relationship Id="rId104" Type="http://schemas.openxmlformats.org/officeDocument/2006/relationships/oleObject" Target="embeddings/oleObject33.bin"/><Relationship Id="rId125" Type="http://schemas.openxmlformats.org/officeDocument/2006/relationships/oleObject" Target="embeddings/oleObject42.bin"/><Relationship Id="rId146" Type="http://schemas.openxmlformats.org/officeDocument/2006/relationships/image" Target="media/image77.png"/><Relationship Id="rId167" Type="http://schemas.openxmlformats.org/officeDocument/2006/relationships/image" Target="media/image98.png"/><Relationship Id="rId188" Type="http://schemas.openxmlformats.org/officeDocument/2006/relationships/oleObject" Target="embeddings/oleObject53.bin"/><Relationship Id="rId311" Type="http://schemas.openxmlformats.org/officeDocument/2006/relationships/image" Target="media/image218.png"/><Relationship Id="rId332" Type="http://schemas.openxmlformats.org/officeDocument/2006/relationships/image" Target="media/image231.png"/><Relationship Id="rId353" Type="http://schemas.openxmlformats.org/officeDocument/2006/relationships/image" Target="media/image252.png"/><Relationship Id="rId374" Type="http://schemas.openxmlformats.org/officeDocument/2006/relationships/image" Target="media/image272.png"/><Relationship Id="rId71" Type="http://schemas.openxmlformats.org/officeDocument/2006/relationships/image" Target="media/image36.png"/><Relationship Id="rId92" Type="http://schemas.openxmlformats.org/officeDocument/2006/relationships/oleObject" Target="embeddings/oleObject27.bin"/><Relationship Id="rId213" Type="http://schemas.openxmlformats.org/officeDocument/2006/relationships/image" Target="media/image133.png"/><Relationship Id="rId234"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169.png"/><Relationship Id="rId276" Type="http://schemas.openxmlformats.org/officeDocument/2006/relationships/image" Target="media/image189.png"/><Relationship Id="rId297" Type="http://schemas.openxmlformats.org/officeDocument/2006/relationships/image" Target="media/image205.png"/><Relationship Id="rId40" Type="http://schemas.openxmlformats.org/officeDocument/2006/relationships/oleObject" Target="embeddings/oleObject3.bin"/><Relationship Id="rId115" Type="http://schemas.openxmlformats.org/officeDocument/2006/relationships/oleObject" Target="embeddings/oleObject37.bin"/><Relationship Id="rId136" Type="http://schemas.openxmlformats.org/officeDocument/2006/relationships/image" Target="media/image72.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9.png"/><Relationship Id="rId322" Type="http://schemas.openxmlformats.org/officeDocument/2006/relationships/image" Target="media/image224.png"/><Relationship Id="rId343" Type="http://schemas.openxmlformats.org/officeDocument/2006/relationships/image" Target="media/image242.png"/><Relationship Id="rId364" Type="http://schemas.openxmlformats.org/officeDocument/2006/relationships/image" Target="media/image263.jpg"/><Relationship Id="rId61" Type="http://schemas.openxmlformats.org/officeDocument/2006/relationships/image" Target="media/image31.png"/><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83.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9.png"/><Relationship Id="rId266" Type="http://schemas.openxmlformats.org/officeDocument/2006/relationships/image" Target="media/image180.png"/><Relationship Id="rId287" Type="http://schemas.openxmlformats.org/officeDocument/2006/relationships/image" Target="media/image199.png"/><Relationship Id="rId30" Type="http://schemas.openxmlformats.org/officeDocument/2006/relationships/image" Target="media/image14.png"/><Relationship Id="rId105" Type="http://schemas.openxmlformats.org/officeDocument/2006/relationships/image" Target="media/image55.png"/><Relationship Id="rId126" Type="http://schemas.openxmlformats.org/officeDocument/2006/relationships/image" Target="media/image67.png"/><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77.bin"/><Relationship Id="rId333" Type="http://schemas.openxmlformats.org/officeDocument/2006/relationships/image" Target="media/image232.png"/><Relationship Id="rId354" Type="http://schemas.openxmlformats.org/officeDocument/2006/relationships/image" Target="media/image253.png"/><Relationship Id="rId51" Type="http://schemas.openxmlformats.org/officeDocument/2006/relationships/image" Target="media/image26.png"/><Relationship Id="rId72" Type="http://schemas.openxmlformats.org/officeDocument/2006/relationships/oleObject" Target="embeddings/oleObject19.bin"/><Relationship Id="rId93" Type="http://schemas.openxmlformats.org/officeDocument/2006/relationships/image" Target="media/image49.png"/><Relationship Id="rId189" Type="http://schemas.openxmlformats.org/officeDocument/2006/relationships/image" Target="media/image119.png"/><Relationship Id="rId375" Type="http://schemas.openxmlformats.org/officeDocument/2006/relationships/image" Target="media/image273.png"/><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50.png"/><Relationship Id="rId256" Type="http://schemas.openxmlformats.org/officeDocument/2006/relationships/image" Target="media/image170.png"/><Relationship Id="rId277" Type="http://schemas.openxmlformats.org/officeDocument/2006/relationships/image" Target="media/image190.png"/><Relationship Id="rId298" Type="http://schemas.openxmlformats.org/officeDocument/2006/relationships/image" Target="media/image206.png"/><Relationship Id="rId116" Type="http://schemas.openxmlformats.org/officeDocument/2006/relationships/image" Target="media/image62.png"/><Relationship Id="rId137" Type="http://schemas.openxmlformats.org/officeDocument/2006/relationships/oleObject" Target="embeddings/oleObject48.bin"/><Relationship Id="rId158" Type="http://schemas.openxmlformats.org/officeDocument/2006/relationships/image" Target="media/image89.png"/><Relationship Id="rId302" Type="http://schemas.openxmlformats.org/officeDocument/2006/relationships/image" Target="media/image210.png"/><Relationship Id="rId323" Type="http://schemas.openxmlformats.org/officeDocument/2006/relationships/image" Target="media/image225.png"/><Relationship Id="rId344" Type="http://schemas.openxmlformats.org/officeDocument/2006/relationships/image" Target="media/image243.png"/><Relationship Id="rId20" Type="http://schemas.openxmlformats.org/officeDocument/2006/relationships/image" Target="media/image6.emf"/><Relationship Id="rId41" Type="http://schemas.openxmlformats.org/officeDocument/2006/relationships/image" Target="media/image21.png"/><Relationship Id="rId62" Type="http://schemas.openxmlformats.org/officeDocument/2006/relationships/oleObject" Target="embeddings/oleObject14.bin"/><Relationship Id="rId83" Type="http://schemas.openxmlformats.org/officeDocument/2006/relationships/oleObject" Target="embeddings/oleObject24.bin"/><Relationship Id="rId179" Type="http://schemas.openxmlformats.org/officeDocument/2006/relationships/image" Target="media/image110.png"/><Relationship Id="rId365" Type="http://schemas.openxmlformats.org/officeDocument/2006/relationships/footer" Target="footer6.xml"/><Relationship Id="rId386" Type="http://schemas.openxmlformats.org/officeDocument/2006/relationships/image" Target="media/image284.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image" Target="media/image160.png"/><Relationship Id="rId267" Type="http://schemas.openxmlformats.org/officeDocument/2006/relationships/image" Target="media/image181.png"/><Relationship Id="rId288" Type="http://schemas.openxmlformats.org/officeDocument/2006/relationships/oleObject" Target="embeddings/oleObject72.bin"/><Relationship Id="rId106" Type="http://schemas.openxmlformats.org/officeDocument/2006/relationships/oleObject" Target="embeddings/oleObject34.bin"/><Relationship Id="rId127" Type="http://schemas.openxmlformats.org/officeDocument/2006/relationships/oleObject" Target="embeddings/oleObject43.bin"/><Relationship Id="rId313" Type="http://schemas.openxmlformats.org/officeDocument/2006/relationships/image" Target="media/image219.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oleObject" Target="embeddings/oleObject9.bin"/><Relationship Id="rId73" Type="http://schemas.openxmlformats.org/officeDocument/2006/relationships/image" Target="media/image37.png"/><Relationship Id="rId94" Type="http://schemas.openxmlformats.org/officeDocument/2006/relationships/oleObject" Target="embeddings/oleObject28.bin"/><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33.png"/><Relationship Id="rId355" Type="http://schemas.openxmlformats.org/officeDocument/2006/relationships/image" Target="media/image254.png"/><Relationship Id="rId376" Type="http://schemas.openxmlformats.org/officeDocument/2006/relationships/image" Target="media/image274.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image" Target="media/image151.png"/><Relationship Id="rId257" Type="http://schemas.openxmlformats.org/officeDocument/2006/relationships/image" Target="media/image171.png"/><Relationship Id="rId278" Type="http://schemas.openxmlformats.org/officeDocument/2006/relationships/image" Target="media/image191.png"/><Relationship Id="rId303" Type="http://schemas.openxmlformats.org/officeDocument/2006/relationships/image" Target="media/image211.png"/><Relationship Id="rId42" Type="http://schemas.openxmlformats.org/officeDocument/2006/relationships/oleObject" Target="embeddings/oleObject4.bin"/><Relationship Id="rId84" Type="http://schemas.openxmlformats.org/officeDocument/2006/relationships/image" Target="media/image43.png"/><Relationship Id="rId138" Type="http://schemas.openxmlformats.org/officeDocument/2006/relationships/image" Target="media/image73.png"/><Relationship Id="rId345" Type="http://schemas.openxmlformats.org/officeDocument/2006/relationships/image" Target="media/image244.png"/><Relationship Id="rId387" Type="http://schemas.openxmlformats.org/officeDocument/2006/relationships/image" Target="media/image285.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61.png"/><Relationship Id="rId107" Type="http://schemas.openxmlformats.org/officeDocument/2006/relationships/image" Target="media/image56.png"/><Relationship Id="rId289" Type="http://schemas.openxmlformats.org/officeDocument/2006/relationships/image" Target="media/image200.png"/><Relationship Id="rId11" Type="http://schemas.openxmlformats.org/officeDocument/2006/relationships/header" Target="header1.xml"/><Relationship Id="rId53" Type="http://schemas.openxmlformats.org/officeDocument/2006/relationships/image" Target="media/image27.png"/><Relationship Id="rId149" Type="http://schemas.openxmlformats.org/officeDocument/2006/relationships/image" Target="media/image80.png"/><Relationship Id="rId314" Type="http://schemas.openxmlformats.org/officeDocument/2006/relationships/oleObject" Target="embeddings/oleObject78.bin"/><Relationship Id="rId356" Type="http://schemas.openxmlformats.org/officeDocument/2006/relationships/image" Target="media/image255.png"/><Relationship Id="rId95" Type="http://schemas.openxmlformats.org/officeDocument/2006/relationships/image" Target="media/image50.png"/><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72.png"/><Relationship Id="rId22" Type="http://schemas.openxmlformats.org/officeDocument/2006/relationships/image" Target="media/image7.jpeg"/><Relationship Id="rId64" Type="http://schemas.openxmlformats.org/officeDocument/2006/relationships/oleObject" Target="embeddings/oleObject15.bin"/><Relationship Id="rId118" Type="http://schemas.openxmlformats.org/officeDocument/2006/relationships/image" Target="media/image63.png"/><Relationship Id="rId325" Type="http://schemas.openxmlformats.org/officeDocument/2006/relationships/oleObject" Target="embeddings/oleObject82.bin"/><Relationship Id="rId367" Type="http://schemas.openxmlformats.org/officeDocument/2006/relationships/image" Target="media/image265.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83.png"/><Relationship Id="rId33" Type="http://schemas.openxmlformats.org/officeDocument/2006/relationships/image" Target="media/image16.png"/><Relationship Id="rId129" Type="http://schemas.openxmlformats.org/officeDocument/2006/relationships/oleObject" Target="embeddings/oleObject44.bin"/><Relationship Id="rId280" Type="http://schemas.openxmlformats.org/officeDocument/2006/relationships/image" Target="media/image193.png"/><Relationship Id="rId336" Type="http://schemas.openxmlformats.org/officeDocument/2006/relationships/image" Target="media/image235.png"/><Relationship Id="rId75" Type="http://schemas.openxmlformats.org/officeDocument/2006/relationships/image" Target="media/image38.png"/><Relationship Id="rId140" Type="http://schemas.openxmlformats.org/officeDocument/2006/relationships/image" Target="media/image74.png"/><Relationship Id="rId182" Type="http://schemas.openxmlformats.org/officeDocument/2006/relationships/image" Target="media/image113.png"/><Relationship Id="rId378" Type="http://schemas.openxmlformats.org/officeDocument/2006/relationships/image" Target="media/image276.png"/><Relationship Id="rId6" Type="http://schemas.openxmlformats.org/officeDocument/2006/relationships/footnotes" Target="footnotes.xml"/><Relationship Id="rId238" Type="http://schemas.openxmlformats.org/officeDocument/2006/relationships/image" Target="media/image153.png"/><Relationship Id="rId291" Type="http://schemas.openxmlformats.org/officeDocument/2006/relationships/image" Target="media/image201.png"/><Relationship Id="rId305" Type="http://schemas.openxmlformats.org/officeDocument/2006/relationships/image" Target="media/image213.png"/><Relationship Id="rId347" Type="http://schemas.openxmlformats.org/officeDocument/2006/relationships/image" Target="media/image246.png"/><Relationship Id="rId44" Type="http://schemas.openxmlformats.org/officeDocument/2006/relationships/oleObject" Target="embeddings/oleObject5.bin"/><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87.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63.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74.png"/><Relationship Id="rId316" Type="http://schemas.openxmlformats.org/officeDocument/2006/relationships/oleObject" Target="embeddings/oleObject79.bin"/><Relationship Id="rId55" Type="http://schemas.openxmlformats.org/officeDocument/2006/relationships/image" Target="media/image28.png"/><Relationship Id="rId97" Type="http://schemas.openxmlformats.org/officeDocument/2006/relationships/image" Target="media/image51.png"/><Relationship Id="rId120" Type="http://schemas.openxmlformats.org/officeDocument/2006/relationships/image" Target="media/image64.png"/><Relationship Id="rId358" Type="http://schemas.openxmlformats.org/officeDocument/2006/relationships/image" Target="media/image257.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image" Target="media/image185.png"/><Relationship Id="rId24" Type="http://schemas.openxmlformats.org/officeDocument/2006/relationships/image" Target="media/image9.png"/><Relationship Id="rId66" Type="http://schemas.openxmlformats.org/officeDocument/2006/relationships/oleObject" Target="embeddings/oleObject16.bin"/><Relationship Id="rId131" Type="http://schemas.openxmlformats.org/officeDocument/2006/relationships/oleObject" Target="embeddings/oleObject45.bin"/><Relationship Id="rId327" Type="http://schemas.openxmlformats.org/officeDocument/2006/relationships/oleObject" Target="embeddings/oleObject83.bin"/><Relationship Id="rId369" Type="http://schemas.openxmlformats.org/officeDocument/2006/relationships/image" Target="media/image267.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78.png"/><Relationship Id="rId240" Type="http://schemas.openxmlformats.org/officeDocument/2006/relationships/image" Target="media/image155.png"/><Relationship Id="rId35"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oleObject" Target="embeddings/oleObject31.bin"/><Relationship Id="rId282" Type="http://schemas.openxmlformats.org/officeDocument/2006/relationships/image" Target="media/image195.png"/><Relationship Id="rId338" Type="http://schemas.openxmlformats.org/officeDocument/2006/relationships/image" Target="media/image237.png"/><Relationship Id="rId8" Type="http://schemas.openxmlformats.org/officeDocument/2006/relationships/image" Target="media/image1.jpeg"/><Relationship Id="rId142" Type="http://schemas.openxmlformats.org/officeDocument/2006/relationships/image" Target="media/image75.png"/><Relationship Id="rId184" Type="http://schemas.openxmlformats.org/officeDocument/2006/relationships/image" Target="media/image115.png"/><Relationship Id="rId391" Type="http://schemas.openxmlformats.org/officeDocument/2006/relationships/header" Target="header5.xml"/><Relationship Id="rId251" Type="http://schemas.openxmlformats.org/officeDocument/2006/relationships/image" Target="media/image165.png"/><Relationship Id="rId46" Type="http://schemas.openxmlformats.org/officeDocument/2006/relationships/oleObject" Target="embeddings/oleObject6.bin"/><Relationship Id="rId293" Type="http://schemas.openxmlformats.org/officeDocument/2006/relationships/image" Target="media/image202.png"/><Relationship Id="rId307" Type="http://schemas.openxmlformats.org/officeDocument/2006/relationships/image" Target="media/image215.png"/><Relationship Id="rId349" Type="http://schemas.openxmlformats.org/officeDocument/2006/relationships/image" Target="media/image248.png"/><Relationship Id="rId88" Type="http://schemas.openxmlformats.org/officeDocument/2006/relationships/oleObject" Target="embeddings/oleObject25.bin"/><Relationship Id="rId111" Type="http://schemas.openxmlformats.org/officeDocument/2006/relationships/oleObject" Target="embeddings/oleObject35.bin"/><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oleObject" Target="embeddings/oleObject63.bin"/><Relationship Id="rId360" Type="http://schemas.openxmlformats.org/officeDocument/2006/relationships/image" Target="media/image259.png"/><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image" Target="media/image29.png"/><Relationship Id="rId262" Type="http://schemas.openxmlformats.org/officeDocument/2006/relationships/image" Target="media/image176.png"/><Relationship Id="rId318" Type="http://schemas.openxmlformats.org/officeDocument/2006/relationships/oleObject" Target="embeddings/oleObject80.bin"/><Relationship Id="rId99" Type="http://schemas.openxmlformats.org/officeDocument/2006/relationships/image" Target="media/image52.png"/><Relationship Id="rId122" Type="http://schemas.openxmlformats.org/officeDocument/2006/relationships/image" Target="media/image65.png"/><Relationship Id="rId164" Type="http://schemas.openxmlformats.org/officeDocument/2006/relationships/image" Target="media/image95.png"/><Relationship Id="rId371" Type="http://schemas.openxmlformats.org/officeDocument/2006/relationships/image" Target="media/image269.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87.png"/><Relationship Id="rId329" Type="http://schemas.openxmlformats.org/officeDocument/2006/relationships/oleObject" Target="embeddings/oleObject84.bin"/><Relationship Id="rId68" Type="http://schemas.openxmlformats.org/officeDocument/2006/relationships/oleObject" Target="embeddings/oleObject17.bin"/><Relationship Id="rId133" Type="http://schemas.openxmlformats.org/officeDocument/2006/relationships/oleObject" Target="embeddings/oleObject46.bin"/><Relationship Id="rId175" Type="http://schemas.openxmlformats.org/officeDocument/2006/relationships/image" Target="media/image106.png"/><Relationship Id="rId340" Type="http://schemas.openxmlformats.org/officeDocument/2006/relationships/image" Target="media/image239.png"/><Relationship Id="rId200" Type="http://schemas.openxmlformats.org/officeDocument/2006/relationships/image" Target="media/image125.png"/><Relationship Id="rId382" Type="http://schemas.openxmlformats.org/officeDocument/2006/relationships/image" Target="media/image280.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EDC4E-9C63-4B88-811A-22F3F447E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74</TotalTime>
  <Pages>1</Pages>
  <Words>26563</Words>
  <Characters>151412</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623</cp:revision>
  <cp:lastPrinted>2019-10-07T19:36:00Z</cp:lastPrinted>
  <dcterms:created xsi:type="dcterms:W3CDTF">2019-09-27T13:11:00Z</dcterms:created>
  <dcterms:modified xsi:type="dcterms:W3CDTF">2020-02-18T07:20:00Z</dcterms:modified>
</cp:coreProperties>
</file>